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sdt>
      <w:sdtPr>
        <w:rPr>
          <w:rFonts w:eastAsia="微軟正黑體"/>
          <w:b/>
          <w:sz w:val="32"/>
          <w:szCs w:val="32"/>
        </w:rPr>
        <w:id w:val="453309843"/>
        <w:docPartObj>
          <w:docPartGallery w:val="Cover Pages"/>
          <w:docPartUnique/>
        </w:docPartObj>
      </w:sdtPr>
      <w:sdtContent>
        <w:p w:rsidR="0036343F" w:rsidRPr="00085FF8" w:rsidRDefault="0036343F">
          <w:pPr>
            <w:rPr>
              <w:rFonts w:eastAsia="微軟正黑體"/>
              <w:b/>
              <w:sz w:val="32"/>
              <w:szCs w:val="32"/>
            </w:rPr>
          </w:pPr>
        </w:p>
        <w:tbl>
          <w:tblPr>
            <w:tblpPr w:leftFromText="187" w:rightFromText="187" w:horzAnchor="margin" w:tblpXSpec="right" w:tblpYSpec="top"/>
            <w:tblW w:w="2431" w:type="pct"/>
            <w:tblBorders>
              <w:top w:val="single" w:sz="36" w:space="0" w:color="9BBB59" w:themeColor="accent3"/>
              <w:bottom w:val="single" w:sz="36" w:space="0" w:color="9BBB59" w:themeColor="accent3"/>
              <w:insideH w:val="single" w:sz="36" w:space="0" w:color="9BBB59" w:themeColor="accent3"/>
            </w:tblBorders>
            <w:tblCellMar>
              <w:top w:w="360" w:type="dxa"/>
              <w:left w:w="115" w:type="dxa"/>
              <w:bottom w:w="360" w:type="dxa"/>
              <w:right w:w="115" w:type="dxa"/>
            </w:tblCellMar>
            <w:tblLook w:val="04A0"/>
          </w:tblPr>
          <w:tblGrid>
            <w:gridCol w:w="4150"/>
          </w:tblGrid>
          <w:tr w:rsidR="0036343F" w:rsidRPr="00085FF8" w:rsidTr="00292E4D">
            <w:bookmarkStart w:id="0" w:name="_Toc464203002" w:displacedByCustomXml="next"/>
            <w:sdt>
              <w:sdtPr>
                <w:rPr>
                  <w:rFonts w:ascii="Times New Roman" w:eastAsia="微軟正黑體" w:hAnsi="Times New Roman"/>
                </w:rPr>
                <w:alias w:val="標題"/>
                <w:id w:val="13553149"/>
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<w:text/>
              </w:sdtPr>
              <w:sdtContent>
                <w:tc>
                  <w:tcPr>
                    <w:tcW w:w="5000" w:type="pct"/>
                  </w:tcPr>
                  <w:p w:rsidR="0036343F" w:rsidRPr="00085FF8" w:rsidRDefault="002C41B6" w:rsidP="002C41B6">
                    <w:pPr>
                      <w:pStyle w:val="af"/>
                      <w:jc w:val="left"/>
                      <w:rPr>
                        <w:rFonts w:ascii="Times New Roman" w:eastAsia="微軟正黑體" w:hAnsi="Times New Roman"/>
                      </w:rPr>
                    </w:pPr>
                    <w:r w:rsidRPr="00085FF8">
                      <w:rPr>
                        <w:rFonts w:ascii="Times New Roman" w:eastAsia="微軟正黑體" w:hAnsi="Times New Roman" w:hint="eastAsia"/>
                      </w:rPr>
                      <w:t>Controller Message</w:t>
                    </w:r>
                    <w:r w:rsidR="00292E4D" w:rsidRPr="00085FF8">
                      <w:rPr>
                        <w:rFonts w:ascii="Times New Roman" w:eastAsia="微軟正黑體" w:hAnsi="Times New Roman"/>
                      </w:rPr>
                      <w:t xml:space="preserve"> </w:t>
                    </w:r>
                    <w:r w:rsidR="00292E4D" w:rsidRPr="00085FF8">
                      <w:rPr>
                        <w:rFonts w:ascii="Times New Roman" w:eastAsia="微軟正黑體" w:hAnsi="Times New Roman" w:hint="eastAsia"/>
                      </w:rPr>
                      <w:t>Protocol</w:t>
                    </w:r>
                  </w:p>
                </w:tc>
              </w:sdtContent>
            </w:sdt>
            <w:bookmarkEnd w:id="0" w:displacedByCustomXml="prev"/>
          </w:tr>
          <w:tr w:rsidR="0036343F" w:rsidRPr="00085FF8" w:rsidTr="00292E4D">
            <w:bookmarkStart w:id="1" w:name="_Toc464203003" w:displacedByCustomXml="next"/>
            <w:sdt>
              <w:sdtPr>
                <w:rPr>
                  <w:rStyle w:val="20"/>
                  <w:rFonts w:eastAsia="微軟正黑體"/>
                </w:rPr>
                <w:alias w:val="副標題"/>
                <w:id w:val="13553153"/>
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<w:text/>
              </w:sdtPr>
              <w:sdtContent>
                <w:tc>
                  <w:tcPr>
                    <w:tcW w:w="5000" w:type="pct"/>
                  </w:tcPr>
                  <w:p w:rsidR="0036343F" w:rsidRPr="00085FF8" w:rsidRDefault="0036343F" w:rsidP="00B5267E">
                    <w:pPr>
                      <w:pStyle w:val="af1"/>
                      <w:outlineLvl w:val="9"/>
                      <w:rPr>
                        <w:rFonts w:ascii="Times New Roman" w:eastAsia="微軟正黑體" w:hAnsi="Times New Roman"/>
                        <w:sz w:val="32"/>
                        <w:szCs w:val="32"/>
                      </w:rPr>
                    </w:pPr>
                    <w:r w:rsidRPr="00085FF8">
                      <w:rPr>
                        <w:rStyle w:val="20"/>
                        <w:rFonts w:eastAsia="微軟正黑體"/>
                      </w:rPr>
                      <w:t xml:space="preserve"> Version 0.1</w:t>
                    </w:r>
                    <w:r w:rsidR="00B5267E" w:rsidRPr="00085FF8">
                      <w:rPr>
                        <w:rStyle w:val="20"/>
                        <w:rFonts w:eastAsia="微軟正黑體" w:hint="eastAsia"/>
                      </w:rPr>
                      <w:t>6</w:t>
                    </w:r>
                    <w:r w:rsidR="002C41B6" w:rsidRPr="00085FF8">
                      <w:rPr>
                        <w:rStyle w:val="20"/>
                        <w:rFonts w:eastAsia="微軟正黑體" w:hint="eastAsia"/>
                      </w:rPr>
                      <w:t>.</w:t>
                    </w:r>
                    <w:r w:rsidR="00B5267E" w:rsidRPr="00085FF8">
                      <w:rPr>
                        <w:rStyle w:val="20"/>
                        <w:rFonts w:eastAsia="微軟正黑體" w:hint="eastAsia"/>
                      </w:rPr>
                      <w:t>10</w:t>
                    </w:r>
                    <w:r w:rsidR="002C41B6" w:rsidRPr="00085FF8">
                      <w:rPr>
                        <w:rStyle w:val="20"/>
                        <w:rFonts w:eastAsia="微軟正黑體" w:hint="eastAsia"/>
                      </w:rPr>
                      <w:t>.</w:t>
                    </w:r>
                    <w:r w:rsidR="00B5267E" w:rsidRPr="00085FF8">
                      <w:rPr>
                        <w:rStyle w:val="20"/>
                        <w:rFonts w:eastAsia="微軟正黑體" w:hint="eastAsia"/>
                      </w:rPr>
                      <w:t>14</w:t>
                    </w:r>
                    <w:r w:rsidRPr="00085FF8">
                      <w:rPr>
                        <w:rStyle w:val="20"/>
                        <w:rFonts w:eastAsia="微軟正黑體"/>
                      </w:rPr>
                      <w:t xml:space="preserve"> </w:t>
                    </w:r>
                  </w:p>
                </w:tc>
              </w:sdtContent>
            </w:sdt>
            <w:bookmarkEnd w:id="1" w:displacedByCustomXml="prev"/>
          </w:tr>
          <w:tr w:rsidR="0036343F" w:rsidRPr="00085FF8" w:rsidTr="00292E4D">
            <w:tc>
              <w:tcPr>
                <w:tcW w:w="5000" w:type="pct"/>
              </w:tcPr>
              <w:p w:rsidR="0036343F" w:rsidRPr="00085FF8" w:rsidRDefault="0036343F" w:rsidP="00B5267E">
                <w:pPr>
                  <w:pStyle w:val="af1"/>
                  <w:outlineLvl w:val="9"/>
                  <w:rPr>
                    <w:rFonts w:ascii="Times New Roman" w:eastAsia="微軟正黑體" w:hAnsi="Times New Roman"/>
                  </w:rPr>
                </w:pPr>
                <w:r w:rsidRPr="00085FF8">
                  <w:rPr>
                    <w:rFonts w:ascii="Times New Roman" w:eastAsia="微軟正黑體" w:hAnsi="Times New Roman" w:hint="eastAsia"/>
                  </w:rPr>
                  <w:t>201</w:t>
                </w:r>
                <w:r w:rsidR="00B5267E" w:rsidRPr="00085FF8">
                  <w:rPr>
                    <w:rFonts w:ascii="Times New Roman" w:eastAsia="微軟正黑體" w:hAnsi="Times New Roman" w:hint="eastAsia"/>
                  </w:rPr>
                  <w:t>6</w:t>
                </w:r>
                <w:r w:rsidRPr="00085FF8">
                  <w:rPr>
                    <w:rFonts w:ascii="Times New Roman" w:eastAsia="微軟正黑體" w:hAnsi="Times New Roman" w:hint="eastAsia"/>
                  </w:rPr>
                  <w:t>.10.</w:t>
                </w:r>
                <w:r w:rsidR="00B5267E" w:rsidRPr="00085FF8">
                  <w:rPr>
                    <w:rFonts w:ascii="Times New Roman" w:eastAsia="微軟正黑體" w:hAnsi="Times New Roman" w:hint="eastAsia"/>
                  </w:rPr>
                  <w:t>14</w:t>
                </w:r>
              </w:p>
            </w:tc>
          </w:tr>
        </w:tbl>
        <w:p w:rsidR="0036343F" w:rsidRPr="00085FF8" w:rsidRDefault="0036343F">
          <w:pPr>
            <w:rPr>
              <w:rFonts w:eastAsia="微軟正黑體"/>
              <w:b/>
              <w:sz w:val="32"/>
              <w:szCs w:val="32"/>
            </w:rPr>
          </w:pPr>
        </w:p>
        <w:p w:rsidR="00EB2032" w:rsidRPr="00085FF8" w:rsidRDefault="0036343F">
          <w:pPr>
            <w:widowControl/>
            <w:rPr>
              <w:rFonts w:eastAsia="微軟正黑體"/>
              <w:b/>
              <w:sz w:val="32"/>
              <w:szCs w:val="32"/>
            </w:rPr>
          </w:pPr>
          <w:r w:rsidRPr="00085FF8">
            <w:rPr>
              <w:rFonts w:eastAsia="微軟正黑體"/>
              <w:b/>
              <w:sz w:val="32"/>
              <w:szCs w:val="32"/>
            </w:rPr>
            <w:br w:type="page"/>
          </w:r>
        </w:p>
      </w:sdtContent>
    </w:sdt>
    <w:sdt>
      <w:sdtPr>
        <w:rPr>
          <w:rFonts w:ascii="Times New Roman" w:eastAsia="微軟正黑體" w:hAnsi="Times New Roman" w:cstheme="minorBidi"/>
          <w:b w:val="0"/>
          <w:bCs w:val="0"/>
          <w:color w:val="auto"/>
          <w:kern w:val="2"/>
          <w:sz w:val="24"/>
          <w:szCs w:val="22"/>
          <w:lang w:val="zh-TW"/>
        </w:rPr>
        <w:id w:val="453309864"/>
        <w:docPartObj>
          <w:docPartGallery w:val="Table of Contents"/>
          <w:docPartUnique/>
        </w:docPartObj>
      </w:sdtPr>
      <w:sdtEndPr>
        <w:rPr>
          <w:sz w:val="32"/>
          <w:szCs w:val="32"/>
          <w:lang w:val="en-US"/>
        </w:rPr>
      </w:sdtEndPr>
      <w:sdtContent>
        <w:bookmarkStart w:id="2" w:name="_Toc464203004" w:displacedByCustomXml="prev"/>
        <w:p w:rsidR="00D14255" w:rsidRPr="00085FF8" w:rsidRDefault="00E875AE" w:rsidP="00A527AF">
          <w:pPr>
            <w:pStyle w:val="a7"/>
            <w:numPr>
              <w:ilvl w:val="0"/>
              <w:numId w:val="0"/>
            </w:numPr>
            <w:jc w:val="center"/>
            <w:outlineLvl w:val="0"/>
            <w:rPr>
              <w:rFonts w:ascii="Times New Roman" w:eastAsia="微軟正黑體" w:hAnsi="Times New Roman" w:cstheme="minorBidi"/>
              <w:b w:val="0"/>
              <w:bCs w:val="0"/>
              <w:color w:val="auto"/>
              <w:kern w:val="2"/>
              <w:sz w:val="24"/>
              <w:szCs w:val="22"/>
              <w:lang w:val="zh-TW"/>
            </w:rPr>
          </w:pPr>
          <w:r w:rsidRPr="00085FF8">
            <w:rPr>
              <w:rFonts w:ascii="Times New Roman" w:eastAsia="微軟正黑體" w:hAnsi="Times New Roman" w:cstheme="minorBidi"/>
              <w:b w:val="0"/>
              <w:bCs w:val="0"/>
              <w:color w:val="auto"/>
              <w:kern w:val="2"/>
              <w:sz w:val="36"/>
              <w:szCs w:val="36"/>
              <w:lang w:val="zh-TW"/>
            </w:rPr>
            <w:t>Table of Contents</w:t>
          </w:r>
          <w:bookmarkEnd w:id="2"/>
        </w:p>
        <w:p w:rsidR="00B5267E" w:rsidRPr="00085FF8" w:rsidRDefault="00A85FA1">
          <w:pPr>
            <w:pStyle w:val="11"/>
            <w:tabs>
              <w:tab w:val="right" w:leader="dot" w:pos="8296"/>
            </w:tabs>
            <w:rPr>
              <w:rFonts w:eastAsia="微軟正黑體"/>
              <w:noProof/>
            </w:rPr>
          </w:pPr>
          <w:r w:rsidRPr="00085FF8">
            <w:rPr>
              <w:rFonts w:eastAsia="微軟正黑體"/>
              <w:b/>
              <w:sz w:val="32"/>
              <w:szCs w:val="32"/>
            </w:rPr>
            <w:fldChar w:fldCharType="begin"/>
          </w:r>
          <w:r w:rsidR="00D14255" w:rsidRPr="00085FF8">
            <w:rPr>
              <w:rFonts w:eastAsia="微軟正黑體"/>
              <w:b/>
              <w:sz w:val="32"/>
              <w:szCs w:val="32"/>
            </w:rPr>
            <w:instrText xml:space="preserve"> TOC \o "1-3" \h \z \u </w:instrText>
          </w:r>
          <w:r w:rsidRPr="00085FF8">
            <w:rPr>
              <w:rFonts w:eastAsia="微軟正黑體"/>
              <w:b/>
              <w:sz w:val="32"/>
              <w:szCs w:val="32"/>
            </w:rPr>
            <w:fldChar w:fldCharType="separate"/>
          </w:r>
          <w:hyperlink w:anchor="_Toc464203002" w:history="1">
            <w:r w:rsidR="00B5267E" w:rsidRPr="00085FF8">
              <w:rPr>
                <w:rStyle w:val="a9"/>
                <w:rFonts w:eastAsia="微軟正黑體"/>
                <w:noProof/>
              </w:rPr>
              <w:t>Controller Message Protocol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02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1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A85FA1">
          <w:pPr>
            <w:pStyle w:val="21"/>
            <w:tabs>
              <w:tab w:val="right" w:leader="dot" w:pos="8296"/>
            </w:tabs>
            <w:rPr>
              <w:rFonts w:eastAsia="微軟正黑體"/>
              <w:noProof/>
            </w:rPr>
          </w:pPr>
          <w:hyperlink w:anchor="_Toc464203003" w:history="1">
            <w:r w:rsidR="00B5267E" w:rsidRPr="00085FF8">
              <w:rPr>
                <w:rStyle w:val="a9"/>
                <w:rFonts w:eastAsia="微軟正黑體"/>
                <w:i/>
                <w:iCs/>
                <w:noProof/>
              </w:rPr>
              <w:t xml:space="preserve"> Version 0.16.10.14 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03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1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A85FA1">
          <w:pPr>
            <w:pStyle w:val="11"/>
            <w:tabs>
              <w:tab w:val="right" w:leader="dot" w:pos="8296"/>
            </w:tabs>
            <w:rPr>
              <w:rFonts w:eastAsia="微軟正黑體"/>
              <w:noProof/>
            </w:rPr>
          </w:pPr>
          <w:hyperlink w:anchor="_Toc464203004" w:history="1">
            <w:r w:rsidR="00B5267E" w:rsidRPr="00085FF8">
              <w:rPr>
                <w:rStyle w:val="a9"/>
                <w:rFonts w:eastAsia="微軟正黑體"/>
                <w:noProof/>
                <w:lang w:val="zh-TW"/>
              </w:rPr>
              <w:t>Table of Contents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04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2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A85FA1">
          <w:pPr>
            <w:pStyle w:val="11"/>
            <w:tabs>
              <w:tab w:val="left" w:pos="480"/>
              <w:tab w:val="right" w:leader="dot" w:pos="8296"/>
            </w:tabs>
            <w:rPr>
              <w:rFonts w:eastAsia="微軟正黑體"/>
              <w:noProof/>
            </w:rPr>
          </w:pPr>
          <w:hyperlink w:anchor="_Toc464203005" w:history="1">
            <w:r w:rsidR="00B5267E" w:rsidRPr="00085FF8">
              <w:rPr>
                <w:rStyle w:val="a9"/>
                <w:rFonts w:eastAsia="微軟正黑體"/>
                <w:noProof/>
              </w:rPr>
              <w:t>1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Introduction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05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4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A85FA1">
          <w:pPr>
            <w:pStyle w:val="21"/>
            <w:tabs>
              <w:tab w:val="left" w:pos="1200"/>
              <w:tab w:val="right" w:leader="dot" w:pos="8296"/>
            </w:tabs>
            <w:rPr>
              <w:rFonts w:eastAsia="微軟正黑體"/>
              <w:noProof/>
            </w:rPr>
          </w:pPr>
          <w:hyperlink w:anchor="_Toc464203006" w:history="1">
            <w:r w:rsidR="00B5267E" w:rsidRPr="00085FF8">
              <w:rPr>
                <w:rStyle w:val="a9"/>
                <w:rFonts w:eastAsia="微軟正黑體"/>
                <w:noProof/>
              </w:rPr>
              <w:t>1.1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Overview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06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4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A85FA1">
          <w:pPr>
            <w:pStyle w:val="21"/>
            <w:tabs>
              <w:tab w:val="left" w:pos="1200"/>
              <w:tab w:val="right" w:leader="dot" w:pos="8296"/>
            </w:tabs>
            <w:rPr>
              <w:rFonts w:eastAsia="微軟正黑體"/>
              <w:noProof/>
            </w:rPr>
          </w:pPr>
          <w:hyperlink w:anchor="_Toc464203007" w:history="1">
            <w:r w:rsidR="00B5267E" w:rsidRPr="00085FF8">
              <w:rPr>
                <w:rStyle w:val="a9"/>
                <w:rFonts w:eastAsia="微軟正黑體"/>
                <w:noProof/>
              </w:rPr>
              <w:t>1.2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Glossary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07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5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A85FA1">
          <w:pPr>
            <w:pStyle w:val="11"/>
            <w:tabs>
              <w:tab w:val="left" w:pos="480"/>
              <w:tab w:val="right" w:leader="dot" w:pos="8296"/>
            </w:tabs>
            <w:rPr>
              <w:rFonts w:eastAsia="微軟正黑體"/>
              <w:noProof/>
            </w:rPr>
          </w:pPr>
          <w:hyperlink w:anchor="_Toc464203008" w:history="1">
            <w:r w:rsidR="00B5267E" w:rsidRPr="00085FF8">
              <w:rPr>
                <w:rStyle w:val="a9"/>
                <w:rFonts w:eastAsia="微軟正黑體"/>
                <w:noProof/>
              </w:rPr>
              <w:t>2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Controller Message Protocol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08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6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A85FA1">
          <w:pPr>
            <w:pStyle w:val="21"/>
            <w:tabs>
              <w:tab w:val="left" w:pos="1200"/>
              <w:tab w:val="right" w:leader="dot" w:pos="8296"/>
            </w:tabs>
            <w:rPr>
              <w:rFonts w:eastAsia="微軟正黑體"/>
              <w:noProof/>
            </w:rPr>
          </w:pPr>
          <w:hyperlink w:anchor="_Toc464203009" w:history="1">
            <w:r w:rsidR="00B5267E" w:rsidRPr="00085FF8">
              <w:rPr>
                <w:rStyle w:val="a9"/>
                <w:rFonts w:eastAsia="微軟正黑體"/>
                <w:noProof/>
              </w:rPr>
              <w:t>2.1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CMP PDU Type and Format Definitions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09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6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A85FA1">
          <w:pPr>
            <w:pStyle w:val="21"/>
            <w:tabs>
              <w:tab w:val="left" w:pos="1200"/>
              <w:tab w:val="right" w:leader="dot" w:pos="8296"/>
            </w:tabs>
            <w:rPr>
              <w:rFonts w:eastAsia="微軟正黑體"/>
              <w:noProof/>
            </w:rPr>
          </w:pPr>
          <w:hyperlink w:anchor="_Toc464203010" w:history="1">
            <w:r w:rsidR="00B5267E" w:rsidRPr="00085FF8">
              <w:rPr>
                <w:rStyle w:val="a9"/>
                <w:rFonts w:eastAsia="微軟正黑體"/>
                <w:noProof/>
              </w:rPr>
              <w:t>2.2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CMP PDU Format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10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6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A85FA1">
          <w:pPr>
            <w:pStyle w:val="21"/>
            <w:tabs>
              <w:tab w:val="left" w:pos="1200"/>
              <w:tab w:val="right" w:leader="dot" w:pos="8296"/>
            </w:tabs>
            <w:rPr>
              <w:rFonts w:eastAsia="微軟正黑體"/>
              <w:noProof/>
            </w:rPr>
          </w:pPr>
          <w:hyperlink w:anchor="_Toc464203011" w:history="1">
            <w:r w:rsidR="00B5267E" w:rsidRPr="00085FF8">
              <w:rPr>
                <w:rStyle w:val="a9"/>
                <w:rFonts w:eastAsia="微軟正黑體"/>
                <w:noProof/>
              </w:rPr>
              <w:t>2.3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CMP PDU Layout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11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7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A85FA1">
          <w:pPr>
            <w:pStyle w:val="21"/>
            <w:tabs>
              <w:tab w:val="left" w:pos="1200"/>
              <w:tab w:val="right" w:leader="dot" w:pos="8296"/>
            </w:tabs>
            <w:rPr>
              <w:rFonts w:eastAsia="微軟正黑體"/>
              <w:noProof/>
            </w:rPr>
          </w:pPr>
          <w:hyperlink w:anchor="_Toc464203012" w:history="1">
            <w:r w:rsidR="00B5267E" w:rsidRPr="00085FF8">
              <w:rPr>
                <w:rStyle w:val="a9"/>
                <w:rFonts w:eastAsia="微軟正黑體"/>
                <w:noProof/>
              </w:rPr>
              <w:t>2.4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CMP Session Description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12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8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A85FA1">
          <w:pPr>
            <w:pStyle w:val="21"/>
            <w:tabs>
              <w:tab w:val="left" w:pos="1200"/>
              <w:tab w:val="right" w:leader="dot" w:pos="8296"/>
            </w:tabs>
            <w:rPr>
              <w:rFonts w:eastAsia="微軟正黑體"/>
              <w:noProof/>
            </w:rPr>
          </w:pPr>
          <w:hyperlink w:anchor="_Toc464203013" w:history="1">
            <w:r w:rsidR="00B5267E" w:rsidRPr="00085FF8">
              <w:rPr>
                <w:rStyle w:val="a9"/>
                <w:rFonts w:eastAsia="微軟正黑體"/>
                <w:noProof/>
              </w:rPr>
              <w:t>2.5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CMP PDU Definition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13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9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A85FA1">
          <w:pPr>
            <w:pStyle w:val="31"/>
            <w:tabs>
              <w:tab w:val="left" w:pos="1920"/>
              <w:tab w:val="right" w:leader="dot" w:pos="8296"/>
            </w:tabs>
            <w:rPr>
              <w:rFonts w:eastAsia="微軟正黑體"/>
              <w:noProof/>
            </w:rPr>
          </w:pPr>
          <w:hyperlink w:anchor="_Toc464203014" w:history="1">
            <w:r w:rsidR="00B5267E" w:rsidRPr="00085FF8">
              <w:rPr>
                <w:rStyle w:val="a9"/>
                <w:rFonts w:eastAsia="微軟正黑體"/>
                <w:noProof/>
              </w:rPr>
              <w:t>2.5.1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Bind request syntax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14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9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A85FA1">
          <w:pPr>
            <w:pStyle w:val="31"/>
            <w:tabs>
              <w:tab w:val="left" w:pos="1920"/>
              <w:tab w:val="right" w:leader="dot" w:pos="8296"/>
            </w:tabs>
            <w:rPr>
              <w:rFonts w:eastAsia="微軟正黑體"/>
              <w:noProof/>
            </w:rPr>
          </w:pPr>
          <w:hyperlink w:anchor="_Toc464203015" w:history="1">
            <w:r w:rsidR="00B5267E" w:rsidRPr="00085FF8">
              <w:rPr>
                <w:rStyle w:val="a9"/>
                <w:rFonts w:eastAsia="微軟正黑體"/>
                <w:noProof/>
              </w:rPr>
              <w:t>2.5.2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Bind response syntax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15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10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A85FA1">
          <w:pPr>
            <w:pStyle w:val="31"/>
            <w:tabs>
              <w:tab w:val="left" w:pos="1920"/>
              <w:tab w:val="right" w:leader="dot" w:pos="8296"/>
            </w:tabs>
            <w:rPr>
              <w:rFonts w:eastAsia="微軟正黑體"/>
              <w:noProof/>
            </w:rPr>
          </w:pPr>
          <w:hyperlink w:anchor="_Toc464203016" w:history="1">
            <w:r w:rsidR="00B5267E" w:rsidRPr="00085FF8">
              <w:rPr>
                <w:rStyle w:val="a9"/>
                <w:rFonts w:eastAsia="微軟正黑體"/>
                <w:noProof/>
              </w:rPr>
              <w:t>2.5.3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Initial request syntax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16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10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A85FA1">
          <w:pPr>
            <w:pStyle w:val="31"/>
            <w:tabs>
              <w:tab w:val="left" w:pos="1920"/>
              <w:tab w:val="right" w:leader="dot" w:pos="8296"/>
            </w:tabs>
            <w:rPr>
              <w:rFonts w:eastAsia="微軟正黑體"/>
              <w:noProof/>
            </w:rPr>
          </w:pPr>
          <w:hyperlink w:anchor="_Toc464203017" w:history="1">
            <w:r w:rsidR="00B5267E" w:rsidRPr="00085FF8">
              <w:rPr>
                <w:rStyle w:val="a9"/>
                <w:rFonts w:eastAsia="微軟正黑體"/>
                <w:noProof/>
              </w:rPr>
              <w:t>2.5.4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Initial response syntax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17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11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A85FA1">
          <w:pPr>
            <w:pStyle w:val="31"/>
            <w:tabs>
              <w:tab w:val="left" w:pos="1920"/>
              <w:tab w:val="right" w:leader="dot" w:pos="8296"/>
            </w:tabs>
            <w:rPr>
              <w:rFonts w:eastAsia="微軟正黑體"/>
              <w:noProof/>
            </w:rPr>
          </w:pPr>
          <w:hyperlink w:anchor="_Toc464203018" w:history="1">
            <w:r w:rsidR="00B5267E" w:rsidRPr="00085FF8">
              <w:rPr>
                <w:rStyle w:val="a9"/>
                <w:rFonts w:eastAsia="微軟正黑體"/>
                <w:noProof/>
              </w:rPr>
              <w:t>2.5.5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Sign up request syntax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18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11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A85FA1">
          <w:pPr>
            <w:pStyle w:val="31"/>
            <w:tabs>
              <w:tab w:val="left" w:pos="1920"/>
              <w:tab w:val="right" w:leader="dot" w:pos="8296"/>
            </w:tabs>
            <w:rPr>
              <w:rFonts w:eastAsia="微軟正黑體"/>
              <w:noProof/>
            </w:rPr>
          </w:pPr>
          <w:hyperlink w:anchor="_Toc464203019" w:history="1">
            <w:r w:rsidR="00B5267E" w:rsidRPr="00085FF8">
              <w:rPr>
                <w:rStyle w:val="a9"/>
                <w:rFonts w:eastAsia="微軟正黑體"/>
                <w:noProof/>
              </w:rPr>
              <w:t>2.5.6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Sign up response syntax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19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12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A85FA1">
          <w:pPr>
            <w:pStyle w:val="31"/>
            <w:tabs>
              <w:tab w:val="left" w:pos="1920"/>
              <w:tab w:val="right" w:leader="dot" w:pos="8296"/>
            </w:tabs>
            <w:rPr>
              <w:rFonts w:eastAsia="微軟正黑體"/>
              <w:noProof/>
            </w:rPr>
          </w:pPr>
          <w:hyperlink w:anchor="_Toc464203020" w:history="1">
            <w:r w:rsidR="00B5267E" w:rsidRPr="00085FF8">
              <w:rPr>
                <w:rStyle w:val="a9"/>
                <w:rFonts w:eastAsia="微軟正黑體"/>
                <w:noProof/>
              </w:rPr>
              <w:t>2.5.7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Authentication request syntax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20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12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A85FA1">
          <w:pPr>
            <w:pStyle w:val="31"/>
            <w:tabs>
              <w:tab w:val="left" w:pos="1920"/>
              <w:tab w:val="right" w:leader="dot" w:pos="8296"/>
            </w:tabs>
            <w:rPr>
              <w:rFonts w:eastAsia="微軟正黑體"/>
              <w:noProof/>
            </w:rPr>
          </w:pPr>
          <w:hyperlink w:anchor="_Toc464203021" w:history="1">
            <w:r w:rsidR="00B5267E" w:rsidRPr="00085FF8">
              <w:rPr>
                <w:rStyle w:val="a9"/>
                <w:rFonts w:eastAsia="微軟正黑體"/>
                <w:noProof/>
              </w:rPr>
              <w:t>2.5.8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Authentication response syntax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21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13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A85FA1">
          <w:pPr>
            <w:pStyle w:val="31"/>
            <w:tabs>
              <w:tab w:val="left" w:pos="1920"/>
              <w:tab w:val="right" w:leader="dot" w:pos="8296"/>
            </w:tabs>
            <w:rPr>
              <w:rFonts w:eastAsia="微軟正黑體"/>
              <w:noProof/>
            </w:rPr>
          </w:pPr>
          <w:hyperlink w:anchor="_Toc464203022" w:history="1">
            <w:r w:rsidR="00B5267E" w:rsidRPr="00085FF8">
              <w:rPr>
                <w:rStyle w:val="a9"/>
                <w:rFonts w:eastAsia="微軟正黑體"/>
                <w:noProof/>
              </w:rPr>
              <w:t>2.5.9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Access log request syntax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22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13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A85FA1">
          <w:pPr>
            <w:pStyle w:val="31"/>
            <w:tabs>
              <w:tab w:val="left" w:pos="1920"/>
              <w:tab w:val="right" w:leader="dot" w:pos="8296"/>
            </w:tabs>
            <w:rPr>
              <w:rFonts w:eastAsia="微軟正黑體"/>
              <w:noProof/>
            </w:rPr>
          </w:pPr>
          <w:hyperlink w:anchor="_Toc464203023" w:history="1">
            <w:r w:rsidR="00B5267E" w:rsidRPr="00085FF8">
              <w:rPr>
                <w:rStyle w:val="a9"/>
                <w:rFonts w:eastAsia="微軟正黑體"/>
                <w:noProof/>
              </w:rPr>
              <w:t>2.5.10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Access log response syntax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23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14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A85FA1">
          <w:pPr>
            <w:pStyle w:val="31"/>
            <w:tabs>
              <w:tab w:val="left" w:pos="1920"/>
              <w:tab w:val="right" w:leader="dot" w:pos="8296"/>
            </w:tabs>
            <w:rPr>
              <w:rFonts w:eastAsia="微軟正黑體"/>
              <w:noProof/>
            </w:rPr>
          </w:pPr>
          <w:hyperlink w:anchor="_Toc464203024" w:history="1">
            <w:r w:rsidR="00B5267E" w:rsidRPr="00085FF8">
              <w:rPr>
                <w:rStyle w:val="a9"/>
                <w:rFonts w:eastAsia="微軟正黑體"/>
                <w:noProof/>
              </w:rPr>
              <w:t>2.5.11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Enquire link request syntax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24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15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A85FA1">
          <w:pPr>
            <w:pStyle w:val="31"/>
            <w:tabs>
              <w:tab w:val="left" w:pos="1920"/>
              <w:tab w:val="right" w:leader="dot" w:pos="8296"/>
            </w:tabs>
            <w:rPr>
              <w:rFonts w:eastAsia="微軟正黑體"/>
              <w:noProof/>
            </w:rPr>
          </w:pPr>
          <w:hyperlink w:anchor="_Toc464203025" w:history="1">
            <w:r w:rsidR="00B5267E" w:rsidRPr="00085FF8">
              <w:rPr>
                <w:rStyle w:val="a9"/>
                <w:rFonts w:eastAsia="微軟正黑體"/>
                <w:noProof/>
              </w:rPr>
              <w:t>2.5.12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Enquire link response syntax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25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15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A85FA1">
          <w:pPr>
            <w:pStyle w:val="31"/>
            <w:tabs>
              <w:tab w:val="left" w:pos="1920"/>
              <w:tab w:val="right" w:leader="dot" w:pos="8296"/>
            </w:tabs>
            <w:rPr>
              <w:rFonts w:eastAsia="微軟正黑體"/>
              <w:noProof/>
            </w:rPr>
          </w:pPr>
          <w:hyperlink w:anchor="_Toc464203026" w:history="1">
            <w:r w:rsidR="00B5267E" w:rsidRPr="00085FF8">
              <w:rPr>
                <w:rStyle w:val="a9"/>
                <w:rFonts w:eastAsia="微軟正黑體"/>
                <w:noProof/>
              </w:rPr>
              <w:t>2.5.13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Unbind request syntax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26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16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A85FA1">
          <w:pPr>
            <w:pStyle w:val="31"/>
            <w:tabs>
              <w:tab w:val="left" w:pos="1920"/>
              <w:tab w:val="right" w:leader="dot" w:pos="8296"/>
            </w:tabs>
            <w:rPr>
              <w:rFonts w:eastAsia="微軟正黑體"/>
              <w:noProof/>
            </w:rPr>
          </w:pPr>
          <w:hyperlink w:anchor="_Toc464203027" w:history="1">
            <w:r w:rsidR="00B5267E" w:rsidRPr="00085FF8">
              <w:rPr>
                <w:rStyle w:val="a9"/>
                <w:rFonts w:eastAsia="微軟正黑體"/>
                <w:noProof/>
              </w:rPr>
              <w:t>2.5.14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Unbind response syntax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27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16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A85FA1">
          <w:pPr>
            <w:pStyle w:val="31"/>
            <w:tabs>
              <w:tab w:val="left" w:pos="1920"/>
              <w:tab w:val="right" w:leader="dot" w:pos="8296"/>
            </w:tabs>
            <w:rPr>
              <w:rFonts w:eastAsia="微軟正黑體"/>
              <w:noProof/>
            </w:rPr>
          </w:pPr>
          <w:hyperlink w:anchor="_Toc464203028" w:history="1">
            <w:r w:rsidR="00B5267E" w:rsidRPr="00085FF8">
              <w:rPr>
                <w:rStyle w:val="a9"/>
                <w:rFonts w:eastAsia="微軟正黑體"/>
                <w:noProof/>
              </w:rPr>
              <w:t>2.5.15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Update request syntax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28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17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A85FA1">
          <w:pPr>
            <w:pStyle w:val="31"/>
            <w:tabs>
              <w:tab w:val="left" w:pos="1920"/>
              <w:tab w:val="right" w:leader="dot" w:pos="8296"/>
            </w:tabs>
            <w:rPr>
              <w:rFonts w:eastAsia="微軟正黑體"/>
              <w:noProof/>
            </w:rPr>
          </w:pPr>
          <w:hyperlink w:anchor="_Toc464203029" w:history="1">
            <w:r w:rsidR="00B5267E" w:rsidRPr="00085FF8">
              <w:rPr>
                <w:rStyle w:val="a9"/>
                <w:rFonts w:eastAsia="微軟正黑體"/>
                <w:noProof/>
              </w:rPr>
              <w:t>2.5.16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Update response syntax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29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17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A85FA1">
          <w:pPr>
            <w:pStyle w:val="31"/>
            <w:tabs>
              <w:tab w:val="left" w:pos="1920"/>
              <w:tab w:val="right" w:leader="dot" w:pos="8296"/>
            </w:tabs>
            <w:rPr>
              <w:rFonts w:eastAsia="微軟正黑體"/>
              <w:noProof/>
            </w:rPr>
          </w:pPr>
          <w:hyperlink w:anchor="_Toc464203030" w:history="1">
            <w:r w:rsidR="00B5267E" w:rsidRPr="00085FF8">
              <w:rPr>
                <w:rStyle w:val="a9"/>
                <w:rFonts w:eastAsia="微軟正黑體"/>
                <w:noProof/>
              </w:rPr>
              <w:t>2.5.17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Reboot request syntax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30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18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A85FA1">
          <w:pPr>
            <w:pStyle w:val="31"/>
            <w:tabs>
              <w:tab w:val="left" w:pos="1920"/>
              <w:tab w:val="right" w:leader="dot" w:pos="8296"/>
            </w:tabs>
            <w:rPr>
              <w:rFonts w:eastAsia="微軟正黑體"/>
              <w:noProof/>
            </w:rPr>
          </w:pPr>
          <w:hyperlink w:anchor="_Toc464203031" w:history="1">
            <w:r w:rsidR="00B5267E" w:rsidRPr="00085FF8">
              <w:rPr>
                <w:rStyle w:val="a9"/>
                <w:rFonts w:eastAsia="微軟正黑體"/>
                <w:noProof/>
              </w:rPr>
              <w:t>2.5.18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Reboot response syntax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31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18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A85FA1">
          <w:pPr>
            <w:pStyle w:val="31"/>
            <w:tabs>
              <w:tab w:val="left" w:pos="1920"/>
              <w:tab w:val="right" w:leader="dot" w:pos="8296"/>
            </w:tabs>
            <w:rPr>
              <w:rFonts w:eastAsia="微軟正黑體"/>
              <w:noProof/>
            </w:rPr>
          </w:pPr>
          <w:hyperlink w:anchor="_Toc464203032" w:history="1">
            <w:r w:rsidR="00B5267E" w:rsidRPr="00085FF8">
              <w:rPr>
                <w:rStyle w:val="a9"/>
                <w:rFonts w:eastAsia="微軟正黑體"/>
                <w:noProof/>
              </w:rPr>
              <w:t>2.5.19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Configuration request syntax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32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19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A85FA1">
          <w:pPr>
            <w:pStyle w:val="31"/>
            <w:tabs>
              <w:tab w:val="left" w:pos="1920"/>
              <w:tab w:val="right" w:leader="dot" w:pos="8296"/>
            </w:tabs>
            <w:rPr>
              <w:rFonts w:eastAsia="微軟正黑體"/>
              <w:noProof/>
            </w:rPr>
          </w:pPr>
          <w:hyperlink w:anchor="_Toc464203033" w:history="1">
            <w:r w:rsidR="00B5267E" w:rsidRPr="00085FF8">
              <w:rPr>
                <w:rStyle w:val="a9"/>
                <w:rFonts w:eastAsia="微軟正黑體"/>
                <w:noProof/>
              </w:rPr>
              <w:t>2.5.20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Configuration response syntax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33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19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A85FA1">
          <w:pPr>
            <w:pStyle w:val="31"/>
            <w:tabs>
              <w:tab w:val="left" w:pos="1920"/>
              <w:tab w:val="right" w:leader="dot" w:pos="8296"/>
            </w:tabs>
            <w:rPr>
              <w:rFonts w:eastAsia="微軟正黑體"/>
              <w:noProof/>
            </w:rPr>
          </w:pPr>
          <w:hyperlink w:anchor="_Toc464203034" w:history="1">
            <w:r w:rsidR="00B5267E" w:rsidRPr="00085FF8">
              <w:rPr>
                <w:rStyle w:val="a9"/>
                <w:rFonts w:eastAsia="微軟正黑體"/>
                <w:noProof/>
              </w:rPr>
              <w:t>2.5.21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Power port setting request syntax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34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20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A85FA1">
          <w:pPr>
            <w:pStyle w:val="31"/>
            <w:tabs>
              <w:tab w:val="left" w:pos="1920"/>
              <w:tab w:val="right" w:leader="dot" w:pos="8296"/>
            </w:tabs>
            <w:rPr>
              <w:rFonts w:eastAsia="微軟正黑體"/>
              <w:noProof/>
            </w:rPr>
          </w:pPr>
          <w:hyperlink w:anchor="_Toc464203035" w:history="1">
            <w:r w:rsidR="00B5267E" w:rsidRPr="00085FF8">
              <w:rPr>
                <w:rStyle w:val="a9"/>
                <w:rFonts w:eastAsia="微軟正黑體"/>
                <w:noProof/>
              </w:rPr>
              <w:t>2.5.22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Power port setting response syntax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35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20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A85FA1">
          <w:pPr>
            <w:pStyle w:val="31"/>
            <w:tabs>
              <w:tab w:val="left" w:pos="1920"/>
              <w:tab w:val="right" w:leader="dot" w:pos="8296"/>
            </w:tabs>
            <w:rPr>
              <w:rFonts w:eastAsia="微軟正黑體"/>
              <w:noProof/>
            </w:rPr>
          </w:pPr>
          <w:hyperlink w:anchor="_Toc464203036" w:history="1">
            <w:r w:rsidR="00B5267E" w:rsidRPr="00085FF8">
              <w:rPr>
                <w:rStyle w:val="a9"/>
                <w:rFonts w:eastAsia="微軟正黑體"/>
                <w:noProof/>
              </w:rPr>
              <w:t>2.5.23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Power port state requests syntax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36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21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A85FA1">
          <w:pPr>
            <w:pStyle w:val="31"/>
            <w:tabs>
              <w:tab w:val="left" w:pos="1920"/>
              <w:tab w:val="right" w:leader="dot" w:pos="8296"/>
            </w:tabs>
            <w:rPr>
              <w:rFonts w:eastAsia="微軟正黑體"/>
              <w:noProof/>
            </w:rPr>
          </w:pPr>
          <w:hyperlink w:anchor="_Toc464203037" w:history="1">
            <w:r w:rsidR="00B5267E" w:rsidRPr="00085FF8">
              <w:rPr>
                <w:rStyle w:val="a9"/>
                <w:rFonts w:eastAsia="微軟正黑體"/>
                <w:noProof/>
              </w:rPr>
              <w:t>2.5.24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Power port state response syntax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37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21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A85FA1">
          <w:pPr>
            <w:pStyle w:val="31"/>
            <w:tabs>
              <w:tab w:val="left" w:pos="1920"/>
              <w:tab w:val="right" w:leader="dot" w:pos="8296"/>
            </w:tabs>
            <w:rPr>
              <w:rFonts w:eastAsia="微軟正黑體"/>
              <w:noProof/>
            </w:rPr>
          </w:pPr>
          <w:hyperlink w:anchor="_Toc464203038" w:history="1">
            <w:r w:rsidR="00B5267E" w:rsidRPr="00085FF8">
              <w:rPr>
                <w:rStyle w:val="a9"/>
                <w:rFonts w:eastAsia="微軟正黑體"/>
                <w:noProof/>
              </w:rPr>
              <w:t>2.5.25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SER API Sign in requests syntax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38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22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A85FA1">
          <w:pPr>
            <w:pStyle w:val="31"/>
            <w:tabs>
              <w:tab w:val="left" w:pos="1920"/>
              <w:tab w:val="right" w:leader="dot" w:pos="8296"/>
            </w:tabs>
            <w:rPr>
              <w:rFonts w:eastAsia="微軟正黑體"/>
              <w:noProof/>
            </w:rPr>
          </w:pPr>
          <w:hyperlink w:anchor="_Toc464203039" w:history="1">
            <w:r w:rsidR="00B5267E" w:rsidRPr="00085FF8">
              <w:rPr>
                <w:rStyle w:val="a9"/>
                <w:rFonts w:eastAsia="微軟正黑體"/>
                <w:noProof/>
              </w:rPr>
              <w:t>2.5.26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SER API Sign in response syntax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39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23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A85FA1">
          <w:pPr>
            <w:pStyle w:val="31"/>
            <w:tabs>
              <w:tab w:val="left" w:pos="1920"/>
              <w:tab w:val="right" w:leader="dot" w:pos="8296"/>
            </w:tabs>
            <w:rPr>
              <w:rFonts w:eastAsia="微軟正黑體"/>
              <w:noProof/>
            </w:rPr>
          </w:pPr>
          <w:hyperlink w:anchor="_Toc464203040" w:history="1">
            <w:r w:rsidR="00B5267E" w:rsidRPr="00085FF8">
              <w:rPr>
                <w:rStyle w:val="a9"/>
                <w:rFonts w:eastAsia="微軟正黑體"/>
                <w:noProof/>
              </w:rPr>
              <w:t>2.5.27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RDM Login requests syntax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40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23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A85FA1">
          <w:pPr>
            <w:pStyle w:val="31"/>
            <w:tabs>
              <w:tab w:val="left" w:pos="1920"/>
              <w:tab w:val="right" w:leader="dot" w:pos="8296"/>
            </w:tabs>
            <w:rPr>
              <w:rFonts w:eastAsia="微軟正黑體"/>
              <w:noProof/>
            </w:rPr>
          </w:pPr>
          <w:hyperlink w:anchor="_Toc464203041" w:history="1">
            <w:r w:rsidR="00B5267E" w:rsidRPr="00085FF8">
              <w:rPr>
                <w:rStyle w:val="a9"/>
                <w:rFonts w:eastAsia="微軟正黑體"/>
                <w:noProof/>
              </w:rPr>
              <w:t>2.5.28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RDM Login response syntax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41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24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A85FA1">
          <w:pPr>
            <w:pStyle w:val="31"/>
            <w:tabs>
              <w:tab w:val="left" w:pos="1920"/>
              <w:tab w:val="right" w:leader="dot" w:pos="8296"/>
            </w:tabs>
            <w:rPr>
              <w:rFonts w:eastAsia="微軟正黑體"/>
              <w:noProof/>
            </w:rPr>
          </w:pPr>
          <w:hyperlink w:anchor="_Toc464203042" w:history="1">
            <w:r w:rsidR="00B5267E" w:rsidRPr="00085FF8">
              <w:rPr>
                <w:rStyle w:val="a9"/>
                <w:rFonts w:eastAsia="微軟正黑體"/>
                <w:noProof/>
              </w:rPr>
              <w:t>2.5.29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RDM Logout requests syntax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42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25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A85FA1">
          <w:pPr>
            <w:pStyle w:val="31"/>
            <w:tabs>
              <w:tab w:val="left" w:pos="1920"/>
              <w:tab w:val="right" w:leader="dot" w:pos="8296"/>
            </w:tabs>
            <w:rPr>
              <w:rFonts w:eastAsia="微軟正黑體"/>
              <w:noProof/>
            </w:rPr>
          </w:pPr>
          <w:hyperlink w:anchor="_Toc464203043" w:history="1">
            <w:r w:rsidR="00B5267E" w:rsidRPr="00085FF8">
              <w:rPr>
                <w:rStyle w:val="a9"/>
                <w:rFonts w:eastAsia="微軟正黑體"/>
                <w:noProof/>
              </w:rPr>
              <w:t>2.5.30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RDM Logout response syntax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43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25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A85FA1">
          <w:pPr>
            <w:pStyle w:val="31"/>
            <w:tabs>
              <w:tab w:val="left" w:pos="1920"/>
              <w:tab w:val="right" w:leader="dot" w:pos="8296"/>
            </w:tabs>
            <w:rPr>
              <w:rFonts w:eastAsia="微軟正黑體"/>
              <w:noProof/>
            </w:rPr>
          </w:pPr>
          <w:hyperlink w:anchor="_Toc464203044" w:history="1">
            <w:r w:rsidR="00B5267E" w:rsidRPr="00085FF8">
              <w:rPr>
                <w:rStyle w:val="a9"/>
                <w:rFonts w:eastAsia="微軟正黑體"/>
                <w:noProof/>
              </w:rPr>
              <w:t>2.5.31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RDM Operate requests syntax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44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26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A85FA1">
          <w:pPr>
            <w:pStyle w:val="31"/>
            <w:tabs>
              <w:tab w:val="left" w:pos="1920"/>
              <w:tab w:val="right" w:leader="dot" w:pos="8296"/>
            </w:tabs>
            <w:rPr>
              <w:rFonts w:eastAsia="微軟正黑體"/>
              <w:noProof/>
            </w:rPr>
          </w:pPr>
          <w:hyperlink w:anchor="_Toc464203045" w:history="1">
            <w:r w:rsidR="00B5267E" w:rsidRPr="00085FF8">
              <w:rPr>
                <w:rStyle w:val="a9"/>
                <w:rFonts w:eastAsia="微軟正黑體"/>
                <w:noProof/>
              </w:rPr>
              <w:t>2.5.32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RDM Operate response syntax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45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27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A85FA1">
          <w:pPr>
            <w:pStyle w:val="31"/>
            <w:tabs>
              <w:tab w:val="left" w:pos="1920"/>
              <w:tab w:val="right" w:leader="dot" w:pos="8296"/>
            </w:tabs>
            <w:rPr>
              <w:rFonts w:eastAsia="微軟正黑體"/>
              <w:noProof/>
            </w:rPr>
          </w:pPr>
          <w:hyperlink w:anchor="_Toc464203046" w:history="1">
            <w:r w:rsidR="00B5267E" w:rsidRPr="00085FF8">
              <w:rPr>
                <w:rStyle w:val="a9"/>
                <w:rFonts w:eastAsia="微軟正黑體"/>
                <w:noProof/>
              </w:rPr>
              <w:t>2.5.33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RDM State requests syntax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46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28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A85FA1">
          <w:pPr>
            <w:pStyle w:val="31"/>
            <w:tabs>
              <w:tab w:val="left" w:pos="1920"/>
              <w:tab w:val="right" w:leader="dot" w:pos="8296"/>
            </w:tabs>
            <w:rPr>
              <w:rFonts w:eastAsia="微軟正黑體"/>
              <w:noProof/>
            </w:rPr>
          </w:pPr>
          <w:hyperlink w:anchor="_Toc464203047" w:history="1">
            <w:r w:rsidR="00B5267E" w:rsidRPr="00085FF8">
              <w:rPr>
                <w:rStyle w:val="a9"/>
                <w:rFonts w:eastAsia="微軟正黑體"/>
                <w:noProof/>
              </w:rPr>
              <w:t>2.5.34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RDM State response syntax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47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30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A85FA1">
          <w:pPr>
            <w:pStyle w:val="31"/>
            <w:tabs>
              <w:tab w:val="left" w:pos="1920"/>
              <w:tab w:val="right" w:leader="dot" w:pos="8296"/>
            </w:tabs>
            <w:rPr>
              <w:rFonts w:eastAsia="微軟正黑體"/>
              <w:noProof/>
            </w:rPr>
          </w:pPr>
          <w:hyperlink w:anchor="_Toc464203048" w:history="1">
            <w:r w:rsidR="00B5267E" w:rsidRPr="00085FF8">
              <w:rPr>
                <w:rStyle w:val="a9"/>
                <w:rFonts w:eastAsia="微軟正黑體"/>
                <w:noProof/>
              </w:rPr>
              <w:t>2.5.35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Semantic requests syntax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48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30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A85FA1">
          <w:pPr>
            <w:pStyle w:val="31"/>
            <w:tabs>
              <w:tab w:val="left" w:pos="1920"/>
              <w:tab w:val="right" w:leader="dot" w:pos="8296"/>
            </w:tabs>
            <w:rPr>
              <w:rFonts w:eastAsia="微軟正黑體"/>
              <w:noProof/>
            </w:rPr>
          </w:pPr>
          <w:hyperlink w:anchor="_Toc464203049" w:history="1">
            <w:r w:rsidR="00B5267E" w:rsidRPr="00085FF8">
              <w:rPr>
                <w:rStyle w:val="a9"/>
                <w:rFonts w:eastAsia="微軟正黑體"/>
                <w:noProof/>
              </w:rPr>
              <w:t>2.5.36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Semantic response syntax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49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31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A85FA1">
          <w:pPr>
            <w:pStyle w:val="31"/>
            <w:tabs>
              <w:tab w:val="left" w:pos="1920"/>
              <w:tab w:val="right" w:leader="dot" w:pos="8296"/>
            </w:tabs>
            <w:rPr>
              <w:rFonts w:eastAsia="微軟正黑體"/>
              <w:noProof/>
            </w:rPr>
          </w:pPr>
          <w:hyperlink w:anchor="_Toc464203050" w:history="1">
            <w:r w:rsidR="00B5267E" w:rsidRPr="00085FF8">
              <w:rPr>
                <w:rStyle w:val="a9"/>
                <w:rFonts w:eastAsia="微軟正黑體"/>
                <w:noProof/>
              </w:rPr>
              <w:t>2.5.37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AMX Control Command requests syntax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50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33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A85FA1">
          <w:pPr>
            <w:pStyle w:val="31"/>
            <w:tabs>
              <w:tab w:val="left" w:pos="1920"/>
              <w:tab w:val="right" w:leader="dot" w:pos="8296"/>
            </w:tabs>
            <w:rPr>
              <w:rFonts w:eastAsia="微軟正黑體"/>
              <w:noProof/>
            </w:rPr>
          </w:pPr>
          <w:hyperlink w:anchor="_Toc464203051" w:history="1">
            <w:r w:rsidR="00B5267E" w:rsidRPr="00085FF8">
              <w:rPr>
                <w:rStyle w:val="a9"/>
                <w:rFonts w:eastAsia="微軟正黑體"/>
                <w:noProof/>
              </w:rPr>
              <w:t>2.5.38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AMX Control Command response syntax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51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33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A85FA1">
          <w:pPr>
            <w:pStyle w:val="31"/>
            <w:tabs>
              <w:tab w:val="left" w:pos="1920"/>
              <w:tab w:val="right" w:leader="dot" w:pos="8296"/>
            </w:tabs>
            <w:rPr>
              <w:rFonts w:eastAsia="微軟正黑體"/>
              <w:noProof/>
            </w:rPr>
          </w:pPr>
          <w:hyperlink w:anchor="_Toc464203052" w:history="1">
            <w:r w:rsidR="00B5267E" w:rsidRPr="00085FF8">
              <w:rPr>
                <w:rStyle w:val="a9"/>
                <w:rFonts w:eastAsia="微軟正黑體"/>
                <w:noProof/>
              </w:rPr>
              <w:t>2.5.39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AMX Status Command requests syntax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52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34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A85FA1">
          <w:pPr>
            <w:pStyle w:val="31"/>
            <w:tabs>
              <w:tab w:val="left" w:pos="1920"/>
              <w:tab w:val="right" w:leader="dot" w:pos="8296"/>
            </w:tabs>
            <w:rPr>
              <w:rFonts w:eastAsia="微軟正黑體"/>
              <w:noProof/>
            </w:rPr>
          </w:pPr>
          <w:hyperlink w:anchor="_Toc464203053" w:history="1">
            <w:r w:rsidR="00B5267E" w:rsidRPr="00085FF8">
              <w:rPr>
                <w:rStyle w:val="a9"/>
                <w:rFonts w:eastAsia="微軟正黑體"/>
                <w:noProof/>
              </w:rPr>
              <w:t>2.5.40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AMX Status Command response syntax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53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35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A85FA1">
          <w:pPr>
            <w:pStyle w:val="11"/>
            <w:tabs>
              <w:tab w:val="left" w:pos="480"/>
              <w:tab w:val="right" w:leader="dot" w:pos="8296"/>
            </w:tabs>
            <w:rPr>
              <w:rFonts w:eastAsia="微軟正黑體"/>
              <w:noProof/>
            </w:rPr>
          </w:pPr>
          <w:hyperlink w:anchor="_Toc464203054" w:history="1">
            <w:r w:rsidR="00B5267E" w:rsidRPr="00085FF8">
              <w:rPr>
                <w:rStyle w:val="a9"/>
                <w:rFonts w:eastAsia="微軟正黑體"/>
                <w:noProof/>
              </w:rPr>
              <w:t>3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CMP Parameter Definition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54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35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A85FA1">
          <w:pPr>
            <w:pStyle w:val="21"/>
            <w:tabs>
              <w:tab w:val="left" w:pos="1200"/>
              <w:tab w:val="right" w:leader="dot" w:pos="8296"/>
            </w:tabs>
            <w:rPr>
              <w:rFonts w:eastAsia="微軟正黑體"/>
              <w:noProof/>
            </w:rPr>
          </w:pPr>
          <w:hyperlink w:anchor="_Toc464203055" w:history="1">
            <w:r w:rsidR="00B5267E" w:rsidRPr="00085FF8">
              <w:rPr>
                <w:rStyle w:val="a9"/>
                <w:rFonts w:eastAsia="微軟正黑體"/>
                <w:noProof/>
              </w:rPr>
              <w:t>3.1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Command Header Parameters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55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36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A85FA1">
          <w:pPr>
            <w:pStyle w:val="31"/>
            <w:tabs>
              <w:tab w:val="left" w:pos="1920"/>
              <w:tab w:val="right" w:leader="dot" w:pos="8296"/>
            </w:tabs>
            <w:rPr>
              <w:rFonts w:eastAsia="微軟正黑體"/>
              <w:noProof/>
            </w:rPr>
          </w:pPr>
          <w:hyperlink w:anchor="_Toc464203056" w:history="1">
            <w:r w:rsidR="00B5267E" w:rsidRPr="00085FF8">
              <w:rPr>
                <w:rStyle w:val="a9"/>
                <w:rFonts w:eastAsia="微軟正黑體"/>
                <w:noProof/>
              </w:rPr>
              <w:t>3.1.1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Command length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56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36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A85FA1">
          <w:pPr>
            <w:pStyle w:val="31"/>
            <w:tabs>
              <w:tab w:val="left" w:pos="1920"/>
              <w:tab w:val="right" w:leader="dot" w:pos="8296"/>
            </w:tabs>
            <w:rPr>
              <w:rFonts w:eastAsia="微軟正黑體"/>
              <w:noProof/>
            </w:rPr>
          </w:pPr>
          <w:hyperlink w:anchor="_Toc464203057" w:history="1">
            <w:r w:rsidR="00B5267E" w:rsidRPr="00085FF8">
              <w:rPr>
                <w:rStyle w:val="a9"/>
                <w:rFonts w:eastAsia="微軟正黑體"/>
                <w:noProof/>
              </w:rPr>
              <w:t>3.1.2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Command id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57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36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A85FA1">
          <w:pPr>
            <w:pStyle w:val="31"/>
            <w:tabs>
              <w:tab w:val="left" w:pos="1920"/>
              <w:tab w:val="right" w:leader="dot" w:pos="8296"/>
            </w:tabs>
            <w:rPr>
              <w:rFonts w:eastAsia="微軟正黑體"/>
              <w:noProof/>
            </w:rPr>
          </w:pPr>
          <w:hyperlink w:anchor="_Toc464203058" w:history="1">
            <w:r w:rsidR="00B5267E" w:rsidRPr="00085FF8">
              <w:rPr>
                <w:rStyle w:val="a9"/>
                <w:rFonts w:eastAsia="微軟正黑體"/>
                <w:noProof/>
              </w:rPr>
              <w:t>3.1.3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Command status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58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37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A85FA1">
          <w:pPr>
            <w:pStyle w:val="31"/>
            <w:tabs>
              <w:tab w:val="left" w:pos="1920"/>
              <w:tab w:val="right" w:leader="dot" w:pos="8296"/>
            </w:tabs>
            <w:rPr>
              <w:rFonts w:eastAsia="微軟正黑體"/>
              <w:noProof/>
            </w:rPr>
          </w:pPr>
          <w:hyperlink w:anchor="_Toc464203059" w:history="1">
            <w:r w:rsidR="00B5267E" w:rsidRPr="00085FF8">
              <w:rPr>
                <w:rStyle w:val="a9"/>
                <w:rFonts w:eastAsia="微軟正黑體"/>
                <w:noProof/>
              </w:rPr>
              <w:t>3.1.4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Sequence number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59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38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A85FA1">
          <w:pPr>
            <w:pStyle w:val="21"/>
            <w:tabs>
              <w:tab w:val="left" w:pos="1200"/>
              <w:tab w:val="right" w:leader="dot" w:pos="8296"/>
            </w:tabs>
            <w:rPr>
              <w:rFonts w:eastAsia="微軟正黑體"/>
              <w:noProof/>
            </w:rPr>
          </w:pPr>
          <w:hyperlink w:anchor="_Toc464203060" w:history="1">
            <w:r w:rsidR="00B5267E" w:rsidRPr="00085FF8">
              <w:rPr>
                <w:rStyle w:val="a9"/>
                <w:rFonts w:eastAsia="微軟正黑體"/>
                <w:noProof/>
              </w:rPr>
              <w:t>3.2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Mandatory CMP Parameters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60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38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A85FA1">
          <w:pPr>
            <w:pStyle w:val="31"/>
            <w:tabs>
              <w:tab w:val="left" w:pos="1920"/>
              <w:tab w:val="right" w:leader="dot" w:pos="8296"/>
            </w:tabs>
            <w:rPr>
              <w:rFonts w:eastAsia="微軟正黑體"/>
              <w:noProof/>
            </w:rPr>
          </w:pPr>
          <w:hyperlink w:anchor="_Toc464203061" w:history="1">
            <w:r w:rsidR="00B5267E" w:rsidRPr="00085FF8">
              <w:rPr>
                <w:rStyle w:val="a9"/>
                <w:rFonts w:eastAsia="微軟正黑體"/>
                <w:noProof/>
              </w:rPr>
              <w:t>3.2.1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Service Type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61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38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A85FA1">
          <w:pPr>
            <w:pStyle w:val="31"/>
            <w:tabs>
              <w:tab w:val="left" w:pos="1920"/>
              <w:tab w:val="right" w:leader="dot" w:pos="8296"/>
            </w:tabs>
            <w:rPr>
              <w:rFonts w:eastAsia="微軟正黑體"/>
              <w:noProof/>
            </w:rPr>
          </w:pPr>
          <w:hyperlink w:anchor="_Toc464203062" w:history="1">
            <w:r w:rsidR="00B5267E" w:rsidRPr="00085FF8">
              <w:rPr>
                <w:rStyle w:val="a9"/>
                <w:rFonts w:eastAsia="微軟正黑體"/>
                <w:noProof/>
              </w:rPr>
              <w:t>3.2.2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Initial Data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62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39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A85FA1">
          <w:pPr>
            <w:pStyle w:val="31"/>
            <w:tabs>
              <w:tab w:val="left" w:pos="1920"/>
              <w:tab w:val="right" w:leader="dot" w:pos="8296"/>
            </w:tabs>
            <w:rPr>
              <w:rFonts w:eastAsia="微軟正黑體"/>
              <w:noProof/>
            </w:rPr>
          </w:pPr>
          <w:hyperlink w:anchor="_Toc464203063" w:history="1">
            <w:r w:rsidR="00B5267E" w:rsidRPr="00085FF8">
              <w:rPr>
                <w:rStyle w:val="a9"/>
                <w:rFonts w:eastAsia="微軟正黑體"/>
                <w:noProof/>
              </w:rPr>
              <w:t>3.2.3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Result Table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63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39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A85FA1">
          <w:pPr>
            <w:pStyle w:val="31"/>
            <w:tabs>
              <w:tab w:val="left" w:pos="1920"/>
              <w:tab w:val="right" w:leader="dot" w:pos="8296"/>
            </w:tabs>
            <w:rPr>
              <w:rFonts w:eastAsia="微軟正黑體"/>
              <w:noProof/>
            </w:rPr>
          </w:pPr>
          <w:hyperlink w:anchor="_Toc464203064" w:history="1">
            <w:r w:rsidR="00B5267E" w:rsidRPr="00085FF8">
              <w:rPr>
                <w:rStyle w:val="a9"/>
                <w:rFonts w:eastAsia="微軟正黑體"/>
                <w:noProof/>
              </w:rPr>
              <w:t>3.2.4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Device Type Table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64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40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A85FA1">
          <w:pPr>
            <w:pStyle w:val="21"/>
            <w:tabs>
              <w:tab w:val="left" w:pos="1200"/>
              <w:tab w:val="right" w:leader="dot" w:pos="8296"/>
            </w:tabs>
            <w:rPr>
              <w:rFonts w:eastAsia="微軟正黑體"/>
              <w:noProof/>
            </w:rPr>
          </w:pPr>
          <w:hyperlink w:anchor="_Toc464203065" w:history="1">
            <w:r w:rsidR="00B5267E" w:rsidRPr="00085FF8">
              <w:rPr>
                <w:rStyle w:val="a9"/>
                <w:rFonts w:eastAsia="微軟正黑體"/>
                <w:noProof/>
              </w:rPr>
              <w:t>3.3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Optional Parameter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65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40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A85FA1">
          <w:pPr>
            <w:pStyle w:val="31"/>
            <w:tabs>
              <w:tab w:val="left" w:pos="1920"/>
              <w:tab w:val="right" w:leader="dot" w:pos="8296"/>
            </w:tabs>
            <w:rPr>
              <w:rFonts w:eastAsia="微軟正黑體"/>
              <w:noProof/>
            </w:rPr>
          </w:pPr>
          <w:hyperlink w:anchor="_Toc464203066" w:history="1">
            <w:r w:rsidR="00B5267E" w:rsidRPr="00085FF8">
              <w:rPr>
                <w:rStyle w:val="a9"/>
                <w:rFonts w:eastAsia="微軟正黑體"/>
                <w:noProof/>
              </w:rPr>
              <w:t>3.3.1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MDM Operation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66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40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A85FA1">
          <w:pPr>
            <w:pStyle w:val="31"/>
            <w:tabs>
              <w:tab w:val="left" w:pos="1920"/>
              <w:tab w:val="right" w:leader="dot" w:pos="8296"/>
            </w:tabs>
            <w:rPr>
              <w:rFonts w:eastAsia="微軟正黑體"/>
              <w:noProof/>
            </w:rPr>
          </w:pPr>
          <w:hyperlink w:anchor="_Toc464203067" w:history="1">
            <w:r w:rsidR="00B5267E" w:rsidRPr="00085FF8">
              <w:rPr>
                <w:rStyle w:val="a9"/>
                <w:rFonts w:eastAsia="微軟正黑體"/>
                <w:noProof/>
              </w:rPr>
              <w:t>3.3.2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MDM State Updater Type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67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44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A85FA1">
          <w:pPr>
            <w:pStyle w:val="31"/>
            <w:tabs>
              <w:tab w:val="left" w:pos="1920"/>
              <w:tab w:val="right" w:leader="dot" w:pos="8296"/>
            </w:tabs>
            <w:rPr>
              <w:rFonts w:eastAsia="微軟正黑體"/>
              <w:noProof/>
            </w:rPr>
          </w:pPr>
          <w:hyperlink w:anchor="_Toc464203068" w:history="1">
            <w:r w:rsidR="00B5267E" w:rsidRPr="00085FF8">
              <w:rPr>
                <w:rStyle w:val="a9"/>
                <w:rFonts w:eastAsia="微軟正黑體"/>
                <w:noProof/>
              </w:rPr>
              <w:t>3.3.3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AMX Control Command Type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68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46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A85FA1">
          <w:pPr>
            <w:pStyle w:val="31"/>
            <w:tabs>
              <w:tab w:val="left" w:pos="1920"/>
              <w:tab w:val="right" w:leader="dot" w:pos="8296"/>
            </w:tabs>
            <w:rPr>
              <w:rFonts w:eastAsia="微軟正黑體"/>
              <w:noProof/>
            </w:rPr>
          </w:pPr>
          <w:hyperlink w:anchor="_Toc464203069" w:history="1">
            <w:r w:rsidR="00B5267E" w:rsidRPr="00085FF8">
              <w:rPr>
                <w:rStyle w:val="a9"/>
                <w:rFonts w:eastAsia="微軟正黑體"/>
                <w:noProof/>
              </w:rPr>
              <w:t>3.3.4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AMX Status Command Type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69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66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A85FA1">
          <w:pPr>
            <w:pStyle w:val="11"/>
            <w:tabs>
              <w:tab w:val="left" w:pos="480"/>
              <w:tab w:val="right" w:leader="dot" w:pos="8296"/>
            </w:tabs>
            <w:rPr>
              <w:rFonts w:eastAsia="微軟正黑體"/>
              <w:noProof/>
            </w:rPr>
          </w:pPr>
          <w:hyperlink w:anchor="_Toc464203070" w:history="1">
            <w:r w:rsidR="00B5267E" w:rsidRPr="00085FF8">
              <w:rPr>
                <w:rStyle w:val="a9"/>
                <w:rFonts w:eastAsia="微軟正黑體"/>
                <w:noProof/>
              </w:rPr>
              <w:t>4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Notes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70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83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D14255" w:rsidRPr="00085FF8" w:rsidRDefault="00A85FA1">
          <w:pPr>
            <w:rPr>
              <w:rFonts w:eastAsia="微軟正黑體"/>
              <w:b/>
              <w:sz w:val="32"/>
              <w:szCs w:val="32"/>
            </w:rPr>
          </w:pPr>
          <w:r w:rsidRPr="00085FF8">
            <w:rPr>
              <w:rFonts w:eastAsia="微軟正黑體"/>
              <w:b/>
              <w:sz w:val="32"/>
              <w:szCs w:val="32"/>
            </w:rPr>
            <w:fldChar w:fldCharType="end"/>
          </w:r>
        </w:p>
      </w:sdtContent>
    </w:sdt>
    <w:p w:rsidR="00D14255" w:rsidRPr="00085FF8" w:rsidRDefault="00D14255">
      <w:pPr>
        <w:widowControl/>
        <w:rPr>
          <w:rFonts w:eastAsia="微軟正黑體"/>
          <w:b/>
          <w:sz w:val="32"/>
          <w:szCs w:val="32"/>
        </w:rPr>
      </w:pPr>
      <w:r w:rsidRPr="00085FF8">
        <w:rPr>
          <w:rFonts w:eastAsia="微軟正黑體"/>
          <w:b/>
          <w:sz w:val="32"/>
          <w:szCs w:val="32"/>
        </w:rPr>
        <w:br w:type="page"/>
      </w:r>
    </w:p>
    <w:p w:rsidR="005E40A2" w:rsidRPr="00085FF8" w:rsidRDefault="00BA579C" w:rsidP="00E22CCE">
      <w:pPr>
        <w:pStyle w:val="1"/>
        <w:numPr>
          <w:ilvl w:val="0"/>
          <w:numId w:val="18"/>
        </w:numPr>
        <w:rPr>
          <w:rFonts w:ascii="Times New Roman" w:eastAsia="微軟正黑體" w:hAnsi="Times New Roman"/>
        </w:rPr>
      </w:pPr>
      <w:bookmarkStart w:id="3" w:name="_Toc464203005"/>
      <w:r w:rsidRPr="00085FF8">
        <w:rPr>
          <w:rFonts w:ascii="Times New Roman" w:eastAsia="微軟正黑體" w:hAnsi="Times New Roman"/>
        </w:rPr>
        <w:lastRenderedPageBreak/>
        <w:t>Introduction</w:t>
      </w:r>
      <w:bookmarkEnd w:id="3"/>
    </w:p>
    <w:p w:rsidR="00BA579C" w:rsidRPr="00085FF8" w:rsidRDefault="00BA579C" w:rsidP="006A35E8">
      <w:pPr>
        <w:pStyle w:val="2"/>
        <w:rPr>
          <w:rFonts w:eastAsia="微軟正黑體"/>
        </w:rPr>
      </w:pPr>
      <w:bookmarkStart w:id="4" w:name="_Toc464203006"/>
      <w:r w:rsidRPr="00085FF8">
        <w:rPr>
          <w:rFonts w:eastAsia="微軟正黑體"/>
        </w:rPr>
        <w:t>Overview</w:t>
      </w:r>
      <w:bookmarkEnd w:id="4"/>
    </w:p>
    <w:p w:rsidR="008A5A21" w:rsidRPr="00085FF8" w:rsidRDefault="004B18C8" w:rsidP="00F56817">
      <w:pPr>
        <w:pStyle w:val="a3"/>
        <w:rPr>
          <w:rFonts w:eastAsia="微軟正黑體"/>
        </w:rPr>
      </w:pPr>
      <w:r w:rsidRPr="00085FF8">
        <w:rPr>
          <w:rFonts w:eastAsia="微軟正黑體" w:hint="eastAsia"/>
        </w:rPr>
        <w:t>Controller Message</w:t>
      </w:r>
      <w:r w:rsidR="00972412" w:rsidRPr="00085FF8">
        <w:rPr>
          <w:rFonts w:eastAsia="微軟正黑體" w:hint="eastAsia"/>
        </w:rPr>
        <w:t xml:space="preserve"> </w:t>
      </w:r>
      <w:r w:rsidR="00076884" w:rsidRPr="00085FF8">
        <w:rPr>
          <w:rFonts w:eastAsia="微軟正黑體" w:hint="eastAsia"/>
        </w:rPr>
        <w:t>Protocol</w:t>
      </w:r>
      <w:r w:rsidR="00951CA2" w:rsidRPr="00085FF8">
        <w:rPr>
          <w:rFonts w:eastAsia="微軟正黑體" w:hint="eastAsia"/>
        </w:rPr>
        <w:t xml:space="preserve"> (CMP)</w:t>
      </w:r>
      <w:r w:rsidR="00843CED" w:rsidRPr="00085FF8">
        <w:rPr>
          <w:rFonts w:eastAsia="微軟正黑體" w:hint="eastAsia"/>
        </w:rPr>
        <w:t>主</w:t>
      </w:r>
      <w:r w:rsidR="00972412" w:rsidRPr="00085FF8">
        <w:rPr>
          <w:rFonts w:eastAsia="微軟正黑體" w:hint="eastAsia"/>
        </w:rPr>
        <w:t>要提供</w:t>
      </w:r>
      <w:r w:rsidR="003B069E" w:rsidRPr="00085FF8">
        <w:rPr>
          <w:rFonts w:eastAsia="微軟正黑體" w:hint="eastAsia"/>
        </w:rPr>
        <w:t>前端與後端</w:t>
      </w:r>
      <w:r w:rsidR="00CF7497" w:rsidRPr="00085FF8">
        <w:rPr>
          <w:rFonts w:eastAsia="微軟正黑體" w:hint="eastAsia"/>
        </w:rPr>
        <w:t>做為一個快速溝通與訊息傳遞的通訊協定，</w:t>
      </w:r>
      <w:r w:rsidR="00CF7497" w:rsidRPr="00085FF8">
        <w:rPr>
          <w:rFonts w:eastAsia="微軟正黑體" w:hint="eastAsia"/>
        </w:rPr>
        <w:t>Device</w:t>
      </w:r>
      <w:r w:rsidR="00CF7497" w:rsidRPr="00085FF8">
        <w:rPr>
          <w:rFonts w:eastAsia="微軟正黑體" w:hint="eastAsia"/>
        </w:rPr>
        <w:t>端透過</w:t>
      </w:r>
      <w:r w:rsidR="00CF7497" w:rsidRPr="00085FF8">
        <w:rPr>
          <w:rFonts w:eastAsia="微軟正黑體" w:hint="eastAsia"/>
        </w:rPr>
        <w:t>CMP</w:t>
      </w:r>
      <w:r w:rsidR="00CF7497" w:rsidRPr="00085FF8">
        <w:rPr>
          <w:rFonts w:eastAsia="微軟正黑體" w:hint="eastAsia"/>
        </w:rPr>
        <w:t>可以傳送與接收</w:t>
      </w:r>
      <w:r w:rsidR="00CF7497" w:rsidRPr="00085FF8">
        <w:rPr>
          <w:rFonts w:eastAsia="微軟正黑體" w:hint="eastAsia"/>
        </w:rPr>
        <w:t>Server</w:t>
      </w:r>
      <w:proofErr w:type="gramStart"/>
      <w:r w:rsidR="00CF7497" w:rsidRPr="00085FF8">
        <w:rPr>
          <w:rFonts w:eastAsia="微軟正黑體" w:hint="eastAsia"/>
        </w:rPr>
        <w:t>端送來</w:t>
      </w:r>
      <w:proofErr w:type="gramEnd"/>
      <w:r w:rsidR="00CF7497" w:rsidRPr="00085FF8">
        <w:rPr>
          <w:rFonts w:eastAsia="微軟正黑體" w:hint="eastAsia"/>
        </w:rPr>
        <w:t>的指令與服務。</w:t>
      </w:r>
    </w:p>
    <w:p w:rsidR="00150360" w:rsidRPr="00085FF8" w:rsidRDefault="00331112" w:rsidP="00331112">
      <w:pPr>
        <w:pStyle w:val="a3"/>
        <w:ind w:firstLineChars="0" w:firstLine="0"/>
        <w:rPr>
          <w:rFonts w:eastAsia="微軟正黑體"/>
        </w:rPr>
      </w:pPr>
      <w:r w:rsidRPr="00085FF8">
        <w:rPr>
          <w:rFonts w:eastAsia="微軟正黑體"/>
          <w:noProof/>
        </w:rPr>
        <w:drawing>
          <wp:inline distT="0" distB="0" distL="0" distR="0">
            <wp:extent cx="5274310" cy="3947160"/>
            <wp:effectExtent l="19050" t="0" r="2540" b="0"/>
            <wp:docPr id="2" name="圖片 1" descr="specification.e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pecification.emf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4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50360" w:rsidRPr="00085FF8" w:rsidRDefault="00150360">
      <w:pPr>
        <w:widowControl/>
        <w:rPr>
          <w:rFonts w:eastAsia="微軟正黑體" w:cs="Times New Roman"/>
          <w:kern w:val="0"/>
        </w:rPr>
      </w:pPr>
      <w:r w:rsidRPr="00085FF8">
        <w:rPr>
          <w:rFonts w:eastAsia="微軟正黑體"/>
        </w:rPr>
        <w:br w:type="page"/>
      </w:r>
    </w:p>
    <w:p w:rsidR="005B758C" w:rsidRPr="00085FF8" w:rsidRDefault="005B758C" w:rsidP="006A35E8">
      <w:pPr>
        <w:pStyle w:val="2"/>
        <w:rPr>
          <w:rFonts w:eastAsia="微軟正黑體"/>
        </w:rPr>
      </w:pPr>
      <w:bookmarkStart w:id="5" w:name="_Toc464203007"/>
      <w:r w:rsidRPr="00085FF8">
        <w:rPr>
          <w:rFonts w:eastAsia="微軟正黑體"/>
        </w:rPr>
        <w:lastRenderedPageBreak/>
        <w:t>Glossary</w:t>
      </w:r>
      <w:bookmarkEnd w:id="5"/>
    </w:p>
    <w:tbl>
      <w:tblPr>
        <w:tblStyle w:val="aa"/>
        <w:tblW w:w="0" w:type="auto"/>
        <w:tblLook w:val="04A0"/>
      </w:tblPr>
      <w:tblGrid>
        <w:gridCol w:w="4181"/>
        <w:gridCol w:w="4181"/>
      </w:tblGrid>
      <w:tr w:rsidR="00177DB1" w:rsidRPr="00085FF8" w:rsidTr="008B4EFE">
        <w:tc>
          <w:tcPr>
            <w:tcW w:w="4181" w:type="dxa"/>
            <w:vAlign w:val="center"/>
          </w:tcPr>
          <w:p w:rsidR="00177DB1" w:rsidRPr="00085FF8" w:rsidRDefault="000B3A12" w:rsidP="008B4EFE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API</w:t>
            </w:r>
          </w:p>
        </w:tc>
        <w:tc>
          <w:tcPr>
            <w:tcW w:w="4181" w:type="dxa"/>
          </w:tcPr>
          <w:p w:rsidR="00177DB1" w:rsidRPr="00085FF8" w:rsidRDefault="000B3A12" w:rsidP="00D167C7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Application Programming Interface</w:t>
            </w:r>
          </w:p>
        </w:tc>
      </w:tr>
      <w:tr w:rsidR="00AB3C84" w:rsidRPr="00085FF8" w:rsidTr="008B4EFE">
        <w:tc>
          <w:tcPr>
            <w:tcW w:w="4181" w:type="dxa"/>
            <w:vAlign w:val="center"/>
          </w:tcPr>
          <w:p w:rsidR="00AB3C84" w:rsidRPr="00085FF8" w:rsidRDefault="00AB3C84" w:rsidP="008B4EFE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MSB</w:t>
            </w:r>
          </w:p>
        </w:tc>
        <w:tc>
          <w:tcPr>
            <w:tcW w:w="4181" w:type="dxa"/>
          </w:tcPr>
          <w:p w:rsidR="00AB3C84" w:rsidRPr="00085FF8" w:rsidRDefault="00AB3C84" w:rsidP="00D167C7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Most Significant Bit</w:t>
            </w:r>
          </w:p>
        </w:tc>
      </w:tr>
      <w:tr w:rsidR="00177DB1" w:rsidRPr="00085FF8" w:rsidTr="008B4EFE">
        <w:tc>
          <w:tcPr>
            <w:tcW w:w="4181" w:type="dxa"/>
            <w:vAlign w:val="center"/>
          </w:tcPr>
          <w:p w:rsidR="00177DB1" w:rsidRPr="00085FF8" w:rsidRDefault="004D469F" w:rsidP="008B4EFE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C</w:t>
            </w:r>
            <w:r w:rsidR="000B3A12" w:rsidRPr="00085FF8">
              <w:rPr>
                <w:rFonts w:eastAsia="微軟正黑體" w:hint="eastAsia"/>
              </w:rPr>
              <w:t>MP</w:t>
            </w:r>
          </w:p>
        </w:tc>
        <w:tc>
          <w:tcPr>
            <w:tcW w:w="4181" w:type="dxa"/>
          </w:tcPr>
          <w:p w:rsidR="00177DB1" w:rsidRPr="00085FF8" w:rsidRDefault="004D469F" w:rsidP="00D167C7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Control Message</w:t>
            </w:r>
            <w:r w:rsidR="000B3A12" w:rsidRPr="00085FF8">
              <w:rPr>
                <w:rFonts w:eastAsia="微軟正黑體" w:hint="eastAsia"/>
              </w:rPr>
              <w:t xml:space="preserve"> Protocol</w:t>
            </w:r>
          </w:p>
        </w:tc>
      </w:tr>
      <w:tr w:rsidR="00956C2E" w:rsidRPr="00085FF8" w:rsidTr="008B4EFE">
        <w:tc>
          <w:tcPr>
            <w:tcW w:w="4181" w:type="dxa"/>
            <w:vAlign w:val="center"/>
          </w:tcPr>
          <w:p w:rsidR="00956C2E" w:rsidRPr="00085FF8" w:rsidRDefault="00CE0F37" w:rsidP="008B4EFE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CMP</w:t>
            </w:r>
            <w:r w:rsidR="00956C2E" w:rsidRPr="00085FF8">
              <w:rPr>
                <w:rFonts w:eastAsia="微軟正黑體" w:hint="eastAsia"/>
              </w:rPr>
              <w:t>S</w:t>
            </w:r>
          </w:p>
        </w:tc>
        <w:tc>
          <w:tcPr>
            <w:tcW w:w="4181" w:type="dxa"/>
          </w:tcPr>
          <w:p w:rsidR="00956C2E" w:rsidRPr="00085FF8" w:rsidRDefault="00811A49" w:rsidP="00D167C7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Control Message Protocol</w:t>
            </w:r>
            <w:r w:rsidR="00956C2E" w:rsidRPr="00085FF8">
              <w:rPr>
                <w:rFonts w:eastAsia="微軟正黑體" w:hint="eastAsia"/>
              </w:rPr>
              <w:t xml:space="preserve"> Server</w:t>
            </w:r>
          </w:p>
        </w:tc>
      </w:tr>
      <w:tr w:rsidR="00956C2E" w:rsidRPr="00085FF8" w:rsidTr="008B4EFE">
        <w:tc>
          <w:tcPr>
            <w:tcW w:w="4181" w:type="dxa"/>
            <w:vAlign w:val="center"/>
          </w:tcPr>
          <w:p w:rsidR="00956C2E" w:rsidRPr="00085FF8" w:rsidRDefault="00956C2E" w:rsidP="008B4EFE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PDU</w:t>
            </w:r>
          </w:p>
        </w:tc>
        <w:tc>
          <w:tcPr>
            <w:tcW w:w="4181" w:type="dxa"/>
          </w:tcPr>
          <w:p w:rsidR="00956C2E" w:rsidRPr="00085FF8" w:rsidRDefault="00956C2E" w:rsidP="00D167C7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Protocol Data Unit</w:t>
            </w:r>
          </w:p>
        </w:tc>
      </w:tr>
      <w:tr w:rsidR="00956C2E" w:rsidRPr="00085FF8" w:rsidTr="008B4EFE">
        <w:tc>
          <w:tcPr>
            <w:tcW w:w="4181" w:type="dxa"/>
            <w:vAlign w:val="center"/>
          </w:tcPr>
          <w:p w:rsidR="00956C2E" w:rsidRPr="00085FF8" w:rsidRDefault="00956C2E" w:rsidP="008B4EFE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HEADER</w:t>
            </w:r>
          </w:p>
        </w:tc>
        <w:tc>
          <w:tcPr>
            <w:tcW w:w="4181" w:type="dxa"/>
          </w:tcPr>
          <w:p w:rsidR="00956C2E" w:rsidRPr="00085FF8" w:rsidRDefault="00956C2E" w:rsidP="00D167C7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Leading portion of the </w:t>
            </w:r>
            <w:r w:rsidR="003C6F17" w:rsidRPr="00085FF8">
              <w:rPr>
                <w:rFonts w:eastAsia="微軟正黑體" w:hint="eastAsia"/>
              </w:rPr>
              <w:t>C</w:t>
            </w:r>
            <w:r w:rsidR="00DE40A1" w:rsidRPr="00085FF8">
              <w:rPr>
                <w:rFonts w:eastAsia="微軟正黑體" w:hint="eastAsia"/>
              </w:rPr>
              <w:t>MP</w:t>
            </w:r>
            <w:r w:rsidRPr="00085FF8">
              <w:rPr>
                <w:rFonts w:eastAsia="微軟正黑體"/>
              </w:rPr>
              <w:t xml:space="preserve"> message, common to all </w:t>
            </w:r>
            <w:r w:rsidR="003C6F17" w:rsidRPr="00085FF8">
              <w:rPr>
                <w:rFonts w:eastAsia="微軟正黑體" w:hint="eastAsia"/>
              </w:rPr>
              <w:t>C</w:t>
            </w:r>
            <w:r w:rsidR="00DE40A1" w:rsidRPr="00085FF8">
              <w:rPr>
                <w:rFonts w:eastAsia="微軟正黑體" w:hint="eastAsia"/>
              </w:rPr>
              <w:t>MP</w:t>
            </w:r>
            <w:r w:rsidRPr="00085FF8">
              <w:rPr>
                <w:rFonts w:eastAsia="微軟正黑體"/>
              </w:rPr>
              <w:t xml:space="preserve"> PDUs</w:t>
            </w:r>
          </w:p>
        </w:tc>
      </w:tr>
      <w:tr w:rsidR="007A1565" w:rsidRPr="00085FF8" w:rsidTr="008B4EFE">
        <w:tc>
          <w:tcPr>
            <w:tcW w:w="4181" w:type="dxa"/>
            <w:vAlign w:val="center"/>
          </w:tcPr>
          <w:p w:rsidR="007A1565" w:rsidRPr="00085FF8" w:rsidRDefault="007A1565" w:rsidP="008B4EFE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SPS</w:t>
            </w:r>
          </w:p>
        </w:tc>
        <w:tc>
          <w:tcPr>
            <w:tcW w:w="4181" w:type="dxa"/>
          </w:tcPr>
          <w:p w:rsidR="007A1565" w:rsidRPr="00085FF8" w:rsidRDefault="007A1565" w:rsidP="00D167C7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Smart Power Station</w:t>
            </w:r>
          </w:p>
        </w:tc>
      </w:tr>
      <w:tr w:rsidR="00AA5EA3" w:rsidRPr="00085FF8" w:rsidTr="008B4EFE">
        <w:tc>
          <w:tcPr>
            <w:tcW w:w="4181" w:type="dxa"/>
            <w:vAlign w:val="center"/>
          </w:tcPr>
          <w:p w:rsidR="00AA5EA3" w:rsidRPr="00085FF8" w:rsidRDefault="00AA5EA3" w:rsidP="008B4EFE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MDM</w:t>
            </w:r>
          </w:p>
        </w:tc>
        <w:tc>
          <w:tcPr>
            <w:tcW w:w="4181" w:type="dxa"/>
          </w:tcPr>
          <w:p w:rsidR="00AA5EA3" w:rsidRPr="00085FF8" w:rsidRDefault="00AA5EA3" w:rsidP="00D167C7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Mobile Device Manager</w:t>
            </w:r>
          </w:p>
        </w:tc>
      </w:tr>
      <w:tr w:rsidR="00EE63B3" w:rsidRPr="00085FF8" w:rsidTr="008B4EFE">
        <w:tc>
          <w:tcPr>
            <w:tcW w:w="4181" w:type="dxa"/>
            <w:vAlign w:val="center"/>
          </w:tcPr>
          <w:p w:rsidR="00EE63B3" w:rsidRPr="00085FF8" w:rsidRDefault="00EE63B3" w:rsidP="008B4EFE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SER</w:t>
            </w:r>
          </w:p>
        </w:tc>
        <w:tc>
          <w:tcPr>
            <w:tcW w:w="4181" w:type="dxa"/>
          </w:tcPr>
          <w:p w:rsidR="00EE63B3" w:rsidRPr="00085FF8" w:rsidRDefault="00EE63B3" w:rsidP="00D167C7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ocial Event Radar</w:t>
            </w:r>
          </w:p>
        </w:tc>
      </w:tr>
    </w:tbl>
    <w:p w:rsidR="00177DB1" w:rsidRPr="00085FF8" w:rsidRDefault="00177DB1" w:rsidP="00F56817">
      <w:pPr>
        <w:pStyle w:val="a3"/>
        <w:rPr>
          <w:rFonts w:eastAsia="微軟正黑體"/>
        </w:rPr>
      </w:pPr>
    </w:p>
    <w:p w:rsidR="003B4ADB" w:rsidRPr="00085FF8" w:rsidRDefault="003B4ADB">
      <w:pPr>
        <w:widowControl/>
        <w:rPr>
          <w:rFonts w:eastAsia="微軟正黑體" w:cstheme="majorBidi"/>
          <w:b/>
          <w:bCs/>
          <w:kern w:val="52"/>
          <w:sz w:val="32"/>
          <w:szCs w:val="52"/>
        </w:rPr>
      </w:pPr>
      <w:r w:rsidRPr="00085FF8">
        <w:rPr>
          <w:rFonts w:eastAsia="微軟正黑體"/>
        </w:rPr>
        <w:br w:type="page"/>
      </w:r>
    </w:p>
    <w:p w:rsidR="009A0665" w:rsidRPr="00085FF8" w:rsidRDefault="00B15B50" w:rsidP="00E22CCE">
      <w:pPr>
        <w:pStyle w:val="1"/>
        <w:rPr>
          <w:rFonts w:ascii="Times New Roman" w:eastAsia="微軟正黑體" w:hAnsi="Times New Roman"/>
        </w:rPr>
      </w:pPr>
      <w:bookmarkStart w:id="6" w:name="_Toc464203008"/>
      <w:r w:rsidRPr="00085FF8">
        <w:rPr>
          <w:rFonts w:ascii="Times New Roman" w:eastAsia="微軟正黑體" w:hAnsi="Times New Roman" w:hint="eastAsia"/>
        </w:rPr>
        <w:lastRenderedPageBreak/>
        <w:t>Controller Message</w:t>
      </w:r>
      <w:r w:rsidR="00AF53E1" w:rsidRPr="00085FF8">
        <w:rPr>
          <w:rFonts w:ascii="Times New Roman" w:eastAsia="微軟正黑體" w:hAnsi="Times New Roman"/>
        </w:rPr>
        <w:t xml:space="preserve"> Protocol</w:t>
      </w:r>
      <w:bookmarkEnd w:id="6"/>
    </w:p>
    <w:p w:rsidR="00151BA2" w:rsidRPr="00085FF8" w:rsidRDefault="00D54AB7" w:rsidP="00F56817">
      <w:pPr>
        <w:pStyle w:val="a3"/>
        <w:rPr>
          <w:rFonts w:eastAsia="微軟正黑體"/>
        </w:rPr>
      </w:pPr>
      <w:r w:rsidRPr="00085FF8">
        <w:rPr>
          <w:rFonts w:eastAsia="微軟正黑體"/>
        </w:rPr>
        <w:t xml:space="preserve">The </w:t>
      </w:r>
      <w:r w:rsidR="00EE709E" w:rsidRPr="00085FF8">
        <w:rPr>
          <w:rFonts w:eastAsia="微軟正黑體" w:hint="eastAsia"/>
        </w:rPr>
        <w:t>Controller Message</w:t>
      </w:r>
      <w:r w:rsidR="00DB7640" w:rsidRPr="00085FF8">
        <w:rPr>
          <w:rFonts w:eastAsia="微軟正黑體" w:hint="eastAsia"/>
        </w:rPr>
        <w:t xml:space="preserve"> Protocol</w:t>
      </w:r>
      <w:r w:rsidRPr="00085FF8">
        <w:rPr>
          <w:rFonts w:eastAsia="微軟正黑體"/>
        </w:rPr>
        <w:t xml:space="preserve"> (</w:t>
      </w:r>
      <w:r w:rsidR="00EE709E" w:rsidRPr="00085FF8">
        <w:rPr>
          <w:rFonts w:eastAsia="微軟正黑體" w:hint="eastAsia"/>
        </w:rPr>
        <w:t>C</w:t>
      </w:r>
      <w:r w:rsidRPr="00085FF8">
        <w:rPr>
          <w:rFonts w:eastAsia="微軟正黑體"/>
        </w:rPr>
        <w:t>MP) is designed to provide a flexible data communications interface for transfer of message data</w:t>
      </w:r>
      <w:r w:rsidR="00DB7640" w:rsidRPr="00085FF8">
        <w:rPr>
          <w:rFonts w:eastAsia="微軟正黑體" w:hint="eastAsia"/>
        </w:rPr>
        <w:t xml:space="preserve"> </w:t>
      </w:r>
      <w:r w:rsidRPr="00085FF8">
        <w:rPr>
          <w:rFonts w:eastAsia="微軟正黑體"/>
        </w:rPr>
        <w:t xml:space="preserve">between a </w:t>
      </w:r>
      <w:r w:rsidR="00FD587D" w:rsidRPr="00085FF8">
        <w:rPr>
          <w:rFonts w:eastAsia="微軟正黑體" w:hint="eastAsia"/>
        </w:rPr>
        <w:t>s</w:t>
      </w:r>
      <w:r w:rsidR="00B75371" w:rsidRPr="00085FF8">
        <w:rPr>
          <w:rFonts w:eastAsia="微軟正黑體" w:hint="eastAsia"/>
        </w:rPr>
        <w:t>erver</w:t>
      </w:r>
      <w:r w:rsidR="00DB7640" w:rsidRPr="00085FF8">
        <w:rPr>
          <w:rFonts w:eastAsia="微軟正黑體" w:hint="eastAsia"/>
        </w:rPr>
        <w:t xml:space="preserve"> and </w:t>
      </w:r>
      <w:r w:rsidR="00FD587D" w:rsidRPr="00085FF8">
        <w:rPr>
          <w:rFonts w:eastAsia="微軟正黑體" w:hint="eastAsia"/>
        </w:rPr>
        <w:t>c</w:t>
      </w:r>
      <w:r w:rsidR="00B75371" w:rsidRPr="00085FF8">
        <w:rPr>
          <w:rFonts w:eastAsia="微軟正黑體" w:hint="eastAsia"/>
        </w:rPr>
        <w:t>lient</w:t>
      </w:r>
      <w:r w:rsidRPr="00085FF8">
        <w:rPr>
          <w:rFonts w:eastAsia="微軟正黑體"/>
        </w:rPr>
        <w:t>.</w:t>
      </w:r>
    </w:p>
    <w:p w:rsidR="00D54AB7" w:rsidRPr="00085FF8" w:rsidRDefault="009148DF" w:rsidP="00F56817">
      <w:pPr>
        <w:pStyle w:val="a3"/>
        <w:rPr>
          <w:rFonts w:eastAsia="微軟正黑體"/>
        </w:rPr>
      </w:pPr>
      <w:r w:rsidRPr="00085FF8">
        <w:rPr>
          <w:rFonts w:eastAsia="微軟正黑體" w:hint="eastAsia"/>
        </w:rPr>
        <w:t>C</w:t>
      </w:r>
      <w:r w:rsidR="00151BA2" w:rsidRPr="00085FF8">
        <w:rPr>
          <w:rFonts w:eastAsia="微軟正黑體"/>
        </w:rPr>
        <w:t>MP is based on the exchange of request and response protocol data units (PDUs) between</w:t>
      </w:r>
      <w:r w:rsidR="00151BA2" w:rsidRPr="00085FF8">
        <w:rPr>
          <w:rFonts w:eastAsia="微軟正黑體" w:hint="eastAsia"/>
        </w:rPr>
        <w:t xml:space="preserve"> </w:t>
      </w:r>
      <w:r w:rsidR="00151BA2" w:rsidRPr="00085FF8">
        <w:rPr>
          <w:rFonts w:eastAsia="微軟正黑體"/>
        </w:rPr>
        <w:t xml:space="preserve">the </w:t>
      </w:r>
      <w:r w:rsidR="0094032D" w:rsidRPr="00085FF8">
        <w:rPr>
          <w:rFonts w:eastAsia="微軟正黑體" w:hint="eastAsia"/>
        </w:rPr>
        <w:t>client</w:t>
      </w:r>
      <w:r w:rsidR="00151BA2" w:rsidRPr="00085FF8">
        <w:rPr>
          <w:rFonts w:eastAsia="微軟正黑體"/>
        </w:rPr>
        <w:t xml:space="preserve"> and the </w:t>
      </w:r>
      <w:r w:rsidR="0094032D" w:rsidRPr="00085FF8">
        <w:rPr>
          <w:rFonts w:eastAsia="微軟正黑體" w:hint="eastAsia"/>
        </w:rPr>
        <w:t>server</w:t>
      </w:r>
      <w:r w:rsidR="00151BA2" w:rsidRPr="00085FF8">
        <w:rPr>
          <w:rFonts w:eastAsia="微軟正黑體"/>
        </w:rPr>
        <w:t xml:space="preserve"> o</w:t>
      </w:r>
      <w:r w:rsidR="00B40953" w:rsidRPr="00085FF8">
        <w:rPr>
          <w:rFonts w:eastAsia="微軟正黑體"/>
        </w:rPr>
        <w:t>ver an underlying TCP/IP</w:t>
      </w:r>
      <w:r w:rsidR="00151BA2" w:rsidRPr="00085FF8">
        <w:rPr>
          <w:rFonts w:eastAsia="微軟正黑體"/>
        </w:rPr>
        <w:t xml:space="preserve"> network connection.</w:t>
      </w:r>
      <w:r w:rsidR="00D54AB7" w:rsidRPr="00085FF8">
        <w:rPr>
          <w:rFonts w:eastAsia="微軟正黑體" w:hint="eastAsia"/>
        </w:rPr>
        <w:t xml:space="preserve"> </w:t>
      </w:r>
    </w:p>
    <w:p w:rsidR="00D54AB7" w:rsidRPr="00085FF8" w:rsidRDefault="00D54AB7" w:rsidP="00F56817">
      <w:pPr>
        <w:pStyle w:val="a3"/>
        <w:rPr>
          <w:rFonts w:eastAsia="微軟正黑體"/>
        </w:rPr>
      </w:pPr>
    </w:p>
    <w:p w:rsidR="00FE7807" w:rsidRPr="00085FF8" w:rsidRDefault="009148DF" w:rsidP="00FE7807">
      <w:pPr>
        <w:pStyle w:val="2"/>
        <w:rPr>
          <w:rFonts w:eastAsia="微軟正黑體"/>
        </w:rPr>
      </w:pPr>
      <w:bookmarkStart w:id="7" w:name="_Toc464203009"/>
      <w:r w:rsidRPr="00085FF8">
        <w:rPr>
          <w:rFonts w:eastAsia="微軟正黑體" w:hint="eastAsia"/>
        </w:rPr>
        <w:t>C</w:t>
      </w:r>
      <w:r w:rsidR="00FE7807" w:rsidRPr="00085FF8">
        <w:rPr>
          <w:rFonts w:eastAsia="微軟正黑體" w:hint="eastAsia"/>
        </w:rPr>
        <w:t>MP</w:t>
      </w:r>
      <w:r w:rsidR="00FE7807" w:rsidRPr="00085FF8">
        <w:rPr>
          <w:rFonts w:eastAsia="微軟正黑體"/>
        </w:rPr>
        <w:t xml:space="preserve"> PDU Type and Format Definitions</w:t>
      </w:r>
      <w:bookmarkEnd w:id="7"/>
    </w:p>
    <w:tbl>
      <w:tblPr>
        <w:tblStyle w:val="aa"/>
        <w:tblW w:w="0" w:type="auto"/>
        <w:tblLook w:val="04A0"/>
      </w:tblPr>
      <w:tblGrid>
        <w:gridCol w:w="2093"/>
        <w:gridCol w:w="6269"/>
      </w:tblGrid>
      <w:tr w:rsidR="00202F4B" w:rsidRPr="00085FF8" w:rsidTr="00976F67">
        <w:tc>
          <w:tcPr>
            <w:tcW w:w="2093" w:type="dxa"/>
            <w:vAlign w:val="center"/>
          </w:tcPr>
          <w:p w:rsidR="00202F4B" w:rsidRPr="00085FF8" w:rsidRDefault="00202F4B" w:rsidP="00976F67">
            <w:pPr>
              <w:jc w:val="center"/>
              <w:rPr>
                <w:rFonts w:eastAsia="微軟正黑體"/>
                <w:b/>
              </w:rPr>
            </w:pPr>
            <w:r w:rsidRPr="00085FF8">
              <w:rPr>
                <w:rFonts w:eastAsia="微軟正黑體"/>
                <w:b/>
              </w:rPr>
              <w:t>Integer</w:t>
            </w:r>
          </w:p>
        </w:tc>
        <w:tc>
          <w:tcPr>
            <w:tcW w:w="6269" w:type="dxa"/>
          </w:tcPr>
          <w:p w:rsidR="00154D0A" w:rsidRPr="00085FF8" w:rsidRDefault="00154D0A" w:rsidP="00154D0A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An unsigned value with the defined number of octets.</w:t>
            </w:r>
          </w:p>
          <w:p w:rsidR="00202F4B" w:rsidRPr="00085FF8" w:rsidRDefault="00154D0A" w:rsidP="00154D0A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The octets will always be transmitted MSB first (Big Endian).</w:t>
            </w:r>
          </w:p>
        </w:tc>
      </w:tr>
      <w:tr w:rsidR="00202F4B" w:rsidRPr="00085FF8" w:rsidTr="00976F67">
        <w:tc>
          <w:tcPr>
            <w:tcW w:w="2093" w:type="dxa"/>
            <w:vAlign w:val="center"/>
          </w:tcPr>
          <w:p w:rsidR="00202F4B" w:rsidRPr="00085FF8" w:rsidRDefault="00202F4B" w:rsidP="00976F67">
            <w:pPr>
              <w:jc w:val="center"/>
              <w:rPr>
                <w:rFonts w:eastAsia="微軟正黑體"/>
                <w:b/>
              </w:rPr>
            </w:pPr>
            <w:r w:rsidRPr="00085FF8">
              <w:rPr>
                <w:rFonts w:eastAsia="微軟正黑體"/>
                <w:b/>
              </w:rPr>
              <w:t>C-Octet String</w:t>
            </w:r>
          </w:p>
        </w:tc>
        <w:tc>
          <w:tcPr>
            <w:tcW w:w="6269" w:type="dxa"/>
          </w:tcPr>
          <w:p w:rsidR="00202F4B" w:rsidRPr="00085FF8" w:rsidRDefault="000F7990" w:rsidP="009126B8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A series of ASCII characters terminated with the NULL character.</w:t>
            </w:r>
          </w:p>
        </w:tc>
      </w:tr>
      <w:tr w:rsidR="00202F4B" w:rsidRPr="00085FF8" w:rsidTr="00976F67">
        <w:tc>
          <w:tcPr>
            <w:tcW w:w="2093" w:type="dxa"/>
            <w:vAlign w:val="center"/>
          </w:tcPr>
          <w:p w:rsidR="00202F4B" w:rsidRPr="00085FF8" w:rsidRDefault="00202F4B" w:rsidP="00976F67">
            <w:pPr>
              <w:jc w:val="center"/>
              <w:rPr>
                <w:rFonts w:eastAsia="微軟正黑體"/>
                <w:b/>
              </w:rPr>
            </w:pPr>
            <w:r w:rsidRPr="00085FF8">
              <w:rPr>
                <w:rFonts w:eastAsia="微軟正黑體"/>
                <w:b/>
              </w:rPr>
              <w:t>C-Octet String</w:t>
            </w:r>
          </w:p>
          <w:p w:rsidR="00202F4B" w:rsidRPr="00085FF8" w:rsidRDefault="00202F4B" w:rsidP="00976F67">
            <w:pPr>
              <w:jc w:val="center"/>
              <w:rPr>
                <w:rFonts w:eastAsia="微軟正黑體"/>
                <w:b/>
              </w:rPr>
            </w:pPr>
            <w:r w:rsidRPr="00085FF8">
              <w:rPr>
                <w:rFonts w:eastAsia="微軟正黑體"/>
                <w:b/>
              </w:rPr>
              <w:t>(Decimal)</w:t>
            </w:r>
          </w:p>
        </w:tc>
        <w:tc>
          <w:tcPr>
            <w:tcW w:w="6269" w:type="dxa"/>
          </w:tcPr>
          <w:p w:rsidR="00202F4B" w:rsidRPr="00085FF8" w:rsidRDefault="000F7990" w:rsidP="000F7990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A series of ASCII characters, each character representing a decimal digit (0 - 9) and terminated with the NULL character.</w:t>
            </w:r>
          </w:p>
        </w:tc>
      </w:tr>
      <w:tr w:rsidR="00202F4B" w:rsidRPr="00085FF8" w:rsidTr="00976F67">
        <w:tc>
          <w:tcPr>
            <w:tcW w:w="2093" w:type="dxa"/>
            <w:vAlign w:val="center"/>
          </w:tcPr>
          <w:p w:rsidR="00202F4B" w:rsidRPr="00085FF8" w:rsidRDefault="00202F4B" w:rsidP="00976F67">
            <w:pPr>
              <w:jc w:val="center"/>
              <w:rPr>
                <w:rFonts w:eastAsia="微軟正黑體"/>
                <w:b/>
              </w:rPr>
            </w:pPr>
            <w:r w:rsidRPr="00085FF8">
              <w:rPr>
                <w:rFonts w:eastAsia="微軟正黑體"/>
                <w:b/>
              </w:rPr>
              <w:t>C-Octet String</w:t>
            </w:r>
          </w:p>
          <w:p w:rsidR="00202F4B" w:rsidRPr="00085FF8" w:rsidRDefault="00202F4B" w:rsidP="00976F67">
            <w:pPr>
              <w:jc w:val="center"/>
              <w:rPr>
                <w:rFonts w:eastAsia="微軟正黑體"/>
                <w:b/>
              </w:rPr>
            </w:pPr>
            <w:r w:rsidRPr="00085FF8">
              <w:rPr>
                <w:rFonts w:eastAsia="微軟正黑體"/>
                <w:b/>
              </w:rPr>
              <w:t>(Hex)</w:t>
            </w:r>
          </w:p>
        </w:tc>
        <w:tc>
          <w:tcPr>
            <w:tcW w:w="6269" w:type="dxa"/>
          </w:tcPr>
          <w:p w:rsidR="00E558DB" w:rsidRPr="00085FF8" w:rsidRDefault="00E558DB" w:rsidP="00E558DB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A series of ASCII characters, each character representing a </w:t>
            </w:r>
          </w:p>
          <w:p w:rsidR="00202F4B" w:rsidRPr="00085FF8" w:rsidRDefault="004E30D8" w:rsidP="00E558DB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Hexadecimal</w:t>
            </w:r>
            <w:r w:rsidR="00E558DB" w:rsidRPr="00085FF8">
              <w:rPr>
                <w:rFonts w:eastAsia="微軟正黑體"/>
              </w:rPr>
              <w:t xml:space="preserve"> digit (0 - F) and terminated with the NULL character.</w:t>
            </w:r>
          </w:p>
        </w:tc>
      </w:tr>
      <w:tr w:rsidR="00202F4B" w:rsidRPr="00085FF8" w:rsidTr="00976F67">
        <w:tc>
          <w:tcPr>
            <w:tcW w:w="2093" w:type="dxa"/>
            <w:vAlign w:val="center"/>
          </w:tcPr>
          <w:p w:rsidR="00202F4B" w:rsidRPr="00085FF8" w:rsidRDefault="00202F4B" w:rsidP="00976F67">
            <w:pPr>
              <w:jc w:val="center"/>
              <w:rPr>
                <w:rFonts w:eastAsia="微軟正黑體"/>
                <w:b/>
              </w:rPr>
            </w:pPr>
            <w:r w:rsidRPr="00085FF8">
              <w:rPr>
                <w:rFonts w:eastAsia="微軟正黑體"/>
                <w:b/>
              </w:rPr>
              <w:t>Octet String</w:t>
            </w:r>
          </w:p>
        </w:tc>
        <w:tc>
          <w:tcPr>
            <w:tcW w:w="6269" w:type="dxa"/>
          </w:tcPr>
          <w:p w:rsidR="00202F4B" w:rsidRPr="00085FF8" w:rsidRDefault="00E558DB" w:rsidP="009126B8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A series of octets, not necessarily NULL terminated.</w:t>
            </w:r>
          </w:p>
        </w:tc>
      </w:tr>
      <w:tr w:rsidR="008F34B1" w:rsidRPr="00085FF8" w:rsidTr="00976F67">
        <w:tc>
          <w:tcPr>
            <w:tcW w:w="2093" w:type="dxa"/>
            <w:vAlign w:val="center"/>
          </w:tcPr>
          <w:p w:rsidR="008F34B1" w:rsidRPr="00085FF8" w:rsidRDefault="008F34B1" w:rsidP="00976F67">
            <w:pPr>
              <w:jc w:val="center"/>
              <w:rPr>
                <w:rFonts w:eastAsia="微軟正黑體"/>
                <w:b/>
              </w:rPr>
            </w:pPr>
            <w:r w:rsidRPr="00085FF8">
              <w:rPr>
                <w:rFonts w:eastAsia="微軟正黑體"/>
                <w:b/>
              </w:rPr>
              <w:t>Octet String</w:t>
            </w:r>
          </w:p>
          <w:p w:rsidR="008F34B1" w:rsidRPr="00085FF8" w:rsidRDefault="008F34B1" w:rsidP="00976F67">
            <w:pPr>
              <w:jc w:val="center"/>
              <w:rPr>
                <w:rFonts w:eastAsia="微軟正黑體"/>
                <w:b/>
              </w:rPr>
            </w:pPr>
            <w:r w:rsidRPr="00085FF8">
              <w:rPr>
                <w:rFonts w:eastAsia="微軟正黑體"/>
                <w:b/>
              </w:rPr>
              <w:t>(Decimal)</w:t>
            </w:r>
          </w:p>
        </w:tc>
        <w:tc>
          <w:tcPr>
            <w:tcW w:w="6269" w:type="dxa"/>
          </w:tcPr>
          <w:p w:rsidR="008F34B1" w:rsidRPr="00085FF8" w:rsidRDefault="00AE4E73" w:rsidP="009126B8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A series of ASCII characters, each character representing a decimal digit (0 - 9) and not necessarily NULL terminated.</w:t>
            </w:r>
          </w:p>
        </w:tc>
      </w:tr>
    </w:tbl>
    <w:p w:rsidR="009126B8" w:rsidRPr="00085FF8" w:rsidRDefault="009126B8" w:rsidP="009126B8">
      <w:pPr>
        <w:rPr>
          <w:rFonts w:eastAsia="微軟正黑體"/>
        </w:rPr>
      </w:pPr>
    </w:p>
    <w:p w:rsidR="00BE23AA" w:rsidRPr="00085FF8" w:rsidRDefault="00CB561C" w:rsidP="006A35E8">
      <w:pPr>
        <w:pStyle w:val="2"/>
        <w:rPr>
          <w:rFonts w:eastAsia="微軟正黑體"/>
        </w:rPr>
      </w:pPr>
      <w:bookmarkStart w:id="8" w:name="_Toc464203010"/>
      <w:r w:rsidRPr="00085FF8">
        <w:rPr>
          <w:rFonts w:eastAsia="微軟正黑體" w:hint="eastAsia"/>
        </w:rPr>
        <w:t>C</w:t>
      </w:r>
      <w:r w:rsidR="00CD2661" w:rsidRPr="00085FF8">
        <w:rPr>
          <w:rFonts w:eastAsia="微軟正黑體"/>
        </w:rPr>
        <w:t>MP PDU Format</w:t>
      </w:r>
      <w:bookmarkEnd w:id="8"/>
    </w:p>
    <w:tbl>
      <w:tblPr>
        <w:tblStyle w:val="aa"/>
        <w:tblW w:w="5000" w:type="pct"/>
        <w:tblLook w:val="04A0"/>
      </w:tblPr>
      <w:tblGrid>
        <w:gridCol w:w="1526"/>
        <w:gridCol w:w="1416"/>
        <w:gridCol w:w="1561"/>
        <w:gridCol w:w="1532"/>
        <w:gridCol w:w="2487"/>
      </w:tblGrid>
      <w:tr w:rsidR="00AA2412" w:rsidRPr="00085FF8" w:rsidTr="00972412">
        <w:tc>
          <w:tcPr>
            <w:tcW w:w="3541" w:type="pct"/>
            <w:gridSpan w:val="4"/>
          </w:tcPr>
          <w:p w:rsidR="00AA2412" w:rsidRPr="00085FF8" w:rsidRDefault="00AA2412" w:rsidP="00000C01">
            <w:pPr>
              <w:rPr>
                <w:rFonts w:eastAsia="微軟正黑體" w:cs="Times New Roman"/>
              </w:rPr>
            </w:pPr>
            <w:r w:rsidRPr="00085FF8">
              <w:rPr>
                <w:rFonts w:eastAsia="微軟正黑體" w:cs="Times New Roman"/>
              </w:rPr>
              <w:t>PDU Header (Mandatory)</w:t>
            </w:r>
          </w:p>
        </w:tc>
        <w:tc>
          <w:tcPr>
            <w:tcW w:w="1459" w:type="pct"/>
          </w:tcPr>
          <w:p w:rsidR="00AA2412" w:rsidRPr="00085FF8" w:rsidRDefault="00AA2412" w:rsidP="00000C01">
            <w:pPr>
              <w:rPr>
                <w:rFonts w:eastAsia="微軟正黑體" w:cs="Times New Roman"/>
              </w:rPr>
            </w:pPr>
            <w:r w:rsidRPr="00085FF8">
              <w:rPr>
                <w:rFonts w:eastAsia="微軟正黑體" w:cs="Times New Roman"/>
              </w:rPr>
              <w:t>PDU Body (Optional)</w:t>
            </w:r>
          </w:p>
        </w:tc>
      </w:tr>
      <w:tr w:rsidR="00AA2412" w:rsidRPr="00085FF8" w:rsidTr="00972412">
        <w:tc>
          <w:tcPr>
            <w:tcW w:w="895" w:type="pct"/>
          </w:tcPr>
          <w:p w:rsidR="00AA2412" w:rsidRPr="00085FF8" w:rsidRDefault="00AA2412" w:rsidP="00000C01">
            <w:pPr>
              <w:rPr>
                <w:rFonts w:eastAsia="微軟正黑體" w:cs="Times New Roman"/>
              </w:rPr>
            </w:pPr>
            <w:r w:rsidRPr="00085FF8">
              <w:rPr>
                <w:rFonts w:eastAsia="微軟正黑體" w:cs="Times New Roman"/>
              </w:rPr>
              <w:t>Command</w:t>
            </w:r>
          </w:p>
          <w:p w:rsidR="00AA2412" w:rsidRPr="00085FF8" w:rsidRDefault="00AA2412" w:rsidP="00000C01">
            <w:pPr>
              <w:rPr>
                <w:rFonts w:eastAsia="微軟正黑體" w:cs="Times New Roman"/>
              </w:rPr>
            </w:pPr>
            <w:r w:rsidRPr="00085FF8">
              <w:rPr>
                <w:rFonts w:eastAsia="微軟正黑體" w:cs="Times New Roman"/>
              </w:rPr>
              <w:t>Length</w:t>
            </w:r>
          </w:p>
        </w:tc>
        <w:tc>
          <w:tcPr>
            <w:tcW w:w="831" w:type="pct"/>
          </w:tcPr>
          <w:p w:rsidR="00AA2412" w:rsidRPr="00085FF8" w:rsidRDefault="00AA2412" w:rsidP="00000C01">
            <w:pPr>
              <w:rPr>
                <w:rFonts w:eastAsia="微軟正黑體" w:cs="Times New Roman"/>
              </w:rPr>
            </w:pPr>
            <w:r w:rsidRPr="00085FF8">
              <w:rPr>
                <w:rFonts w:eastAsia="微軟正黑體" w:cs="Times New Roman"/>
              </w:rPr>
              <w:t>Command</w:t>
            </w:r>
          </w:p>
          <w:p w:rsidR="00AA2412" w:rsidRPr="00085FF8" w:rsidRDefault="00AA2412" w:rsidP="00000C01">
            <w:pPr>
              <w:rPr>
                <w:rFonts w:eastAsia="微軟正黑體" w:cs="Times New Roman"/>
              </w:rPr>
            </w:pPr>
            <w:r w:rsidRPr="00085FF8">
              <w:rPr>
                <w:rFonts w:eastAsia="微軟正黑體" w:cs="Times New Roman"/>
              </w:rPr>
              <w:t>Id</w:t>
            </w:r>
          </w:p>
        </w:tc>
        <w:tc>
          <w:tcPr>
            <w:tcW w:w="916" w:type="pct"/>
          </w:tcPr>
          <w:p w:rsidR="00AA2412" w:rsidRPr="00085FF8" w:rsidRDefault="00AA2412" w:rsidP="00000C01">
            <w:pPr>
              <w:rPr>
                <w:rFonts w:eastAsia="微軟正黑體" w:cs="Times New Roman"/>
              </w:rPr>
            </w:pPr>
            <w:r w:rsidRPr="00085FF8">
              <w:rPr>
                <w:rFonts w:eastAsia="微軟正黑體" w:cs="Times New Roman"/>
              </w:rPr>
              <w:t>Command</w:t>
            </w:r>
          </w:p>
          <w:p w:rsidR="00AA2412" w:rsidRPr="00085FF8" w:rsidRDefault="00AA2412" w:rsidP="00000C01">
            <w:pPr>
              <w:rPr>
                <w:rFonts w:eastAsia="微軟正黑體" w:cs="Times New Roman"/>
              </w:rPr>
            </w:pPr>
            <w:r w:rsidRPr="00085FF8">
              <w:rPr>
                <w:rFonts w:eastAsia="微軟正黑體" w:cs="Times New Roman"/>
              </w:rPr>
              <w:t>Status</w:t>
            </w:r>
          </w:p>
        </w:tc>
        <w:tc>
          <w:tcPr>
            <w:tcW w:w="899" w:type="pct"/>
          </w:tcPr>
          <w:p w:rsidR="00AA2412" w:rsidRPr="00085FF8" w:rsidRDefault="00AA2412" w:rsidP="00000C01">
            <w:pPr>
              <w:rPr>
                <w:rFonts w:eastAsia="微軟正黑體" w:cs="Times New Roman"/>
              </w:rPr>
            </w:pPr>
            <w:r w:rsidRPr="00085FF8">
              <w:rPr>
                <w:rFonts w:eastAsia="微軟正黑體" w:cs="Times New Roman"/>
              </w:rPr>
              <w:t>Sequence</w:t>
            </w:r>
          </w:p>
          <w:p w:rsidR="00AA2412" w:rsidRPr="00085FF8" w:rsidRDefault="00AA2412" w:rsidP="00000C01">
            <w:pPr>
              <w:rPr>
                <w:rFonts w:eastAsia="微軟正黑體" w:cs="Times New Roman"/>
              </w:rPr>
            </w:pPr>
            <w:r w:rsidRPr="00085FF8">
              <w:rPr>
                <w:rFonts w:eastAsia="微軟正黑體" w:cs="Times New Roman"/>
              </w:rPr>
              <w:t>Number</w:t>
            </w:r>
          </w:p>
        </w:tc>
        <w:tc>
          <w:tcPr>
            <w:tcW w:w="1459" w:type="pct"/>
            <w:vAlign w:val="center"/>
          </w:tcPr>
          <w:p w:rsidR="00AA2412" w:rsidRPr="00085FF8" w:rsidRDefault="00AA2412" w:rsidP="00000C01">
            <w:pPr>
              <w:rPr>
                <w:rFonts w:eastAsia="微軟正黑體" w:cs="Times New Roman"/>
              </w:rPr>
            </w:pPr>
            <w:r w:rsidRPr="00085FF8">
              <w:rPr>
                <w:rFonts w:eastAsia="微軟正黑體" w:cs="Times New Roman"/>
              </w:rPr>
              <w:t>PDU Body</w:t>
            </w:r>
          </w:p>
        </w:tc>
      </w:tr>
      <w:tr w:rsidR="00AA2412" w:rsidRPr="00085FF8" w:rsidTr="00972412">
        <w:tc>
          <w:tcPr>
            <w:tcW w:w="895" w:type="pct"/>
          </w:tcPr>
          <w:p w:rsidR="00AA2412" w:rsidRPr="00085FF8" w:rsidRDefault="00AA2412" w:rsidP="00000C01">
            <w:pPr>
              <w:rPr>
                <w:rFonts w:eastAsia="微軟正黑體" w:cs="Times New Roman"/>
              </w:rPr>
            </w:pPr>
            <w:r w:rsidRPr="00085FF8">
              <w:rPr>
                <w:rFonts w:eastAsia="微軟正黑體" w:cs="Times New Roman"/>
              </w:rPr>
              <w:t>4 octets</w:t>
            </w:r>
          </w:p>
        </w:tc>
        <w:tc>
          <w:tcPr>
            <w:tcW w:w="4105" w:type="pct"/>
            <w:gridSpan w:val="4"/>
          </w:tcPr>
          <w:p w:rsidR="00AA2412" w:rsidRPr="00085FF8" w:rsidRDefault="00AA2412" w:rsidP="00000C01">
            <w:pPr>
              <w:rPr>
                <w:rFonts w:eastAsia="微軟正黑體" w:cs="Times New Roman"/>
              </w:rPr>
            </w:pPr>
            <w:r w:rsidRPr="00085FF8">
              <w:rPr>
                <w:rFonts w:eastAsia="微軟正黑體" w:cs="Times New Roman"/>
              </w:rPr>
              <w:t>Length = (Command Length value - 4) Octets</w:t>
            </w:r>
          </w:p>
        </w:tc>
      </w:tr>
    </w:tbl>
    <w:p w:rsidR="00AA2412" w:rsidRPr="00085FF8" w:rsidRDefault="00AA2412" w:rsidP="00AA2412">
      <w:pPr>
        <w:rPr>
          <w:rFonts w:eastAsia="微軟正黑體" w:cs="Times New Roman"/>
          <w:sz w:val="32"/>
          <w:szCs w:val="32"/>
        </w:rPr>
      </w:pPr>
    </w:p>
    <w:p w:rsidR="00AA2412" w:rsidRPr="00085FF8" w:rsidRDefault="000271C7" w:rsidP="006A35E8">
      <w:pPr>
        <w:pStyle w:val="2"/>
        <w:rPr>
          <w:rFonts w:eastAsia="微軟正黑體"/>
        </w:rPr>
      </w:pPr>
      <w:bookmarkStart w:id="9" w:name="_Toc464203011"/>
      <w:r w:rsidRPr="00085FF8">
        <w:rPr>
          <w:rFonts w:eastAsia="微軟正黑體" w:hint="eastAsia"/>
        </w:rPr>
        <w:lastRenderedPageBreak/>
        <w:t>C</w:t>
      </w:r>
      <w:r w:rsidR="00FA2B46" w:rsidRPr="00085FF8">
        <w:rPr>
          <w:rFonts w:eastAsia="微軟正黑體"/>
        </w:rPr>
        <w:t xml:space="preserve">MP </w:t>
      </w:r>
      <w:r w:rsidR="00AA2412" w:rsidRPr="00085FF8">
        <w:rPr>
          <w:rFonts w:eastAsia="微軟正黑體"/>
        </w:rPr>
        <w:t>PDU Layout</w:t>
      </w:r>
      <w:bookmarkEnd w:id="9"/>
    </w:p>
    <w:tbl>
      <w:tblPr>
        <w:tblStyle w:val="aa"/>
        <w:tblW w:w="0" w:type="auto"/>
        <w:tblLook w:val="04A0"/>
      </w:tblPr>
      <w:tblGrid>
        <w:gridCol w:w="582"/>
        <w:gridCol w:w="2645"/>
        <w:gridCol w:w="1134"/>
        <w:gridCol w:w="1134"/>
        <w:gridCol w:w="2915"/>
      </w:tblGrid>
      <w:tr w:rsidR="00AA2412" w:rsidRPr="00085FF8" w:rsidTr="00B63C56">
        <w:tc>
          <w:tcPr>
            <w:tcW w:w="582" w:type="dxa"/>
            <w:vMerge w:val="restart"/>
          </w:tcPr>
          <w:p w:rsidR="00BD72FF" w:rsidRPr="00085FF8" w:rsidRDefault="00BD72FF" w:rsidP="00834FFB">
            <w:pPr>
              <w:rPr>
                <w:rFonts w:eastAsia="微軟正黑體" w:cs="Times New Roman"/>
                <w:szCs w:val="24"/>
              </w:rPr>
            </w:pPr>
          </w:p>
          <w:p w:rsidR="00BD72FF" w:rsidRPr="00085FF8" w:rsidRDefault="00BD72FF" w:rsidP="00834FFB">
            <w:pPr>
              <w:rPr>
                <w:rFonts w:eastAsia="微軟正黑體" w:cs="Times New Roman"/>
                <w:szCs w:val="24"/>
              </w:rPr>
            </w:pPr>
          </w:p>
          <w:p w:rsidR="00E86CD8" w:rsidRPr="00085FF8" w:rsidRDefault="00E86CD8" w:rsidP="00834FFB">
            <w:pPr>
              <w:rPr>
                <w:rFonts w:eastAsia="微軟正黑體" w:cs="Times New Roman"/>
                <w:szCs w:val="24"/>
              </w:rPr>
            </w:pPr>
            <w:r w:rsidRPr="00085FF8">
              <w:rPr>
                <w:rFonts w:eastAsia="微軟正黑體" w:cs="Times New Roman"/>
                <w:szCs w:val="24"/>
              </w:rPr>
              <w:t>H</w:t>
            </w:r>
          </w:p>
          <w:p w:rsidR="00E86CD8" w:rsidRPr="00085FF8" w:rsidRDefault="00E86CD8" w:rsidP="00834FFB">
            <w:pPr>
              <w:rPr>
                <w:rFonts w:eastAsia="微軟正黑體" w:cs="Times New Roman"/>
                <w:szCs w:val="24"/>
              </w:rPr>
            </w:pPr>
            <w:r w:rsidRPr="00085FF8">
              <w:rPr>
                <w:rFonts w:eastAsia="微軟正黑體" w:cs="Times New Roman"/>
                <w:szCs w:val="24"/>
              </w:rPr>
              <w:t>E</w:t>
            </w:r>
          </w:p>
          <w:p w:rsidR="00E86CD8" w:rsidRPr="00085FF8" w:rsidRDefault="00E86CD8" w:rsidP="00834FFB">
            <w:pPr>
              <w:rPr>
                <w:rFonts w:eastAsia="微軟正黑體" w:cs="Times New Roman"/>
                <w:szCs w:val="24"/>
              </w:rPr>
            </w:pPr>
            <w:r w:rsidRPr="00085FF8">
              <w:rPr>
                <w:rFonts w:eastAsia="微軟正黑體" w:cs="Times New Roman"/>
                <w:szCs w:val="24"/>
              </w:rPr>
              <w:t>A</w:t>
            </w:r>
          </w:p>
          <w:p w:rsidR="00E86CD8" w:rsidRPr="00085FF8" w:rsidRDefault="00E86CD8" w:rsidP="00834FFB">
            <w:pPr>
              <w:rPr>
                <w:rFonts w:eastAsia="微軟正黑體" w:cs="Times New Roman"/>
                <w:szCs w:val="24"/>
              </w:rPr>
            </w:pPr>
            <w:r w:rsidRPr="00085FF8">
              <w:rPr>
                <w:rFonts w:eastAsia="微軟正黑體" w:cs="Times New Roman"/>
                <w:szCs w:val="24"/>
              </w:rPr>
              <w:t>D</w:t>
            </w:r>
          </w:p>
          <w:p w:rsidR="00E86CD8" w:rsidRPr="00085FF8" w:rsidRDefault="00E86CD8" w:rsidP="00834FFB">
            <w:pPr>
              <w:rPr>
                <w:rFonts w:eastAsia="微軟正黑體" w:cs="Times New Roman"/>
                <w:szCs w:val="24"/>
              </w:rPr>
            </w:pPr>
            <w:r w:rsidRPr="00085FF8">
              <w:rPr>
                <w:rFonts w:eastAsia="微軟正黑體" w:cs="Times New Roman"/>
                <w:szCs w:val="24"/>
              </w:rPr>
              <w:t>E</w:t>
            </w:r>
          </w:p>
          <w:p w:rsidR="00AA2412" w:rsidRPr="00085FF8" w:rsidRDefault="00E86CD8" w:rsidP="00834FFB">
            <w:pPr>
              <w:rPr>
                <w:rFonts w:eastAsia="微軟正黑體" w:cs="Times New Roman"/>
                <w:szCs w:val="24"/>
              </w:rPr>
            </w:pPr>
            <w:r w:rsidRPr="00085FF8">
              <w:rPr>
                <w:rFonts w:eastAsia="微軟正黑體" w:cs="Times New Roman"/>
                <w:szCs w:val="24"/>
              </w:rPr>
              <w:t>R</w:t>
            </w:r>
          </w:p>
        </w:tc>
        <w:tc>
          <w:tcPr>
            <w:tcW w:w="2645" w:type="dxa"/>
            <w:shd w:val="clear" w:color="auto" w:fill="BFBFBF" w:themeFill="background1" w:themeFillShade="BF"/>
            <w:vAlign w:val="center"/>
          </w:tcPr>
          <w:p w:rsidR="00AA2412" w:rsidRPr="00085FF8" w:rsidRDefault="003C18B7" w:rsidP="00B63C56">
            <w:pPr>
              <w:jc w:val="center"/>
              <w:rPr>
                <w:rFonts w:eastAsia="微軟正黑體" w:cs="Times New Roman"/>
                <w:szCs w:val="24"/>
              </w:rPr>
            </w:pPr>
            <w:r w:rsidRPr="00085FF8">
              <w:rPr>
                <w:rFonts w:eastAsia="微軟正黑體" w:cs="Times New Roman" w:hint="eastAsia"/>
                <w:szCs w:val="24"/>
              </w:rPr>
              <w:t>C</w:t>
            </w:r>
            <w:r w:rsidR="001C05F9" w:rsidRPr="00085FF8">
              <w:rPr>
                <w:rFonts w:eastAsia="微軟正黑體" w:cs="Times New Roman"/>
                <w:szCs w:val="24"/>
              </w:rPr>
              <w:t xml:space="preserve">MP </w:t>
            </w:r>
            <w:r w:rsidR="00AA2412" w:rsidRPr="00085FF8">
              <w:rPr>
                <w:rFonts w:eastAsia="微軟正黑體" w:cs="Times New Roman"/>
                <w:szCs w:val="24"/>
              </w:rPr>
              <w:t>PDU Field</w:t>
            </w:r>
          </w:p>
        </w:tc>
        <w:tc>
          <w:tcPr>
            <w:tcW w:w="1134" w:type="dxa"/>
            <w:shd w:val="clear" w:color="auto" w:fill="BFBFBF" w:themeFill="background1" w:themeFillShade="BF"/>
            <w:vAlign w:val="center"/>
          </w:tcPr>
          <w:p w:rsidR="00AA2412" w:rsidRPr="00085FF8" w:rsidRDefault="00AA2412" w:rsidP="00B63C56">
            <w:pPr>
              <w:jc w:val="center"/>
              <w:rPr>
                <w:rFonts w:eastAsia="微軟正黑體" w:cs="Times New Roman"/>
                <w:szCs w:val="24"/>
              </w:rPr>
            </w:pPr>
            <w:r w:rsidRPr="00085FF8">
              <w:rPr>
                <w:rFonts w:eastAsia="微軟正黑體" w:cs="Times New Roman"/>
                <w:szCs w:val="24"/>
              </w:rPr>
              <w:t>Size Octets</w:t>
            </w:r>
          </w:p>
        </w:tc>
        <w:tc>
          <w:tcPr>
            <w:tcW w:w="1134" w:type="dxa"/>
            <w:shd w:val="clear" w:color="auto" w:fill="BFBFBF" w:themeFill="background1" w:themeFillShade="BF"/>
            <w:vAlign w:val="center"/>
          </w:tcPr>
          <w:p w:rsidR="00AA2412" w:rsidRPr="00085FF8" w:rsidRDefault="00AA2412" w:rsidP="00B63C56">
            <w:pPr>
              <w:jc w:val="center"/>
              <w:rPr>
                <w:rFonts w:eastAsia="微軟正黑體" w:cs="Times New Roman"/>
                <w:szCs w:val="24"/>
              </w:rPr>
            </w:pPr>
            <w:r w:rsidRPr="00085FF8">
              <w:rPr>
                <w:rFonts w:eastAsia="微軟正黑體" w:cs="Times New Roman"/>
                <w:szCs w:val="24"/>
              </w:rPr>
              <w:t>Type</w:t>
            </w:r>
          </w:p>
        </w:tc>
        <w:tc>
          <w:tcPr>
            <w:tcW w:w="2915" w:type="dxa"/>
            <w:shd w:val="clear" w:color="auto" w:fill="BFBFBF" w:themeFill="background1" w:themeFillShade="BF"/>
            <w:vAlign w:val="center"/>
          </w:tcPr>
          <w:p w:rsidR="00AA2412" w:rsidRPr="00085FF8" w:rsidRDefault="00AA2412" w:rsidP="00B63C56">
            <w:pPr>
              <w:jc w:val="center"/>
              <w:rPr>
                <w:rFonts w:eastAsia="微軟正黑體" w:cs="Times New Roman"/>
                <w:szCs w:val="24"/>
              </w:rPr>
            </w:pPr>
            <w:r w:rsidRPr="00085FF8">
              <w:rPr>
                <w:rFonts w:eastAsia="微軟正黑體" w:cs="Times New Roman"/>
                <w:szCs w:val="24"/>
              </w:rPr>
              <w:t>Description</w:t>
            </w:r>
          </w:p>
        </w:tc>
      </w:tr>
      <w:tr w:rsidR="00AA2412" w:rsidRPr="00085FF8" w:rsidTr="00972412">
        <w:tc>
          <w:tcPr>
            <w:tcW w:w="582" w:type="dxa"/>
            <w:vMerge/>
          </w:tcPr>
          <w:p w:rsidR="00AA2412" w:rsidRPr="00085FF8" w:rsidRDefault="00AA2412" w:rsidP="00834FFB">
            <w:pPr>
              <w:rPr>
                <w:rFonts w:eastAsia="微軟正黑體" w:cs="Times New Roman"/>
                <w:szCs w:val="24"/>
              </w:rPr>
            </w:pPr>
          </w:p>
        </w:tc>
        <w:tc>
          <w:tcPr>
            <w:tcW w:w="2645" w:type="dxa"/>
            <w:vAlign w:val="center"/>
          </w:tcPr>
          <w:p w:rsidR="00AA2412" w:rsidRPr="00085FF8" w:rsidRDefault="007D1E8C" w:rsidP="00834FFB">
            <w:pPr>
              <w:rPr>
                <w:rFonts w:eastAsia="微軟正黑體" w:cs="Times New Roman"/>
                <w:szCs w:val="24"/>
              </w:rPr>
            </w:pPr>
            <w:r w:rsidRPr="00085FF8">
              <w:rPr>
                <w:rFonts w:eastAsia="微軟正黑體" w:cs="Times New Roman"/>
                <w:szCs w:val="24"/>
              </w:rPr>
              <w:t>command length</w:t>
            </w:r>
          </w:p>
        </w:tc>
        <w:tc>
          <w:tcPr>
            <w:tcW w:w="1134" w:type="dxa"/>
            <w:vAlign w:val="center"/>
          </w:tcPr>
          <w:p w:rsidR="00AA2412" w:rsidRPr="00085FF8" w:rsidRDefault="00AA2412" w:rsidP="009850F9">
            <w:pPr>
              <w:jc w:val="center"/>
              <w:rPr>
                <w:rFonts w:eastAsia="微軟正黑體" w:cs="Times New Roman"/>
                <w:szCs w:val="24"/>
              </w:rPr>
            </w:pPr>
            <w:r w:rsidRPr="00085FF8">
              <w:rPr>
                <w:rFonts w:eastAsia="微軟正黑體" w:cs="Times New Roman"/>
                <w:szCs w:val="24"/>
              </w:rPr>
              <w:t>4</w:t>
            </w:r>
          </w:p>
        </w:tc>
        <w:tc>
          <w:tcPr>
            <w:tcW w:w="1134" w:type="dxa"/>
            <w:vAlign w:val="center"/>
          </w:tcPr>
          <w:p w:rsidR="00AA2412" w:rsidRPr="00085FF8" w:rsidRDefault="00AA2412" w:rsidP="009850F9">
            <w:pPr>
              <w:jc w:val="center"/>
              <w:rPr>
                <w:rFonts w:eastAsia="微軟正黑體" w:cs="Times New Roman"/>
                <w:szCs w:val="24"/>
              </w:rPr>
            </w:pPr>
            <w:r w:rsidRPr="00085FF8">
              <w:rPr>
                <w:rFonts w:eastAsia="微軟正黑體" w:cs="Times New Roman"/>
                <w:szCs w:val="24"/>
              </w:rPr>
              <w:t>Integer</w:t>
            </w:r>
          </w:p>
        </w:tc>
        <w:tc>
          <w:tcPr>
            <w:tcW w:w="2915" w:type="dxa"/>
            <w:vAlign w:val="center"/>
          </w:tcPr>
          <w:p w:rsidR="00AA2412" w:rsidRPr="00085FF8" w:rsidRDefault="002E5C53" w:rsidP="00834FFB">
            <w:pPr>
              <w:rPr>
                <w:rFonts w:eastAsia="微軟正黑體" w:cs="Times New Roman"/>
                <w:szCs w:val="24"/>
              </w:rPr>
            </w:pPr>
            <w:r w:rsidRPr="00085FF8">
              <w:rPr>
                <w:rFonts w:eastAsia="微軟正黑體" w:cs="Times New Roman"/>
                <w:szCs w:val="24"/>
              </w:rPr>
              <w:t xml:space="preserve">The </w:t>
            </w:r>
            <w:r w:rsidR="007D1E8C" w:rsidRPr="00085FF8">
              <w:rPr>
                <w:rFonts w:eastAsia="微軟正黑體" w:cs="Times New Roman"/>
                <w:szCs w:val="24"/>
              </w:rPr>
              <w:t>command length</w:t>
            </w:r>
            <w:r w:rsidRPr="00085FF8">
              <w:rPr>
                <w:rFonts w:eastAsia="微軟正黑體" w:cs="Times New Roman"/>
                <w:szCs w:val="24"/>
              </w:rPr>
              <w:t xml:space="preserve"> field defines the total octet length of the </w:t>
            </w:r>
            <w:r w:rsidR="0058623A" w:rsidRPr="00085FF8">
              <w:rPr>
                <w:rFonts w:eastAsia="微軟正黑體" w:cs="Times New Roman" w:hint="eastAsia"/>
                <w:szCs w:val="24"/>
              </w:rPr>
              <w:t>C</w:t>
            </w:r>
            <w:r w:rsidR="00DE40A1" w:rsidRPr="00085FF8">
              <w:rPr>
                <w:rFonts w:eastAsia="微軟正黑體" w:cs="Times New Roman"/>
                <w:szCs w:val="24"/>
              </w:rPr>
              <w:t>MP</w:t>
            </w:r>
            <w:r w:rsidRPr="00085FF8">
              <w:rPr>
                <w:rFonts w:eastAsia="微軟正黑體" w:cs="Times New Roman"/>
                <w:szCs w:val="24"/>
              </w:rPr>
              <w:t xml:space="preserve"> PDU packet including the length field.</w:t>
            </w:r>
          </w:p>
        </w:tc>
      </w:tr>
      <w:tr w:rsidR="00AA2412" w:rsidRPr="00085FF8" w:rsidTr="00972412">
        <w:tc>
          <w:tcPr>
            <w:tcW w:w="582" w:type="dxa"/>
            <w:vMerge/>
          </w:tcPr>
          <w:p w:rsidR="00AA2412" w:rsidRPr="00085FF8" w:rsidRDefault="00AA2412" w:rsidP="00834FFB">
            <w:pPr>
              <w:rPr>
                <w:rFonts w:eastAsia="微軟正黑體" w:cs="Times New Roman"/>
                <w:szCs w:val="24"/>
              </w:rPr>
            </w:pPr>
          </w:p>
        </w:tc>
        <w:tc>
          <w:tcPr>
            <w:tcW w:w="2645" w:type="dxa"/>
            <w:vAlign w:val="center"/>
          </w:tcPr>
          <w:p w:rsidR="00AA2412" w:rsidRPr="00085FF8" w:rsidRDefault="007D1E8C" w:rsidP="00834FFB">
            <w:pPr>
              <w:rPr>
                <w:rFonts w:eastAsia="微軟正黑體" w:cs="Times New Roman"/>
                <w:szCs w:val="24"/>
              </w:rPr>
            </w:pPr>
            <w:r w:rsidRPr="00085FF8">
              <w:rPr>
                <w:rFonts w:eastAsia="微軟正黑體" w:cs="Times New Roman"/>
                <w:szCs w:val="24"/>
              </w:rPr>
              <w:t>command id</w:t>
            </w:r>
          </w:p>
        </w:tc>
        <w:tc>
          <w:tcPr>
            <w:tcW w:w="1134" w:type="dxa"/>
            <w:vAlign w:val="center"/>
          </w:tcPr>
          <w:p w:rsidR="00AA2412" w:rsidRPr="00085FF8" w:rsidRDefault="00AA2412" w:rsidP="009850F9">
            <w:pPr>
              <w:jc w:val="center"/>
              <w:rPr>
                <w:rFonts w:eastAsia="微軟正黑體" w:cs="Times New Roman"/>
                <w:szCs w:val="24"/>
              </w:rPr>
            </w:pPr>
            <w:r w:rsidRPr="00085FF8">
              <w:rPr>
                <w:rFonts w:eastAsia="微軟正黑體" w:cs="Times New Roman"/>
                <w:szCs w:val="24"/>
              </w:rPr>
              <w:t>4</w:t>
            </w:r>
          </w:p>
        </w:tc>
        <w:tc>
          <w:tcPr>
            <w:tcW w:w="1134" w:type="dxa"/>
            <w:vAlign w:val="center"/>
          </w:tcPr>
          <w:p w:rsidR="00AA2412" w:rsidRPr="00085FF8" w:rsidRDefault="00AA2412" w:rsidP="009850F9">
            <w:pPr>
              <w:jc w:val="center"/>
              <w:rPr>
                <w:rFonts w:eastAsia="微軟正黑體" w:cs="Times New Roman"/>
                <w:szCs w:val="24"/>
              </w:rPr>
            </w:pPr>
            <w:r w:rsidRPr="00085FF8">
              <w:rPr>
                <w:rFonts w:eastAsia="微軟正黑體" w:cs="Times New Roman"/>
                <w:szCs w:val="24"/>
              </w:rPr>
              <w:t>Integer</w:t>
            </w:r>
          </w:p>
        </w:tc>
        <w:tc>
          <w:tcPr>
            <w:tcW w:w="2915" w:type="dxa"/>
            <w:vAlign w:val="center"/>
          </w:tcPr>
          <w:p w:rsidR="005D0AB1" w:rsidRPr="00085FF8" w:rsidRDefault="005D0AB1" w:rsidP="00834FFB">
            <w:pPr>
              <w:rPr>
                <w:rFonts w:eastAsia="微軟正黑體" w:cs="Times New Roman"/>
                <w:szCs w:val="24"/>
              </w:rPr>
            </w:pPr>
            <w:r w:rsidRPr="00085FF8">
              <w:rPr>
                <w:rFonts w:eastAsia="微軟正黑體" w:cs="Times New Roman"/>
                <w:szCs w:val="24"/>
              </w:rPr>
              <w:t xml:space="preserve">The </w:t>
            </w:r>
            <w:r w:rsidR="007D1E8C" w:rsidRPr="00085FF8">
              <w:rPr>
                <w:rFonts w:eastAsia="微軟正黑體" w:cs="Times New Roman"/>
                <w:szCs w:val="24"/>
              </w:rPr>
              <w:t>command id</w:t>
            </w:r>
            <w:r w:rsidRPr="00085FF8">
              <w:rPr>
                <w:rFonts w:eastAsia="微軟正黑體" w:cs="Times New Roman"/>
                <w:szCs w:val="24"/>
              </w:rPr>
              <w:t xml:space="preserve"> field identifies the particular </w:t>
            </w:r>
            <w:r w:rsidR="00826654" w:rsidRPr="00085FF8">
              <w:rPr>
                <w:rFonts w:eastAsia="微軟正黑體" w:cs="Times New Roman" w:hint="eastAsia"/>
                <w:szCs w:val="24"/>
              </w:rPr>
              <w:t>C</w:t>
            </w:r>
            <w:r w:rsidR="00DE40A1" w:rsidRPr="00085FF8">
              <w:rPr>
                <w:rFonts w:eastAsia="微軟正黑體" w:cs="Times New Roman"/>
                <w:szCs w:val="24"/>
              </w:rPr>
              <w:t>MP</w:t>
            </w:r>
            <w:r w:rsidRPr="00085FF8">
              <w:rPr>
                <w:rFonts w:eastAsia="微軟正黑體" w:cs="Times New Roman"/>
                <w:szCs w:val="24"/>
              </w:rPr>
              <w:t xml:space="preserve"> PDU.</w:t>
            </w:r>
          </w:p>
          <w:p w:rsidR="005D0AB1" w:rsidRPr="00085FF8" w:rsidRDefault="005D0AB1" w:rsidP="00834FFB">
            <w:pPr>
              <w:rPr>
                <w:rFonts w:eastAsia="微軟正黑體" w:cs="Times New Roman"/>
                <w:szCs w:val="24"/>
              </w:rPr>
            </w:pPr>
            <w:r w:rsidRPr="00085FF8">
              <w:rPr>
                <w:rFonts w:eastAsia="微軟正黑體" w:cs="Times New Roman"/>
                <w:szCs w:val="24"/>
              </w:rPr>
              <w:t xml:space="preserve">A unique command identifier is allocated to each </w:t>
            </w:r>
            <w:r w:rsidR="004D79B4" w:rsidRPr="00085FF8">
              <w:rPr>
                <w:rFonts w:eastAsia="微軟正黑體" w:cs="Times New Roman" w:hint="eastAsia"/>
                <w:szCs w:val="24"/>
              </w:rPr>
              <w:t>C</w:t>
            </w:r>
            <w:r w:rsidR="00DE40A1" w:rsidRPr="00085FF8">
              <w:rPr>
                <w:rFonts w:eastAsia="微軟正黑體" w:cs="Times New Roman"/>
                <w:szCs w:val="24"/>
              </w:rPr>
              <w:t>MP</w:t>
            </w:r>
            <w:r w:rsidRPr="00085FF8">
              <w:rPr>
                <w:rFonts w:eastAsia="微軟正黑體" w:cs="Times New Roman"/>
                <w:szCs w:val="24"/>
              </w:rPr>
              <w:t xml:space="preserve"> request PDU in the range:</w:t>
            </w:r>
          </w:p>
          <w:p w:rsidR="005D0AB1" w:rsidRPr="00085FF8" w:rsidRDefault="002220D5" w:rsidP="00834FFB">
            <w:pPr>
              <w:rPr>
                <w:rFonts w:eastAsia="微軟正黑體" w:cs="Times New Roman"/>
                <w:szCs w:val="24"/>
              </w:rPr>
            </w:pPr>
            <w:r w:rsidRPr="00085FF8">
              <w:rPr>
                <w:rFonts w:eastAsia="微軟正黑體" w:cs="Times New Roman"/>
                <w:szCs w:val="24"/>
              </w:rPr>
              <w:t>0x00000000 to 0x00000</w:t>
            </w:r>
            <w:r w:rsidRPr="00085FF8">
              <w:rPr>
                <w:rFonts w:eastAsia="微軟正黑體" w:cs="Times New Roman" w:hint="eastAsia"/>
                <w:szCs w:val="24"/>
              </w:rPr>
              <w:t>0</w:t>
            </w:r>
            <w:r w:rsidR="00874327" w:rsidRPr="00085FF8">
              <w:rPr>
                <w:rFonts w:eastAsia="微軟正黑體" w:cs="Times New Roman" w:hint="eastAsia"/>
                <w:szCs w:val="24"/>
              </w:rPr>
              <w:t xml:space="preserve"> </w:t>
            </w:r>
            <w:r w:rsidR="005D0AB1" w:rsidRPr="00085FF8">
              <w:rPr>
                <w:rFonts w:eastAsia="微軟正黑體" w:cs="Times New Roman"/>
                <w:szCs w:val="24"/>
              </w:rPr>
              <w:t>FF</w:t>
            </w:r>
          </w:p>
          <w:p w:rsidR="005D0AB1" w:rsidRPr="00085FF8" w:rsidRDefault="005D0AB1" w:rsidP="00834FFB">
            <w:pPr>
              <w:rPr>
                <w:rFonts w:eastAsia="微軟正黑體" w:cs="Times New Roman"/>
                <w:szCs w:val="24"/>
              </w:rPr>
            </w:pPr>
            <w:r w:rsidRPr="00085FF8">
              <w:rPr>
                <w:rFonts w:eastAsia="微軟正黑體" w:cs="Times New Roman"/>
                <w:szCs w:val="24"/>
              </w:rPr>
              <w:t xml:space="preserve">A unique command identifier is also allocated to each </w:t>
            </w:r>
            <w:r w:rsidR="00B12717" w:rsidRPr="00085FF8">
              <w:rPr>
                <w:rFonts w:eastAsia="微軟正黑體" w:cs="Times New Roman" w:hint="eastAsia"/>
                <w:szCs w:val="24"/>
              </w:rPr>
              <w:t>C</w:t>
            </w:r>
            <w:r w:rsidR="00DE40A1" w:rsidRPr="00085FF8">
              <w:rPr>
                <w:rFonts w:eastAsia="微軟正黑體" w:cs="Times New Roman"/>
                <w:szCs w:val="24"/>
              </w:rPr>
              <w:t>MP</w:t>
            </w:r>
            <w:r w:rsidRPr="00085FF8">
              <w:rPr>
                <w:rFonts w:eastAsia="微軟正黑體" w:cs="Times New Roman"/>
                <w:szCs w:val="24"/>
              </w:rPr>
              <w:t xml:space="preserve"> response PDU in the range: </w:t>
            </w:r>
          </w:p>
          <w:p w:rsidR="00AA2412" w:rsidRPr="00085FF8" w:rsidRDefault="00762AE6" w:rsidP="00834FFB">
            <w:pPr>
              <w:rPr>
                <w:rFonts w:eastAsia="微軟正黑體" w:cs="Times New Roman"/>
                <w:szCs w:val="24"/>
              </w:rPr>
            </w:pPr>
            <w:r w:rsidRPr="00085FF8">
              <w:rPr>
                <w:rFonts w:eastAsia="微軟正黑體" w:cs="Times New Roman"/>
                <w:szCs w:val="24"/>
              </w:rPr>
              <w:t>0x80000000 to 0x80000</w:t>
            </w:r>
            <w:r w:rsidRPr="00085FF8">
              <w:rPr>
                <w:rFonts w:eastAsia="微軟正黑體" w:cs="Times New Roman" w:hint="eastAsia"/>
                <w:szCs w:val="24"/>
              </w:rPr>
              <w:t>0</w:t>
            </w:r>
            <w:r w:rsidR="005D0AB1" w:rsidRPr="00085FF8">
              <w:rPr>
                <w:rFonts w:eastAsia="微軟正黑體" w:cs="Times New Roman"/>
                <w:szCs w:val="24"/>
              </w:rPr>
              <w:t>FF</w:t>
            </w:r>
          </w:p>
          <w:p w:rsidR="00C6420F" w:rsidRPr="00085FF8" w:rsidRDefault="00C6420F" w:rsidP="00363D79">
            <w:pPr>
              <w:rPr>
                <w:rFonts w:eastAsia="微軟正黑體" w:cs="Times New Roman"/>
                <w:szCs w:val="24"/>
              </w:rPr>
            </w:pPr>
            <w:r w:rsidRPr="00085FF8">
              <w:rPr>
                <w:rFonts w:eastAsia="微軟正黑體" w:cs="Times New Roman"/>
                <w:szCs w:val="24"/>
              </w:rPr>
              <w:t xml:space="preserve">The complete list of </w:t>
            </w:r>
            <w:r w:rsidRPr="00085FF8">
              <w:rPr>
                <w:rFonts w:eastAsia="微軟正黑體" w:cs="Times New Roman" w:hint="eastAsia"/>
                <w:szCs w:val="24"/>
              </w:rPr>
              <w:t>C</w:t>
            </w:r>
            <w:r w:rsidRPr="00085FF8">
              <w:rPr>
                <w:rFonts w:eastAsia="微軟正黑體" w:cs="Times New Roman"/>
                <w:szCs w:val="24"/>
              </w:rPr>
              <w:t xml:space="preserve">MP </w:t>
            </w:r>
            <w:r w:rsidRPr="00085FF8">
              <w:rPr>
                <w:rFonts w:eastAsia="微軟正黑體" w:cs="Times New Roman" w:hint="eastAsia"/>
                <w:szCs w:val="24"/>
              </w:rPr>
              <w:t>command</w:t>
            </w:r>
            <w:r w:rsidRPr="00085FF8">
              <w:rPr>
                <w:rFonts w:eastAsia="微軟正黑體" w:cs="Times New Roman"/>
                <w:szCs w:val="24"/>
              </w:rPr>
              <w:t xml:space="preserve"> codes is defined in</w:t>
            </w:r>
            <w:r w:rsidRPr="00085FF8">
              <w:rPr>
                <w:rFonts w:eastAsia="微軟正黑體" w:cs="Times New Roman" w:hint="eastAsia"/>
                <w:szCs w:val="24"/>
              </w:rPr>
              <w:t xml:space="preserve"> </w:t>
            </w:r>
            <w:fldSimple w:instr=" REF _Ref433373034 \r \h  \* MERGEFORMAT ">
              <w:r w:rsidR="004C4A74" w:rsidRPr="00085FF8">
                <w:rPr>
                  <w:rFonts w:eastAsia="微軟正黑體" w:cs="Times New Roman"/>
                  <w:szCs w:val="24"/>
                </w:rPr>
                <w:t>3.1.2</w:t>
              </w:r>
            </w:fldSimple>
          </w:p>
        </w:tc>
      </w:tr>
      <w:tr w:rsidR="00AA2412" w:rsidRPr="00085FF8" w:rsidTr="00972412">
        <w:tc>
          <w:tcPr>
            <w:tcW w:w="582" w:type="dxa"/>
            <w:vMerge/>
          </w:tcPr>
          <w:p w:rsidR="00AA2412" w:rsidRPr="00085FF8" w:rsidRDefault="00AA2412" w:rsidP="00834FFB">
            <w:pPr>
              <w:rPr>
                <w:rFonts w:eastAsia="微軟正黑體" w:cs="Times New Roman"/>
                <w:szCs w:val="24"/>
              </w:rPr>
            </w:pPr>
          </w:p>
        </w:tc>
        <w:tc>
          <w:tcPr>
            <w:tcW w:w="2645" w:type="dxa"/>
            <w:vAlign w:val="center"/>
          </w:tcPr>
          <w:p w:rsidR="00AA2412" w:rsidRPr="00085FF8" w:rsidRDefault="007D1E8C" w:rsidP="00834FFB">
            <w:pPr>
              <w:rPr>
                <w:rFonts w:eastAsia="微軟正黑體" w:cs="Times New Roman"/>
                <w:szCs w:val="24"/>
              </w:rPr>
            </w:pPr>
            <w:r w:rsidRPr="00085FF8">
              <w:rPr>
                <w:rFonts w:eastAsia="微軟正黑體" w:cs="Times New Roman"/>
                <w:szCs w:val="24"/>
              </w:rPr>
              <w:t>command status</w:t>
            </w:r>
          </w:p>
        </w:tc>
        <w:tc>
          <w:tcPr>
            <w:tcW w:w="1134" w:type="dxa"/>
            <w:vAlign w:val="center"/>
          </w:tcPr>
          <w:p w:rsidR="00AA2412" w:rsidRPr="00085FF8" w:rsidRDefault="00AA2412" w:rsidP="009850F9">
            <w:pPr>
              <w:jc w:val="center"/>
              <w:rPr>
                <w:rFonts w:eastAsia="微軟正黑體" w:cs="Times New Roman"/>
                <w:szCs w:val="24"/>
              </w:rPr>
            </w:pPr>
            <w:r w:rsidRPr="00085FF8">
              <w:rPr>
                <w:rFonts w:eastAsia="微軟正黑體" w:cs="Times New Roman"/>
                <w:szCs w:val="24"/>
              </w:rPr>
              <w:t>4</w:t>
            </w:r>
          </w:p>
        </w:tc>
        <w:tc>
          <w:tcPr>
            <w:tcW w:w="1134" w:type="dxa"/>
            <w:vAlign w:val="center"/>
          </w:tcPr>
          <w:p w:rsidR="00AA2412" w:rsidRPr="00085FF8" w:rsidRDefault="00AA2412" w:rsidP="009850F9">
            <w:pPr>
              <w:jc w:val="center"/>
              <w:rPr>
                <w:rFonts w:eastAsia="微軟正黑體" w:cs="Times New Roman"/>
                <w:szCs w:val="24"/>
              </w:rPr>
            </w:pPr>
            <w:r w:rsidRPr="00085FF8">
              <w:rPr>
                <w:rFonts w:eastAsia="微軟正黑體" w:cs="Times New Roman"/>
                <w:szCs w:val="24"/>
              </w:rPr>
              <w:t>Integer</w:t>
            </w:r>
          </w:p>
        </w:tc>
        <w:tc>
          <w:tcPr>
            <w:tcW w:w="2915" w:type="dxa"/>
            <w:vAlign w:val="center"/>
          </w:tcPr>
          <w:p w:rsidR="00365248" w:rsidRPr="00085FF8" w:rsidRDefault="00365248" w:rsidP="00834FFB">
            <w:pPr>
              <w:rPr>
                <w:rFonts w:eastAsia="微軟正黑體" w:cs="Times New Roman"/>
                <w:szCs w:val="24"/>
              </w:rPr>
            </w:pPr>
            <w:r w:rsidRPr="00085FF8">
              <w:rPr>
                <w:rFonts w:eastAsia="微軟正黑體" w:cs="Times New Roman"/>
                <w:szCs w:val="24"/>
              </w:rPr>
              <w:t xml:space="preserve">The </w:t>
            </w:r>
            <w:r w:rsidR="007D1E8C" w:rsidRPr="00085FF8">
              <w:rPr>
                <w:rFonts w:eastAsia="微軟正黑體" w:cs="Times New Roman"/>
                <w:szCs w:val="24"/>
              </w:rPr>
              <w:t>command status</w:t>
            </w:r>
            <w:r w:rsidR="00826D4C" w:rsidRPr="00085FF8">
              <w:rPr>
                <w:rFonts w:eastAsia="微軟正黑體" w:cs="Times New Roman"/>
                <w:szCs w:val="24"/>
              </w:rPr>
              <w:t xml:space="preserve"> </w:t>
            </w:r>
            <w:r w:rsidRPr="00085FF8">
              <w:rPr>
                <w:rFonts w:eastAsia="微軟正黑體" w:cs="Times New Roman"/>
                <w:szCs w:val="24"/>
              </w:rPr>
              <w:t xml:space="preserve">field indicates the </w:t>
            </w:r>
            <w:r w:rsidR="00825D59" w:rsidRPr="00085FF8">
              <w:rPr>
                <w:rFonts w:eastAsia="微軟正黑體" w:cs="Times New Roman"/>
                <w:szCs w:val="24"/>
              </w:rPr>
              <w:t>success or failure of a</w:t>
            </w:r>
            <w:r w:rsidR="00826D4C" w:rsidRPr="00085FF8">
              <w:rPr>
                <w:rFonts w:eastAsia="微軟正黑體" w:cs="Times New Roman"/>
                <w:szCs w:val="24"/>
              </w:rPr>
              <w:t xml:space="preserve"> </w:t>
            </w:r>
            <w:r w:rsidR="00684664" w:rsidRPr="00085FF8">
              <w:rPr>
                <w:rFonts w:eastAsia="微軟正黑體" w:cs="Times New Roman" w:hint="eastAsia"/>
                <w:szCs w:val="24"/>
              </w:rPr>
              <w:t>C</w:t>
            </w:r>
            <w:r w:rsidR="00DE40A1" w:rsidRPr="00085FF8">
              <w:rPr>
                <w:rFonts w:eastAsia="微軟正黑體" w:cs="Times New Roman"/>
                <w:szCs w:val="24"/>
              </w:rPr>
              <w:t>MP</w:t>
            </w:r>
            <w:r w:rsidRPr="00085FF8">
              <w:rPr>
                <w:rFonts w:eastAsia="微軟正黑體" w:cs="Times New Roman"/>
                <w:szCs w:val="24"/>
              </w:rPr>
              <w:t xml:space="preserve"> request.</w:t>
            </w:r>
          </w:p>
          <w:p w:rsidR="00365248" w:rsidRPr="00085FF8" w:rsidRDefault="00826D4C" w:rsidP="00834FFB">
            <w:pPr>
              <w:rPr>
                <w:rFonts w:eastAsia="微軟正黑體" w:cs="Times New Roman"/>
                <w:szCs w:val="24"/>
              </w:rPr>
            </w:pPr>
            <w:r w:rsidRPr="00085FF8">
              <w:rPr>
                <w:rFonts w:eastAsia="微軟正黑體" w:cs="Times New Roman"/>
                <w:szCs w:val="24"/>
              </w:rPr>
              <w:t xml:space="preserve">It is relevant only in the </w:t>
            </w:r>
            <w:r w:rsidR="00684664" w:rsidRPr="00085FF8">
              <w:rPr>
                <w:rFonts w:eastAsia="微軟正黑體" w:cs="Times New Roman" w:hint="eastAsia"/>
                <w:szCs w:val="24"/>
              </w:rPr>
              <w:t>C</w:t>
            </w:r>
            <w:r w:rsidR="00DE40A1" w:rsidRPr="00085FF8">
              <w:rPr>
                <w:rFonts w:eastAsia="微軟正黑體" w:cs="Times New Roman"/>
                <w:szCs w:val="24"/>
              </w:rPr>
              <w:t>MP</w:t>
            </w:r>
            <w:r w:rsidR="00365248" w:rsidRPr="00085FF8">
              <w:rPr>
                <w:rFonts w:eastAsia="微軟正黑體" w:cs="Times New Roman"/>
                <w:szCs w:val="24"/>
              </w:rPr>
              <w:t xml:space="preserve"> response PDU and it</w:t>
            </w:r>
            <w:r w:rsidR="00E40912" w:rsidRPr="00085FF8">
              <w:rPr>
                <w:rFonts w:eastAsia="微軟正黑體" w:cs="Times New Roman"/>
                <w:szCs w:val="24"/>
              </w:rPr>
              <w:t xml:space="preserve"> must contain a NULL value in a</w:t>
            </w:r>
            <w:r w:rsidR="00365248" w:rsidRPr="00085FF8">
              <w:rPr>
                <w:rFonts w:eastAsia="微軟正黑體" w:cs="Times New Roman"/>
                <w:szCs w:val="24"/>
              </w:rPr>
              <w:t xml:space="preserve"> </w:t>
            </w:r>
            <w:r w:rsidR="00C914F8" w:rsidRPr="00085FF8">
              <w:rPr>
                <w:rFonts w:eastAsia="微軟正黑體" w:cs="Times New Roman" w:hint="eastAsia"/>
                <w:szCs w:val="24"/>
              </w:rPr>
              <w:t>C</w:t>
            </w:r>
            <w:r w:rsidR="00DE40A1" w:rsidRPr="00085FF8">
              <w:rPr>
                <w:rFonts w:eastAsia="微軟正黑體" w:cs="Times New Roman"/>
                <w:szCs w:val="24"/>
              </w:rPr>
              <w:t>MP</w:t>
            </w:r>
            <w:r w:rsidR="00365248" w:rsidRPr="00085FF8">
              <w:rPr>
                <w:rFonts w:eastAsia="微軟正黑體" w:cs="Times New Roman"/>
                <w:szCs w:val="24"/>
              </w:rPr>
              <w:t xml:space="preserve"> request PDU.</w:t>
            </w:r>
          </w:p>
          <w:p w:rsidR="00AA2412" w:rsidRPr="00085FF8" w:rsidRDefault="00365248" w:rsidP="0024576B">
            <w:pPr>
              <w:rPr>
                <w:rFonts w:eastAsia="微軟正黑體" w:cs="Times New Roman"/>
                <w:szCs w:val="24"/>
              </w:rPr>
            </w:pPr>
            <w:r w:rsidRPr="00085FF8">
              <w:rPr>
                <w:rFonts w:eastAsia="微軟正黑體" w:cs="Times New Roman"/>
                <w:szCs w:val="24"/>
              </w:rPr>
              <w:t xml:space="preserve">The complete list of </w:t>
            </w:r>
            <w:r w:rsidR="00C914F8" w:rsidRPr="00085FF8">
              <w:rPr>
                <w:rFonts w:eastAsia="微軟正黑體" w:cs="Times New Roman" w:hint="eastAsia"/>
                <w:szCs w:val="24"/>
              </w:rPr>
              <w:t>C</w:t>
            </w:r>
            <w:r w:rsidR="00DE40A1" w:rsidRPr="00085FF8">
              <w:rPr>
                <w:rFonts w:eastAsia="微軟正黑體" w:cs="Times New Roman"/>
                <w:szCs w:val="24"/>
              </w:rPr>
              <w:t>MP</w:t>
            </w:r>
            <w:r w:rsidRPr="00085FF8">
              <w:rPr>
                <w:rFonts w:eastAsia="微軟正黑體" w:cs="Times New Roman"/>
                <w:szCs w:val="24"/>
              </w:rPr>
              <w:t xml:space="preserve"> Error codes is defined in </w:t>
            </w:r>
            <w:fldSimple w:instr=" REF _Ref433373013 \r \h  \* MERGEFORMAT ">
              <w:r w:rsidR="004C4A74" w:rsidRPr="00085FF8">
                <w:rPr>
                  <w:rFonts w:eastAsia="微軟正黑體" w:cs="Times New Roman"/>
                  <w:szCs w:val="24"/>
                </w:rPr>
                <w:t>3.1.3</w:t>
              </w:r>
            </w:fldSimple>
          </w:p>
        </w:tc>
      </w:tr>
      <w:tr w:rsidR="00AA2412" w:rsidRPr="00085FF8" w:rsidTr="00972412">
        <w:tc>
          <w:tcPr>
            <w:tcW w:w="582" w:type="dxa"/>
            <w:vMerge/>
          </w:tcPr>
          <w:p w:rsidR="00AA2412" w:rsidRPr="00085FF8" w:rsidRDefault="00AA2412" w:rsidP="00834FFB">
            <w:pPr>
              <w:rPr>
                <w:rFonts w:eastAsia="微軟正黑體" w:cs="Times New Roman"/>
                <w:szCs w:val="24"/>
              </w:rPr>
            </w:pPr>
          </w:p>
        </w:tc>
        <w:tc>
          <w:tcPr>
            <w:tcW w:w="2645" w:type="dxa"/>
            <w:vAlign w:val="center"/>
          </w:tcPr>
          <w:p w:rsidR="00AA2412" w:rsidRPr="00085FF8" w:rsidRDefault="007D1E8C" w:rsidP="00834FFB">
            <w:pPr>
              <w:rPr>
                <w:rFonts w:eastAsia="微軟正黑體" w:cs="Times New Roman"/>
                <w:szCs w:val="24"/>
              </w:rPr>
            </w:pPr>
            <w:r w:rsidRPr="00085FF8">
              <w:rPr>
                <w:rFonts w:eastAsia="微軟正黑體" w:cs="Times New Roman"/>
                <w:szCs w:val="24"/>
              </w:rPr>
              <w:t>sequence number</w:t>
            </w:r>
          </w:p>
        </w:tc>
        <w:tc>
          <w:tcPr>
            <w:tcW w:w="1134" w:type="dxa"/>
            <w:vAlign w:val="center"/>
          </w:tcPr>
          <w:p w:rsidR="00AA2412" w:rsidRPr="00085FF8" w:rsidRDefault="00AA2412" w:rsidP="009850F9">
            <w:pPr>
              <w:jc w:val="center"/>
              <w:rPr>
                <w:rFonts w:eastAsia="微軟正黑體" w:cs="Times New Roman"/>
                <w:szCs w:val="24"/>
              </w:rPr>
            </w:pPr>
            <w:r w:rsidRPr="00085FF8">
              <w:rPr>
                <w:rFonts w:eastAsia="微軟正黑體" w:cs="Times New Roman"/>
                <w:szCs w:val="24"/>
              </w:rPr>
              <w:t>4</w:t>
            </w:r>
          </w:p>
        </w:tc>
        <w:tc>
          <w:tcPr>
            <w:tcW w:w="1134" w:type="dxa"/>
            <w:vAlign w:val="center"/>
          </w:tcPr>
          <w:p w:rsidR="00AA2412" w:rsidRPr="00085FF8" w:rsidRDefault="00AA2412" w:rsidP="009850F9">
            <w:pPr>
              <w:jc w:val="center"/>
              <w:rPr>
                <w:rFonts w:eastAsia="微軟正黑體" w:cs="Times New Roman"/>
                <w:szCs w:val="24"/>
              </w:rPr>
            </w:pPr>
            <w:r w:rsidRPr="00085FF8">
              <w:rPr>
                <w:rFonts w:eastAsia="微軟正黑體" w:cs="Times New Roman"/>
                <w:szCs w:val="24"/>
              </w:rPr>
              <w:t>Integer</w:t>
            </w:r>
          </w:p>
        </w:tc>
        <w:tc>
          <w:tcPr>
            <w:tcW w:w="2915" w:type="dxa"/>
            <w:vAlign w:val="center"/>
          </w:tcPr>
          <w:p w:rsidR="000F1551" w:rsidRPr="00085FF8" w:rsidRDefault="000F1551" w:rsidP="00834FFB">
            <w:pPr>
              <w:rPr>
                <w:rFonts w:eastAsia="微軟正黑體" w:cs="Times New Roman"/>
                <w:szCs w:val="24"/>
              </w:rPr>
            </w:pPr>
            <w:r w:rsidRPr="00085FF8">
              <w:rPr>
                <w:rFonts w:eastAsia="微軟正黑體" w:cs="Times New Roman"/>
                <w:szCs w:val="24"/>
              </w:rPr>
              <w:t xml:space="preserve">This field contains a sequence number which allows </w:t>
            </w:r>
            <w:r w:rsidR="001D06A3" w:rsidRPr="00085FF8">
              <w:rPr>
                <w:rFonts w:eastAsia="微軟正黑體" w:cs="Times New Roman"/>
                <w:szCs w:val="24"/>
              </w:rPr>
              <w:t>CMP</w:t>
            </w:r>
            <w:r w:rsidRPr="00085FF8">
              <w:rPr>
                <w:rFonts w:eastAsia="微軟正黑體" w:cs="Times New Roman"/>
                <w:szCs w:val="24"/>
              </w:rPr>
              <w:t xml:space="preserve"> requests and responses to be associated for correlation purposes. The use of sequence numbers for message correlation allows </w:t>
            </w:r>
            <w:r w:rsidR="001D06A3" w:rsidRPr="00085FF8">
              <w:rPr>
                <w:rFonts w:eastAsia="微軟正黑體" w:cs="Times New Roman"/>
                <w:szCs w:val="24"/>
              </w:rPr>
              <w:t>CMP</w:t>
            </w:r>
            <w:r w:rsidRPr="00085FF8">
              <w:rPr>
                <w:rFonts w:eastAsia="微軟正黑體" w:cs="Times New Roman"/>
                <w:szCs w:val="24"/>
              </w:rPr>
              <w:t xml:space="preserve"> PDUs to be exchanged asynchronously.</w:t>
            </w:r>
          </w:p>
          <w:p w:rsidR="000F1551" w:rsidRPr="00085FF8" w:rsidRDefault="000F1551" w:rsidP="00834FFB">
            <w:pPr>
              <w:rPr>
                <w:rFonts w:eastAsia="微軟正黑體" w:cs="Times New Roman"/>
                <w:szCs w:val="24"/>
              </w:rPr>
            </w:pPr>
            <w:r w:rsidRPr="00085FF8">
              <w:rPr>
                <w:rFonts w:eastAsia="微軟正黑體" w:cs="Times New Roman"/>
                <w:szCs w:val="24"/>
              </w:rPr>
              <w:t xml:space="preserve">The </w:t>
            </w:r>
            <w:r w:rsidR="007D1E8C" w:rsidRPr="00085FF8">
              <w:rPr>
                <w:rFonts w:eastAsia="微軟正黑體" w:cs="Times New Roman"/>
                <w:szCs w:val="24"/>
              </w:rPr>
              <w:t>sequence number</w:t>
            </w:r>
            <w:r w:rsidR="00EF63E9" w:rsidRPr="00085FF8">
              <w:rPr>
                <w:rFonts w:eastAsia="微軟正黑體" w:cs="Times New Roman"/>
                <w:szCs w:val="24"/>
              </w:rPr>
              <w:t xml:space="preserve"> </w:t>
            </w:r>
            <w:r w:rsidRPr="00085FF8">
              <w:rPr>
                <w:rFonts w:eastAsia="微軟正黑體" w:cs="Times New Roman"/>
                <w:szCs w:val="24"/>
              </w:rPr>
              <w:t xml:space="preserve">should be increased monotonically for each request PDU and must be preserved in the </w:t>
            </w:r>
            <w:r w:rsidR="00EF63E9" w:rsidRPr="00085FF8">
              <w:rPr>
                <w:rFonts w:eastAsia="微軟正黑體" w:cs="Times New Roman"/>
                <w:szCs w:val="24"/>
              </w:rPr>
              <w:t xml:space="preserve">associated </w:t>
            </w:r>
            <w:r w:rsidR="001D06A3" w:rsidRPr="00085FF8">
              <w:rPr>
                <w:rFonts w:eastAsia="微軟正黑體" w:cs="Times New Roman"/>
                <w:szCs w:val="24"/>
              </w:rPr>
              <w:t>CMP</w:t>
            </w:r>
            <w:r w:rsidRPr="00085FF8">
              <w:rPr>
                <w:rFonts w:eastAsia="微軟正黑體" w:cs="Times New Roman"/>
                <w:szCs w:val="24"/>
              </w:rPr>
              <w:t xml:space="preserve"> response PDU.</w:t>
            </w:r>
          </w:p>
          <w:p w:rsidR="000F1551" w:rsidRPr="00085FF8" w:rsidRDefault="000F1551" w:rsidP="00834FFB">
            <w:pPr>
              <w:rPr>
                <w:rFonts w:eastAsia="微軟正黑體" w:cs="Times New Roman"/>
                <w:szCs w:val="24"/>
              </w:rPr>
            </w:pPr>
            <w:r w:rsidRPr="00085FF8">
              <w:rPr>
                <w:rFonts w:eastAsia="微軟正黑體" w:cs="Times New Roman"/>
                <w:szCs w:val="24"/>
              </w:rPr>
              <w:t xml:space="preserve">The </w:t>
            </w:r>
            <w:r w:rsidR="007D1E8C" w:rsidRPr="00085FF8">
              <w:rPr>
                <w:rFonts w:eastAsia="微軟正黑體" w:cs="Times New Roman"/>
                <w:szCs w:val="24"/>
              </w:rPr>
              <w:t>sequence number</w:t>
            </w:r>
            <w:r w:rsidRPr="00085FF8">
              <w:rPr>
                <w:rFonts w:eastAsia="微軟正黑體" w:cs="Times New Roman"/>
                <w:szCs w:val="24"/>
              </w:rPr>
              <w:t xml:space="preserve"> may range from:</w:t>
            </w:r>
          </w:p>
          <w:p w:rsidR="00AA2412" w:rsidRPr="00085FF8" w:rsidRDefault="000F1551" w:rsidP="00834FFB">
            <w:pPr>
              <w:rPr>
                <w:rFonts w:eastAsia="微軟正黑體" w:cs="Times New Roman"/>
                <w:szCs w:val="24"/>
              </w:rPr>
            </w:pPr>
            <w:r w:rsidRPr="00085FF8">
              <w:rPr>
                <w:rFonts w:eastAsia="微軟正黑體" w:cs="Times New Roman"/>
                <w:szCs w:val="24"/>
              </w:rPr>
              <w:t>0x00000001 to 0x7FFFFFFF.</w:t>
            </w:r>
          </w:p>
        </w:tc>
      </w:tr>
      <w:tr w:rsidR="00AA2412" w:rsidRPr="00085FF8" w:rsidTr="00E86CD8">
        <w:tc>
          <w:tcPr>
            <w:tcW w:w="582" w:type="dxa"/>
            <w:vMerge w:val="restart"/>
          </w:tcPr>
          <w:p w:rsidR="00BD72FF" w:rsidRPr="00085FF8" w:rsidRDefault="00BD72FF" w:rsidP="00834FFB">
            <w:pPr>
              <w:rPr>
                <w:rFonts w:eastAsia="微軟正黑體" w:cs="Times New Roman"/>
                <w:szCs w:val="24"/>
              </w:rPr>
            </w:pPr>
          </w:p>
          <w:p w:rsidR="00BD72FF" w:rsidRPr="00085FF8" w:rsidRDefault="00BD72FF" w:rsidP="00834FFB">
            <w:pPr>
              <w:rPr>
                <w:rFonts w:eastAsia="微軟正黑體" w:cs="Times New Roman"/>
                <w:szCs w:val="24"/>
              </w:rPr>
            </w:pPr>
          </w:p>
          <w:p w:rsidR="00E86CD8" w:rsidRPr="00085FF8" w:rsidRDefault="00E86CD8" w:rsidP="00834FFB">
            <w:pPr>
              <w:rPr>
                <w:rFonts w:eastAsia="微軟正黑體" w:cs="Times New Roman"/>
                <w:szCs w:val="24"/>
              </w:rPr>
            </w:pPr>
            <w:r w:rsidRPr="00085FF8">
              <w:rPr>
                <w:rFonts w:eastAsia="微軟正黑體" w:cs="Times New Roman"/>
                <w:szCs w:val="24"/>
              </w:rPr>
              <w:t>B</w:t>
            </w:r>
          </w:p>
          <w:p w:rsidR="00E86CD8" w:rsidRPr="00085FF8" w:rsidRDefault="00E86CD8" w:rsidP="00834FFB">
            <w:pPr>
              <w:rPr>
                <w:rFonts w:eastAsia="微軟正黑體" w:cs="Times New Roman"/>
                <w:szCs w:val="24"/>
              </w:rPr>
            </w:pPr>
            <w:r w:rsidRPr="00085FF8">
              <w:rPr>
                <w:rFonts w:eastAsia="微軟正黑體" w:cs="Times New Roman"/>
                <w:szCs w:val="24"/>
              </w:rPr>
              <w:t>O</w:t>
            </w:r>
          </w:p>
          <w:p w:rsidR="00E86CD8" w:rsidRPr="00085FF8" w:rsidRDefault="00E86CD8" w:rsidP="00834FFB">
            <w:pPr>
              <w:rPr>
                <w:rFonts w:eastAsia="微軟正黑體" w:cs="Times New Roman"/>
                <w:szCs w:val="24"/>
              </w:rPr>
            </w:pPr>
            <w:r w:rsidRPr="00085FF8">
              <w:rPr>
                <w:rFonts w:eastAsia="微軟正黑體" w:cs="Times New Roman"/>
                <w:szCs w:val="24"/>
              </w:rPr>
              <w:t>D</w:t>
            </w:r>
          </w:p>
          <w:p w:rsidR="00AA2412" w:rsidRPr="00085FF8" w:rsidRDefault="00E86CD8" w:rsidP="00834FFB">
            <w:pPr>
              <w:rPr>
                <w:rFonts w:eastAsia="微軟正黑體" w:cs="Times New Roman"/>
                <w:szCs w:val="24"/>
              </w:rPr>
            </w:pPr>
            <w:r w:rsidRPr="00085FF8">
              <w:rPr>
                <w:rFonts w:eastAsia="微軟正黑體" w:cs="Times New Roman"/>
                <w:szCs w:val="24"/>
              </w:rPr>
              <w:t>Y</w:t>
            </w:r>
          </w:p>
        </w:tc>
        <w:tc>
          <w:tcPr>
            <w:tcW w:w="2645" w:type="dxa"/>
            <w:vAlign w:val="center"/>
          </w:tcPr>
          <w:p w:rsidR="00AA2412" w:rsidRPr="00085FF8" w:rsidRDefault="00AA2412" w:rsidP="00834FFB">
            <w:pPr>
              <w:rPr>
                <w:rFonts w:eastAsia="微軟正黑體" w:cs="Times New Roman"/>
                <w:szCs w:val="24"/>
              </w:rPr>
            </w:pPr>
            <w:r w:rsidRPr="00085FF8">
              <w:rPr>
                <w:rFonts w:eastAsia="微軟正黑體" w:cs="Times New Roman"/>
                <w:szCs w:val="24"/>
              </w:rPr>
              <w:t>Mandatory Parameters</w:t>
            </w:r>
          </w:p>
        </w:tc>
        <w:tc>
          <w:tcPr>
            <w:tcW w:w="1134" w:type="dxa"/>
            <w:vAlign w:val="center"/>
          </w:tcPr>
          <w:p w:rsidR="00AA2412" w:rsidRPr="00085FF8" w:rsidRDefault="00AA2412" w:rsidP="009850F9">
            <w:pPr>
              <w:jc w:val="center"/>
              <w:rPr>
                <w:rFonts w:eastAsia="微軟正黑體" w:cs="Times New Roman"/>
                <w:szCs w:val="24"/>
              </w:rPr>
            </w:pPr>
            <w:r w:rsidRPr="00085FF8">
              <w:rPr>
                <w:rFonts w:eastAsia="微軟正黑體" w:cs="Times New Roman"/>
                <w:szCs w:val="24"/>
              </w:rPr>
              <w:t>Var.</w:t>
            </w:r>
          </w:p>
        </w:tc>
        <w:tc>
          <w:tcPr>
            <w:tcW w:w="1134" w:type="dxa"/>
            <w:vAlign w:val="center"/>
          </w:tcPr>
          <w:p w:rsidR="00AA2412" w:rsidRPr="00085FF8" w:rsidRDefault="00AA2412" w:rsidP="009850F9">
            <w:pPr>
              <w:jc w:val="center"/>
              <w:rPr>
                <w:rFonts w:eastAsia="微軟正黑體" w:cs="Times New Roman"/>
                <w:szCs w:val="24"/>
              </w:rPr>
            </w:pPr>
            <w:r w:rsidRPr="00085FF8">
              <w:rPr>
                <w:rFonts w:eastAsia="微軟正黑體" w:cs="Times New Roman"/>
                <w:szCs w:val="24"/>
              </w:rPr>
              <w:t>mixed</w:t>
            </w:r>
          </w:p>
        </w:tc>
        <w:tc>
          <w:tcPr>
            <w:tcW w:w="2915" w:type="dxa"/>
            <w:vAlign w:val="center"/>
          </w:tcPr>
          <w:p w:rsidR="00AA2412" w:rsidRPr="00085FF8" w:rsidRDefault="00BD7EE8" w:rsidP="00834FFB">
            <w:pPr>
              <w:rPr>
                <w:rFonts w:eastAsia="微軟正黑體" w:cs="Times New Roman"/>
                <w:szCs w:val="24"/>
              </w:rPr>
            </w:pPr>
            <w:r w:rsidRPr="00085FF8">
              <w:rPr>
                <w:rFonts w:eastAsia="微軟正黑體" w:cs="Times New Roman"/>
                <w:szCs w:val="24"/>
              </w:rPr>
              <w:t>A list of mandatory parameters corresponding to that</w:t>
            </w:r>
            <w:r w:rsidR="00837C9C" w:rsidRPr="00085FF8">
              <w:rPr>
                <w:rFonts w:eastAsia="微軟正黑體" w:cs="Times New Roman"/>
                <w:szCs w:val="24"/>
              </w:rPr>
              <w:t xml:space="preserve"> </w:t>
            </w:r>
            <w:r w:rsidR="001D06A3" w:rsidRPr="00085FF8">
              <w:rPr>
                <w:rFonts w:eastAsia="微軟正黑體" w:cs="Times New Roman"/>
                <w:szCs w:val="24"/>
              </w:rPr>
              <w:t>CMP</w:t>
            </w:r>
            <w:r w:rsidRPr="00085FF8">
              <w:rPr>
                <w:rFonts w:eastAsia="微軟正黑體" w:cs="Times New Roman"/>
                <w:szCs w:val="24"/>
              </w:rPr>
              <w:t xml:space="preserve"> PDU defined in the</w:t>
            </w:r>
            <w:r w:rsidR="00CB7AAA" w:rsidRPr="00085FF8">
              <w:rPr>
                <w:rFonts w:eastAsia="微軟正黑體" w:cs="Times New Roman"/>
                <w:szCs w:val="24"/>
              </w:rPr>
              <w:t xml:space="preserve"> </w:t>
            </w:r>
            <w:r w:rsidR="007D1E8C" w:rsidRPr="00085FF8">
              <w:rPr>
                <w:rFonts w:eastAsia="微軟正黑體" w:cs="Times New Roman"/>
                <w:szCs w:val="24"/>
              </w:rPr>
              <w:t>command id</w:t>
            </w:r>
            <w:r w:rsidRPr="00085FF8">
              <w:rPr>
                <w:rFonts w:eastAsia="微軟正黑體" w:cs="Times New Roman"/>
                <w:szCs w:val="24"/>
              </w:rPr>
              <w:t xml:space="preserve"> field.</w:t>
            </w:r>
          </w:p>
        </w:tc>
      </w:tr>
      <w:tr w:rsidR="00AA2412" w:rsidRPr="00085FF8" w:rsidTr="00972412">
        <w:trPr>
          <w:trHeight w:val="960"/>
        </w:trPr>
        <w:tc>
          <w:tcPr>
            <w:tcW w:w="582" w:type="dxa"/>
            <w:vMerge/>
          </w:tcPr>
          <w:p w:rsidR="00AA2412" w:rsidRPr="00085FF8" w:rsidRDefault="00AA2412" w:rsidP="00834FFB">
            <w:pPr>
              <w:rPr>
                <w:rFonts w:eastAsia="微軟正黑體" w:cs="Times New Roman"/>
                <w:szCs w:val="24"/>
              </w:rPr>
            </w:pPr>
          </w:p>
        </w:tc>
        <w:tc>
          <w:tcPr>
            <w:tcW w:w="2645" w:type="dxa"/>
            <w:vAlign w:val="center"/>
          </w:tcPr>
          <w:p w:rsidR="00AA2412" w:rsidRPr="00085FF8" w:rsidRDefault="00AA2412" w:rsidP="00834FFB">
            <w:pPr>
              <w:rPr>
                <w:rFonts w:eastAsia="微軟正黑體" w:cs="Times New Roman"/>
                <w:szCs w:val="24"/>
              </w:rPr>
            </w:pPr>
            <w:r w:rsidRPr="00085FF8">
              <w:rPr>
                <w:rFonts w:eastAsia="微軟正黑體" w:cs="Times New Roman"/>
                <w:szCs w:val="24"/>
              </w:rPr>
              <w:t>Optional Parameters</w:t>
            </w:r>
          </w:p>
        </w:tc>
        <w:tc>
          <w:tcPr>
            <w:tcW w:w="1134" w:type="dxa"/>
            <w:vAlign w:val="center"/>
          </w:tcPr>
          <w:p w:rsidR="00AA2412" w:rsidRPr="00085FF8" w:rsidRDefault="00AA2412" w:rsidP="009850F9">
            <w:pPr>
              <w:jc w:val="center"/>
              <w:rPr>
                <w:rFonts w:eastAsia="微軟正黑體" w:cs="Times New Roman"/>
                <w:szCs w:val="24"/>
              </w:rPr>
            </w:pPr>
            <w:r w:rsidRPr="00085FF8">
              <w:rPr>
                <w:rFonts w:eastAsia="微軟正黑體" w:cs="Times New Roman"/>
                <w:szCs w:val="24"/>
              </w:rPr>
              <w:t>Var.</w:t>
            </w:r>
          </w:p>
        </w:tc>
        <w:tc>
          <w:tcPr>
            <w:tcW w:w="1134" w:type="dxa"/>
            <w:vAlign w:val="center"/>
          </w:tcPr>
          <w:p w:rsidR="00AA2412" w:rsidRPr="00085FF8" w:rsidRDefault="00AA2412" w:rsidP="009850F9">
            <w:pPr>
              <w:jc w:val="center"/>
              <w:rPr>
                <w:rFonts w:eastAsia="微軟正黑體" w:cs="Times New Roman"/>
                <w:szCs w:val="24"/>
              </w:rPr>
            </w:pPr>
            <w:r w:rsidRPr="00085FF8">
              <w:rPr>
                <w:rFonts w:eastAsia="微軟正黑體" w:cs="Times New Roman"/>
                <w:szCs w:val="24"/>
              </w:rPr>
              <w:t>mixed</w:t>
            </w:r>
          </w:p>
        </w:tc>
        <w:tc>
          <w:tcPr>
            <w:tcW w:w="2915" w:type="dxa"/>
            <w:vAlign w:val="center"/>
          </w:tcPr>
          <w:p w:rsidR="00AA2412" w:rsidRPr="00085FF8" w:rsidRDefault="00C6730D" w:rsidP="00834FFB">
            <w:pPr>
              <w:rPr>
                <w:rFonts w:eastAsia="微軟正黑體" w:cs="Times New Roman"/>
                <w:szCs w:val="24"/>
              </w:rPr>
            </w:pPr>
            <w:r w:rsidRPr="00085FF8">
              <w:rPr>
                <w:rFonts w:eastAsia="微軟正黑體" w:cs="Times New Roman"/>
                <w:szCs w:val="24"/>
              </w:rPr>
              <w:t xml:space="preserve">A list of Optional Parameters corresponding to that </w:t>
            </w:r>
            <w:r w:rsidR="001D06A3" w:rsidRPr="00085FF8">
              <w:rPr>
                <w:rFonts w:eastAsia="微軟正黑體" w:cs="Times New Roman"/>
                <w:szCs w:val="24"/>
              </w:rPr>
              <w:t>CMP</w:t>
            </w:r>
            <w:r w:rsidRPr="00085FF8">
              <w:rPr>
                <w:rFonts w:eastAsia="微軟正黑體" w:cs="Times New Roman"/>
                <w:szCs w:val="24"/>
              </w:rPr>
              <w:t xml:space="preserve"> PDU defined in the</w:t>
            </w:r>
            <w:r w:rsidR="00701C85" w:rsidRPr="00085FF8">
              <w:rPr>
                <w:rFonts w:eastAsia="微軟正黑體" w:cs="Times New Roman"/>
                <w:szCs w:val="24"/>
              </w:rPr>
              <w:t xml:space="preserve"> </w:t>
            </w:r>
            <w:r w:rsidR="007D1E8C" w:rsidRPr="00085FF8">
              <w:rPr>
                <w:rFonts w:eastAsia="微軟正黑體" w:cs="Times New Roman"/>
                <w:szCs w:val="24"/>
              </w:rPr>
              <w:t>command id</w:t>
            </w:r>
            <w:r w:rsidRPr="00085FF8">
              <w:rPr>
                <w:rFonts w:eastAsia="微軟正黑體" w:cs="Times New Roman"/>
                <w:szCs w:val="24"/>
              </w:rPr>
              <w:t xml:space="preserve"> field</w:t>
            </w:r>
            <w:r w:rsidR="002A5352" w:rsidRPr="00085FF8">
              <w:rPr>
                <w:rFonts w:eastAsia="微軟正黑體" w:cs="Times New Roman"/>
                <w:szCs w:val="24"/>
              </w:rPr>
              <w:t>.</w:t>
            </w:r>
            <w:r w:rsidRPr="00085FF8">
              <w:rPr>
                <w:rFonts w:eastAsia="微軟正黑體" w:cs="Times New Roman"/>
                <w:szCs w:val="24"/>
              </w:rPr>
              <w:t xml:space="preserve"> </w:t>
            </w:r>
          </w:p>
        </w:tc>
      </w:tr>
    </w:tbl>
    <w:p w:rsidR="00AA2412" w:rsidRPr="00085FF8" w:rsidRDefault="00AA2412" w:rsidP="00AA2412">
      <w:pPr>
        <w:rPr>
          <w:rFonts w:eastAsia="微軟正黑體" w:cs="Times New Roman"/>
          <w:sz w:val="32"/>
          <w:szCs w:val="32"/>
        </w:rPr>
      </w:pPr>
    </w:p>
    <w:p w:rsidR="00BE23AA" w:rsidRPr="00085FF8" w:rsidRDefault="001D06A3" w:rsidP="006A35E8">
      <w:pPr>
        <w:pStyle w:val="2"/>
        <w:rPr>
          <w:rFonts w:eastAsia="微軟正黑體"/>
        </w:rPr>
      </w:pPr>
      <w:bookmarkStart w:id="10" w:name="_Toc464203012"/>
      <w:r w:rsidRPr="00085FF8">
        <w:rPr>
          <w:rFonts w:eastAsia="微軟正黑體"/>
        </w:rPr>
        <w:t>CMP</w:t>
      </w:r>
      <w:r w:rsidR="00A71D5D" w:rsidRPr="00085FF8">
        <w:rPr>
          <w:rFonts w:eastAsia="微軟正黑體"/>
        </w:rPr>
        <w:t xml:space="preserve"> Session Description</w:t>
      </w:r>
      <w:bookmarkEnd w:id="10"/>
    </w:p>
    <w:p w:rsidR="00E31514" w:rsidRPr="00085FF8" w:rsidRDefault="000B12E4" w:rsidP="00F56817">
      <w:pPr>
        <w:pStyle w:val="a3"/>
        <w:rPr>
          <w:rFonts w:eastAsia="微軟正黑體"/>
        </w:rPr>
      </w:pPr>
      <w:r w:rsidRPr="00085FF8">
        <w:rPr>
          <w:rFonts w:eastAsia="微軟正黑體"/>
        </w:rPr>
        <w:t xml:space="preserve">A </w:t>
      </w:r>
      <w:r w:rsidR="001D06A3" w:rsidRPr="00085FF8">
        <w:rPr>
          <w:rFonts w:eastAsia="微軟正黑體"/>
        </w:rPr>
        <w:t>CMP</w:t>
      </w:r>
      <w:r w:rsidRPr="00085FF8">
        <w:rPr>
          <w:rFonts w:eastAsia="微軟正黑體"/>
        </w:rPr>
        <w:t xml:space="preserve"> session between a</w:t>
      </w:r>
      <w:r w:rsidR="00E31514" w:rsidRPr="00085FF8">
        <w:rPr>
          <w:rFonts w:eastAsia="微軟正黑體"/>
        </w:rPr>
        <w:t xml:space="preserve"> </w:t>
      </w:r>
      <w:r w:rsidR="006F6406" w:rsidRPr="00085FF8">
        <w:rPr>
          <w:rFonts w:eastAsia="微軟正黑體" w:hint="eastAsia"/>
        </w:rPr>
        <w:t>server</w:t>
      </w:r>
      <w:r w:rsidR="00E31514" w:rsidRPr="00085FF8">
        <w:rPr>
          <w:rFonts w:eastAsia="微軟正黑體"/>
        </w:rPr>
        <w:t xml:space="preserve"> an</w:t>
      </w:r>
      <w:r w:rsidRPr="00085FF8">
        <w:rPr>
          <w:rFonts w:eastAsia="微軟正黑體"/>
        </w:rPr>
        <w:t>d a</w:t>
      </w:r>
      <w:r w:rsidR="00E31514" w:rsidRPr="00085FF8">
        <w:rPr>
          <w:rFonts w:eastAsia="微軟正黑體"/>
        </w:rPr>
        <w:t xml:space="preserve"> </w:t>
      </w:r>
      <w:r w:rsidR="006F6406" w:rsidRPr="00085FF8">
        <w:rPr>
          <w:rFonts w:eastAsia="微軟正黑體" w:hint="eastAsia"/>
        </w:rPr>
        <w:t>client</w:t>
      </w:r>
      <w:r w:rsidR="00E31514" w:rsidRPr="00085FF8">
        <w:rPr>
          <w:rFonts w:eastAsia="微軟正黑體"/>
        </w:rPr>
        <w:t xml:space="preserve"> is initiated by the </w:t>
      </w:r>
      <w:r w:rsidR="001A7DB1" w:rsidRPr="00085FF8">
        <w:rPr>
          <w:rFonts w:eastAsia="微軟正黑體" w:hint="eastAsia"/>
        </w:rPr>
        <w:t>client</w:t>
      </w:r>
      <w:r w:rsidR="00E31514" w:rsidRPr="00085FF8">
        <w:rPr>
          <w:rFonts w:eastAsia="微軟正黑體"/>
        </w:rPr>
        <w:t xml:space="preserve"> first establishing</w:t>
      </w:r>
      <w:r w:rsidR="003609D3" w:rsidRPr="00085FF8">
        <w:rPr>
          <w:rFonts w:eastAsia="微軟正黑體"/>
        </w:rPr>
        <w:t xml:space="preserve"> </w:t>
      </w:r>
      <w:r w:rsidR="00E31514" w:rsidRPr="00085FF8">
        <w:rPr>
          <w:rFonts w:eastAsia="微軟正黑體"/>
        </w:rPr>
        <w:t xml:space="preserve">a </w:t>
      </w:r>
      <w:r w:rsidR="003609D3" w:rsidRPr="00085FF8">
        <w:rPr>
          <w:rFonts w:eastAsia="微軟正黑體"/>
        </w:rPr>
        <w:t xml:space="preserve">network connection with the </w:t>
      </w:r>
      <w:r w:rsidR="001A7DB1" w:rsidRPr="00085FF8">
        <w:rPr>
          <w:rFonts w:eastAsia="微軟正黑體" w:hint="eastAsia"/>
        </w:rPr>
        <w:t>server</w:t>
      </w:r>
      <w:r w:rsidR="003609D3" w:rsidRPr="00085FF8">
        <w:rPr>
          <w:rFonts w:eastAsia="微軟正黑體"/>
        </w:rPr>
        <w:t xml:space="preserve"> and then issuing a</w:t>
      </w:r>
      <w:r w:rsidR="00E31514" w:rsidRPr="00085FF8">
        <w:rPr>
          <w:rFonts w:eastAsia="微軟正黑體"/>
        </w:rPr>
        <w:t xml:space="preserve"> </w:t>
      </w:r>
      <w:r w:rsidR="001D06A3" w:rsidRPr="00085FF8">
        <w:rPr>
          <w:rFonts w:eastAsia="微軟正黑體"/>
        </w:rPr>
        <w:t>CMP</w:t>
      </w:r>
      <w:r w:rsidR="00CF2C80" w:rsidRPr="00085FF8">
        <w:rPr>
          <w:rFonts w:eastAsia="微軟正黑體"/>
        </w:rPr>
        <w:t xml:space="preserve"> Bind request to open a</w:t>
      </w:r>
      <w:r w:rsidR="003609D3" w:rsidRPr="00085FF8">
        <w:rPr>
          <w:rFonts w:eastAsia="微軟正黑體"/>
        </w:rPr>
        <w:t xml:space="preserve"> </w:t>
      </w:r>
      <w:r w:rsidR="001D06A3" w:rsidRPr="00085FF8">
        <w:rPr>
          <w:rFonts w:eastAsia="微軟正黑體"/>
        </w:rPr>
        <w:t>CMP</w:t>
      </w:r>
      <w:r w:rsidR="003609D3" w:rsidRPr="00085FF8">
        <w:rPr>
          <w:rFonts w:eastAsia="微軟正黑體"/>
        </w:rPr>
        <w:t xml:space="preserve"> </w:t>
      </w:r>
      <w:r w:rsidR="00E31514" w:rsidRPr="00085FF8">
        <w:rPr>
          <w:rFonts w:eastAsia="微軟正黑體"/>
        </w:rPr>
        <w:t>session.</w:t>
      </w:r>
    </w:p>
    <w:p w:rsidR="00CC7CA6" w:rsidRPr="00085FF8" w:rsidRDefault="003715C1" w:rsidP="005C1383">
      <w:pPr>
        <w:jc w:val="center"/>
        <w:rPr>
          <w:rFonts w:eastAsia="微軟正黑體" w:cs="Times New Roman"/>
          <w:sz w:val="32"/>
          <w:szCs w:val="32"/>
        </w:rPr>
      </w:pPr>
      <w:r w:rsidRPr="00085FF8">
        <w:rPr>
          <w:rFonts w:eastAsia="微軟正黑體" w:cs="Times New Roman"/>
          <w:noProof/>
          <w:sz w:val="32"/>
          <w:szCs w:val="32"/>
        </w:rPr>
        <w:lastRenderedPageBreak/>
        <w:drawing>
          <wp:inline distT="0" distB="0" distL="0" distR="0">
            <wp:extent cx="5274310" cy="3947160"/>
            <wp:effectExtent l="19050" t="0" r="2540" b="0"/>
            <wp:docPr id="4" name="圖片 3" descr="session.e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ession.emf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4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20071" w:rsidRPr="00085FF8" w:rsidRDefault="00756CB9" w:rsidP="00F56817">
      <w:pPr>
        <w:pStyle w:val="a3"/>
        <w:rPr>
          <w:rFonts w:eastAsia="微軟正黑體"/>
        </w:rPr>
      </w:pPr>
      <w:r w:rsidRPr="00085FF8">
        <w:rPr>
          <w:rFonts w:eastAsia="微軟正黑體" w:hint="eastAsia"/>
        </w:rPr>
        <w:t>CMP Client</w:t>
      </w:r>
      <w:r w:rsidR="00CD3D34" w:rsidRPr="00085FF8">
        <w:rPr>
          <w:rFonts w:eastAsia="微軟正黑體"/>
        </w:rPr>
        <w:t xml:space="preserve"> and </w:t>
      </w:r>
      <w:r w:rsidRPr="00085FF8">
        <w:rPr>
          <w:rFonts w:eastAsia="微軟正黑體" w:hint="eastAsia"/>
        </w:rPr>
        <w:t>CMP</w:t>
      </w:r>
      <w:r w:rsidR="00CD3D34" w:rsidRPr="00085FF8">
        <w:rPr>
          <w:rFonts w:eastAsia="微軟正黑體"/>
        </w:rPr>
        <w:t xml:space="preserve"> Server entire communication process, mainly divided into Bind, </w:t>
      </w:r>
      <w:r w:rsidR="0005163A" w:rsidRPr="00085FF8">
        <w:rPr>
          <w:rFonts w:eastAsia="微軟正黑體" w:hint="eastAsia"/>
        </w:rPr>
        <w:t>Commands</w:t>
      </w:r>
      <w:r w:rsidR="00CD3D34" w:rsidRPr="00085FF8">
        <w:rPr>
          <w:rFonts w:eastAsia="微軟正黑體"/>
        </w:rPr>
        <w:t>, Unbind three parts</w:t>
      </w:r>
      <w:r w:rsidR="00CD3D34" w:rsidRPr="00085FF8">
        <w:rPr>
          <w:rFonts w:eastAsia="微軟正黑體" w:hint="eastAsia"/>
        </w:rPr>
        <w:t>.</w:t>
      </w:r>
    </w:p>
    <w:p w:rsidR="00C667C9" w:rsidRPr="00085FF8" w:rsidRDefault="00C667C9" w:rsidP="00DA7B1B">
      <w:pPr>
        <w:rPr>
          <w:rFonts w:eastAsia="微軟正黑體"/>
        </w:rPr>
      </w:pPr>
    </w:p>
    <w:p w:rsidR="00096C6B" w:rsidRPr="00085FF8" w:rsidRDefault="001D06A3" w:rsidP="006A35E8">
      <w:pPr>
        <w:pStyle w:val="2"/>
        <w:rPr>
          <w:rFonts w:eastAsia="微軟正黑體"/>
        </w:rPr>
      </w:pPr>
      <w:bookmarkStart w:id="11" w:name="_Toc464203013"/>
      <w:r w:rsidRPr="00085FF8">
        <w:rPr>
          <w:rFonts w:eastAsia="微軟正黑體"/>
        </w:rPr>
        <w:t>CMP</w:t>
      </w:r>
      <w:r w:rsidR="00096C6B" w:rsidRPr="00085FF8">
        <w:rPr>
          <w:rFonts w:eastAsia="微軟正黑體"/>
        </w:rPr>
        <w:t xml:space="preserve"> PDU Definition</w:t>
      </w:r>
      <w:bookmarkEnd w:id="11"/>
    </w:p>
    <w:p w:rsidR="00727373" w:rsidRPr="00085FF8" w:rsidRDefault="00727373" w:rsidP="00FA0EF4">
      <w:pPr>
        <w:pStyle w:val="3"/>
        <w:rPr>
          <w:rFonts w:eastAsia="微軟正黑體"/>
        </w:rPr>
      </w:pPr>
      <w:bookmarkStart w:id="12" w:name="_Toc464203014"/>
      <w:r w:rsidRPr="00085FF8">
        <w:rPr>
          <w:rFonts w:eastAsia="微軟正黑體"/>
        </w:rPr>
        <w:t xml:space="preserve">Bind </w:t>
      </w:r>
      <w:r w:rsidR="0078757B" w:rsidRPr="00085FF8">
        <w:rPr>
          <w:rFonts w:eastAsia="微軟正黑體"/>
        </w:rPr>
        <w:t xml:space="preserve">request </w:t>
      </w:r>
      <w:r w:rsidRPr="00085FF8">
        <w:rPr>
          <w:rFonts w:eastAsia="微軟正黑體"/>
        </w:rPr>
        <w:t>syntax</w:t>
      </w:r>
      <w:bookmarkEnd w:id="12"/>
    </w:p>
    <w:tbl>
      <w:tblPr>
        <w:tblStyle w:val="aa"/>
        <w:tblW w:w="0" w:type="auto"/>
        <w:tblLook w:val="04A0"/>
      </w:tblPr>
      <w:tblGrid>
        <w:gridCol w:w="530"/>
        <w:gridCol w:w="2130"/>
        <w:gridCol w:w="850"/>
        <w:gridCol w:w="993"/>
        <w:gridCol w:w="3260"/>
        <w:gridCol w:w="759"/>
      </w:tblGrid>
      <w:tr w:rsidR="009D56DB" w:rsidRPr="00085FF8" w:rsidTr="00A928F5">
        <w:tc>
          <w:tcPr>
            <w:tcW w:w="530" w:type="dxa"/>
            <w:vMerge w:val="restart"/>
            <w:vAlign w:val="center"/>
          </w:tcPr>
          <w:p w:rsidR="009D56DB" w:rsidRPr="00085FF8" w:rsidRDefault="009D56DB" w:rsidP="00A928F5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H</w:t>
            </w:r>
          </w:p>
          <w:p w:rsidR="009D56DB" w:rsidRPr="00085FF8" w:rsidRDefault="009D56DB" w:rsidP="00A928F5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9D56DB" w:rsidRPr="00085FF8" w:rsidRDefault="009D56DB" w:rsidP="00A928F5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A</w:t>
            </w:r>
          </w:p>
          <w:p w:rsidR="009D56DB" w:rsidRPr="00085FF8" w:rsidRDefault="009D56DB" w:rsidP="00A928F5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9D56DB" w:rsidRPr="00085FF8" w:rsidRDefault="009D56DB" w:rsidP="00A928F5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9D56DB" w:rsidRPr="00085FF8" w:rsidRDefault="009D56DB" w:rsidP="00A928F5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</w:t>
            </w:r>
          </w:p>
        </w:tc>
        <w:tc>
          <w:tcPr>
            <w:tcW w:w="2130" w:type="dxa"/>
            <w:vAlign w:val="center"/>
          </w:tcPr>
          <w:p w:rsidR="009D56DB" w:rsidRPr="00085FF8" w:rsidRDefault="0011106E" w:rsidP="002E1EB2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Field Name</w:t>
            </w:r>
          </w:p>
        </w:tc>
        <w:tc>
          <w:tcPr>
            <w:tcW w:w="850" w:type="dxa"/>
            <w:vAlign w:val="center"/>
          </w:tcPr>
          <w:p w:rsidR="0011106E" w:rsidRPr="00085FF8" w:rsidRDefault="0011106E" w:rsidP="00C0706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ize</w:t>
            </w:r>
          </w:p>
          <w:p w:rsidR="009D56DB" w:rsidRPr="00085FF8" w:rsidRDefault="0011106E" w:rsidP="00C0706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ctets</w:t>
            </w:r>
          </w:p>
        </w:tc>
        <w:tc>
          <w:tcPr>
            <w:tcW w:w="993" w:type="dxa"/>
            <w:vAlign w:val="center"/>
          </w:tcPr>
          <w:p w:rsidR="009D56DB" w:rsidRPr="00085FF8" w:rsidRDefault="005F117D" w:rsidP="00C0706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Type</w:t>
            </w:r>
          </w:p>
        </w:tc>
        <w:tc>
          <w:tcPr>
            <w:tcW w:w="3260" w:type="dxa"/>
            <w:vAlign w:val="center"/>
          </w:tcPr>
          <w:p w:rsidR="009D56DB" w:rsidRPr="00085FF8" w:rsidRDefault="00F06212" w:rsidP="002E1EB2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escription</w:t>
            </w:r>
          </w:p>
        </w:tc>
        <w:tc>
          <w:tcPr>
            <w:tcW w:w="759" w:type="dxa"/>
            <w:vAlign w:val="center"/>
          </w:tcPr>
          <w:p w:rsidR="009D56DB" w:rsidRPr="00085FF8" w:rsidRDefault="00063264" w:rsidP="00846158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ef.</w:t>
            </w:r>
          </w:p>
        </w:tc>
      </w:tr>
      <w:tr w:rsidR="00D46BC8" w:rsidRPr="00085FF8" w:rsidTr="0098379D">
        <w:tc>
          <w:tcPr>
            <w:tcW w:w="530" w:type="dxa"/>
            <w:vMerge/>
          </w:tcPr>
          <w:p w:rsidR="00D46BC8" w:rsidRPr="00085FF8" w:rsidRDefault="00D46BC8" w:rsidP="00FA0EF4">
            <w:pPr>
              <w:rPr>
                <w:rFonts w:eastAsia="微軟正黑體"/>
              </w:rPr>
            </w:pPr>
          </w:p>
        </w:tc>
        <w:tc>
          <w:tcPr>
            <w:tcW w:w="2130" w:type="dxa"/>
            <w:vAlign w:val="center"/>
          </w:tcPr>
          <w:p w:rsidR="00D46BC8" w:rsidRPr="00085FF8" w:rsidRDefault="007D1E8C" w:rsidP="008900B1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length</w:t>
            </w:r>
          </w:p>
        </w:tc>
        <w:tc>
          <w:tcPr>
            <w:tcW w:w="850" w:type="dxa"/>
            <w:vAlign w:val="center"/>
          </w:tcPr>
          <w:p w:rsidR="00D46BC8" w:rsidRPr="00085FF8" w:rsidRDefault="00D46BC8" w:rsidP="008900B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93" w:type="dxa"/>
            <w:vAlign w:val="center"/>
          </w:tcPr>
          <w:p w:rsidR="00D46BC8" w:rsidRPr="00085FF8" w:rsidRDefault="00D46BC8" w:rsidP="0098379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260" w:type="dxa"/>
          </w:tcPr>
          <w:p w:rsidR="00D46BC8" w:rsidRPr="00085FF8" w:rsidRDefault="00706B04" w:rsidP="00FA0EF4">
            <w:pPr>
              <w:rPr>
                <w:rFonts w:eastAsia="微軟正黑體"/>
              </w:rPr>
            </w:pPr>
            <w:r w:rsidRPr="00085FF8">
              <w:rPr>
                <w:rFonts w:eastAsia="微軟正黑體"/>
                <w:noProof/>
              </w:rPr>
              <w:t>Set</w:t>
            </w:r>
            <w:r w:rsidR="00BA0874" w:rsidRPr="00085FF8">
              <w:rPr>
                <w:rFonts w:eastAsia="微軟正黑體" w:hint="eastAsia"/>
              </w:rPr>
              <w:t xml:space="preserve"> </w:t>
            </w:r>
            <w:r w:rsidR="0093245C" w:rsidRPr="00085FF8">
              <w:rPr>
                <w:rFonts w:eastAsia="微軟正黑體" w:hint="eastAsia"/>
                <w:noProof/>
              </w:rPr>
              <w:t xml:space="preserve">the </w:t>
            </w:r>
            <w:r w:rsidR="00D46BC8" w:rsidRPr="00085FF8">
              <w:rPr>
                <w:rFonts w:eastAsia="微軟正黑體"/>
                <w:noProof/>
              </w:rPr>
              <w:t>overall</w:t>
            </w:r>
            <w:r w:rsidR="00D46BC8" w:rsidRPr="00085FF8">
              <w:rPr>
                <w:rFonts w:eastAsia="微軟正黑體"/>
              </w:rPr>
              <w:t xml:space="preserve"> length of PDU.</w:t>
            </w:r>
          </w:p>
        </w:tc>
        <w:tc>
          <w:tcPr>
            <w:tcW w:w="759" w:type="dxa"/>
            <w:vAlign w:val="center"/>
          </w:tcPr>
          <w:p w:rsidR="00D46BC8" w:rsidRPr="00085FF8" w:rsidRDefault="00A85FA1" w:rsidP="005A4706">
            <w:pPr>
              <w:jc w:val="center"/>
              <w:rPr>
                <w:rFonts w:eastAsia="微軟正黑體"/>
              </w:rPr>
            </w:pPr>
            <w:fldSimple w:instr=" REF _Ref433372977 \r \h  \* MERGEFORMAT ">
              <w:r w:rsidR="004C4A74" w:rsidRPr="00085FF8">
                <w:rPr>
                  <w:rFonts w:eastAsia="微軟正黑體"/>
                </w:rPr>
                <w:t>3.1.1</w:t>
              </w:r>
            </w:fldSimple>
          </w:p>
        </w:tc>
      </w:tr>
      <w:tr w:rsidR="00D46BC8" w:rsidRPr="00085FF8" w:rsidTr="0098379D">
        <w:tc>
          <w:tcPr>
            <w:tcW w:w="530" w:type="dxa"/>
            <w:vMerge/>
          </w:tcPr>
          <w:p w:rsidR="00D46BC8" w:rsidRPr="00085FF8" w:rsidRDefault="00D46BC8" w:rsidP="00FA0EF4">
            <w:pPr>
              <w:rPr>
                <w:rFonts w:eastAsia="微軟正黑體"/>
              </w:rPr>
            </w:pPr>
          </w:p>
        </w:tc>
        <w:tc>
          <w:tcPr>
            <w:tcW w:w="2130" w:type="dxa"/>
            <w:vAlign w:val="center"/>
          </w:tcPr>
          <w:p w:rsidR="00D46BC8" w:rsidRPr="00085FF8" w:rsidRDefault="007D1E8C" w:rsidP="008900B1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id</w:t>
            </w:r>
          </w:p>
        </w:tc>
        <w:tc>
          <w:tcPr>
            <w:tcW w:w="850" w:type="dxa"/>
            <w:vAlign w:val="center"/>
          </w:tcPr>
          <w:p w:rsidR="00D46BC8" w:rsidRPr="00085FF8" w:rsidRDefault="00D46BC8" w:rsidP="008900B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93" w:type="dxa"/>
            <w:vAlign w:val="center"/>
          </w:tcPr>
          <w:p w:rsidR="00D46BC8" w:rsidRPr="00085FF8" w:rsidRDefault="00D46BC8" w:rsidP="0098379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260" w:type="dxa"/>
          </w:tcPr>
          <w:p w:rsidR="00D46BC8" w:rsidRPr="00085FF8" w:rsidRDefault="00BA0874" w:rsidP="00455012">
            <w:pPr>
              <w:rPr>
                <w:rFonts w:eastAsia="微軟正黑體"/>
              </w:rPr>
            </w:pPr>
            <w:r w:rsidRPr="00085FF8">
              <w:rPr>
                <w:rFonts w:eastAsia="微軟正黑體"/>
                <w:noProof/>
              </w:rPr>
              <w:t>The v</w:t>
            </w:r>
            <w:r w:rsidR="00D46BC8" w:rsidRPr="00085FF8">
              <w:rPr>
                <w:rFonts w:eastAsia="微軟正黑體"/>
                <w:noProof/>
              </w:rPr>
              <w:t>alue</w:t>
            </w:r>
            <w:r w:rsidR="00D46BC8" w:rsidRPr="00085FF8">
              <w:rPr>
                <w:rFonts w:eastAsia="微軟正黑體"/>
              </w:rPr>
              <w:t xml:space="preserve"> corresponding to</w:t>
            </w:r>
            <w:r w:rsidR="00AB3792" w:rsidRPr="00085FF8">
              <w:rPr>
                <w:rFonts w:eastAsia="微軟正黑體"/>
              </w:rPr>
              <w:t xml:space="preserve"> the</w:t>
            </w:r>
            <w:r w:rsidR="00D46BC8" w:rsidRPr="00085FF8">
              <w:rPr>
                <w:rFonts w:eastAsia="微軟正黑體"/>
              </w:rPr>
              <w:t xml:space="preserve"> </w:t>
            </w:r>
            <w:r w:rsidR="00455012" w:rsidRPr="00085FF8">
              <w:rPr>
                <w:rFonts w:eastAsia="微軟正黑體" w:hint="eastAsia"/>
                <w:noProof/>
              </w:rPr>
              <w:t>b</w:t>
            </w:r>
            <w:r w:rsidR="00455012" w:rsidRPr="00085FF8">
              <w:rPr>
                <w:rFonts w:eastAsia="微軟正黑體"/>
                <w:noProof/>
              </w:rPr>
              <w:t>ind</w:t>
            </w:r>
            <w:r w:rsidR="00516369" w:rsidRPr="00085FF8">
              <w:rPr>
                <w:rFonts w:eastAsia="微軟正黑體"/>
                <w:noProof/>
              </w:rPr>
              <w:t>ing</w:t>
            </w:r>
            <w:r w:rsidR="00455012" w:rsidRPr="00085FF8">
              <w:rPr>
                <w:rFonts w:eastAsia="微軟正黑體" w:hint="eastAsia"/>
              </w:rPr>
              <w:t xml:space="preserve"> </w:t>
            </w:r>
            <w:r w:rsidR="00D46BC8" w:rsidRPr="00085FF8">
              <w:rPr>
                <w:rFonts w:eastAsia="微軟正黑體"/>
              </w:rPr>
              <w:t>request.</w:t>
            </w:r>
          </w:p>
        </w:tc>
        <w:tc>
          <w:tcPr>
            <w:tcW w:w="759" w:type="dxa"/>
            <w:vAlign w:val="center"/>
          </w:tcPr>
          <w:p w:rsidR="00D46BC8" w:rsidRPr="00085FF8" w:rsidRDefault="00A85FA1" w:rsidP="00A73996">
            <w:pPr>
              <w:jc w:val="center"/>
              <w:rPr>
                <w:rFonts w:eastAsia="微軟正黑體"/>
              </w:rPr>
            </w:pPr>
            <w:fldSimple w:instr=" REF _Ref433373034 \r \h  \* MERGEFORMAT ">
              <w:r w:rsidR="004C4A74" w:rsidRPr="00085FF8">
                <w:rPr>
                  <w:rFonts w:eastAsia="微軟正黑體"/>
                </w:rPr>
                <w:t>3.1.2</w:t>
              </w:r>
            </w:fldSimple>
          </w:p>
        </w:tc>
      </w:tr>
      <w:tr w:rsidR="00D46BC8" w:rsidRPr="00085FF8" w:rsidTr="0098379D">
        <w:tc>
          <w:tcPr>
            <w:tcW w:w="530" w:type="dxa"/>
            <w:vMerge/>
          </w:tcPr>
          <w:p w:rsidR="00D46BC8" w:rsidRPr="00085FF8" w:rsidRDefault="00D46BC8" w:rsidP="00FA0EF4">
            <w:pPr>
              <w:rPr>
                <w:rFonts w:eastAsia="微軟正黑體"/>
              </w:rPr>
            </w:pPr>
          </w:p>
        </w:tc>
        <w:tc>
          <w:tcPr>
            <w:tcW w:w="2130" w:type="dxa"/>
            <w:vAlign w:val="center"/>
          </w:tcPr>
          <w:p w:rsidR="00D46BC8" w:rsidRPr="00085FF8" w:rsidRDefault="007D1E8C" w:rsidP="008900B1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status</w:t>
            </w:r>
          </w:p>
        </w:tc>
        <w:tc>
          <w:tcPr>
            <w:tcW w:w="850" w:type="dxa"/>
            <w:vAlign w:val="center"/>
          </w:tcPr>
          <w:p w:rsidR="00D46BC8" w:rsidRPr="00085FF8" w:rsidRDefault="00D46BC8" w:rsidP="008900B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93" w:type="dxa"/>
            <w:vAlign w:val="center"/>
          </w:tcPr>
          <w:p w:rsidR="00D46BC8" w:rsidRPr="00085FF8" w:rsidRDefault="00D46BC8" w:rsidP="0098379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260" w:type="dxa"/>
          </w:tcPr>
          <w:p w:rsidR="00D46BC8" w:rsidRPr="00085FF8" w:rsidRDefault="0079291B" w:rsidP="00C636E8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t to STATUS_ROK</w:t>
            </w:r>
          </w:p>
        </w:tc>
        <w:tc>
          <w:tcPr>
            <w:tcW w:w="759" w:type="dxa"/>
            <w:vAlign w:val="center"/>
          </w:tcPr>
          <w:p w:rsidR="00D46BC8" w:rsidRPr="00085FF8" w:rsidRDefault="00A85FA1" w:rsidP="00A73996">
            <w:pPr>
              <w:jc w:val="center"/>
              <w:rPr>
                <w:rFonts w:eastAsia="微軟正黑體"/>
              </w:rPr>
            </w:pPr>
            <w:fldSimple w:instr=" REF _Ref433373013 \r \h  \* MERGEFORMAT ">
              <w:r w:rsidR="004C4A74" w:rsidRPr="00085FF8">
                <w:rPr>
                  <w:rFonts w:eastAsia="微軟正黑體"/>
                </w:rPr>
                <w:t>3.1.3</w:t>
              </w:r>
            </w:fldSimple>
          </w:p>
        </w:tc>
      </w:tr>
      <w:tr w:rsidR="00D46BC8" w:rsidRPr="00085FF8" w:rsidTr="0098379D">
        <w:tc>
          <w:tcPr>
            <w:tcW w:w="530" w:type="dxa"/>
            <w:vMerge/>
          </w:tcPr>
          <w:p w:rsidR="00D46BC8" w:rsidRPr="00085FF8" w:rsidRDefault="00D46BC8" w:rsidP="00FA0EF4">
            <w:pPr>
              <w:rPr>
                <w:rFonts w:eastAsia="微軟正黑體"/>
              </w:rPr>
            </w:pPr>
          </w:p>
        </w:tc>
        <w:tc>
          <w:tcPr>
            <w:tcW w:w="2130" w:type="dxa"/>
            <w:vAlign w:val="center"/>
          </w:tcPr>
          <w:p w:rsidR="00D46BC8" w:rsidRPr="00085FF8" w:rsidRDefault="007D1E8C" w:rsidP="008900B1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quence number</w:t>
            </w:r>
          </w:p>
        </w:tc>
        <w:tc>
          <w:tcPr>
            <w:tcW w:w="850" w:type="dxa"/>
            <w:vAlign w:val="center"/>
          </w:tcPr>
          <w:p w:rsidR="00D46BC8" w:rsidRPr="00085FF8" w:rsidRDefault="00D46BC8" w:rsidP="008900B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93" w:type="dxa"/>
            <w:vAlign w:val="center"/>
          </w:tcPr>
          <w:p w:rsidR="00D46BC8" w:rsidRPr="00085FF8" w:rsidRDefault="00D46BC8" w:rsidP="0098379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260" w:type="dxa"/>
          </w:tcPr>
          <w:p w:rsidR="00D46BC8" w:rsidRPr="00085FF8" w:rsidRDefault="00D46BC8" w:rsidP="001A32C7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t to a unique sequence number.</w:t>
            </w:r>
          </w:p>
          <w:p w:rsidR="00D46BC8" w:rsidRPr="00085FF8" w:rsidRDefault="009A2790" w:rsidP="005B0F3E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The associated bind</w:t>
            </w:r>
            <w:r w:rsidRPr="00085FF8">
              <w:rPr>
                <w:rFonts w:eastAsia="微軟正黑體" w:hint="eastAsia"/>
              </w:rPr>
              <w:t xml:space="preserve"> </w:t>
            </w:r>
            <w:r w:rsidR="00D46BC8" w:rsidRPr="00085FF8">
              <w:rPr>
                <w:rFonts w:eastAsia="微軟正黑體"/>
              </w:rPr>
              <w:t>resp</w:t>
            </w:r>
            <w:r w:rsidR="00D46BC8" w:rsidRPr="00085FF8">
              <w:rPr>
                <w:rFonts w:eastAsia="微軟正黑體" w:hint="eastAsia"/>
              </w:rPr>
              <w:t xml:space="preserve">onse </w:t>
            </w:r>
            <w:r w:rsidR="00D46BC8" w:rsidRPr="00085FF8">
              <w:rPr>
                <w:rFonts w:eastAsia="微軟正黑體"/>
              </w:rPr>
              <w:t>PDU will echo the same sequence number.</w:t>
            </w:r>
          </w:p>
        </w:tc>
        <w:tc>
          <w:tcPr>
            <w:tcW w:w="759" w:type="dxa"/>
            <w:vAlign w:val="center"/>
          </w:tcPr>
          <w:p w:rsidR="00D46BC8" w:rsidRPr="00085FF8" w:rsidRDefault="00A85FA1" w:rsidP="00A003C2">
            <w:pPr>
              <w:jc w:val="center"/>
              <w:rPr>
                <w:rFonts w:eastAsia="微軟正黑體"/>
              </w:rPr>
            </w:pPr>
            <w:fldSimple w:instr=" REF _Ref433373050 \r \h  \* MERGEFORMAT ">
              <w:r w:rsidR="004C4A74" w:rsidRPr="00085FF8">
                <w:rPr>
                  <w:rFonts w:eastAsia="微軟正黑體"/>
                </w:rPr>
                <w:t>3.1.4</w:t>
              </w:r>
            </w:fldSimple>
          </w:p>
        </w:tc>
      </w:tr>
      <w:tr w:rsidR="006344BA" w:rsidRPr="00085FF8" w:rsidTr="00E142AC">
        <w:trPr>
          <w:trHeight w:val="2880"/>
        </w:trPr>
        <w:tc>
          <w:tcPr>
            <w:tcW w:w="530" w:type="dxa"/>
            <w:vAlign w:val="center"/>
          </w:tcPr>
          <w:p w:rsidR="006344BA" w:rsidRPr="00085FF8" w:rsidRDefault="006344BA" w:rsidP="00A928F5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lastRenderedPageBreak/>
              <w:t>B</w:t>
            </w:r>
          </w:p>
          <w:p w:rsidR="006344BA" w:rsidRPr="00085FF8" w:rsidRDefault="006344BA" w:rsidP="00A928F5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</w:t>
            </w:r>
          </w:p>
          <w:p w:rsidR="006344BA" w:rsidRPr="00085FF8" w:rsidRDefault="006344BA" w:rsidP="00A928F5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6344BA" w:rsidRPr="00085FF8" w:rsidRDefault="006344BA" w:rsidP="00A928F5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Y</w:t>
            </w:r>
          </w:p>
        </w:tc>
        <w:tc>
          <w:tcPr>
            <w:tcW w:w="2130" w:type="dxa"/>
            <w:vAlign w:val="center"/>
          </w:tcPr>
          <w:p w:rsidR="006344BA" w:rsidRPr="00085FF8" w:rsidRDefault="006344BA" w:rsidP="00E142AC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Id</w:t>
            </w:r>
          </w:p>
        </w:tc>
        <w:tc>
          <w:tcPr>
            <w:tcW w:w="850" w:type="dxa"/>
            <w:vAlign w:val="center"/>
          </w:tcPr>
          <w:p w:rsidR="006344BA" w:rsidRPr="00085FF8" w:rsidRDefault="006344BA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Var.</w:t>
            </w:r>
          </w:p>
        </w:tc>
        <w:tc>
          <w:tcPr>
            <w:tcW w:w="993" w:type="dxa"/>
            <w:vAlign w:val="center"/>
          </w:tcPr>
          <w:p w:rsidR="006344BA" w:rsidRPr="00085FF8" w:rsidRDefault="006344BA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-Octet String</w:t>
            </w:r>
          </w:p>
        </w:tc>
        <w:tc>
          <w:tcPr>
            <w:tcW w:w="3260" w:type="dxa"/>
          </w:tcPr>
          <w:p w:rsidR="006344BA" w:rsidRPr="00085FF8" w:rsidRDefault="006344BA" w:rsidP="00E142AC">
            <w:pPr>
              <w:rPr>
                <w:rFonts w:eastAsia="微軟正黑體"/>
              </w:rPr>
            </w:pPr>
            <w:r w:rsidRPr="00085FF8">
              <w:rPr>
                <w:rFonts w:eastAsia="微軟正黑體" w:cs="Times New Roman"/>
                <w:szCs w:val="24"/>
              </w:rPr>
              <w:t>Mandatory Parameter</w:t>
            </w:r>
            <w:r w:rsidRPr="00085FF8">
              <w:rPr>
                <w:rFonts w:eastAsia="微軟正黑體" w:hint="eastAsia"/>
              </w:rPr>
              <w:t>.</w:t>
            </w:r>
          </w:p>
          <w:p w:rsidR="006344BA" w:rsidRPr="00085FF8" w:rsidRDefault="00896B9F" w:rsidP="00E142AC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t to a unique</w:t>
            </w:r>
            <w:r w:rsidRPr="00085FF8">
              <w:rPr>
                <w:rFonts w:eastAsia="微軟正黑體" w:hint="eastAsia"/>
              </w:rPr>
              <w:t xml:space="preserve"> ID.</w:t>
            </w:r>
          </w:p>
        </w:tc>
        <w:tc>
          <w:tcPr>
            <w:tcW w:w="759" w:type="dxa"/>
            <w:vAlign w:val="center"/>
          </w:tcPr>
          <w:p w:rsidR="006344BA" w:rsidRPr="00085FF8" w:rsidRDefault="006344BA" w:rsidP="00E142AC">
            <w:pPr>
              <w:jc w:val="center"/>
              <w:rPr>
                <w:rFonts w:eastAsia="微軟正黑體"/>
              </w:rPr>
            </w:pPr>
          </w:p>
        </w:tc>
      </w:tr>
    </w:tbl>
    <w:p w:rsidR="00B62835" w:rsidRPr="00085FF8" w:rsidRDefault="00B62835" w:rsidP="00014FCD">
      <w:pPr>
        <w:rPr>
          <w:rFonts w:eastAsia="微軟正黑體" w:cs="Times New Roman"/>
          <w:sz w:val="32"/>
          <w:szCs w:val="32"/>
        </w:rPr>
      </w:pPr>
    </w:p>
    <w:p w:rsidR="00A359B6" w:rsidRPr="00085FF8" w:rsidRDefault="00A359B6" w:rsidP="00FA0EF4">
      <w:pPr>
        <w:pStyle w:val="3"/>
        <w:rPr>
          <w:rFonts w:eastAsia="微軟正黑體"/>
        </w:rPr>
      </w:pPr>
      <w:bookmarkStart w:id="13" w:name="_Toc464203015"/>
      <w:r w:rsidRPr="00085FF8">
        <w:rPr>
          <w:rFonts w:eastAsia="微軟正黑體"/>
        </w:rPr>
        <w:t>Bind response syntax</w:t>
      </w:r>
      <w:bookmarkEnd w:id="13"/>
    </w:p>
    <w:tbl>
      <w:tblPr>
        <w:tblStyle w:val="aa"/>
        <w:tblW w:w="0" w:type="auto"/>
        <w:tblLook w:val="04A0"/>
      </w:tblPr>
      <w:tblGrid>
        <w:gridCol w:w="524"/>
        <w:gridCol w:w="2092"/>
        <w:gridCol w:w="776"/>
        <w:gridCol w:w="924"/>
        <w:gridCol w:w="3330"/>
        <w:gridCol w:w="876"/>
      </w:tblGrid>
      <w:tr w:rsidR="00E3668C" w:rsidRPr="00085FF8" w:rsidTr="00B86613">
        <w:tc>
          <w:tcPr>
            <w:tcW w:w="524" w:type="dxa"/>
            <w:vMerge w:val="restart"/>
          </w:tcPr>
          <w:p w:rsidR="00D134F1" w:rsidRPr="00085FF8" w:rsidRDefault="00D134F1" w:rsidP="005445B9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H</w:t>
            </w:r>
          </w:p>
          <w:p w:rsidR="00D134F1" w:rsidRPr="00085FF8" w:rsidRDefault="00D134F1" w:rsidP="005445B9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D134F1" w:rsidRPr="00085FF8" w:rsidRDefault="00D134F1" w:rsidP="005445B9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A</w:t>
            </w:r>
          </w:p>
          <w:p w:rsidR="00D134F1" w:rsidRPr="00085FF8" w:rsidRDefault="00D134F1" w:rsidP="005445B9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D134F1" w:rsidRPr="00085FF8" w:rsidRDefault="00D134F1" w:rsidP="005445B9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D134F1" w:rsidRPr="00085FF8" w:rsidRDefault="00D134F1" w:rsidP="005445B9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</w:t>
            </w:r>
          </w:p>
        </w:tc>
        <w:tc>
          <w:tcPr>
            <w:tcW w:w="2092" w:type="dxa"/>
            <w:vAlign w:val="center"/>
          </w:tcPr>
          <w:p w:rsidR="00D134F1" w:rsidRPr="00085FF8" w:rsidRDefault="00D134F1" w:rsidP="00BD6CBE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Field Name</w:t>
            </w:r>
          </w:p>
        </w:tc>
        <w:tc>
          <w:tcPr>
            <w:tcW w:w="776" w:type="dxa"/>
            <w:vAlign w:val="center"/>
          </w:tcPr>
          <w:p w:rsidR="00D134F1" w:rsidRPr="00085FF8" w:rsidRDefault="00D134F1" w:rsidP="00BD6CBE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ize</w:t>
            </w:r>
          </w:p>
          <w:p w:rsidR="00D134F1" w:rsidRPr="00085FF8" w:rsidRDefault="00D134F1" w:rsidP="00BD6CBE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ctets</w:t>
            </w:r>
          </w:p>
        </w:tc>
        <w:tc>
          <w:tcPr>
            <w:tcW w:w="924" w:type="dxa"/>
            <w:vAlign w:val="center"/>
          </w:tcPr>
          <w:p w:rsidR="00D134F1" w:rsidRPr="00085FF8" w:rsidRDefault="00D134F1" w:rsidP="00BD6CBE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Type</w:t>
            </w:r>
          </w:p>
        </w:tc>
        <w:tc>
          <w:tcPr>
            <w:tcW w:w="3330" w:type="dxa"/>
            <w:vAlign w:val="center"/>
          </w:tcPr>
          <w:p w:rsidR="00D134F1" w:rsidRPr="00085FF8" w:rsidRDefault="00D134F1" w:rsidP="00BD6CBE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D134F1" w:rsidRPr="00085FF8" w:rsidRDefault="00D134F1" w:rsidP="00BD6CBE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ef.</w:t>
            </w:r>
          </w:p>
        </w:tc>
      </w:tr>
      <w:tr w:rsidR="00B86613" w:rsidRPr="00085FF8" w:rsidTr="00B86613">
        <w:tc>
          <w:tcPr>
            <w:tcW w:w="524" w:type="dxa"/>
            <w:vMerge/>
          </w:tcPr>
          <w:p w:rsidR="00B86613" w:rsidRPr="00085FF8" w:rsidRDefault="00B86613" w:rsidP="005445B9">
            <w:pPr>
              <w:rPr>
                <w:rFonts w:eastAsia="微軟正黑體"/>
              </w:rPr>
            </w:pPr>
          </w:p>
        </w:tc>
        <w:tc>
          <w:tcPr>
            <w:tcW w:w="2092" w:type="dxa"/>
            <w:vAlign w:val="center"/>
          </w:tcPr>
          <w:p w:rsidR="00B86613" w:rsidRPr="00085FF8" w:rsidRDefault="00B86613" w:rsidP="0089126A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length</w:t>
            </w:r>
          </w:p>
        </w:tc>
        <w:tc>
          <w:tcPr>
            <w:tcW w:w="776" w:type="dxa"/>
            <w:vAlign w:val="center"/>
          </w:tcPr>
          <w:p w:rsidR="00B86613" w:rsidRPr="00085FF8" w:rsidRDefault="00B86613" w:rsidP="0075343E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24" w:type="dxa"/>
            <w:vAlign w:val="center"/>
          </w:tcPr>
          <w:p w:rsidR="00B86613" w:rsidRPr="00085FF8" w:rsidRDefault="00B86613" w:rsidP="0007276A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330" w:type="dxa"/>
          </w:tcPr>
          <w:p w:rsidR="00B86613" w:rsidRPr="00085FF8" w:rsidRDefault="00B86613" w:rsidP="005445B9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t to</w:t>
            </w:r>
            <w:r w:rsidR="00687E6E" w:rsidRPr="00085FF8">
              <w:rPr>
                <w:rFonts w:eastAsia="微軟正黑體"/>
              </w:rPr>
              <w:t xml:space="preserve"> the</w:t>
            </w:r>
            <w:r w:rsidRPr="00085FF8">
              <w:rPr>
                <w:rFonts w:eastAsia="微軟正黑體"/>
              </w:rPr>
              <w:t xml:space="preserve"> </w:t>
            </w:r>
            <w:r w:rsidRPr="00085FF8">
              <w:rPr>
                <w:rFonts w:eastAsia="微軟正黑體"/>
                <w:noProof/>
              </w:rPr>
              <w:t>overall</w:t>
            </w:r>
            <w:r w:rsidRPr="00085FF8">
              <w:rPr>
                <w:rFonts w:eastAsia="微軟正黑體"/>
              </w:rPr>
              <w:t xml:space="preserve"> length of PDU.</w:t>
            </w:r>
          </w:p>
        </w:tc>
        <w:tc>
          <w:tcPr>
            <w:tcW w:w="876" w:type="dxa"/>
            <w:vAlign w:val="center"/>
          </w:tcPr>
          <w:p w:rsidR="00B86613" w:rsidRPr="00085FF8" w:rsidRDefault="00A85FA1" w:rsidP="00874327">
            <w:pPr>
              <w:jc w:val="center"/>
              <w:rPr>
                <w:rFonts w:eastAsia="微軟正黑體"/>
              </w:rPr>
            </w:pPr>
            <w:fldSimple w:instr=" REF _Ref433372977 \r \h  \* MERGEFORMAT ">
              <w:r w:rsidR="004C4A74" w:rsidRPr="00085FF8">
                <w:rPr>
                  <w:rFonts w:eastAsia="微軟正黑體"/>
                </w:rPr>
                <w:t>3.1.1</w:t>
              </w:r>
            </w:fldSimple>
          </w:p>
        </w:tc>
      </w:tr>
      <w:tr w:rsidR="00B86613" w:rsidRPr="00085FF8" w:rsidTr="00B86613">
        <w:tc>
          <w:tcPr>
            <w:tcW w:w="524" w:type="dxa"/>
            <w:vMerge/>
          </w:tcPr>
          <w:p w:rsidR="00B86613" w:rsidRPr="00085FF8" w:rsidRDefault="00B86613" w:rsidP="005445B9">
            <w:pPr>
              <w:rPr>
                <w:rFonts w:eastAsia="微軟正黑體"/>
              </w:rPr>
            </w:pPr>
          </w:p>
        </w:tc>
        <w:tc>
          <w:tcPr>
            <w:tcW w:w="2092" w:type="dxa"/>
            <w:vAlign w:val="center"/>
          </w:tcPr>
          <w:p w:rsidR="00B86613" w:rsidRPr="00085FF8" w:rsidRDefault="00B86613" w:rsidP="0089126A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id</w:t>
            </w:r>
          </w:p>
        </w:tc>
        <w:tc>
          <w:tcPr>
            <w:tcW w:w="776" w:type="dxa"/>
            <w:vAlign w:val="center"/>
          </w:tcPr>
          <w:p w:rsidR="00B86613" w:rsidRPr="00085FF8" w:rsidRDefault="00B86613" w:rsidP="0075343E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24" w:type="dxa"/>
            <w:vAlign w:val="center"/>
          </w:tcPr>
          <w:p w:rsidR="00B86613" w:rsidRPr="00085FF8" w:rsidRDefault="00B86613" w:rsidP="0007276A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330" w:type="dxa"/>
          </w:tcPr>
          <w:p w:rsidR="00B86613" w:rsidRPr="00085FF8" w:rsidRDefault="00687E6E" w:rsidP="001A128C">
            <w:pPr>
              <w:rPr>
                <w:rFonts w:eastAsia="微軟正黑體"/>
              </w:rPr>
            </w:pPr>
            <w:r w:rsidRPr="00085FF8">
              <w:rPr>
                <w:rFonts w:eastAsia="微軟正黑體"/>
                <w:noProof/>
              </w:rPr>
              <w:t>The v</w:t>
            </w:r>
            <w:r w:rsidR="00B86613" w:rsidRPr="00085FF8">
              <w:rPr>
                <w:rFonts w:eastAsia="微軟正黑體"/>
                <w:noProof/>
              </w:rPr>
              <w:t>alue</w:t>
            </w:r>
            <w:r w:rsidR="00B86613" w:rsidRPr="00085FF8">
              <w:rPr>
                <w:rFonts w:eastAsia="微軟正黑體"/>
              </w:rPr>
              <w:t xml:space="preserve"> corresponding to</w:t>
            </w:r>
            <w:r w:rsidR="00706B04" w:rsidRPr="00085FF8">
              <w:rPr>
                <w:rFonts w:eastAsia="微軟正黑體"/>
              </w:rPr>
              <w:t xml:space="preserve"> the</w:t>
            </w:r>
            <w:r w:rsidR="00B86613" w:rsidRPr="00085FF8">
              <w:rPr>
                <w:rFonts w:eastAsia="微軟正黑體"/>
              </w:rPr>
              <w:t xml:space="preserve"> </w:t>
            </w:r>
            <w:r w:rsidR="00B86613" w:rsidRPr="00085FF8">
              <w:rPr>
                <w:rFonts w:eastAsia="微軟正黑體"/>
                <w:noProof/>
              </w:rPr>
              <w:t>bind</w:t>
            </w:r>
            <w:r w:rsidRPr="00085FF8">
              <w:rPr>
                <w:rFonts w:eastAsia="微軟正黑體"/>
                <w:noProof/>
              </w:rPr>
              <w:t>ing</w:t>
            </w:r>
            <w:r w:rsidR="00B86613" w:rsidRPr="00085FF8">
              <w:rPr>
                <w:rFonts w:eastAsia="微軟正黑體" w:hint="eastAsia"/>
              </w:rPr>
              <w:t xml:space="preserve"> </w:t>
            </w:r>
            <w:r w:rsidR="00B86613" w:rsidRPr="00085FF8">
              <w:rPr>
                <w:rFonts w:eastAsia="微軟正黑體"/>
              </w:rPr>
              <w:t>resp</w:t>
            </w:r>
            <w:r w:rsidR="00B86613" w:rsidRPr="00085FF8">
              <w:rPr>
                <w:rFonts w:eastAsia="微軟正黑體" w:hint="eastAsia"/>
              </w:rPr>
              <w:t>onse</w:t>
            </w:r>
            <w:r w:rsidR="00B86613" w:rsidRPr="00085FF8">
              <w:rPr>
                <w:rFonts w:eastAsia="微軟正黑體"/>
              </w:rPr>
              <w:t>.</w:t>
            </w:r>
          </w:p>
        </w:tc>
        <w:tc>
          <w:tcPr>
            <w:tcW w:w="876" w:type="dxa"/>
            <w:vAlign w:val="center"/>
          </w:tcPr>
          <w:p w:rsidR="00B86613" w:rsidRPr="00085FF8" w:rsidRDefault="00A85FA1" w:rsidP="00874327">
            <w:pPr>
              <w:jc w:val="center"/>
              <w:rPr>
                <w:rFonts w:eastAsia="微軟正黑體"/>
              </w:rPr>
            </w:pPr>
            <w:fldSimple w:instr=" REF _Ref433373034 \r \h  \* MERGEFORMAT ">
              <w:r w:rsidR="004C4A74" w:rsidRPr="00085FF8">
                <w:rPr>
                  <w:rFonts w:eastAsia="微軟正黑體"/>
                </w:rPr>
                <w:t>3.1.2</w:t>
              </w:r>
            </w:fldSimple>
          </w:p>
        </w:tc>
      </w:tr>
      <w:tr w:rsidR="00B86613" w:rsidRPr="00085FF8" w:rsidTr="00B86613">
        <w:tc>
          <w:tcPr>
            <w:tcW w:w="524" w:type="dxa"/>
            <w:vMerge/>
          </w:tcPr>
          <w:p w:rsidR="00B86613" w:rsidRPr="00085FF8" w:rsidRDefault="00B86613" w:rsidP="005445B9">
            <w:pPr>
              <w:rPr>
                <w:rFonts w:eastAsia="微軟正黑體"/>
              </w:rPr>
            </w:pPr>
          </w:p>
        </w:tc>
        <w:tc>
          <w:tcPr>
            <w:tcW w:w="2092" w:type="dxa"/>
            <w:vAlign w:val="center"/>
          </w:tcPr>
          <w:p w:rsidR="00B86613" w:rsidRPr="00085FF8" w:rsidRDefault="00B86613" w:rsidP="0089126A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status</w:t>
            </w:r>
          </w:p>
        </w:tc>
        <w:tc>
          <w:tcPr>
            <w:tcW w:w="776" w:type="dxa"/>
            <w:vAlign w:val="center"/>
          </w:tcPr>
          <w:p w:rsidR="00B86613" w:rsidRPr="00085FF8" w:rsidRDefault="00B86613" w:rsidP="0075343E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24" w:type="dxa"/>
            <w:vAlign w:val="center"/>
          </w:tcPr>
          <w:p w:rsidR="00B86613" w:rsidRPr="00085FF8" w:rsidRDefault="00B86613" w:rsidP="0007276A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330" w:type="dxa"/>
          </w:tcPr>
          <w:p w:rsidR="00B86613" w:rsidRPr="00085FF8" w:rsidRDefault="00B86613" w:rsidP="000936F5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dicates</w:t>
            </w:r>
            <w:r w:rsidR="00687E6E" w:rsidRPr="00085FF8">
              <w:rPr>
                <w:rFonts w:eastAsia="微軟正黑體"/>
              </w:rPr>
              <w:t xml:space="preserve"> the</w:t>
            </w:r>
            <w:r w:rsidRPr="00085FF8">
              <w:rPr>
                <w:rFonts w:eastAsia="微軟正黑體"/>
              </w:rPr>
              <w:t xml:space="preserve"> </w:t>
            </w:r>
            <w:r w:rsidRPr="00085FF8">
              <w:rPr>
                <w:rFonts w:eastAsia="微軟正黑體"/>
                <w:noProof/>
              </w:rPr>
              <w:t>status</w:t>
            </w:r>
            <w:r w:rsidRPr="00085FF8">
              <w:rPr>
                <w:rFonts w:eastAsia="微軟正黑體"/>
              </w:rPr>
              <w:t xml:space="preserve"> of</w:t>
            </w:r>
            <w:r w:rsidR="00687E6E" w:rsidRPr="00085FF8">
              <w:rPr>
                <w:rFonts w:eastAsia="微軟正黑體"/>
              </w:rPr>
              <w:t xml:space="preserve"> the</w:t>
            </w:r>
            <w:r w:rsidRPr="00085FF8">
              <w:rPr>
                <w:rFonts w:eastAsia="微軟正黑體"/>
              </w:rPr>
              <w:t xml:space="preserve"> </w:t>
            </w:r>
            <w:r w:rsidRPr="00085FF8">
              <w:rPr>
                <w:rFonts w:eastAsia="微軟正黑體"/>
                <w:noProof/>
              </w:rPr>
              <w:t>original</w:t>
            </w:r>
            <w:r w:rsidRPr="00085FF8">
              <w:rPr>
                <w:rFonts w:eastAsia="微軟正黑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B86613" w:rsidRPr="00085FF8" w:rsidRDefault="00A85FA1" w:rsidP="00874327">
            <w:pPr>
              <w:jc w:val="center"/>
              <w:rPr>
                <w:rFonts w:eastAsia="微軟正黑體"/>
              </w:rPr>
            </w:pPr>
            <w:fldSimple w:instr=" REF _Ref433373013 \r \h  \* MERGEFORMAT ">
              <w:r w:rsidR="004C4A74" w:rsidRPr="00085FF8">
                <w:rPr>
                  <w:rFonts w:eastAsia="微軟正黑體"/>
                </w:rPr>
                <w:t>3.1.3</w:t>
              </w:r>
            </w:fldSimple>
          </w:p>
        </w:tc>
      </w:tr>
      <w:tr w:rsidR="00B86613" w:rsidRPr="00085FF8" w:rsidTr="00B86613">
        <w:tc>
          <w:tcPr>
            <w:tcW w:w="524" w:type="dxa"/>
            <w:vMerge/>
          </w:tcPr>
          <w:p w:rsidR="00B86613" w:rsidRPr="00085FF8" w:rsidRDefault="00B86613" w:rsidP="005445B9">
            <w:pPr>
              <w:rPr>
                <w:rFonts w:eastAsia="微軟正黑體"/>
              </w:rPr>
            </w:pPr>
          </w:p>
        </w:tc>
        <w:tc>
          <w:tcPr>
            <w:tcW w:w="2092" w:type="dxa"/>
            <w:vAlign w:val="center"/>
          </w:tcPr>
          <w:p w:rsidR="00B86613" w:rsidRPr="00085FF8" w:rsidRDefault="00B86613" w:rsidP="0089126A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quence number</w:t>
            </w:r>
          </w:p>
        </w:tc>
        <w:tc>
          <w:tcPr>
            <w:tcW w:w="776" w:type="dxa"/>
            <w:vAlign w:val="center"/>
          </w:tcPr>
          <w:p w:rsidR="00B86613" w:rsidRPr="00085FF8" w:rsidRDefault="00B86613" w:rsidP="0075343E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24" w:type="dxa"/>
            <w:vAlign w:val="center"/>
          </w:tcPr>
          <w:p w:rsidR="00B86613" w:rsidRPr="00085FF8" w:rsidRDefault="00B86613" w:rsidP="0007276A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330" w:type="dxa"/>
          </w:tcPr>
          <w:p w:rsidR="00B86613" w:rsidRPr="00085FF8" w:rsidRDefault="00B86613" w:rsidP="00713D9A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t to</w:t>
            </w:r>
            <w:r w:rsidR="00687E6E" w:rsidRPr="00085FF8">
              <w:rPr>
                <w:rFonts w:eastAsia="微軟正黑體"/>
              </w:rPr>
              <w:t xml:space="preserve"> the</w:t>
            </w:r>
            <w:r w:rsidRPr="00085FF8">
              <w:rPr>
                <w:rFonts w:eastAsia="微軟正黑體"/>
              </w:rPr>
              <w:t xml:space="preserve"> </w:t>
            </w:r>
            <w:r w:rsidRPr="00085FF8">
              <w:rPr>
                <w:rFonts w:eastAsia="微軟正黑體"/>
                <w:noProof/>
              </w:rPr>
              <w:t>sequence</w:t>
            </w:r>
            <w:r w:rsidRPr="00085FF8">
              <w:rPr>
                <w:rFonts w:eastAsia="微軟正黑體"/>
              </w:rPr>
              <w:t xml:space="preserve"> number of original bind</w:t>
            </w:r>
            <w:r w:rsidRPr="00085FF8">
              <w:rPr>
                <w:rFonts w:eastAsia="微軟正黑體" w:hint="eastAsia"/>
              </w:rPr>
              <w:t xml:space="preserve"> </w:t>
            </w:r>
            <w:r w:rsidRPr="00085FF8">
              <w:rPr>
                <w:rFonts w:eastAsia="微軟正黑體"/>
              </w:rPr>
              <w:t>request.</w:t>
            </w:r>
          </w:p>
        </w:tc>
        <w:tc>
          <w:tcPr>
            <w:tcW w:w="876" w:type="dxa"/>
            <w:vAlign w:val="center"/>
          </w:tcPr>
          <w:p w:rsidR="00B86613" w:rsidRPr="00085FF8" w:rsidRDefault="00A85FA1" w:rsidP="00874327">
            <w:pPr>
              <w:jc w:val="center"/>
              <w:rPr>
                <w:rFonts w:eastAsia="微軟正黑體"/>
              </w:rPr>
            </w:pPr>
            <w:fldSimple w:instr=" REF _Ref433373050 \r \h  \* MERGEFORMAT ">
              <w:r w:rsidR="004C4A74" w:rsidRPr="00085FF8">
                <w:rPr>
                  <w:rFonts w:eastAsia="微軟正黑體"/>
                </w:rPr>
                <w:t>3.1.4</w:t>
              </w:r>
            </w:fldSimple>
          </w:p>
        </w:tc>
      </w:tr>
      <w:tr w:rsidR="00E3668C" w:rsidRPr="00085FF8" w:rsidTr="00B86613">
        <w:tc>
          <w:tcPr>
            <w:tcW w:w="524" w:type="dxa"/>
            <w:vMerge w:val="restart"/>
          </w:tcPr>
          <w:p w:rsidR="00D134F1" w:rsidRPr="00085FF8" w:rsidRDefault="00D134F1" w:rsidP="005445B9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B</w:t>
            </w:r>
          </w:p>
          <w:p w:rsidR="00D134F1" w:rsidRPr="00085FF8" w:rsidRDefault="00D134F1" w:rsidP="005445B9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</w:t>
            </w:r>
          </w:p>
          <w:p w:rsidR="00D134F1" w:rsidRPr="00085FF8" w:rsidRDefault="00D134F1" w:rsidP="005445B9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D134F1" w:rsidRPr="00085FF8" w:rsidRDefault="00D134F1" w:rsidP="005445B9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Y</w:t>
            </w:r>
          </w:p>
        </w:tc>
        <w:tc>
          <w:tcPr>
            <w:tcW w:w="2092" w:type="dxa"/>
            <w:vAlign w:val="center"/>
          </w:tcPr>
          <w:p w:rsidR="00D134F1" w:rsidRPr="00085FF8" w:rsidRDefault="00D134F1" w:rsidP="009233ED">
            <w:pPr>
              <w:rPr>
                <w:rFonts w:eastAsia="微軟正黑體"/>
              </w:rPr>
            </w:pPr>
          </w:p>
        </w:tc>
        <w:tc>
          <w:tcPr>
            <w:tcW w:w="776" w:type="dxa"/>
            <w:vAlign w:val="center"/>
          </w:tcPr>
          <w:p w:rsidR="00D134F1" w:rsidRPr="00085FF8" w:rsidRDefault="00D134F1" w:rsidP="00E94238">
            <w:pPr>
              <w:jc w:val="center"/>
              <w:rPr>
                <w:rFonts w:eastAsia="微軟正黑體"/>
              </w:rPr>
            </w:pPr>
          </w:p>
        </w:tc>
        <w:tc>
          <w:tcPr>
            <w:tcW w:w="924" w:type="dxa"/>
            <w:vAlign w:val="center"/>
          </w:tcPr>
          <w:p w:rsidR="00D134F1" w:rsidRPr="00085FF8" w:rsidRDefault="00D134F1" w:rsidP="007F4980">
            <w:pPr>
              <w:jc w:val="center"/>
              <w:rPr>
                <w:rFonts w:eastAsia="微軟正黑體"/>
              </w:rPr>
            </w:pPr>
          </w:p>
        </w:tc>
        <w:tc>
          <w:tcPr>
            <w:tcW w:w="3330" w:type="dxa"/>
            <w:vAlign w:val="center"/>
          </w:tcPr>
          <w:p w:rsidR="00330128" w:rsidRPr="00085FF8" w:rsidRDefault="00330128" w:rsidP="00150AB3">
            <w:pPr>
              <w:rPr>
                <w:rFonts w:eastAsia="微軟正黑體"/>
              </w:rPr>
            </w:pPr>
          </w:p>
        </w:tc>
        <w:tc>
          <w:tcPr>
            <w:tcW w:w="876" w:type="dxa"/>
            <w:vAlign w:val="center"/>
          </w:tcPr>
          <w:p w:rsidR="00D134F1" w:rsidRPr="00085FF8" w:rsidRDefault="00D134F1" w:rsidP="00E01E24">
            <w:pPr>
              <w:jc w:val="center"/>
              <w:rPr>
                <w:rFonts w:eastAsia="微軟正黑體"/>
              </w:rPr>
            </w:pPr>
          </w:p>
        </w:tc>
      </w:tr>
      <w:tr w:rsidR="00E3668C" w:rsidRPr="00085FF8" w:rsidTr="00B86613">
        <w:tc>
          <w:tcPr>
            <w:tcW w:w="524" w:type="dxa"/>
            <w:vMerge/>
          </w:tcPr>
          <w:p w:rsidR="00D134F1" w:rsidRPr="00085FF8" w:rsidRDefault="00D134F1" w:rsidP="00972412">
            <w:pPr>
              <w:rPr>
                <w:rFonts w:eastAsia="微軟正黑體" w:cs="Times New Roman"/>
                <w:sz w:val="32"/>
                <w:szCs w:val="32"/>
              </w:rPr>
            </w:pPr>
          </w:p>
        </w:tc>
        <w:tc>
          <w:tcPr>
            <w:tcW w:w="2092" w:type="dxa"/>
            <w:vAlign w:val="center"/>
          </w:tcPr>
          <w:p w:rsidR="00D134F1" w:rsidRPr="00085FF8" w:rsidRDefault="00D134F1" w:rsidP="009233ED">
            <w:pPr>
              <w:rPr>
                <w:rFonts w:eastAsia="微軟正黑體" w:cs="Times New Roman"/>
                <w:sz w:val="32"/>
                <w:szCs w:val="32"/>
              </w:rPr>
            </w:pPr>
          </w:p>
        </w:tc>
        <w:tc>
          <w:tcPr>
            <w:tcW w:w="776" w:type="dxa"/>
            <w:vAlign w:val="center"/>
          </w:tcPr>
          <w:p w:rsidR="00D134F1" w:rsidRPr="00085FF8" w:rsidRDefault="00D134F1" w:rsidP="00E94238">
            <w:pPr>
              <w:jc w:val="center"/>
              <w:rPr>
                <w:rFonts w:eastAsia="微軟正黑體" w:cs="Times New Roman"/>
                <w:sz w:val="32"/>
                <w:szCs w:val="32"/>
              </w:rPr>
            </w:pPr>
          </w:p>
        </w:tc>
        <w:tc>
          <w:tcPr>
            <w:tcW w:w="924" w:type="dxa"/>
            <w:vAlign w:val="center"/>
          </w:tcPr>
          <w:p w:rsidR="00D134F1" w:rsidRPr="00085FF8" w:rsidRDefault="00D134F1" w:rsidP="00B12F3B">
            <w:pPr>
              <w:jc w:val="center"/>
              <w:rPr>
                <w:rFonts w:eastAsia="微軟正黑體" w:cs="Times New Roman"/>
                <w:sz w:val="32"/>
                <w:szCs w:val="32"/>
              </w:rPr>
            </w:pPr>
          </w:p>
        </w:tc>
        <w:tc>
          <w:tcPr>
            <w:tcW w:w="3330" w:type="dxa"/>
            <w:vAlign w:val="center"/>
          </w:tcPr>
          <w:p w:rsidR="00773896" w:rsidRPr="00085FF8" w:rsidRDefault="00773896" w:rsidP="00150AB3">
            <w:pPr>
              <w:rPr>
                <w:rFonts w:eastAsia="微軟正黑體"/>
              </w:rPr>
            </w:pPr>
          </w:p>
        </w:tc>
        <w:tc>
          <w:tcPr>
            <w:tcW w:w="876" w:type="dxa"/>
            <w:vAlign w:val="center"/>
          </w:tcPr>
          <w:p w:rsidR="00D134F1" w:rsidRPr="00085FF8" w:rsidRDefault="00D134F1" w:rsidP="00E01E24">
            <w:pPr>
              <w:jc w:val="center"/>
              <w:rPr>
                <w:rFonts w:eastAsia="微軟正黑體" w:cs="Times New Roman"/>
                <w:sz w:val="32"/>
                <w:szCs w:val="32"/>
              </w:rPr>
            </w:pPr>
          </w:p>
        </w:tc>
      </w:tr>
    </w:tbl>
    <w:p w:rsidR="00D134F1" w:rsidRPr="00085FF8" w:rsidRDefault="00D134F1" w:rsidP="00D134F1">
      <w:pPr>
        <w:rPr>
          <w:rFonts w:eastAsia="微軟正黑體" w:cs="Times New Roman"/>
          <w:sz w:val="32"/>
          <w:szCs w:val="32"/>
        </w:rPr>
      </w:pPr>
    </w:p>
    <w:p w:rsidR="00966617" w:rsidRPr="00085FF8" w:rsidRDefault="00966617" w:rsidP="00966617">
      <w:pPr>
        <w:pStyle w:val="3"/>
        <w:rPr>
          <w:rFonts w:eastAsia="微軟正黑體"/>
        </w:rPr>
      </w:pPr>
      <w:bookmarkStart w:id="14" w:name="_Toc464203016"/>
      <w:r w:rsidRPr="00085FF8">
        <w:rPr>
          <w:rFonts w:eastAsia="微軟正黑體" w:hint="eastAsia"/>
        </w:rPr>
        <w:t>Initial</w:t>
      </w:r>
      <w:r w:rsidRPr="00085FF8">
        <w:rPr>
          <w:rFonts w:eastAsia="微軟正黑體"/>
        </w:rPr>
        <w:t xml:space="preserve"> </w:t>
      </w:r>
      <w:r w:rsidRPr="00085FF8">
        <w:rPr>
          <w:rFonts w:eastAsia="微軟正黑體"/>
          <w:noProof/>
        </w:rPr>
        <w:t>request</w:t>
      </w:r>
      <w:r w:rsidRPr="00085FF8">
        <w:rPr>
          <w:rFonts w:eastAsia="微軟正黑體"/>
        </w:rPr>
        <w:t xml:space="preserve"> syntax</w:t>
      </w:r>
      <w:bookmarkEnd w:id="14"/>
    </w:p>
    <w:tbl>
      <w:tblPr>
        <w:tblStyle w:val="aa"/>
        <w:tblW w:w="0" w:type="auto"/>
        <w:tblLook w:val="04A0"/>
      </w:tblPr>
      <w:tblGrid>
        <w:gridCol w:w="445"/>
        <w:gridCol w:w="2143"/>
        <w:gridCol w:w="789"/>
        <w:gridCol w:w="1042"/>
        <w:gridCol w:w="3227"/>
        <w:gridCol w:w="876"/>
      </w:tblGrid>
      <w:tr w:rsidR="00CB452D" w:rsidRPr="00085FF8" w:rsidTr="00BE08C1">
        <w:tc>
          <w:tcPr>
            <w:tcW w:w="445" w:type="dxa"/>
            <w:vMerge w:val="restart"/>
            <w:vAlign w:val="center"/>
          </w:tcPr>
          <w:p w:rsidR="00CB452D" w:rsidRPr="00085FF8" w:rsidRDefault="00CB452D" w:rsidP="00BE08C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H</w:t>
            </w:r>
          </w:p>
          <w:p w:rsidR="00CB452D" w:rsidRPr="00085FF8" w:rsidRDefault="00CB452D" w:rsidP="00BE08C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CB452D" w:rsidRPr="00085FF8" w:rsidRDefault="00CB452D" w:rsidP="00BE08C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A</w:t>
            </w:r>
          </w:p>
          <w:p w:rsidR="00CB452D" w:rsidRPr="00085FF8" w:rsidRDefault="00CB452D" w:rsidP="00BE08C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CB452D" w:rsidRPr="00085FF8" w:rsidRDefault="00CB452D" w:rsidP="00BE08C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CB452D" w:rsidRPr="00085FF8" w:rsidRDefault="00CB452D" w:rsidP="00BE08C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</w:t>
            </w:r>
          </w:p>
        </w:tc>
        <w:tc>
          <w:tcPr>
            <w:tcW w:w="2143" w:type="dxa"/>
            <w:vAlign w:val="center"/>
          </w:tcPr>
          <w:p w:rsidR="00CB452D" w:rsidRPr="00085FF8" w:rsidRDefault="00CB452D" w:rsidP="00BE08C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Field Name</w:t>
            </w:r>
          </w:p>
        </w:tc>
        <w:tc>
          <w:tcPr>
            <w:tcW w:w="789" w:type="dxa"/>
            <w:vAlign w:val="center"/>
          </w:tcPr>
          <w:p w:rsidR="00CB452D" w:rsidRPr="00085FF8" w:rsidRDefault="00CB452D" w:rsidP="00BE08C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ize</w:t>
            </w:r>
          </w:p>
          <w:p w:rsidR="00CB452D" w:rsidRPr="00085FF8" w:rsidRDefault="00CB452D" w:rsidP="00BE08C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ctets</w:t>
            </w:r>
          </w:p>
        </w:tc>
        <w:tc>
          <w:tcPr>
            <w:tcW w:w="1042" w:type="dxa"/>
            <w:vAlign w:val="center"/>
          </w:tcPr>
          <w:p w:rsidR="00CB452D" w:rsidRPr="00085FF8" w:rsidRDefault="00CB452D" w:rsidP="00BE08C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Type</w:t>
            </w:r>
          </w:p>
        </w:tc>
        <w:tc>
          <w:tcPr>
            <w:tcW w:w="3227" w:type="dxa"/>
            <w:vAlign w:val="center"/>
          </w:tcPr>
          <w:p w:rsidR="00CB452D" w:rsidRPr="00085FF8" w:rsidRDefault="00CB452D" w:rsidP="00BE08C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CB452D" w:rsidRPr="00085FF8" w:rsidRDefault="00CB452D" w:rsidP="00BE08C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ef.</w:t>
            </w:r>
          </w:p>
        </w:tc>
      </w:tr>
      <w:tr w:rsidR="00CB452D" w:rsidRPr="00085FF8" w:rsidTr="00BE08C1">
        <w:tc>
          <w:tcPr>
            <w:tcW w:w="445" w:type="dxa"/>
            <w:vMerge/>
          </w:tcPr>
          <w:p w:rsidR="00CB452D" w:rsidRPr="00085FF8" w:rsidRDefault="00CB452D" w:rsidP="00BE08C1">
            <w:pPr>
              <w:rPr>
                <w:rFonts w:eastAsia="微軟正黑體"/>
              </w:rPr>
            </w:pPr>
          </w:p>
        </w:tc>
        <w:tc>
          <w:tcPr>
            <w:tcW w:w="2143" w:type="dxa"/>
            <w:vAlign w:val="center"/>
          </w:tcPr>
          <w:p w:rsidR="00CB452D" w:rsidRPr="00085FF8" w:rsidRDefault="00CB452D" w:rsidP="00BE08C1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length</w:t>
            </w:r>
          </w:p>
        </w:tc>
        <w:tc>
          <w:tcPr>
            <w:tcW w:w="789" w:type="dxa"/>
            <w:vAlign w:val="center"/>
          </w:tcPr>
          <w:p w:rsidR="00CB452D" w:rsidRPr="00085FF8" w:rsidRDefault="00CB452D" w:rsidP="00BE08C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042" w:type="dxa"/>
            <w:vAlign w:val="center"/>
          </w:tcPr>
          <w:p w:rsidR="00CB452D" w:rsidRPr="00085FF8" w:rsidRDefault="00CB452D" w:rsidP="00BE08C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227" w:type="dxa"/>
          </w:tcPr>
          <w:p w:rsidR="00CB452D" w:rsidRPr="00085FF8" w:rsidRDefault="00CB452D" w:rsidP="00BE08C1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t to overall length of PDU</w:t>
            </w:r>
          </w:p>
        </w:tc>
        <w:tc>
          <w:tcPr>
            <w:tcW w:w="876" w:type="dxa"/>
            <w:vAlign w:val="center"/>
          </w:tcPr>
          <w:p w:rsidR="00CB452D" w:rsidRPr="00085FF8" w:rsidRDefault="00A85FA1" w:rsidP="00BE08C1">
            <w:pPr>
              <w:jc w:val="center"/>
              <w:rPr>
                <w:rFonts w:eastAsia="微軟正黑體"/>
              </w:rPr>
            </w:pPr>
            <w:fldSimple w:instr=" REF _Ref433372977 \r \h  \* MERGEFORMAT ">
              <w:r w:rsidR="00CB452D" w:rsidRPr="00085FF8">
                <w:rPr>
                  <w:rFonts w:eastAsia="微軟正黑體"/>
                </w:rPr>
                <w:t>3.1.1</w:t>
              </w:r>
            </w:fldSimple>
          </w:p>
        </w:tc>
      </w:tr>
      <w:tr w:rsidR="00CB452D" w:rsidRPr="00085FF8" w:rsidTr="00BE08C1">
        <w:tc>
          <w:tcPr>
            <w:tcW w:w="445" w:type="dxa"/>
            <w:vMerge/>
          </w:tcPr>
          <w:p w:rsidR="00CB452D" w:rsidRPr="00085FF8" w:rsidRDefault="00CB452D" w:rsidP="00BE08C1">
            <w:pPr>
              <w:rPr>
                <w:rFonts w:eastAsia="微軟正黑體"/>
              </w:rPr>
            </w:pPr>
          </w:p>
        </w:tc>
        <w:tc>
          <w:tcPr>
            <w:tcW w:w="2143" w:type="dxa"/>
            <w:vAlign w:val="center"/>
          </w:tcPr>
          <w:p w:rsidR="00CB452D" w:rsidRPr="00085FF8" w:rsidRDefault="00CB452D" w:rsidP="00BE08C1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id</w:t>
            </w:r>
          </w:p>
        </w:tc>
        <w:tc>
          <w:tcPr>
            <w:tcW w:w="789" w:type="dxa"/>
            <w:vAlign w:val="center"/>
          </w:tcPr>
          <w:p w:rsidR="00CB452D" w:rsidRPr="00085FF8" w:rsidRDefault="00CB452D" w:rsidP="00BE08C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042" w:type="dxa"/>
            <w:vAlign w:val="center"/>
          </w:tcPr>
          <w:p w:rsidR="00CB452D" w:rsidRPr="00085FF8" w:rsidRDefault="00CB452D" w:rsidP="00BE08C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227" w:type="dxa"/>
          </w:tcPr>
          <w:p w:rsidR="00CB452D" w:rsidRPr="00085FF8" w:rsidRDefault="00CB452D" w:rsidP="00773531">
            <w:pPr>
              <w:ind w:left="120" w:hangingChars="50" w:hanging="12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Value corresponding to </w:t>
            </w:r>
            <w:r w:rsidR="00773531" w:rsidRPr="00085FF8">
              <w:rPr>
                <w:rFonts w:eastAsia="微軟正黑體" w:hint="eastAsia"/>
              </w:rPr>
              <w:t>initial</w:t>
            </w:r>
            <w:r w:rsidRPr="00085FF8">
              <w:rPr>
                <w:rFonts w:eastAsia="微軟正黑體" w:hint="eastAsia"/>
              </w:rPr>
              <w:t xml:space="preserve"> </w:t>
            </w:r>
            <w:r w:rsidRPr="00085FF8">
              <w:rPr>
                <w:rFonts w:eastAsia="微軟正黑體"/>
              </w:rPr>
              <w:t>request</w:t>
            </w:r>
          </w:p>
        </w:tc>
        <w:tc>
          <w:tcPr>
            <w:tcW w:w="876" w:type="dxa"/>
            <w:vAlign w:val="center"/>
          </w:tcPr>
          <w:p w:rsidR="00CB452D" w:rsidRPr="00085FF8" w:rsidRDefault="00A85FA1" w:rsidP="00BE08C1">
            <w:pPr>
              <w:jc w:val="center"/>
              <w:rPr>
                <w:rFonts w:eastAsia="微軟正黑體"/>
              </w:rPr>
            </w:pPr>
            <w:fldSimple w:instr=" REF _Ref433373034 \r \h  \* MERGEFORMAT ">
              <w:r w:rsidR="00CB452D" w:rsidRPr="00085FF8">
                <w:rPr>
                  <w:rFonts w:eastAsia="微軟正黑體"/>
                </w:rPr>
                <w:t>3.1.2</w:t>
              </w:r>
            </w:fldSimple>
          </w:p>
        </w:tc>
      </w:tr>
      <w:tr w:rsidR="00CB452D" w:rsidRPr="00085FF8" w:rsidTr="00BE08C1">
        <w:tc>
          <w:tcPr>
            <w:tcW w:w="445" w:type="dxa"/>
            <w:vMerge/>
          </w:tcPr>
          <w:p w:rsidR="00CB452D" w:rsidRPr="00085FF8" w:rsidRDefault="00CB452D" w:rsidP="00BE08C1">
            <w:pPr>
              <w:rPr>
                <w:rFonts w:eastAsia="微軟正黑體"/>
              </w:rPr>
            </w:pPr>
          </w:p>
        </w:tc>
        <w:tc>
          <w:tcPr>
            <w:tcW w:w="2143" w:type="dxa"/>
            <w:vAlign w:val="center"/>
          </w:tcPr>
          <w:p w:rsidR="00CB452D" w:rsidRPr="00085FF8" w:rsidRDefault="00CB452D" w:rsidP="00BE08C1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status</w:t>
            </w:r>
          </w:p>
        </w:tc>
        <w:tc>
          <w:tcPr>
            <w:tcW w:w="789" w:type="dxa"/>
            <w:vAlign w:val="center"/>
          </w:tcPr>
          <w:p w:rsidR="00CB452D" w:rsidRPr="00085FF8" w:rsidRDefault="00CB452D" w:rsidP="00BE08C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042" w:type="dxa"/>
            <w:vAlign w:val="center"/>
          </w:tcPr>
          <w:p w:rsidR="00CB452D" w:rsidRPr="00085FF8" w:rsidRDefault="00CB452D" w:rsidP="00BE08C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227" w:type="dxa"/>
          </w:tcPr>
          <w:p w:rsidR="00CB452D" w:rsidRPr="00085FF8" w:rsidRDefault="00CB452D" w:rsidP="00BE08C1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t to STATUS_ROK</w:t>
            </w:r>
          </w:p>
        </w:tc>
        <w:tc>
          <w:tcPr>
            <w:tcW w:w="876" w:type="dxa"/>
            <w:vAlign w:val="center"/>
          </w:tcPr>
          <w:p w:rsidR="00CB452D" w:rsidRPr="00085FF8" w:rsidRDefault="00A85FA1" w:rsidP="00BE08C1">
            <w:pPr>
              <w:jc w:val="center"/>
              <w:rPr>
                <w:rFonts w:eastAsia="微軟正黑體"/>
              </w:rPr>
            </w:pPr>
            <w:fldSimple w:instr=" REF _Ref433373013 \r \h  \* MERGEFORMAT ">
              <w:r w:rsidR="00CB452D" w:rsidRPr="00085FF8">
                <w:rPr>
                  <w:rFonts w:eastAsia="微軟正黑體"/>
                </w:rPr>
                <w:t>3.1.3</w:t>
              </w:r>
            </w:fldSimple>
          </w:p>
        </w:tc>
      </w:tr>
      <w:tr w:rsidR="00CB452D" w:rsidRPr="00085FF8" w:rsidTr="00BE08C1">
        <w:tc>
          <w:tcPr>
            <w:tcW w:w="445" w:type="dxa"/>
            <w:vMerge/>
          </w:tcPr>
          <w:p w:rsidR="00CB452D" w:rsidRPr="00085FF8" w:rsidRDefault="00CB452D" w:rsidP="00BE08C1">
            <w:pPr>
              <w:rPr>
                <w:rFonts w:eastAsia="微軟正黑體"/>
              </w:rPr>
            </w:pPr>
          </w:p>
        </w:tc>
        <w:tc>
          <w:tcPr>
            <w:tcW w:w="2143" w:type="dxa"/>
            <w:vAlign w:val="center"/>
          </w:tcPr>
          <w:p w:rsidR="00CB452D" w:rsidRPr="00085FF8" w:rsidRDefault="00CB452D" w:rsidP="00BE08C1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quence number</w:t>
            </w:r>
          </w:p>
        </w:tc>
        <w:tc>
          <w:tcPr>
            <w:tcW w:w="789" w:type="dxa"/>
            <w:vAlign w:val="center"/>
          </w:tcPr>
          <w:p w:rsidR="00CB452D" w:rsidRPr="00085FF8" w:rsidRDefault="00CB452D" w:rsidP="00BE08C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042" w:type="dxa"/>
            <w:vAlign w:val="center"/>
          </w:tcPr>
          <w:p w:rsidR="00CB452D" w:rsidRPr="00085FF8" w:rsidRDefault="00CB452D" w:rsidP="00BE08C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227" w:type="dxa"/>
          </w:tcPr>
          <w:p w:rsidR="00CB452D" w:rsidRPr="00085FF8" w:rsidRDefault="00CB452D" w:rsidP="005E238A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Set to a unique sequence number. The associated </w:t>
            </w:r>
            <w:r w:rsidR="005E238A" w:rsidRPr="00085FF8">
              <w:rPr>
                <w:rFonts w:eastAsia="微軟正黑體" w:hint="eastAsia"/>
              </w:rPr>
              <w:t>initial</w:t>
            </w:r>
            <w:r w:rsidRPr="00085FF8">
              <w:rPr>
                <w:rFonts w:eastAsia="微軟正黑體" w:hint="eastAsia"/>
              </w:rPr>
              <w:t xml:space="preserve"> </w:t>
            </w:r>
            <w:r w:rsidRPr="00085FF8">
              <w:rPr>
                <w:rFonts w:eastAsia="微軟正黑體"/>
              </w:rPr>
              <w:t>response PDU should echo the same sequence number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CB452D" w:rsidRPr="00085FF8" w:rsidRDefault="00A85FA1" w:rsidP="00BE08C1">
            <w:pPr>
              <w:jc w:val="center"/>
              <w:rPr>
                <w:rFonts w:eastAsia="微軟正黑體"/>
              </w:rPr>
            </w:pPr>
            <w:fldSimple w:instr=" REF _Ref433373050 \r \h  \* MERGEFORMAT ">
              <w:r w:rsidR="00CB452D" w:rsidRPr="00085FF8">
                <w:rPr>
                  <w:rFonts w:eastAsia="微軟正黑體"/>
                </w:rPr>
                <w:t>3.1.4</w:t>
              </w:r>
            </w:fldSimple>
          </w:p>
        </w:tc>
      </w:tr>
      <w:tr w:rsidR="00CB452D" w:rsidRPr="00085FF8" w:rsidTr="00BE08C1">
        <w:tc>
          <w:tcPr>
            <w:tcW w:w="445" w:type="dxa"/>
            <w:vMerge w:val="restart"/>
            <w:vAlign w:val="center"/>
          </w:tcPr>
          <w:p w:rsidR="00CB452D" w:rsidRPr="00085FF8" w:rsidRDefault="00CB452D" w:rsidP="00BE08C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B</w:t>
            </w:r>
          </w:p>
          <w:p w:rsidR="00CB452D" w:rsidRPr="00085FF8" w:rsidRDefault="00CB452D" w:rsidP="00BE08C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</w:t>
            </w:r>
          </w:p>
          <w:p w:rsidR="00CB452D" w:rsidRPr="00085FF8" w:rsidRDefault="00CB452D" w:rsidP="00BE08C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CB452D" w:rsidRPr="00085FF8" w:rsidRDefault="00CB452D" w:rsidP="00BE08C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Y</w:t>
            </w:r>
          </w:p>
        </w:tc>
        <w:tc>
          <w:tcPr>
            <w:tcW w:w="2143" w:type="dxa"/>
            <w:vAlign w:val="center"/>
          </w:tcPr>
          <w:p w:rsidR="00CB452D" w:rsidRPr="00085FF8" w:rsidRDefault="0071279C" w:rsidP="00BE08C1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Service</w:t>
            </w:r>
            <w:r w:rsidR="008970F9" w:rsidRPr="00085FF8">
              <w:rPr>
                <w:rFonts w:eastAsia="微軟正黑體" w:hint="eastAsia"/>
              </w:rPr>
              <w:t xml:space="preserve"> </w:t>
            </w:r>
            <w:r w:rsidR="000D5134" w:rsidRPr="00085FF8">
              <w:rPr>
                <w:rFonts w:eastAsia="微軟正黑體" w:hint="eastAsia"/>
              </w:rPr>
              <w:t>T</w:t>
            </w:r>
            <w:r w:rsidR="00CB452D" w:rsidRPr="00085FF8">
              <w:rPr>
                <w:rFonts w:eastAsia="微軟正黑體" w:hint="eastAsia"/>
              </w:rPr>
              <w:t>ype</w:t>
            </w:r>
          </w:p>
        </w:tc>
        <w:tc>
          <w:tcPr>
            <w:tcW w:w="789" w:type="dxa"/>
            <w:vAlign w:val="center"/>
          </w:tcPr>
          <w:p w:rsidR="00CB452D" w:rsidRPr="00085FF8" w:rsidRDefault="00955B51" w:rsidP="00BE08C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4</w:t>
            </w:r>
          </w:p>
        </w:tc>
        <w:tc>
          <w:tcPr>
            <w:tcW w:w="1042" w:type="dxa"/>
            <w:vAlign w:val="center"/>
          </w:tcPr>
          <w:p w:rsidR="00CB452D" w:rsidRPr="00085FF8" w:rsidRDefault="00266CD2" w:rsidP="00BE08C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227" w:type="dxa"/>
          </w:tcPr>
          <w:p w:rsidR="00CB452D" w:rsidRPr="00085FF8" w:rsidRDefault="00CB452D" w:rsidP="00BE08C1">
            <w:pPr>
              <w:rPr>
                <w:rFonts w:eastAsia="微軟正黑體"/>
              </w:rPr>
            </w:pPr>
            <w:r w:rsidRPr="00085FF8">
              <w:rPr>
                <w:rFonts w:eastAsia="微軟正黑體" w:cs="Times New Roman"/>
                <w:szCs w:val="24"/>
              </w:rPr>
              <w:t>Mandatory Parameter</w:t>
            </w:r>
            <w:r w:rsidRPr="00085FF8">
              <w:rPr>
                <w:rFonts w:eastAsia="微軟正黑體" w:hint="eastAsia"/>
              </w:rPr>
              <w:t>.</w:t>
            </w:r>
          </w:p>
          <w:p w:rsidR="00747BA5" w:rsidRPr="00085FF8" w:rsidRDefault="00747BA5" w:rsidP="00BE08C1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Reference Service type.</w:t>
            </w:r>
          </w:p>
        </w:tc>
        <w:tc>
          <w:tcPr>
            <w:tcW w:w="876" w:type="dxa"/>
            <w:vAlign w:val="center"/>
          </w:tcPr>
          <w:p w:rsidR="00CB452D" w:rsidRPr="00085FF8" w:rsidRDefault="00A85FA1" w:rsidP="00BE08C1">
            <w:pPr>
              <w:jc w:val="center"/>
              <w:rPr>
                <w:rFonts w:eastAsia="微軟正黑體"/>
              </w:rPr>
            </w:pPr>
            <w:fldSimple w:instr=" REF _Ref437854008 \r \h  \* MERGEFORMAT ">
              <w:r w:rsidR="008772B8" w:rsidRPr="00085FF8">
                <w:rPr>
                  <w:rFonts w:eastAsia="微軟正黑體"/>
                </w:rPr>
                <w:t>3.2.1</w:t>
              </w:r>
            </w:fldSimple>
          </w:p>
        </w:tc>
      </w:tr>
      <w:tr w:rsidR="00CB452D" w:rsidRPr="00085FF8" w:rsidTr="00BE08C1">
        <w:tc>
          <w:tcPr>
            <w:tcW w:w="445" w:type="dxa"/>
            <w:vMerge/>
          </w:tcPr>
          <w:p w:rsidR="00CB452D" w:rsidRPr="00085FF8" w:rsidRDefault="00CB452D" w:rsidP="00BE08C1">
            <w:pPr>
              <w:rPr>
                <w:rFonts w:eastAsia="微軟正黑體"/>
              </w:rPr>
            </w:pPr>
          </w:p>
        </w:tc>
        <w:tc>
          <w:tcPr>
            <w:tcW w:w="2143" w:type="dxa"/>
            <w:vAlign w:val="center"/>
          </w:tcPr>
          <w:p w:rsidR="00CB452D" w:rsidRPr="00085FF8" w:rsidRDefault="00CB452D" w:rsidP="00BE08C1">
            <w:pPr>
              <w:rPr>
                <w:rFonts w:eastAsia="微軟正黑體"/>
              </w:rPr>
            </w:pPr>
          </w:p>
        </w:tc>
        <w:tc>
          <w:tcPr>
            <w:tcW w:w="789" w:type="dxa"/>
            <w:vAlign w:val="center"/>
          </w:tcPr>
          <w:p w:rsidR="00CB452D" w:rsidRPr="00085FF8" w:rsidRDefault="00CB452D" w:rsidP="00BE08C1">
            <w:pPr>
              <w:jc w:val="center"/>
              <w:rPr>
                <w:rFonts w:eastAsia="微軟正黑體"/>
              </w:rPr>
            </w:pPr>
          </w:p>
        </w:tc>
        <w:tc>
          <w:tcPr>
            <w:tcW w:w="1042" w:type="dxa"/>
            <w:vAlign w:val="center"/>
          </w:tcPr>
          <w:p w:rsidR="00CB452D" w:rsidRPr="00085FF8" w:rsidRDefault="00CB452D" w:rsidP="00BE08C1">
            <w:pPr>
              <w:jc w:val="center"/>
              <w:rPr>
                <w:rFonts w:eastAsia="微軟正黑體"/>
              </w:rPr>
            </w:pPr>
          </w:p>
        </w:tc>
        <w:tc>
          <w:tcPr>
            <w:tcW w:w="3227" w:type="dxa"/>
          </w:tcPr>
          <w:p w:rsidR="00CB452D" w:rsidRPr="00085FF8" w:rsidRDefault="00CB452D" w:rsidP="00BE08C1">
            <w:pPr>
              <w:rPr>
                <w:rFonts w:eastAsia="微軟正黑體"/>
              </w:rPr>
            </w:pPr>
          </w:p>
        </w:tc>
        <w:tc>
          <w:tcPr>
            <w:tcW w:w="876" w:type="dxa"/>
            <w:vAlign w:val="center"/>
          </w:tcPr>
          <w:p w:rsidR="00CB452D" w:rsidRPr="00085FF8" w:rsidRDefault="00CB452D" w:rsidP="00BE08C1">
            <w:pPr>
              <w:jc w:val="center"/>
              <w:rPr>
                <w:rFonts w:eastAsia="微軟正黑體"/>
              </w:rPr>
            </w:pPr>
          </w:p>
        </w:tc>
      </w:tr>
    </w:tbl>
    <w:p w:rsidR="00966617" w:rsidRPr="00085FF8" w:rsidRDefault="00966617" w:rsidP="00D134F1">
      <w:pPr>
        <w:rPr>
          <w:rFonts w:eastAsia="微軟正黑體" w:cs="Times New Roman"/>
          <w:sz w:val="32"/>
          <w:szCs w:val="32"/>
        </w:rPr>
      </w:pPr>
    </w:p>
    <w:p w:rsidR="00316729" w:rsidRPr="00085FF8" w:rsidRDefault="00316729" w:rsidP="00316729">
      <w:pPr>
        <w:pStyle w:val="3"/>
        <w:rPr>
          <w:rFonts w:eastAsia="微軟正黑體"/>
        </w:rPr>
      </w:pPr>
      <w:bookmarkStart w:id="15" w:name="_Toc464203017"/>
      <w:r w:rsidRPr="00085FF8">
        <w:rPr>
          <w:rFonts w:eastAsia="微軟正黑體" w:hint="eastAsia"/>
        </w:rPr>
        <w:t>Initial</w:t>
      </w:r>
      <w:r w:rsidRPr="00085FF8">
        <w:rPr>
          <w:rFonts w:eastAsia="微軟正黑體"/>
        </w:rPr>
        <w:t xml:space="preserve"> </w:t>
      </w:r>
      <w:r w:rsidRPr="00085FF8">
        <w:rPr>
          <w:rFonts w:eastAsia="微軟正黑體" w:hint="eastAsia"/>
          <w:noProof/>
        </w:rPr>
        <w:t>response</w:t>
      </w:r>
      <w:r w:rsidRPr="00085FF8">
        <w:rPr>
          <w:rFonts w:eastAsia="微軟正黑體"/>
        </w:rPr>
        <w:t xml:space="preserve"> syntax</w:t>
      </w:r>
      <w:bookmarkEnd w:id="15"/>
    </w:p>
    <w:tbl>
      <w:tblPr>
        <w:tblStyle w:val="aa"/>
        <w:tblW w:w="0" w:type="auto"/>
        <w:tblLook w:val="04A0"/>
      </w:tblPr>
      <w:tblGrid>
        <w:gridCol w:w="446"/>
        <w:gridCol w:w="2129"/>
        <w:gridCol w:w="790"/>
        <w:gridCol w:w="1047"/>
        <w:gridCol w:w="3234"/>
        <w:gridCol w:w="876"/>
      </w:tblGrid>
      <w:tr w:rsidR="00326143" w:rsidRPr="00085FF8" w:rsidTr="00BE08C1">
        <w:tc>
          <w:tcPr>
            <w:tcW w:w="446" w:type="dxa"/>
            <w:vMerge w:val="restart"/>
          </w:tcPr>
          <w:p w:rsidR="00326143" w:rsidRPr="00085FF8" w:rsidRDefault="00326143" w:rsidP="00BE08C1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H</w:t>
            </w:r>
          </w:p>
          <w:p w:rsidR="00326143" w:rsidRPr="00085FF8" w:rsidRDefault="00326143" w:rsidP="00BE08C1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326143" w:rsidRPr="00085FF8" w:rsidRDefault="00326143" w:rsidP="00BE08C1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A</w:t>
            </w:r>
          </w:p>
          <w:p w:rsidR="00326143" w:rsidRPr="00085FF8" w:rsidRDefault="00326143" w:rsidP="00BE08C1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326143" w:rsidRPr="00085FF8" w:rsidRDefault="00326143" w:rsidP="00BE08C1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326143" w:rsidRPr="00085FF8" w:rsidRDefault="00326143" w:rsidP="00BE08C1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</w:t>
            </w:r>
          </w:p>
        </w:tc>
        <w:tc>
          <w:tcPr>
            <w:tcW w:w="2129" w:type="dxa"/>
            <w:vAlign w:val="center"/>
          </w:tcPr>
          <w:p w:rsidR="00326143" w:rsidRPr="00085FF8" w:rsidRDefault="00326143" w:rsidP="00BE08C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Field Name</w:t>
            </w:r>
          </w:p>
        </w:tc>
        <w:tc>
          <w:tcPr>
            <w:tcW w:w="790" w:type="dxa"/>
            <w:vAlign w:val="center"/>
          </w:tcPr>
          <w:p w:rsidR="00326143" w:rsidRPr="00085FF8" w:rsidRDefault="00326143" w:rsidP="00BE08C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ize</w:t>
            </w:r>
          </w:p>
          <w:p w:rsidR="00326143" w:rsidRPr="00085FF8" w:rsidRDefault="00326143" w:rsidP="00BE08C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ctets</w:t>
            </w:r>
          </w:p>
        </w:tc>
        <w:tc>
          <w:tcPr>
            <w:tcW w:w="1047" w:type="dxa"/>
            <w:vAlign w:val="center"/>
          </w:tcPr>
          <w:p w:rsidR="00326143" w:rsidRPr="00085FF8" w:rsidRDefault="00326143" w:rsidP="00BE08C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Type</w:t>
            </w:r>
          </w:p>
        </w:tc>
        <w:tc>
          <w:tcPr>
            <w:tcW w:w="3234" w:type="dxa"/>
            <w:vAlign w:val="center"/>
          </w:tcPr>
          <w:p w:rsidR="00326143" w:rsidRPr="00085FF8" w:rsidRDefault="00326143" w:rsidP="00BE08C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326143" w:rsidRPr="00085FF8" w:rsidRDefault="00326143" w:rsidP="00BE08C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ef.</w:t>
            </w:r>
          </w:p>
        </w:tc>
      </w:tr>
      <w:tr w:rsidR="00326143" w:rsidRPr="00085FF8" w:rsidTr="00BE08C1">
        <w:tc>
          <w:tcPr>
            <w:tcW w:w="446" w:type="dxa"/>
            <w:vMerge/>
          </w:tcPr>
          <w:p w:rsidR="00326143" w:rsidRPr="00085FF8" w:rsidRDefault="00326143" w:rsidP="00BE08C1">
            <w:pPr>
              <w:rPr>
                <w:rFonts w:eastAsia="微軟正黑體"/>
              </w:rPr>
            </w:pPr>
          </w:p>
        </w:tc>
        <w:tc>
          <w:tcPr>
            <w:tcW w:w="2129" w:type="dxa"/>
            <w:vAlign w:val="center"/>
          </w:tcPr>
          <w:p w:rsidR="00326143" w:rsidRPr="00085FF8" w:rsidRDefault="00326143" w:rsidP="00BE08C1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length</w:t>
            </w:r>
          </w:p>
        </w:tc>
        <w:tc>
          <w:tcPr>
            <w:tcW w:w="790" w:type="dxa"/>
            <w:vAlign w:val="center"/>
          </w:tcPr>
          <w:p w:rsidR="00326143" w:rsidRPr="00085FF8" w:rsidRDefault="00326143" w:rsidP="00BE08C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047" w:type="dxa"/>
            <w:vAlign w:val="center"/>
          </w:tcPr>
          <w:p w:rsidR="00326143" w:rsidRPr="00085FF8" w:rsidRDefault="00326143" w:rsidP="00BE08C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234" w:type="dxa"/>
          </w:tcPr>
          <w:p w:rsidR="00326143" w:rsidRPr="00085FF8" w:rsidRDefault="00326143" w:rsidP="00BE08C1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Set to the </w:t>
            </w:r>
            <w:r w:rsidRPr="00085FF8">
              <w:rPr>
                <w:rFonts w:eastAsia="微軟正黑體"/>
                <w:noProof/>
              </w:rPr>
              <w:t>overall</w:t>
            </w:r>
            <w:r w:rsidRPr="00085FF8">
              <w:rPr>
                <w:rFonts w:eastAsia="微軟正黑體"/>
              </w:rPr>
              <w:t xml:space="preserve"> length of PDU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326143" w:rsidRPr="00085FF8" w:rsidRDefault="00A85FA1" w:rsidP="00BE08C1">
            <w:pPr>
              <w:jc w:val="center"/>
              <w:rPr>
                <w:rFonts w:eastAsia="微軟正黑體"/>
              </w:rPr>
            </w:pPr>
            <w:fldSimple w:instr=" REF _Ref433372977 \r \h  \* MERGEFORMAT ">
              <w:r w:rsidR="00326143" w:rsidRPr="00085FF8">
                <w:rPr>
                  <w:rFonts w:eastAsia="微軟正黑體"/>
                </w:rPr>
                <w:t>3.1.1</w:t>
              </w:r>
            </w:fldSimple>
          </w:p>
        </w:tc>
      </w:tr>
      <w:tr w:rsidR="00326143" w:rsidRPr="00085FF8" w:rsidTr="00BE08C1">
        <w:tc>
          <w:tcPr>
            <w:tcW w:w="446" w:type="dxa"/>
            <w:vMerge/>
          </w:tcPr>
          <w:p w:rsidR="00326143" w:rsidRPr="00085FF8" w:rsidRDefault="00326143" w:rsidP="00BE08C1">
            <w:pPr>
              <w:rPr>
                <w:rFonts w:eastAsia="微軟正黑體"/>
              </w:rPr>
            </w:pPr>
          </w:p>
        </w:tc>
        <w:tc>
          <w:tcPr>
            <w:tcW w:w="2129" w:type="dxa"/>
            <w:vAlign w:val="center"/>
          </w:tcPr>
          <w:p w:rsidR="00326143" w:rsidRPr="00085FF8" w:rsidRDefault="00326143" w:rsidP="00BE08C1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id</w:t>
            </w:r>
          </w:p>
        </w:tc>
        <w:tc>
          <w:tcPr>
            <w:tcW w:w="790" w:type="dxa"/>
            <w:vAlign w:val="center"/>
          </w:tcPr>
          <w:p w:rsidR="00326143" w:rsidRPr="00085FF8" w:rsidRDefault="00326143" w:rsidP="00BE08C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047" w:type="dxa"/>
            <w:vAlign w:val="center"/>
          </w:tcPr>
          <w:p w:rsidR="00326143" w:rsidRPr="00085FF8" w:rsidRDefault="00326143" w:rsidP="00BE08C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234" w:type="dxa"/>
          </w:tcPr>
          <w:p w:rsidR="00326143" w:rsidRPr="00085FF8" w:rsidRDefault="00326143" w:rsidP="00C21452">
            <w:pPr>
              <w:ind w:left="120" w:hangingChars="50" w:hanging="12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Value corresponding to</w:t>
            </w:r>
            <w:r w:rsidRPr="00085FF8">
              <w:rPr>
                <w:rFonts w:eastAsia="微軟正黑體" w:hint="eastAsia"/>
              </w:rPr>
              <w:t xml:space="preserve"> </w:t>
            </w:r>
            <w:r w:rsidR="00C21452" w:rsidRPr="00085FF8">
              <w:rPr>
                <w:rFonts w:eastAsia="微軟正黑體" w:hint="eastAsia"/>
              </w:rPr>
              <w:t>initial</w:t>
            </w:r>
            <w:r w:rsidRPr="00085FF8">
              <w:rPr>
                <w:rFonts w:eastAsia="微軟正黑體" w:hint="eastAsia"/>
              </w:rPr>
              <w:t xml:space="preserve"> </w:t>
            </w:r>
            <w:r w:rsidRPr="00085FF8">
              <w:rPr>
                <w:rFonts w:eastAsia="微軟正黑體"/>
              </w:rPr>
              <w:t>response</w:t>
            </w:r>
          </w:p>
        </w:tc>
        <w:tc>
          <w:tcPr>
            <w:tcW w:w="876" w:type="dxa"/>
            <w:vAlign w:val="center"/>
          </w:tcPr>
          <w:p w:rsidR="00326143" w:rsidRPr="00085FF8" w:rsidRDefault="00A85FA1" w:rsidP="00BE08C1">
            <w:pPr>
              <w:jc w:val="center"/>
              <w:rPr>
                <w:rFonts w:eastAsia="微軟正黑體"/>
              </w:rPr>
            </w:pPr>
            <w:fldSimple w:instr=" REF _Ref433373034 \r \h  \* MERGEFORMAT ">
              <w:r w:rsidR="00326143" w:rsidRPr="00085FF8">
                <w:rPr>
                  <w:rFonts w:eastAsia="微軟正黑體"/>
                </w:rPr>
                <w:t>3.1.2</w:t>
              </w:r>
            </w:fldSimple>
          </w:p>
        </w:tc>
      </w:tr>
      <w:tr w:rsidR="00326143" w:rsidRPr="00085FF8" w:rsidTr="00BE08C1">
        <w:tc>
          <w:tcPr>
            <w:tcW w:w="446" w:type="dxa"/>
            <w:vMerge/>
          </w:tcPr>
          <w:p w:rsidR="00326143" w:rsidRPr="00085FF8" w:rsidRDefault="00326143" w:rsidP="00BE08C1">
            <w:pPr>
              <w:rPr>
                <w:rFonts w:eastAsia="微軟正黑體"/>
              </w:rPr>
            </w:pPr>
          </w:p>
        </w:tc>
        <w:tc>
          <w:tcPr>
            <w:tcW w:w="2129" w:type="dxa"/>
            <w:vAlign w:val="center"/>
          </w:tcPr>
          <w:p w:rsidR="00326143" w:rsidRPr="00085FF8" w:rsidRDefault="00326143" w:rsidP="00BE08C1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status</w:t>
            </w:r>
          </w:p>
        </w:tc>
        <w:tc>
          <w:tcPr>
            <w:tcW w:w="790" w:type="dxa"/>
            <w:vAlign w:val="center"/>
          </w:tcPr>
          <w:p w:rsidR="00326143" w:rsidRPr="00085FF8" w:rsidRDefault="00326143" w:rsidP="00BE08C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047" w:type="dxa"/>
            <w:vAlign w:val="center"/>
          </w:tcPr>
          <w:p w:rsidR="00326143" w:rsidRPr="00085FF8" w:rsidRDefault="00326143" w:rsidP="00BE08C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234" w:type="dxa"/>
          </w:tcPr>
          <w:p w:rsidR="00326143" w:rsidRPr="00085FF8" w:rsidRDefault="00326143" w:rsidP="00BE08C1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Indicates the </w:t>
            </w:r>
            <w:r w:rsidRPr="00085FF8">
              <w:rPr>
                <w:rFonts w:eastAsia="微軟正黑體"/>
                <w:noProof/>
              </w:rPr>
              <w:t>status</w:t>
            </w:r>
            <w:r w:rsidRPr="00085FF8">
              <w:rPr>
                <w:rFonts w:eastAsia="微軟正黑體"/>
              </w:rPr>
              <w:t xml:space="preserve"> of the </w:t>
            </w:r>
            <w:r w:rsidRPr="00085FF8">
              <w:rPr>
                <w:rFonts w:eastAsia="微軟正黑體"/>
                <w:noProof/>
              </w:rPr>
              <w:t>original</w:t>
            </w:r>
            <w:r w:rsidRPr="00085FF8">
              <w:rPr>
                <w:rFonts w:eastAsia="微軟正黑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326143" w:rsidRPr="00085FF8" w:rsidRDefault="00A85FA1" w:rsidP="00BE08C1">
            <w:pPr>
              <w:jc w:val="center"/>
              <w:rPr>
                <w:rFonts w:eastAsia="微軟正黑體"/>
              </w:rPr>
            </w:pPr>
            <w:fldSimple w:instr=" REF _Ref433373013 \r \h  \* MERGEFORMAT ">
              <w:r w:rsidR="00326143" w:rsidRPr="00085FF8">
                <w:rPr>
                  <w:rFonts w:eastAsia="微軟正黑體"/>
                </w:rPr>
                <w:t>3.1.3</w:t>
              </w:r>
            </w:fldSimple>
          </w:p>
        </w:tc>
      </w:tr>
      <w:tr w:rsidR="00326143" w:rsidRPr="00085FF8" w:rsidTr="00BE08C1">
        <w:tc>
          <w:tcPr>
            <w:tcW w:w="446" w:type="dxa"/>
            <w:vMerge/>
          </w:tcPr>
          <w:p w:rsidR="00326143" w:rsidRPr="00085FF8" w:rsidRDefault="00326143" w:rsidP="00BE08C1">
            <w:pPr>
              <w:rPr>
                <w:rFonts w:eastAsia="微軟正黑體"/>
              </w:rPr>
            </w:pPr>
          </w:p>
        </w:tc>
        <w:tc>
          <w:tcPr>
            <w:tcW w:w="2129" w:type="dxa"/>
            <w:vAlign w:val="center"/>
          </w:tcPr>
          <w:p w:rsidR="00326143" w:rsidRPr="00085FF8" w:rsidRDefault="00326143" w:rsidP="00BE08C1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quence number</w:t>
            </w:r>
          </w:p>
        </w:tc>
        <w:tc>
          <w:tcPr>
            <w:tcW w:w="790" w:type="dxa"/>
            <w:vAlign w:val="center"/>
          </w:tcPr>
          <w:p w:rsidR="00326143" w:rsidRPr="00085FF8" w:rsidRDefault="00326143" w:rsidP="00BE08C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047" w:type="dxa"/>
            <w:vAlign w:val="center"/>
          </w:tcPr>
          <w:p w:rsidR="00326143" w:rsidRPr="00085FF8" w:rsidRDefault="00326143" w:rsidP="00BE08C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234" w:type="dxa"/>
          </w:tcPr>
          <w:p w:rsidR="00326143" w:rsidRPr="00085FF8" w:rsidRDefault="00326143" w:rsidP="004D4141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Set to the same sequence number of original </w:t>
            </w:r>
            <w:r w:rsidR="004D4141" w:rsidRPr="00085FF8">
              <w:rPr>
                <w:rFonts w:eastAsia="微軟正黑體" w:hint="eastAsia"/>
              </w:rPr>
              <w:t>initial</w:t>
            </w:r>
            <w:r w:rsidRPr="00085FF8">
              <w:rPr>
                <w:rFonts w:eastAsia="微軟正黑體" w:hint="eastAsia"/>
              </w:rPr>
              <w:t xml:space="preserve"> </w:t>
            </w:r>
            <w:r w:rsidRPr="00085FF8">
              <w:rPr>
                <w:rFonts w:eastAsia="微軟正黑體"/>
                <w:noProof/>
              </w:rPr>
              <w:t>requests</w:t>
            </w:r>
            <w:r w:rsidRPr="00085FF8">
              <w:rPr>
                <w:rFonts w:eastAsia="微軟正黑體"/>
              </w:rPr>
              <w:t xml:space="preserve"> PDU</w:t>
            </w:r>
          </w:p>
        </w:tc>
        <w:tc>
          <w:tcPr>
            <w:tcW w:w="876" w:type="dxa"/>
            <w:vAlign w:val="center"/>
          </w:tcPr>
          <w:p w:rsidR="00326143" w:rsidRPr="00085FF8" w:rsidRDefault="00A85FA1" w:rsidP="00BE08C1">
            <w:pPr>
              <w:jc w:val="center"/>
              <w:rPr>
                <w:rFonts w:eastAsia="微軟正黑體"/>
              </w:rPr>
            </w:pPr>
            <w:fldSimple w:instr=" REF _Ref433373050 \r \h  \* MERGEFORMAT ">
              <w:r w:rsidR="00326143" w:rsidRPr="00085FF8">
                <w:rPr>
                  <w:rFonts w:eastAsia="微軟正黑體"/>
                </w:rPr>
                <w:t>3.1.4</w:t>
              </w:r>
            </w:fldSimple>
          </w:p>
        </w:tc>
      </w:tr>
      <w:tr w:rsidR="005B6D43" w:rsidRPr="00085FF8" w:rsidTr="004E306B">
        <w:tc>
          <w:tcPr>
            <w:tcW w:w="446" w:type="dxa"/>
            <w:vMerge w:val="restart"/>
          </w:tcPr>
          <w:p w:rsidR="005B6D43" w:rsidRPr="00085FF8" w:rsidRDefault="005B6D43" w:rsidP="00BE08C1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B</w:t>
            </w:r>
          </w:p>
          <w:p w:rsidR="005B6D43" w:rsidRPr="00085FF8" w:rsidRDefault="005B6D43" w:rsidP="00BE08C1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</w:t>
            </w:r>
          </w:p>
          <w:p w:rsidR="005B6D43" w:rsidRPr="00085FF8" w:rsidRDefault="005B6D43" w:rsidP="00BE08C1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5B6D43" w:rsidRPr="00085FF8" w:rsidRDefault="005B6D43" w:rsidP="00BE08C1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Y</w:t>
            </w:r>
          </w:p>
        </w:tc>
        <w:tc>
          <w:tcPr>
            <w:tcW w:w="2129" w:type="dxa"/>
            <w:vAlign w:val="center"/>
          </w:tcPr>
          <w:p w:rsidR="005B6D43" w:rsidRPr="00085FF8" w:rsidRDefault="005B6D43" w:rsidP="004E306B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Initial Data</w:t>
            </w:r>
          </w:p>
        </w:tc>
        <w:tc>
          <w:tcPr>
            <w:tcW w:w="790" w:type="dxa"/>
            <w:vAlign w:val="center"/>
          </w:tcPr>
          <w:p w:rsidR="005B6D43" w:rsidRPr="00085FF8" w:rsidRDefault="005B6D43" w:rsidP="00BE08C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Var.</w:t>
            </w:r>
          </w:p>
        </w:tc>
        <w:tc>
          <w:tcPr>
            <w:tcW w:w="1047" w:type="dxa"/>
            <w:vAlign w:val="center"/>
          </w:tcPr>
          <w:p w:rsidR="005B6D43" w:rsidRPr="00085FF8" w:rsidRDefault="005B6D43" w:rsidP="00BE08C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-Octet String</w:t>
            </w:r>
          </w:p>
        </w:tc>
        <w:tc>
          <w:tcPr>
            <w:tcW w:w="3234" w:type="dxa"/>
          </w:tcPr>
          <w:p w:rsidR="005B6D43" w:rsidRPr="00085FF8" w:rsidRDefault="005B6D43" w:rsidP="00BE08C1">
            <w:pPr>
              <w:rPr>
                <w:rFonts w:eastAsia="微軟正黑體"/>
              </w:rPr>
            </w:pPr>
            <w:r w:rsidRPr="00085FF8">
              <w:rPr>
                <w:rFonts w:eastAsia="微軟正黑體" w:cs="Times New Roman"/>
                <w:szCs w:val="24"/>
              </w:rPr>
              <w:t>Mandatory Parameter</w:t>
            </w:r>
            <w:r w:rsidRPr="00085FF8">
              <w:rPr>
                <w:rFonts w:eastAsia="微軟正黑體" w:hint="eastAsia"/>
              </w:rPr>
              <w:t>.</w:t>
            </w:r>
          </w:p>
          <w:p w:rsidR="005B6D43" w:rsidRPr="00085FF8" w:rsidRDefault="005B6D43" w:rsidP="00541EA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 xml:space="preserve">Information of </w:t>
            </w:r>
            <w:r w:rsidR="00541EAD" w:rsidRPr="00085FF8">
              <w:rPr>
                <w:rFonts w:eastAsia="微軟正黑體" w:hint="eastAsia"/>
              </w:rPr>
              <w:t>initial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5B6D43" w:rsidRPr="00085FF8" w:rsidRDefault="00A85FA1" w:rsidP="00BE08C1">
            <w:pPr>
              <w:jc w:val="center"/>
              <w:rPr>
                <w:rFonts w:eastAsia="微軟正黑體"/>
              </w:rPr>
            </w:pPr>
            <w:fldSimple w:instr=" REF _Ref437854020 \r \h  \* MERGEFORMAT ">
              <w:r w:rsidR="008772B8" w:rsidRPr="00085FF8">
                <w:rPr>
                  <w:rFonts w:eastAsia="微軟正黑體"/>
                </w:rPr>
                <w:t>3.2.2</w:t>
              </w:r>
            </w:fldSimple>
          </w:p>
        </w:tc>
      </w:tr>
      <w:tr w:rsidR="00326143" w:rsidRPr="00085FF8" w:rsidTr="004E306B">
        <w:tc>
          <w:tcPr>
            <w:tcW w:w="446" w:type="dxa"/>
            <w:vMerge/>
          </w:tcPr>
          <w:p w:rsidR="00326143" w:rsidRPr="00085FF8" w:rsidRDefault="00326143" w:rsidP="00BE08C1">
            <w:pPr>
              <w:rPr>
                <w:rFonts w:eastAsia="微軟正黑體"/>
              </w:rPr>
            </w:pPr>
          </w:p>
        </w:tc>
        <w:tc>
          <w:tcPr>
            <w:tcW w:w="2129" w:type="dxa"/>
            <w:vAlign w:val="center"/>
          </w:tcPr>
          <w:p w:rsidR="00326143" w:rsidRPr="00085FF8" w:rsidRDefault="00326143" w:rsidP="004E306B">
            <w:pPr>
              <w:jc w:val="both"/>
              <w:rPr>
                <w:rFonts w:eastAsia="微軟正黑體"/>
              </w:rPr>
            </w:pPr>
          </w:p>
        </w:tc>
        <w:tc>
          <w:tcPr>
            <w:tcW w:w="790" w:type="dxa"/>
            <w:vAlign w:val="center"/>
          </w:tcPr>
          <w:p w:rsidR="00326143" w:rsidRPr="00085FF8" w:rsidRDefault="00326143" w:rsidP="00BE08C1">
            <w:pPr>
              <w:jc w:val="center"/>
              <w:rPr>
                <w:rFonts w:eastAsia="微軟正黑體"/>
              </w:rPr>
            </w:pPr>
          </w:p>
        </w:tc>
        <w:tc>
          <w:tcPr>
            <w:tcW w:w="1047" w:type="dxa"/>
            <w:vAlign w:val="center"/>
          </w:tcPr>
          <w:p w:rsidR="00326143" w:rsidRPr="00085FF8" w:rsidRDefault="00326143" w:rsidP="00BE08C1">
            <w:pPr>
              <w:jc w:val="center"/>
              <w:rPr>
                <w:rFonts w:eastAsia="微軟正黑體"/>
              </w:rPr>
            </w:pPr>
          </w:p>
        </w:tc>
        <w:tc>
          <w:tcPr>
            <w:tcW w:w="3234" w:type="dxa"/>
          </w:tcPr>
          <w:p w:rsidR="00326143" w:rsidRPr="00085FF8" w:rsidRDefault="00326143" w:rsidP="00BE08C1">
            <w:pPr>
              <w:rPr>
                <w:rFonts w:eastAsia="微軟正黑體"/>
              </w:rPr>
            </w:pPr>
          </w:p>
        </w:tc>
        <w:tc>
          <w:tcPr>
            <w:tcW w:w="876" w:type="dxa"/>
            <w:vAlign w:val="center"/>
          </w:tcPr>
          <w:p w:rsidR="00326143" w:rsidRPr="00085FF8" w:rsidRDefault="00326143" w:rsidP="00BE08C1">
            <w:pPr>
              <w:jc w:val="center"/>
              <w:rPr>
                <w:rFonts w:eastAsia="微軟正黑體"/>
              </w:rPr>
            </w:pPr>
          </w:p>
        </w:tc>
      </w:tr>
    </w:tbl>
    <w:p w:rsidR="00316729" w:rsidRPr="00085FF8" w:rsidRDefault="00316729" w:rsidP="00D134F1">
      <w:pPr>
        <w:rPr>
          <w:rFonts w:eastAsia="微軟正黑體" w:cs="Times New Roman"/>
          <w:sz w:val="32"/>
          <w:szCs w:val="32"/>
        </w:rPr>
      </w:pPr>
    </w:p>
    <w:p w:rsidR="001458D8" w:rsidRPr="00085FF8" w:rsidRDefault="001458D8" w:rsidP="001458D8">
      <w:pPr>
        <w:pStyle w:val="3"/>
        <w:rPr>
          <w:rFonts w:eastAsia="微軟正黑體"/>
        </w:rPr>
      </w:pPr>
      <w:bookmarkStart w:id="16" w:name="_Toc464203018"/>
      <w:r w:rsidRPr="00085FF8">
        <w:rPr>
          <w:rFonts w:eastAsia="微軟正黑體" w:hint="eastAsia"/>
        </w:rPr>
        <w:t>Sign up</w:t>
      </w:r>
      <w:r w:rsidRPr="00085FF8">
        <w:rPr>
          <w:rFonts w:eastAsia="微軟正黑體"/>
        </w:rPr>
        <w:t xml:space="preserve"> </w:t>
      </w:r>
      <w:r w:rsidRPr="00085FF8">
        <w:rPr>
          <w:rFonts w:eastAsia="微軟正黑體"/>
          <w:noProof/>
        </w:rPr>
        <w:t>request</w:t>
      </w:r>
      <w:r w:rsidRPr="00085FF8">
        <w:rPr>
          <w:rFonts w:eastAsia="微軟正黑體"/>
        </w:rPr>
        <w:t xml:space="preserve"> syntax</w:t>
      </w:r>
      <w:bookmarkEnd w:id="16"/>
    </w:p>
    <w:tbl>
      <w:tblPr>
        <w:tblStyle w:val="aa"/>
        <w:tblW w:w="0" w:type="auto"/>
        <w:tblLook w:val="04A0"/>
      </w:tblPr>
      <w:tblGrid>
        <w:gridCol w:w="445"/>
        <w:gridCol w:w="2143"/>
        <w:gridCol w:w="789"/>
        <w:gridCol w:w="1042"/>
        <w:gridCol w:w="3227"/>
        <w:gridCol w:w="876"/>
      </w:tblGrid>
      <w:tr w:rsidR="003F6EB9" w:rsidRPr="00085FF8" w:rsidTr="006B7354">
        <w:tc>
          <w:tcPr>
            <w:tcW w:w="445" w:type="dxa"/>
            <w:vMerge w:val="restart"/>
            <w:vAlign w:val="center"/>
          </w:tcPr>
          <w:p w:rsidR="003F6EB9" w:rsidRPr="00085FF8" w:rsidRDefault="003F6EB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H</w:t>
            </w:r>
          </w:p>
          <w:p w:rsidR="003F6EB9" w:rsidRPr="00085FF8" w:rsidRDefault="003F6EB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3F6EB9" w:rsidRPr="00085FF8" w:rsidRDefault="003F6EB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A</w:t>
            </w:r>
          </w:p>
          <w:p w:rsidR="003F6EB9" w:rsidRPr="00085FF8" w:rsidRDefault="003F6EB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3F6EB9" w:rsidRPr="00085FF8" w:rsidRDefault="003F6EB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3F6EB9" w:rsidRPr="00085FF8" w:rsidRDefault="003F6EB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lastRenderedPageBreak/>
              <w:t>R</w:t>
            </w:r>
          </w:p>
        </w:tc>
        <w:tc>
          <w:tcPr>
            <w:tcW w:w="2143" w:type="dxa"/>
            <w:vAlign w:val="center"/>
          </w:tcPr>
          <w:p w:rsidR="003F6EB9" w:rsidRPr="00085FF8" w:rsidRDefault="003F6EB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lastRenderedPageBreak/>
              <w:t>Field Name</w:t>
            </w:r>
          </w:p>
        </w:tc>
        <w:tc>
          <w:tcPr>
            <w:tcW w:w="789" w:type="dxa"/>
            <w:vAlign w:val="center"/>
          </w:tcPr>
          <w:p w:rsidR="003F6EB9" w:rsidRPr="00085FF8" w:rsidRDefault="003F6EB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ize</w:t>
            </w:r>
          </w:p>
          <w:p w:rsidR="003F6EB9" w:rsidRPr="00085FF8" w:rsidRDefault="003F6EB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ctets</w:t>
            </w:r>
          </w:p>
        </w:tc>
        <w:tc>
          <w:tcPr>
            <w:tcW w:w="1042" w:type="dxa"/>
            <w:vAlign w:val="center"/>
          </w:tcPr>
          <w:p w:rsidR="003F6EB9" w:rsidRPr="00085FF8" w:rsidRDefault="003F6EB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Type</w:t>
            </w:r>
          </w:p>
        </w:tc>
        <w:tc>
          <w:tcPr>
            <w:tcW w:w="3227" w:type="dxa"/>
            <w:vAlign w:val="center"/>
          </w:tcPr>
          <w:p w:rsidR="003F6EB9" w:rsidRPr="00085FF8" w:rsidRDefault="003F6EB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3F6EB9" w:rsidRPr="00085FF8" w:rsidRDefault="003F6EB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ef.</w:t>
            </w:r>
          </w:p>
        </w:tc>
      </w:tr>
      <w:tr w:rsidR="003F6EB9" w:rsidRPr="00085FF8" w:rsidTr="006B7354">
        <w:tc>
          <w:tcPr>
            <w:tcW w:w="445" w:type="dxa"/>
            <w:vMerge/>
          </w:tcPr>
          <w:p w:rsidR="003F6EB9" w:rsidRPr="00085FF8" w:rsidRDefault="003F6EB9" w:rsidP="006B7354">
            <w:pPr>
              <w:rPr>
                <w:rFonts w:eastAsia="微軟正黑體"/>
              </w:rPr>
            </w:pPr>
          </w:p>
        </w:tc>
        <w:tc>
          <w:tcPr>
            <w:tcW w:w="2143" w:type="dxa"/>
            <w:vAlign w:val="center"/>
          </w:tcPr>
          <w:p w:rsidR="003F6EB9" w:rsidRPr="00085FF8" w:rsidRDefault="003F6EB9" w:rsidP="006B7354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length</w:t>
            </w:r>
          </w:p>
        </w:tc>
        <w:tc>
          <w:tcPr>
            <w:tcW w:w="789" w:type="dxa"/>
            <w:vAlign w:val="center"/>
          </w:tcPr>
          <w:p w:rsidR="003F6EB9" w:rsidRPr="00085FF8" w:rsidRDefault="003F6EB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042" w:type="dxa"/>
            <w:vAlign w:val="center"/>
          </w:tcPr>
          <w:p w:rsidR="003F6EB9" w:rsidRPr="00085FF8" w:rsidRDefault="003F6EB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227" w:type="dxa"/>
          </w:tcPr>
          <w:p w:rsidR="003F6EB9" w:rsidRPr="00085FF8" w:rsidRDefault="003F6EB9" w:rsidP="006B7354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t to overall length of PDU</w:t>
            </w:r>
          </w:p>
        </w:tc>
        <w:tc>
          <w:tcPr>
            <w:tcW w:w="876" w:type="dxa"/>
            <w:vAlign w:val="center"/>
          </w:tcPr>
          <w:p w:rsidR="003F6EB9" w:rsidRPr="00085FF8" w:rsidRDefault="00A85FA1" w:rsidP="006B7354">
            <w:pPr>
              <w:jc w:val="center"/>
              <w:rPr>
                <w:rFonts w:eastAsia="微軟正黑體"/>
              </w:rPr>
            </w:pPr>
            <w:fldSimple w:instr=" REF _Ref433372977 \r \h  \* MERGEFORMAT ">
              <w:r w:rsidR="003F6EB9" w:rsidRPr="00085FF8">
                <w:rPr>
                  <w:rFonts w:eastAsia="微軟正黑體"/>
                </w:rPr>
                <w:t>3.1.1</w:t>
              </w:r>
            </w:fldSimple>
          </w:p>
        </w:tc>
      </w:tr>
      <w:tr w:rsidR="003F6EB9" w:rsidRPr="00085FF8" w:rsidTr="006B7354">
        <w:tc>
          <w:tcPr>
            <w:tcW w:w="445" w:type="dxa"/>
            <w:vMerge/>
          </w:tcPr>
          <w:p w:rsidR="003F6EB9" w:rsidRPr="00085FF8" w:rsidRDefault="003F6EB9" w:rsidP="006B7354">
            <w:pPr>
              <w:rPr>
                <w:rFonts w:eastAsia="微軟正黑體"/>
              </w:rPr>
            </w:pPr>
          </w:p>
        </w:tc>
        <w:tc>
          <w:tcPr>
            <w:tcW w:w="2143" w:type="dxa"/>
            <w:vAlign w:val="center"/>
          </w:tcPr>
          <w:p w:rsidR="003F6EB9" w:rsidRPr="00085FF8" w:rsidRDefault="003F6EB9" w:rsidP="006B7354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id</w:t>
            </w:r>
          </w:p>
        </w:tc>
        <w:tc>
          <w:tcPr>
            <w:tcW w:w="789" w:type="dxa"/>
            <w:vAlign w:val="center"/>
          </w:tcPr>
          <w:p w:rsidR="003F6EB9" w:rsidRPr="00085FF8" w:rsidRDefault="003F6EB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042" w:type="dxa"/>
            <w:vAlign w:val="center"/>
          </w:tcPr>
          <w:p w:rsidR="003F6EB9" w:rsidRPr="00085FF8" w:rsidRDefault="003F6EB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227" w:type="dxa"/>
          </w:tcPr>
          <w:p w:rsidR="003F6EB9" w:rsidRPr="00085FF8" w:rsidRDefault="003F6EB9" w:rsidP="00BA3FCF">
            <w:pPr>
              <w:ind w:left="120" w:hangingChars="50" w:hanging="12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Value corresponding to </w:t>
            </w:r>
            <w:r w:rsidR="00BA3FCF" w:rsidRPr="00085FF8">
              <w:rPr>
                <w:rFonts w:eastAsia="微軟正黑體" w:hint="eastAsia"/>
              </w:rPr>
              <w:t>sign up</w:t>
            </w:r>
            <w:r w:rsidRPr="00085FF8">
              <w:rPr>
                <w:rFonts w:eastAsia="微軟正黑體" w:hint="eastAsia"/>
              </w:rPr>
              <w:t xml:space="preserve"> </w:t>
            </w:r>
            <w:r w:rsidRPr="00085FF8">
              <w:rPr>
                <w:rFonts w:eastAsia="微軟正黑體"/>
              </w:rPr>
              <w:t>request</w:t>
            </w:r>
          </w:p>
        </w:tc>
        <w:tc>
          <w:tcPr>
            <w:tcW w:w="876" w:type="dxa"/>
            <w:vAlign w:val="center"/>
          </w:tcPr>
          <w:p w:rsidR="003F6EB9" w:rsidRPr="00085FF8" w:rsidRDefault="00A85FA1" w:rsidP="006B7354">
            <w:pPr>
              <w:jc w:val="center"/>
              <w:rPr>
                <w:rFonts w:eastAsia="微軟正黑體"/>
              </w:rPr>
            </w:pPr>
            <w:fldSimple w:instr=" REF _Ref433373034 \r \h  \* MERGEFORMAT ">
              <w:r w:rsidR="003F6EB9" w:rsidRPr="00085FF8">
                <w:rPr>
                  <w:rFonts w:eastAsia="微軟正黑體"/>
                </w:rPr>
                <w:t>3.1.2</w:t>
              </w:r>
            </w:fldSimple>
          </w:p>
        </w:tc>
      </w:tr>
      <w:tr w:rsidR="003F6EB9" w:rsidRPr="00085FF8" w:rsidTr="006B7354">
        <w:tc>
          <w:tcPr>
            <w:tcW w:w="445" w:type="dxa"/>
            <w:vMerge/>
          </w:tcPr>
          <w:p w:rsidR="003F6EB9" w:rsidRPr="00085FF8" w:rsidRDefault="003F6EB9" w:rsidP="006B7354">
            <w:pPr>
              <w:rPr>
                <w:rFonts w:eastAsia="微軟正黑體"/>
              </w:rPr>
            </w:pPr>
          </w:p>
        </w:tc>
        <w:tc>
          <w:tcPr>
            <w:tcW w:w="2143" w:type="dxa"/>
            <w:vAlign w:val="center"/>
          </w:tcPr>
          <w:p w:rsidR="003F6EB9" w:rsidRPr="00085FF8" w:rsidRDefault="003F6EB9" w:rsidP="006B7354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status</w:t>
            </w:r>
          </w:p>
        </w:tc>
        <w:tc>
          <w:tcPr>
            <w:tcW w:w="789" w:type="dxa"/>
            <w:vAlign w:val="center"/>
          </w:tcPr>
          <w:p w:rsidR="003F6EB9" w:rsidRPr="00085FF8" w:rsidRDefault="003F6EB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042" w:type="dxa"/>
            <w:vAlign w:val="center"/>
          </w:tcPr>
          <w:p w:rsidR="003F6EB9" w:rsidRPr="00085FF8" w:rsidRDefault="003F6EB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227" w:type="dxa"/>
          </w:tcPr>
          <w:p w:rsidR="003F6EB9" w:rsidRPr="00085FF8" w:rsidRDefault="003F6EB9" w:rsidP="006B7354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t to STATUS_ROK</w:t>
            </w:r>
          </w:p>
        </w:tc>
        <w:tc>
          <w:tcPr>
            <w:tcW w:w="876" w:type="dxa"/>
            <w:vAlign w:val="center"/>
          </w:tcPr>
          <w:p w:rsidR="003F6EB9" w:rsidRPr="00085FF8" w:rsidRDefault="00A85FA1" w:rsidP="006B7354">
            <w:pPr>
              <w:jc w:val="center"/>
              <w:rPr>
                <w:rFonts w:eastAsia="微軟正黑體"/>
              </w:rPr>
            </w:pPr>
            <w:fldSimple w:instr=" REF _Ref433373013 \r \h  \* MERGEFORMAT ">
              <w:r w:rsidR="003F6EB9" w:rsidRPr="00085FF8">
                <w:rPr>
                  <w:rFonts w:eastAsia="微軟正黑體"/>
                </w:rPr>
                <w:t>3.1.3</w:t>
              </w:r>
            </w:fldSimple>
          </w:p>
        </w:tc>
      </w:tr>
      <w:tr w:rsidR="003F6EB9" w:rsidRPr="00085FF8" w:rsidTr="006B7354">
        <w:tc>
          <w:tcPr>
            <w:tcW w:w="445" w:type="dxa"/>
            <w:vMerge/>
          </w:tcPr>
          <w:p w:rsidR="003F6EB9" w:rsidRPr="00085FF8" w:rsidRDefault="003F6EB9" w:rsidP="006B7354">
            <w:pPr>
              <w:rPr>
                <w:rFonts w:eastAsia="微軟正黑體"/>
              </w:rPr>
            </w:pPr>
          </w:p>
        </w:tc>
        <w:tc>
          <w:tcPr>
            <w:tcW w:w="2143" w:type="dxa"/>
            <w:vAlign w:val="center"/>
          </w:tcPr>
          <w:p w:rsidR="003F6EB9" w:rsidRPr="00085FF8" w:rsidRDefault="003F6EB9" w:rsidP="006B7354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quence number</w:t>
            </w:r>
          </w:p>
        </w:tc>
        <w:tc>
          <w:tcPr>
            <w:tcW w:w="789" w:type="dxa"/>
            <w:vAlign w:val="center"/>
          </w:tcPr>
          <w:p w:rsidR="003F6EB9" w:rsidRPr="00085FF8" w:rsidRDefault="003F6EB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042" w:type="dxa"/>
            <w:vAlign w:val="center"/>
          </w:tcPr>
          <w:p w:rsidR="003F6EB9" w:rsidRPr="00085FF8" w:rsidRDefault="003F6EB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227" w:type="dxa"/>
          </w:tcPr>
          <w:p w:rsidR="003F6EB9" w:rsidRPr="00085FF8" w:rsidRDefault="003F6EB9" w:rsidP="00D92EF8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Set to a unique sequence number. The associated </w:t>
            </w:r>
            <w:r w:rsidR="00D92EF8" w:rsidRPr="00085FF8">
              <w:rPr>
                <w:rFonts w:eastAsia="微軟正黑體" w:hint="eastAsia"/>
              </w:rPr>
              <w:t>sign up</w:t>
            </w:r>
            <w:r w:rsidRPr="00085FF8">
              <w:rPr>
                <w:rFonts w:eastAsia="微軟正黑體" w:hint="eastAsia"/>
              </w:rPr>
              <w:t xml:space="preserve"> </w:t>
            </w:r>
            <w:r w:rsidRPr="00085FF8">
              <w:rPr>
                <w:rFonts w:eastAsia="微軟正黑體"/>
              </w:rPr>
              <w:t>response PDU should echo the same sequence number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3F6EB9" w:rsidRPr="00085FF8" w:rsidRDefault="00A85FA1" w:rsidP="006B7354">
            <w:pPr>
              <w:jc w:val="center"/>
              <w:rPr>
                <w:rFonts w:eastAsia="微軟正黑體"/>
              </w:rPr>
            </w:pPr>
            <w:fldSimple w:instr=" REF _Ref433373050 \r \h  \* MERGEFORMAT ">
              <w:r w:rsidR="003F6EB9" w:rsidRPr="00085FF8">
                <w:rPr>
                  <w:rFonts w:eastAsia="微軟正黑體"/>
                </w:rPr>
                <w:t>3.1.4</w:t>
              </w:r>
            </w:fldSimple>
          </w:p>
        </w:tc>
      </w:tr>
      <w:tr w:rsidR="003F6EB9" w:rsidRPr="00085FF8" w:rsidTr="006B7354">
        <w:tc>
          <w:tcPr>
            <w:tcW w:w="445" w:type="dxa"/>
            <w:vMerge w:val="restart"/>
            <w:vAlign w:val="center"/>
          </w:tcPr>
          <w:p w:rsidR="003F6EB9" w:rsidRPr="00085FF8" w:rsidRDefault="003F6EB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B</w:t>
            </w:r>
          </w:p>
          <w:p w:rsidR="003F6EB9" w:rsidRPr="00085FF8" w:rsidRDefault="003F6EB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</w:t>
            </w:r>
          </w:p>
          <w:p w:rsidR="003F6EB9" w:rsidRPr="00085FF8" w:rsidRDefault="003F6EB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3F6EB9" w:rsidRPr="00085FF8" w:rsidRDefault="003F6EB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Y</w:t>
            </w:r>
          </w:p>
        </w:tc>
        <w:tc>
          <w:tcPr>
            <w:tcW w:w="2143" w:type="dxa"/>
            <w:vAlign w:val="center"/>
          </w:tcPr>
          <w:p w:rsidR="003F6EB9" w:rsidRPr="00085FF8" w:rsidRDefault="00D861CF" w:rsidP="006B7354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Service</w:t>
            </w:r>
            <w:r w:rsidR="003F6EB9" w:rsidRPr="00085FF8">
              <w:rPr>
                <w:rFonts w:eastAsia="微軟正黑體" w:hint="eastAsia"/>
              </w:rPr>
              <w:t xml:space="preserve"> Type</w:t>
            </w:r>
          </w:p>
        </w:tc>
        <w:tc>
          <w:tcPr>
            <w:tcW w:w="789" w:type="dxa"/>
            <w:vAlign w:val="center"/>
          </w:tcPr>
          <w:p w:rsidR="003F6EB9" w:rsidRPr="00085FF8" w:rsidRDefault="003F6EB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4</w:t>
            </w:r>
          </w:p>
        </w:tc>
        <w:tc>
          <w:tcPr>
            <w:tcW w:w="1042" w:type="dxa"/>
            <w:vAlign w:val="center"/>
          </w:tcPr>
          <w:p w:rsidR="003F6EB9" w:rsidRPr="00085FF8" w:rsidRDefault="003F6EB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227" w:type="dxa"/>
          </w:tcPr>
          <w:p w:rsidR="003F6EB9" w:rsidRPr="00085FF8" w:rsidRDefault="003F6EB9" w:rsidP="006B7354">
            <w:pPr>
              <w:rPr>
                <w:rFonts w:eastAsia="微軟正黑體"/>
              </w:rPr>
            </w:pPr>
            <w:r w:rsidRPr="00085FF8">
              <w:rPr>
                <w:rFonts w:eastAsia="微軟正黑體" w:cs="Times New Roman"/>
                <w:szCs w:val="24"/>
              </w:rPr>
              <w:t>Mandatory Parameter</w:t>
            </w:r>
            <w:r w:rsidRPr="00085FF8">
              <w:rPr>
                <w:rFonts w:eastAsia="微軟正黑體" w:hint="eastAsia"/>
              </w:rPr>
              <w:t>.</w:t>
            </w:r>
          </w:p>
          <w:p w:rsidR="004A4DB1" w:rsidRPr="00085FF8" w:rsidRDefault="004A4DB1" w:rsidP="006B7354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Reference Service type.</w:t>
            </w:r>
          </w:p>
        </w:tc>
        <w:tc>
          <w:tcPr>
            <w:tcW w:w="876" w:type="dxa"/>
            <w:vAlign w:val="center"/>
          </w:tcPr>
          <w:p w:rsidR="003F6EB9" w:rsidRPr="00085FF8" w:rsidRDefault="00A85FA1" w:rsidP="005B78AD">
            <w:pPr>
              <w:jc w:val="center"/>
              <w:rPr>
                <w:rFonts w:eastAsia="微軟正黑體"/>
              </w:rPr>
            </w:pPr>
            <w:fldSimple w:instr=" REF _Ref437859915 \r \h  \* MERGEFORMAT ">
              <w:r w:rsidR="00064A39" w:rsidRPr="00085FF8">
                <w:rPr>
                  <w:rFonts w:eastAsia="微軟正黑體"/>
                </w:rPr>
                <w:t>3.2.1</w:t>
              </w:r>
            </w:fldSimple>
          </w:p>
        </w:tc>
      </w:tr>
      <w:tr w:rsidR="00E70E3C" w:rsidRPr="00085FF8" w:rsidTr="006B7354">
        <w:tc>
          <w:tcPr>
            <w:tcW w:w="445" w:type="dxa"/>
            <w:vMerge/>
          </w:tcPr>
          <w:p w:rsidR="00E70E3C" w:rsidRPr="00085FF8" w:rsidRDefault="00E70E3C" w:rsidP="006B7354">
            <w:pPr>
              <w:rPr>
                <w:rFonts w:eastAsia="微軟正黑體"/>
              </w:rPr>
            </w:pPr>
          </w:p>
        </w:tc>
        <w:tc>
          <w:tcPr>
            <w:tcW w:w="2143" w:type="dxa"/>
            <w:vAlign w:val="center"/>
          </w:tcPr>
          <w:p w:rsidR="00E70E3C" w:rsidRPr="00085FF8" w:rsidRDefault="00E70E3C" w:rsidP="006B7354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Sign up Data</w:t>
            </w:r>
          </w:p>
        </w:tc>
        <w:tc>
          <w:tcPr>
            <w:tcW w:w="789" w:type="dxa"/>
            <w:vAlign w:val="center"/>
          </w:tcPr>
          <w:p w:rsidR="00E70E3C" w:rsidRPr="00085FF8" w:rsidRDefault="00E70E3C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Var.</w:t>
            </w:r>
          </w:p>
        </w:tc>
        <w:tc>
          <w:tcPr>
            <w:tcW w:w="1042" w:type="dxa"/>
            <w:vAlign w:val="center"/>
          </w:tcPr>
          <w:p w:rsidR="00E70E3C" w:rsidRPr="00085FF8" w:rsidRDefault="00E70E3C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-Octet String</w:t>
            </w:r>
          </w:p>
        </w:tc>
        <w:tc>
          <w:tcPr>
            <w:tcW w:w="3227" w:type="dxa"/>
          </w:tcPr>
          <w:p w:rsidR="00E70E3C" w:rsidRPr="00085FF8" w:rsidRDefault="00E70E3C" w:rsidP="006B7354">
            <w:pPr>
              <w:rPr>
                <w:rFonts w:eastAsia="微軟正黑體"/>
              </w:rPr>
            </w:pPr>
            <w:r w:rsidRPr="00085FF8">
              <w:rPr>
                <w:rFonts w:eastAsia="微軟正黑體" w:cs="Times New Roman"/>
                <w:szCs w:val="24"/>
              </w:rPr>
              <w:t>Mandatory Parameter</w:t>
            </w:r>
            <w:r w:rsidRPr="00085FF8">
              <w:rPr>
                <w:rFonts w:eastAsia="微軟正黑體" w:hint="eastAsia"/>
              </w:rPr>
              <w:t>.</w:t>
            </w:r>
          </w:p>
          <w:p w:rsidR="00E70E3C" w:rsidRPr="00085FF8" w:rsidRDefault="0038615E" w:rsidP="00081563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JSON Data</w:t>
            </w:r>
            <w:r w:rsidR="00E70E3C" w:rsidRPr="00085FF8">
              <w:rPr>
                <w:rFonts w:eastAsia="微軟正黑體" w:hint="eastAsia"/>
              </w:rPr>
              <w:t xml:space="preserve"> of </w:t>
            </w:r>
            <w:r w:rsidR="00081563" w:rsidRPr="00085FF8">
              <w:rPr>
                <w:rFonts w:eastAsia="微軟正黑體" w:hint="eastAsia"/>
              </w:rPr>
              <w:t>sign up</w:t>
            </w:r>
            <w:r w:rsidR="00E70E3C"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70E3C" w:rsidRPr="00085FF8" w:rsidRDefault="00E70E3C" w:rsidP="006B7354">
            <w:pPr>
              <w:jc w:val="center"/>
              <w:rPr>
                <w:rFonts w:eastAsia="微軟正黑體"/>
              </w:rPr>
            </w:pPr>
          </w:p>
        </w:tc>
      </w:tr>
    </w:tbl>
    <w:p w:rsidR="00CB452D" w:rsidRPr="00085FF8" w:rsidRDefault="00CB452D" w:rsidP="00D134F1">
      <w:pPr>
        <w:rPr>
          <w:rFonts w:eastAsia="微軟正黑體" w:cs="Times New Roman"/>
          <w:sz w:val="32"/>
          <w:szCs w:val="32"/>
        </w:rPr>
      </w:pPr>
    </w:p>
    <w:p w:rsidR="00514D92" w:rsidRPr="00085FF8" w:rsidRDefault="00514D92" w:rsidP="00514D92">
      <w:pPr>
        <w:pStyle w:val="3"/>
        <w:rPr>
          <w:rFonts w:eastAsia="微軟正黑體"/>
        </w:rPr>
      </w:pPr>
      <w:bookmarkStart w:id="17" w:name="_Toc464203019"/>
      <w:r w:rsidRPr="00085FF8">
        <w:rPr>
          <w:rFonts w:eastAsia="微軟正黑體" w:hint="eastAsia"/>
        </w:rPr>
        <w:t>Sign up</w:t>
      </w:r>
      <w:r w:rsidRPr="00085FF8">
        <w:rPr>
          <w:rFonts w:eastAsia="微軟正黑體"/>
        </w:rPr>
        <w:t xml:space="preserve"> </w:t>
      </w:r>
      <w:r w:rsidRPr="00085FF8">
        <w:rPr>
          <w:rFonts w:eastAsia="微軟正黑體" w:hint="eastAsia"/>
          <w:noProof/>
        </w:rPr>
        <w:t>response</w:t>
      </w:r>
      <w:r w:rsidRPr="00085FF8">
        <w:rPr>
          <w:rFonts w:eastAsia="微軟正黑體"/>
        </w:rPr>
        <w:t xml:space="preserve"> syntax</w:t>
      </w:r>
      <w:bookmarkEnd w:id="17"/>
    </w:p>
    <w:tbl>
      <w:tblPr>
        <w:tblStyle w:val="aa"/>
        <w:tblW w:w="0" w:type="auto"/>
        <w:tblLook w:val="04A0"/>
      </w:tblPr>
      <w:tblGrid>
        <w:gridCol w:w="446"/>
        <w:gridCol w:w="2129"/>
        <w:gridCol w:w="790"/>
        <w:gridCol w:w="1047"/>
        <w:gridCol w:w="3234"/>
        <w:gridCol w:w="876"/>
      </w:tblGrid>
      <w:tr w:rsidR="00DC51B9" w:rsidRPr="00085FF8" w:rsidTr="006B7354">
        <w:tc>
          <w:tcPr>
            <w:tcW w:w="446" w:type="dxa"/>
            <w:vMerge w:val="restart"/>
          </w:tcPr>
          <w:p w:rsidR="00DC51B9" w:rsidRPr="00085FF8" w:rsidRDefault="00DC51B9" w:rsidP="006B7354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H</w:t>
            </w:r>
          </w:p>
          <w:p w:rsidR="00DC51B9" w:rsidRPr="00085FF8" w:rsidRDefault="00DC51B9" w:rsidP="006B7354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DC51B9" w:rsidRPr="00085FF8" w:rsidRDefault="00DC51B9" w:rsidP="006B7354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A</w:t>
            </w:r>
          </w:p>
          <w:p w:rsidR="00DC51B9" w:rsidRPr="00085FF8" w:rsidRDefault="00DC51B9" w:rsidP="006B7354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DC51B9" w:rsidRPr="00085FF8" w:rsidRDefault="00DC51B9" w:rsidP="006B7354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DC51B9" w:rsidRPr="00085FF8" w:rsidRDefault="00DC51B9" w:rsidP="006B7354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</w:t>
            </w:r>
          </w:p>
        </w:tc>
        <w:tc>
          <w:tcPr>
            <w:tcW w:w="2129" w:type="dxa"/>
            <w:vAlign w:val="center"/>
          </w:tcPr>
          <w:p w:rsidR="00DC51B9" w:rsidRPr="00085FF8" w:rsidRDefault="00DC51B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Field Name</w:t>
            </w:r>
          </w:p>
        </w:tc>
        <w:tc>
          <w:tcPr>
            <w:tcW w:w="790" w:type="dxa"/>
            <w:vAlign w:val="center"/>
          </w:tcPr>
          <w:p w:rsidR="00DC51B9" w:rsidRPr="00085FF8" w:rsidRDefault="00DC51B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ize</w:t>
            </w:r>
          </w:p>
          <w:p w:rsidR="00DC51B9" w:rsidRPr="00085FF8" w:rsidRDefault="00DC51B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ctets</w:t>
            </w:r>
          </w:p>
        </w:tc>
        <w:tc>
          <w:tcPr>
            <w:tcW w:w="1047" w:type="dxa"/>
            <w:vAlign w:val="center"/>
          </w:tcPr>
          <w:p w:rsidR="00DC51B9" w:rsidRPr="00085FF8" w:rsidRDefault="00DC51B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Type</w:t>
            </w:r>
          </w:p>
        </w:tc>
        <w:tc>
          <w:tcPr>
            <w:tcW w:w="3234" w:type="dxa"/>
            <w:vAlign w:val="center"/>
          </w:tcPr>
          <w:p w:rsidR="00DC51B9" w:rsidRPr="00085FF8" w:rsidRDefault="00DC51B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DC51B9" w:rsidRPr="00085FF8" w:rsidRDefault="00DC51B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ef.</w:t>
            </w:r>
          </w:p>
        </w:tc>
      </w:tr>
      <w:tr w:rsidR="00DC51B9" w:rsidRPr="00085FF8" w:rsidTr="006B7354">
        <w:tc>
          <w:tcPr>
            <w:tcW w:w="446" w:type="dxa"/>
            <w:vMerge/>
          </w:tcPr>
          <w:p w:rsidR="00DC51B9" w:rsidRPr="00085FF8" w:rsidRDefault="00DC51B9" w:rsidP="006B7354">
            <w:pPr>
              <w:rPr>
                <w:rFonts w:eastAsia="微軟正黑體"/>
              </w:rPr>
            </w:pPr>
          </w:p>
        </w:tc>
        <w:tc>
          <w:tcPr>
            <w:tcW w:w="2129" w:type="dxa"/>
            <w:vAlign w:val="center"/>
          </w:tcPr>
          <w:p w:rsidR="00DC51B9" w:rsidRPr="00085FF8" w:rsidRDefault="00DC51B9" w:rsidP="006B7354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length</w:t>
            </w:r>
          </w:p>
        </w:tc>
        <w:tc>
          <w:tcPr>
            <w:tcW w:w="790" w:type="dxa"/>
            <w:vAlign w:val="center"/>
          </w:tcPr>
          <w:p w:rsidR="00DC51B9" w:rsidRPr="00085FF8" w:rsidRDefault="00DC51B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047" w:type="dxa"/>
            <w:vAlign w:val="center"/>
          </w:tcPr>
          <w:p w:rsidR="00DC51B9" w:rsidRPr="00085FF8" w:rsidRDefault="00DC51B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234" w:type="dxa"/>
          </w:tcPr>
          <w:p w:rsidR="00DC51B9" w:rsidRPr="00085FF8" w:rsidRDefault="00DC51B9" w:rsidP="006B7354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Set to the </w:t>
            </w:r>
            <w:r w:rsidRPr="00085FF8">
              <w:rPr>
                <w:rFonts w:eastAsia="微軟正黑體"/>
                <w:noProof/>
              </w:rPr>
              <w:t>overall</w:t>
            </w:r>
            <w:r w:rsidRPr="00085FF8">
              <w:rPr>
                <w:rFonts w:eastAsia="微軟正黑體"/>
              </w:rPr>
              <w:t xml:space="preserve"> length of PDU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DC51B9" w:rsidRPr="00085FF8" w:rsidRDefault="00A85FA1" w:rsidP="006B7354">
            <w:pPr>
              <w:jc w:val="center"/>
              <w:rPr>
                <w:rFonts w:eastAsia="微軟正黑體"/>
              </w:rPr>
            </w:pPr>
            <w:fldSimple w:instr=" REF _Ref433372977 \r \h  \* MERGEFORMAT ">
              <w:r w:rsidR="00DC51B9" w:rsidRPr="00085FF8">
                <w:rPr>
                  <w:rFonts w:eastAsia="微軟正黑體"/>
                </w:rPr>
                <w:t>3.1.1</w:t>
              </w:r>
            </w:fldSimple>
          </w:p>
        </w:tc>
      </w:tr>
      <w:tr w:rsidR="00DC51B9" w:rsidRPr="00085FF8" w:rsidTr="006B7354">
        <w:tc>
          <w:tcPr>
            <w:tcW w:w="446" w:type="dxa"/>
            <w:vMerge/>
          </w:tcPr>
          <w:p w:rsidR="00DC51B9" w:rsidRPr="00085FF8" w:rsidRDefault="00DC51B9" w:rsidP="006B7354">
            <w:pPr>
              <w:rPr>
                <w:rFonts w:eastAsia="微軟正黑體"/>
              </w:rPr>
            </w:pPr>
          </w:p>
        </w:tc>
        <w:tc>
          <w:tcPr>
            <w:tcW w:w="2129" w:type="dxa"/>
            <w:vAlign w:val="center"/>
          </w:tcPr>
          <w:p w:rsidR="00DC51B9" w:rsidRPr="00085FF8" w:rsidRDefault="00DC51B9" w:rsidP="006B7354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id</w:t>
            </w:r>
          </w:p>
        </w:tc>
        <w:tc>
          <w:tcPr>
            <w:tcW w:w="790" w:type="dxa"/>
            <w:vAlign w:val="center"/>
          </w:tcPr>
          <w:p w:rsidR="00DC51B9" w:rsidRPr="00085FF8" w:rsidRDefault="00DC51B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047" w:type="dxa"/>
            <w:vAlign w:val="center"/>
          </w:tcPr>
          <w:p w:rsidR="00DC51B9" w:rsidRPr="00085FF8" w:rsidRDefault="00DC51B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234" w:type="dxa"/>
          </w:tcPr>
          <w:p w:rsidR="00DC51B9" w:rsidRPr="00085FF8" w:rsidRDefault="00DC51B9" w:rsidP="00B166D7">
            <w:pPr>
              <w:ind w:left="120" w:hangingChars="50" w:hanging="12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Value corresponding to</w:t>
            </w:r>
            <w:r w:rsidRPr="00085FF8">
              <w:rPr>
                <w:rFonts w:eastAsia="微軟正黑體" w:hint="eastAsia"/>
              </w:rPr>
              <w:t xml:space="preserve"> </w:t>
            </w:r>
            <w:r w:rsidR="00B166D7" w:rsidRPr="00085FF8">
              <w:rPr>
                <w:rFonts w:eastAsia="微軟正黑體" w:hint="eastAsia"/>
              </w:rPr>
              <w:t>sign up</w:t>
            </w:r>
            <w:r w:rsidRPr="00085FF8">
              <w:rPr>
                <w:rFonts w:eastAsia="微軟正黑體" w:hint="eastAsia"/>
              </w:rPr>
              <w:t xml:space="preserve"> </w:t>
            </w:r>
            <w:r w:rsidRPr="00085FF8">
              <w:rPr>
                <w:rFonts w:eastAsia="微軟正黑體"/>
              </w:rPr>
              <w:t>response</w:t>
            </w:r>
          </w:p>
        </w:tc>
        <w:tc>
          <w:tcPr>
            <w:tcW w:w="876" w:type="dxa"/>
            <w:vAlign w:val="center"/>
          </w:tcPr>
          <w:p w:rsidR="00DC51B9" w:rsidRPr="00085FF8" w:rsidRDefault="00A85FA1" w:rsidP="006B7354">
            <w:pPr>
              <w:jc w:val="center"/>
              <w:rPr>
                <w:rFonts w:eastAsia="微軟正黑體"/>
              </w:rPr>
            </w:pPr>
            <w:fldSimple w:instr=" REF _Ref433373034 \r \h  \* MERGEFORMAT ">
              <w:r w:rsidR="00DC51B9" w:rsidRPr="00085FF8">
                <w:rPr>
                  <w:rFonts w:eastAsia="微軟正黑體"/>
                </w:rPr>
                <w:t>3.1.2</w:t>
              </w:r>
            </w:fldSimple>
          </w:p>
        </w:tc>
      </w:tr>
      <w:tr w:rsidR="00DC51B9" w:rsidRPr="00085FF8" w:rsidTr="006B7354">
        <w:tc>
          <w:tcPr>
            <w:tcW w:w="446" w:type="dxa"/>
            <w:vMerge/>
          </w:tcPr>
          <w:p w:rsidR="00DC51B9" w:rsidRPr="00085FF8" w:rsidRDefault="00DC51B9" w:rsidP="006B7354">
            <w:pPr>
              <w:rPr>
                <w:rFonts w:eastAsia="微軟正黑體"/>
              </w:rPr>
            </w:pPr>
          </w:p>
        </w:tc>
        <w:tc>
          <w:tcPr>
            <w:tcW w:w="2129" w:type="dxa"/>
            <w:vAlign w:val="center"/>
          </w:tcPr>
          <w:p w:rsidR="00DC51B9" w:rsidRPr="00085FF8" w:rsidRDefault="00DC51B9" w:rsidP="006B7354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status</w:t>
            </w:r>
          </w:p>
        </w:tc>
        <w:tc>
          <w:tcPr>
            <w:tcW w:w="790" w:type="dxa"/>
            <w:vAlign w:val="center"/>
          </w:tcPr>
          <w:p w:rsidR="00DC51B9" w:rsidRPr="00085FF8" w:rsidRDefault="00DC51B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047" w:type="dxa"/>
            <w:vAlign w:val="center"/>
          </w:tcPr>
          <w:p w:rsidR="00DC51B9" w:rsidRPr="00085FF8" w:rsidRDefault="00DC51B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234" w:type="dxa"/>
          </w:tcPr>
          <w:p w:rsidR="00DC51B9" w:rsidRPr="00085FF8" w:rsidRDefault="00DC51B9" w:rsidP="006B7354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Indicates the </w:t>
            </w:r>
            <w:r w:rsidRPr="00085FF8">
              <w:rPr>
                <w:rFonts w:eastAsia="微軟正黑體"/>
                <w:noProof/>
              </w:rPr>
              <w:t>status</w:t>
            </w:r>
            <w:r w:rsidRPr="00085FF8">
              <w:rPr>
                <w:rFonts w:eastAsia="微軟正黑體"/>
              </w:rPr>
              <w:t xml:space="preserve"> of the </w:t>
            </w:r>
            <w:r w:rsidRPr="00085FF8">
              <w:rPr>
                <w:rFonts w:eastAsia="微軟正黑體"/>
                <w:noProof/>
              </w:rPr>
              <w:t>original</w:t>
            </w:r>
            <w:r w:rsidRPr="00085FF8">
              <w:rPr>
                <w:rFonts w:eastAsia="微軟正黑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DC51B9" w:rsidRPr="00085FF8" w:rsidRDefault="00A85FA1" w:rsidP="006B7354">
            <w:pPr>
              <w:jc w:val="center"/>
              <w:rPr>
                <w:rFonts w:eastAsia="微軟正黑體"/>
              </w:rPr>
            </w:pPr>
            <w:fldSimple w:instr=" REF _Ref433373013 \r \h  \* MERGEFORMAT ">
              <w:r w:rsidR="00DC51B9" w:rsidRPr="00085FF8">
                <w:rPr>
                  <w:rFonts w:eastAsia="微軟正黑體"/>
                </w:rPr>
                <w:t>3.1.3</w:t>
              </w:r>
            </w:fldSimple>
          </w:p>
        </w:tc>
      </w:tr>
      <w:tr w:rsidR="00DC51B9" w:rsidRPr="00085FF8" w:rsidTr="006B7354">
        <w:tc>
          <w:tcPr>
            <w:tcW w:w="446" w:type="dxa"/>
            <w:vMerge/>
          </w:tcPr>
          <w:p w:rsidR="00DC51B9" w:rsidRPr="00085FF8" w:rsidRDefault="00DC51B9" w:rsidP="006B7354">
            <w:pPr>
              <w:rPr>
                <w:rFonts w:eastAsia="微軟正黑體"/>
              </w:rPr>
            </w:pPr>
          </w:p>
        </w:tc>
        <w:tc>
          <w:tcPr>
            <w:tcW w:w="2129" w:type="dxa"/>
            <w:vAlign w:val="center"/>
          </w:tcPr>
          <w:p w:rsidR="00DC51B9" w:rsidRPr="00085FF8" w:rsidRDefault="00DC51B9" w:rsidP="006B7354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quence number</w:t>
            </w:r>
          </w:p>
        </w:tc>
        <w:tc>
          <w:tcPr>
            <w:tcW w:w="790" w:type="dxa"/>
            <w:vAlign w:val="center"/>
          </w:tcPr>
          <w:p w:rsidR="00DC51B9" w:rsidRPr="00085FF8" w:rsidRDefault="00DC51B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047" w:type="dxa"/>
            <w:vAlign w:val="center"/>
          </w:tcPr>
          <w:p w:rsidR="00DC51B9" w:rsidRPr="00085FF8" w:rsidRDefault="00DC51B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234" w:type="dxa"/>
          </w:tcPr>
          <w:p w:rsidR="00DC51B9" w:rsidRPr="00085FF8" w:rsidRDefault="00DC51B9" w:rsidP="003558C6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Set to the same sequence number of original </w:t>
            </w:r>
            <w:r w:rsidR="003558C6" w:rsidRPr="00085FF8">
              <w:rPr>
                <w:rFonts w:eastAsia="微軟正黑體" w:hint="eastAsia"/>
              </w:rPr>
              <w:t>sign up</w:t>
            </w:r>
            <w:r w:rsidRPr="00085FF8">
              <w:rPr>
                <w:rFonts w:eastAsia="微軟正黑體" w:hint="eastAsia"/>
              </w:rPr>
              <w:t xml:space="preserve"> </w:t>
            </w:r>
            <w:r w:rsidRPr="00085FF8">
              <w:rPr>
                <w:rFonts w:eastAsia="微軟正黑體"/>
                <w:noProof/>
              </w:rPr>
              <w:t>requests</w:t>
            </w:r>
            <w:r w:rsidRPr="00085FF8">
              <w:rPr>
                <w:rFonts w:eastAsia="微軟正黑體"/>
              </w:rPr>
              <w:t xml:space="preserve"> PDU</w:t>
            </w:r>
          </w:p>
        </w:tc>
        <w:tc>
          <w:tcPr>
            <w:tcW w:w="876" w:type="dxa"/>
            <w:vAlign w:val="center"/>
          </w:tcPr>
          <w:p w:rsidR="00DC51B9" w:rsidRPr="00085FF8" w:rsidRDefault="00A85FA1" w:rsidP="006B7354">
            <w:pPr>
              <w:jc w:val="center"/>
              <w:rPr>
                <w:rFonts w:eastAsia="微軟正黑體"/>
              </w:rPr>
            </w:pPr>
            <w:fldSimple w:instr=" REF _Ref433373050 \r \h  \* MERGEFORMAT ">
              <w:r w:rsidR="00DC51B9" w:rsidRPr="00085FF8">
                <w:rPr>
                  <w:rFonts w:eastAsia="微軟正黑體"/>
                </w:rPr>
                <w:t>3.1.4</w:t>
              </w:r>
            </w:fldSimple>
          </w:p>
        </w:tc>
      </w:tr>
      <w:tr w:rsidR="00DC51B9" w:rsidRPr="00085FF8" w:rsidTr="006B7354">
        <w:tc>
          <w:tcPr>
            <w:tcW w:w="446" w:type="dxa"/>
            <w:vMerge w:val="restart"/>
          </w:tcPr>
          <w:p w:rsidR="00DC51B9" w:rsidRPr="00085FF8" w:rsidRDefault="00DC51B9" w:rsidP="006B7354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B</w:t>
            </w:r>
          </w:p>
          <w:p w:rsidR="00DC51B9" w:rsidRPr="00085FF8" w:rsidRDefault="00DC51B9" w:rsidP="006B7354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</w:t>
            </w:r>
          </w:p>
          <w:p w:rsidR="00DC51B9" w:rsidRPr="00085FF8" w:rsidRDefault="00DC51B9" w:rsidP="006B7354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DC51B9" w:rsidRPr="00085FF8" w:rsidRDefault="00DC51B9" w:rsidP="006B7354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Y</w:t>
            </w:r>
          </w:p>
        </w:tc>
        <w:tc>
          <w:tcPr>
            <w:tcW w:w="2129" w:type="dxa"/>
            <w:vAlign w:val="center"/>
          </w:tcPr>
          <w:p w:rsidR="00DC51B9" w:rsidRPr="00085FF8" w:rsidRDefault="00DC51B9" w:rsidP="006B7354">
            <w:pPr>
              <w:jc w:val="both"/>
              <w:rPr>
                <w:rFonts w:eastAsia="微軟正黑體"/>
              </w:rPr>
            </w:pPr>
          </w:p>
        </w:tc>
        <w:tc>
          <w:tcPr>
            <w:tcW w:w="790" w:type="dxa"/>
            <w:vAlign w:val="center"/>
          </w:tcPr>
          <w:p w:rsidR="00DC51B9" w:rsidRPr="00085FF8" w:rsidRDefault="00DC51B9" w:rsidP="006B7354">
            <w:pPr>
              <w:jc w:val="center"/>
              <w:rPr>
                <w:rFonts w:eastAsia="微軟正黑體"/>
              </w:rPr>
            </w:pPr>
          </w:p>
        </w:tc>
        <w:tc>
          <w:tcPr>
            <w:tcW w:w="1047" w:type="dxa"/>
            <w:vAlign w:val="center"/>
          </w:tcPr>
          <w:p w:rsidR="00DC51B9" w:rsidRPr="00085FF8" w:rsidRDefault="00DC51B9" w:rsidP="006B7354">
            <w:pPr>
              <w:jc w:val="center"/>
              <w:rPr>
                <w:rFonts w:eastAsia="微軟正黑體"/>
              </w:rPr>
            </w:pPr>
          </w:p>
        </w:tc>
        <w:tc>
          <w:tcPr>
            <w:tcW w:w="3234" w:type="dxa"/>
          </w:tcPr>
          <w:p w:rsidR="00DC51B9" w:rsidRPr="00085FF8" w:rsidRDefault="00DC51B9" w:rsidP="006B7354">
            <w:pPr>
              <w:rPr>
                <w:rFonts w:eastAsia="微軟正黑體"/>
              </w:rPr>
            </w:pPr>
          </w:p>
        </w:tc>
        <w:tc>
          <w:tcPr>
            <w:tcW w:w="876" w:type="dxa"/>
            <w:vAlign w:val="center"/>
          </w:tcPr>
          <w:p w:rsidR="00DC51B9" w:rsidRPr="00085FF8" w:rsidRDefault="00DC51B9" w:rsidP="006B7354">
            <w:pPr>
              <w:jc w:val="center"/>
              <w:rPr>
                <w:rFonts w:eastAsia="微軟正黑體"/>
              </w:rPr>
            </w:pPr>
          </w:p>
        </w:tc>
      </w:tr>
      <w:tr w:rsidR="00DC51B9" w:rsidRPr="00085FF8" w:rsidTr="006B7354">
        <w:tc>
          <w:tcPr>
            <w:tcW w:w="446" w:type="dxa"/>
            <w:vMerge/>
          </w:tcPr>
          <w:p w:rsidR="00DC51B9" w:rsidRPr="00085FF8" w:rsidRDefault="00DC51B9" w:rsidP="006B7354">
            <w:pPr>
              <w:rPr>
                <w:rFonts w:eastAsia="微軟正黑體"/>
              </w:rPr>
            </w:pPr>
          </w:p>
        </w:tc>
        <w:tc>
          <w:tcPr>
            <w:tcW w:w="2129" w:type="dxa"/>
            <w:vAlign w:val="center"/>
          </w:tcPr>
          <w:p w:rsidR="00DC51B9" w:rsidRPr="00085FF8" w:rsidRDefault="00DC51B9" w:rsidP="006B7354">
            <w:pPr>
              <w:jc w:val="both"/>
              <w:rPr>
                <w:rFonts w:eastAsia="微軟正黑體"/>
              </w:rPr>
            </w:pPr>
          </w:p>
        </w:tc>
        <w:tc>
          <w:tcPr>
            <w:tcW w:w="790" w:type="dxa"/>
            <w:vAlign w:val="center"/>
          </w:tcPr>
          <w:p w:rsidR="00DC51B9" w:rsidRPr="00085FF8" w:rsidRDefault="00DC51B9" w:rsidP="006B7354">
            <w:pPr>
              <w:jc w:val="center"/>
              <w:rPr>
                <w:rFonts w:eastAsia="微軟正黑體"/>
              </w:rPr>
            </w:pPr>
          </w:p>
        </w:tc>
        <w:tc>
          <w:tcPr>
            <w:tcW w:w="1047" w:type="dxa"/>
            <w:vAlign w:val="center"/>
          </w:tcPr>
          <w:p w:rsidR="00DC51B9" w:rsidRPr="00085FF8" w:rsidRDefault="00DC51B9" w:rsidP="006B7354">
            <w:pPr>
              <w:jc w:val="center"/>
              <w:rPr>
                <w:rFonts w:eastAsia="微軟正黑體"/>
              </w:rPr>
            </w:pPr>
          </w:p>
        </w:tc>
        <w:tc>
          <w:tcPr>
            <w:tcW w:w="3234" w:type="dxa"/>
          </w:tcPr>
          <w:p w:rsidR="00DC51B9" w:rsidRPr="00085FF8" w:rsidRDefault="00DC51B9" w:rsidP="006B7354">
            <w:pPr>
              <w:rPr>
                <w:rFonts w:eastAsia="微軟正黑體"/>
              </w:rPr>
            </w:pPr>
          </w:p>
        </w:tc>
        <w:tc>
          <w:tcPr>
            <w:tcW w:w="876" w:type="dxa"/>
            <w:vAlign w:val="center"/>
          </w:tcPr>
          <w:p w:rsidR="00DC51B9" w:rsidRPr="00085FF8" w:rsidRDefault="00DC51B9" w:rsidP="006B7354">
            <w:pPr>
              <w:jc w:val="center"/>
              <w:rPr>
                <w:rFonts w:eastAsia="微軟正黑體"/>
              </w:rPr>
            </w:pPr>
          </w:p>
        </w:tc>
      </w:tr>
    </w:tbl>
    <w:p w:rsidR="00514D92" w:rsidRPr="00085FF8" w:rsidRDefault="00514D92" w:rsidP="00D134F1">
      <w:pPr>
        <w:rPr>
          <w:rFonts w:eastAsia="微軟正黑體" w:cs="Times New Roman"/>
          <w:sz w:val="32"/>
          <w:szCs w:val="32"/>
        </w:rPr>
      </w:pPr>
    </w:p>
    <w:p w:rsidR="00727373" w:rsidRPr="00085FF8" w:rsidRDefault="00727373" w:rsidP="00FA0EF4">
      <w:pPr>
        <w:pStyle w:val="3"/>
        <w:rPr>
          <w:rFonts w:eastAsia="微軟正黑體"/>
        </w:rPr>
      </w:pPr>
      <w:bookmarkStart w:id="18" w:name="_Toc464203020"/>
      <w:r w:rsidRPr="00085FF8">
        <w:rPr>
          <w:rFonts w:eastAsia="微軟正黑體"/>
        </w:rPr>
        <w:t xml:space="preserve">Authentication </w:t>
      </w:r>
      <w:r w:rsidR="00595DD6" w:rsidRPr="00085FF8">
        <w:rPr>
          <w:rFonts w:eastAsia="微軟正黑體"/>
          <w:noProof/>
        </w:rPr>
        <w:t>request</w:t>
      </w:r>
      <w:r w:rsidR="00595DD6" w:rsidRPr="00085FF8">
        <w:rPr>
          <w:rFonts w:eastAsia="微軟正黑體"/>
        </w:rPr>
        <w:t xml:space="preserve"> </w:t>
      </w:r>
      <w:r w:rsidRPr="00085FF8">
        <w:rPr>
          <w:rFonts w:eastAsia="微軟正黑體"/>
        </w:rPr>
        <w:t>syntax</w:t>
      </w:r>
      <w:bookmarkEnd w:id="18"/>
    </w:p>
    <w:tbl>
      <w:tblPr>
        <w:tblStyle w:val="aa"/>
        <w:tblW w:w="0" w:type="auto"/>
        <w:tblLayout w:type="fixed"/>
        <w:tblLook w:val="04A0"/>
      </w:tblPr>
      <w:tblGrid>
        <w:gridCol w:w="489"/>
        <w:gridCol w:w="2171"/>
        <w:gridCol w:w="850"/>
        <w:gridCol w:w="993"/>
        <w:gridCol w:w="3118"/>
        <w:gridCol w:w="901"/>
      </w:tblGrid>
      <w:tr w:rsidR="00E3668C" w:rsidRPr="00085FF8" w:rsidTr="00EB6BB8">
        <w:tc>
          <w:tcPr>
            <w:tcW w:w="489" w:type="dxa"/>
            <w:vMerge w:val="restart"/>
            <w:vAlign w:val="center"/>
          </w:tcPr>
          <w:p w:rsidR="00F0743D" w:rsidRPr="00085FF8" w:rsidRDefault="00F0743D" w:rsidP="00CA178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H</w:t>
            </w:r>
          </w:p>
          <w:p w:rsidR="00F0743D" w:rsidRPr="00085FF8" w:rsidRDefault="00F0743D" w:rsidP="00CA178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F0743D" w:rsidRPr="00085FF8" w:rsidRDefault="00F0743D" w:rsidP="00CA178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A</w:t>
            </w:r>
          </w:p>
          <w:p w:rsidR="00F0743D" w:rsidRPr="00085FF8" w:rsidRDefault="00F0743D" w:rsidP="00CA178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F0743D" w:rsidRPr="00085FF8" w:rsidRDefault="00F0743D" w:rsidP="00CA178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lastRenderedPageBreak/>
              <w:t>E</w:t>
            </w:r>
          </w:p>
          <w:p w:rsidR="00F0743D" w:rsidRPr="00085FF8" w:rsidRDefault="00F0743D" w:rsidP="00CA178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</w:t>
            </w:r>
          </w:p>
        </w:tc>
        <w:tc>
          <w:tcPr>
            <w:tcW w:w="2171" w:type="dxa"/>
            <w:vAlign w:val="center"/>
          </w:tcPr>
          <w:p w:rsidR="00F0743D" w:rsidRPr="00085FF8" w:rsidRDefault="00F0743D" w:rsidP="006B70FA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lastRenderedPageBreak/>
              <w:t>Field Name</w:t>
            </w:r>
          </w:p>
        </w:tc>
        <w:tc>
          <w:tcPr>
            <w:tcW w:w="850" w:type="dxa"/>
            <w:vAlign w:val="center"/>
          </w:tcPr>
          <w:p w:rsidR="00F0743D" w:rsidRPr="00085FF8" w:rsidRDefault="00F0743D" w:rsidP="006B70FA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ize</w:t>
            </w:r>
          </w:p>
          <w:p w:rsidR="00F0743D" w:rsidRPr="00085FF8" w:rsidRDefault="00F0743D" w:rsidP="006B70FA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ctets</w:t>
            </w:r>
          </w:p>
        </w:tc>
        <w:tc>
          <w:tcPr>
            <w:tcW w:w="993" w:type="dxa"/>
            <w:vAlign w:val="center"/>
          </w:tcPr>
          <w:p w:rsidR="00F0743D" w:rsidRPr="00085FF8" w:rsidRDefault="00F0743D" w:rsidP="006B70FA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Type</w:t>
            </w:r>
          </w:p>
        </w:tc>
        <w:tc>
          <w:tcPr>
            <w:tcW w:w="3118" w:type="dxa"/>
            <w:vAlign w:val="center"/>
          </w:tcPr>
          <w:p w:rsidR="00F0743D" w:rsidRPr="00085FF8" w:rsidRDefault="00F0743D" w:rsidP="006B70FA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escription</w:t>
            </w:r>
          </w:p>
        </w:tc>
        <w:tc>
          <w:tcPr>
            <w:tcW w:w="901" w:type="dxa"/>
            <w:vAlign w:val="center"/>
          </w:tcPr>
          <w:p w:rsidR="00F0743D" w:rsidRPr="00085FF8" w:rsidRDefault="00F0743D" w:rsidP="006B70FA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ef.</w:t>
            </w:r>
          </w:p>
        </w:tc>
      </w:tr>
      <w:tr w:rsidR="00B86613" w:rsidRPr="00085FF8" w:rsidTr="00EB6BB8">
        <w:tc>
          <w:tcPr>
            <w:tcW w:w="489" w:type="dxa"/>
            <w:vMerge/>
          </w:tcPr>
          <w:p w:rsidR="00B86613" w:rsidRPr="00085FF8" w:rsidRDefault="00B86613" w:rsidP="00CD26E0">
            <w:pPr>
              <w:rPr>
                <w:rFonts w:eastAsia="微軟正黑體"/>
              </w:rPr>
            </w:pPr>
          </w:p>
        </w:tc>
        <w:tc>
          <w:tcPr>
            <w:tcW w:w="2171" w:type="dxa"/>
            <w:vAlign w:val="center"/>
          </w:tcPr>
          <w:p w:rsidR="00B86613" w:rsidRPr="00085FF8" w:rsidRDefault="00B86613" w:rsidP="00676415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length</w:t>
            </w:r>
          </w:p>
        </w:tc>
        <w:tc>
          <w:tcPr>
            <w:tcW w:w="850" w:type="dxa"/>
            <w:vAlign w:val="center"/>
          </w:tcPr>
          <w:p w:rsidR="00B86613" w:rsidRPr="00085FF8" w:rsidRDefault="00B86613" w:rsidP="006B70FA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93" w:type="dxa"/>
            <w:vAlign w:val="center"/>
          </w:tcPr>
          <w:p w:rsidR="00B86613" w:rsidRPr="00085FF8" w:rsidRDefault="00B86613" w:rsidP="006B70FA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18" w:type="dxa"/>
          </w:tcPr>
          <w:p w:rsidR="00B86613" w:rsidRPr="00085FF8" w:rsidRDefault="00B86613" w:rsidP="00CD26E0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t to</w:t>
            </w:r>
            <w:r w:rsidR="00C35009" w:rsidRPr="00085FF8">
              <w:rPr>
                <w:rFonts w:eastAsia="微軟正黑體"/>
              </w:rPr>
              <w:t xml:space="preserve"> the</w:t>
            </w:r>
            <w:r w:rsidRPr="00085FF8">
              <w:rPr>
                <w:rFonts w:eastAsia="微軟正黑體"/>
              </w:rPr>
              <w:t xml:space="preserve"> </w:t>
            </w:r>
            <w:r w:rsidRPr="00085FF8">
              <w:rPr>
                <w:rFonts w:eastAsia="微軟正黑體"/>
                <w:noProof/>
              </w:rPr>
              <w:t>overall</w:t>
            </w:r>
            <w:r w:rsidRPr="00085FF8">
              <w:rPr>
                <w:rFonts w:eastAsia="微軟正黑體"/>
              </w:rPr>
              <w:t xml:space="preserve"> length of PDU.</w:t>
            </w:r>
          </w:p>
        </w:tc>
        <w:tc>
          <w:tcPr>
            <w:tcW w:w="901" w:type="dxa"/>
            <w:vAlign w:val="center"/>
          </w:tcPr>
          <w:p w:rsidR="00B86613" w:rsidRPr="00085FF8" w:rsidRDefault="00A85FA1" w:rsidP="00874327">
            <w:pPr>
              <w:jc w:val="center"/>
              <w:rPr>
                <w:rFonts w:eastAsia="微軟正黑體"/>
              </w:rPr>
            </w:pPr>
            <w:fldSimple w:instr=" REF _Ref433372977 \r \h  \* MERGEFORMAT ">
              <w:r w:rsidR="004C4A74" w:rsidRPr="00085FF8">
                <w:rPr>
                  <w:rFonts w:eastAsia="微軟正黑體"/>
                </w:rPr>
                <w:t>3.1.1</w:t>
              </w:r>
            </w:fldSimple>
          </w:p>
        </w:tc>
      </w:tr>
      <w:tr w:rsidR="00B86613" w:rsidRPr="00085FF8" w:rsidTr="00EB6BB8">
        <w:tc>
          <w:tcPr>
            <w:tcW w:w="489" w:type="dxa"/>
            <w:vMerge/>
          </w:tcPr>
          <w:p w:rsidR="00B86613" w:rsidRPr="00085FF8" w:rsidRDefault="00B86613" w:rsidP="00CD26E0">
            <w:pPr>
              <w:rPr>
                <w:rFonts w:eastAsia="微軟正黑體"/>
              </w:rPr>
            </w:pPr>
          </w:p>
        </w:tc>
        <w:tc>
          <w:tcPr>
            <w:tcW w:w="2171" w:type="dxa"/>
            <w:vAlign w:val="center"/>
          </w:tcPr>
          <w:p w:rsidR="00B86613" w:rsidRPr="00085FF8" w:rsidRDefault="00B86613" w:rsidP="00676415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id</w:t>
            </w:r>
          </w:p>
        </w:tc>
        <w:tc>
          <w:tcPr>
            <w:tcW w:w="850" w:type="dxa"/>
            <w:vAlign w:val="center"/>
          </w:tcPr>
          <w:p w:rsidR="00B86613" w:rsidRPr="00085FF8" w:rsidRDefault="00B86613" w:rsidP="006B70FA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93" w:type="dxa"/>
            <w:vAlign w:val="center"/>
          </w:tcPr>
          <w:p w:rsidR="00B86613" w:rsidRPr="00085FF8" w:rsidRDefault="00B86613" w:rsidP="006B70FA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18" w:type="dxa"/>
          </w:tcPr>
          <w:p w:rsidR="00B86613" w:rsidRPr="00085FF8" w:rsidRDefault="00B86613" w:rsidP="00015E20">
            <w:pPr>
              <w:ind w:left="120" w:hangingChars="50" w:hanging="12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Value corresponding to authentication</w:t>
            </w:r>
            <w:r w:rsidRPr="00085FF8">
              <w:rPr>
                <w:rFonts w:eastAsia="微軟正黑體" w:hint="eastAsia"/>
              </w:rPr>
              <w:t xml:space="preserve"> </w:t>
            </w:r>
            <w:r w:rsidRPr="00085FF8">
              <w:rPr>
                <w:rFonts w:eastAsia="微軟正黑體"/>
              </w:rPr>
              <w:t>request</w:t>
            </w:r>
          </w:p>
        </w:tc>
        <w:tc>
          <w:tcPr>
            <w:tcW w:w="901" w:type="dxa"/>
            <w:vAlign w:val="center"/>
          </w:tcPr>
          <w:p w:rsidR="00B86613" w:rsidRPr="00085FF8" w:rsidRDefault="00A85FA1" w:rsidP="00874327">
            <w:pPr>
              <w:jc w:val="center"/>
              <w:rPr>
                <w:rFonts w:eastAsia="微軟正黑體"/>
              </w:rPr>
            </w:pPr>
            <w:fldSimple w:instr=" REF _Ref433373034 \r \h  \* MERGEFORMAT ">
              <w:r w:rsidR="004C4A74" w:rsidRPr="00085FF8">
                <w:rPr>
                  <w:rFonts w:eastAsia="微軟正黑體"/>
                </w:rPr>
                <w:t>3.1.2</w:t>
              </w:r>
            </w:fldSimple>
          </w:p>
        </w:tc>
      </w:tr>
      <w:tr w:rsidR="00B86613" w:rsidRPr="00085FF8" w:rsidTr="00EB6BB8">
        <w:tc>
          <w:tcPr>
            <w:tcW w:w="489" w:type="dxa"/>
            <w:vMerge/>
          </w:tcPr>
          <w:p w:rsidR="00B86613" w:rsidRPr="00085FF8" w:rsidRDefault="00B86613" w:rsidP="00CD26E0">
            <w:pPr>
              <w:rPr>
                <w:rFonts w:eastAsia="微軟正黑體"/>
              </w:rPr>
            </w:pPr>
          </w:p>
        </w:tc>
        <w:tc>
          <w:tcPr>
            <w:tcW w:w="2171" w:type="dxa"/>
            <w:vAlign w:val="center"/>
          </w:tcPr>
          <w:p w:rsidR="00B86613" w:rsidRPr="00085FF8" w:rsidRDefault="00B86613" w:rsidP="00676415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status</w:t>
            </w:r>
          </w:p>
        </w:tc>
        <w:tc>
          <w:tcPr>
            <w:tcW w:w="850" w:type="dxa"/>
            <w:vAlign w:val="center"/>
          </w:tcPr>
          <w:p w:rsidR="00B86613" w:rsidRPr="00085FF8" w:rsidRDefault="00B86613" w:rsidP="006B70FA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93" w:type="dxa"/>
            <w:vAlign w:val="center"/>
          </w:tcPr>
          <w:p w:rsidR="00B86613" w:rsidRPr="00085FF8" w:rsidRDefault="00B86613" w:rsidP="006B70FA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18" w:type="dxa"/>
          </w:tcPr>
          <w:p w:rsidR="00B86613" w:rsidRPr="00085FF8" w:rsidRDefault="005718E9" w:rsidP="007406DF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t to STATUS_ROK</w:t>
            </w:r>
          </w:p>
        </w:tc>
        <w:tc>
          <w:tcPr>
            <w:tcW w:w="901" w:type="dxa"/>
            <w:vAlign w:val="center"/>
          </w:tcPr>
          <w:p w:rsidR="00B86613" w:rsidRPr="00085FF8" w:rsidRDefault="00A85FA1" w:rsidP="00874327">
            <w:pPr>
              <w:jc w:val="center"/>
              <w:rPr>
                <w:rFonts w:eastAsia="微軟正黑體"/>
              </w:rPr>
            </w:pPr>
            <w:fldSimple w:instr=" REF _Ref433373013 \r \h  \* MERGEFORMAT ">
              <w:r w:rsidR="004C4A74" w:rsidRPr="00085FF8">
                <w:rPr>
                  <w:rFonts w:eastAsia="微軟正黑體"/>
                </w:rPr>
                <w:t>3.1.3</w:t>
              </w:r>
            </w:fldSimple>
          </w:p>
        </w:tc>
      </w:tr>
      <w:tr w:rsidR="00B86613" w:rsidRPr="00085FF8" w:rsidTr="00EB6BB8">
        <w:tc>
          <w:tcPr>
            <w:tcW w:w="489" w:type="dxa"/>
            <w:vMerge/>
          </w:tcPr>
          <w:p w:rsidR="00B86613" w:rsidRPr="00085FF8" w:rsidRDefault="00B86613" w:rsidP="00CD26E0">
            <w:pPr>
              <w:rPr>
                <w:rFonts w:eastAsia="微軟正黑體"/>
              </w:rPr>
            </w:pPr>
          </w:p>
        </w:tc>
        <w:tc>
          <w:tcPr>
            <w:tcW w:w="2171" w:type="dxa"/>
            <w:vAlign w:val="center"/>
          </w:tcPr>
          <w:p w:rsidR="00B86613" w:rsidRPr="00085FF8" w:rsidRDefault="00B86613" w:rsidP="00676415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quence number</w:t>
            </w:r>
          </w:p>
        </w:tc>
        <w:tc>
          <w:tcPr>
            <w:tcW w:w="850" w:type="dxa"/>
            <w:vAlign w:val="center"/>
          </w:tcPr>
          <w:p w:rsidR="00B86613" w:rsidRPr="00085FF8" w:rsidRDefault="00B86613" w:rsidP="006B70FA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93" w:type="dxa"/>
            <w:vAlign w:val="center"/>
          </w:tcPr>
          <w:p w:rsidR="00B86613" w:rsidRPr="00085FF8" w:rsidRDefault="00B86613" w:rsidP="006B70FA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18" w:type="dxa"/>
          </w:tcPr>
          <w:p w:rsidR="00B86613" w:rsidRPr="00085FF8" w:rsidRDefault="00B86613" w:rsidP="00DC0C60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Set to a </w:t>
            </w:r>
            <w:r w:rsidRPr="00085FF8">
              <w:rPr>
                <w:rFonts w:eastAsia="微軟正黑體" w:hint="eastAsia"/>
              </w:rPr>
              <w:t>u</w:t>
            </w:r>
            <w:r w:rsidRPr="00085FF8">
              <w:rPr>
                <w:rFonts w:eastAsia="微軟正黑體"/>
              </w:rPr>
              <w:t>nique sequence number. The associated authentication</w:t>
            </w:r>
            <w:r w:rsidRPr="00085FF8">
              <w:rPr>
                <w:rFonts w:eastAsia="微軟正黑體" w:hint="eastAsia"/>
              </w:rPr>
              <w:t xml:space="preserve"> </w:t>
            </w:r>
            <w:r w:rsidRPr="00085FF8">
              <w:rPr>
                <w:rFonts w:eastAsia="微軟正黑體"/>
              </w:rPr>
              <w:t>response</w:t>
            </w:r>
            <w:r w:rsidRPr="00085FF8">
              <w:rPr>
                <w:rFonts w:eastAsia="微軟正黑體" w:hint="eastAsia"/>
              </w:rPr>
              <w:t xml:space="preserve"> </w:t>
            </w:r>
            <w:r w:rsidRPr="00085FF8">
              <w:rPr>
                <w:rFonts w:eastAsia="微軟正黑體"/>
              </w:rPr>
              <w:t>PDU will echo this sequence number.</w:t>
            </w:r>
          </w:p>
        </w:tc>
        <w:tc>
          <w:tcPr>
            <w:tcW w:w="901" w:type="dxa"/>
            <w:vAlign w:val="center"/>
          </w:tcPr>
          <w:p w:rsidR="00B86613" w:rsidRPr="00085FF8" w:rsidRDefault="00A85FA1" w:rsidP="00874327">
            <w:pPr>
              <w:jc w:val="center"/>
              <w:rPr>
                <w:rFonts w:eastAsia="微軟正黑體"/>
              </w:rPr>
            </w:pPr>
            <w:fldSimple w:instr=" REF _Ref433373050 \r \h  \* MERGEFORMAT ">
              <w:r w:rsidR="004C4A74" w:rsidRPr="00085FF8">
                <w:rPr>
                  <w:rFonts w:eastAsia="微軟正黑體"/>
                </w:rPr>
                <w:t>3.1.4</w:t>
              </w:r>
            </w:fldSimple>
          </w:p>
        </w:tc>
      </w:tr>
      <w:tr w:rsidR="008368EE" w:rsidRPr="00085FF8" w:rsidTr="00EB6BB8">
        <w:tc>
          <w:tcPr>
            <w:tcW w:w="489" w:type="dxa"/>
            <w:vMerge w:val="restart"/>
            <w:vAlign w:val="center"/>
          </w:tcPr>
          <w:p w:rsidR="008368EE" w:rsidRPr="00085FF8" w:rsidRDefault="008368EE" w:rsidP="00CA178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B</w:t>
            </w:r>
          </w:p>
          <w:p w:rsidR="008368EE" w:rsidRPr="00085FF8" w:rsidRDefault="008368EE" w:rsidP="00CA178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</w:t>
            </w:r>
          </w:p>
          <w:p w:rsidR="008368EE" w:rsidRPr="00085FF8" w:rsidRDefault="008368EE" w:rsidP="00CA178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8368EE" w:rsidRPr="00085FF8" w:rsidRDefault="008368EE" w:rsidP="00CA178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Y</w:t>
            </w:r>
          </w:p>
        </w:tc>
        <w:tc>
          <w:tcPr>
            <w:tcW w:w="2171" w:type="dxa"/>
            <w:vAlign w:val="center"/>
          </w:tcPr>
          <w:p w:rsidR="008368EE" w:rsidRPr="00085FF8" w:rsidRDefault="008368EE" w:rsidP="00E142AC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Service Type</w:t>
            </w:r>
          </w:p>
        </w:tc>
        <w:tc>
          <w:tcPr>
            <w:tcW w:w="850" w:type="dxa"/>
            <w:vAlign w:val="center"/>
          </w:tcPr>
          <w:p w:rsidR="008368EE" w:rsidRPr="00085FF8" w:rsidRDefault="008368EE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4</w:t>
            </w:r>
          </w:p>
        </w:tc>
        <w:tc>
          <w:tcPr>
            <w:tcW w:w="993" w:type="dxa"/>
            <w:vAlign w:val="center"/>
          </w:tcPr>
          <w:p w:rsidR="008368EE" w:rsidRPr="00085FF8" w:rsidRDefault="008368EE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18" w:type="dxa"/>
          </w:tcPr>
          <w:p w:rsidR="008368EE" w:rsidRPr="00085FF8" w:rsidRDefault="008368EE" w:rsidP="00E142AC">
            <w:pPr>
              <w:rPr>
                <w:rFonts w:eastAsia="微軟正黑體"/>
              </w:rPr>
            </w:pPr>
            <w:r w:rsidRPr="00085FF8">
              <w:rPr>
                <w:rFonts w:eastAsia="微軟正黑體" w:cs="Times New Roman"/>
                <w:szCs w:val="24"/>
              </w:rPr>
              <w:t>Mandatory Parameter</w:t>
            </w:r>
            <w:r w:rsidRPr="00085FF8">
              <w:rPr>
                <w:rFonts w:eastAsia="微軟正黑體" w:hint="eastAsia"/>
              </w:rPr>
              <w:t>.</w:t>
            </w:r>
          </w:p>
          <w:p w:rsidR="008368EE" w:rsidRPr="00085FF8" w:rsidRDefault="008368EE" w:rsidP="00E142AC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Reference Service type.</w:t>
            </w:r>
          </w:p>
        </w:tc>
        <w:tc>
          <w:tcPr>
            <w:tcW w:w="901" w:type="dxa"/>
            <w:vAlign w:val="center"/>
          </w:tcPr>
          <w:p w:rsidR="008368EE" w:rsidRPr="00085FF8" w:rsidRDefault="00A85FA1" w:rsidP="006B70FA">
            <w:pPr>
              <w:jc w:val="center"/>
              <w:rPr>
                <w:rFonts w:eastAsia="微軟正黑體"/>
              </w:rPr>
            </w:pPr>
            <w:fldSimple w:instr=" REF _Ref433375560 \r \h  \* MERGEFORMAT ">
              <w:r w:rsidR="008368EE" w:rsidRPr="00085FF8">
                <w:rPr>
                  <w:rFonts w:eastAsia="微軟正黑體"/>
                </w:rPr>
                <w:t>3.2.1</w:t>
              </w:r>
            </w:fldSimple>
          </w:p>
        </w:tc>
      </w:tr>
      <w:tr w:rsidR="00561B83" w:rsidRPr="00085FF8" w:rsidTr="00EB6BB8">
        <w:tc>
          <w:tcPr>
            <w:tcW w:w="489" w:type="dxa"/>
            <w:vMerge/>
          </w:tcPr>
          <w:p w:rsidR="00561B83" w:rsidRPr="00085FF8" w:rsidRDefault="00561B83" w:rsidP="00CD26E0">
            <w:pPr>
              <w:rPr>
                <w:rFonts w:eastAsia="微軟正黑體"/>
              </w:rPr>
            </w:pPr>
          </w:p>
        </w:tc>
        <w:tc>
          <w:tcPr>
            <w:tcW w:w="2171" w:type="dxa"/>
            <w:vAlign w:val="center"/>
          </w:tcPr>
          <w:p w:rsidR="00561B83" w:rsidRPr="00085FF8" w:rsidRDefault="003D4943" w:rsidP="0088753B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Authentication Data</w:t>
            </w:r>
          </w:p>
        </w:tc>
        <w:tc>
          <w:tcPr>
            <w:tcW w:w="850" w:type="dxa"/>
            <w:vAlign w:val="center"/>
          </w:tcPr>
          <w:p w:rsidR="00561B83" w:rsidRPr="00085FF8" w:rsidRDefault="003D4943" w:rsidP="009C21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Var.</w:t>
            </w:r>
          </w:p>
        </w:tc>
        <w:tc>
          <w:tcPr>
            <w:tcW w:w="993" w:type="dxa"/>
            <w:vAlign w:val="center"/>
          </w:tcPr>
          <w:p w:rsidR="00561B83" w:rsidRPr="00085FF8" w:rsidRDefault="003D4943" w:rsidP="0015534A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-Octet String</w:t>
            </w:r>
          </w:p>
        </w:tc>
        <w:tc>
          <w:tcPr>
            <w:tcW w:w="3118" w:type="dxa"/>
          </w:tcPr>
          <w:p w:rsidR="00561B83" w:rsidRPr="00085FF8" w:rsidRDefault="003D4943" w:rsidP="00CD26E0">
            <w:pPr>
              <w:rPr>
                <w:rFonts w:eastAsia="微軟正黑體"/>
              </w:rPr>
            </w:pPr>
            <w:r w:rsidRPr="00085FF8">
              <w:rPr>
                <w:rFonts w:eastAsia="微軟正黑體" w:cs="Times New Roman"/>
                <w:szCs w:val="24"/>
              </w:rPr>
              <w:t>Mandatory Parameter</w:t>
            </w:r>
            <w:r w:rsidRPr="00085FF8">
              <w:rPr>
                <w:rFonts w:eastAsia="微軟正黑體" w:hint="eastAsia"/>
              </w:rPr>
              <w:t>.</w:t>
            </w:r>
          </w:p>
          <w:p w:rsidR="003D4943" w:rsidRPr="00085FF8" w:rsidRDefault="003D4943" w:rsidP="00CD26E0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Information of authentication.</w:t>
            </w:r>
          </w:p>
        </w:tc>
        <w:tc>
          <w:tcPr>
            <w:tcW w:w="901" w:type="dxa"/>
            <w:vAlign w:val="center"/>
          </w:tcPr>
          <w:p w:rsidR="00561B83" w:rsidRPr="00085FF8" w:rsidRDefault="00561B83" w:rsidP="006B70FA">
            <w:pPr>
              <w:jc w:val="center"/>
              <w:rPr>
                <w:rFonts w:eastAsia="微軟正黑體"/>
              </w:rPr>
            </w:pPr>
          </w:p>
        </w:tc>
      </w:tr>
    </w:tbl>
    <w:p w:rsidR="00F0743D" w:rsidRPr="00085FF8" w:rsidRDefault="00F0743D" w:rsidP="00F0743D">
      <w:pPr>
        <w:rPr>
          <w:rFonts w:eastAsia="微軟正黑體" w:cs="Times New Roman"/>
          <w:sz w:val="32"/>
          <w:szCs w:val="32"/>
        </w:rPr>
      </w:pPr>
    </w:p>
    <w:p w:rsidR="00595DD6" w:rsidRPr="00085FF8" w:rsidRDefault="00595DD6" w:rsidP="00FA0EF4">
      <w:pPr>
        <w:pStyle w:val="3"/>
        <w:rPr>
          <w:rFonts w:eastAsia="微軟正黑體"/>
        </w:rPr>
      </w:pPr>
      <w:bookmarkStart w:id="19" w:name="_Toc464203021"/>
      <w:r w:rsidRPr="00085FF8">
        <w:rPr>
          <w:rFonts w:eastAsia="微軟正黑體"/>
        </w:rPr>
        <w:t>Authentication response syntax</w:t>
      </w:r>
      <w:bookmarkEnd w:id="19"/>
    </w:p>
    <w:tbl>
      <w:tblPr>
        <w:tblStyle w:val="aa"/>
        <w:tblW w:w="0" w:type="auto"/>
        <w:tblLook w:val="04A0"/>
      </w:tblPr>
      <w:tblGrid>
        <w:gridCol w:w="480"/>
        <w:gridCol w:w="2221"/>
        <w:gridCol w:w="790"/>
        <w:gridCol w:w="983"/>
        <w:gridCol w:w="3172"/>
        <w:gridCol w:w="876"/>
      </w:tblGrid>
      <w:tr w:rsidR="00E3668C" w:rsidRPr="00085FF8" w:rsidTr="006E50E3">
        <w:tc>
          <w:tcPr>
            <w:tcW w:w="480" w:type="dxa"/>
            <w:vMerge w:val="restart"/>
            <w:vAlign w:val="center"/>
          </w:tcPr>
          <w:p w:rsidR="00855E8D" w:rsidRPr="00085FF8" w:rsidRDefault="00855E8D" w:rsidP="00095FFB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H</w:t>
            </w:r>
          </w:p>
          <w:p w:rsidR="00855E8D" w:rsidRPr="00085FF8" w:rsidRDefault="00855E8D" w:rsidP="00095FFB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855E8D" w:rsidRPr="00085FF8" w:rsidRDefault="00855E8D" w:rsidP="00095FFB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A</w:t>
            </w:r>
          </w:p>
          <w:p w:rsidR="00855E8D" w:rsidRPr="00085FF8" w:rsidRDefault="00855E8D" w:rsidP="00095FFB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855E8D" w:rsidRPr="00085FF8" w:rsidRDefault="00855E8D" w:rsidP="00095FFB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855E8D" w:rsidRPr="00085FF8" w:rsidRDefault="00855E8D" w:rsidP="00095FFB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</w:t>
            </w:r>
          </w:p>
        </w:tc>
        <w:tc>
          <w:tcPr>
            <w:tcW w:w="2221" w:type="dxa"/>
            <w:vAlign w:val="center"/>
          </w:tcPr>
          <w:p w:rsidR="00855E8D" w:rsidRPr="00085FF8" w:rsidRDefault="00855E8D" w:rsidP="00F704F0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Field Name</w:t>
            </w:r>
          </w:p>
        </w:tc>
        <w:tc>
          <w:tcPr>
            <w:tcW w:w="790" w:type="dxa"/>
            <w:vAlign w:val="center"/>
          </w:tcPr>
          <w:p w:rsidR="00855E8D" w:rsidRPr="00085FF8" w:rsidRDefault="00855E8D" w:rsidP="00F704F0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ize</w:t>
            </w:r>
          </w:p>
          <w:p w:rsidR="00855E8D" w:rsidRPr="00085FF8" w:rsidRDefault="00855E8D" w:rsidP="00F704F0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ctets</w:t>
            </w:r>
          </w:p>
        </w:tc>
        <w:tc>
          <w:tcPr>
            <w:tcW w:w="983" w:type="dxa"/>
            <w:vAlign w:val="center"/>
          </w:tcPr>
          <w:p w:rsidR="00855E8D" w:rsidRPr="00085FF8" w:rsidRDefault="00855E8D" w:rsidP="00F704F0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Type</w:t>
            </w:r>
          </w:p>
        </w:tc>
        <w:tc>
          <w:tcPr>
            <w:tcW w:w="3172" w:type="dxa"/>
            <w:vAlign w:val="center"/>
          </w:tcPr>
          <w:p w:rsidR="00855E8D" w:rsidRPr="00085FF8" w:rsidRDefault="00855E8D" w:rsidP="00F704F0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855E8D" w:rsidRPr="00085FF8" w:rsidRDefault="00855E8D" w:rsidP="00F704F0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ef.</w:t>
            </w:r>
          </w:p>
        </w:tc>
      </w:tr>
      <w:tr w:rsidR="006E50E3" w:rsidRPr="00085FF8" w:rsidTr="006E50E3">
        <w:tc>
          <w:tcPr>
            <w:tcW w:w="480" w:type="dxa"/>
            <w:vMerge/>
          </w:tcPr>
          <w:p w:rsidR="006E50E3" w:rsidRPr="00085FF8" w:rsidRDefault="006E50E3" w:rsidP="004B32FB">
            <w:pPr>
              <w:rPr>
                <w:rFonts w:eastAsia="微軟正黑體"/>
              </w:rPr>
            </w:pPr>
          </w:p>
        </w:tc>
        <w:tc>
          <w:tcPr>
            <w:tcW w:w="2221" w:type="dxa"/>
            <w:vAlign w:val="center"/>
          </w:tcPr>
          <w:p w:rsidR="006E50E3" w:rsidRPr="00085FF8" w:rsidRDefault="006E50E3" w:rsidP="00C24B63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length</w:t>
            </w:r>
          </w:p>
        </w:tc>
        <w:tc>
          <w:tcPr>
            <w:tcW w:w="790" w:type="dxa"/>
            <w:vAlign w:val="center"/>
          </w:tcPr>
          <w:p w:rsidR="006E50E3" w:rsidRPr="00085FF8" w:rsidRDefault="006E50E3" w:rsidP="00F704F0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3" w:type="dxa"/>
            <w:vAlign w:val="center"/>
          </w:tcPr>
          <w:p w:rsidR="006E50E3" w:rsidRPr="00085FF8" w:rsidRDefault="006E50E3" w:rsidP="00F704F0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72" w:type="dxa"/>
          </w:tcPr>
          <w:p w:rsidR="006E50E3" w:rsidRPr="00085FF8" w:rsidRDefault="006E50E3" w:rsidP="004B32FB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t to</w:t>
            </w:r>
            <w:r w:rsidR="00772E8B" w:rsidRPr="00085FF8">
              <w:rPr>
                <w:rFonts w:eastAsia="微軟正黑體"/>
              </w:rPr>
              <w:t xml:space="preserve"> the</w:t>
            </w:r>
            <w:r w:rsidRPr="00085FF8">
              <w:rPr>
                <w:rFonts w:eastAsia="微軟正黑體"/>
              </w:rPr>
              <w:t xml:space="preserve"> </w:t>
            </w:r>
            <w:r w:rsidRPr="00085FF8">
              <w:rPr>
                <w:rFonts w:eastAsia="微軟正黑體"/>
                <w:noProof/>
              </w:rPr>
              <w:t>overall</w:t>
            </w:r>
            <w:r w:rsidRPr="00085FF8">
              <w:rPr>
                <w:rFonts w:eastAsia="微軟正黑體"/>
              </w:rPr>
              <w:t xml:space="preserve"> length of PDU.</w:t>
            </w:r>
          </w:p>
        </w:tc>
        <w:tc>
          <w:tcPr>
            <w:tcW w:w="876" w:type="dxa"/>
            <w:vAlign w:val="center"/>
          </w:tcPr>
          <w:p w:rsidR="006E50E3" w:rsidRPr="00085FF8" w:rsidRDefault="00A85FA1" w:rsidP="00874327">
            <w:pPr>
              <w:jc w:val="center"/>
              <w:rPr>
                <w:rFonts w:eastAsia="微軟正黑體"/>
              </w:rPr>
            </w:pPr>
            <w:fldSimple w:instr=" REF _Ref433372977 \r \h  \* MERGEFORMAT ">
              <w:r w:rsidR="004C4A74" w:rsidRPr="00085FF8">
                <w:rPr>
                  <w:rFonts w:eastAsia="微軟正黑體"/>
                </w:rPr>
                <w:t>3.1.1</w:t>
              </w:r>
            </w:fldSimple>
          </w:p>
        </w:tc>
      </w:tr>
      <w:tr w:rsidR="006E50E3" w:rsidRPr="00085FF8" w:rsidTr="006E50E3">
        <w:tc>
          <w:tcPr>
            <w:tcW w:w="480" w:type="dxa"/>
            <w:vMerge/>
          </w:tcPr>
          <w:p w:rsidR="006E50E3" w:rsidRPr="00085FF8" w:rsidRDefault="006E50E3" w:rsidP="004B32FB">
            <w:pPr>
              <w:rPr>
                <w:rFonts w:eastAsia="微軟正黑體"/>
              </w:rPr>
            </w:pPr>
          </w:p>
        </w:tc>
        <w:tc>
          <w:tcPr>
            <w:tcW w:w="2221" w:type="dxa"/>
            <w:vAlign w:val="center"/>
          </w:tcPr>
          <w:p w:rsidR="006E50E3" w:rsidRPr="00085FF8" w:rsidRDefault="006E50E3" w:rsidP="00C24B63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id</w:t>
            </w:r>
          </w:p>
        </w:tc>
        <w:tc>
          <w:tcPr>
            <w:tcW w:w="790" w:type="dxa"/>
            <w:vAlign w:val="center"/>
          </w:tcPr>
          <w:p w:rsidR="006E50E3" w:rsidRPr="00085FF8" w:rsidRDefault="006E50E3" w:rsidP="00F704F0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3" w:type="dxa"/>
            <w:vAlign w:val="center"/>
          </w:tcPr>
          <w:p w:rsidR="006E50E3" w:rsidRPr="00085FF8" w:rsidRDefault="006E50E3" w:rsidP="00F704F0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72" w:type="dxa"/>
          </w:tcPr>
          <w:p w:rsidR="006E50E3" w:rsidRPr="00085FF8" w:rsidRDefault="006E50E3" w:rsidP="005366C9">
            <w:pPr>
              <w:ind w:left="120" w:hangingChars="50" w:hanging="12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Value corresponding to authentication</w:t>
            </w:r>
            <w:r w:rsidRPr="00085FF8">
              <w:rPr>
                <w:rFonts w:eastAsia="微軟正黑體" w:hint="eastAsia"/>
              </w:rPr>
              <w:t xml:space="preserve"> </w:t>
            </w:r>
            <w:r w:rsidRPr="00085FF8">
              <w:rPr>
                <w:rFonts w:eastAsia="微軟正黑體"/>
              </w:rPr>
              <w:t>response</w:t>
            </w:r>
          </w:p>
        </w:tc>
        <w:tc>
          <w:tcPr>
            <w:tcW w:w="876" w:type="dxa"/>
            <w:vAlign w:val="center"/>
          </w:tcPr>
          <w:p w:rsidR="006E50E3" w:rsidRPr="00085FF8" w:rsidRDefault="00A85FA1" w:rsidP="00874327">
            <w:pPr>
              <w:jc w:val="center"/>
              <w:rPr>
                <w:rFonts w:eastAsia="微軟正黑體"/>
              </w:rPr>
            </w:pPr>
            <w:fldSimple w:instr=" REF _Ref433373034 \r \h  \* MERGEFORMAT ">
              <w:r w:rsidR="004C4A74" w:rsidRPr="00085FF8">
                <w:rPr>
                  <w:rFonts w:eastAsia="微軟正黑體"/>
                </w:rPr>
                <w:t>3.1.2</w:t>
              </w:r>
            </w:fldSimple>
          </w:p>
        </w:tc>
      </w:tr>
      <w:tr w:rsidR="006E50E3" w:rsidRPr="00085FF8" w:rsidTr="006E50E3">
        <w:tc>
          <w:tcPr>
            <w:tcW w:w="480" w:type="dxa"/>
            <w:vMerge/>
          </w:tcPr>
          <w:p w:rsidR="006E50E3" w:rsidRPr="00085FF8" w:rsidRDefault="006E50E3" w:rsidP="004B32FB">
            <w:pPr>
              <w:rPr>
                <w:rFonts w:eastAsia="微軟正黑體"/>
              </w:rPr>
            </w:pPr>
          </w:p>
        </w:tc>
        <w:tc>
          <w:tcPr>
            <w:tcW w:w="2221" w:type="dxa"/>
            <w:vAlign w:val="center"/>
          </w:tcPr>
          <w:p w:rsidR="006E50E3" w:rsidRPr="00085FF8" w:rsidRDefault="006E50E3" w:rsidP="00C24B63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status</w:t>
            </w:r>
          </w:p>
        </w:tc>
        <w:tc>
          <w:tcPr>
            <w:tcW w:w="790" w:type="dxa"/>
            <w:vAlign w:val="center"/>
          </w:tcPr>
          <w:p w:rsidR="006E50E3" w:rsidRPr="00085FF8" w:rsidRDefault="006E50E3" w:rsidP="00F704F0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3" w:type="dxa"/>
            <w:vAlign w:val="center"/>
          </w:tcPr>
          <w:p w:rsidR="006E50E3" w:rsidRPr="00085FF8" w:rsidRDefault="006E50E3" w:rsidP="00F704F0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72" w:type="dxa"/>
          </w:tcPr>
          <w:p w:rsidR="006E50E3" w:rsidRPr="00085FF8" w:rsidRDefault="00B03D63" w:rsidP="00494B68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dicates</w:t>
            </w:r>
            <w:r w:rsidR="00772E8B" w:rsidRPr="00085FF8">
              <w:rPr>
                <w:rFonts w:eastAsia="微軟正黑體"/>
              </w:rPr>
              <w:t xml:space="preserve"> the</w:t>
            </w:r>
            <w:r w:rsidRPr="00085FF8">
              <w:rPr>
                <w:rFonts w:eastAsia="微軟正黑體"/>
              </w:rPr>
              <w:t xml:space="preserve"> </w:t>
            </w:r>
            <w:r w:rsidRPr="00085FF8">
              <w:rPr>
                <w:rFonts w:eastAsia="微軟正黑體"/>
                <w:noProof/>
              </w:rPr>
              <w:t>status</w:t>
            </w:r>
            <w:r w:rsidRPr="00085FF8">
              <w:rPr>
                <w:rFonts w:eastAsia="微軟正黑體"/>
              </w:rPr>
              <w:t xml:space="preserve"> of</w:t>
            </w:r>
            <w:r w:rsidR="00772E8B" w:rsidRPr="00085FF8">
              <w:rPr>
                <w:rFonts w:eastAsia="微軟正黑體"/>
              </w:rPr>
              <w:t xml:space="preserve"> the</w:t>
            </w:r>
            <w:r w:rsidRPr="00085FF8">
              <w:rPr>
                <w:rFonts w:eastAsia="微軟正黑體"/>
              </w:rPr>
              <w:t xml:space="preserve"> </w:t>
            </w:r>
            <w:r w:rsidRPr="00085FF8">
              <w:rPr>
                <w:rFonts w:eastAsia="微軟正黑體"/>
                <w:noProof/>
              </w:rPr>
              <w:t>original</w:t>
            </w:r>
            <w:r w:rsidRPr="00085FF8">
              <w:rPr>
                <w:rFonts w:eastAsia="微軟正黑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6E50E3" w:rsidRPr="00085FF8" w:rsidRDefault="00A85FA1" w:rsidP="00874327">
            <w:pPr>
              <w:jc w:val="center"/>
              <w:rPr>
                <w:rFonts w:eastAsia="微軟正黑體"/>
              </w:rPr>
            </w:pPr>
            <w:fldSimple w:instr=" REF _Ref433373013 \r \h  \* MERGEFORMAT ">
              <w:r w:rsidR="004C4A74" w:rsidRPr="00085FF8">
                <w:rPr>
                  <w:rFonts w:eastAsia="微軟正黑體"/>
                </w:rPr>
                <w:t>3.1.3</w:t>
              </w:r>
            </w:fldSimple>
          </w:p>
        </w:tc>
      </w:tr>
      <w:tr w:rsidR="006E50E3" w:rsidRPr="00085FF8" w:rsidTr="006E50E3">
        <w:tc>
          <w:tcPr>
            <w:tcW w:w="480" w:type="dxa"/>
            <w:vMerge/>
          </w:tcPr>
          <w:p w:rsidR="006E50E3" w:rsidRPr="00085FF8" w:rsidRDefault="006E50E3" w:rsidP="004B32FB">
            <w:pPr>
              <w:rPr>
                <w:rFonts w:eastAsia="微軟正黑體"/>
              </w:rPr>
            </w:pPr>
          </w:p>
        </w:tc>
        <w:tc>
          <w:tcPr>
            <w:tcW w:w="2221" w:type="dxa"/>
            <w:vAlign w:val="center"/>
          </w:tcPr>
          <w:p w:rsidR="006E50E3" w:rsidRPr="00085FF8" w:rsidRDefault="006E50E3" w:rsidP="00C24B63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quence number</w:t>
            </w:r>
          </w:p>
        </w:tc>
        <w:tc>
          <w:tcPr>
            <w:tcW w:w="790" w:type="dxa"/>
            <w:vAlign w:val="center"/>
          </w:tcPr>
          <w:p w:rsidR="006E50E3" w:rsidRPr="00085FF8" w:rsidRDefault="006E50E3" w:rsidP="00F704F0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3" w:type="dxa"/>
            <w:vAlign w:val="center"/>
          </w:tcPr>
          <w:p w:rsidR="006E50E3" w:rsidRPr="00085FF8" w:rsidRDefault="006E50E3" w:rsidP="00F704F0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72" w:type="dxa"/>
          </w:tcPr>
          <w:p w:rsidR="006E50E3" w:rsidRPr="00085FF8" w:rsidRDefault="006E50E3" w:rsidP="00C463A4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t to</w:t>
            </w:r>
            <w:r w:rsidR="00772E8B" w:rsidRPr="00085FF8">
              <w:rPr>
                <w:rFonts w:eastAsia="微軟正黑體"/>
              </w:rPr>
              <w:t xml:space="preserve"> the</w:t>
            </w:r>
            <w:r w:rsidRPr="00085FF8">
              <w:rPr>
                <w:rFonts w:eastAsia="微軟正黑體"/>
              </w:rPr>
              <w:t xml:space="preserve"> </w:t>
            </w:r>
            <w:r w:rsidRPr="00085FF8">
              <w:rPr>
                <w:rFonts w:eastAsia="微軟正黑體"/>
                <w:noProof/>
              </w:rPr>
              <w:t>sequence</w:t>
            </w:r>
            <w:r w:rsidRPr="00085FF8">
              <w:rPr>
                <w:rFonts w:eastAsia="微軟正黑體"/>
              </w:rPr>
              <w:t xml:space="preserve"> nu</w:t>
            </w:r>
            <w:r w:rsidR="00676B6F" w:rsidRPr="00085FF8">
              <w:rPr>
                <w:rFonts w:eastAsia="微軟正黑體"/>
              </w:rPr>
              <w:t>mber of original authentication</w:t>
            </w:r>
            <w:r w:rsidR="00676B6F" w:rsidRPr="00085FF8">
              <w:rPr>
                <w:rFonts w:eastAsia="微軟正黑體" w:hint="eastAsia"/>
              </w:rPr>
              <w:t xml:space="preserve"> </w:t>
            </w:r>
            <w:r w:rsidRPr="00085FF8">
              <w:rPr>
                <w:rFonts w:eastAsia="微軟正黑體"/>
              </w:rPr>
              <w:t>request PDU.</w:t>
            </w:r>
          </w:p>
        </w:tc>
        <w:tc>
          <w:tcPr>
            <w:tcW w:w="876" w:type="dxa"/>
            <w:vAlign w:val="center"/>
          </w:tcPr>
          <w:p w:rsidR="006E50E3" w:rsidRPr="00085FF8" w:rsidRDefault="00A85FA1" w:rsidP="00874327">
            <w:pPr>
              <w:jc w:val="center"/>
              <w:rPr>
                <w:rFonts w:eastAsia="微軟正黑體"/>
              </w:rPr>
            </w:pPr>
            <w:fldSimple w:instr=" REF _Ref433373050 \r \h  \* MERGEFORMAT ">
              <w:r w:rsidR="004C4A74" w:rsidRPr="00085FF8">
                <w:rPr>
                  <w:rFonts w:eastAsia="微軟正黑體"/>
                </w:rPr>
                <w:t>3.1.4</w:t>
              </w:r>
            </w:fldSimple>
          </w:p>
        </w:tc>
      </w:tr>
      <w:tr w:rsidR="000445B1" w:rsidRPr="00085FF8" w:rsidTr="006E50E3">
        <w:tc>
          <w:tcPr>
            <w:tcW w:w="480" w:type="dxa"/>
            <w:vMerge w:val="restart"/>
            <w:vAlign w:val="center"/>
          </w:tcPr>
          <w:p w:rsidR="000445B1" w:rsidRPr="00085FF8" w:rsidRDefault="000445B1" w:rsidP="007319FB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B</w:t>
            </w:r>
          </w:p>
          <w:p w:rsidR="000445B1" w:rsidRPr="00085FF8" w:rsidRDefault="000445B1" w:rsidP="007319FB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</w:t>
            </w:r>
          </w:p>
          <w:p w:rsidR="000445B1" w:rsidRPr="00085FF8" w:rsidRDefault="000445B1" w:rsidP="007319FB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0445B1" w:rsidRPr="00085FF8" w:rsidRDefault="000445B1" w:rsidP="007319FB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Y</w:t>
            </w:r>
          </w:p>
        </w:tc>
        <w:tc>
          <w:tcPr>
            <w:tcW w:w="2221" w:type="dxa"/>
            <w:vAlign w:val="center"/>
          </w:tcPr>
          <w:p w:rsidR="000445B1" w:rsidRPr="00085FF8" w:rsidRDefault="000445B1" w:rsidP="007775B6">
            <w:pPr>
              <w:rPr>
                <w:rFonts w:eastAsia="微軟正黑體"/>
              </w:rPr>
            </w:pPr>
          </w:p>
        </w:tc>
        <w:tc>
          <w:tcPr>
            <w:tcW w:w="790" w:type="dxa"/>
            <w:vAlign w:val="center"/>
          </w:tcPr>
          <w:p w:rsidR="000445B1" w:rsidRPr="00085FF8" w:rsidRDefault="000445B1" w:rsidP="007775B6">
            <w:pPr>
              <w:jc w:val="center"/>
              <w:rPr>
                <w:rFonts w:eastAsia="微軟正黑體"/>
              </w:rPr>
            </w:pPr>
          </w:p>
        </w:tc>
        <w:tc>
          <w:tcPr>
            <w:tcW w:w="983" w:type="dxa"/>
            <w:vAlign w:val="center"/>
          </w:tcPr>
          <w:p w:rsidR="000445B1" w:rsidRPr="00085FF8" w:rsidRDefault="000445B1" w:rsidP="00874327">
            <w:pPr>
              <w:jc w:val="center"/>
              <w:rPr>
                <w:rFonts w:eastAsia="微軟正黑體"/>
              </w:rPr>
            </w:pPr>
          </w:p>
        </w:tc>
        <w:tc>
          <w:tcPr>
            <w:tcW w:w="3172" w:type="dxa"/>
          </w:tcPr>
          <w:p w:rsidR="00BD1B74" w:rsidRPr="00085FF8" w:rsidRDefault="00BD1B74" w:rsidP="00BD1B74">
            <w:pPr>
              <w:rPr>
                <w:rFonts w:eastAsia="微軟正黑體"/>
              </w:rPr>
            </w:pPr>
          </w:p>
        </w:tc>
        <w:tc>
          <w:tcPr>
            <w:tcW w:w="876" w:type="dxa"/>
            <w:vAlign w:val="center"/>
          </w:tcPr>
          <w:p w:rsidR="000445B1" w:rsidRPr="00085FF8" w:rsidRDefault="000445B1" w:rsidP="00F704F0">
            <w:pPr>
              <w:jc w:val="center"/>
              <w:rPr>
                <w:rFonts w:eastAsia="微軟正黑體"/>
              </w:rPr>
            </w:pPr>
          </w:p>
        </w:tc>
      </w:tr>
      <w:tr w:rsidR="000445B1" w:rsidRPr="00085FF8" w:rsidTr="006E50E3">
        <w:tc>
          <w:tcPr>
            <w:tcW w:w="480" w:type="dxa"/>
            <w:vMerge/>
            <w:vAlign w:val="center"/>
          </w:tcPr>
          <w:p w:rsidR="000445B1" w:rsidRPr="00085FF8" w:rsidRDefault="000445B1" w:rsidP="00095FFB">
            <w:pPr>
              <w:jc w:val="center"/>
              <w:rPr>
                <w:rFonts w:eastAsia="微軟正黑體"/>
              </w:rPr>
            </w:pPr>
          </w:p>
        </w:tc>
        <w:tc>
          <w:tcPr>
            <w:tcW w:w="2221" w:type="dxa"/>
            <w:vAlign w:val="center"/>
          </w:tcPr>
          <w:p w:rsidR="000445B1" w:rsidRPr="00085FF8" w:rsidRDefault="000445B1" w:rsidP="007775B6">
            <w:pPr>
              <w:rPr>
                <w:rFonts w:eastAsia="微軟正黑體"/>
              </w:rPr>
            </w:pPr>
          </w:p>
        </w:tc>
        <w:tc>
          <w:tcPr>
            <w:tcW w:w="790" w:type="dxa"/>
            <w:vAlign w:val="center"/>
          </w:tcPr>
          <w:p w:rsidR="000445B1" w:rsidRPr="00085FF8" w:rsidRDefault="000445B1" w:rsidP="009B52A4">
            <w:pPr>
              <w:jc w:val="center"/>
              <w:rPr>
                <w:rFonts w:eastAsia="微軟正黑體"/>
              </w:rPr>
            </w:pPr>
          </w:p>
        </w:tc>
        <w:tc>
          <w:tcPr>
            <w:tcW w:w="983" w:type="dxa"/>
            <w:vAlign w:val="center"/>
          </w:tcPr>
          <w:p w:rsidR="000445B1" w:rsidRPr="00085FF8" w:rsidRDefault="000445B1" w:rsidP="007775B6">
            <w:pPr>
              <w:jc w:val="center"/>
              <w:rPr>
                <w:rFonts w:eastAsia="微軟正黑體"/>
              </w:rPr>
            </w:pPr>
          </w:p>
        </w:tc>
        <w:tc>
          <w:tcPr>
            <w:tcW w:w="3172" w:type="dxa"/>
          </w:tcPr>
          <w:p w:rsidR="000445B1" w:rsidRPr="00085FF8" w:rsidRDefault="000445B1" w:rsidP="007775B6">
            <w:pPr>
              <w:rPr>
                <w:rFonts w:eastAsia="微軟正黑體"/>
              </w:rPr>
            </w:pPr>
          </w:p>
        </w:tc>
        <w:tc>
          <w:tcPr>
            <w:tcW w:w="876" w:type="dxa"/>
            <w:vAlign w:val="center"/>
          </w:tcPr>
          <w:p w:rsidR="000445B1" w:rsidRPr="00085FF8" w:rsidRDefault="000445B1" w:rsidP="00F704F0">
            <w:pPr>
              <w:jc w:val="center"/>
              <w:rPr>
                <w:rFonts w:eastAsia="微軟正黑體"/>
              </w:rPr>
            </w:pPr>
          </w:p>
        </w:tc>
      </w:tr>
    </w:tbl>
    <w:p w:rsidR="00855E8D" w:rsidRPr="00085FF8" w:rsidRDefault="00855E8D" w:rsidP="00855E8D">
      <w:pPr>
        <w:rPr>
          <w:rFonts w:eastAsia="微軟正黑體" w:cs="Times New Roman"/>
          <w:sz w:val="32"/>
          <w:szCs w:val="32"/>
        </w:rPr>
      </w:pPr>
    </w:p>
    <w:p w:rsidR="003A1408" w:rsidRPr="00085FF8" w:rsidRDefault="006116FD" w:rsidP="00FA0EF4">
      <w:pPr>
        <w:pStyle w:val="3"/>
        <w:rPr>
          <w:rFonts w:eastAsia="微軟正黑體"/>
        </w:rPr>
      </w:pPr>
      <w:bookmarkStart w:id="20" w:name="_Toc464203022"/>
      <w:r w:rsidRPr="00085FF8">
        <w:rPr>
          <w:rFonts w:eastAsia="微軟正黑體" w:hint="eastAsia"/>
        </w:rPr>
        <w:t>A</w:t>
      </w:r>
      <w:r w:rsidR="00AC3E70" w:rsidRPr="00085FF8">
        <w:rPr>
          <w:rFonts w:eastAsia="微軟正黑體" w:hint="eastAsia"/>
        </w:rPr>
        <w:t>ccess log</w:t>
      </w:r>
      <w:r w:rsidR="003A1408" w:rsidRPr="00085FF8">
        <w:rPr>
          <w:rFonts w:eastAsia="微軟正黑體"/>
        </w:rPr>
        <w:t xml:space="preserve"> </w:t>
      </w:r>
      <w:r w:rsidR="007F4F9F" w:rsidRPr="00085FF8">
        <w:rPr>
          <w:rFonts w:eastAsia="微軟正黑體"/>
          <w:noProof/>
        </w:rPr>
        <w:t>request</w:t>
      </w:r>
      <w:r w:rsidR="007F4F9F" w:rsidRPr="00085FF8">
        <w:rPr>
          <w:rFonts w:eastAsia="微軟正黑體"/>
        </w:rPr>
        <w:t xml:space="preserve"> </w:t>
      </w:r>
      <w:r w:rsidR="003A1408" w:rsidRPr="00085FF8">
        <w:rPr>
          <w:rFonts w:eastAsia="微軟正黑體"/>
        </w:rPr>
        <w:t>syntax</w:t>
      </w:r>
      <w:bookmarkEnd w:id="20"/>
    </w:p>
    <w:tbl>
      <w:tblPr>
        <w:tblStyle w:val="aa"/>
        <w:tblW w:w="0" w:type="auto"/>
        <w:tblLook w:val="04A0"/>
      </w:tblPr>
      <w:tblGrid>
        <w:gridCol w:w="445"/>
        <w:gridCol w:w="2143"/>
        <w:gridCol w:w="789"/>
        <w:gridCol w:w="1042"/>
        <w:gridCol w:w="3227"/>
        <w:gridCol w:w="876"/>
      </w:tblGrid>
      <w:tr w:rsidR="00E3668C" w:rsidRPr="00085FF8" w:rsidTr="00EF72FB">
        <w:tc>
          <w:tcPr>
            <w:tcW w:w="445" w:type="dxa"/>
            <w:vMerge w:val="restart"/>
            <w:vAlign w:val="center"/>
          </w:tcPr>
          <w:p w:rsidR="0095299F" w:rsidRPr="00085FF8" w:rsidRDefault="0095299F" w:rsidP="009403A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H</w:t>
            </w:r>
          </w:p>
          <w:p w:rsidR="0095299F" w:rsidRPr="00085FF8" w:rsidRDefault="0095299F" w:rsidP="009403A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lastRenderedPageBreak/>
              <w:t>E</w:t>
            </w:r>
          </w:p>
          <w:p w:rsidR="0095299F" w:rsidRPr="00085FF8" w:rsidRDefault="0095299F" w:rsidP="009403A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A</w:t>
            </w:r>
          </w:p>
          <w:p w:rsidR="0095299F" w:rsidRPr="00085FF8" w:rsidRDefault="0095299F" w:rsidP="009403A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95299F" w:rsidRPr="00085FF8" w:rsidRDefault="0095299F" w:rsidP="009403A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95299F" w:rsidRPr="00085FF8" w:rsidRDefault="0095299F" w:rsidP="009403A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</w:t>
            </w:r>
          </w:p>
        </w:tc>
        <w:tc>
          <w:tcPr>
            <w:tcW w:w="2143" w:type="dxa"/>
            <w:vAlign w:val="center"/>
          </w:tcPr>
          <w:p w:rsidR="0095299F" w:rsidRPr="00085FF8" w:rsidRDefault="0095299F" w:rsidP="00C64B5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lastRenderedPageBreak/>
              <w:t>Field Name</w:t>
            </w:r>
          </w:p>
        </w:tc>
        <w:tc>
          <w:tcPr>
            <w:tcW w:w="789" w:type="dxa"/>
            <w:vAlign w:val="center"/>
          </w:tcPr>
          <w:p w:rsidR="0095299F" w:rsidRPr="00085FF8" w:rsidRDefault="0095299F" w:rsidP="00C64B5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ize</w:t>
            </w:r>
          </w:p>
          <w:p w:rsidR="0095299F" w:rsidRPr="00085FF8" w:rsidRDefault="0095299F" w:rsidP="00C64B5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lastRenderedPageBreak/>
              <w:t>octets</w:t>
            </w:r>
          </w:p>
        </w:tc>
        <w:tc>
          <w:tcPr>
            <w:tcW w:w="1042" w:type="dxa"/>
            <w:vAlign w:val="center"/>
          </w:tcPr>
          <w:p w:rsidR="0095299F" w:rsidRPr="00085FF8" w:rsidRDefault="0095299F" w:rsidP="00C64B5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lastRenderedPageBreak/>
              <w:t>Type</w:t>
            </w:r>
          </w:p>
        </w:tc>
        <w:tc>
          <w:tcPr>
            <w:tcW w:w="3227" w:type="dxa"/>
            <w:vAlign w:val="center"/>
          </w:tcPr>
          <w:p w:rsidR="0095299F" w:rsidRPr="00085FF8" w:rsidRDefault="0095299F" w:rsidP="00C64B5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95299F" w:rsidRPr="00085FF8" w:rsidRDefault="0095299F" w:rsidP="00C64B5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ef.</w:t>
            </w:r>
          </w:p>
        </w:tc>
      </w:tr>
      <w:tr w:rsidR="00EF72FB" w:rsidRPr="00085FF8" w:rsidTr="00EF72FB">
        <w:tc>
          <w:tcPr>
            <w:tcW w:w="445" w:type="dxa"/>
            <w:vMerge/>
          </w:tcPr>
          <w:p w:rsidR="00EF72FB" w:rsidRPr="00085FF8" w:rsidRDefault="00EF72FB" w:rsidP="00FD4FF9">
            <w:pPr>
              <w:rPr>
                <w:rFonts w:eastAsia="微軟正黑體"/>
              </w:rPr>
            </w:pPr>
          </w:p>
        </w:tc>
        <w:tc>
          <w:tcPr>
            <w:tcW w:w="2143" w:type="dxa"/>
            <w:vAlign w:val="center"/>
          </w:tcPr>
          <w:p w:rsidR="00EF72FB" w:rsidRPr="00085FF8" w:rsidRDefault="00EF72FB" w:rsidP="00C64B56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length</w:t>
            </w:r>
          </w:p>
        </w:tc>
        <w:tc>
          <w:tcPr>
            <w:tcW w:w="789" w:type="dxa"/>
            <w:vAlign w:val="center"/>
          </w:tcPr>
          <w:p w:rsidR="00EF72FB" w:rsidRPr="00085FF8" w:rsidRDefault="00EF72FB" w:rsidP="00C64B5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042" w:type="dxa"/>
            <w:vAlign w:val="center"/>
          </w:tcPr>
          <w:p w:rsidR="00EF72FB" w:rsidRPr="00085FF8" w:rsidRDefault="00EF72FB" w:rsidP="00C64B5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227" w:type="dxa"/>
          </w:tcPr>
          <w:p w:rsidR="00EF72FB" w:rsidRPr="00085FF8" w:rsidRDefault="00EF72FB" w:rsidP="00FD4FF9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t to overall length of PDU</w:t>
            </w:r>
          </w:p>
        </w:tc>
        <w:tc>
          <w:tcPr>
            <w:tcW w:w="876" w:type="dxa"/>
            <w:vAlign w:val="center"/>
          </w:tcPr>
          <w:p w:rsidR="00EF72FB" w:rsidRPr="00085FF8" w:rsidRDefault="00A85FA1" w:rsidP="00874327">
            <w:pPr>
              <w:jc w:val="center"/>
              <w:rPr>
                <w:rFonts w:eastAsia="微軟正黑體"/>
              </w:rPr>
            </w:pPr>
            <w:fldSimple w:instr=" REF _Ref433372977 \r \h  \* MERGEFORMAT ">
              <w:r w:rsidR="004C4A74" w:rsidRPr="00085FF8">
                <w:rPr>
                  <w:rFonts w:eastAsia="微軟正黑體"/>
                </w:rPr>
                <w:t>3.1.1</w:t>
              </w:r>
            </w:fldSimple>
          </w:p>
        </w:tc>
      </w:tr>
      <w:tr w:rsidR="00EF72FB" w:rsidRPr="00085FF8" w:rsidTr="00EF72FB">
        <w:tc>
          <w:tcPr>
            <w:tcW w:w="445" w:type="dxa"/>
            <w:vMerge/>
          </w:tcPr>
          <w:p w:rsidR="00EF72FB" w:rsidRPr="00085FF8" w:rsidRDefault="00EF72FB" w:rsidP="00FD4FF9">
            <w:pPr>
              <w:rPr>
                <w:rFonts w:eastAsia="微軟正黑體"/>
              </w:rPr>
            </w:pPr>
          </w:p>
        </w:tc>
        <w:tc>
          <w:tcPr>
            <w:tcW w:w="2143" w:type="dxa"/>
            <w:vAlign w:val="center"/>
          </w:tcPr>
          <w:p w:rsidR="00EF72FB" w:rsidRPr="00085FF8" w:rsidRDefault="00EF72FB" w:rsidP="00C64B56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id</w:t>
            </w:r>
          </w:p>
        </w:tc>
        <w:tc>
          <w:tcPr>
            <w:tcW w:w="789" w:type="dxa"/>
            <w:vAlign w:val="center"/>
          </w:tcPr>
          <w:p w:rsidR="00EF72FB" w:rsidRPr="00085FF8" w:rsidRDefault="00EF72FB" w:rsidP="00C64B5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042" w:type="dxa"/>
            <w:vAlign w:val="center"/>
          </w:tcPr>
          <w:p w:rsidR="00EF72FB" w:rsidRPr="00085FF8" w:rsidRDefault="00EF72FB" w:rsidP="00C64B5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227" w:type="dxa"/>
          </w:tcPr>
          <w:p w:rsidR="00EF72FB" w:rsidRPr="00085FF8" w:rsidRDefault="00F71D21" w:rsidP="00F71D21">
            <w:pPr>
              <w:ind w:left="120" w:hangingChars="50" w:hanging="12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Value corresponding to </w:t>
            </w:r>
            <w:r w:rsidRPr="00085FF8">
              <w:rPr>
                <w:rFonts w:eastAsia="微軟正黑體" w:hint="eastAsia"/>
              </w:rPr>
              <w:t>a</w:t>
            </w:r>
            <w:r w:rsidR="00EF72FB" w:rsidRPr="00085FF8">
              <w:rPr>
                <w:rFonts w:eastAsia="微軟正黑體"/>
              </w:rPr>
              <w:t>ccess</w:t>
            </w:r>
            <w:r w:rsidRPr="00085FF8">
              <w:rPr>
                <w:rFonts w:eastAsia="微軟正黑體" w:hint="eastAsia"/>
              </w:rPr>
              <w:t xml:space="preserve"> </w:t>
            </w:r>
            <w:r w:rsidR="00EF72FB" w:rsidRPr="00085FF8">
              <w:rPr>
                <w:rFonts w:eastAsia="微軟正黑體"/>
                <w:noProof/>
              </w:rPr>
              <w:t>log</w:t>
            </w:r>
            <w:r w:rsidR="001D5D1E" w:rsidRPr="00085FF8">
              <w:rPr>
                <w:rFonts w:eastAsia="微軟正黑體"/>
                <w:noProof/>
              </w:rPr>
              <w:t>s</w:t>
            </w:r>
            <w:r w:rsidRPr="00085FF8">
              <w:rPr>
                <w:rFonts w:eastAsia="微軟正黑體" w:hint="eastAsia"/>
              </w:rPr>
              <w:t xml:space="preserve"> </w:t>
            </w:r>
            <w:r w:rsidR="00EF72FB" w:rsidRPr="00085FF8">
              <w:rPr>
                <w:rFonts w:eastAsia="微軟正黑體"/>
              </w:rPr>
              <w:t>request</w:t>
            </w:r>
          </w:p>
        </w:tc>
        <w:tc>
          <w:tcPr>
            <w:tcW w:w="876" w:type="dxa"/>
            <w:vAlign w:val="center"/>
          </w:tcPr>
          <w:p w:rsidR="00EF72FB" w:rsidRPr="00085FF8" w:rsidRDefault="00A85FA1" w:rsidP="00874327">
            <w:pPr>
              <w:jc w:val="center"/>
              <w:rPr>
                <w:rFonts w:eastAsia="微軟正黑體"/>
              </w:rPr>
            </w:pPr>
            <w:fldSimple w:instr=" REF _Ref433373034 \r \h  \* MERGEFORMAT ">
              <w:r w:rsidR="004C4A74" w:rsidRPr="00085FF8">
                <w:rPr>
                  <w:rFonts w:eastAsia="微軟正黑體"/>
                </w:rPr>
                <w:t>3.1.2</w:t>
              </w:r>
            </w:fldSimple>
          </w:p>
        </w:tc>
      </w:tr>
      <w:tr w:rsidR="00EF72FB" w:rsidRPr="00085FF8" w:rsidTr="00EF72FB">
        <w:tc>
          <w:tcPr>
            <w:tcW w:w="445" w:type="dxa"/>
            <w:vMerge/>
          </w:tcPr>
          <w:p w:rsidR="00EF72FB" w:rsidRPr="00085FF8" w:rsidRDefault="00EF72FB" w:rsidP="00FD4FF9">
            <w:pPr>
              <w:rPr>
                <w:rFonts w:eastAsia="微軟正黑體"/>
              </w:rPr>
            </w:pPr>
          </w:p>
        </w:tc>
        <w:tc>
          <w:tcPr>
            <w:tcW w:w="2143" w:type="dxa"/>
            <w:vAlign w:val="center"/>
          </w:tcPr>
          <w:p w:rsidR="00EF72FB" w:rsidRPr="00085FF8" w:rsidRDefault="00EF72FB" w:rsidP="00C64B56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status</w:t>
            </w:r>
          </w:p>
        </w:tc>
        <w:tc>
          <w:tcPr>
            <w:tcW w:w="789" w:type="dxa"/>
            <w:vAlign w:val="center"/>
          </w:tcPr>
          <w:p w:rsidR="00EF72FB" w:rsidRPr="00085FF8" w:rsidRDefault="00EF72FB" w:rsidP="00C64B5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042" w:type="dxa"/>
            <w:vAlign w:val="center"/>
          </w:tcPr>
          <w:p w:rsidR="00EF72FB" w:rsidRPr="00085FF8" w:rsidRDefault="00EF72FB" w:rsidP="00C64B5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227" w:type="dxa"/>
          </w:tcPr>
          <w:p w:rsidR="00EF72FB" w:rsidRPr="00085FF8" w:rsidRDefault="00272448" w:rsidP="00FD4FF9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t to STATUS_ROK</w:t>
            </w:r>
          </w:p>
        </w:tc>
        <w:tc>
          <w:tcPr>
            <w:tcW w:w="876" w:type="dxa"/>
            <w:vAlign w:val="center"/>
          </w:tcPr>
          <w:p w:rsidR="00EF72FB" w:rsidRPr="00085FF8" w:rsidRDefault="00A85FA1" w:rsidP="00874327">
            <w:pPr>
              <w:jc w:val="center"/>
              <w:rPr>
                <w:rFonts w:eastAsia="微軟正黑體"/>
              </w:rPr>
            </w:pPr>
            <w:fldSimple w:instr=" REF _Ref433373013 \r \h  \* MERGEFORMAT ">
              <w:r w:rsidR="004C4A74" w:rsidRPr="00085FF8">
                <w:rPr>
                  <w:rFonts w:eastAsia="微軟正黑體"/>
                </w:rPr>
                <w:t>3.1.3</w:t>
              </w:r>
            </w:fldSimple>
          </w:p>
        </w:tc>
      </w:tr>
      <w:tr w:rsidR="00EF72FB" w:rsidRPr="00085FF8" w:rsidTr="00EF72FB">
        <w:tc>
          <w:tcPr>
            <w:tcW w:w="445" w:type="dxa"/>
            <w:vMerge/>
          </w:tcPr>
          <w:p w:rsidR="00EF72FB" w:rsidRPr="00085FF8" w:rsidRDefault="00EF72FB" w:rsidP="00FD4FF9">
            <w:pPr>
              <w:rPr>
                <w:rFonts w:eastAsia="微軟正黑體"/>
              </w:rPr>
            </w:pPr>
          </w:p>
        </w:tc>
        <w:tc>
          <w:tcPr>
            <w:tcW w:w="2143" w:type="dxa"/>
            <w:vAlign w:val="center"/>
          </w:tcPr>
          <w:p w:rsidR="00EF72FB" w:rsidRPr="00085FF8" w:rsidRDefault="00EF72FB" w:rsidP="00C64B56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quence number</w:t>
            </w:r>
          </w:p>
        </w:tc>
        <w:tc>
          <w:tcPr>
            <w:tcW w:w="789" w:type="dxa"/>
            <w:vAlign w:val="center"/>
          </w:tcPr>
          <w:p w:rsidR="00EF72FB" w:rsidRPr="00085FF8" w:rsidRDefault="00EF72FB" w:rsidP="00C64B5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042" w:type="dxa"/>
            <w:vAlign w:val="center"/>
          </w:tcPr>
          <w:p w:rsidR="00EF72FB" w:rsidRPr="00085FF8" w:rsidRDefault="00EF72FB" w:rsidP="00C64B5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227" w:type="dxa"/>
          </w:tcPr>
          <w:p w:rsidR="00EF72FB" w:rsidRPr="00085FF8" w:rsidRDefault="00EF72FB" w:rsidP="004417C8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Set to a unique sequence </w:t>
            </w:r>
            <w:r w:rsidR="004417C8" w:rsidRPr="00085FF8">
              <w:rPr>
                <w:rFonts w:eastAsia="微軟正黑體"/>
              </w:rPr>
              <w:t xml:space="preserve">number. The associated </w:t>
            </w:r>
            <w:r w:rsidR="004417C8" w:rsidRPr="00085FF8">
              <w:rPr>
                <w:rFonts w:eastAsia="微軟正黑體" w:hint="eastAsia"/>
              </w:rPr>
              <w:t>a</w:t>
            </w:r>
            <w:r w:rsidRPr="00085FF8">
              <w:rPr>
                <w:rFonts w:eastAsia="微軟正黑體"/>
              </w:rPr>
              <w:t>ccess</w:t>
            </w:r>
            <w:r w:rsidR="004417C8" w:rsidRPr="00085FF8">
              <w:rPr>
                <w:rFonts w:eastAsia="微軟正黑體" w:hint="eastAsia"/>
              </w:rPr>
              <w:t xml:space="preserve"> </w:t>
            </w:r>
            <w:r w:rsidRPr="00085FF8">
              <w:rPr>
                <w:rFonts w:eastAsia="微軟正黑體"/>
              </w:rPr>
              <w:t>log</w:t>
            </w:r>
            <w:r w:rsidR="004417C8" w:rsidRPr="00085FF8">
              <w:rPr>
                <w:rFonts w:eastAsia="微軟正黑體" w:hint="eastAsia"/>
              </w:rPr>
              <w:t xml:space="preserve"> </w:t>
            </w:r>
            <w:r w:rsidRPr="00085FF8">
              <w:rPr>
                <w:rFonts w:eastAsia="微軟正黑體"/>
              </w:rPr>
              <w:t>response PDU should echo the same sequence number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F72FB" w:rsidRPr="00085FF8" w:rsidRDefault="00A85FA1" w:rsidP="00874327">
            <w:pPr>
              <w:jc w:val="center"/>
              <w:rPr>
                <w:rFonts w:eastAsia="微軟正黑體"/>
              </w:rPr>
            </w:pPr>
            <w:fldSimple w:instr=" REF _Ref433373050 \r \h  \* MERGEFORMAT ">
              <w:r w:rsidR="004C4A74" w:rsidRPr="00085FF8">
                <w:rPr>
                  <w:rFonts w:eastAsia="微軟正黑體"/>
                </w:rPr>
                <w:t>3.1.4</w:t>
              </w:r>
            </w:fldSimple>
          </w:p>
        </w:tc>
      </w:tr>
      <w:tr w:rsidR="00E0417F" w:rsidRPr="00085FF8" w:rsidTr="00EF72FB">
        <w:tc>
          <w:tcPr>
            <w:tcW w:w="445" w:type="dxa"/>
            <w:vMerge w:val="restart"/>
            <w:vAlign w:val="center"/>
          </w:tcPr>
          <w:p w:rsidR="00E0417F" w:rsidRPr="00085FF8" w:rsidRDefault="00E0417F" w:rsidP="009403A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B</w:t>
            </w:r>
          </w:p>
          <w:p w:rsidR="00E0417F" w:rsidRPr="00085FF8" w:rsidRDefault="00E0417F" w:rsidP="009403A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</w:t>
            </w:r>
          </w:p>
          <w:p w:rsidR="00E0417F" w:rsidRPr="00085FF8" w:rsidRDefault="00E0417F" w:rsidP="009403A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E0417F" w:rsidRPr="00085FF8" w:rsidRDefault="00E0417F" w:rsidP="009403A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Y</w:t>
            </w:r>
          </w:p>
        </w:tc>
        <w:tc>
          <w:tcPr>
            <w:tcW w:w="2143" w:type="dxa"/>
            <w:vAlign w:val="center"/>
          </w:tcPr>
          <w:p w:rsidR="00E0417F" w:rsidRPr="00085FF8" w:rsidRDefault="00E0417F" w:rsidP="00E142AC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Service Type</w:t>
            </w:r>
          </w:p>
        </w:tc>
        <w:tc>
          <w:tcPr>
            <w:tcW w:w="789" w:type="dxa"/>
            <w:vAlign w:val="center"/>
          </w:tcPr>
          <w:p w:rsidR="00E0417F" w:rsidRPr="00085FF8" w:rsidRDefault="00E0417F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4</w:t>
            </w:r>
          </w:p>
        </w:tc>
        <w:tc>
          <w:tcPr>
            <w:tcW w:w="1042" w:type="dxa"/>
            <w:vAlign w:val="center"/>
          </w:tcPr>
          <w:p w:rsidR="00E0417F" w:rsidRPr="00085FF8" w:rsidRDefault="00E0417F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227" w:type="dxa"/>
          </w:tcPr>
          <w:p w:rsidR="00E0417F" w:rsidRPr="00085FF8" w:rsidRDefault="00E0417F" w:rsidP="00E142AC">
            <w:pPr>
              <w:rPr>
                <w:rFonts w:eastAsia="微軟正黑體"/>
              </w:rPr>
            </w:pPr>
            <w:r w:rsidRPr="00085FF8">
              <w:rPr>
                <w:rFonts w:eastAsia="微軟正黑體" w:cs="Times New Roman"/>
                <w:szCs w:val="24"/>
              </w:rPr>
              <w:t>Mandatory Parameter</w:t>
            </w:r>
            <w:r w:rsidRPr="00085FF8">
              <w:rPr>
                <w:rFonts w:eastAsia="微軟正黑體" w:hint="eastAsia"/>
              </w:rPr>
              <w:t>.</w:t>
            </w:r>
          </w:p>
          <w:p w:rsidR="00E0417F" w:rsidRPr="00085FF8" w:rsidRDefault="00E0417F" w:rsidP="00E142AC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Reference Service type.</w:t>
            </w:r>
          </w:p>
        </w:tc>
        <w:tc>
          <w:tcPr>
            <w:tcW w:w="876" w:type="dxa"/>
            <w:vAlign w:val="center"/>
          </w:tcPr>
          <w:p w:rsidR="00E0417F" w:rsidRPr="00085FF8" w:rsidRDefault="00A85FA1" w:rsidP="00C64B56">
            <w:pPr>
              <w:jc w:val="center"/>
              <w:rPr>
                <w:rFonts w:eastAsia="微軟正黑體"/>
              </w:rPr>
            </w:pPr>
            <w:fldSimple w:instr=" REF _Ref437859915 \r \h  \* MERGEFORMAT ">
              <w:r w:rsidR="00E0417F" w:rsidRPr="00085FF8">
                <w:rPr>
                  <w:rFonts w:eastAsia="微軟正黑體"/>
                </w:rPr>
                <w:t>3.2.1</w:t>
              </w:r>
            </w:fldSimple>
          </w:p>
        </w:tc>
      </w:tr>
      <w:tr w:rsidR="009A5097" w:rsidRPr="00085FF8" w:rsidTr="00EF72FB">
        <w:tc>
          <w:tcPr>
            <w:tcW w:w="445" w:type="dxa"/>
            <w:vMerge/>
          </w:tcPr>
          <w:p w:rsidR="009A5097" w:rsidRPr="00085FF8" w:rsidRDefault="009A5097" w:rsidP="00FD4FF9">
            <w:pPr>
              <w:rPr>
                <w:rFonts w:eastAsia="微軟正黑體"/>
              </w:rPr>
            </w:pPr>
          </w:p>
        </w:tc>
        <w:tc>
          <w:tcPr>
            <w:tcW w:w="2143" w:type="dxa"/>
            <w:vAlign w:val="center"/>
          </w:tcPr>
          <w:p w:rsidR="009A5097" w:rsidRPr="00085FF8" w:rsidRDefault="00B94A35" w:rsidP="00C013A3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Access log Data</w:t>
            </w:r>
          </w:p>
        </w:tc>
        <w:tc>
          <w:tcPr>
            <w:tcW w:w="789" w:type="dxa"/>
            <w:vAlign w:val="center"/>
          </w:tcPr>
          <w:p w:rsidR="009A5097" w:rsidRPr="00085FF8" w:rsidRDefault="00B94A35" w:rsidP="00F31585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Var.</w:t>
            </w:r>
          </w:p>
        </w:tc>
        <w:tc>
          <w:tcPr>
            <w:tcW w:w="1042" w:type="dxa"/>
            <w:vAlign w:val="center"/>
          </w:tcPr>
          <w:p w:rsidR="009A5097" w:rsidRPr="00085FF8" w:rsidRDefault="00B94A35" w:rsidP="006B6B6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C-</w:t>
            </w:r>
            <w:r w:rsidRPr="00085FF8">
              <w:rPr>
                <w:rFonts w:eastAsia="微軟正黑體"/>
              </w:rPr>
              <w:t>Octet String</w:t>
            </w:r>
          </w:p>
        </w:tc>
        <w:tc>
          <w:tcPr>
            <w:tcW w:w="3227" w:type="dxa"/>
          </w:tcPr>
          <w:p w:rsidR="00D26CA8" w:rsidRPr="00085FF8" w:rsidRDefault="00456F54" w:rsidP="00D26CA8">
            <w:pPr>
              <w:rPr>
                <w:rFonts w:eastAsia="微軟正黑體"/>
              </w:rPr>
            </w:pPr>
            <w:r w:rsidRPr="00085FF8">
              <w:rPr>
                <w:rFonts w:eastAsia="微軟正黑體" w:cs="Times New Roman"/>
                <w:szCs w:val="24"/>
              </w:rPr>
              <w:t>Mandatory Parameter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9A5097" w:rsidRPr="00085FF8" w:rsidRDefault="009A5097" w:rsidP="00C64B56">
            <w:pPr>
              <w:jc w:val="center"/>
              <w:rPr>
                <w:rFonts w:eastAsia="微軟正黑體"/>
              </w:rPr>
            </w:pPr>
          </w:p>
        </w:tc>
      </w:tr>
    </w:tbl>
    <w:p w:rsidR="0095299F" w:rsidRPr="00085FF8" w:rsidRDefault="0095299F" w:rsidP="0095299F">
      <w:pPr>
        <w:rPr>
          <w:rFonts w:eastAsia="微軟正黑體" w:cs="Times New Roman"/>
          <w:sz w:val="32"/>
          <w:szCs w:val="32"/>
        </w:rPr>
      </w:pPr>
    </w:p>
    <w:p w:rsidR="00376B08" w:rsidRPr="00085FF8" w:rsidRDefault="00644CC5" w:rsidP="00FA0EF4">
      <w:pPr>
        <w:pStyle w:val="3"/>
        <w:rPr>
          <w:rFonts w:eastAsia="微軟正黑體"/>
        </w:rPr>
      </w:pPr>
      <w:bookmarkStart w:id="21" w:name="_Toc464203023"/>
      <w:r w:rsidRPr="00085FF8">
        <w:rPr>
          <w:rFonts w:eastAsia="微軟正黑體" w:hint="eastAsia"/>
        </w:rPr>
        <w:t>A</w:t>
      </w:r>
      <w:r w:rsidR="003D75DD" w:rsidRPr="00085FF8">
        <w:rPr>
          <w:rFonts w:eastAsia="微軟正黑體" w:hint="eastAsia"/>
        </w:rPr>
        <w:t>ccess log</w:t>
      </w:r>
      <w:r w:rsidR="00376B08" w:rsidRPr="00085FF8">
        <w:rPr>
          <w:rFonts w:eastAsia="微軟正黑體"/>
        </w:rPr>
        <w:t xml:space="preserve"> response syntax</w:t>
      </w:r>
      <w:bookmarkEnd w:id="21"/>
    </w:p>
    <w:tbl>
      <w:tblPr>
        <w:tblStyle w:val="aa"/>
        <w:tblW w:w="0" w:type="auto"/>
        <w:tblLook w:val="04A0"/>
      </w:tblPr>
      <w:tblGrid>
        <w:gridCol w:w="446"/>
        <w:gridCol w:w="2129"/>
        <w:gridCol w:w="790"/>
        <w:gridCol w:w="1047"/>
        <w:gridCol w:w="3234"/>
        <w:gridCol w:w="876"/>
      </w:tblGrid>
      <w:tr w:rsidR="00E3668C" w:rsidRPr="00085FF8" w:rsidTr="00E24DA1">
        <w:tc>
          <w:tcPr>
            <w:tcW w:w="446" w:type="dxa"/>
            <w:vMerge w:val="restart"/>
          </w:tcPr>
          <w:p w:rsidR="009B6BF2" w:rsidRPr="00085FF8" w:rsidRDefault="009B6BF2" w:rsidP="00C16E92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H</w:t>
            </w:r>
          </w:p>
          <w:p w:rsidR="009B6BF2" w:rsidRPr="00085FF8" w:rsidRDefault="009B6BF2" w:rsidP="00C16E92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9B6BF2" w:rsidRPr="00085FF8" w:rsidRDefault="009B6BF2" w:rsidP="00C16E92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A</w:t>
            </w:r>
          </w:p>
          <w:p w:rsidR="009B6BF2" w:rsidRPr="00085FF8" w:rsidRDefault="009B6BF2" w:rsidP="00C16E92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9B6BF2" w:rsidRPr="00085FF8" w:rsidRDefault="009B6BF2" w:rsidP="00C16E92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9B6BF2" w:rsidRPr="00085FF8" w:rsidRDefault="009B6BF2" w:rsidP="00C16E92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</w:t>
            </w:r>
          </w:p>
        </w:tc>
        <w:tc>
          <w:tcPr>
            <w:tcW w:w="2129" w:type="dxa"/>
            <w:vAlign w:val="center"/>
          </w:tcPr>
          <w:p w:rsidR="009B6BF2" w:rsidRPr="00085FF8" w:rsidRDefault="009B6BF2" w:rsidP="009C33D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Field Name</w:t>
            </w:r>
          </w:p>
        </w:tc>
        <w:tc>
          <w:tcPr>
            <w:tcW w:w="790" w:type="dxa"/>
            <w:vAlign w:val="center"/>
          </w:tcPr>
          <w:p w:rsidR="009B6BF2" w:rsidRPr="00085FF8" w:rsidRDefault="009B6BF2" w:rsidP="009C33D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ize</w:t>
            </w:r>
          </w:p>
          <w:p w:rsidR="009B6BF2" w:rsidRPr="00085FF8" w:rsidRDefault="009B6BF2" w:rsidP="009C33D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ctets</w:t>
            </w:r>
          </w:p>
        </w:tc>
        <w:tc>
          <w:tcPr>
            <w:tcW w:w="1047" w:type="dxa"/>
            <w:vAlign w:val="center"/>
          </w:tcPr>
          <w:p w:rsidR="009B6BF2" w:rsidRPr="00085FF8" w:rsidRDefault="009B6BF2" w:rsidP="009C33D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Type</w:t>
            </w:r>
          </w:p>
        </w:tc>
        <w:tc>
          <w:tcPr>
            <w:tcW w:w="3234" w:type="dxa"/>
            <w:vAlign w:val="center"/>
          </w:tcPr>
          <w:p w:rsidR="009B6BF2" w:rsidRPr="00085FF8" w:rsidRDefault="009B6BF2" w:rsidP="009C33D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9B6BF2" w:rsidRPr="00085FF8" w:rsidRDefault="009B6BF2" w:rsidP="00B976C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ef.</w:t>
            </w:r>
          </w:p>
        </w:tc>
      </w:tr>
      <w:tr w:rsidR="00E24DA1" w:rsidRPr="00085FF8" w:rsidTr="00E24DA1">
        <w:tc>
          <w:tcPr>
            <w:tcW w:w="446" w:type="dxa"/>
            <w:vMerge/>
          </w:tcPr>
          <w:p w:rsidR="00E24DA1" w:rsidRPr="00085FF8" w:rsidRDefault="00E24DA1" w:rsidP="00C16E92">
            <w:pPr>
              <w:rPr>
                <w:rFonts w:eastAsia="微軟正黑體"/>
              </w:rPr>
            </w:pPr>
          </w:p>
        </w:tc>
        <w:tc>
          <w:tcPr>
            <w:tcW w:w="2129" w:type="dxa"/>
            <w:vAlign w:val="center"/>
          </w:tcPr>
          <w:p w:rsidR="00E24DA1" w:rsidRPr="00085FF8" w:rsidRDefault="00E24DA1" w:rsidP="00EE186D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length</w:t>
            </w:r>
          </w:p>
        </w:tc>
        <w:tc>
          <w:tcPr>
            <w:tcW w:w="790" w:type="dxa"/>
            <w:vAlign w:val="center"/>
          </w:tcPr>
          <w:p w:rsidR="00E24DA1" w:rsidRPr="00085FF8" w:rsidRDefault="00E24DA1" w:rsidP="007D7C5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047" w:type="dxa"/>
            <w:vAlign w:val="center"/>
          </w:tcPr>
          <w:p w:rsidR="00E24DA1" w:rsidRPr="00085FF8" w:rsidRDefault="00E24DA1" w:rsidP="007D7C5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234" w:type="dxa"/>
          </w:tcPr>
          <w:p w:rsidR="00E24DA1" w:rsidRPr="00085FF8" w:rsidRDefault="00E24DA1" w:rsidP="00C16E92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t to</w:t>
            </w:r>
            <w:r w:rsidR="001D5D1E" w:rsidRPr="00085FF8">
              <w:rPr>
                <w:rFonts w:eastAsia="微軟正黑體"/>
              </w:rPr>
              <w:t xml:space="preserve"> the</w:t>
            </w:r>
            <w:r w:rsidRPr="00085FF8">
              <w:rPr>
                <w:rFonts w:eastAsia="微軟正黑體"/>
              </w:rPr>
              <w:t xml:space="preserve"> </w:t>
            </w:r>
            <w:r w:rsidRPr="00085FF8">
              <w:rPr>
                <w:rFonts w:eastAsia="微軟正黑體"/>
                <w:noProof/>
              </w:rPr>
              <w:t>overall</w:t>
            </w:r>
            <w:r w:rsidRPr="00085FF8">
              <w:rPr>
                <w:rFonts w:eastAsia="微軟正黑體"/>
              </w:rPr>
              <w:t xml:space="preserve"> length of PDU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24DA1" w:rsidRPr="00085FF8" w:rsidRDefault="00A85FA1" w:rsidP="00874327">
            <w:pPr>
              <w:jc w:val="center"/>
              <w:rPr>
                <w:rFonts w:eastAsia="微軟正黑體"/>
              </w:rPr>
            </w:pPr>
            <w:fldSimple w:instr=" REF _Ref433372977 \r \h  \* MERGEFORMAT ">
              <w:r w:rsidR="004C4A74" w:rsidRPr="00085FF8">
                <w:rPr>
                  <w:rFonts w:eastAsia="微軟正黑體"/>
                </w:rPr>
                <w:t>3.1.1</w:t>
              </w:r>
            </w:fldSimple>
          </w:p>
        </w:tc>
      </w:tr>
      <w:tr w:rsidR="00E24DA1" w:rsidRPr="00085FF8" w:rsidTr="00E24DA1">
        <w:tc>
          <w:tcPr>
            <w:tcW w:w="446" w:type="dxa"/>
            <w:vMerge/>
          </w:tcPr>
          <w:p w:rsidR="00E24DA1" w:rsidRPr="00085FF8" w:rsidRDefault="00E24DA1" w:rsidP="00C16E92">
            <w:pPr>
              <w:rPr>
                <w:rFonts w:eastAsia="微軟正黑體"/>
              </w:rPr>
            </w:pPr>
          </w:p>
        </w:tc>
        <w:tc>
          <w:tcPr>
            <w:tcW w:w="2129" w:type="dxa"/>
            <w:vAlign w:val="center"/>
          </w:tcPr>
          <w:p w:rsidR="00E24DA1" w:rsidRPr="00085FF8" w:rsidRDefault="00E24DA1" w:rsidP="00EE186D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id</w:t>
            </w:r>
          </w:p>
        </w:tc>
        <w:tc>
          <w:tcPr>
            <w:tcW w:w="790" w:type="dxa"/>
            <w:vAlign w:val="center"/>
          </w:tcPr>
          <w:p w:rsidR="00E24DA1" w:rsidRPr="00085FF8" w:rsidRDefault="00E24DA1" w:rsidP="007D7C5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047" w:type="dxa"/>
            <w:vAlign w:val="center"/>
          </w:tcPr>
          <w:p w:rsidR="00E24DA1" w:rsidRPr="00085FF8" w:rsidRDefault="00E24DA1" w:rsidP="007D7C5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234" w:type="dxa"/>
          </w:tcPr>
          <w:p w:rsidR="00E24DA1" w:rsidRPr="00085FF8" w:rsidRDefault="006206AD" w:rsidP="006206AD">
            <w:pPr>
              <w:ind w:left="120" w:hangingChars="50" w:hanging="12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Value corresponding to</w:t>
            </w:r>
            <w:r w:rsidRPr="00085FF8">
              <w:rPr>
                <w:rFonts w:eastAsia="微軟正黑體" w:hint="eastAsia"/>
              </w:rPr>
              <w:t xml:space="preserve"> </w:t>
            </w:r>
            <w:r w:rsidR="00E24DA1" w:rsidRPr="00085FF8">
              <w:rPr>
                <w:rFonts w:eastAsia="微軟正黑體"/>
              </w:rPr>
              <w:t>access</w:t>
            </w:r>
            <w:r w:rsidRPr="00085FF8">
              <w:rPr>
                <w:rFonts w:eastAsia="微軟正黑體" w:hint="eastAsia"/>
              </w:rPr>
              <w:t xml:space="preserve"> </w:t>
            </w:r>
            <w:r w:rsidR="00E24DA1" w:rsidRPr="00085FF8">
              <w:rPr>
                <w:rFonts w:eastAsia="微軟正黑體"/>
              </w:rPr>
              <w:t>log</w:t>
            </w:r>
            <w:r w:rsidRPr="00085FF8">
              <w:rPr>
                <w:rFonts w:eastAsia="微軟正黑體" w:hint="eastAsia"/>
              </w:rPr>
              <w:t xml:space="preserve"> </w:t>
            </w:r>
            <w:r w:rsidR="00E24DA1" w:rsidRPr="00085FF8">
              <w:rPr>
                <w:rFonts w:eastAsia="微軟正黑體"/>
              </w:rPr>
              <w:t>response</w:t>
            </w:r>
          </w:p>
        </w:tc>
        <w:tc>
          <w:tcPr>
            <w:tcW w:w="876" w:type="dxa"/>
            <w:vAlign w:val="center"/>
          </w:tcPr>
          <w:p w:rsidR="00E24DA1" w:rsidRPr="00085FF8" w:rsidRDefault="00A85FA1" w:rsidP="00874327">
            <w:pPr>
              <w:jc w:val="center"/>
              <w:rPr>
                <w:rFonts w:eastAsia="微軟正黑體"/>
              </w:rPr>
            </w:pPr>
            <w:fldSimple w:instr=" REF _Ref433373034 \r \h  \* MERGEFORMAT ">
              <w:r w:rsidR="004C4A74" w:rsidRPr="00085FF8">
                <w:rPr>
                  <w:rFonts w:eastAsia="微軟正黑體"/>
                </w:rPr>
                <w:t>3.1.2</w:t>
              </w:r>
            </w:fldSimple>
          </w:p>
        </w:tc>
      </w:tr>
      <w:tr w:rsidR="00E24DA1" w:rsidRPr="00085FF8" w:rsidTr="00E24DA1">
        <w:tc>
          <w:tcPr>
            <w:tcW w:w="446" w:type="dxa"/>
            <w:vMerge/>
          </w:tcPr>
          <w:p w:rsidR="00E24DA1" w:rsidRPr="00085FF8" w:rsidRDefault="00E24DA1" w:rsidP="00C16E92">
            <w:pPr>
              <w:rPr>
                <w:rFonts w:eastAsia="微軟正黑體"/>
              </w:rPr>
            </w:pPr>
          </w:p>
        </w:tc>
        <w:tc>
          <w:tcPr>
            <w:tcW w:w="2129" w:type="dxa"/>
            <w:vAlign w:val="center"/>
          </w:tcPr>
          <w:p w:rsidR="00E24DA1" w:rsidRPr="00085FF8" w:rsidRDefault="00E24DA1" w:rsidP="00EE186D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status</w:t>
            </w:r>
          </w:p>
        </w:tc>
        <w:tc>
          <w:tcPr>
            <w:tcW w:w="790" w:type="dxa"/>
            <w:vAlign w:val="center"/>
          </w:tcPr>
          <w:p w:rsidR="00E24DA1" w:rsidRPr="00085FF8" w:rsidRDefault="00E24DA1" w:rsidP="007D7C5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047" w:type="dxa"/>
            <w:vAlign w:val="center"/>
          </w:tcPr>
          <w:p w:rsidR="00E24DA1" w:rsidRPr="00085FF8" w:rsidRDefault="00E24DA1" w:rsidP="007D7C5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234" w:type="dxa"/>
          </w:tcPr>
          <w:p w:rsidR="00E24DA1" w:rsidRPr="00085FF8" w:rsidRDefault="006C7305" w:rsidP="0043597C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dicates</w:t>
            </w:r>
            <w:r w:rsidR="001D5D1E" w:rsidRPr="00085FF8">
              <w:rPr>
                <w:rFonts w:eastAsia="微軟正黑體"/>
              </w:rPr>
              <w:t xml:space="preserve"> the</w:t>
            </w:r>
            <w:r w:rsidRPr="00085FF8">
              <w:rPr>
                <w:rFonts w:eastAsia="微軟正黑體"/>
              </w:rPr>
              <w:t xml:space="preserve"> </w:t>
            </w:r>
            <w:r w:rsidRPr="00085FF8">
              <w:rPr>
                <w:rFonts w:eastAsia="微軟正黑體"/>
                <w:noProof/>
              </w:rPr>
              <w:t>status</w:t>
            </w:r>
            <w:r w:rsidRPr="00085FF8">
              <w:rPr>
                <w:rFonts w:eastAsia="微軟正黑體"/>
              </w:rPr>
              <w:t xml:space="preserve"> of</w:t>
            </w:r>
            <w:r w:rsidR="001D5D1E" w:rsidRPr="00085FF8">
              <w:rPr>
                <w:rFonts w:eastAsia="微軟正黑體"/>
              </w:rPr>
              <w:t xml:space="preserve"> the</w:t>
            </w:r>
            <w:r w:rsidRPr="00085FF8">
              <w:rPr>
                <w:rFonts w:eastAsia="微軟正黑體"/>
              </w:rPr>
              <w:t xml:space="preserve"> </w:t>
            </w:r>
            <w:r w:rsidRPr="00085FF8">
              <w:rPr>
                <w:rFonts w:eastAsia="微軟正黑體"/>
                <w:noProof/>
              </w:rPr>
              <w:t>original</w:t>
            </w:r>
            <w:r w:rsidRPr="00085FF8">
              <w:rPr>
                <w:rFonts w:eastAsia="微軟正黑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E24DA1" w:rsidRPr="00085FF8" w:rsidRDefault="00A85FA1" w:rsidP="00874327">
            <w:pPr>
              <w:jc w:val="center"/>
              <w:rPr>
                <w:rFonts w:eastAsia="微軟正黑體"/>
              </w:rPr>
            </w:pPr>
            <w:fldSimple w:instr=" REF _Ref433373013 \r \h  \* MERGEFORMAT ">
              <w:r w:rsidR="004C4A74" w:rsidRPr="00085FF8">
                <w:rPr>
                  <w:rFonts w:eastAsia="微軟正黑體"/>
                </w:rPr>
                <w:t>3.1.3</w:t>
              </w:r>
            </w:fldSimple>
          </w:p>
        </w:tc>
      </w:tr>
      <w:tr w:rsidR="00E24DA1" w:rsidRPr="00085FF8" w:rsidTr="00E24DA1">
        <w:tc>
          <w:tcPr>
            <w:tcW w:w="446" w:type="dxa"/>
            <w:vMerge/>
          </w:tcPr>
          <w:p w:rsidR="00E24DA1" w:rsidRPr="00085FF8" w:rsidRDefault="00E24DA1" w:rsidP="00C16E92">
            <w:pPr>
              <w:rPr>
                <w:rFonts w:eastAsia="微軟正黑體"/>
              </w:rPr>
            </w:pPr>
          </w:p>
        </w:tc>
        <w:tc>
          <w:tcPr>
            <w:tcW w:w="2129" w:type="dxa"/>
            <w:vAlign w:val="center"/>
          </w:tcPr>
          <w:p w:rsidR="00E24DA1" w:rsidRPr="00085FF8" w:rsidRDefault="00E24DA1" w:rsidP="00EE186D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quence number</w:t>
            </w:r>
          </w:p>
        </w:tc>
        <w:tc>
          <w:tcPr>
            <w:tcW w:w="790" w:type="dxa"/>
            <w:vAlign w:val="center"/>
          </w:tcPr>
          <w:p w:rsidR="00E24DA1" w:rsidRPr="00085FF8" w:rsidRDefault="00E24DA1" w:rsidP="007D7C5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047" w:type="dxa"/>
            <w:vAlign w:val="center"/>
          </w:tcPr>
          <w:p w:rsidR="00E24DA1" w:rsidRPr="00085FF8" w:rsidRDefault="00E24DA1" w:rsidP="007D7C5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234" w:type="dxa"/>
          </w:tcPr>
          <w:p w:rsidR="00E24DA1" w:rsidRPr="00085FF8" w:rsidRDefault="00E24DA1" w:rsidP="00D658E3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t to the same sequence number of original access</w:t>
            </w:r>
            <w:r w:rsidR="00D658E3" w:rsidRPr="00085FF8">
              <w:rPr>
                <w:rFonts w:eastAsia="微軟正黑體" w:hint="eastAsia"/>
              </w:rPr>
              <w:t xml:space="preserve"> </w:t>
            </w:r>
            <w:r w:rsidRPr="00085FF8">
              <w:rPr>
                <w:rFonts w:eastAsia="微軟正黑體"/>
                <w:noProof/>
              </w:rPr>
              <w:t>log</w:t>
            </w:r>
            <w:r w:rsidR="001D5D1E" w:rsidRPr="00085FF8">
              <w:rPr>
                <w:rFonts w:eastAsia="微軟正黑體"/>
                <w:noProof/>
              </w:rPr>
              <w:t>s</w:t>
            </w:r>
            <w:r w:rsidR="00D658E3" w:rsidRPr="00085FF8">
              <w:rPr>
                <w:rFonts w:eastAsia="微軟正黑體" w:hint="eastAsia"/>
              </w:rPr>
              <w:t xml:space="preserve"> </w:t>
            </w:r>
            <w:r w:rsidRPr="00085FF8">
              <w:rPr>
                <w:rFonts w:eastAsia="微軟正黑體"/>
                <w:noProof/>
              </w:rPr>
              <w:t>request</w:t>
            </w:r>
            <w:r w:rsidR="002D6CDA" w:rsidRPr="00085FF8">
              <w:rPr>
                <w:rFonts w:eastAsia="微軟正黑體"/>
                <w:noProof/>
              </w:rPr>
              <w:t>s</w:t>
            </w:r>
            <w:r w:rsidRPr="00085FF8">
              <w:rPr>
                <w:rFonts w:eastAsia="微軟正黑體"/>
              </w:rPr>
              <w:t xml:space="preserve"> PDU</w:t>
            </w:r>
          </w:p>
        </w:tc>
        <w:tc>
          <w:tcPr>
            <w:tcW w:w="876" w:type="dxa"/>
            <w:vAlign w:val="center"/>
          </w:tcPr>
          <w:p w:rsidR="00E24DA1" w:rsidRPr="00085FF8" w:rsidRDefault="00A85FA1" w:rsidP="00874327">
            <w:pPr>
              <w:jc w:val="center"/>
              <w:rPr>
                <w:rFonts w:eastAsia="微軟正黑體"/>
              </w:rPr>
            </w:pPr>
            <w:fldSimple w:instr=" REF _Ref433373050 \r \h  \* MERGEFORMAT ">
              <w:r w:rsidR="004C4A74" w:rsidRPr="00085FF8">
                <w:rPr>
                  <w:rFonts w:eastAsia="微軟正黑體"/>
                </w:rPr>
                <w:t>3.1.4</w:t>
              </w:r>
            </w:fldSimple>
          </w:p>
        </w:tc>
      </w:tr>
      <w:tr w:rsidR="006D7DF7" w:rsidRPr="00085FF8" w:rsidTr="00E24DA1">
        <w:tc>
          <w:tcPr>
            <w:tcW w:w="446" w:type="dxa"/>
            <w:vMerge w:val="restart"/>
          </w:tcPr>
          <w:p w:rsidR="006D7DF7" w:rsidRPr="00085FF8" w:rsidRDefault="006D7DF7" w:rsidP="00C16E92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B</w:t>
            </w:r>
          </w:p>
          <w:p w:rsidR="006D7DF7" w:rsidRPr="00085FF8" w:rsidRDefault="006D7DF7" w:rsidP="00C16E92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</w:t>
            </w:r>
          </w:p>
          <w:p w:rsidR="006D7DF7" w:rsidRPr="00085FF8" w:rsidRDefault="006D7DF7" w:rsidP="00C16E92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6D7DF7" w:rsidRPr="00085FF8" w:rsidRDefault="006D7DF7" w:rsidP="00C16E92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Y</w:t>
            </w:r>
          </w:p>
        </w:tc>
        <w:tc>
          <w:tcPr>
            <w:tcW w:w="2129" w:type="dxa"/>
          </w:tcPr>
          <w:p w:rsidR="006D7DF7" w:rsidRPr="00085FF8" w:rsidRDefault="006D7DF7" w:rsidP="00C16E92">
            <w:pPr>
              <w:rPr>
                <w:rFonts w:eastAsia="微軟正黑體"/>
              </w:rPr>
            </w:pPr>
          </w:p>
        </w:tc>
        <w:tc>
          <w:tcPr>
            <w:tcW w:w="790" w:type="dxa"/>
            <w:vAlign w:val="center"/>
          </w:tcPr>
          <w:p w:rsidR="006D7DF7" w:rsidRPr="00085FF8" w:rsidRDefault="006D7DF7" w:rsidP="007D7C59">
            <w:pPr>
              <w:jc w:val="center"/>
              <w:rPr>
                <w:rFonts w:eastAsia="微軟正黑體"/>
              </w:rPr>
            </w:pPr>
          </w:p>
        </w:tc>
        <w:tc>
          <w:tcPr>
            <w:tcW w:w="1047" w:type="dxa"/>
            <w:vAlign w:val="center"/>
          </w:tcPr>
          <w:p w:rsidR="006D7DF7" w:rsidRPr="00085FF8" w:rsidRDefault="006D7DF7" w:rsidP="007D7C59">
            <w:pPr>
              <w:jc w:val="center"/>
              <w:rPr>
                <w:rFonts w:eastAsia="微軟正黑體"/>
              </w:rPr>
            </w:pPr>
          </w:p>
        </w:tc>
        <w:tc>
          <w:tcPr>
            <w:tcW w:w="3234" w:type="dxa"/>
          </w:tcPr>
          <w:p w:rsidR="006D7DF7" w:rsidRPr="00085FF8" w:rsidRDefault="006D7DF7" w:rsidP="00C16E92">
            <w:pPr>
              <w:rPr>
                <w:rFonts w:eastAsia="微軟正黑體"/>
              </w:rPr>
            </w:pPr>
          </w:p>
        </w:tc>
        <w:tc>
          <w:tcPr>
            <w:tcW w:w="876" w:type="dxa"/>
            <w:vAlign w:val="center"/>
          </w:tcPr>
          <w:p w:rsidR="006D7DF7" w:rsidRPr="00085FF8" w:rsidRDefault="006D7DF7" w:rsidP="00B976C6">
            <w:pPr>
              <w:jc w:val="center"/>
              <w:rPr>
                <w:rFonts w:eastAsia="微軟正黑體"/>
              </w:rPr>
            </w:pPr>
          </w:p>
        </w:tc>
      </w:tr>
      <w:tr w:rsidR="006D7DF7" w:rsidRPr="00085FF8" w:rsidTr="00E24DA1">
        <w:tc>
          <w:tcPr>
            <w:tcW w:w="446" w:type="dxa"/>
            <w:vMerge/>
          </w:tcPr>
          <w:p w:rsidR="006D7DF7" w:rsidRPr="00085FF8" w:rsidRDefault="006D7DF7" w:rsidP="00C16E92">
            <w:pPr>
              <w:rPr>
                <w:rFonts w:eastAsia="微軟正黑體"/>
              </w:rPr>
            </w:pPr>
          </w:p>
        </w:tc>
        <w:tc>
          <w:tcPr>
            <w:tcW w:w="2129" w:type="dxa"/>
          </w:tcPr>
          <w:p w:rsidR="006D7DF7" w:rsidRPr="00085FF8" w:rsidRDefault="006D7DF7" w:rsidP="00C16E92">
            <w:pPr>
              <w:rPr>
                <w:rFonts w:eastAsia="微軟正黑體"/>
              </w:rPr>
            </w:pPr>
          </w:p>
        </w:tc>
        <w:tc>
          <w:tcPr>
            <w:tcW w:w="790" w:type="dxa"/>
            <w:vAlign w:val="center"/>
          </w:tcPr>
          <w:p w:rsidR="006D7DF7" w:rsidRPr="00085FF8" w:rsidRDefault="006D7DF7" w:rsidP="007D7C59">
            <w:pPr>
              <w:jc w:val="center"/>
              <w:rPr>
                <w:rFonts w:eastAsia="微軟正黑體"/>
              </w:rPr>
            </w:pPr>
          </w:p>
        </w:tc>
        <w:tc>
          <w:tcPr>
            <w:tcW w:w="1047" w:type="dxa"/>
            <w:vAlign w:val="center"/>
          </w:tcPr>
          <w:p w:rsidR="006D7DF7" w:rsidRPr="00085FF8" w:rsidRDefault="006D7DF7" w:rsidP="007D7C59">
            <w:pPr>
              <w:jc w:val="center"/>
              <w:rPr>
                <w:rFonts w:eastAsia="微軟正黑體"/>
              </w:rPr>
            </w:pPr>
          </w:p>
        </w:tc>
        <w:tc>
          <w:tcPr>
            <w:tcW w:w="3234" w:type="dxa"/>
          </w:tcPr>
          <w:p w:rsidR="006D7DF7" w:rsidRPr="00085FF8" w:rsidRDefault="006D7DF7" w:rsidP="00C16E92">
            <w:pPr>
              <w:rPr>
                <w:rFonts w:eastAsia="微軟正黑體"/>
              </w:rPr>
            </w:pPr>
          </w:p>
        </w:tc>
        <w:tc>
          <w:tcPr>
            <w:tcW w:w="876" w:type="dxa"/>
            <w:vAlign w:val="center"/>
          </w:tcPr>
          <w:p w:rsidR="006D7DF7" w:rsidRPr="00085FF8" w:rsidRDefault="006D7DF7" w:rsidP="00B976C6">
            <w:pPr>
              <w:jc w:val="center"/>
              <w:rPr>
                <w:rFonts w:eastAsia="微軟正黑體"/>
              </w:rPr>
            </w:pPr>
          </w:p>
        </w:tc>
      </w:tr>
    </w:tbl>
    <w:p w:rsidR="009B6BF2" w:rsidRPr="00085FF8" w:rsidRDefault="009B6BF2" w:rsidP="009B6BF2">
      <w:pPr>
        <w:rPr>
          <w:rFonts w:eastAsia="微軟正黑體" w:cs="Times New Roman"/>
          <w:sz w:val="32"/>
          <w:szCs w:val="32"/>
        </w:rPr>
      </w:pPr>
    </w:p>
    <w:p w:rsidR="003A1408" w:rsidRPr="00085FF8" w:rsidRDefault="008C78E7" w:rsidP="00FA0EF4">
      <w:pPr>
        <w:pStyle w:val="3"/>
        <w:rPr>
          <w:rFonts w:eastAsia="微軟正黑體"/>
        </w:rPr>
      </w:pPr>
      <w:bookmarkStart w:id="22" w:name="_Toc464203024"/>
      <w:r w:rsidRPr="00085FF8">
        <w:rPr>
          <w:rFonts w:eastAsia="微軟正黑體"/>
        </w:rPr>
        <w:lastRenderedPageBreak/>
        <w:t>Enquire</w:t>
      </w:r>
      <w:r w:rsidRPr="00085FF8">
        <w:rPr>
          <w:rFonts w:eastAsia="微軟正黑體" w:hint="eastAsia"/>
        </w:rPr>
        <w:t xml:space="preserve"> </w:t>
      </w:r>
      <w:r w:rsidR="003A1408" w:rsidRPr="00085FF8">
        <w:rPr>
          <w:rFonts w:eastAsia="微軟正黑體"/>
        </w:rPr>
        <w:t xml:space="preserve">link </w:t>
      </w:r>
      <w:r w:rsidR="008766D0" w:rsidRPr="00085FF8">
        <w:rPr>
          <w:rFonts w:eastAsia="微軟正黑體"/>
        </w:rPr>
        <w:t xml:space="preserve">request </w:t>
      </w:r>
      <w:r w:rsidR="003A1408" w:rsidRPr="00085FF8">
        <w:rPr>
          <w:rFonts w:eastAsia="微軟正黑體"/>
        </w:rPr>
        <w:t>syntax</w:t>
      </w:r>
      <w:bookmarkEnd w:id="22"/>
    </w:p>
    <w:tbl>
      <w:tblPr>
        <w:tblStyle w:val="aa"/>
        <w:tblW w:w="0" w:type="auto"/>
        <w:tblLook w:val="04A0"/>
      </w:tblPr>
      <w:tblGrid>
        <w:gridCol w:w="493"/>
        <w:gridCol w:w="2106"/>
        <w:gridCol w:w="846"/>
        <w:gridCol w:w="988"/>
        <w:gridCol w:w="3213"/>
        <w:gridCol w:w="876"/>
      </w:tblGrid>
      <w:tr w:rsidR="00E3668C" w:rsidRPr="00085FF8" w:rsidTr="006E7C2B">
        <w:tc>
          <w:tcPr>
            <w:tcW w:w="493" w:type="dxa"/>
            <w:vMerge w:val="restart"/>
            <w:vAlign w:val="center"/>
          </w:tcPr>
          <w:p w:rsidR="00575193" w:rsidRPr="00085FF8" w:rsidRDefault="00575193" w:rsidP="0048692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H</w:t>
            </w:r>
          </w:p>
          <w:p w:rsidR="00575193" w:rsidRPr="00085FF8" w:rsidRDefault="00575193" w:rsidP="0048692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575193" w:rsidRPr="00085FF8" w:rsidRDefault="00575193" w:rsidP="0048692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A</w:t>
            </w:r>
          </w:p>
          <w:p w:rsidR="00575193" w:rsidRPr="00085FF8" w:rsidRDefault="00575193" w:rsidP="0048692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575193" w:rsidRPr="00085FF8" w:rsidRDefault="00575193" w:rsidP="0048692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575193" w:rsidRPr="00085FF8" w:rsidRDefault="00575193" w:rsidP="0048692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</w:t>
            </w:r>
          </w:p>
        </w:tc>
        <w:tc>
          <w:tcPr>
            <w:tcW w:w="2106" w:type="dxa"/>
            <w:vAlign w:val="center"/>
          </w:tcPr>
          <w:p w:rsidR="00575193" w:rsidRPr="00085FF8" w:rsidRDefault="00575193" w:rsidP="00243B7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Field Name</w:t>
            </w:r>
          </w:p>
        </w:tc>
        <w:tc>
          <w:tcPr>
            <w:tcW w:w="846" w:type="dxa"/>
            <w:vAlign w:val="center"/>
          </w:tcPr>
          <w:p w:rsidR="00575193" w:rsidRPr="00085FF8" w:rsidRDefault="00575193" w:rsidP="00243B7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ize</w:t>
            </w:r>
          </w:p>
          <w:p w:rsidR="00575193" w:rsidRPr="00085FF8" w:rsidRDefault="00575193" w:rsidP="00243B7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ctets</w:t>
            </w:r>
          </w:p>
        </w:tc>
        <w:tc>
          <w:tcPr>
            <w:tcW w:w="988" w:type="dxa"/>
            <w:vAlign w:val="center"/>
          </w:tcPr>
          <w:p w:rsidR="00575193" w:rsidRPr="00085FF8" w:rsidRDefault="00575193" w:rsidP="00243B7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Type</w:t>
            </w:r>
          </w:p>
        </w:tc>
        <w:tc>
          <w:tcPr>
            <w:tcW w:w="3213" w:type="dxa"/>
            <w:vAlign w:val="center"/>
          </w:tcPr>
          <w:p w:rsidR="00575193" w:rsidRPr="00085FF8" w:rsidRDefault="00575193" w:rsidP="00243B7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575193" w:rsidRPr="00085FF8" w:rsidRDefault="00575193" w:rsidP="00DE58B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ef.</w:t>
            </w:r>
          </w:p>
        </w:tc>
      </w:tr>
      <w:tr w:rsidR="006E7C2B" w:rsidRPr="00085FF8" w:rsidTr="006E7C2B">
        <w:tc>
          <w:tcPr>
            <w:tcW w:w="493" w:type="dxa"/>
            <w:vMerge/>
          </w:tcPr>
          <w:p w:rsidR="006E7C2B" w:rsidRPr="00085FF8" w:rsidRDefault="006E7C2B" w:rsidP="0063080B">
            <w:pPr>
              <w:rPr>
                <w:rFonts w:eastAsia="微軟正黑體"/>
              </w:rPr>
            </w:pPr>
          </w:p>
        </w:tc>
        <w:tc>
          <w:tcPr>
            <w:tcW w:w="2106" w:type="dxa"/>
            <w:vAlign w:val="center"/>
          </w:tcPr>
          <w:p w:rsidR="006E7C2B" w:rsidRPr="00085FF8" w:rsidRDefault="006E7C2B" w:rsidP="00517C72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length</w:t>
            </w:r>
          </w:p>
        </w:tc>
        <w:tc>
          <w:tcPr>
            <w:tcW w:w="846" w:type="dxa"/>
            <w:vAlign w:val="center"/>
          </w:tcPr>
          <w:p w:rsidR="006E7C2B" w:rsidRPr="00085FF8" w:rsidRDefault="006E7C2B" w:rsidP="00D9281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8" w:type="dxa"/>
            <w:vAlign w:val="center"/>
          </w:tcPr>
          <w:p w:rsidR="006E7C2B" w:rsidRPr="00085FF8" w:rsidRDefault="006E7C2B" w:rsidP="00D9281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213" w:type="dxa"/>
          </w:tcPr>
          <w:p w:rsidR="006E7C2B" w:rsidRPr="00085FF8" w:rsidRDefault="006E7C2B" w:rsidP="0063080B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t to</w:t>
            </w:r>
            <w:r w:rsidR="00D4692F" w:rsidRPr="00085FF8">
              <w:rPr>
                <w:rFonts w:eastAsia="微軟正黑體"/>
              </w:rPr>
              <w:t xml:space="preserve"> the</w:t>
            </w:r>
            <w:r w:rsidRPr="00085FF8">
              <w:rPr>
                <w:rFonts w:eastAsia="微軟正黑體"/>
              </w:rPr>
              <w:t xml:space="preserve"> </w:t>
            </w:r>
            <w:r w:rsidRPr="00085FF8">
              <w:rPr>
                <w:rFonts w:eastAsia="微軟正黑體"/>
                <w:noProof/>
              </w:rPr>
              <w:t>overall</w:t>
            </w:r>
            <w:r w:rsidRPr="00085FF8">
              <w:rPr>
                <w:rFonts w:eastAsia="微軟正黑體"/>
              </w:rPr>
              <w:t xml:space="preserve"> length of PDU</w:t>
            </w:r>
            <w:r w:rsidR="0058464F"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6E7C2B" w:rsidRPr="00085FF8" w:rsidRDefault="00A85FA1" w:rsidP="00874327">
            <w:pPr>
              <w:jc w:val="center"/>
              <w:rPr>
                <w:rFonts w:eastAsia="微軟正黑體"/>
              </w:rPr>
            </w:pPr>
            <w:fldSimple w:instr=" REF _Ref433372977 \r \h  \* MERGEFORMAT ">
              <w:r w:rsidR="004C4A74" w:rsidRPr="00085FF8">
                <w:rPr>
                  <w:rFonts w:eastAsia="微軟正黑體"/>
                </w:rPr>
                <w:t>3.1.1</w:t>
              </w:r>
            </w:fldSimple>
          </w:p>
        </w:tc>
      </w:tr>
      <w:tr w:rsidR="006E7C2B" w:rsidRPr="00085FF8" w:rsidTr="006E7C2B">
        <w:tc>
          <w:tcPr>
            <w:tcW w:w="493" w:type="dxa"/>
            <w:vMerge/>
          </w:tcPr>
          <w:p w:rsidR="006E7C2B" w:rsidRPr="00085FF8" w:rsidRDefault="006E7C2B" w:rsidP="0063080B">
            <w:pPr>
              <w:rPr>
                <w:rFonts w:eastAsia="微軟正黑體"/>
              </w:rPr>
            </w:pPr>
          </w:p>
        </w:tc>
        <w:tc>
          <w:tcPr>
            <w:tcW w:w="2106" w:type="dxa"/>
            <w:vAlign w:val="center"/>
          </w:tcPr>
          <w:p w:rsidR="006E7C2B" w:rsidRPr="00085FF8" w:rsidRDefault="006E7C2B" w:rsidP="00517C72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id</w:t>
            </w:r>
          </w:p>
        </w:tc>
        <w:tc>
          <w:tcPr>
            <w:tcW w:w="846" w:type="dxa"/>
            <w:vAlign w:val="center"/>
          </w:tcPr>
          <w:p w:rsidR="006E7C2B" w:rsidRPr="00085FF8" w:rsidRDefault="006E7C2B" w:rsidP="00D9281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8" w:type="dxa"/>
            <w:vAlign w:val="center"/>
          </w:tcPr>
          <w:p w:rsidR="006E7C2B" w:rsidRPr="00085FF8" w:rsidRDefault="006E7C2B" w:rsidP="00D9281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213" w:type="dxa"/>
          </w:tcPr>
          <w:p w:rsidR="006E7C2B" w:rsidRPr="00085FF8" w:rsidRDefault="00D4692F" w:rsidP="00C47206">
            <w:pPr>
              <w:rPr>
                <w:rFonts w:eastAsia="微軟正黑體"/>
              </w:rPr>
            </w:pPr>
            <w:r w:rsidRPr="00085FF8">
              <w:rPr>
                <w:rFonts w:eastAsia="微軟正黑體"/>
                <w:noProof/>
              </w:rPr>
              <w:t>The v</w:t>
            </w:r>
            <w:r w:rsidR="00D56CA9" w:rsidRPr="00085FF8">
              <w:rPr>
                <w:rFonts w:eastAsia="微軟正黑體"/>
                <w:noProof/>
              </w:rPr>
              <w:t>alue</w:t>
            </w:r>
            <w:r w:rsidR="00D56CA9" w:rsidRPr="00085FF8">
              <w:rPr>
                <w:rFonts w:eastAsia="微軟正黑體"/>
              </w:rPr>
              <w:t xml:space="preserve"> corresponding to enquire</w:t>
            </w:r>
            <w:r w:rsidR="00D56CA9" w:rsidRPr="00085FF8">
              <w:rPr>
                <w:rFonts w:eastAsia="微軟正黑體" w:hint="eastAsia"/>
              </w:rPr>
              <w:t xml:space="preserve"> </w:t>
            </w:r>
            <w:r w:rsidR="00D56CA9" w:rsidRPr="00085FF8">
              <w:rPr>
                <w:rFonts w:eastAsia="微軟正黑體"/>
              </w:rPr>
              <w:t>link</w:t>
            </w:r>
            <w:r w:rsidR="00D56CA9" w:rsidRPr="00085FF8">
              <w:rPr>
                <w:rFonts w:eastAsia="微軟正黑體" w:hint="eastAsia"/>
              </w:rPr>
              <w:t xml:space="preserve"> </w:t>
            </w:r>
            <w:r w:rsidR="006E7C2B" w:rsidRPr="00085FF8">
              <w:rPr>
                <w:rFonts w:eastAsia="微軟正黑體"/>
              </w:rPr>
              <w:t>request</w:t>
            </w:r>
            <w:r w:rsidR="00A63DDD"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6E7C2B" w:rsidRPr="00085FF8" w:rsidRDefault="00A85FA1" w:rsidP="00874327">
            <w:pPr>
              <w:jc w:val="center"/>
              <w:rPr>
                <w:rFonts w:eastAsia="微軟正黑體"/>
              </w:rPr>
            </w:pPr>
            <w:fldSimple w:instr=" REF _Ref433373034 \r \h  \* MERGEFORMAT ">
              <w:r w:rsidR="004C4A74" w:rsidRPr="00085FF8">
                <w:rPr>
                  <w:rFonts w:eastAsia="微軟正黑體"/>
                </w:rPr>
                <w:t>3.1.2</w:t>
              </w:r>
            </w:fldSimple>
          </w:p>
        </w:tc>
      </w:tr>
      <w:tr w:rsidR="006E7C2B" w:rsidRPr="00085FF8" w:rsidTr="006E7C2B">
        <w:tc>
          <w:tcPr>
            <w:tcW w:w="493" w:type="dxa"/>
            <w:vMerge/>
          </w:tcPr>
          <w:p w:rsidR="006E7C2B" w:rsidRPr="00085FF8" w:rsidRDefault="006E7C2B" w:rsidP="0063080B">
            <w:pPr>
              <w:rPr>
                <w:rFonts w:eastAsia="微軟正黑體"/>
              </w:rPr>
            </w:pPr>
          </w:p>
        </w:tc>
        <w:tc>
          <w:tcPr>
            <w:tcW w:w="2106" w:type="dxa"/>
            <w:vAlign w:val="center"/>
          </w:tcPr>
          <w:p w:rsidR="006E7C2B" w:rsidRPr="00085FF8" w:rsidRDefault="006E7C2B" w:rsidP="00517C72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status</w:t>
            </w:r>
          </w:p>
        </w:tc>
        <w:tc>
          <w:tcPr>
            <w:tcW w:w="846" w:type="dxa"/>
            <w:vAlign w:val="center"/>
          </w:tcPr>
          <w:p w:rsidR="006E7C2B" w:rsidRPr="00085FF8" w:rsidRDefault="006E7C2B" w:rsidP="00D9281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8" w:type="dxa"/>
            <w:vAlign w:val="center"/>
          </w:tcPr>
          <w:p w:rsidR="006E7C2B" w:rsidRPr="00085FF8" w:rsidRDefault="006E7C2B" w:rsidP="00D9281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213" w:type="dxa"/>
          </w:tcPr>
          <w:p w:rsidR="006E7C2B" w:rsidRPr="00085FF8" w:rsidRDefault="00165522" w:rsidP="0063080B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t to STATUS_ROK</w:t>
            </w:r>
            <w:r w:rsidR="00561AE9"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6E7C2B" w:rsidRPr="00085FF8" w:rsidRDefault="00A85FA1" w:rsidP="00874327">
            <w:pPr>
              <w:jc w:val="center"/>
              <w:rPr>
                <w:rFonts w:eastAsia="微軟正黑體"/>
              </w:rPr>
            </w:pPr>
            <w:fldSimple w:instr=" REF _Ref433373013 \r \h  \* MERGEFORMAT ">
              <w:r w:rsidR="004C4A74" w:rsidRPr="00085FF8">
                <w:rPr>
                  <w:rFonts w:eastAsia="微軟正黑體"/>
                </w:rPr>
                <w:t>3.1.3</w:t>
              </w:r>
            </w:fldSimple>
          </w:p>
        </w:tc>
      </w:tr>
      <w:tr w:rsidR="006E7C2B" w:rsidRPr="00085FF8" w:rsidTr="006E7C2B">
        <w:tc>
          <w:tcPr>
            <w:tcW w:w="493" w:type="dxa"/>
            <w:vMerge/>
          </w:tcPr>
          <w:p w:rsidR="006E7C2B" w:rsidRPr="00085FF8" w:rsidRDefault="006E7C2B" w:rsidP="0063080B">
            <w:pPr>
              <w:rPr>
                <w:rFonts w:eastAsia="微軟正黑體"/>
              </w:rPr>
            </w:pPr>
          </w:p>
        </w:tc>
        <w:tc>
          <w:tcPr>
            <w:tcW w:w="2106" w:type="dxa"/>
            <w:vAlign w:val="center"/>
          </w:tcPr>
          <w:p w:rsidR="006E7C2B" w:rsidRPr="00085FF8" w:rsidRDefault="006E7C2B" w:rsidP="00517C72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quence number</w:t>
            </w:r>
          </w:p>
        </w:tc>
        <w:tc>
          <w:tcPr>
            <w:tcW w:w="846" w:type="dxa"/>
            <w:vAlign w:val="center"/>
          </w:tcPr>
          <w:p w:rsidR="006E7C2B" w:rsidRPr="00085FF8" w:rsidRDefault="006E7C2B" w:rsidP="00D9281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8" w:type="dxa"/>
            <w:vAlign w:val="center"/>
          </w:tcPr>
          <w:p w:rsidR="006E7C2B" w:rsidRPr="00085FF8" w:rsidRDefault="006E7C2B" w:rsidP="00D9281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213" w:type="dxa"/>
          </w:tcPr>
          <w:p w:rsidR="006E7C2B" w:rsidRPr="00085FF8" w:rsidRDefault="006E7C2B" w:rsidP="005B6F91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t to a unique sequence</w:t>
            </w:r>
            <w:r w:rsidR="00832084" w:rsidRPr="00085FF8">
              <w:rPr>
                <w:rFonts w:eastAsia="微軟正黑體"/>
              </w:rPr>
              <w:t xml:space="preserve"> number. The associated enquire</w:t>
            </w:r>
            <w:r w:rsidR="00832084" w:rsidRPr="00085FF8">
              <w:rPr>
                <w:rFonts w:eastAsia="微軟正黑體" w:hint="eastAsia"/>
              </w:rPr>
              <w:t xml:space="preserve"> </w:t>
            </w:r>
            <w:r w:rsidR="00832084" w:rsidRPr="00085FF8">
              <w:rPr>
                <w:rFonts w:eastAsia="微軟正黑體"/>
              </w:rPr>
              <w:t>link</w:t>
            </w:r>
            <w:r w:rsidR="00832084" w:rsidRPr="00085FF8">
              <w:rPr>
                <w:rFonts w:eastAsia="微軟正黑體" w:hint="eastAsia"/>
              </w:rPr>
              <w:t xml:space="preserve"> </w:t>
            </w:r>
            <w:r w:rsidRPr="00085FF8">
              <w:rPr>
                <w:rFonts w:eastAsia="微軟正黑體"/>
              </w:rPr>
              <w:t>re</w:t>
            </w:r>
            <w:r w:rsidRPr="00085FF8">
              <w:rPr>
                <w:rFonts w:eastAsia="微軟正黑體" w:hint="eastAsia"/>
              </w:rPr>
              <w:t xml:space="preserve">sponse </w:t>
            </w:r>
            <w:r w:rsidRPr="00085FF8">
              <w:rPr>
                <w:rFonts w:eastAsia="微軟正黑體"/>
              </w:rPr>
              <w:t>PDU should echo the same sequence number</w:t>
            </w:r>
            <w:r w:rsidR="00DC65B2"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6E7C2B" w:rsidRPr="00085FF8" w:rsidRDefault="00A85FA1" w:rsidP="00874327">
            <w:pPr>
              <w:jc w:val="center"/>
              <w:rPr>
                <w:rFonts w:eastAsia="微軟正黑體"/>
              </w:rPr>
            </w:pPr>
            <w:fldSimple w:instr=" REF _Ref433373050 \r \h  \* MERGEFORMAT ">
              <w:r w:rsidR="004C4A74" w:rsidRPr="00085FF8">
                <w:rPr>
                  <w:rFonts w:eastAsia="微軟正黑體"/>
                </w:rPr>
                <w:t>3.1.4</w:t>
              </w:r>
            </w:fldSimple>
          </w:p>
        </w:tc>
      </w:tr>
      <w:tr w:rsidR="007A6813" w:rsidRPr="00085FF8" w:rsidTr="006E7C2B">
        <w:tc>
          <w:tcPr>
            <w:tcW w:w="493" w:type="dxa"/>
            <w:vMerge w:val="restart"/>
            <w:vAlign w:val="center"/>
          </w:tcPr>
          <w:p w:rsidR="007A6813" w:rsidRPr="00085FF8" w:rsidRDefault="007A6813" w:rsidP="0048692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B</w:t>
            </w:r>
          </w:p>
          <w:p w:rsidR="007A6813" w:rsidRPr="00085FF8" w:rsidRDefault="007A6813" w:rsidP="0048692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</w:t>
            </w:r>
          </w:p>
          <w:p w:rsidR="007A6813" w:rsidRPr="00085FF8" w:rsidRDefault="007A6813" w:rsidP="0048692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7A6813" w:rsidRPr="00085FF8" w:rsidRDefault="007A6813" w:rsidP="0048692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Y</w:t>
            </w:r>
          </w:p>
        </w:tc>
        <w:tc>
          <w:tcPr>
            <w:tcW w:w="2106" w:type="dxa"/>
            <w:vAlign w:val="center"/>
          </w:tcPr>
          <w:p w:rsidR="007A6813" w:rsidRPr="00085FF8" w:rsidRDefault="007A6813" w:rsidP="00517C72">
            <w:pPr>
              <w:jc w:val="both"/>
              <w:rPr>
                <w:rFonts w:eastAsia="微軟正黑體"/>
              </w:rPr>
            </w:pPr>
          </w:p>
        </w:tc>
        <w:tc>
          <w:tcPr>
            <w:tcW w:w="846" w:type="dxa"/>
            <w:vAlign w:val="center"/>
          </w:tcPr>
          <w:p w:rsidR="007A6813" w:rsidRPr="00085FF8" w:rsidRDefault="007A6813" w:rsidP="00D92817">
            <w:pPr>
              <w:jc w:val="center"/>
              <w:rPr>
                <w:rFonts w:eastAsia="微軟正黑體"/>
              </w:rPr>
            </w:pPr>
          </w:p>
        </w:tc>
        <w:tc>
          <w:tcPr>
            <w:tcW w:w="988" w:type="dxa"/>
            <w:vAlign w:val="center"/>
          </w:tcPr>
          <w:p w:rsidR="007A6813" w:rsidRPr="00085FF8" w:rsidRDefault="007A6813" w:rsidP="00D92817">
            <w:pPr>
              <w:jc w:val="center"/>
              <w:rPr>
                <w:rFonts w:eastAsia="微軟正黑體"/>
              </w:rPr>
            </w:pPr>
          </w:p>
        </w:tc>
        <w:tc>
          <w:tcPr>
            <w:tcW w:w="3213" w:type="dxa"/>
          </w:tcPr>
          <w:p w:rsidR="007A6813" w:rsidRPr="00085FF8" w:rsidRDefault="007A6813" w:rsidP="0063080B">
            <w:pPr>
              <w:rPr>
                <w:rFonts w:eastAsia="微軟正黑體"/>
              </w:rPr>
            </w:pPr>
          </w:p>
        </w:tc>
        <w:tc>
          <w:tcPr>
            <w:tcW w:w="876" w:type="dxa"/>
            <w:vAlign w:val="center"/>
          </w:tcPr>
          <w:p w:rsidR="007A6813" w:rsidRPr="00085FF8" w:rsidRDefault="007A6813" w:rsidP="00DE58B6">
            <w:pPr>
              <w:jc w:val="center"/>
              <w:rPr>
                <w:rFonts w:eastAsia="微軟正黑體"/>
              </w:rPr>
            </w:pPr>
          </w:p>
        </w:tc>
      </w:tr>
      <w:tr w:rsidR="007A6813" w:rsidRPr="00085FF8" w:rsidTr="006E7C2B">
        <w:tc>
          <w:tcPr>
            <w:tcW w:w="493" w:type="dxa"/>
            <w:vMerge/>
            <w:vAlign w:val="center"/>
          </w:tcPr>
          <w:p w:rsidR="007A6813" w:rsidRPr="00085FF8" w:rsidRDefault="007A6813" w:rsidP="00486921">
            <w:pPr>
              <w:jc w:val="center"/>
              <w:rPr>
                <w:rFonts w:eastAsia="微軟正黑體"/>
              </w:rPr>
            </w:pPr>
          </w:p>
        </w:tc>
        <w:tc>
          <w:tcPr>
            <w:tcW w:w="2106" w:type="dxa"/>
            <w:vAlign w:val="center"/>
          </w:tcPr>
          <w:p w:rsidR="007A6813" w:rsidRPr="00085FF8" w:rsidRDefault="007A6813" w:rsidP="00517C72">
            <w:pPr>
              <w:jc w:val="both"/>
              <w:rPr>
                <w:rFonts w:eastAsia="微軟正黑體"/>
              </w:rPr>
            </w:pPr>
          </w:p>
        </w:tc>
        <w:tc>
          <w:tcPr>
            <w:tcW w:w="846" w:type="dxa"/>
            <w:vAlign w:val="center"/>
          </w:tcPr>
          <w:p w:rsidR="007A6813" w:rsidRPr="00085FF8" w:rsidRDefault="007A6813" w:rsidP="00D92817">
            <w:pPr>
              <w:jc w:val="center"/>
              <w:rPr>
                <w:rFonts w:eastAsia="微軟正黑體"/>
              </w:rPr>
            </w:pPr>
          </w:p>
        </w:tc>
        <w:tc>
          <w:tcPr>
            <w:tcW w:w="988" w:type="dxa"/>
            <w:vAlign w:val="center"/>
          </w:tcPr>
          <w:p w:rsidR="007A6813" w:rsidRPr="00085FF8" w:rsidRDefault="007A6813" w:rsidP="00D92817">
            <w:pPr>
              <w:jc w:val="center"/>
              <w:rPr>
                <w:rFonts w:eastAsia="微軟正黑體"/>
              </w:rPr>
            </w:pPr>
          </w:p>
        </w:tc>
        <w:tc>
          <w:tcPr>
            <w:tcW w:w="3213" w:type="dxa"/>
          </w:tcPr>
          <w:p w:rsidR="007A6813" w:rsidRPr="00085FF8" w:rsidRDefault="007A6813" w:rsidP="0063080B">
            <w:pPr>
              <w:rPr>
                <w:rFonts w:eastAsia="微軟正黑體"/>
              </w:rPr>
            </w:pPr>
          </w:p>
        </w:tc>
        <w:tc>
          <w:tcPr>
            <w:tcW w:w="876" w:type="dxa"/>
            <w:vAlign w:val="center"/>
          </w:tcPr>
          <w:p w:rsidR="007A6813" w:rsidRPr="00085FF8" w:rsidRDefault="007A6813" w:rsidP="00DE58B6">
            <w:pPr>
              <w:jc w:val="center"/>
              <w:rPr>
                <w:rFonts w:eastAsia="微軟正黑體"/>
              </w:rPr>
            </w:pPr>
          </w:p>
        </w:tc>
      </w:tr>
    </w:tbl>
    <w:p w:rsidR="00575193" w:rsidRPr="00085FF8" w:rsidRDefault="00575193" w:rsidP="00575193">
      <w:pPr>
        <w:rPr>
          <w:rFonts w:eastAsia="微軟正黑體" w:cs="Times New Roman"/>
          <w:sz w:val="32"/>
          <w:szCs w:val="32"/>
        </w:rPr>
      </w:pPr>
    </w:p>
    <w:p w:rsidR="001652D7" w:rsidRPr="00085FF8" w:rsidRDefault="008C78E7" w:rsidP="00FA0EF4">
      <w:pPr>
        <w:pStyle w:val="3"/>
        <w:rPr>
          <w:rFonts w:eastAsia="微軟正黑體"/>
        </w:rPr>
      </w:pPr>
      <w:bookmarkStart w:id="23" w:name="_Toc464203025"/>
      <w:r w:rsidRPr="00085FF8">
        <w:rPr>
          <w:rFonts w:eastAsia="微軟正黑體"/>
        </w:rPr>
        <w:t>Enquire</w:t>
      </w:r>
      <w:r w:rsidRPr="00085FF8">
        <w:rPr>
          <w:rFonts w:eastAsia="微軟正黑體" w:hint="eastAsia"/>
        </w:rPr>
        <w:t xml:space="preserve"> </w:t>
      </w:r>
      <w:r w:rsidR="001652D7" w:rsidRPr="00085FF8">
        <w:rPr>
          <w:rFonts w:eastAsia="微軟正黑體"/>
        </w:rPr>
        <w:t xml:space="preserve">link </w:t>
      </w:r>
      <w:r w:rsidR="009C4357" w:rsidRPr="00085FF8">
        <w:rPr>
          <w:rFonts w:eastAsia="微軟正黑體"/>
        </w:rPr>
        <w:t>response</w:t>
      </w:r>
      <w:r w:rsidR="001652D7" w:rsidRPr="00085FF8">
        <w:rPr>
          <w:rFonts w:eastAsia="微軟正黑體"/>
        </w:rPr>
        <w:t xml:space="preserve"> syntax</w:t>
      </w:r>
      <w:bookmarkEnd w:id="23"/>
    </w:p>
    <w:tbl>
      <w:tblPr>
        <w:tblStyle w:val="aa"/>
        <w:tblW w:w="0" w:type="auto"/>
        <w:tblLook w:val="04A0"/>
      </w:tblPr>
      <w:tblGrid>
        <w:gridCol w:w="493"/>
        <w:gridCol w:w="2106"/>
        <w:gridCol w:w="846"/>
        <w:gridCol w:w="988"/>
        <w:gridCol w:w="3213"/>
        <w:gridCol w:w="876"/>
      </w:tblGrid>
      <w:tr w:rsidR="00E3668C" w:rsidRPr="00085FF8" w:rsidTr="0015131B">
        <w:tc>
          <w:tcPr>
            <w:tcW w:w="493" w:type="dxa"/>
            <w:vMerge w:val="restart"/>
            <w:vAlign w:val="center"/>
          </w:tcPr>
          <w:p w:rsidR="009C4357" w:rsidRPr="00085FF8" w:rsidRDefault="009C4357" w:rsidP="007B5E6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H</w:t>
            </w:r>
          </w:p>
          <w:p w:rsidR="009C4357" w:rsidRPr="00085FF8" w:rsidRDefault="009C4357" w:rsidP="007B5E6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9C4357" w:rsidRPr="00085FF8" w:rsidRDefault="009C4357" w:rsidP="007B5E6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A</w:t>
            </w:r>
          </w:p>
          <w:p w:rsidR="009C4357" w:rsidRPr="00085FF8" w:rsidRDefault="009C4357" w:rsidP="007B5E6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9C4357" w:rsidRPr="00085FF8" w:rsidRDefault="009C4357" w:rsidP="007B5E6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9C4357" w:rsidRPr="00085FF8" w:rsidRDefault="009C4357" w:rsidP="007B5E6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</w:t>
            </w:r>
          </w:p>
        </w:tc>
        <w:tc>
          <w:tcPr>
            <w:tcW w:w="2106" w:type="dxa"/>
            <w:vAlign w:val="center"/>
          </w:tcPr>
          <w:p w:rsidR="009C4357" w:rsidRPr="00085FF8" w:rsidRDefault="009C4357" w:rsidP="0071568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Field Name</w:t>
            </w:r>
          </w:p>
        </w:tc>
        <w:tc>
          <w:tcPr>
            <w:tcW w:w="846" w:type="dxa"/>
            <w:vAlign w:val="center"/>
          </w:tcPr>
          <w:p w:rsidR="009C4357" w:rsidRPr="00085FF8" w:rsidRDefault="009C4357" w:rsidP="0071568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ize</w:t>
            </w:r>
          </w:p>
          <w:p w:rsidR="009C4357" w:rsidRPr="00085FF8" w:rsidRDefault="009C4357" w:rsidP="0071568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ctets</w:t>
            </w:r>
          </w:p>
        </w:tc>
        <w:tc>
          <w:tcPr>
            <w:tcW w:w="988" w:type="dxa"/>
            <w:vAlign w:val="center"/>
          </w:tcPr>
          <w:p w:rsidR="009C4357" w:rsidRPr="00085FF8" w:rsidRDefault="009C4357" w:rsidP="0071568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Type</w:t>
            </w:r>
          </w:p>
        </w:tc>
        <w:tc>
          <w:tcPr>
            <w:tcW w:w="3213" w:type="dxa"/>
            <w:vAlign w:val="center"/>
          </w:tcPr>
          <w:p w:rsidR="009C4357" w:rsidRPr="00085FF8" w:rsidRDefault="009C4357" w:rsidP="0071568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9C4357" w:rsidRPr="00085FF8" w:rsidRDefault="009C4357" w:rsidP="0071568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ef.</w:t>
            </w:r>
          </w:p>
        </w:tc>
      </w:tr>
      <w:tr w:rsidR="0015131B" w:rsidRPr="00085FF8" w:rsidTr="0015131B">
        <w:tc>
          <w:tcPr>
            <w:tcW w:w="493" w:type="dxa"/>
            <w:vMerge/>
          </w:tcPr>
          <w:p w:rsidR="0015131B" w:rsidRPr="00085FF8" w:rsidRDefault="0015131B" w:rsidP="0063080B">
            <w:pPr>
              <w:rPr>
                <w:rFonts w:eastAsia="微軟正黑體"/>
              </w:rPr>
            </w:pPr>
          </w:p>
        </w:tc>
        <w:tc>
          <w:tcPr>
            <w:tcW w:w="2106" w:type="dxa"/>
            <w:vAlign w:val="center"/>
          </w:tcPr>
          <w:p w:rsidR="0015131B" w:rsidRPr="00085FF8" w:rsidRDefault="0015131B" w:rsidP="00715681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length</w:t>
            </w:r>
          </w:p>
        </w:tc>
        <w:tc>
          <w:tcPr>
            <w:tcW w:w="846" w:type="dxa"/>
            <w:vAlign w:val="center"/>
          </w:tcPr>
          <w:p w:rsidR="0015131B" w:rsidRPr="00085FF8" w:rsidRDefault="0015131B" w:rsidP="0071568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8" w:type="dxa"/>
            <w:vAlign w:val="center"/>
          </w:tcPr>
          <w:p w:rsidR="0015131B" w:rsidRPr="00085FF8" w:rsidRDefault="0015131B" w:rsidP="0071568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213" w:type="dxa"/>
          </w:tcPr>
          <w:p w:rsidR="0015131B" w:rsidRPr="00085FF8" w:rsidRDefault="0015131B" w:rsidP="0063080B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t to</w:t>
            </w:r>
            <w:r w:rsidR="00352604" w:rsidRPr="00085FF8">
              <w:rPr>
                <w:rFonts w:eastAsia="微軟正黑體"/>
              </w:rPr>
              <w:t xml:space="preserve"> the</w:t>
            </w:r>
            <w:r w:rsidRPr="00085FF8">
              <w:rPr>
                <w:rFonts w:eastAsia="微軟正黑體"/>
              </w:rPr>
              <w:t xml:space="preserve"> </w:t>
            </w:r>
            <w:r w:rsidRPr="00085FF8">
              <w:rPr>
                <w:rFonts w:eastAsia="微軟正黑體"/>
                <w:noProof/>
              </w:rPr>
              <w:t>overall</w:t>
            </w:r>
            <w:r w:rsidRPr="00085FF8">
              <w:rPr>
                <w:rFonts w:eastAsia="微軟正黑體"/>
              </w:rPr>
              <w:t xml:space="preserve"> length of PDU</w:t>
            </w:r>
            <w:r w:rsidR="00B809A7"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5131B" w:rsidRPr="00085FF8" w:rsidRDefault="00A85FA1" w:rsidP="00874327">
            <w:pPr>
              <w:jc w:val="center"/>
              <w:rPr>
                <w:rFonts w:eastAsia="微軟正黑體"/>
              </w:rPr>
            </w:pPr>
            <w:fldSimple w:instr=" REF _Ref433372977 \r \h  \* MERGEFORMAT ">
              <w:r w:rsidR="004C4A74" w:rsidRPr="00085FF8">
                <w:rPr>
                  <w:rFonts w:eastAsia="微軟正黑體"/>
                </w:rPr>
                <w:t>3.1.1</w:t>
              </w:r>
            </w:fldSimple>
          </w:p>
        </w:tc>
      </w:tr>
      <w:tr w:rsidR="0015131B" w:rsidRPr="00085FF8" w:rsidTr="0015131B">
        <w:tc>
          <w:tcPr>
            <w:tcW w:w="493" w:type="dxa"/>
            <w:vMerge/>
          </w:tcPr>
          <w:p w:rsidR="0015131B" w:rsidRPr="00085FF8" w:rsidRDefault="0015131B" w:rsidP="0063080B">
            <w:pPr>
              <w:rPr>
                <w:rFonts w:eastAsia="微軟正黑體"/>
              </w:rPr>
            </w:pPr>
          </w:p>
        </w:tc>
        <w:tc>
          <w:tcPr>
            <w:tcW w:w="2106" w:type="dxa"/>
            <w:vAlign w:val="center"/>
          </w:tcPr>
          <w:p w:rsidR="0015131B" w:rsidRPr="00085FF8" w:rsidRDefault="0015131B" w:rsidP="00715681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id</w:t>
            </w:r>
          </w:p>
        </w:tc>
        <w:tc>
          <w:tcPr>
            <w:tcW w:w="846" w:type="dxa"/>
            <w:vAlign w:val="center"/>
          </w:tcPr>
          <w:p w:rsidR="0015131B" w:rsidRPr="00085FF8" w:rsidRDefault="0015131B" w:rsidP="0071568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8" w:type="dxa"/>
            <w:vAlign w:val="center"/>
          </w:tcPr>
          <w:p w:rsidR="0015131B" w:rsidRPr="00085FF8" w:rsidRDefault="0015131B" w:rsidP="0071568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213" w:type="dxa"/>
          </w:tcPr>
          <w:p w:rsidR="0015131B" w:rsidRPr="00085FF8" w:rsidRDefault="00352604" w:rsidP="0063080B">
            <w:pPr>
              <w:rPr>
                <w:rFonts w:eastAsia="微軟正黑體"/>
              </w:rPr>
            </w:pPr>
            <w:r w:rsidRPr="00085FF8">
              <w:rPr>
                <w:rFonts w:eastAsia="微軟正黑體"/>
                <w:noProof/>
              </w:rPr>
              <w:t>The v</w:t>
            </w:r>
            <w:r w:rsidR="00B809A7" w:rsidRPr="00085FF8">
              <w:rPr>
                <w:rFonts w:eastAsia="微軟正黑體"/>
                <w:noProof/>
              </w:rPr>
              <w:t>alue</w:t>
            </w:r>
            <w:r w:rsidR="00B809A7" w:rsidRPr="00085FF8">
              <w:rPr>
                <w:rFonts w:eastAsia="微軟正黑體"/>
              </w:rPr>
              <w:t xml:space="preserve"> corresponding to enquire</w:t>
            </w:r>
            <w:r w:rsidR="00B809A7" w:rsidRPr="00085FF8">
              <w:rPr>
                <w:rFonts w:eastAsia="微軟正黑體" w:hint="eastAsia"/>
              </w:rPr>
              <w:t xml:space="preserve"> </w:t>
            </w:r>
            <w:r w:rsidR="00B809A7" w:rsidRPr="00085FF8">
              <w:rPr>
                <w:rFonts w:eastAsia="微軟正黑體"/>
              </w:rPr>
              <w:t>link</w:t>
            </w:r>
            <w:r w:rsidR="00B809A7" w:rsidRPr="00085FF8">
              <w:rPr>
                <w:rFonts w:eastAsia="微軟正黑體" w:hint="eastAsia"/>
              </w:rPr>
              <w:t xml:space="preserve"> </w:t>
            </w:r>
            <w:r w:rsidR="0015131B" w:rsidRPr="00085FF8">
              <w:rPr>
                <w:rFonts w:eastAsia="微軟正黑體"/>
              </w:rPr>
              <w:t>resp</w:t>
            </w:r>
            <w:r w:rsidR="0015131B" w:rsidRPr="00085FF8">
              <w:rPr>
                <w:rFonts w:eastAsia="微軟正黑體" w:hint="eastAsia"/>
              </w:rPr>
              <w:t>onse</w:t>
            </w:r>
            <w:r w:rsidR="00B809A7"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5131B" w:rsidRPr="00085FF8" w:rsidRDefault="00A85FA1" w:rsidP="00874327">
            <w:pPr>
              <w:jc w:val="center"/>
              <w:rPr>
                <w:rFonts w:eastAsia="微軟正黑體"/>
              </w:rPr>
            </w:pPr>
            <w:fldSimple w:instr=" REF _Ref433373034 \r \h  \* MERGEFORMAT ">
              <w:r w:rsidR="004C4A74" w:rsidRPr="00085FF8">
                <w:rPr>
                  <w:rFonts w:eastAsia="微軟正黑體"/>
                </w:rPr>
                <w:t>3.1.2</w:t>
              </w:r>
            </w:fldSimple>
          </w:p>
        </w:tc>
      </w:tr>
      <w:tr w:rsidR="0015131B" w:rsidRPr="00085FF8" w:rsidTr="0015131B">
        <w:tc>
          <w:tcPr>
            <w:tcW w:w="493" w:type="dxa"/>
            <w:vMerge/>
          </w:tcPr>
          <w:p w:rsidR="0015131B" w:rsidRPr="00085FF8" w:rsidRDefault="0015131B" w:rsidP="0063080B">
            <w:pPr>
              <w:rPr>
                <w:rFonts w:eastAsia="微軟正黑體"/>
              </w:rPr>
            </w:pPr>
          </w:p>
        </w:tc>
        <w:tc>
          <w:tcPr>
            <w:tcW w:w="2106" w:type="dxa"/>
            <w:vAlign w:val="center"/>
          </w:tcPr>
          <w:p w:rsidR="0015131B" w:rsidRPr="00085FF8" w:rsidRDefault="0015131B" w:rsidP="00715681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status</w:t>
            </w:r>
          </w:p>
        </w:tc>
        <w:tc>
          <w:tcPr>
            <w:tcW w:w="846" w:type="dxa"/>
            <w:vAlign w:val="center"/>
          </w:tcPr>
          <w:p w:rsidR="0015131B" w:rsidRPr="00085FF8" w:rsidRDefault="0015131B" w:rsidP="0071568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8" w:type="dxa"/>
            <w:vAlign w:val="center"/>
          </w:tcPr>
          <w:p w:rsidR="0015131B" w:rsidRPr="00085FF8" w:rsidRDefault="0015131B" w:rsidP="0071568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213" w:type="dxa"/>
          </w:tcPr>
          <w:p w:rsidR="0015131B" w:rsidRPr="00085FF8" w:rsidRDefault="00C0354A" w:rsidP="0063080B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dicates</w:t>
            </w:r>
            <w:r w:rsidR="00352604" w:rsidRPr="00085FF8">
              <w:rPr>
                <w:rFonts w:eastAsia="微軟正黑體"/>
              </w:rPr>
              <w:t xml:space="preserve"> the</w:t>
            </w:r>
            <w:r w:rsidRPr="00085FF8">
              <w:rPr>
                <w:rFonts w:eastAsia="微軟正黑體"/>
              </w:rPr>
              <w:t xml:space="preserve"> </w:t>
            </w:r>
            <w:r w:rsidRPr="00085FF8">
              <w:rPr>
                <w:rFonts w:eastAsia="微軟正黑體"/>
                <w:noProof/>
              </w:rPr>
              <w:t>status</w:t>
            </w:r>
            <w:r w:rsidRPr="00085FF8">
              <w:rPr>
                <w:rFonts w:eastAsia="微軟正黑體"/>
              </w:rPr>
              <w:t xml:space="preserve"> of</w:t>
            </w:r>
            <w:r w:rsidR="00352604" w:rsidRPr="00085FF8">
              <w:rPr>
                <w:rFonts w:eastAsia="微軟正黑體"/>
              </w:rPr>
              <w:t xml:space="preserve"> the</w:t>
            </w:r>
            <w:r w:rsidRPr="00085FF8">
              <w:rPr>
                <w:rFonts w:eastAsia="微軟正黑體"/>
              </w:rPr>
              <w:t xml:space="preserve"> </w:t>
            </w:r>
            <w:r w:rsidRPr="00085FF8">
              <w:rPr>
                <w:rFonts w:eastAsia="微軟正黑體"/>
                <w:noProof/>
              </w:rPr>
              <w:t>original</w:t>
            </w:r>
            <w:r w:rsidRPr="00085FF8">
              <w:rPr>
                <w:rFonts w:eastAsia="微軟正黑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15131B" w:rsidRPr="00085FF8" w:rsidRDefault="00A85FA1" w:rsidP="00874327">
            <w:pPr>
              <w:jc w:val="center"/>
              <w:rPr>
                <w:rFonts w:eastAsia="微軟正黑體"/>
              </w:rPr>
            </w:pPr>
            <w:fldSimple w:instr=" REF _Ref433373013 \r \h  \* MERGEFORMAT ">
              <w:r w:rsidR="004C4A74" w:rsidRPr="00085FF8">
                <w:rPr>
                  <w:rFonts w:eastAsia="微軟正黑體"/>
                </w:rPr>
                <w:t>3.1.3</w:t>
              </w:r>
            </w:fldSimple>
          </w:p>
        </w:tc>
      </w:tr>
      <w:tr w:rsidR="0015131B" w:rsidRPr="00085FF8" w:rsidTr="0015131B">
        <w:tc>
          <w:tcPr>
            <w:tcW w:w="493" w:type="dxa"/>
            <w:vMerge/>
          </w:tcPr>
          <w:p w:rsidR="0015131B" w:rsidRPr="00085FF8" w:rsidRDefault="0015131B" w:rsidP="0063080B">
            <w:pPr>
              <w:rPr>
                <w:rFonts w:eastAsia="微軟正黑體"/>
              </w:rPr>
            </w:pPr>
          </w:p>
        </w:tc>
        <w:tc>
          <w:tcPr>
            <w:tcW w:w="2106" w:type="dxa"/>
            <w:vAlign w:val="center"/>
          </w:tcPr>
          <w:p w:rsidR="0015131B" w:rsidRPr="00085FF8" w:rsidRDefault="0015131B" w:rsidP="00715681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quence number</w:t>
            </w:r>
          </w:p>
        </w:tc>
        <w:tc>
          <w:tcPr>
            <w:tcW w:w="846" w:type="dxa"/>
            <w:vAlign w:val="center"/>
          </w:tcPr>
          <w:p w:rsidR="0015131B" w:rsidRPr="00085FF8" w:rsidRDefault="0015131B" w:rsidP="0071568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8" w:type="dxa"/>
            <w:vAlign w:val="center"/>
          </w:tcPr>
          <w:p w:rsidR="0015131B" w:rsidRPr="00085FF8" w:rsidRDefault="0015131B" w:rsidP="0071568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213" w:type="dxa"/>
          </w:tcPr>
          <w:p w:rsidR="0015131B" w:rsidRPr="00085FF8" w:rsidRDefault="0015131B" w:rsidP="009603DA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t to the same sequ</w:t>
            </w:r>
            <w:r w:rsidR="00E75663" w:rsidRPr="00085FF8">
              <w:rPr>
                <w:rFonts w:eastAsia="微軟正黑體"/>
              </w:rPr>
              <w:t xml:space="preserve">ence number of original </w:t>
            </w:r>
            <w:r w:rsidR="00CF7CEB" w:rsidRPr="00085FF8">
              <w:rPr>
                <w:rFonts w:eastAsia="微軟正黑體"/>
                <w:noProof/>
              </w:rPr>
              <w:t>i</w:t>
            </w:r>
            <w:r w:rsidR="00E75663" w:rsidRPr="00085FF8">
              <w:rPr>
                <w:rFonts w:eastAsia="微軟正黑體"/>
                <w:noProof/>
              </w:rPr>
              <w:t>nquir</w:t>
            </w:r>
            <w:r w:rsidR="00352604" w:rsidRPr="00085FF8">
              <w:rPr>
                <w:rFonts w:eastAsia="微軟正黑體"/>
                <w:noProof/>
              </w:rPr>
              <w:t>y</w:t>
            </w:r>
            <w:r w:rsidR="00E75663" w:rsidRPr="00085FF8">
              <w:rPr>
                <w:rFonts w:eastAsia="微軟正黑體" w:hint="eastAsia"/>
              </w:rPr>
              <w:t xml:space="preserve"> </w:t>
            </w:r>
            <w:r w:rsidRPr="00085FF8">
              <w:rPr>
                <w:rFonts w:eastAsia="微軟正黑體"/>
              </w:rPr>
              <w:t>link</w:t>
            </w:r>
            <w:r w:rsidR="00E75663" w:rsidRPr="00085FF8">
              <w:rPr>
                <w:rFonts w:eastAsia="微軟正黑體" w:hint="eastAsia"/>
              </w:rPr>
              <w:t xml:space="preserve"> </w:t>
            </w:r>
            <w:r w:rsidRPr="00085FF8">
              <w:rPr>
                <w:rFonts w:eastAsia="微軟正黑體" w:hint="eastAsia"/>
                <w:noProof/>
              </w:rPr>
              <w:t>request</w:t>
            </w:r>
            <w:r w:rsidR="00CF7CEB" w:rsidRPr="00085FF8">
              <w:rPr>
                <w:rFonts w:eastAsia="微軟正黑體"/>
                <w:noProof/>
              </w:rPr>
              <w:t>s</w:t>
            </w:r>
            <w:r w:rsidRPr="00085FF8">
              <w:rPr>
                <w:rFonts w:eastAsia="微軟正黑體"/>
              </w:rPr>
              <w:t xml:space="preserve"> PDU</w:t>
            </w:r>
            <w:r w:rsidR="00E75663"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5131B" w:rsidRPr="00085FF8" w:rsidRDefault="00A85FA1" w:rsidP="00874327">
            <w:pPr>
              <w:jc w:val="center"/>
              <w:rPr>
                <w:rFonts w:eastAsia="微軟正黑體"/>
              </w:rPr>
            </w:pPr>
            <w:fldSimple w:instr=" REF _Ref433373050 \r \h  \* MERGEFORMAT ">
              <w:r w:rsidR="004C4A74" w:rsidRPr="00085FF8">
                <w:rPr>
                  <w:rFonts w:eastAsia="微軟正黑體"/>
                </w:rPr>
                <w:t>3.1.4</w:t>
              </w:r>
            </w:fldSimple>
          </w:p>
        </w:tc>
      </w:tr>
      <w:tr w:rsidR="007B5E67" w:rsidRPr="00085FF8" w:rsidTr="0015131B">
        <w:tc>
          <w:tcPr>
            <w:tcW w:w="493" w:type="dxa"/>
            <w:vMerge w:val="restart"/>
            <w:vAlign w:val="center"/>
          </w:tcPr>
          <w:p w:rsidR="007B5E67" w:rsidRPr="00085FF8" w:rsidRDefault="007B5E67" w:rsidP="007B5E6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B</w:t>
            </w:r>
          </w:p>
          <w:p w:rsidR="007B5E67" w:rsidRPr="00085FF8" w:rsidRDefault="007B5E67" w:rsidP="007B5E6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</w:t>
            </w:r>
          </w:p>
          <w:p w:rsidR="007B5E67" w:rsidRPr="00085FF8" w:rsidRDefault="007B5E67" w:rsidP="007B5E6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7B5E67" w:rsidRPr="00085FF8" w:rsidRDefault="007B5E67" w:rsidP="007B5E6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lastRenderedPageBreak/>
              <w:t>Y</w:t>
            </w:r>
          </w:p>
        </w:tc>
        <w:tc>
          <w:tcPr>
            <w:tcW w:w="2106" w:type="dxa"/>
            <w:vAlign w:val="center"/>
          </w:tcPr>
          <w:p w:rsidR="007B5E67" w:rsidRPr="00085FF8" w:rsidRDefault="007B5E67" w:rsidP="00715681">
            <w:pPr>
              <w:jc w:val="both"/>
              <w:rPr>
                <w:rFonts w:eastAsia="微軟正黑體"/>
              </w:rPr>
            </w:pPr>
          </w:p>
        </w:tc>
        <w:tc>
          <w:tcPr>
            <w:tcW w:w="846" w:type="dxa"/>
            <w:vAlign w:val="center"/>
          </w:tcPr>
          <w:p w:rsidR="007B5E67" w:rsidRPr="00085FF8" w:rsidRDefault="007B5E67" w:rsidP="00715681">
            <w:pPr>
              <w:jc w:val="center"/>
              <w:rPr>
                <w:rFonts w:eastAsia="微軟正黑體"/>
              </w:rPr>
            </w:pPr>
          </w:p>
        </w:tc>
        <w:tc>
          <w:tcPr>
            <w:tcW w:w="988" w:type="dxa"/>
            <w:vAlign w:val="center"/>
          </w:tcPr>
          <w:p w:rsidR="007B5E67" w:rsidRPr="00085FF8" w:rsidRDefault="007B5E67" w:rsidP="00715681">
            <w:pPr>
              <w:jc w:val="center"/>
              <w:rPr>
                <w:rFonts w:eastAsia="微軟正黑體"/>
              </w:rPr>
            </w:pPr>
          </w:p>
        </w:tc>
        <w:tc>
          <w:tcPr>
            <w:tcW w:w="3213" w:type="dxa"/>
          </w:tcPr>
          <w:p w:rsidR="007B5E67" w:rsidRPr="00085FF8" w:rsidRDefault="007B5E67" w:rsidP="0063080B">
            <w:pPr>
              <w:rPr>
                <w:rFonts w:eastAsia="微軟正黑體"/>
              </w:rPr>
            </w:pPr>
          </w:p>
        </w:tc>
        <w:tc>
          <w:tcPr>
            <w:tcW w:w="876" w:type="dxa"/>
            <w:vAlign w:val="center"/>
          </w:tcPr>
          <w:p w:rsidR="007B5E67" w:rsidRPr="00085FF8" w:rsidRDefault="007B5E67" w:rsidP="00715681">
            <w:pPr>
              <w:jc w:val="center"/>
              <w:rPr>
                <w:rFonts w:eastAsia="微軟正黑體"/>
              </w:rPr>
            </w:pPr>
          </w:p>
        </w:tc>
      </w:tr>
      <w:tr w:rsidR="007B5E67" w:rsidRPr="00085FF8" w:rsidTr="0015131B">
        <w:tc>
          <w:tcPr>
            <w:tcW w:w="493" w:type="dxa"/>
            <w:vMerge/>
          </w:tcPr>
          <w:p w:rsidR="007B5E67" w:rsidRPr="00085FF8" w:rsidRDefault="007B5E67" w:rsidP="0063080B">
            <w:pPr>
              <w:rPr>
                <w:rFonts w:eastAsia="微軟正黑體"/>
              </w:rPr>
            </w:pPr>
          </w:p>
        </w:tc>
        <w:tc>
          <w:tcPr>
            <w:tcW w:w="2106" w:type="dxa"/>
            <w:vAlign w:val="center"/>
          </w:tcPr>
          <w:p w:rsidR="007B5E67" w:rsidRPr="00085FF8" w:rsidRDefault="007B5E67" w:rsidP="00715681">
            <w:pPr>
              <w:jc w:val="both"/>
              <w:rPr>
                <w:rFonts w:eastAsia="微軟正黑體"/>
              </w:rPr>
            </w:pPr>
          </w:p>
        </w:tc>
        <w:tc>
          <w:tcPr>
            <w:tcW w:w="846" w:type="dxa"/>
            <w:vAlign w:val="center"/>
          </w:tcPr>
          <w:p w:rsidR="007B5E67" w:rsidRPr="00085FF8" w:rsidRDefault="007B5E67" w:rsidP="00715681">
            <w:pPr>
              <w:jc w:val="center"/>
              <w:rPr>
                <w:rFonts w:eastAsia="微軟正黑體"/>
              </w:rPr>
            </w:pPr>
          </w:p>
        </w:tc>
        <w:tc>
          <w:tcPr>
            <w:tcW w:w="988" w:type="dxa"/>
            <w:vAlign w:val="center"/>
          </w:tcPr>
          <w:p w:rsidR="007B5E67" w:rsidRPr="00085FF8" w:rsidRDefault="007B5E67" w:rsidP="00715681">
            <w:pPr>
              <w:jc w:val="center"/>
              <w:rPr>
                <w:rFonts w:eastAsia="微軟正黑體"/>
              </w:rPr>
            </w:pPr>
          </w:p>
        </w:tc>
        <w:tc>
          <w:tcPr>
            <w:tcW w:w="3213" w:type="dxa"/>
          </w:tcPr>
          <w:p w:rsidR="007B5E67" w:rsidRPr="00085FF8" w:rsidRDefault="007B5E67" w:rsidP="0063080B">
            <w:pPr>
              <w:rPr>
                <w:rFonts w:eastAsia="微軟正黑體"/>
              </w:rPr>
            </w:pPr>
          </w:p>
        </w:tc>
        <w:tc>
          <w:tcPr>
            <w:tcW w:w="876" w:type="dxa"/>
            <w:vAlign w:val="center"/>
          </w:tcPr>
          <w:p w:rsidR="007B5E67" w:rsidRPr="00085FF8" w:rsidRDefault="007B5E67" w:rsidP="00715681">
            <w:pPr>
              <w:jc w:val="center"/>
              <w:rPr>
                <w:rFonts w:eastAsia="微軟正黑體"/>
              </w:rPr>
            </w:pPr>
          </w:p>
        </w:tc>
      </w:tr>
    </w:tbl>
    <w:p w:rsidR="009C4357" w:rsidRPr="00085FF8" w:rsidRDefault="009C4357" w:rsidP="009C4357">
      <w:pPr>
        <w:rPr>
          <w:rFonts w:eastAsia="微軟正黑體" w:cs="Times New Roman"/>
          <w:sz w:val="32"/>
          <w:szCs w:val="32"/>
        </w:rPr>
      </w:pPr>
    </w:p>
    <w:p w:rsidR="003A1408" w:rsidRPr="00085FF8" w:rsidRDefault="003A1408" w:rsidP="00FA0EF4">
      <w:pPr>
        <w:pStyle w:val="3"/>
        <w:rPr>
          <w:rFonts w:eastAsia="微軟正黑體"/>
        </w:rPr>
      </w:pPr>
      <w:bookmarkStart w:id="24" w:name="_Toc464203026"/>
      <w:r w:rsidRPr="00085FF8">
        <w:rPr>
          <w:rFonts w:eastAsia="微軟正黑體"/>
        </w:rPr>
        <w:t xml:space="preserve">Unbind </w:t>
      </w:r>
      <w:r w:rsidR="00252A87" w:rsidRPr="00085FF8">
        <w:rPr>
          <w:rFonts w:eastAsia="微軟正黑體"/>
        </w:rPr>
        <w:t xml:space="preserve">request </w:t>
      </w:r>
      <w:r w:rsidRPr="00085FF8">
        <w:rPr>
          <w:rFonts w:eastAsia="微軟正黑體"/>
        </w:rPr>
        <w:t>syntax</w:t>
      </w:r>
      <w:bookmarkEnd w:id="24"/>
    </w:p>
    <w:tbl>
      <w:tblPr>
        <w:tblStyle w:val="aa"/>
        <w:tblW w:w="0" w:type="auto"/>
        <w:tblLook w:val="04A0"/>
      </w:tblPr>
      <w:tblGrid>
        <w:gridCol w:w="524"/>
        <w:gridCol w:w="2088"/>
        <w:gridCol w:w="847"/>
        <w:gridCol w:w="989"/>
        <w:gridCol w:w="3198"/>
        <w:gridCol w:w="876"/>
      </w:tblGrid>
      <w:tr w:rsidR="00E3668C" w:rsidRPr="00085FF8" w:rsidTr="00FA67D3">
        <w:tc>
          <w:tcPr>
            <w:tcW w:w="524" w:type="dxa"/>
            <w:vMerge w:val="restart"/>
            <w:vAlign w:val="center"/>
          </w:tcPr>
          <w:p w:rsidR="009A2492" w:rsidRPr="00085FF8" w:rsidRDefault="009A2492" w:rsidP="003A174E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H</w:t>
            </w:r>
          </w:p>
          <w:p w:rsidR="009A2492" w:rsidRPr="00085FF8" w:rsidRDefault="009A2492" w:rsidP="003A174E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9A2492" w:rsidRPr="00085FF8" w:rsidRDefault="009A2492" w:rsidP="003A174E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A</w:t>
            </w:r>
          </w:p>
          <w:p w:rsidR="009A2492" w:rsidRPr="00085FF8" w:rsidRDefault="009A2492" w:rsidP="003A174E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9A2492" w:rsidRPr="00085FF8" w:rsidRDefault="009A2492" w:rsidP="003A174E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9A2492" w:rsidRPr="00085FF8" w:rsidRDefault="009A2492" w:rsidP="003A174E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</w:t>
            </w:r>
          </w:p>
        </w:tc>
        <w:tc>
          <w:tcPr>
            <w:tcW w:w="2088" w:type="dxa"/>
            <w:vAlign w:val="center"/>
          </w:tcPr>
          <w:p w:rsidR="009A2492" w:rsidRPr="00085FF8" w:rsidRDefault="009A2492" w:rsidP="002A437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Field Name</w:t>
            </w:r>
          </w:p>
        </w:tc>
        <w:tc>
          <w:tcPr>
            <w:tcW w:w="847" w:type="dxa"/>
            <w:vAlign w:val="center"/>
          </w:tcPr>
          <w:p w:rsidR="009A2492" w:rsidRPr="00085FF8" w:rsidRDefault="009A2492" w:rsidP="002A437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ize</w:t>
            </w:r>
          </w:p>
          <w:p w:rsidR="009A2492" w:rsidRPr="00085FF8" w:rsidRDefault="009A2492" w:rsidP="002A437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ctets</w:t>
            </w:r>
          </w:p>
        </w:tc>
        <w:tc>
          <w:tcPr>
            <w:tcW w:w="989" w:type="dxa"/>
            <w:vAlign w:val="center"/>
          </w:tcPr>
          <w:p w:rsidR="009A2492" w:rsidRPr="00085FF8" w:rsidRDefault="009A2492" w:rsidP="002A437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Type</w:t>
            </w:r>
          </w:p>
        </w:tc>
        <w:tc>
          <w:tcPr>
            <w:tcW w:w="3198" w:type="dxa"/>
            <w:vAlign w:val="center"/>
          </w:tcPr>
          <w:p w:rsidR="009A2492" w:rsidRPr="00085FF8" w:rsidRDefault="009A2492" w:rsidP="002A437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9A2492" w:rsidRPr="00085FF8" w:rsidRDefault="009A2492" w:rsidP="009C357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ef.</w:t>
            </w:r>
          </w:p>
        </w:tc>
      </w:tr>
      <w:tr w:rsidR="00FA67D3" w:rsidRPr="00085FF8" w:rsidTr="00FA67D3">
        <w:tc>
          <w:tcPr>
            <w:tcW w:w="524" w:type="dxa"/>
            <w:vMerge/>
          </w:tcPr>
          <w:p w:rsidR="00FA67D3" w:rsidRPr="00085FF8" w:rsidRDefault="00FA67D3" w:rsidP="0063080B">
            <w:pPr>
              <w:rPr>
                <w:rFonts w:eastAsia="微軟正黑體"/>
              </w:rPr>
            </w:pPr>
          </w:p>
        </w:tc>
        <w:tc>
          <w:tcPr>
            <w:tcW w:w="2088" w:type="dxa"/>
            <w:vAlign w:val="center"/>
          </w:tcPr>
          <w:p w:rsidR="00FA67D3" w:rsidRPr="00085FF8" w:rsidRDefault="00FA67D3" w:rsidP="009C3576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length</w:t>
            </w:r>
          </w:p>
        </w:tc>
        <w:tc>
          <w:tcPr>
            <w:tcW w:w="847" w:type="dxa"/>
            <w:vAlign w:val="center"/>
          </w:tcPr>
          <w:p w:rsidR="00FA67D3" w:rsidRPr="00085FF8" w:rsidRDefault="00FA67D3" w:rsidP="009C357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9" w:type="dxa"/>
            <w:vAlign w:val="center"/>
          </w:tcPr>
          <w:p w:rsidR="00FA67D3" w:rsidRPr="00085FF8" w:rsidRDefault="00FA67D3" w:rsidP="009C357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98" w:type="dxa"/>
          </w:tcPr>
          <w:p w:rsidR="00FA67D3" w:rsidRPr="00085FF8" w:rsidRDefault="00FA67D3" w:rsidP="00972412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t to</w:t>
            </w:r>
            <w:r w:rsidR="00E02F3A" w:rsidRPr="00085FF8">
              <w:rPr>
                <w:rFonts w:eastAsia="微軟正黑體"/>
              </w:rPr>
              <w:t xml:space="preserve"> the</w:t>
            </w:r>
            <w:r w:rsidRPr="00085FF8">
              <w:rPr>
                <w:rFonts w:eastAsia="微軟正黑體"/>
              </w:rPr>
              <w:t xml:space="preserve"> </w:t>
            </w:r>
            <w:r w:rsidRPr="00085FF8">
              <w:rPr>
                <w:rFonts w:eastAsia="微軟正黑體"/>
                <w:noProof/>
              </w:rPr>
              <w:t>overall</w:t>
            </w:r>
            <w:r w:rsidRPr="00085FF8">
              <w:rPr>
                <w:rFonts w:eastAsia="微軟正黑體"/>
              </w:rPr>
              <w:t xml:space="preserve"> length of PDU</w:t>
            </w:r>
            <w:r w:rsidR="00A04EAC"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FA67D3" w:rsidRPr="00085FF8" w:rsidRDefault="00A85FA1" w:rsidP="00874327">
            <w:pPr>
              <w:jc w:val="center"/>
              <w:rPr>
                <w:rFonts w:eastAsia="微軟正黑體"/>
              </w:rPr>
            </w:pPr>
            <w:fldSimple w:instr=" REF _Ref433372977 \r \h  \* MERGEFORMAT ">
              <w:r w:rsidR="004C4A74" w:rsidRPr="00085FF8">
                <w:rPr>
                  <w:rFonts w:eastAsia="微軟正黑體"/>
                </w:rPr>
                <w:t>3.1.1</w:t>
              </w:r>
            </w:fldSimple>
          </w:p>
        </w:tc>
      </w:tr>
      <w:tr w:rsidR="00FA67D3" w:rsidRPr="00085FF8" w:rsidTr="00FA67D3">
        <w:tc>
          <w:tcPr>
            <w:tcW w:w="524" w:type="dxa"/>
            <w:vMerge/>
          </w:tcPr>
          <w:p w:rsidR="00FA67D3" w:rsidRPr="00085FF8" w:rsidRDefault="00FA67D3" w:rsidP="0063080B">
            <w:pPr>
              <w:rPr>
                <w:rFonts w:eastAsia="微軟正黑體"/>
              </w:rPr>
            </w:pPr>
          </w:p>
        </w:tc>
        <w:tc>
          <w:tcPr>
            <w:tcW w:w="2088" w:type="dxa"/>
            <w:vAlign w:val="center"/>
          </w:tcPr>
          <w:p w:rsidR="00FA67D3" w:rsidRPr="00085FF8" w:rsidRDefault="00FA67D3" w:rsidP="009C3576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id</w:t>
            </w:r>
          </w:p>
        </w:tc>
        <w:tc>
          <w:tcPr>
            <w:tcW w:w="847" w:type="dxa"/>
            <w:vAlign w:val="center"/>
          </w:tcPr>
          <w:p w:rsidR="00FA67D3" w:rsidRPr="00085FF8" w:rsidRDefault="00FA67D3" w:rsidP="009C357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9" w:type="dxa"/>
            <w:vAlign w:val="center"/>
          </w:tcPr>
          <w:p w:rsidR="00FA67D3" w:rsidRPr="00085FF8" w:rsidRDefault="00FA67D3" w:rsidP="009C357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98" w:type="dxa"/>
          </w:tcPr>
          <w:p w:rsidR="00FA67D3" w:rsidRPr="00085FF8" w:rsidRDefault="00E02F3A" w:rsidP="00972412">
            <w:pPr>
              <w:rPr>
                <w:rFonts w:eastAsia="微軟正黑體"/>
              </w:rPr>
            </w:pPr>
            <w:r w:rsidRPr="00085FF8">
              <w:rPr>
                <w:rFonts w:eastAsia="微軟正黑體"/>
                <w:noProof/>
              </w:rPr>
              <w:t>The v</w:t>
            </w:r>
            <w:r w:rsidR="00FA67D3" w:rsidRPr="00085FF8">
              <w:rPr>
                <w:rFonts w:eastAsia="微軟正黑體"/>
                <w:noProof/>
              </w:rPr>
              <w:t>alue</w:t>
            </w:r>
            <w:r w:rsidR="00FA67D3" w:rsidRPr="00085FF8">
              <w:rPr>
                <w:rFonts w:eastAsia="微軟正黑體"/>
              </w:rPr>
              <w:t xml:space="preserve"> corresponding to</w:t>
            </w:r>
            <w:r w:rsidR="00FA67D3" w:rsidRPr="00085FF8">
              <w:rPr>
                <w:rFonts w:eastAsia="微軟正黑體" w:hint="eastAsia"/>
              </w:rPr>
              <w:t xml:space="preserve"> unbind</w:t>
            </w:r>
            <w:r w:rsidR="00A04EAC" w:rsidRPr="00085FF8">
              <w:rPr>
                <w:rFonts w:eastAsia="微軟正黑體" w:hint="eastAsia"/>
              </w:rPr>
              <w:t xml:space="preserve"> </w:t>
            </w:r>
            <w:r w:rsidR="00FA67D3" w:rsidRPr="00085FF8">
              <w:rPr>
                <w:rFonts w:eastAsia="微軟正黑體"/>
              </w:rPr>
              <w:t>request</w:t>
            </w:r>
            <w:r w:rsidR="00A04EAC"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FA67D3" w:rsidRPr="00085FF8" w:rsidRDefault="00A85FA1" w:rsidP="00874327">
            <w:pPr>
              <w:jc w:val="center"/>
              <w:rPr>
                <w:rFonts w:eastAsia="微軟正黑體"/>
              </w:rPr>
            </w:pPr>
            <w:fldSimple w:instr=" REF _Ref433373034 \r \h  \* MERGEFORMAT ">
              <w:r w:rsidR="004C4A74" w:rsidRPr="00085FF8">
                <w:rPr>
                  <w:rFonts w:eastAsia="微軟正黑體"/>
                </w:rPr>
                <w:t>3.1.2</w:t>
              </w:r>
            </w:fldSimple>
          </w:p>
        </w:tc>
      </w:tr>
      <w:tr w:rsidR="00FA67D3" w:rsidRPr="00085FF8" w:rsidTr="00FA67D3">
        <w:tc>
          <w:tcPr>
            <w:tcW w:w="524" w:type="dxa"/>
            <w:vMerge/>
          </w:tcPr>
          <w:p w:rsidR="00FA67D3" w:rsidRPr="00085FF8" w:rsidRDefault="00FA67D3" w:rsidP="0063080B">
            <w:pPr>
              <w:rPr>
                <w:rFonts w:eastAsia="微軟正黑體"/>
              </w:rPr>
            </w:pPr>
          </w:p>
        </w:tc>
        <w:tc>
          <w:tcPr>
            <w:tcW w:w="2088" w:type="dxa"/>
            <w:vAlign w:val="center"/>
          </w:tcPr>
          <w:p w:rsidR="00FA67D3" w:rsidRPr="00085FF8" w:rsidRDefault="00FA67D3" w:rsidP="009C3576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status</w:t>
            </w:r>
          </w:p>
        </w:tc>
        <w:tc>
          <w:tcPr>
            <w:tcW w:w="847" w:type="dxa"/>
            <w:vAlign w:val="center"/>
          </w:tcPr>
          <w:p w:rsidR="00FA67D3" w:rsidRPr="00085FF8" w:rsidRDefault="00FA67D3" w:rsidP="009C357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9" w:type="dxa"/>
            <w:vAlign w:val="center"/>
          </w:tcPr>
          <w:p w:rsidR="00FA67D3" w:rsidRPr="00085FF8" w:rsidRDefault="00FA67D3" w:rsidP="009C357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98" w:type="dxa"/>
          </w:tcPr>
          <w:p w:rsidR="00FA67D3" w:rsidRPr="00085FF8" w:rsidRDefault="0045787A" w:rsidP="00972412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t to STATUS_ROK</w:t>
            </w:r>
          </w:p>
        </w:tc>
        <w:tc>
          <w:tcPr>
            <w:tcW w:w="876" w:type="dxa"/>
            <w:vAlign w:val="center"/>
          </w:tcPr>
          <w:p w:rsidR="00FA67D3" w:rsidRPr="00085FF8" w:rsidRDefault="00A85FA1" w:rsidP="00874327">
            <w:pPr>
              <w:jc w:val="center"/>
              <w:rPr>
                <w:rFonts w:eastAsia="微軟正黑體"/>
              </w:rPr>
            </w:pPr>
            <w:fldSimple w:instr=" REF _Ref433373013 \r \h  \* MERGEFORMAT ">
              <w:r w:rsidR="004C4A74" w:rsidRPr="00085FF8">
                <w:rPr>
                  <w:rFonts w:eastAsia="微軟正黑體"/>
                </w:rPr>
                <w:t>3.1.3</w:t>
              </w:r>
            </w:fldSimple>
          </w:p>
        </w:tc>
      </w:tr>
      <w:tr w:rsidR="00FA67D3" w:rsidRPr="00085FF8" w:rsidTr="00FA67D3">
        <w:tc>
          <w:tcPr>
            <w:tcW w:w="524" w:type="dxa"/>
            <w:vMerge/>
          </w:tcPr>
          <w:p w:rsidR="00FA67D3" w:rsidRPr="00085FF8" w:rsidRDefault="00FA67D3" w:rsidP="0063080B">
            <w:pPr>
              <w:rPr>
                <w:rFonts w:eastAsia="微軟正黑體"/>
              </w:rPr>
            </w:pPr>
          </w:p>
        </w:tc>
        <w:tc>
          <w:tcPr>
            <w:tcW w:w="2088" w:type="dxa"/>
            <w:vAlign w:val="center"/>
          </w:tcPr>
          <w:p w:rsidR="00FA67D3" w:rsidRPr="00085FF8" w:rsidRDefault="00FA67D3" w:rsidP="009C3576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quence number</w:t>
            </w:r>
          </w:p>
        </w:tc>
        <w:tc>
          <w:tcPr>
            <w:tcW w:w="847" w:type="dxa"/>
            <w:vAlign w:val="center"/>
          </w:tcPr>
          <w:p w:rsidR="00FA67D3" w:rsidRPr="00085FF8" w:rsidRDefault="00FA67D3" w:rsidP="009C357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9" w:type="dxa"/>
            <w:vAlign w:val="center"/>
          </w:tcPr>
          <w:p w:rsidR="00FA67D3" w:rsidRPr="00085FF8" w:rsidRDefault="00FA67D3" w:rsidP="009C357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98" w:type="dxa"/>
          </w:tcPr>
          <w:p w:rsidR="00FA67D3" w:rsidRPr="00085FF8" w:rsidRDefault="00FA67D3" w:rsidP="00AD416A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Set to a unique sequence number. The associated </w:t>
            </w:r>
            <w:r w:rsidRPr="00085FF8">
              <w:rPr>
                <w:rFonts w:eastAsia="微軟正黑體" w:hint="eastAsia"/>
                <w:noProof/>
              </w:rPr>
              <w:t>unbind</w:t>
            </w:r>
            <w:r w:rsidR="00C8284B" w:rsidRPr="00085FF8">
              <w:rPr>
                <w:rFonts w:eastAsia="微軟正黑體" w:hint="eastAsia"/>
                <w:noProof/>
              </w:rPr>
              <w:t xml:space="preserve"> </w:t>
            </w:r>
            <w:r w:rsidRPr="00085FF8">
              <w:rPr>
                <w:rFonts w:eastAsia="微軟正黑體"/>
                <w:noProof/>
              </w:rPr>
              <w:t>re</w:t>
            </w:r>
            <w:r w:rsidRPr="00085FF8">
              <w:rPr>
                <w:rFonts w:eastAsia="微軟正黑體" w:hint="eastAsia"/>
                <w:noProof/>
              </w:rPr>
              <w:t>sponse</w:t>
            </w:r>
            <w:r w:rsidRPr="00085FF8">
              <w:rPr>
                <w:rFonts w:eastAsia="微軟正黑體" w:hint="eastAsia"/>
              </w:rPr>
              <w:t xml:space="preserve"> </w:t>
            </w:r>
            <w:r w:rsidRPr="00085FF8">
              <w:rPr>
                <w:rFonts w:eastAsia="微軟正黑體"/>
              </w:rPr>
              <w:t>PDU should echo the same sequence number</w:t>
            </w:r>
            <w:r w:rsidR="00C8284B"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FA67D3" w:rsidRPr="00085FF8" w:rsidRDefault="00A85FA1" w:rsidP="00874327">
            <w:pPr>
              <w:jc w:val="center"/>
              <w:rPr>
                <w:rFonts w:eastAsia="微軟正黑體"/>
              </w:rPr>
            </w:pPr>
            <w:fldSimple w:instr=" REF _Ref433373050 \r \h  \* MERGEFORMAT ">
              <w:r w:rsidR="004C4A74" w:rsidRPr="00085FF8">
                <w:rPr>
                  <w:rFonts w:eastAsia="微軟正黑體"/>
                </w:rPr>
                <w:t>3.1.4</w:t>
              </w:r>
            </w:fldSimple>
          </w:p>
        </w:tc>
      </w:tr>
      <w:tr w:rsidR="003A174E" w:rsidRPr="00085FF8" w:rsidTr="00FA67D3">
        <w:tc>
          <w:tcPr>
            <w:tcW w:w="524" w:type="dxa"/>
            <w:vMerge w:val="restart"/>
            <w:vAlign w:val="center"/>
          </w:tcPr>
          <w:p w:rsidR="003A174E" w:rsidRPr="00085FF8" w:rsidRDefault="003A174E" w:rsidP="003A174E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B</w:t>
            </w:r>
          </w:p>
          <w:p w:rsidR="003A174E" w:rsidRPr="00085FF8" w:rsidRDefault="003A174E" w:rsidP="003A174E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</w:t>
            </w:r>
          </w:p>
          <w:p w:rsidR="003A174E" w:rsidRPr="00085FF8" w:rsidRDefault="003A174E" w:rsidP="003A174E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3A174E" w:rsidRPr="00085FF8" w:rsidRDefault="003A174E" w:rsidP="003A174E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Y</w:t>
            </w:r>
          </w:p>
        </w:tc>
        <w:tc>
          <w:tcPr>
            <w:tcW w:w="2088" w:type="dxa"/>
            <w:vAlign w:val="center"/>
          </w:tcPr>
          <w:p w:rsidR="003A174E" w:rsidRPr="00085FF8" w:rsidRDefault="003A174E" w:rsidP="009C3576">
            <w:pPr>
              <w:jc w:val="both"/>
              <w:rPr>
                <w:rFonts w:eastAsia="微軟正黑體"/>
              </w:rPr>
            </w:pPr>
          </w:p>
        </w:tc>
        <w:tc>
          <w:tcPr>
            <w:tcW w:w="847" w:type="dxa"/>
            <w:vAlign w:val="center"/>
          </w:tcPr>
          <w:p w:rsidR="003A174E" w:rsidRPr="00085FF8" w:rsidRDefault="003A174E" w:rsidP="009C3576">
            <w:pPr>
              <w:jc w:val="center"/>
              <w:rPr>
                <w:rFonts w:eastAsia="微軟正黑體"/>
              </w:rPr>
            </w:pPr>
          </w:p>
        </w:tc>
        <w:tc>
          <w:tcPr>
            <w:tcW w:w="989" w:type="dxa"/>
            <w:vAlign w:val="center"/>
          </w:tcPr>
          <w:p w:rsidR="003A174E" w:rsidRPr="00085FF8" w:rsidRDefault="003A174E" w:rsidP="009C3576">
            <w:pPr>
              <w:jc w:val="center"/>
              <w:rPr>
                <w:rFonts w:eastAsia="微軟正黑體"/>
              </w:rPr>
            </w:pPr>
          </w:p>
        </w:tc>
        <w:tc>
          <w:tcPr>
            <w:tcW w:w="3198" w:type="dxa"/>
          </w:tcPr>
          <w:p w:rsidR="003A174E" w:rsidRPr="00085FF8" w:rsidRDefault="003A174E" w:rsidP="0063080B">
            <w:pPr>
              <w:rPr>
                <w:rFonts w:eastAsia="微軟正黑體"/>
              </w:rPr>
            </w:pPr>
          </w:p>
        </w:tc>
        <w:tc>
          <w:tcPr>
            <w:tcW w:w="876" w:type="dxa"/>
            <w:vAlign w:val="center"/>
          </w:tcPr>
          <w:p w:rsidR="003A174E" w:rsidRPr="00085FF8" w:rsidRDefault="003A174E" w:rsidP="009C3576">
            <w:pPr>
              <w:jc w:val="center"/>
              <w:rPr>
                <w:rFonts w:eastAsia="微軟正黑體"/>
              </w:rPr>
            </w:pPr>
          </w:p>
        </w:tc>
      </w:tr>
      <w:tr w:rsidR="003A174E" w:rsidRPr="00085FF8" w:rsidTr="00FA67D3">
        <w:tc>
          <w:tcPr>
            <w:tcW w:w="524" w:type="dxa"/>
            <w:vMerge/>
            <w:vAlign w:val="center"/>
          </w:tcPr>
          <w:p w:rsidR="003A174E" w:rsidRPr="00085FF8" w:rsidRDefault="003A174E" w:rsidP="003A174E">
            <w:pPr>
              <w:jc w:val="center"/>
              <w:rPr>
                <w:rFonts w:eastAsia="微軟正黑體"/>
              </w:rPr>
            </w:pPr>
          </w:p>
        </w:tc>
        <w:tc>
          <w:tcPr>
            <w:tcW w:w="2088" w:type="dxa"/>
            <w:vAlign w:val="center"/>
          </w:tcPr>
          <w:p w:rsidR="003A174E" w:rsidRPr="00085FF8" w:rsidRDefault="003A174E" w:rsidP="009C3576">
            <w:pPr>
              <w:jc w:val="both"/>
              <w:rPr>
                <w:rFonts w:eastAsia="微軟正黑體"/>
              </w:rPr>
            </w:pPr>
          </w:p>
        </w:tc>
        <w:tc>
          <w:tcPr>
            <w:tcW w:w="847" w:type="dxa"/>
            <w:vAlign w:val="center"/>
          </w:tcPr>
          <w:p w:rsidR="003A174E" w:rsidRPr="00085FF8" w:rsidRDefault="003A174E" w:rsidP="009C3576">
            <w:pPr>
              <w:jc w:val="center"/>
              <w:rPr>
                <w:rFonts w:eastAsia="微軟正黑體"/>
              </w:rPr>
            </w:pPr>
          </w:p>
        </w:tc>
        <w:tc>
          <w:tcPr>
            <w:tcW w:w="989" w:type="dxa"/>
            <w:vAlign w:val="center"/>
          </w:tcPr>
          <w:p w:rsidR="003A174E" w:rsidRPr="00085FF8" w:rsidRDefault="003A174E" w:rsidP="009C3576">
            <w:pPr>
              <w:jc w:val="center"/>
              <w:rPr>
                <w:rFonts w:eastAsia="微軟正黑體"/>
              </w:rPr>
            </w:pPr>
          </w:p>
        </w:tc>
        <w:tc>
          <w:tcPr>
            <w:tcW w:w="3198" w:type="dxa"/>
          </w:tcPr>
          <w:p w:rsidR="003A174E" w:rsidRPr="00085FF8" w:rsidRDefault="003A174E" w:rsidP="0063080B">
            <w:pPr>
              <w:rPr>
                <w:rFonts w:eastAsia="微軟正黑體"/>
              </w:rPr>
            </w:pPr>
          </w:p>
        </w:tc>
        <w:tc>
          <w:tcPr>
            <w:tcW w:w="876" w:type="dxa"/>
            <w:vAlign w:val="center"/>
          </w:tcPr>
          <w:p w:rsidR="003A174E" w:rsidRPr="00085FF8" w:rsidRDefault="003A174E" w:rsidP="009C3576">
            <w:pPr>
              <w:jc w:val="center"/>
              <w:rPr>
                <w:rFonts w:eastAsia="微軟正黑體"/>
              </w:rPr>
            </w:pPr>
          </w:p>
        </w:tc>
      </w:tr>
    </w:tbl>
    <w:p w:rsidR="009A2492" w:rsidRPr="00085FF8" w:rsidRDefault="009A2492" w:rsidP="009A2492">
      <w:pPr>
        <w:rPr>
          <w:rFonts w:eastAsia="微軟正黑體" w:cs="Times New Roman"/>
          <w:sz w:val="32"/>
          <w:szCs w:val="32"/>
        </w:rPr>
      </w:pPr>
    </w:p>
    <w:p w:rsidR="00420EEB" w:rsidRPr="00085FF8" w:rsidRDefault="00420EEB" w:rsidP="00FA0EF4">
      <w:pPr>
        <w:pStyle w:val="3"/>
        <w:rPr>
          <w:rFonts w:eastAsia="微軟正黑體"/>
        </w:rPr>
      </w:pPr>
      <w:bookmarkStart w:id="25" w:name="_Toc464203027"/>
      <w:r w:rsidRPr="00085FF8">
        <w:rPr>
          <w:rFonts w:eastAsia="微軟正黑體"/>
        </w:rPr>
        <w:t>Unbind response syntax</w:t>
      </w:r>
      <w:bookmarkEnd w:id="25"/>
    </w:p>
    <w:tbl>
      <w:tblPr>
        <w:tblStyle w:val="aa"/>
        <w:tblW w:w="0" w:type="auto"/>
        <w:tblLook w:val="04A0"/>
      </w:tblPr>
      <w:tblGrid>
        <w:gridCol w:w="524"/>
        <w:gridCol w:w="2088"/>
        <w:gridCol w:w="847"/>
        <w:gridCol w:w="989"/>
        <w:gridCol w:w="3198"/>
        <w:gridCol w:w="876"/>
      </w:tblGrid>
      <w:tr w:rsidR="00E3668C" w:rsidRPr="00085FF8" w:rsidTr="001D0AC3">
        <w:tc>
          <w:tcPr>
            <w:tcW w:w="524" w:type="dxa"/>
            <w:vMerge w:val="restart"/>
            <w:vAlign w:val="center"/>
          </w:tcPr>
          <w:p w:rsidR="00D97E2A" w:rsidRPr="00085FF8" w:rsidRDefault="00D97E2A" w:rsidP="00F00E7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H</w:t>
            </w:r>
          </w:p>
          <w:p w:rsidR="00D97E2A" w:rsidRPr="00085FF8" w:rsidRDefault="00D97E2A" w:rsidP="00F00E7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D97E2A" w:rsidRPr="00085FF8" w:rsidRDefault="00D97E2A" w:rsidP="00F00E7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A</w:t>
            </w:r>
          </w:p>
          <w:p w:rsidR="00D97E2A" w:rsidRPr="00085FF8" w:rsidRDefault="00D97E2A" w:rsidP="00F00E7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D97E2A" w:rsidRPr="00085FF8" w:rsidRDefault="00D97E2A" w:rsidP="00F00E7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D97E2A" w:rsidRPr="00085FF8" w:rsidRDefault="00D97E2A" w:rsidP="00F00E7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</w:t>
            </w:r>
          </w:p>
        </w:tc>
        <w:tc>
          <w:tcPr>
            <w:tcW w:w="2088" w:type="dxa"/>
            <w:vAlign w:val="center"/>
          </w:tcPr>
          <w:p w:rsidR="00D97E2A" w:rsidRPr="00085FF8" w:rsidRDefault="00D97E2A" w:rsidP="00043BE8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Field Name</w:t>
            </w:r>
          </w:p>
        </w:tc>
        <w:tc>
          <w:tcPr>
            <w:tcW w:w="847" w:type="dxa"/>
            <w:vAlign w:val="center"/>
          </w:tcPr>
          <w:p w:rsidR="00D97E2A" w:rsidRPr="00085FF8" w:rsidRDefault="00D97E2A" w:rsidP="00043BE8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ize</w:t>
            </w:r>
          </w:p>
          <w:p w:rsidR="00D97E2A" w:rsidRPr="00085FF8" w:rsidRDefault="00D97E2A" w:rsidP="00043BE8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ctets</w:t>
            </w:r>
          </w:p>
        </w:tc>
        <w:tc>
          <w:tcPr>
            <w:tcW w:w="989" w:type="dxa"/>
            <w:vAlign w:val="center"/>
          </w:tcPr>
          <w:p w:rsidR="00D97E2A" w:rsidRPr="00085FF8" w:rsidRDefault="00D97E2A" w:rsidP="00043BE8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Type</w:t>
            </w:r>
          </w:p>
        </w:tc>
        <w:tc>
          <w:tcPr>
            <w:tcW w:w="3198" w:type="dxa"/>
            <w:vAlign w:val="center"/>
          </w:tcPr>
          <w:p w:rsidR="00D97E2A" w:rsidRPr="00085FF8" w:rsidRDefault="00D97E2A" w:rsidP="00043BE8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D97E2A" w:rsidRPr="00085FF8" w:rsidRDefault="00D97E2A" w:rsidP="006732B0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ef.</w:t>
            </w:r>
          </w:p>
        </w:tc>
      </w:tr>
      <w:tr w:rsidR="001D0AC3" w:rsidRPr="00085FF8" w:rsidTr="001D0AC3">
        <w:tc>
          <w:tcPr>
            <w:tcW w:w="524" w:type="dxa"/>
            <w:vMerge/>
          </w:tcPr>
          <w:p w:rsidR="001D0AC3" w:rsidRPr="00085FF8" w:rsidRDefault="001D0AC3" w:rsidP="0063080B">
            <w:pPr>
              <w:rPr>
                <w:rFonts w:eastAsia="微軟正黑體"/>
              </w:rPr>
            </w:pPr>
          </w:p>
        </w:tc>
        <w:tc>
          <w:tcPr>
            <w:tcW w:w="2088" w:type="dxa"/>
            <w:vAlign w:val="center"/>
          </w:tcPr>
          <w:p w:rsidR="001D0AC3" w:rsidRPr="00085FF8" w:rsidRDefault="001D0AC3" w:rsidP="006732B0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length</w:t>
            </w:r>
          </w:p>
        </w:tc>
        <w:tc>
          <w:tcPr>
            <w:tcW w:w="847" w:type="dxa"/>
            <w:vAlign w:val="center"/>
          </w:tcPr>
          <w:p w:rsidR="001D0AC3" w:rsidRPr="00085FF8" w:rsidRDefault="001D0AC3" w:rsidP="006732B0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9" w:type="dxa"/>
            <w:vAlign w:val="center"/>
          </w:tcPr>
          <w:p w:rsidR="001D0AC3" w:rsidRPr="00085FF8" w:rsidRDefault="001D0AC3" w:rsidP="006732B0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98" w:type="dxa"/>
          </w:tcPr>
          <w:p w:rsidR="001D0AC3" w:rsidRPr="00085FF8" w:rsidRDefault="001D0AC3" w:rsidP="00972412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t to overall length of PDU</w:t>
            </w:r>
          </w:p>
        </w:tc>
        <w:tc>
          <w:tcPr>
            <w:tcW w:w="876" w:type="dxa"/>
            <w:vAlign w:val="center"/>
          </w:tcPr>
          <w:p w:rsidR="001D0AC3" w:rsidRPr="00085FF8" w:rsidRDefault="00A85FA1" w:rsidP="00874327">
            <w:pPr>
              <w:jc w:val="center"/>
              <w:rPr>
                <w:rFonts w:eastAsia="微軟正黑體"/>
              </w:rPr>
            </w:pPr>
            <w:fldSimple w:instr=" REF _Ref433372977 \r \h  \* MERGEFORMAT ">
              <w:r w:rsidR="004C4A74" w:rsidRPr="00085FF8">
                <w:rPr>
                  <w:rFonts w:eastAsia="微軟正黑體"/>
                </w:rPr>
                <w:t>3.1.1</w:t>
              </w:r>
            </w:fldSimple>
          </w:p>
        </w:tc>
      </w:tr>
      <w:tr w:rsidR="001D0AC3" w:rsidRPr="00085FF8" w:rsidTr="001D0AC3">
        <w:tc>
          <w:tcPr>
            <w:tcW w:w="524" w:type="dxa"/>
            <w:vMerge/>
          </w:tcPr>
          <w:p w:rsidR="001D0AC3" w:rsidRPr="00085FF8" w:rsidRDefault="001D0AC3" w:rsidP="0063080B">
            <w:pPr>
              <w:rPr>
                <w:rFonts w:eastAsia="微軟正黑體"/>
              </w:rPr>
            </w:pPr>
          </w:p>
        </w:tc>
        <w:tc>
          <w:tcPr>
            <w:tcW w:w="2088" w:type="dxa"/>
            <w:vAlign w:val="center"/>
          </w:tcPr>
          <w:p w:rsidR="001D0AC3" w:rsidRPr="00085FF8" w:rsidRDefault="001D0AC3" w:rsidP="006732B0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id</w:t>
            </w:r>
          </w:p>
        </w:tc>
        <w:tc>
          <w:tcPr>
            <w:tcW w:w="847" w:type="dxa"/>
            <w:vAlign w:val="center"/>
          </w:tcPr>
          <w:p w:rsidR="001D0AC3" w:rsidRPr="00085FF8" w:rsidRDefault="001D0AC3" w:rsidP="006732B0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9" w:type="dxa"/>
            <w:vAlign w:val="center"/>
          </w:tcPr>
          <w:p w:rsidR="001D0AC3" w:rsidRPr="00085FF8" w:rsidRDefault="001D0AC3" w:rsidP="006732B0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98" w:type="dxa"/>
          </w:tcPr>
          <w:p w:rsidR="001D0AC3" w:rsidRPr="00085FF8" w:rsidRDefault="001D0AC3" w:rsidP="00972412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Value corresponding to</w:t>
            </w:r>
            <w:r w:rsidRPr="00085FF8">
              <w:rPr>
                <w:rFonts w:eastAsia="微軟正黑體" w:hint="eastAsia"/>
              </w:rPr>
              <w:t xml:space="preserve">  </w:t>
            </w:r>
            <w:r w:rsidRPr="00085FF8">
              <w:rPr>
                <w:rFonts w:eastAsia="微軟正黑體" w:hint="eastAsia"/>
                <w:noProof/>
              </w:rPr>
              <w:t>unbind</w:t>
            </w:r>
            <w:r w:rsidR="00713634" w:rsidRPr="00085FF8">
              <w:rPr>
                <w:rFonts w:eastAsia="微軟正黑體" w:hint="eastAsia"/>
                <w:noProof/>
              </w:rPr>
              <w:t xml:space="preserve"> </w:t>
            </w:r>
            <w:r w:rsidRPr="00085FF8">
              <w:rPr>
                <w:rFonts w:eastAsia="微軟正黑體"/>
                <w:noProof/>
              </w:rPr>
              <w:t>resp</w:t>
            </w:r>
            <w:r w:rsidRPr="00085FF8">
              <w:rPr>
                <w:rFonts w:eastAsia="微軟正黑體" w:hint="eastAsia"/>
                <w:noProof/>
              </w:rPr>
              <w:t>onse</w:t>
            </w:r>
          </w:p>
        </w:tc>
        <w:tc>
          <w:tcPr>
            <w:tcW w:w="876" w:type="dxa"/>
            <w:vAlign w:val="center"/>
          </w:tcPr>
          <w:p w:rsidR="001D0AC3" w:rsidRPr="00085FF8" w:rsidRDefault="00A85FA1" w:rsidP="00874327">
            <w:pPr>
              <w:jc w:val="center"/>
              <w:rPr>
                <w:rFonts w:eastAsia="微軟正黑體"/>
              </w:rPr>
            </w:pPr>
            <w:fldSimple w:instr=" REF _Ref433373034 \r \h  \* MERGEFORMAT ">
              <w:r w:rsidR="004C4A74" w:rsidRPr="00085FF8">
                <w:rPr>
                  <w:rFonts w:eastAsia="微軟正黑體"/>
                </w:rPr>
                <w:t>3.1.2</w:t>
              </w:r>
            </w:fldSimple>
          </w:p>
        </w:tc>
      </w:tr>
      <w:tr w:rsidR="001D0AC3" w:rsidRPr="00085FF8" w:rsidTr="001D0AC3">
        <w:tc>
          <w:tcPr>
            <w:tcW w:w="524" w:type="dxa"/>
            <w:vMerge/>
          </w:tcPr>
          <w:p w:rsidR="001D0AC3" w:rsidRPr="00085FF8" w:rsidRDefault="001D0AC3" w:rsidP="0063080B">
            <w:pPr>
              <w:rPr>
                <w:rFonts w:eastAsia="微軟正黑體"/>
              </w:rPr>
            </w:pPr>
          </w:p>
        </w:tc>
        <w:tc>
          <w:tcPr>
            <w:tcW w:w="2088" w:type="dxa"/>
            <w:vAlign w:val="center"/>
          </w:tcPr>
          <w:p w:rsidR="001D0AC3" w:rsidRPr="00085FF8" w:rsidRDefault="001D0AC3" w:rsidP="006732B0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status</w:t>
            </w:r>
          </w:p>
        </w:tc>
        <w:tc>
          <w:tcPr>
            <w:tcW w:w="847" w:type="dxa"/>
            <w:vAlign w:val="center"/>
          </w:tcPr>
          <w:p w:rsidR="001D0AC3" w:rsidRPr="00085FF8" w:rsidRDefault="001D0AC3" w:rsidP="006732B0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9" w:type="dxa"/>
            <w:vAlign w:val="center"/>
          </w:tcPr>
          <w:p w:rsidR="001D0AC3" w:rsidRPr="00085FF8" w:rsidRDefault="001D0AC3" w:rsidP="006732B0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98" w:type="dxa"/>
          </w:tcPr>
          <w:p w:rsidR="001D0AC3" w:rsidRPr="00085FF8" w:rsidRDefault="00713634" w:rsidP="00972412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dicates</w:t>
            </w:r>
            <w:r w:rsidR="004B38B3" w:rsidRPr="00085FF8">
              <w:rPr>
                <w:rFonts w:eastAsia="微軟正黑體"/>
              </w:rPr>
              <w:t xml:space="preserve"> the</w:t>
            </w:r>
            <w:r w:rsidRPr="00085FF8">
              <w:rPr>
                <w:rFonts w:eastAsia="微軟正黑體"/>
              </w:rPr>
              <w:t xml:space="preserve"> </w:t>
            </w:r>
            <w:r w:rsidRPr="00085FF8">
              <w:rPr>
                <w:rFonts w:eastAsia="微軟正黑體"/>
                <w:noProof/>
              </w:rPr>
              <w:t>status</w:t>
            </w:r>
            <w:r w:rsidRPr="00085FF8">
              <w:rPr>
                <w:rFonts w:eastAsia="微軟正黑體"/>
              </w:rPr>
              <w:t xml:space="preserve"> of</w:t>
            </w:r>
            <w:r w:rsidR="004B38B3" w:rsidRPr="00085FF8">
              <w:rPr>
                <w:rFonts w:eastAsia="微軟正黑體"/>
              </w:rPr>
              <w:t xml:space="preserve"> the</w:t>
            </w:r>
            <w:r w:rsidRPr="00085FF8">
              <w:rPr>
                <w:rFonts w:eastAsia="微軟正黑體"/>
              </w:rPr>
              <w:t xml:space="preserve"> </w:t>
            </w:r>
            <w:r w:rsidRPr="00085FF8">
              <w:rPr>
                <w:rFonts w:eastAsia="微軟正黑體"/>
                <w:noProof/>
              </w:rPr>
              <w:t>original</w:t>
            </w:r>
            <w:r w:rsidRPr="00085FF8">
              <w:rPr>
                <w:rFonts w:eastAsia="微軟正黑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1D0AC3" w:rsidRPr="00085FF8" w:rsidRDefault="00A85FA1" w:rsidP="00874327">
            <w:pPr>
              <w:jc w:val="center"/>
              <w:rPr>
                <w:rFonts w:eastAsia="微軟正黑體"/>
              </w:rPr>
            </w:pPr>
            <w:fldSimple w:instr=" REF _Ref433373013 \r \h  \* MERGEFORMAT ">
              <w:r w:rsidR="004C4A74" w:rsidRPr="00085FF8">
                <w:rPr>
                  <w:rFonts w:eastAsia="微軟正黑體"/>
                </w:rPr>
                <w:t>3.1.3</w:t>
              </w:r>
            </w:fldSimple>
          </w:p>
        </w:tc>
      </w:tr>
      <w:tr w:rsidR="001D0AC3" w:rsidRPr="00085FF8" w:rsidTr="001D0AC3">
        <w:tc>
          <w:tcPr>
            <w:tcW w:w="524" w:type="dxa"/>
            <w:vMerge/>
          </w:tcPr>
          <w:p w:rsidR="001D0AC3" w:rsidRPr="00085FF8" w:rsidRDefault="001D0AC3" w:rsidP="0063080B">
            <w:pPr>
              <w:rPr>
                <w:rFonts w:eastAsia="微軟正黑體"/>
              </w:rPr>
            </w:pPr>
          </w:p>
        </w:tc>
        <w:tc>
          <w:tcPr>
            <w:tcW w:w="2088" w:type="dxa"/>
            <w:vAlign w:val="center"/>
          </w:tcPr>
          <w:p w:rsidR="001D0AC3" w:rsidRPr="00085FF8" w:rsidRDefault="001D0AC3" w:rsidP="006732B0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quence number</w:t>
            </w:r>
          </w:p>
        </w:tc>
        <w:tc>
          <w:tcPr>
            <w:tcW w:w="847" w:type="dxa"/>
            <w:vAlign w:val="center"/>
          </w:tcPr>
          <w:p w:rsidR="001D0AC3" w:rsidRPr="00085FF8" w:rsidRDefault="001D0AC3" w:rsidP="006732B0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9" w:type="dxa"/>
            <w:vAlign w:val="center"/>
          </w:tcPr>
          <w:p w:rsidR="001D0AC3" w:rsidRPr="00085FF8" w:rsidRDefault="001D0AC3" w:rsidP="006732B0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98" w:type="dxa"/>
          </w:tcPr>
          <w:p w:rsidR="001D0AC3" w:rsidRPr="00085FF8" w:rsidRDefault="001D0AC3" w:rsidP="000C2515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Set to the same sequence number of original </w:t>
            </w:r>
            <w:r w:rsidR="00FD1ED0" w:rsidRPr="00085FF8">
              <w:rPr>
                <w:rFonts w:eastAsia="微軟正黑體" w:hint="eastAsia"/>
                <w:noProof/>
              </w:rPr>
              <w:t>unbind</w:t>
            </w:r>
            <w:r w:rsidR="006E5321" w:rsidRPr="00085FF8">
              <w:rPr>
                <w:rFonts w:eastAsia="微軟正黑體"/>
                <w:noProof/>
              </w:rPr>
              <w:t>s</w:t>
            </w:r>
            <w:r w:rsidR="00FD1ED0" w:rsidRPr="00085FF8">
              <w:rPr>
                <w:rFonts w:eastAsia="微軟正黑體" w:hint="eastAsia"/>
              </w:rPr>
              <w:t xml:space="preserve"> </w:t>
            </w:r>
            <w:r w:rsidRPr="00085FF8">
              <w:rPr>
                <w:rFonts w:eastAsia="微軟正黑體" w:hint="eastAsia"/>
              </w:rPr>
              <w:t>request</w:t>
            </w:r>
            <w:r w:rsidRPr="00085FF8">
              <w:rPr>
                <w:rFonts w:eastAsia="微軟正黑體"/>
              </w:rPr>
              <w:t xml:space="preserve"> PDU</w:t>
            </w:r>
            <w:r w:rsidR="00FD1ED0"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D0AC3" w:rsidRPr="00085FF8" w:rsidRDefault="00A85FA1" w:rsidP="00874327">
            <w:pPr>
              <w:jc w:val="center"/>
              <w:rPr>
                <w:rFonts w:eastAsia="微軟正黑體"/>
              </w:rPr>
            </w:pPr>
            <w:fldSimple w:instr=" REF _Ref433373050 \r \h  \* MERGEFORMAT ">
              <w:r w:rsidR="004C4A74" w:rsidRPr="00085FF8">
                <w:rPr>
                  <w:rFonts w:eastAsia="微軟正黑體"/>
                </w:rPr>
                <w:t>3.1.4</w:t>
              </w:r>
            </w:fldSimple>
          </w:p>
        </w:tc>
      </w:tr>
      <w:tr w:rsidR="00915218" w:rsidRPr="00085FF8" w:rsidTr="001D0AC3">
        <w:tc>
          <w:tcPr>
            <w:tcW w:w="524" w:type="dxa"/>
            <w:vMerge w:val="restart"/>
            <w:vAlign w:val="center"/>
          </w:tcPr>
          <w:p w:rsidR="00915218" w:rsidRPr="00085FF8" w:rsidRDefault="00915218" w:rsidP="00F00E7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B</w:t>
            </w:r>
          </w:p>
          <w:p w:rsidR="00915218" w:rsidRPr="00085FF8" w:rsidRDefault="00915218" w:rsidP="00F00E7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</w:t>
            </w:r>
          </w:p>
          <w:p w:rsidR="00915218" w:rsidRPr="00085FF8" w:rsidRDefault="00915218" w:rsidP="00F00E7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lastRenderedPageBreak/>
              <w:t>D</w:t>
            </w:r>
          </w:p>
          <w:p w:rsidR="00915218" w:rsidRPr="00085FF8" w:rsidRDefault="00915218" w:rsidP="00F00E7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Y</w:t>
            </w:r>
          </w:p>
        </w:tc>
        <w:tc>
          <w:tcPr>
            <w:tcW w:w="2088" w:type="dxa"/>
            <w:vAlign w:val="center"/>
          </w:tcPr>
          <w:p w:rsidR="00915218" w:rsidRPr="00085FF8" w:rsidRDefault="00915218" w:rsidP="006732B0">
            <w:pPr>
              <w:jc w:val="both"/>
              <w:rPr>
                <w:rFonts w:eastAsia="微軟正黑體"/>
              </w:rPr>
            </w:pPr>
          </w:p>
        </w:tc>
        <w:tc>
          <w:tcPr>
            <w:tcW w:w="847" w:type="dxa"/>
            <w:vAlign w:val="center"/>
          </w:tcPr>
          <w:p w:rsidR="00915218" w:rsidRPr="00085FF8" w:rsidRDefault="00915218" w:rsidP="006732B0">
            <w:pPr>
              <w:jc w:val="center"/>
              <w:rPr>
                <w:rFonts w:eastAsia="微軟正黑體"/>
              </w:rPr>
            </w:pPr>
          </w:p>
        </w:tc>
        <w:tc>
          <w:tcPr>
            <w:tcW w:w="989" w:type="dxa"/>
            <w:vAlign w:val="center"/>
          </w:tcPr>
          <w:p w:rsidR="00915218" w:rsidRPr="00085FF8" w:rsidRDefault="00915218" w:rsidP="006732B0">
            <w:pPr>
              <w:jc w:val="center"/>
              <w:rPr>
                <w:rFonts w:eastAsia="微軟正黑體"/>
              </w:rPr>
            </w:pPr>
          </w:p>
        </w:tc>
        <w:tc>
          <w:tcPr>
            <w:tcW w:w="3198" w:type="dxa"/>
          </w:tcPr>
          <w:p w:rsidR="00915218" w:rsidRPr="00085FF8" w:rsidRDefault="00915218" w:rsidP="0063080B">
            <w:pPr>
              <w:rPr>
                <w:rFonts w:eastAsia="微軟正黑體"/>
              </w:rPr>
            </w:pPr>
          </w:p>
        </w:tc>
        <w:tc>
          <w:tcPr>
            <w:tcW w:w="876" w:type="dxa"/>
            <w:vAlign w:val="center"/>
          </w:tcPr>
          <w:p w:rsidR="00915218" w:rsidRPr="00085FF8" w:rsidRDefault="00915218" w:rsidP="006732B0">
            <w:pPr>
              <w:jc w:val="center"/>
              <w:rPr>
                <w:rFonts w:eastAsia="微軟正黑體"/>
              </w:rPr>
            </w:pPr>
          </w:p>
        </w:tc>
      </w:tr>
      <w:tr w:rsidR="00915218" w:rsidRPr="00085FF8" w:rsidTr="001D0AC3">
        <w:tc>
          <w:tcPr>
            <w:tcW w:w="524" w:type="dxa"/>
            <w:vMerge/>
            <w:vAlign w:val="center"/>
          </w:tcPr>
          <w:p w:rsidR="00915218" w:rsidRPr="00085FF8" w:rsidRDefault="00915218" w:rsidP="00F00E74">
            <w:pPr>
              <w:jc w:val="center"/>
              <w:rPr>
                <w:rFonts w:eastAsia="微軟正黑體"/>
              </w:rPr>
            </w:pPr>
          </w:p>
        </w:tc>
        <w:tc>
          <w:tcPr>
            <w:tcW w:w="2088" w:type="dxa"/>
            <w:vAlign w:val="center"/>
          </w:tcPr>
          <w:p w:rsidR="00915218" w:rsidRPr="00085FF8" w:rsidRDefault="00915218" w:rsidP="006732B0">
            <w:pPr>
              <w:jc w:val="both"/>
              <w:rPr>
                <w:rFonts w:eastAsia="微軟正黑體"/>
              </w:rPr>
            </w:pPr>
          </w:p>
        </w:tc>
        <w:tc>
          <w:tcPr>
            <w:tcW w:w="847" w:type="dxa"/>
            <w:vAlign w:val="center"/>
          </w:tcPr>
          <w:p w:rsidR="00915218" w:rsidRPr="00085FF8" w:rsidRDefault="00915218" w:rsidP="006732B0">
            <w:pPr>
              <w:jc w:val="center"/>
              <w:rPr>
                <w:rFonts w:eastAsia="微軟正黑體"/>
              </w:rPr>
            </w:pPr>
          </w:p>
        </w:tc>
        <w:tc>
          <w:tcPr>
            <w:tcW w:w="989" w:type="dxa"/>
            <w:vAlign w:val="center"/>
          </w:tcPr>
          <w:p w:rsidR="00915218" w:rsidRPr="00085FF8" w:rsidRDefault="00915218" w:rsidP="006732B0">
            <w:pPr>
              <w:jc w:val="center"/>
              <w:rPr>
                <w:rFonts w:eastAsia="微軟正黑體"/>
              </w:rPr>
            </w:pPr>
          </w:p>
        </w:tc>
        <w:tc>
          <w:tcPr>
            <w:tcW w:w="3198" w:type="dxa"/>
          </w:tcPr>
          <w:p w:rsidR="00915218" w:rsidRPr="00085FF8" w:rsidRDefault="00915218" w:rsidP="0063080B">
            <w:pPr>
              <w:rPr>
                <w:rFonts w:eastAsia="微軟正黑體"/>
              </w:rPr>
            </w:pPr>
          </w:p>
        </w:tc>
        <w:tc>
          <w:tcPr>
            <w:tcW w:w="876" w:type="dxa"/>
            <w:vAlign w:val="center"/>
          </w:tcPr>
          <w:p w:rsidR="00915218" w:rsidRPr="00085FF8" w:rsidRDefault="00915218" w:rsidP="006732B0">
            <w:pPr>
              <w:jc w:val="center"/>
              <w:rPr>
                <w:rFonts w:eastAsia="微軟正黑體"/>
              </w:rPr>
            </w:pPr>
          </w:p>
        </w:tc>
      </w:tr>
    </w:tbl>
    <w:p w:rsidR="00D97E2A" w:rsidRPr="00085FF8" w:rsidRDefault="00D97E2A" w:rsidP="00D97E2A">
      <w:pPr>
        <w:rPr>
          <w:rFonts w:eastAsia="微軟正黑體" w:cs="Times New Roman"/>
          <w:sz w:val="32"/>
          <w:szCs w:val="32"/>
        </w:rPr>
      </w:pPr>
    </w:p>
    <w:p w:rsidR="00CF280B" w:rsidRPr="00085FF8" w:rsidRDefault="00FA1376" w:rsidP="008E067B">
      <w:pPr>
        <w:pStyle w:val="3"/>
        <w:rPr>
          <w:rFonts w:eastAsia="微軟正黑體"/>
        </w:rPr>
      </w:pPr>
      <w:bookmarkStart w:id="26" w:name="_Toc464203028"/>
      <w:r w:rsidRPr="00085FF8">
        <w:rPr>
          <w:rFonts w:eastAsia="微軟正黑體" w:hint="eastAsia"/>
        </w:rPr>
        <w:t>U</w:t>
      </w:r>
      <w:r w:rsidR="00CF280B" w:rsidRPr="00085FF8">
        <w:rPr>
          <w:rFonts w:eastAsia="微軟正黑體" w:hint="eastAsia"/>
        </w:rPr>
        <w:t>pdate</w:t>
      </w:r>
      <w:r w:rsidR="008E067B" w:rsidRPr="00085FF8">
        <w:rPr>
          <w:rFonts w:eastAsia="微軟正黑體" w:hint="eastAsia"/>
        </w:rPr>
        <w:t xml:space="preserve"> </w:t>
      </w:r>
      <w:r w:rsidR="008E067B" w:rsidRPr="00085FF8">
        <w:rPr>
          <w:rFonts w:eastAsia="微軟正黑體"/>
        </w:rPr>
        <w:t>request syntax</w:t>
      </w:r>
      <w:bookmarkEnd w:id="26"/>
    </w:p>
    <w:tbl>
      <w:tblPr>
        <w:tblStyle w:val="aa"/>
        <w:tblW w:w="0" w:type="auto"/>
        <w:tblLook w:val="04A0"/>
      </w:tblPr>
      <w:tblGrid>
        <w:gridCol w:w="492"/>
        <w:gridCol w:w="2109"/>
        <w:gridCol w:w="844"/>
        <w:gridCol w:w="986"/>
        <w:gridCol w:w="3215"/>
        <w:gridCol w:w="876"/>
      </w:tblGrid>
      <w:tr w:rsidR="000424A5" w:rsidRPr="00085FF8" w:rsidTr="00281536">
        <w:tc>
          <w:tcPr>
            <w:tcW w:w="492" w:type="dxa"/>
            <w:vMerge w:val="restart"/>
            <w:vAlign w:val="center"/>
          </w:tcPr>
          <w:p w:rsidR="000424A5" w:rsidRPr="00085FF8" w:rsidRDefault="000424A5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H</w:t>
            </w:r>
          </w:p>
          <w:p w:rsidR="000424A5" w:rsidRPr="00085FF8" w:rsidRDefault="000424A5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0424A5" w:rsidRPr="00085FF8" w:rsidRDefault="000424A5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A</w:t>
            </w:r>
          </w:p>
          <w:p w:rsidR="000424A5" w:rsidRPr="00085FF8" w:rsidRDefault="000424A5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0424A5" w:rsidRPr="00085FF8" w:rsidRDefault="000424A5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0424A5" w:rsidRPr="00085FF8" w:rsidRDefault="000424A5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</w:t>
            </w:r>
          </w:p>
        </w:tc>
        <w:tc>
          <w:tcPr>
            <w:tcW w:w="2109" w:type="dxa"/>
            <w:vAlign w:val="center"/>
          </w:tcPr>
          <w:p w:rsidR="000424A5" w:rsidRPr="00085FF8" w:rsidRDefault="000424A5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Field Name</w:t>
            </w:r>
          </w:p>
        </w:tc>
        <w:tc>
          <w:tcPr>
            <w:tcW w:w="844" w:type="dxa"/>
            <w:vAlign w:val="center"/>
          </w:tcPr>
          <w:p w:rsidR="000424A5" w:rsidRPr="00085FF8" w:rsidRDefault="000424A5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ize</w:t>
            </w:r>
          </w:p>
          <w:p w:rsidR="000424A5" w:rsidRPr="00085FF8" w:rsidRDefault="000424A5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ctets</w:t>
            </w:r>
          </w:p>
        </w:tc>
        <w:tc>
          <w:tcPr>
            <w:tcW w:w="986" w:type="dxa"/>
            <w:vAlign w:val="center"/>
          </w:tcPr>
          <w:p w:rsidR="000424A5" w:rsidRPr="00085FF8" w:rsidRDefault="000424A5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Type</w:t>
            </w:r>
          </w:p>
        </w:tc>
        <w:tc>
          <w:tcPr>
            <w:tcW w:w="3215" w:type="dxa"/>
            <w:vAlign w:val="center"/>
          </w:tcPr>
          <w:p w:rsidR="000424A5" w:rsidRPr="00085FF8" w:rsidRDefault="000424A5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0424A5" w:rsidRPr="00085FF8" w:rsidRDefault="000424A5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ef.</w:t>
            </w:r>
          </w:p>
        </w:tc>
      </w:tr>
      <w:tr w:rsidR="00281536" w:rsidRPr="00085FF8" w:rsidTr="00281536">
        <w:tc>
          <w:tcPr>
            <w:tcW w:w="492" w:type="dxa"/>
            <w:vMerge/>
          </w:tcPr>
          <w:p w:rsidR="00281536" w:rsidRPr="00085FF8" w:rsidRDefault="00281536" w:rsidP="00E62E9F">
            <w:pPr>
              <w:rPr>
                <w:rFonts w:eastAsia="微軟正黑體"/>
              </w:rPr>
            </w:pPr>
          </w:p>
        </w:tc>
        <w:tc>
          <w:tcPr>
            <w:tcW w:w="2109" w:type="dxa"/>
            <w:vAlign w:val="center"/>
          </w:tcPr>
          <w:p w:rsidR="00281536" w:rsidRPr="00085FF8" w:rsidRDefault="00281536" w:rsidP="00E62E9F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length</w:t>
            </w:r>
          </w:p>
        </w:tc>
        <w:tc>
          <w:tcPr>
            <w:tcW w:w="844" w:type="dxa"/>
            <w:vAlign w:val="center"/>
          </w:tcPr>
          <w:p w:rsidR="00281536" w:rsidRPr="00085FF8" w:rsidRDefault="00281536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6" w:type="dxa"/>
            <w:vAlign w:val="center"/>
          </w:tcPr>
          <w:p w:rsidR="00281536" w:rsidRPr="00085FF8" w:rsidRDefault="00281536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215" w:type="dxa"/>
          </w:tcPr>
          <w:p w:rsidR="00281536" w:rsidRPr="00085FF8" w:rsidRDefault="00281536" w:rsidP="00E62E9F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t to</w:t>
            </w:r>
            <w:r w:rsidR="004B38B3" w:rsidRPr="00085FF8">
              <w:rPr>
                <w:rFonts w:eastAsia="微軟正黑體"/>
              </w:rPr>
              <w:t xml:space="preserve"> the</w:t>
            </w:r>
            <w:r w:rsidRPr="00085FF8">
              <w:rPr>
                <w:rFonts w:eastAsia="微軟正黑體"/>
              </w:rPr>
              <w:t xml:space="preserve"> </w:t>
            </w:r>
            <w:r w:rsidRPr="00085FF8">
              <w:rPr>
                <w:rFonts w:eastAsia="微軟正黑體"/>
                <w:noProof/>
              </w:rPr>
              <w:t>overall</w:t>
            </w:r>
            <w:r w:rsidRPr="00085FF8">
              <w:rPr>
                <w:rFonts w:eastAsia="微軟正黑體"/>
              </w:rPr>
              <w:t xml:space="preserve"> length of PDU</w:t>
            </w:r>
            <w:r w:rsidR="00282349"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281536" w:rsidRPr="00085FF8" w:rsidRDefault="00A85FA1" w:rsidP="00874327">
            <w:pPr>
              <w:jc w:val="center"/>
              <w:rPr>
                <w:rFonts w:eastAsia="微軟正黑體"/>
              </w:rPr>
            </w:pPr>
            <w:fldSimple w:instr=" REF _Ref433372977 \r \h  \* MERGEFORMAT ">
              <w:r w:rsidR="004C4A74" w:rsidRPr="00085FF8">
                <w:rPr>
                  <w:rFonts w:eastAsia="微軟正黑體"/>
                </w:rPr>
                <w:t>3.1.1</w:t>
              </w:r>
            </w:fldSimple>
          </w:p>
        </w:tc>
      </w:tr>
      <w:tr w:rsidR="00281536" w:rsidRPr="00085FF8" w:rsidTr="00281536">
        <w:tc>
          <w:tcPr>
            <w:tcW w:w="492" w:type="dxa"/>
            <w:vMerge/>
          </w:tcPr>
          <w:p w:rsidR="00281536" w:rsidRPr="00085FF8" w:rsidRDefault="00281536" w:rsidP="00E62E9F">
            <w:pPr>
              <w:rPr>
                <w:rFonts w:eastAsia="微軟正黑體"/>
              </w:rPr>
            </w:pPr>
          </w:p>
        </w:tc>
        <w:tc>
          <w:tcPr>
            <w:tcW w:w="2109" w:type="dxa"/>
            <w:vAlign w:val="center"/>
          </w:tcPr>
          <w:p w:rsidR="00281536" w:rsidRPr="00085FF8" w:rsidRDefault="00281536" w:rsidP="00E62E9F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id</w:t>
            </w:r>
          </w:p>
        </w:tc>
        <w:tc>
          <w:tcPr>
            <w:tcW w:w="844" w:type="dxa"/>
            <w:vAlign w:val="center"/>
          </w:tcPr>
          <w:p w:rsidR="00281536" w:rsidRPr="00085FF8" w:rsidRDefault="00281536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6" w:type="dxa"/>
            <w:vAlign w:val="center"/>
          </w:tcPr>
          <w:p w:rsidR="00281536" w:rsidRPr="00085FF8" w:rsidRDefault="00281536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215" w:type="dxa"/>
          </w:tcPr>
          <w:p w:rsidR="00281536" w:rsidRPr="00085FF8" w:rsidRDefault="004B38B3" w:rsidP="009644E2">
            <w:pPr>
              <w:rPr>
                <w:rFonts w:eastAsia="微軟正黑體"/>
              </w:rPr>
            </w:pPr>
            <w:r w:rsidRPr="00085FF8">
              <w:rPr>
                <w:rFonts w:eastAsia="微軟正黑體"/>
                <w:noProof/>
              </w:rPr>
              <w:t>The v</w:t>
            </w:r>
            <w:r w:rsidR="00281536" w:rsidRPr="00085FF8">
              <w:rPr>
                <w:rFonts w:eastAsia="微軟正黑體"/>
                <w:noProof/>
              </w:rPr>
              <w:t>alue</w:t>
            </w:r>
            <w:r w:rsidR="00281536" w:rsidRPr="00085FF8">
              <w:rPr>
                <w:rFonts w:eastAsia="微軟正黑體"/>
              </w:rPr>
              <w:t xml:space="preserve"> corresponding to </w:t>
            </w:r>
            <w:r w:rsidR="00281536" w:rsidRPr="00085FF8">
              <w:rPr>
                <w:rFonts w:eastAsia="微軟正黑體" w:hint="eastAsia"/>
              </w:rPr>
              <w:t>update</w:t>
            </w:r>
            <w:r w:rsidR="00282349" w:rsidRPr="00085FF8">
              <w:rPr>
                <w:rFonts w:eastAsia="微軟正黑體" w:hint="eastAsia"/>
              </w:rPr>
              <w:t xml:space="preserve"> </w:t>
            </w:r>
            <w:r w:rsidR="00281536" w:rsidRPr="00085FF8">
              <w:rPr>
                <w:rFonts w:eastAsia="微軟正黑體"/>
              </w:rPr>
              <w:t>request</w:t>
            </w:r>
            <w:r w:rsidR="00282349"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281536" w:rsidRPr="00085FF8" w:rsidRDefault="00A85FA1" w:rsidP="00874327">
            <w:pPr>
              <w:jc w:val="center"/>
              <w:rPr>
                <w:rFonts w:eastAsia="微軟正黑體"/>
              </w:rPr>
            </w:pPr>
            <w:fldSimple w:instr=" REF _Ref433373034 \r \h  \* MERGEFORMAT ">
              <w:r w:rsidR="004C4A74" w:rsidRPr="00085FF8">
                <w:rPr>
                  <w:rFonts w:eastAsia="微軟正黑體"/>
                </w:rPr>
                <w:t>3.1.2</w:t>
              </w:r>
            </w:fldSimple>
          </w:p>
        </w:tc>
      </w:tr>
      <w:tr w:rsidR="00281536" w:rsidRPr="00085FF8" w:rsidTr="00281536">
        <w:tc>
          <w:tcPr>
            <w:tcW w:w="492" w:type="dxa"/>
            <w:vMerge/>
          </w:tcPr>
          <w:p w:rsidR="00281536" w:rsidRPr="00085FF8" w:rsidRDefault="00281536" w:rsidP="00E62E9F">
            <w:pPr>
              <w:rPr>
                <w:rFonts w:eastAsia="微軟正黑體"/>
              </w:rPr>
            </w:pPr>
          </w:p>
        </w:tc>
        <w:tc>
          <w:tcPr>
            <w:tcW w:w="2109" w:type="dxa"/>
            <w:vAlign w:val="center"/>
          </w:tcPr>
          <w:p w:rsidR="00281536" w:rsidRPr="00085FF8" w:rsidRDefault="00281536" w:rsidP="00E62E9F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status</w:t>
            </w:r>
          </w:p>
        </w:tc>
        <w:tc>
          <w:tcPr>
            <w:tcW w:w="844" w:type="dxa"/>
            <w:vAlign w:val="center"/>
          </w:tcPr>
          <w:p w:rsidR="00281536" w:rsidRPr="00085FF8" w:rsidRDefault="00281536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6" w:type="dxa"/>
            <w:vAlign w:val="center"/>
          </w:tcPr>
          <w:p w:rsidR="00281536" w:rsidRPr="00085FF8" w:rsidRDefault="00281536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215" w:type="dxa"/>
          </w:tcPr>
          <w:p w:rsidR="00281536" w:rsidRPr="00085FF8" w:rsidRDefault="001530D8" w:rsidP="00E62E9F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t to STATUS_ROK</w:t>
            </w:r>
            <w:r w:rsidR="00E7109A"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281536" w:rsidRPr="00085FF8" w:rsidRDefault="00A85FA1" w:rsidP="00874327">
            <w:pPr>
              <w:jc w:val="center"/>
              <w:rPr>
                <w:rFonts w:eastAsia="微軟正黑體"/>
              </w:rPr>
            </w:pPr>
            <w:fldSimple w:instr=" REF _Ref433373013 \r \h  \* MERGEFORMAT ">
              <w:r w:rsidR="004C4A74" w:rsidRPr="00085FF8">
                <w:rPr>
                  <w:rFonts w:eastAsia="微軟正黑體"/>
                </w:rPr>
                <w:t>3.1.3</w:t>
              </w:r>
            </w:fldSimple>
          </w:p>
        </w:tc>
      </w:tr>
      <w:tr w:rsidR="00281536" w:rsidRPr="00085FF8" w:rsidTr="00281536">
        <w:tc>
          <w:tcPr>
            <w:tcW w:w="492" w:type="dxa"/>
            <w:vMerge/>
          </w:tcPr>
          <w:p w:rsidR="00281536" w:rsidRPr="00085FF8" w:rsidRDefault="00281536" w:rsidP="00E62E9F">
            <w:pPr>
              <w:rPr>
                <w:rFonts w:eastAsia="微軟正黑體"/>
              </w:rPr>
            </w:pPr>
          </w:p>
        </w:tc>
        <w:tc>
          <w:tcPr>
            <w:tcW w:w="2109" w:type="dxa"/>
            <w:vAlign w:val="center"/>
          </w:tcPr>
          <w:p w:rsidR="00281536" w:rsidRPr="00085FF8" w:rsidRDefault="00281536" w:rsidP="00E62E9F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quence number</w:t>
            </w:r>
          </w:p>
        </w:tc>
        <w:tc>
          <w:tcPr>
            <w:tcW w:w="844" w:type="dxa"/>
            <w:vAlign w:val="center"/>
          </w:tcPr>
          <w:p w:rsidR="00281536" w:rsidRPr="00085FF8" w:rsidRDefault="00281536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6" w:type="dxa"/>
            <w:vAlign w:val="center"/>
          </w:tcPr>
          <w:p w:rsidR="00281536" w:rsidRPr="00085FF8" w:rsidRDefault="00281536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215" w:type="dxa"/>
          </w:tcPr>
          <w:p w:rsidR="00281536" w:rsidRPr="00085FF8" w:rsidRDefault="00281536" w:rsidP="00E62E9F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Set to a unique sequence number. The associated </w:t>
            </w:r>
            <w:r w:rsidRPr="00085FF8">
              <w:rPr>
                <w:rFonts w:eastAsia="微軟正黑體" w:hint="eastAsia"/>
              </w:rPr>
              <w:t>update</w:t>
            </w:r>
            <w:r w:rsidR="00933BBF" w:rsidRPr="00085FF8">
              <w:rPr>
                <w:rFonts w:eastAsia="微軟正黑體" w:hint="eastAsia"/>
              </w:rPr>
              <w:t xml:space="preserve"> </w:t>
            </w:r>
            <w:r w:rsidRPr="00085FF8">
              <w:rPr>
                <w:rFonts w:eastAsia="微軟正黑體"/>
              </w:rPr>
              <w:t>re</w:t>
            </w:r>
            <w:r w:rsidRPr="00085FF8">
              <w:rPr>
                <w:rFonts w:eastAsia="微軟正黑體" w:hint="eastAsia"/>
              </w:rPr>
              <w:t xml:space="preserve">sponse </w:t>
            </w:r>
            <w:r w:rsidRPr="00085FF8">
              <w:rPr>
                <w:rFonts w:eastAsia="微軟正黑體"/>
              </w:rPr>
              <w:t>PDU should echo the same sequence number</w:t>
            </w:r>
            <w:r w:rsidR="00514184"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281536" w:rsidRPr="00085FF8" w:rsidRDefault="00A85FA1" w:rsidP="00874327">
            <w:pPr>
              <w:jc w:val="center"/>
              <w:rPr>
                <w:rFonts w:eastAsia="微軟正黑體"/>
              </w:rPr>
            </w:pPr>
            <w:fldSimple w:instr=" REF _Ref433373050 \r \h  \* MERGEFORMAT ">
              <w:r w:rsidR="004C4A74" w:rsidRPr="00085FF8">
                <w:rPr>
                  <w:rFonts w:eastAsia="微軟正黑體"/>
                </w:rPr>
                <w:t>3.1.4</w:t>
              </w:r>
            </w:fldSimple>
          </w:p>
        </w:tc>
      </w:tr>
      <w:tr w:rsidR="00A567DA" w:rsidRPr="00085FF8" w:rsidTr="00281536">
        <w:tc>
          <w:tcPr>
            <w:tcW w:w="492" w:type="dxa"/>
            <w:vMerge w:val="restart"/>
            <w:vAlign w:val="center"/>
          </w:tcPr>
          <w:p w:rsidR="00A567DA" w:rsidRPr="00085FF8" w:rsidRDefault="00A567DA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B</w:t>
            </w:r>
          </w:p>
          <w:p w:rsidR="00A567DA" w:rsidRPr="00085FF8" w:rsidRDefault="00A567DA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</w:t>
            </w:r>
          </w:p>
          <w:p w:rsidR="00A567DA" w:rsidRPr="00085FF8" w:rsidRDefault="00A567DA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A567DA" w:rsidRPr="00085FF8" w:rsidRDefault="00A567DA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Y</w:t>
            </w:r>
          </w:p>
        </w:tc>
        <w:tc>
          <w:tcPr>
            <w:tcW w:w="2109" w:type="dxa"/>
            <w:vAlign w:val="center"/>
          </w:tcPr>
          <w:p w:rsidR="00A567DA" w:rsidRPr="00085FF8" w:rsidRDefault="00A567DA" w:rsidP="00E62E9F">
            <w:pPr>
              <w:jc w:val="both"/>
              <w:rPr>
                <w:rFonts w:eastAsia="微軟正黑體"/>
              </w:rPr>
            </w:pPr>
          </w:p>
        </w:tc>
        <w:tc>
          <w:tcPr>
            <w:tcW w:w="844" w:type="dxa"/>
            <w:vAlign w:val="center"/>
          </w:tcPr>
          <w:p w:rsidR="00A567DA" w:rsidRPr="00085FF8" w:rsidRDefault="00A567DA" w:rsidP="00E62E9F">
            <w:pPr>
              <w:jc w:val="center"/>
              <w:rPr>
                <w:rFonts w:eastAsia="微軟正黑體"/>
              </w:rPr>
            </w:pPr>
          </w:p>
        </w:tc>
        <w:tc>
          <w:tcPr>
            <w:tcW w:w="986" w:type="dxa"/>
            <w:vAlign w:val="center"/>
          </w:tcPr>
          <w:p w:rsidR="00A567DA" w:rsidRPr="00085FF8" w:rsidRDefault="00A567DA" w:rsidP="00E62E9F">
            <w:pPr>
              <w:jc w:val="center"/>
              <w:rPr>
                <w:rFonts w:eastAsia="微軟正黑體"/>
              </w:rPr>
            </w:pPr>
          </w:p>
        </w:tc>
        <w:tc>
          <w:tcPr>
            <w:tcW w:w="3215" w:type="dxa"/>
          </w:tcPr>
          <w:p w:rsidR="00A567DA" w:rsidRPr="00085FF8" w:rsidRDefault="00A567DA" w:rsidP="00E62E9F">
            <w:pPr>
              <w:rPr>
                <w:rFonts w:eastAsia="微軟正黑體"/>
              </w:rPr>
            </w:pPr>
          </w:p>
        </w:tc>
        <w:tc>
          <w:tcPr>
            <w:tcW w:w="876" w:type="dxa"/>
            <w:vAlign w:val="center"/>
          </w:tcPr>
          <w:p w:rsidR="00A567DA" w:rsidRPr="00085FF8" w:rsidRDefault="00A567DA" w:rsidP="00E62E9F">
            <w:pPr>
              <w:jc w:val="center"/>
              <w:rPr>
                <w:rFonts w:eastAsia="微軟正黑體"/>
              </w:rPr>
            </w:pPr>
          </w:p>
        </w:tc>
      </w:tr>
      <w:tr w:rsidR="000424A5" w:rsidRPr="00085FF8" w:rsidTr="00281536">
        <w:tc>
          <w:tcPr>
            <w:tcW w:w="492" w:type="dxa"/>
            <w:vMerge/>
            <w:vAlign w:val="center"/>
          </w:tcPr>
          <w:p w:rsidR="000424A5" w:rsidRPr="00085FF8" w:rsidRDefault="000424A5" w:rsidP="00E62E9F">
            <w:pPr>
              <w:jc w:val="center"/>
              <w:rPr>
                <w:rFonts w:eastAsia="微軟正黑體"/>
              </w:rPr>
            </w:pPr>
          </w:p>
        </w:tc>
        <w:tc>
          <w:tcPr>
            <w:tcW w:w="2109" w:type="dxa"/>
            <w:vAlign w:val="center"/>
          </w:tcPr>
          <w:p w:rsidR="000424A5" w:rsidRPr="00085FF8" w:rsidRDefault="000424A5" w:rsidP="00E62E9F">
            <w:pPr>
              <w:jc w:val="both"/>
              <w:rPr>
                <w:rFonts w:eastAsia="微軟正黑體"/>
              </w:rPr>
            </w:pPr>
          </w:p>
        </w:tc>
        <w:tc>
          <w:tcPr>
            <w:tcW w:w="844" w:type="dxa"/>
            <w:vAlign w:val="center"/>
          </w:tcPr>
          <w:p w:rsidR="000424A5" w:rsidRPr="00085FF8" w:rsidRDefault="000424A5" w:rsidP="00E62E9F">
            <w:pPr>
              <w:jc w:val="center"/>
              <w:rPr>
                <w:rFonts w:eastAsia="微軟正黑體"/>
              </w:rPr>
            </w:pPr>
          </w:p>
        </w:tc>
        <w:tc>
          <w:tcPr>
            <w:tcW w:w="986" w:type="dxa"/>
            <w:vAlign w:val="center"/>
          </w:tcPr>
          <w:p w:rsidR="000424A5" w:rsidRPr="00085FF8" w:rsidRDefault="000424A5" w:rsidP="00E62E9F">
            <w:pPr>
              <w:jc w:val="center"/>
              <w:rPr>
                <w:rFonts w:eastAsia="微軟正黑體"/>
              </w:rPr>
            </w:pPr>
          </w:p>
        </w:tc>
        <w:tc>
          <w:tcPr>
            <w:tcW w:w="3215" w:type="dxa"/>
          </w:tcPr>
          <w:p w:rsidR="000424A5" w:rsidRPr="00085FF8" w:rsidRDefault="000424A5" w:rsidP="00E62E9F">
            <w:pPr>
              <w:rPr>
                <w:rFonts w:eastAsia="微軟正黑體"/>
              </w:rPr>
            </w:pPr>
          </w:p>
        </w:tc>
        <w:tc>
          <w:tcPr>
            <w:tcW w:w="876" w:type="dxa"/>
            <w:vAlign w:val="center"/>
          </w:tcPr>
          <w:p w:rsidR="000424A5" w:rsidRPr="00085FF8" w:rsidRDefault="000424A5" w:rsidP="00E62E9F">
            <w:pPr>
              <w:jc w:val="center"/>
              <w:rPr>
                <w:rFonts w:eastAsia="微軟正黑體"/>
              </w:rPr>
            </w:pPr>
          </w:p>
        </w:tc>
      </w:tr>
    </w:tbl>
    <w:p w:rsidR="008E067B" w:rsidRPr="00085FF8" w:rsidRDefault="008E067B" w:rsidP="008E067B">
      <w:pPr>
        <w:rPr>
          <w:rFonts w:eastAsia="微軟正黑體"/>
        </w:rPr>
      </w:pPr>
    </w:p>
    <w:p w:rsidR="008E067B" w:rsidRPr="00085FF8" w:rsidRDefault="00BA5A62" w:rsidP="008E067B">
      <w:pPr>
        <w:pStyle w:val="3"/>
        <w:rPr>
          <w:rFonts w:eastAsia="微軟正黑體"/>
        </w:rPr>
      </w:pPr>
      <w:bookmarkStart w:id="27" w:name="_Toc464203029"/>
      <w:r w:rsidRPr="00085FF8">
        <w:rPr>
          <w:rFonts w:eastAsia="微軟正黑體" w:hint="eastAsia"/>
        </w:rPr>
        <w:t>U</w:t>
      </w:r>
      <w:r w:rsidR="008E067B" w:rsidRPr="00085FF8">
        <w:rPr>
          <w:rFonts w:eastAsia="微軟正黑體" w:hint="eastAsia"/>
        </w:rPr>
        <w:t xml:space="preserve">pdate </w:t>
      </w:r>
      <w:r w:rsidR="008E067B" w:rsidRPr="00085FF8">
        <w:rPr>
          <w:rFonts w:eastAsia="微軟正黑體"/>
        </w:rPr>
        <w:t>response syntax</w:t>
      </w:r>
      <w:bookmarkEnd w:id="27"/>
    </w:p>
    <w:tbl>
      <w:tblPr>
        <w:tblStyle w:val="aa"/>
        <w:tblW w:w="0" w:type="auto"/>
        <w:tblLook w:val="04A0"/>
      </w:tblPr>
      <w:tblGrid>
        <w:gridCol w:w="494"/>
        <w:gridCol w:w="2117"/>
        <w:gridCol w:w="847"/>
        <w:gridCol w:w="989"/>
        <w:gridCol w:w="3199"/>
        <w:gridCol w:w="876"/>
      </w:tblGrid>
      <w:tr w:rsidR="007803D4" w:rsidRPr="00085FF8" w:rsidTr="006F09D9">
        <w:tc>
          <w:tcPr>
            <w:tcW w:w="494" w:type="dxa"/>
            <w:vMerge w:val="restart"/>
            <w:vAlign w:val="center"/>
          </w:tcPr>
          <w:p w:rsidR="007803D4" w:rsidRPr="00085FF8" w:rsidRDefault="007803D4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H</w:t>
            </w:r>
          </w:p>
          <w:p w:rsidR="007803D4" w:rsidRPr="00085FF8" w:rsidRDefault="007803D4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7803D4" w:rsidRPr="00085FF8" w:rsidRDefault="007803D4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A</w:t>
            </w:r>
          </w:p>
          <w:p w:rsidR="007803D4" w:rsidRPr="00085FF8" w:rsidRDefault="007803D4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7803D4" w:rsidRPr="00085FF8" w:rsidRDefault="007803D4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7803D4" w:rsidRPr="00085FF8" w:rsidRDefault="007803D4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</w:t>
            </w:r>
          </w:p>
        </w:tc>
        <w:tc>
          <w:tcPr>
            <w:tcW w:w="2117" w:type="dxa"/>
            <w:vAlign w:val="center"/>
          </w:tcPr>
          <w:p w:rsidR="007803D4" w:rsidRPr="00085FF8" w:rsidRDefault="007803D4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Field Name</w:t>
            </w:r>
          </w:p>
        </w:tc>
        <w:tc>
          <w:tcPr>
            <w:tcW w:w="847" w:type="dxa"/>
            <w:vAlign w:val="center"/>
          </w:tcPr>
          <w:p w:rsidR="007803D4" w:rsidRPr="00085FF8" w:rsidRDefault="007803D4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ize</w:t>
            </w:r>
          </w:p>
          <w:p w:rsidR="007803D4" w:rsidRPr="00085FF8" w:rsidRDefault="007803D4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ctets</w:t>
            </w:r>
          </w:p>
        </w:tc>
        <w:tc>
          <w:tcPr>
            <w:tcW w:w="989" w:type="dxa"/>
            <w:vAlign w:val="center"/>
          </w:tcPr>
          <w:p w:rsidR="007803D4" w:rsidRPr="00085FF8" w:rsidRDefault="007803D4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Type</w:t>
            </w:r>
          </w:p>
        </w:tc>
        <w:tc>
          <w:tcPr>
            <w:tcW w:w="3199" w:type="dxa"/>
            <w:vAlign w:val="center"/>
          </w:tcPr>
          <w:p w:rsidR="007803D4" w:rsidRPr="00085FF8" w:rsidRDefault="007803D4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7803D4" w:rsidRPr="00085FF8" w:rsidRDefault="007803D4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ef.</w:t>
            </w:r>
          </w:p>
        </w:tc>
      </w:tr>
      <w:tr w:rsidR="006F09D9" w:rsidRPr="00085FF8" w:rsidTr="006F09D9">
        <w:tc>
          <w:tcPr>
            <w:tcW w:w="494" w:type="dxa"/>
            <w:vMerge/>
          </w:tcPr>
          <w:p w:rsidR="006F09D9" w:rsidRPr="00085FF8" w:rsidRDefault="006F09D9" w:rsidP="00E62E9F">
            <w:pPr>
              <w:rPr>
                <w:rFonts w:eastAsia="微軟正黑體"/>
              </w:rPr>
            </w:pPr>
          </w:p>
        </w:tc>
        <w:tc>
          <w:tcPr>
            <w:tcW w:w="2117" w:type="dxa"/>
            <w:vAlign w:val="center"/>
          </w:tcPr>
          <w:p w:rsidR="006F09D9" w:rsidRPr="00085FF8" w:rsidRDefault="006F09D9" w:rsidP="00E62E9F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length</w:t>
            </w:r>
          </w:p>
        </w:tc>
        <w:tc>
          <w:tcPr>
            <w:tcW w:w="847" w:type="dxa"/>
            <w:vAlign w:val="center"/>
          </w:tcPr>
          <w:p w:rsidR="006F09D9" w:rsidRPr="00085FF8" w:rsidRDefault="006F09D9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9" w:type="dxa"/>
            <w:vAlign w:val="center"/>
          </w:tcPr>
          <w:p w:rsidR="006F09D9" w:rsidRPr="00085FF8" w:rsidRDefault="006F09D9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99" w:type="dxa"/>
          </w:tcPr>
          <w:p w:rsidR="006F09D9" w:rsidRPr="00085FF8" w:rsidRDefault="006F09D9" w:rsidP="00E62E9F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t to</w:t>
            </w:r>
            <w:r w:rsidR="00277F4A" w:rsidRPr="00085FF8">
              <w:rPr>
                <w:rFonts w:eastAsia="微軟正黑體"/>
              </w:rPr>
              <w:t xml:space="preserve"> the</w:t>
            </w:r>
            <w:r w:rsidRPr="00085FF8">
              <w:rPr>
                <w:rFonts w:eastAsia="微軟正黑體"/>
              </w:rPr>
              <w:t xml:space="preserve"> </w:t>
            </w:r>
            <w:r w:rsidRPr="00085FF8">
              <w:rPr>
                <w:rFonts w:eastAsia="微軟正黑體"/>
                <w:noProof/>
              </w:rPr>
              <w:t>overall</w:t>
            </w:r>
            <w:r w:rsidRPr="00085FF8">
              <w:rPr>
                <w:rFonts w:eastAsia="微軟正黑體"/>
              </w:rPr>
              <w:t xml:space="preserve"> length of PDU</w:t>
            </w:r>
            <w:r w:rsidR="00AC100C"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6F09D9" w:rsidRPr="00085FF8" w:rsidRDefault="00A85FA1" w:rsidP="00874327">
            <w:pPr>
              <w:jc w:val="center"/>
              <w:rPr>
                <w:rFonts w:eastAsia="微軟正黑體"/>
              </w:rPr>
            </w:pPr>
            <w:fldSimple w:instr=" REF _Ref433372977 \r \h  \* MERGEFORMAT ">
              <w:r w:rsidR="004C4A74" w:rsidRPr="00085FF8">
                <w:rPr>
                  <w:rFonts w:eastAsia="微軟正黑體"/>
                </w:rPr>
                <w:t>3.1.1</w:t>
              </w:r>
            </w:fldSimple>
          </w:p>
        </w:tc>
      </w:tr>
      <w:tr w:rsidR="006F09D9" w:rsidRPr="00085FF8" w:rsidTr="006F09D9">
        <w:tc>
          <w:tcPr>
            <w:tcW w:w="494" w:type="dxa"/>
            <w:vMerge/>
          </w:tcPr>
          <w:p w:rsidR="006F09D9" w:rsidRPr="00085FF8" w:rsidRDefault="006F09D9" w:rsidP="00E62E9F">
            <w:pPr>
              <w:rPr>
                <w:rFonts w:eastAsia="微軟正黑體"/>
              </w:rPr>
            </w:pPr>
          </w:p>
        </w:tc>
        <w:tc>
          <w:tcPr>
            <w:tcW w:w="2117" w:type="dxa"/>
            <w:vAlign w:val="center"/>
          </w:tcPr>
          <w:p w:rsidR="006F09D9" w:rsidRPr="00085FF8" w:rsidRDefault="006F09D9" w:rsidP="00E62E9F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id</w:t>
            </w:r>
          </w:p>
        </w:tc>
        <w:tc>
          <w:tcPr>
            <w:tcW w:w="847" w:type="dxa"/>
            <w:vAlign w:val="center"/>
          </w:tcPr>
          <w:p w:rsidR="006F09D9" w:rsidRPr="00085FF8" w:rsidRDefault="006F09D9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9" w:type="dxa"/>
            <w:vAlign w:val="center"/>
          </w:tcPr>
          <w:p w:rsidR="006F09D9" w:rsidRPr="00085FF8" w:rsidRDefault="006F09D9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99" w:type="dxa"/>
          </w:tcPr>
          <w:p w:rsidR="006F09D9" w:rsidRPr="00085FF8" w:rsidRDefault="00277F4A" w:rsidP="00E62E9F">
            <w:pPr>
              <w:rPr>
                <w:rFonts w:eastAsia="微軟正黑體"/>
              </w:rPr>
            </w:pPr>
            <w:r w:rsidRPr="00085FF8">
              <w:rPr>
                <w:rFonts w:eastAsia="微軟正黑體"/>
                <w:noProof/>
              </w:rPr>
              <w:t>The v</w:t>
            </w:r>
            <w:r w:rsidR="006F09D9" w:rsidRPr="00085FF8">
              <w:rPr>
                <w:rFonts w:eastAsia="微軟正黑體"/>
                <w:noProof/>
              </w:rPr>
              <w:t>alue</w:t>
            </w:r>
            <w:r w:rsidR="006F09D9" w:rsidRPr="00085FF8">
              <w:rPr>
                <w:rFonts w:eastAsia="微軟正黑體"/>
              </w:rPr>
              <w:t xml:space="preserve"> corresponding to </w:t>
            </w:r>
            <w:r w:rsidR="006F09D9" w:rsidRPr="00085FF8">
              <w:rPr>
                <w:rFonts w:eastAsia="微軟正黑體" w:hint="eastAsia"/>
              </w:rPr>
              <w:t>update</w:t>
            </w:r>
            <w:r w:rsidR="003E7288" w:rsidRPr="00085FF8">
              <w:rPr>
                <w:rFonts w:eastAsia="微軟正黑體"/>
              </w:rPr>
              <w:t xml:space="preserve"> </w:t>
            </w:r>
            <w:r w:rsidR="006F09D9" w:rsidRPr="00085FF8">
              <w:rPr>
                <w:rFonts w:eastAsia="微軟正黑體"/>
              </w:rPr>
              <w:t>resp</w:t>
            </w:r>
            <w:r w:rsidR="006F09D9" w:rsidRPr="00085FF8">
              <w:rPr>
                <w:rFonts w:eastAsia="微軟正黑體" w:hint="eastAsia"/>
              </w:rPr>
              <w:t>onse</w:t>
            </w:r>
            <w:r w:rsidR="00AC100C"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6F09D9" w:rsidRPr="00085FF8" w:rsidRDefault="00A85FA1" w:rsidP="00874327">
            <w:pPr>
              <w:jc w:val="center"/>
              <w:rPr>
                <w:rFonts w:eastAsia="微軟正黑體"/>
              </w:rPr>
            </w:pPr>
            <w:fldSimple w:instr=" REF _Ref433373034 \r \h  \* MERGEFORMAT ">
              <w:r w:rsidR="004C4A74" w:rsidRPr="00085FF8">
                <w:rPr>
                  <w:rFonts w:eastAsia="微軟正黑體"/>
                </w:rPr>
                <w:t>3.1.2</w:t>
              </w:r>
            </w:fldSimple>
          </w:p>
        </w:tc>
      </w:tr>
      <w:tr w:rsidR="006F09D9" w:rsidRPr="00085FF8" w:rsidTr="006F09D9">
        <w:tc>
          <w:tcPr>
            <w:tcW w:w="494" w:type="dxa"/>
            <w:vMerge/>
          </w:tcPr>
          <w:p w:rsidR="006F09D9" w:rsidRPr="00085FF8" w:rsidRDefault="006F09D9" w:rsidP="00E62E9F">
            <w:pPr>
              <w:rPr>
                <w:rFonts w:eastAsia="微軟正黑體"/>
              </w:rPr>
            </w:pPr>
          </w:p>
        </w:tc>
        <w:tc>
          <w:tcPr>
            <w:tcW w:w="2117" w:type="dxa"/>
            <w:vAlign w:val="center"/>
          </w:tcPr>
          <w:p w:rsidR="006F09D9" w:rsidRPr="00085FF8" w:rsidRDefault="006F09D9" w:rsidP="00E62E9F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status</w:t>
            </w:r>
          </w:p>
        </w:tc>
        <w:tc>
          <w:tcPr>
            <w:tcW w:w="847" w:type="dxa"/>
            <w:vAlign w:val="center"/>
          </w:tcPr>
          <w:p w:rsidR="006F09D9" w:rsidRPr="00085FF8" w:rsidRDefault="006F09D9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9" w:type="dxa"/>
            <w:vAlign w:val="center"/>
          </w:tcPr>
          <w:p w:rsidR="006F09D9" w:rsidRPr="00085FF8" w:rsidRDefault="006F09D9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99" w:type="dxa"/>
          </w:tcPr>
          <w:p w:rsidR="006F09D9" w:rsidRPr="00085FF8" w:rsidRDefault="007470B6" w:rsidP="00E62E9F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dicates</w:t>
            </w:r>
            <w:r w:rsidR="00277F4A" w:rsidRPr="00085FF8">
              <w:rPr>
                <w:rFonts w:eastAsia="微軟正黑體"/>
              </w:rPr>
              <w:t xml:space="preserve"> the</w:t>
            </w:r>
            <w:r w:rsidRPr="00085FF8">
              <w:rPr>
                <w:rFonts w:eastAsia="微軟正黑體"/>
              </w:rPr>
              <w:t xml:space="preserve"> </w:t>
            </w:r>
            <w:r w:rsidRPr="00085FF8">
              <w:rPr>
                <w:rFonts w:eastAsia="微軟正黑體"/>
                <w:noProof/>
              </w:rPr>
              <w:t>status</w:t>
            </w:r>
            <w:r w:rsidRPr="00085FF8">
              <w:rPr>
                <w:rFonts w:eastAsia="微軟正黑體"/>
              </w:rPr>
              <w:t xml:space="preserve"> of</w:t>
            </w:r>
            <w:r w:rsidR="00277F4A" w:rsidRPr="00085FF8">
              <w:rPr>
                <w:rFonts w:eastAsia="微軟正黑體"/>
              </w:rPr>
              <w:t xml:space="preserve"> the</w:t>
            </w:r>
            <w:r w:rsidRPr="00085FF8">
              <w:rPr>
                <w:rFonts w:eastAsia="微軟正黑體"/>
              </w:rPr>
              <w:t xml:space="preserve"> </w:t>
            </w:r>
            <w:r w:rsidRPr="00085FF8">
              <w:rPr>
                <w:rFonts w:eastAsia="微軟正黑體"/>
                <w:noProof/>
              </w:rPr>
              <w:t>original</w:t>
            </w:r>
            <w:r w:rsidRPr="00085FF8">
              <w:rPr>
                <w:rFonts w:eastAsia="微軟正黑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6F09D9" w:rsidRPr="00085FF8" w:rsidRDefault="00A85FA1" w:rsidP="00874327">
            <w:pPr>
              <w:jc w:val="center"/>
              <w:rPr>
                <w:rFonts w:eastAsia="微軟正黑體"/>
              </w:rPr>
            </w:pPr>
            <w:fldSimple w:instr=" REF _Ref433373013 \r \h  \* MERGEFORMAT ">
              <w:r w:rsidR="004C4A74" w:rsidRPr="00085FF8">
                <w:rPr>
                  <w:rFonts w:eastAsia="微軟正黑體"/>
                </w:rPr>
                <w:t>3.1.3</w:t>
              </w:r>
            </w:fldSimple>
          </w:p>
        </w:tc>
      </w:tr>
      <w:tr w:rsidR="006F09D9" w:rsidRPr="00085FF8" w:rsidTr="006F09D9">
        <w:tc>
          <w:tcPr>
            <w:tcW w:w="494" w:type="dxa"/>
            <w:vMerge/>
          </w:tcPr>
          <w:p w:rsidR="006F09D9" w:rsidRPr="00085FF8" w:rsidRDefault="006F09D9" w:rsidP="00E62E9F">
            <w:pPr>
              <w:rPr>
                <w:rFonts w:eastAsia="微軟正黑體"/>
              </w:rPr>
            </w:pPr>
          </w:p>
        </w:tc>
        <w:tc>
          <w:tcPr>
            <w:tcW w:w="2117" w:type="dxa"/>
            <w:vAlign w:val="center"/>
          </w:tcPr>
          <w:p w:rsidR="006F09D9" w:rsidRPr="00085FF8" w:rsidRDefault="006F09D9" w:rsidP="00E62E9F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quence number</w:t>
            </w:r>
          </w:p>
        </w:tc>
        <w:tc>
          <w:tcPr>
            <w:tcW w:w="847" w:type="dxa"/>
            <w:vAlign w:val="center"/>
          </w:tcPr>
          <w:p w:rsidR="006F09D9" w:rsidRPr="00085FF8" w:rsidRDefault="006F09D9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9" w:type="dxa"/>
            <w:vAlign w:val="center"/>
          </w:tcPr>
          <w:p w:rsidR="006F09D9" w:rsidRPr="00085FF8" w:rsidRDefault="006F09D9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99" w:type="dxa"/>
          </w:tcPr>
          <w:p w:rsidR="006F09D9" w:rsidRPr="00085FF8" w:rsidRDefault="006F09D9" w:rsidP="00E62E9F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Set to the same sequence number of original </w:t>
            </w:r>
            <w:r w:rsidRPr="00085FF8">
              <w:rPr>
                <w:rFonts w:eastAsia="微軟正黑體" w:hint="eastAsia"/>
              </w:rPr>
              <w:t>update</w:t>
            </w:r>
            <w:r w:rsidR="00AC100C" w:rsidRPr="00085FF8">
              <w:rPr>
                <w:rFonts w:eastAsia="微軟正黑體" w:hint="eastAsia"/>
              </w:rPr>
              <w:t xml:space="preserve"> </w:t>
            </w:r>
            <w:r w:rsidRPr="00085FF8">
              <w:rPr>
                <w:rFonts w:eastAsia="微軟正黑體" w:hint="eastAsia"/>
              </w:rPr>
              <w:t>request</w:t>
            </w:r>
            <w:r w:rsidRPr="00085FF8">
              <w:rPr>
                <w:rFonts w:eastAsia="微軟正黑體"/>
              </w:rPr>
              <w:t xml:space="preserve"> PDU</w:t>
            </w:r>
            <w:r w:rsidR="00AC100C"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6F09D9" w:rsidRPr="00085FF8" w:rsidRDefault="00A85FA1" w:rsidP="00874327">
            <w:pPr>
              <w:jc w:val="center"/>
              <w:rPr>
                <w:rFonts w:eastAsia="微軟正黑體"/>
              </w:rPr>
            </w:pPr>
            <w:fldSimple w:instr=" REF _Ref433373050 \r \h  \* MERGEFORMAT ">
              <w:r w:rsidR="004C4A74" w:rsidRPr="00085FF8">
                <w:rPr>
                  <w:rFonts w:eastAsia="微軟正黑體"/>
                </w:rPr>
                <w:t>3.1.4</w:t>
              </w:r>
            </w:fldSimple>
          </w:p>
        </w:tc>
      </w:tr>
      <w:tr w:rsidR="007803D4" w:rsidRPr="00085FF8" w:rsidTr="006F09D9">
        <w:tc>
          <w:tcPr>
            <w:tcW w:w="494" w:type="dxa"/>
            <w:vMerge w:val="restart"/>
            <w:vAlign w:val="center"/>
          </w:tcPr>
          <w:p w:rsidR="007803D4" w:rsidRPr="00085FF8" w:rsidRDefault="007803D4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B</w:t>
            </w:r>
          </w:p>
          <w:p w:rsidR="007803D4" w:rsidRPr="00085FF8" w:rsidRDefault="007803D4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lastRenderedPageBreak/>
              <w:t>O</w:t>
            </w:r>
          </w:p>
          <w:p w:rsidR="007803D4" w:rsidRPr="00085FF8" w:rsidRDefault="007803D4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7803D4" w:rsidRPr="00085FF8" w:rsidRDefault="007803D4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Y</w:t>
            </w:r>
          </w:p>
        </w:tc>
        <w:tc>
          <w:tcPr>
            <w:tcW w:w="2117" w:type="dxa"/>
            <w:vAlign w:val="center"/>
          </w:tcPr>
          <w:p w:rsidR="007803D4" w:rsidRPr="00085FF8" w:rsidRDefault="007803D4" w:rsidP="00E62E9F">
            <w:pPr>
              <w:jc w:val="both"/>
              <w:rPr>
                <w:rFonts w:eastAsia="微軟正黑體"/>
              </w:rPr>
            </w:pPr>
          </w:p>
        </w:tc>
        <w:tc>
          <w:tcPr>
            <w:tcW w:w="847" w:type="dxa"/>
            <w:vAlign w:val="center"/>
          </w:tcPr>
          <w:p w:rsidR="007803D4" w:rsidRPr="00085FF8" w:rsidRDefault="007803D4" w:rsidP="00E62E9F">
            <w:pPr>
              <w:jc w:val="center"/>
              <w:rPr>
                <w:rFonts w:eastAsia="微軟正黑體"/>
              </w:rPr>
            </w:pPr>
          </w:p>
        </w:tc>
        <w:tc>
          <w:tcPr>
            <w:tcW w:w="989" w:type="dxa"/>
            <w:vAlign w:val="center"/>
          </w:tcPr>
          <w:p w:rsidR="007803D4" w:rsidRPr="00085FF8" w:rsidRDefault="007803D4" w:rsidP="00E62E9F">
            <w:pPr>
              <w:jc w:val="center"/>
              <w:rPr>
                <w:rFonts w:eastAsia="微軟正黑體"/>
              </w:rPr>
            </w:pPr>
          </w:p>
        </w:tc>
        <w:tc>
          <w:tcPr>
            <w:tcW w:w="3199" w:type="dxa"/>
          </w:tcPr>
          <w:p w:rsidR="007803D4" w:rsidRPr="00085FF8" w:rsidRDefault="007803D4" w:rsidP="00E62E9F">
            <w:pPr>
              <w:rPr>
                <w:rFonts w:eastAsia="微軟正黑體"/>
              </w:rPr>
            </w:pPr>
          </w:p>
        </w:tc>
        <w:tc>
          <w:tcPr>
            <w:tcW w:w="876" w:type="dxa"/>
            <w:vAlign w:val="center"/>
          </w:tcPr>
          <w:p w:rsidR="007803D4" w:rsidRPr="00085FF8" w:rsidRDefault="007803D4" w:rsidP="00E62E9F">
            <w:pPr>
              <w:jc w:val="center"/>
              <w:rPr>
                <w:rFonts w:eastAsia="微軟正黑體"/>
              </w:rPr>
            </w:pPr>
          </w:p>
        </w:tc>
      </w:tr>
      <w:tr w:rsidR="007803D4" w:rsidRPr="00085FF8" w:rsidTr="006F09D9">
        <w:tc>
          <w:tcPr>
            <w:tcW w:w="494" w:type="dxa"/>
            <w:vMerge/>
          </w:tcPr>
          <w:p w:rsidR="007803D4" w:rsidRPr="00085FF8" w:rsidRDefault="007803D4" w:rsidP="00E62E9F">
            <w:pPr>
              <w:rPr>
                <w:rFonts w:eastAsia="微軟正黑體"/>
              </w:rPr>
            </w:pPr>
          </w:p>
        </w:tc>
        <w:tc>
          <w:tcPr>
            <w:tcW w:w="2117" w:type="dxa"/>
            <w:vAlign w:val="center"/>
          </w:tcPr>
          <w:p w:rsidR="007803D4" w:rsidRPr="00085FF8" w:rsidRDefault="007803D4" w:rsidP="00E62E9F">
            <w:pPr>
              <w:jc w:val="both"/>
              <w:rPr>
                <w:rFonts w:eastAsia="微軟正黑體"/>
              </w:rPr>
            </w:pPr>
          </w:p>
        </w:tc>
        <w:tc>
          <w:tcPr>
            <w:tcW w:w="847" w:type="dxa"/>
            <w:vAlign w:val="center"/>
          </w:tcPr>
          <w:p w:rsidR="007803D4" w:rsidRPr="00085FF8" w:rsidRDefault="007803D4" w:rsidP="00E62E9F">
            <w:pPr>
              <w:jc w:val="center"/>
              <w:rPr>
                <w:rFonts w:eastAsia="微軟正黑體"/>
              </w:rPr>
            </w:pPr>
          </w:p>
        </w:tc>
        <w:tc>
          <w:tcPr>
            <w:tcW w:w="989" w:type="dxa"/>
            <w:vAlign w:val="center"/>
          </w:tcPr>
          <w:p w:rsidR="007803D4" w:rsidRPr="00085FF8" w:rsidRDefault="007803D4" w:rsidP="00E62E9F">
            <w:pPr>
              <w:jc w:val="center"/>
              <w:rPr>
                <w:rFonts w:eastAsia="微軟正黑體"/>
              </w:rPr>
            </w:pPr>
          </w:p>
        </w:tc>
        <w:tc>
          <w:tcPr>
            <w:tcW w:w="3199" w:type="dxa"/>
          </w:tcPr>
          <w:p w:rsidR="007803D4" w:rsidRPr="00085FF8" w:rsidRDefault="007803D4" w:rsidP="00E62E9F">
            <w:pPr>
              <w:rPr>
                <w:rFonts w:eastAsia="微軟正黑體"/>
              </w:rPr>
            </w:pPr>
          </w:p>
        </w:tc>
        <w:tc>
          <w:tcPr>
            <w:tcW w:w="876" w:type="dxa"/>
            <w:vAlign w:val="center"/>
          </w:tcPr>
          <w:p w:rsidR="007803D4" w:rsidRPr="00085FF8" w:rsidRDefault="007803D4" w:rsidP="00E62E9F">
            <w:pPr>
              <w:jc w:val="center"/>
              <w:rPr>
                <w:rFonts w:eastAsia="微軟正黑體"/>
              </w:rPr>
            </w:pPr>
          </w:p>
        </w:tc>
      </w:tr>
    </w:tbl>
    <w:p w:rsidR="008E067B" w:rsidRPr="00085FF8" w:rsidRDefault="008E067B" w:rsidP="008E067B">
      <w:pPr>
        <w:rPr>
          <w:rFonts w:eastAsia="微軟正黑體"/>
        </w:rPr>
      </w:pPr>
    </w:p>
    <w:p w:rsidR="008F6F0D" w:rsidRPr="00085FF8" w:rsidRDefault="00130A16" w:rsidP="008F6F0D">
      <w:pPr>
        <w:pStyle w:val="3"/>
        <w:rPr>
          <w:rFonts w:eastAsia="微軟正黑體"/>
        </w:rPr>
      </w:pPr>
      <w:bookmarkStart w:id="28" w:name="_Toc464203030"/>
      <w:r w:rsidRPr="00085FF8">
        <w:rPr>
          <w:rFonts w:eastAsia="微軟正黑體" w:hint="eastAsia"/>
        </w:rPr>
        <w:t>R</w:t>
      </w:r>
      <w:r w:rsidR="008F6F0D" w:rsidRPr="00085FF8">
        <w:rPr>
          <w:rFonts w:eastAsia="微軟正黑體" w:hint="eastAsia"/>
        </w:rPr>
        <w:t>eboot request</w:t>
      </w:r>
      <w:r w:rsidR="008F6F0D" w:rsidRPr="00085FF8">
        <w:rPr>
          <w:rFonts w:eastAsia="微軟正黑體"/>
        </w:rPr>
        <w:t xml:space="preserve"> syntax</w:t>
      </w:r>
      <w:bookmarkEnd w:id="28"/>
    </w:p>
    <w:tbl>
      <w:tblPr>
        <w:tblStyle w:val="aa"/>
        <w:tblW w:w="0" w:type="auto"/>
        <w:tblLook w:val="04A0"/>
      </w:tblPr>
      <w:tblGrid>
        <w:gridCol w:w="488"/>
        <w:gridCol w:w="2136"/>
        <w:gridCol w:w="842"/>
        <w:gridCol w:w="982"/>
        <w:gridCol w:w="3198"/>
        <w:gridCol w:w="876"/>
      </w:tblGrid>
      <w:tr w:rsidR="008F6F0D" w:rsidRPr="00085FF8" w:rsidTr="00A73996">
        <w:tc>
          <w:tcPr>
            <w:tcW w:w="488" w:type="dxa"/>
            <w:vMerge w:val="restart"/>
            <w:vAlign w:val="center"/>
          </w:tcPr>
          <w:p w:rsidR="008F6F0D" w:rsidRPr="00085FF8" w:rsidRDefault="008F6F0D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H</w:t>
            </w:r>
          </w:p>
          <w:p w:rsidR="008F6F0D" w:rsidRPr="00085FF8" w:rsidRDefault="008F6F0D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8F6F0D" w:rsidRPr="00085FF8" w:rsidRDefault="008F6F0D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A</w:t>
            </w:r>
          </w:p>
          <w:p w:rsidR="008F6F0D" w:rsidRPr="00085FF8" w:rsidRDefault="008F6F0D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8F6F0D" w:rsidRPr="00085FF8" w:rsidRDefault="008F6F0D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8F6F0D" w:rsidRPr="00085FF8" w:rsidRDefault="008F6F0D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</w:t>
            </w:r>
          </w:p>
        </w:tc>
        <w:tc>
          <w:tcPr>
            <w:tcW w:w="2136" w:type="dxa"/>
            <w:vAlign w:val="center"/>
          </w:tcPr>
          <w:p w:rsidR="008F6F0D" w:rsidRPr="00085FF8" w:rsidRDefault="008F6F0D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Field Name</w:t>
            </w:r>
          </w:p>
        </w:tc>
        <w:tc>
          <w:tcPr>
            <w:tcW w:w="842" w:type="dxa"/>
            <w:vAlign w:val="center"/>
          </w:tcPr>
          <w:p w:rsidR="008F6F0D" w:rsidRPr="00085FF8" w:rsidRDefault="008F6F0D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ize</w:t>
            </w:r>
          </w:p>
          <w:p w:rsidR="008F6F0D" w:rsidRPr="00085FF8" w:rsidRDefault="008F6F0D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ctets</w:t>
            </w:r>
          </w:p>
        </w:tc>
        <w:tc>
          <w:tcPr>
            <w:tcW w:w="982" w:type="dxa"/>
            <w:vAlign w:val="center"/>
          </w:tcPr>
          <w:p w:rsidR="008F6F0D" w:rsidRPr="00085FF8" w:rsidRDefault="008F6F0D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Type</w:t>
            </w:r>
          </w:p>
        </w:tc>
        <w:tc>
          <w:tcPr>
            <w:tcW w:w="3198" w:type="dxa"/>
            <w:vAlign w:val="center"/>
          </w:tcPr>
          <w:p w:rsidR="008F6F0D" w:rsidRPr="00085FF8" w:rsidRDefault="008F6F0D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8F6F0D" w:rsidRPr="00085FF8" w:rsidRDefault="008F6F0D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ef.</w:t>
            </w:r>
          </w:p>
        </w:tc>
      </w:tr>
      <w:tr w:rsidR="00782785" w:rsidRPr="00085FF8" w:rsidTr="00A73996">
        <w:tc>
          <w:tcPr>
            <w:tcW w:w="488" w:type="dxa"/>
            <w:vMerge/>
          </w:tcPr>
          <w:p w:rsidR="00782785" w:rsidRPr="00085FF8" w:rsidRDefault="00782785" w:rsidP="00A73996">
            <w:pPr>
              <w:rPr>
                <w:rFonts w:eastAsia="微軟正黑體"/>
              </w:rPr>
            </w:pPr>
          </w:p>
        </w:tc>
        <w:tc>
          <w:tcPr>
            <w:tcW w:w="2136" w:type="dxa"/>
            <w:vAlign w:val="center"/>
          </w:tcPr>
          <w:p w:rsidR="00782785" w:rsidRPr="00085FF8" w:rsidRDefault="00782785" w:rsidP="00A73996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length</w:t>
            </w:r>
          </w:p>
        </w:tc>
        <w:tc>
          <w:tcPr>
            <w:tcW w:w="842" w:type="dxa"/>
            <w:vAlign w:val="center"/>
          </w:tcPr>
          <w:p w:rsidR="00782785" w:rsidRPr="00085FF8" w:rsidRDefault="00782785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2" w:type="dxa"/>
            <w:vAlign w:val="center"/>
          </w:tcPr>
          <w:p w:rsidR="00782785" w:rsidRPr="00085FF8" w:rsidRDefault="00782785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98" w:type="dxa"/>
          </w:tcPr>
          <w:p w:rsidR="00782785" w:rsidRPr="00085FF8" w:rsidRDefault="00782785" w:rsidP="00A73996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t to</w:t>
            </w:r>
            <w:r w:rsidR="00B92782" w:rsidRPr="00085FF8">
              <w:rPr>
                <w:rFonts w:eastAsia="微軟正黑體"/>
              </w:rPr>
              <w:t xml:space="preserve"> the</w:t>
            </w:r>
            <w:r w:rsidRPr="00085FF8">
              <w:rPr>
                <w:rFonts w:eastAsia="微軟正黑體"/>
              </w:rPr>
              <w:t xml:space="preserve"> </w:t>
            </w:r>
            <w:r w:rsidRPr="00085FF8">
              <w:rPr>
                <w:rFonts w:eastAsia="微軟正黑體"/>
                <w:noProof/>
              </w:rPr>
              <w:t>overall</w:t>
            </w:r>
            <w:r w:rsidRPr="00085FF8">
              <w:rPr>
                <w:rFonts w:eastAsia="微軟正黑體"/>
              </w:rPr>
              <w:t xml:space="preserve"> length of PDU</w:t>
            </w:r>
            <w:r w:rsidR="007C4ED0"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782785" w:rsidRPr="00085FF8" w:rsidRDefault="00A85FA1" w:rsidP="00874327">
            <w:pPr>
              <w:jc w:val="center"/>
              <w:rPr>
                <w:rFonts w:eastAsia="微軟正黑體"/>
              </w:rPr>
            </w:pPr>
            <w:fldSimple w:instr=" REF _Ref433372977 \r \h  \* MERGEFORMAT ">
              <w:r w:rsidR="004C4A74" w:rsidRPr="00085FF8">
                <w:rPr>
                  <w:rFonts w:eastAsia="微軟正黑體"/>
                </w:rPr>
                <w:t>3.1.1</w:t>
              </w:r>
            </w:fldSimple>
          </w:p>
        </w:tc>
      </w:tr>
      <w:tr w:rsidR="00782785" w:rsidRPr="00085FF8" w:rsidTr="00A73996">
        <w:tc>
          <w:tcPr>
            <w:tcW w:w="488" w:type="dxa"/>
            <w:vMerge/>
          </w:tcPr>
          <w:p w:rsidR="00782785" w:rsidRPr="00085FF8" w:rsidRDefault="00782785" w:rsidP="00A73996">
            <w:pPr>
              <w:rPr>
                <w:rFonts w:eastAsia="微軟正黑體"/>
              </w:rPr>
            </w:pPr>
          </w:p>
        </w:tc>
        <w:tc>
          <w:tcPr>
            <w:tcW w:w="2136" w:type="dxa"/>
            <w:vAlign w:val="center"/>
          </w:tcPr>
          <w:p w:rsidR="00782785" w:rsidRPr="00085FF8" w:rsidRDefault="00782785" w:rsidP="00A73996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id</w:t>
            </w:r>
          </w:p>
        </w:tc>
        <w:tc>
          <w:tcPr>
            <w:tcW w:w="842" w:type="dxa"/>
            <w:vAlign w:val="center"/>
          </w:tcPr>
          <w:p w:rsidR="00782785" w:rsidRPr="00085FF8" w:rsidRDefault="00782785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2" w:type="dxa"/>
            <w:vAlign w:val="center"/>
          </w:tcPr>
          <w:p w:rsidR="00782785" w:rsidRPr="00085FF8" w:rsidRDefault="00782785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98" w:type="dxa"/>
          </w:tcPr>
          <w:p w:rsidR="00782785" w:rsidRPr="00085FF8" w:rsidRDefault="00B92782" w:rsidP="00A73996">
            <w:pPr>
              <w:rPr>
                <w:rFonts w:eastAsia="微軟正黑體"/>
              </w:rPr>
            </w:pPr>
            <w:r w:rsidRPr="00085FF8">
              <w:rPr>
                <w:rFonts w:eastAsia="微軟正黑體"/>
                <w:noProof/>
              </w:rPr>
              <w:t>The v</w:t>
            </w:r>
            <w:r w:rsidR="00782785" w:rsidRPr="00085FF8">
              <w:rPr>
                <w:rFonts w:eastAsia="微軟正黑體"/>
                <w:noProof/>
              </w:rPr>
              <w:t>alue</w:t>
            </w:r>
            <w:r w:rsidR="00782785" w:rsidRPr="00085FF8">
              <w:rPr>
                <w:rFonts w:eastAsia="微軟正黑體"/>
              </w:rPr>
              <w:t xml:space="preserve"> corresponding to </w:t>
            </w:r>
            <w:r w:rsidR="007C4ED0" w:rsidRPr="00085FF8">
              <w:rPr>
                <w:rFonts w:eastAsia="微軟正黑體" w:hint="eastAsia"/>
              </w:rPr>
              <w:t xml:space="preserve">reboot </w:t>
            </w:r>
            <w:r w:rsidR="00782785" w:rsidRPr="00085FF8">
              <w:rPr>
                <w:rFonts w:eastAsia="微軟正黑體" w:hint="eastAsia"/>
              </w:rPr>
              <w:t>request</w:t>
            </w:r>
            <w:r w:rsidR="007C4ED0"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782785" w:rsidRPr="00085FF8" w:rsidRDefault="00A85FA1" w:rsidP="00874327">
            <w:pPr>
              <w:jc w:val="center"/>
              <w:rPr>
                <w:rFonts w:eastAsia="微軟正黑體"/>
              </w:rPr>
            </w:pPr>
            <w:fldSimple w:instr=" REF _Ref433373034 \r \h  \* MERGEFORMAT ">
              <w:r w:rsidR="004C4A74" w:rsidRPr="00085FF8">
                <w:rPr>
                  <w:rFonts w:eastAsia="微軟正黑體"/>
                </w:rPr>
                <w:t>3.1.2</w:t>
              </w:r>
            </w:fldSimple>
          </w:p>
        </w:tc>
      </w:tr>
      <w:tr w:rsidR="00782785" w:rsidRPr="00085FF8" w:rsidTr="00A73996">
        <w:tc>
          <w:tcPr>
            <w:tcW w:w="488" w:type="dxa"/>
            <w:vMerge/>
          </w:tcPr>
          <w:p w:rsidR="00782785" w:rsidRPr="00085FF8" w:rsidRDefault="00782785" w:rsidP="00A73996">
            <w:pPr>
              <w:rPr>
                <w:rFonts w:eastAsia="微軟正黑體"/>
              </w:rPr>
            </w:pPr>
          </w:p>
        </w:tc>
        <w:tc>
          <w:tcPr>
            <w:tcW w:w="2136" w:type="dxa"/>
            <w:vAlign w:val="center"/>
          </w:tcPr>
          <w:p w:rsidR="00782785" w:rsidRPr="00085FF8" w:rsidRDefault="00782785" w:rsidP="00A73996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status</w:t>
            </w:r>
          </w:p>
        </w:tc>
        <w:tc>
          <w:tcPr>
            <w:tcW w:w="842" w:type="dxa"/>
            <w:vAlign w:val="center"/>
          </w:tcPr>
          <w:p w:rsidR="00782785" w:rsidRPr="00085FF8" w:rsidRDefault="00782785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2" w:type="dxa"/>
            <w:vAlign w:val="center"/>
          </w:tcPr>
          <w:p w:rsidR="00782785" w:rsidRPr="00085FF8" w:rsidRDefault="00782785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98" w:type="dxa"/>
          </w:tcPr>
          <w:p w:rsidR="00782785" w:rsidRPr="00085FF8" w:rsidRDefault="003F6A3D" w:rsidP="00A73996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t to STATUS_ROK</w:t>
            </w:r>
            <w:r w:rsidR="00B3591E"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782785" w:rsidRPr="00085FF8" w:rsidRDefault="00A85FA1" w:rsidP="00874327">
            <w:pPr>
              <w:jc w:val="center"/>
              <w:rPr>
                <w:rFonts w:eastAsia="微軟正黑體"/>
              </w:rPr>
            </w:pPr>
            <w:fldSimple w:instr=" REF _Ref433373013 \r \h  \* MERGEFORMAT ">
              <w:r w:rsidR="004C4A74" w:rsidRPr="00085FF8">
                <w:rPr>
                  <w:rFonts w:eastAsia="微軟正黑體"/>
                </w:rPr>
                <w:t>3.1.3</w:t>
              </w:r>
            </w:fldSimple>
          </w:p>
        </w:tc>
      </w:tr>
      <w:tr w:rsidR="00782785" w:rsidRPr="00085FF8" w:rsidTr="00A73996">
        <w:tc>
          <w:tcPr>
            <w:tcW w:w="488" w:type="dxa"/>
            <w:vMerge/>
          </w:tcPr>
          <w:p w:rsidR="00782785" w:rsidRPr="00085FF8" w:rsidRDefault="00782785" w:rsidP="00A73996">
            <w:pPr>
              <w:rPr>
                <w:rFonts w:eastAsia="微軟正黑體"/>
              </w:rPr>
            </w:pPr>
          </w:p>
        </w:tc>
        <w:tc>
          <w:tcPr>
            <w:tcW w:w="2136" w:type="dxa"/>
            <w:vAlign w:val="center"/>
          </w:tcPr>
          <w:p w:rsidR="00782785" w:rsidRPr="00085FF8" w:rsidRDefault="00782785" w:rsidP="00A73996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quence number</w:t>
            </w:r>
          </w:p>
        </w:tc>
        <w:tc>
          <w:tcPr>
            <w:tcW w:w="842" w:type="dxa"/>
            <w:vAlign w:val="center"/>
          </w:tcPr>
          <w:p w:rsidR="00782785" w:rsidRPr="00085FF8" w:rsidRDefault="00782785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2" w:type="dxa"/>
            <w:vAlign w:val="center"/>
          </w:tcPr>
          <w:p w:rsidR="00782785" w:rsidRPr="00085FF8" w:rsidRDefault="00782785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98" w:type="dxa"/>
          </w:tcPr>
          <w:p w:rsidR="00782785" w:rsidRPr="00085FF8" w:rsidRDefault="00782785" w:rsidP="00A73996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Set to a unique sequence number. The associated </w:t>
            </w:r>
            <w:r w:rsidRPr="00085FF8">
              <w:rPr>
                <w:rFonts w:eastAsia="微軟正黑體" w:hint="eastAsia"/>
              </w:rPr>
              <w:t>reboot</w:t>
            </w:r>
            <w:r w:rsidR="00AC0165" w:rsidRPr="00085FF8">
              <w:rPr>
                <w:rFonts w:eastAsia="微軟正黑體"/>
              </w:rPr>
              <w:t xml:space="preserve"> </w:t>
            </w:r>
            <w:r w:rsidRPr="00085FF8">
              <w:rPr>
                <w:rFonts w:eastAsia="微軟正黑體"/>
              </w:rPr>
              <w:t>re</w:t>
            </w:r>
            <w:r w:rsidRPr="00085FF8">
              <w:rPr>
                <w:rFonts w:eastAsia="微軟正黑體" w:hint="eastAsia"/>
              </w:rPr>
              <w:t xml:space="preserve">sponse </w:t>
            </w:r>
            <w:r w:rsidRPr="00085FF8">
              <w:rPr>
                <w:rFonts w:eastAsia="微軟正黑體"/>
              </w:rPr>
              <w:t>PDU should echo the same sequence number</w:t>
            </w:r>
            <w:r w:rsidR="007C0759"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782785" w:rsidRPr="00085FF8" w:rsidRDefault="00A85FA1" w:rsidP="00874327">
            <w:pPr>
              <w:jc w:val="center"/>
              <w:rPr>
                <w:rFonts w:eastAsia="微軟正黑體"/>
              </w:rPr>
            </w:pPr>
            <w:fldSimple w:instr=" REF _Ref433373050 \r \h  \* MERGEFORMAT ">
              <w:r w:rsidR="004C4A74" w:rsidRPr="00085FF8">
                <w:rPr>
                  <w:rFonts w:eastAsia="微軟正黑體"/>
                </w:rPr>
                <w:t>3.1.4</w:t>
              </w:r>
            </w:fldSimple>
          </w:p>
        </w:tc>
      </w:tr>
      <w:tr w:rsidR="008F6F0D" w:rsidRPr="00085FF8" w:rsidTr="00A73996">
        <w:tc>
          <w:tcPr>
            <w:tcW w:w="488" w:type="dxa"/>
            <w:vMerge w:val="restart"/>
            <w:vAlign w:val="center"/>
          </w:tcPr>
          <w:p w:rsidR="008F6F0D" w:rsidRPr="00085FF8" w:rsidRDefault="008F6F0D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B</w:t>
            </w:r>
          </w:p>
          <w:p w:rsidR="008F6F0D" w:rsidRPr="00085FF8" w:rsidRDefault="008F6F0D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</w:t>
            </w:r>
          </w:p>
          <w:p w:rsidR="008F6F0D" w:rsidRPr="00085FF8" w:rsidRDefault="008F6F0D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8F6F0D" w:rsidRPr="00085FF8" w:rsidRDefault="008F6F0D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Y</w:t>
            </w:r>
          </w:p>
        </w:tc>
        <w:tc>
          <w:tcPr>
            <w:tcW w:w="2136" w:type="dxa"/>
            <w:vAlign w:val="center"/>
          </w:tcPr>
          <w:p w:rsidR="008F6F0D" w:rsidRPr="00085FF8" w:rsidRDefault="008F6F0D" w:rsidP="00A73996">
            <w:pPr>
              <w:rPr>
                <w:rFonts w:eastAsia="微軟正黑體"/>
              </w:rPr>
            </w:pPr>
          </w:p>
        </w:tc>
        <w:tc>
          <w:tcPr>
            <w:tcW w:w="842" w:type="dxa"/>
            <w:vAlign w:val="center"/>
          </w:tcPr>
          <w:p w:rsidR="008F6F0D" w:rsidRPr="00085FF8" w:rsidRDefault="008F6F0D" w:rsidP="00A73996">
            <w:pPr>
              <w:jc w:val="center"/>
              <w:rPr>
                <w:rFonts w:eastAsia="微軟正黑體"/>
              </w:rPr>
            </w:pPr>
          </w:p>
        </w:tc>
        <w:tc>
          <w:tcPr>
            <w:tcW w:w="982" w:type="dxa"/>
            <w:vAlign w:val="center"/>
          </w:tcPr>
          <w:p w:rsidR="008F6F0D" w:rsidRPr="00085FF8" w:rsidRDefault="008F6F0D" w:rsidP="00A73996">
            <w:pPr>
              <w:jc w:val="center"/>
              <w:rPr>
                <w:rFonts w:eastAsia="微軟正黑體"/>
              </w:rPr>
            </w:pPr>
          </w:p>
        </w:tc>
        <w:tc>
          <w:tcPr>
            <w:tcW w:w="3198" w:type="dxa"/>
          </w:tcPr>
          <w:p w:rsidR="008F6F0D" w:rsidRPr="00085FF8" w:rsidRDefault="008F6F0D" w:rsidP="00A73996">
            <w:pPr>
              <w:rPr>
                <w:rFonts w:eastAsia="微軟正黑體"/>
              </w:rPr>
            </w:pPr>
          </w:p>
        </w:tc>
        <w:tc>
          <w:tcPr>
            <w:tcW w:w="876" w:type="dxa"/>
            <w:vAlign w:val="center"/>
          </w:tcPr>
          <w:p w:rsidR="008F6F0D" w:rsidRPr="00085FF8" w:rsidRDefault="008F6F0D" w:rsidP="00A73996">
            <w:pPr>
              <w:jc w:val="center"/>
              <w:rPr>
                <w:rFonts w:eastAsia="微軟正黑體"/>
              </w:rPr>
            </w:pPr>
          </w:p>
        </w:tc>
      </w:tr>
      <w:tr w:rsidR="008F6F0D" w:rsidRPr="00085FF8" w:rsidTr="00A73996">
        <w:tc>
          <w:tcPr>
            <w:tcW w:w="488" w:type="dxa"/>
            <w:vMerge/>
            <w:vAlign w:val="center"/>
          </w:tcPr>
          <w:p w:rsidR="008F6F0D" w:rsidRPr="00085FF8" w:rsidRDefault="008F6F0D" w:rsidP="00A73996">
            <w:pPr>
              <w:jc w:val="center"/>
              <w:rPr>
                <w:rFonts w:eastAsia="微軟正黑體"/>
              </w:rPr>
            </w:pPr>
          </w:p>
        </w:tc>
        <w:tc>
          <w:tcPr>
            <w:tcW w:w="2136" w:type="dxa"/>
            <w:vAlign w:val="center"/>
          </w:tcPr>
          <w:p w:rsidR="008F6F0D" w:rsidRPr="00085FF8" w:rsidRDefault="008F6F0D" w:rsidP="00A73996">
            <w:pPr>
              <w:jc w:val="both"/>
              <w:rPr>
                <w:rFonts w:eastAsia="微軟正黑體"/>
              </w:rPr>
            </w:pPr>
          </w:p>
        </w:tc>
        <w:tc>
          <w:tcPr>
            <w:tcW w:w="842" w:type="dxa"/>
            <w:vAlign w:val="center"/>
          </w:tcPr>
          <w:p w:rsidR="008F6F0D" w:rsidRPr="00085FF8" w:rsidRDefault="008F6F0D" w:rsidP="00A73996">
            <w:pPr>
              <w:jc w:val="center"/>
              <w:rPr>
                <w:rFonts w:eastAsia="微軟正黑體"/>
              </w:rPr>
            </w:pPr>
          </w:p>
        </w:tc>
        <w:tc>
          <w:tcPr>
            <w:tcW w:w="982" w:type="dxa"/>
            <w:vAlign w:val="center"/>
          </w:tcPr>
          <w:p w:rsidR="008F6F0D" w:rsidRPr="00085FF8" w:rsidRDefault="008F6F0D" w:rsidP="00A73996">
            <w:pPr>
              <w:jc w:val="center"/>
              <w:rPr>
                <w:rFonts w:eastAsia="微軟正黑體"/>
              </w:rPr>
            </w:pPr>
          </w:p>
        </w:tc>
        <w:tc>
          <w:tcPr>
            <w:tcW w:w="3198" w:type="dxa"/>
          </w:tcPr>
          <w:p w:rsidR="008F6F0D" w:rsidRPr="00085FF8" w:rsidRDefault="008F6F0D" w:rsidP="00A73996">
            <w:pPr>
              <w:rPr>
                <w:rFonts w:eastAsia="微軟正黑體"/>
              </w:rPr>
            </w:pPr>
          </w:p>
        </w:tc>
        <w:tc>
          <w:tcPr>
            <w:tcW w:w="876" w:type="dxa"/>
            <w:vAlign w:val="center"/>
          </w:tcPr>
          <w:p w:rsidR="008F6F0D" w:rsidRPr="00085FF8" w:rsidRDefault="008F6F0D" w:rsidP="00A73996">
            <w:pPr>
              <w:jc w:val="center"/>
              <w:rPr>
                <w:rFonts w:eastAsia="微軟正黑體"/>
              </w:rPr>
            </w:pPr>
          </w:p>
        </w:tc>
      </w:tr>
    </w:tbl>
    <w:p w:rsidR="0071251D" w:rsidRPr="00085FF8" w:rsidRDefault="0071251D" w:rsidP="008E067B">
      <w:pPr>
        <w:rPr>
          <w:rFonts w:eastAsia="微軟正黑體"/>
        </w:rPr>
      </w:pPr>
    </w:p>
    <w:p w:rsidR="008F6F0D" w:rsidRPr="00085FF8" w:rsidRDefault="00AC5900" w:rsidP="008F6F0D">
      <w:pPr>
        <w:pStyle w:val="3"/>
        <w:rPr>
          <w:rFonts w:eastAsia="微軟正黑體"/>
        </w:rPr>
      </w:pPr>
      <w:bookmarkStart w:id="29" w:name="_Toc464203031"/>
      <w:r w:rsidRPr="00085FF8">
        <w:rPr>
          <w:rFonts w:eastAsia="微軟正黑體" w:hint="eastAsia"/>
        </w:rPr>
        <w:t>R</w:t>
      </w:r>
      <w:r w:rsidR="008F6F0D" w:rsidRPr="00085FF8">
        <w:rPr>
          <w:rFonts w:eastAsia="微軟正黑體" w:hint="eastAsia"/>
        </w:rPr>
        <w:t>eboot response</w:t>
      </w:r>
      <w:r w:rsidR="008F6F0D" w:rsidRPr="00085FF8">
        <w:rPr>
          <w:rFonts w:eastAsia="微軟正黑體"/>
        </w:rPr>
        <w:t xml:space="preserve"> syntax</w:t>
      </w:r>
      <w:bookmarkEnd w:id="29"/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0E3293" w:rsidRPr="00085FF8" w:rsidTr="000D10D8">
        <w:tc>
          <w:tcPr>
            <w:tcW w:w="491" w:type="dxa"/>
            <w:vMerge w:val="restart"/>
            <w:vAlign w:val="center"/>
          </w:tcPr>
          <w:p w:rsidR="000E3293" w:rsidRPr="00085FF8" w:rsidRDefault="000E3293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H</w:t>
            </w:r>
          </w:p>
          <w:p w:rsidR="000E3293" w:rsidRPr="00085FF8" w:rsidRDefault="000E3293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0E3293" w:rsidRPr="00085FF8" w:rsidRDefault="000E3293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A</w:t>
            </w:r>
          </w:p>
          <w:p w:rsidR="000E3293" w:rsidRPr="00085FF8" w:rsidRDefault="000E3293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0E3293" w:rsidRPr="00085FF8" w:rsidRDefault="000E3293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0E3293" w:rsidRPr="00085FF8" w:rsidRDefault="000E3293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</w:t>
            </w:r>
          </w:p>
        </w:tc>
        <w:tc>
          <w:tcPr>
            <w:tcW w:w="2141" w:type="dxa"/>
            <w:vAlign w:val="center"/>
          </w:tcPr>
          <w:p w:rsidR="000E3293" w:rsidRPr="00085FF8" w:rsidRDefault="000E3293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Field Name</w:t>
            </w:r>
          </w:p>
        </w:tc>
        <w:tc>
          <w:tcPr>
            <w:tcW w:w="843" w:type="dxa"/>
            <w:vAlign w:val="center"/>
          </w:tcPr>
          <w:p w:rsidR="000E3293" w:rsidRPr="00085FF8" w:rsidRDefault="000E3293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ize</w:t>
            </w:r>
          </w:p>
          <w:p w:rsidR="000E3293" w:rsidRPr="00085FF8" w:rsidRDefault="000E3293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ctets</w:t>
            </w:r>
          </w:p>
        </w:tc>
        <w:tc>
          <w:tcPr>
            <w:tcW w:w="984" w:type="dxa"/>
            <w:vAlign w:val="center"/>
          </w:tcPr>
          <w:p w:rsidR="000E3293" w:rsidRPr="00085FF8" w:rsidRDefault="000E3293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Type</w:t>
            </w:r>
          </w:p>
        </w:tc>
        <w:tc>
          <w:tcPr>
            <w:tcW w:w="3187" w:type="dxa"/>
            <w:vAlign w:val="center"/>
          </w:tcPr>
          <w:p w:rsidR="000E3293" w:rsidRPr="00085FF8" w:rsidRDefault="000E3293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0E3293" w:rsidRPr="00085FF8" w:rsidRDefault="000E3293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ef.</w:t>
            </w:r>
          </w:p>
        </w:tc>
      </w:tr>
      <w:tr w:rsidR="00AC5900" w:rsidRPr="00085FF8" w:rsidTr="000D10D8">
        <w:tc>
          <w:tcPr>
            <w:tcW w:w="491" w:type="dxa"/>
            <w:vMerge/>
          </w:tcPr>
          <w:p w:rsidR="00AC5900" w:rsidRPr="00085FF8" w:rsidRDefault="00AC5900" w:rsidP="00A73996">
            <w:pPr>
              <w:rPr>
                <w:rFonts w:eastAsia="微軟正黑體"/>
              </w:rPr>
            </w:pPr>
          </w:p>
        </w:tc>
        <w:tc>
          <w:tcPr>
            <w:tcW w:w="2141" w:type="dxa"/>
            <w:vAlign w:val="center"/>
          </w:tcPr>
          <w:p w:rsidR="00AC5900" w:rsidRPr="00085FF8" w:rsidRDefault="00AC5900" w:rsidP="00A73996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AC5900" w:rsidRPr="00085FF8" w:rsidRDefault="00AC5900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4" w:type="dxa"/>
            <w:vAlign w:val="center"/>
          </w:tcPr>
          <w:p w:rsidR="00AC5900" w:rsidRPr="00085FF8" w:rsidRDefault="00AC5900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87" w:type="dxa"/>
          </w:tcPr>
          <w:p w:rsidR="00AC5900" w:rsidRPr="00085FF8" w:rsidRDefault="00AC5900" w:rsidP="00A73996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t to</w:t>
            </w:r>
            <w:r w:rsidR="0098015F" w:rsidRPr="00085FF8">
              <w:rPr>
                <w:rFonts w:eastAsia="微軟正黑體"/>
              </w:rPr>
              <w:t xml:space="preserve"> the</w:t>
            </w:r>
            <w:r w:rsidRPr="00085FF8">
              <w:rPr>
                <w:rFonts w:eastAsia="微軟正黑體"/>
              </w:rPr>
              <w:t xml:space="preserve"> </w:t>
            </w:r>
            <w:r w:rsidRPr="00085FF8">
              <w:rPr>
                <w:rFonts w:eastAsia="微軟正黑體"/>
                <w:noProof/>
              </w:rPr>
              <w:t>overall</w:t>
            </w:r>
            <w:r w:rsidRPr="00085FF8">
              <w:rPr>
                <w:rFonts w:eastAsia="微軟正黑體"/>
              </w:rPr>
              <w:t xml:space="preserve"> length of PDU</w:t>
            </w:r>
            <w:r w:rsidR="00F356C5"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AC5900" w:rsidRPr="00085FF8" w:rsidRDefault="00A85FA1" w:rsidP="00874327">
            <w:pPr>
              <w:jc w:val="center"/>
              <w:rPr>
                <w:rFonts w:eastAsia="微軟正黑體"/>
              </w:rPr>
            </w:pPr>
            <w:fldSimple w:instr=" REF _Ref433372977 \r \h  \* MERGEFORMAT ">
              <w:r w:rsidR="004C4A74" w:rsidRPr="00085FF8">
                <w:rPr>
                  <w:rFonts w:eastAsia="微軟正黑體"/>
                </w:rPr>
                <w:t>3.1.1</w:t>
              </w:r>
            </w:fldSimple>
          </w:p>
        </w:tc>
      </w:tr>
      <w:tr w:rsidR="00AC5900" w:rsidRPr="00085FF8" w:rsidTr="000D10D8">
        <w:tc>
          <w:tcPr>
            <w:tcW w:w="491" w:type="dxa"/>
            <w:vMerge/>
          </w:tcPr>
          <w:p w:rsidR="00AC5900" w:rsidRPr="00085FF8" w:rsidRDefault="00AC5900" w:rsidP="00A73996">
            <w:pPr>
              <w:rPr>
                <w:rFonts w:eastAsia="微軟正黑體"/>
              </w:rPr>
            </w:pPr>
          </w:p>
        </w:tc>
        <w:tc>
          <w:tcPr>
            <w:tcW w:w="2141" w:type="dxa"/>
            <w:vAlign w:val="center"/>
          </w:tcPr>
          <w:p w:rsidR="00AC5900" w:rsidRPr="00085FF8" w:rsidRDefault="00AC5900" w:rsidP="00A73996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AC5900" w:rsidRPr="00085FF8" w:rsidRDefault="00AC5900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4" w:type="dxa"/>
            <w:vAlign w:val="center"/>
          </w:tcPr>
          <w:p w:rsidR="00AC5900" w:rsidRPr="00085FF8" w:rsidRDefault="00AC5900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87" w:type="dxa"/>
          </w:tcPr>
          <w:p w:rsidR="00AC5900" w:rsidRPr="00085FF8" w:rsidRDefault="0098015F" w:rsidP="00A73996">
            <w:pPr>
              <w:rPr>
                <w:rFonts w:eastAsia="微軟正黑體"/>
              </w:rPr>
            </w:pPr>
            <w:r w:rsidRPr="00085FF8">
              <w:rPr>
                <w:rFonts w:eastAsia="微軟正黑體"/>
                <w:noProof/>
              </w:rPr>
              <w:t>The v</w:t>
            </w:r>
            <w:r w:rsidR="00AC5900" w:rsidRPr="00085FF8">
              <w:rPr>
                <w:rFonts w:eastAsia="微軟正黑體"/>
                <w:noProof/>
              </w:rPr>
              <w:t>alue</w:t>
            </w:r>
            <w:r w:rsidR="00AC5900" w:rsidRPr="00085FF8">
              <w:rPr>
                <w:rFonts w:eastAsia="微軟正黑體"/>
              </w:rPr>
              <w:t xml:space="preserve"> corresponding to </w:t>
            </w:r>
            <w:r w:rsidR="00AC5900" w:rsidRPr="00085FF8">
              <w:rPr>
                <w:rFonts w:eastAsia="微軟正黑體" w:hint="eastAsia"/>
              </w:rPr>
              <w:t>reboot</w:t>
            </w:r>
            <w:r w:rsidR="00F356C5" w:rsidRPr="00085FF8">
              <w:rPr>
                <w:rFonts w:eastAsia="微軟正黑體" w:hint="eastAsia"/>
              </w:rPr>
              <w:t xml:space="preserve"> </w:t>
            </w:r>
            <w:r w:rsidR="00AC5900" w:rsidRPr="00085FF8">
              <w:rPr>
                <w:rFonts w:eastAsia="微軟正黑體"/>
              </w:rPr>
              <w:t>resp</w:t>
            </w:r>
            <w:r w:rsidR="00AC5900" w:rsidRPr="00085FF8">
              <w:rPr>
                <w:rFonts w:eastAsia="微軟正黑體" w:hint="eastAsia"/>
              </w:rPr>
              <w:t>onse</w:t>
            </w:r>
            <w:r w:rsidR="00F356C5"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AC5900" w:rsidRPr="00085FF8" w:rsidRDefault="00A85FA1" w:rsidP="00874327">
            <w:pPr>
              <w:jc w:val="center"/>
              <w:rPr>
                <w:rFonts w:eastAsia="微軟正黑體"/>
              </w:rPr>
            </w:pPr>
            <w:fldSimple w:instr=" REF _Ref433373034 \r \h  \* MERGEFORMAT ">
              <w:r w:rsidR="004C4A74" w:rsidRPr="00085FF8">
                <w:rPr>
                  <w:rFonts w:eastAsia="微軟正黑體"/>
                </w:rPr>
                <w:t>3.1.2</w:t>
              </w:r>
            </w:fldSimple>
          </w:p>
        </w:tc>
      </w:tr>
      <w:tr w:rsidR="00AC5900" w:rsidRPr="00085FF8" w:rsidTr="000D10D8">
        <w:tc>
          <w:tcPr>
            <w:tcW w:w="491" w:type="dxa"/>
            <w:vMerge/>
          </w:tcPr>
          <w:p w:rsidR="00AC5900" w:rsidRPr="00085FF8" w:rsidRDefault="00AC5900" w:rsidP="00A73996">
            <w:pPr>
              <w:rPr>
                <w:rFonts w:eastAsia="微軟正黑體"/>
              </w:rPr>
            </w:pPr>
          </w:p>
        </w:tc>
        <w:tc>
          <w:tcPr>
            <w:tcW w:w="2141" w:type="dxa"/>
            <w:vAlign w:val="center"/>
          </w:tcPr>
          <w:p w:rsidR="00AC5900" w:rsidRPr="00085FF8" w:rsidRDefault="00AC5900" w:rsidP="00A73996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AC5900" w:rsidRPr="00085FF8" w:rsidRDefault="00AC5900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4" w:type="dxa"/>
            <w:vAlign w:val="center"/>
          </w:tcPr>
          <w:p w:rsidR="00AC5900" w:rsidRPr="00085FF8" w:rsidRDefault="00AC5900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87" w:type="dxa"/>
          </w:tcPr>
          <w:p w:rsidR="00AC5900" w:rsidRPr="00085FF8" w:rsidRDefault="00EB3DFB" w:rsidP="00A73996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dicates</w:t>
            </w:r>
            <w:r w:rsidR="0098015F" w:rsidRPr="00085FF8">
              <w:rPr>
                <w:rFonts w:eastAsia="微軟正黑體"/>
              </w:rPr>
              <w:t xml:space="preserve"> the</w:t>
            </w:r>
            <w:r w:rsidRPr="00085FF8">
              <w:rPr>
                <w:rFonts w:eastAsia="微軟正黑體"/>
              </w:rPr>
              <w:t xml:space="preserve"> </w:t>
            </w:r>
            <w:r w:rsidRPr="00085FF8">
              <w:rPr>
                <w:rFonts w:eastAsia="微軟正黑體"/>
                <w:noProof/>
              </w:rPr>
              <w:t>status</w:t>
            </w:r>
            <w:r w:rsidRPr="00085FF8">
              <w:rPr>
                <w:rFonts w:eastAsia="微軟正黑體"/>
              </w:rPr>
              <w:t xml:space="preserve"> of</w:t>
            </w:r>
            <w:r w:rsidR="0098015F" w:rsidRPr="00085FF8">
              <w:rPr>
                <w:rFonts w:eastAsia="微軟正黑體"/>
              </w:rPr>
              <w:t xml:space="preserve"> the</w:t>
            </w:r>
            <w:r w:rsidRPr="00085FF8">
              <w:rPr>
                <w:rFonts w:eastAsia="微軟正黑體"/>
              </w:rPr>
              <w:t xml:space="preserve"> </w:t>
            </w:r>
            <w:r w:rsidRPr="00085FF8">
              <w:rPr>
                <w:rFonts w:eastAsia="微軟正黑體"/>
                <w:noProof/>
              </w:rPr>
              <w:t>original</w:t>
            </w:r>
            <w:r w:rsidRPr="00085FF8">
              <w:rPr>
                <w:rFonts w:eastAsia="微軟正黑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AC5900" w:rsidRPr="00085FF8" w:rsidRDefault="00A85FA1" w:rsidP="00874327">
            <w:pPr>
              <w:jc w:val="center"/>
              <w:rPr>
                <w:rFonts w:eastAsia="微軟正黑體"/>
              </w:rPr>
            </w:pPr>
            <w:fldSimple w:instr=" REF _Ref433373013 \r \h  \* MERGEFORMAT ">
              <w:r w:rsidR="004C4A74" w:rsidRPr="00085FF8">
                <w:rPr>
                  <w:rFonts w:eastAsia="微軟正黑體"/>
                </w:rPr>
                <w:t>3.1.3</w:t>
              </w:r>
            </w:fldSimple>
          </w:p>
        </w:tc>
      </w:tr>
      <w:tr w:rsidR="00AC5900" w:rsidRPr="00085FF8" w:rsidTr="000D10D8">
        <w:tc>
          <w:tcPr>
            <w:tcW w:w="491" w:type="dxa"/>
            <w:vMerge/>
          </w:tcPr>
          <w:p w:rsidR="00AC5900" w:rsidRPr="00085FF8" w:rsidRDefault="00AC5900" w:rsidP="00A73996">
            <w:pPr>
              <w:rPr>
                <w:rFonts w:eastAsia="微軟正黑體"/>
              </w:rPr>
            </w:pPr>
          </w:p>
        </w:tc>
        <w:tc>
          <w:tcPr>
            <w:tcW w:w="2141" w:type="dxa"/>
            <w:vAlign w:val="center"/>
          </w:tcPr>
          <w:p w:rsidR="00AC5900" w:rsidRPr="00085FF8" w:rsidRDefault="00AC5900" w:rsidP="00A73996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AC5900" w:rsidRPr="00085FF8" w:rsidRDefault="00AC5900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4" w:type="dxa"/>
            <w:vAlign w:val="center"/>
          </w:tcPr>
          <w:p w:rsidR="00AC5900" w:rsidRPr="00085FF8" w:rsidRDefault="00AC5900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87" w:type="dxa"/>
          </w:tcPr>
          <w:p w:rsidR="00AC5900" w:rsidRPr="00085FF8" w:rsidRDefault="00AC5900" w:rsidP="00A73996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Set to the same sequence number of original </w:t>
            </w:r>
            <w:r w:rsidRPr="00085FF8">
              <w:rPr>
                <w:rFonts w:eastAsia="微軟正黑體" w:hint="eastAsia"/>
              </w:rPr>
              <w:t>reboot</w:t>
            </w:r>
            <w:r w:rsidR="007B6E6E" w:rsidRPr="00085FF8">
              <w:rPr>
                <w:rFonts w:eastAsia="微軟正黑體" w:hint="eastAsia"/>
              </w:rPr>
              <w:t xml:space="preserve"> </w:t>
            </w:r>
            <w:r w:rsidRPr="00085FF8">
              <w:rPr>
                <w:rFonts w:eastAsia="微軟正黑體" w:hint="eastAsia"/>
              </w:rPr>
              <w:t>request</w:t>
            </w:r>
            <w:r w:rsidRPr="00085FF8">
              <w:rPr>
                <w:rFonts w:eastAsia="微軟正黑體"/>
              </w:rPr>
              <w:t xml:space="preserve"> PDU</w:t>
            </w:r>
            <w:r w:rsidR="007B6E6E"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AC5900" w:rsidRPr="00085FF8" w:rsidRDefault="00A85FA1" w:rsidP="00874327">
            <w:pPr>
              <w:jc w:val="center"/>
              <w:rPr>
                <w:rFonts w:eastAsia="微軟正黑體"/>
              </w:rPr>
            </w:pPr>
            <w:fldSimple w:instr=" REF _Ref433373050 \r \h  \* MERGEFORMAT ">
              <w:r w:rsidR="004C4A74" w:rsidRPr="00085FF8">
                <w:rPr>
                  <w:rFonts w:eastAsia="微軟正黑體"/>
                </w:rPr>
                <w:t>3.1.4</w:t>
              </w:r>
            </w:fldSimple>
          </w:p>
        </w:tc>
      </w:tr>
      <w:tr w:rsidR="000E3293" w:rsidRPr="00085FF8" w:rsidTr="000D10D8">
        <w:tc>
          <w:tcPr>
            <w:tcW w:w="491" w:type="dxa"/>
            <w:vMerge w:val="restart"/>
            <w:vAlign w:val="center"/>
          </w:tcPr>
          <w:p w:rsidR="000E3293" w:rsidRPr="00085FF8" w:rsidRDefault="000E3293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B</w:t>
            </w:r>
          </w:p>
          <w:p w:rsidR="000E3293" w:rsidRPr="00085FF8" w:rsidRDefault="000E3293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lastRenderedPageBreak/>
              <w:t>O</w:t>
            </w:r>
          </w:p>
          <w:p w:rsidR="000E3293" w:rsidRPr="00085FF8" w:rsidRDefault="000E3293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0E3293" w:rsidRPr="00085FF8" w:rsidRDefault="000E3293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Y</w:t>
            </w:r>
          </w:p>
        </w:tc>
        <w:tc>
          <w:tcPr>
            <w:tcW w:w="2141" w:type="dxa"/>
            <w:vAlign w:val="center"/>
          </w:tcPr>
          <w:p w:rsidR="000E3293" w:rsidRPr="00085FF8" w:rsidRDefault="000E3293" w:rsidP="00A73996">
            <w:pPr>
              <w:jc w:val="both"/>
              <w:rPr>
                <w:rFonts w:eastAsia="微軟正黑體"/>
              </w:rPr>
            </w:pPr>
          </w:p>
        </w:tc>
        <w:tc>
          <w:tcPr>
            <w:tcW w:w="843" w:type="dxa"/>
            <w:vAlign w:val="center"/>
          </w:tcPr>
          <w:p w:rsidR="000E3293" w:rsidRPr="00085FF8" w:rsidRDefault="000E3293" w:rsidP="00A73996">
            <w:pPr>
              <w:jc w:val="center"/>
              <w:rPr>
                <w:rFonts w:eastAsia="微軟正黑體"/>
              </w:rPr>
            </w:pPr>
          </w:p>
        </w:tc>
        <w:tc>
          <w:tcPr>
            <w:tcW w:w="984" w:type="dxa"/>
            <w:vAlign w:val="center"/>
          </w:tcPr>
          <w:p w:rsidR="000E3293" w:rsidRPr="00085FF8" w:rsidRDefault="000E3293" w:rsidP="00A73996">
            <w:pPr>
              <w:jc w:val="center"/>
              <w:rPr>
                <w:rFonts w:eastAsia="微軟正黑體"/>
              </w:rPr>
            </w:pPr>
          </w:p>
        </w:tc>
        <w:tc>
          <w:tcPr>
            <w:tcW w:w="3187" w:type="dxa"/>
          </w:tcPr>
          <w:p w:rsidR="000E3293" w:rsidRPr="00085FF8" w:rsidRDefault="000E3293" w:rsidP="00A73996">
            <w:pPr>
              <w:rPr>
                <w:rFonts w:eastAsia="微軟正黑體"/>
              </w:rPr>
            </w:pPr>
          </w:p>
        </w:tc>
        <w:tc>
          <w:tcPr>
            <w:tcW w:w="876" w:type="dxa"/>
            <w:vAlign w:val="center"/>
          </w:tcPr>
          <w:p w:rsidR="000E3293" w:rsidRPr="00085FF8" w:rsidRDefault="000E3293" w:rsidP="00A73996">
            <w:pPr>
              <w:jc w:val="center"/>
              <w:rPr>
                <w:rFonts w:eastAsia="微軟正黑體"/>
              </w:rPr>
            </w:pPr>
          </w:p>
        </w:tc>
      </w:tr>
      <w:tr w:rsidR="000E3293" w:rsidRPr="00085FF8" w:rsidTr="000D10D8">
        <w:tc>
          <w:tcPr>
            <w:tcW w:w="491" w:type="dxa"/>
            <w:vMerge/>
          </w:tcPr>
          <w:p w:rsidR="000E3293" w:rsidRPr="00085FF8" w:rsidRDefault="000E3293" w:rsidP="00A73996">
            <w:pPr>
              <w:rPr>
                <w:rFonts w:eastAsia="微軟正黑體"/>
              </w:rPr>
            </w:pPr>
          </w:p>
        </w:tc>
        <w:tc>
          <w:tcPr>
            <w:tcW w:w="2141" w:type="dxa"/>
            <w:vAlign w:val="center"/>
          </w:tcPr>
          <w:p w:rsidR="000E3293" w:rsidRPr="00085FF8" w:rsidRDefault="000E3293" w:rsidP="00A73996">
            <w:pPr>
              <w:jc w:val="both"/>
              <w:rPr>
                <w:rFonts w:eastAsia="微軟正黑體"/>
              </w:rPr>
            </w:pPr>
          </w:p>
        </w:tc>
        <w:tc>
          <w:tcPr>
            <w:tcW w:w="843" w:type="dxa"/>
            <w:vAlign w:val="center"/>
          </w:tcPr>
          <w:p w:rsidR="000E3293" w:rsidRPr="00085FF8" w:rsidRDefault="000E3293" w:rsidP="00A73996">
            <w:pPr>
              <w:jc w:val="center"/>
              <w:rPr>
                <w:rFonts w:eastAsia="微軟正黑體"/>
              </w:rPr>
            </w:pPr>
          </w:p>
        </w:tc>
        <w:tc>
          <w:tcPr>
            <w:tcW w:w="984" w:type="dxa"/>
            <w:vAlign w:val="center"/>
          </w:tcPr>
          <w:p w:rsidR="000E3293" w:rsidRPr="00085FF8" w:rsidRDefault="000E3293" w:rsidP="00A73996">
            <w:pPr>
              <w:jc w:val="center"/>
              <w:rPr>
                <w:rFonts w:eastAsia="微軟正黑體"/>
              </w:rPr>
            </w:pPr>
          </w:p>
        </w:tc>
        <w:tc>
          <w:tcPr>
            <w:tcW w:w="3187" w:type="dxa"/>
          </w:tcPr>
          <w:p w:rsidR="000E3293" w:rsidRPr="00085FF8" w:rsidRDefault="000E3293" w:rsidP="00A73996">
            <w:pPr>
              <w:rPr>
                <w:rFonts w:eastAsia="微軟正黑體"/>
              </w:rPr>
            </w:pPr>
          </w:p>
        </w:tc>
        <w:tc>
          <w:tcPr>
            <w:tcW w:w="876" w:type="dxa"/>
            <w:vAlign w:val="center"/>
          </w:tcPr>
          <w:p w:rsidR="000E3293" w:rsidRPr="00085FF8" w:rsidRDefault="000E3293" w:rsidP="00A73996">
            <w:pPr>
              <w:jc w:val="center"/>
              <w:rPr>
                <w:rFonts w:eastAsia="微軟正黑體"/>
              </w:rPr>
            </w:pPr>
          </w:p>
        </w:tc>
      </w:tr>
    </w:tbl>
    <w:p w:rsidR="000D10D8" w:rsidRPr="00085FF8" w:rsidRDefault="000D10D8">
      <w:pPr>
        <w:widowControl/>
        <w:rPr>
          <w:rFonts w:eastAsia="微軟正黑體"/>
        </w:rPr>
      </w:pPr>
    </w:p>
    <w:p w:rsidR="00A727B8" w:rsidRPr="00085FF8" w:rsidRDefault="00A727B8" w:rsidP="00A727B8">
      <w:pPr>
        <w:pStyle w:val="3"/>
        <w:rPr>
          <w:rFonts w:eastAsia="微軟正黑體"/>
        </w:rPr>
      </w:pPr>
      <w:bookmarkStart w:id="30" w:name="_Toc464203032"/>
      <w:r w:rsidRPr="00085FF8">
        <w:rPr>
          <w:rFonts w:eastAsia="微軟正黑體" w:hint="eastAsia"/>
        </w:rPr>
        <w:t>Configuration request</w:t>
      </w:r>
      <w:r w:rsidRPr="00085FF8">
        <w:rPr>
          <w:rFonts w:eastAsia="微軟正黑體"/>
        </w:rPr>
        <w:t xml:space="preserve"> syntax</w:t>
      </w:r>
      <w:bookmarkEnd w:id="30"/>
    </w:p>
    <w:tbl>
      <w:tblPr>
        <w:tblStyle w:val="aa"/>
        <w:tblW w:w="0" w:type="auto"/>
        <w:tblLook w:val="04A0"/>
      </w:tblPr>
      <w:tblGrid>
        <w:gridCol w:w="488"/>
        <w:gridCol w:w="2136"/>
        <w:gridCol w:w="842"/>
        <w:gridCol w:w="982"/>
        <w:gridCol w:w="3198"/>
        <w:gridCol w:w="876"/>
      </w:tblGrid>
      <w:tr w:rsidR="00DB0C7C" w:rsidRPr="00085FF8" w:rsidTr="00A73996">
        <w:tc>
          <w:tcPr>
            <w:tcW w:w="488" w:type="dxa"/>
            <w:vMerge w:val="restart"/>
            <w:vAlign w:val="center"/>
          </w:tcPr>
          <w:p w:rsidR="00DB0C7C" w:rsidRPr="00085FF8" w:rsidRDefault="00DB0C7C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H</w:t>
            </w:r>
          </w:p>
          <w:p w:rsidR="00DB0C7C" w:rsidRPr="00085FF8" w:rsidRDefault="00DB0C7C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DB0C7C" w:rsidRPr="00085FF8" w:rsidRDefault="00DB0C7C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A</w:t>
            </w:r>
          </w:p>
          <w:p w:rsidR="00DB0C7C" w:rsidRPr="00085FF8" w:rsidRDefault="00DB0C7C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DB0C7C" w:rsidRPr="00085FF8" w:rsidRDefault="00DB0C7C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DB0C7C" w:rsidRPr="00085FF8" w:rsidRDefault="00DB0C7C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</w:t>
            </w:r>
          </w:p>
        </w:tc>
        <w:tc>
          <w:tcPr>
            <w:tcW w:w="2136" w:type="dxa"/>
            <w:vAlign w:val="center"/>
          </w:tcPr>
          <w:p w:rsidR="00DB0C7C" w:rsidRPr="00085FF8" w:rsidRDefault="00DB0C7C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Field Name</w:t>
            </w:r>
          </w:p>
        </w:tc>
        <w:tc>
          <w:tcPr>
            <w:tcW w:w="842" w:type="dxa"/>
            <w:vAlign w:val="center"/>
          </w:tcPr>
          <w:p w:rsidR="00DB0C7C" w:rsidRPr="00085FF8" w:rsidRDefault="00DB0C7C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ize</w:t>
            </w:r>
          </w:p>
          <w:p w:rsidR="00DB0C7C" w:rsidRPr="00085FF8" w:rsidRDefault="00DB0C7C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ctets</w:t>
            </w:r>
          </w:p>
        </w:tc>
        <w:tc>
          <w:tcPr>
            <w:tcW w:w="982" w:type="dxa"/>
            <w:vAlign w:val="center"/>
          </w:tcPr>
          <w:p w:rsidR="00DB0C7C" w:rsidRPr="00085FF8" w:rsidRDefault="00DB0C7C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Type</w:t>
            </w:r>
          </w:p>
        </w:tc>
        <w:tc>
          <w:tcPr>
            <w:tcW w:w="3198" w:type="dxa"/>
            <w:vAlign w:val="center"/>
          </w:tcPr>
          <w:p w:rsidR="00DB0C7C" w:rsidRPr="00085FF8" w:rsidRDefault="00DB0C7C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DB0C7C" w:rsidRPr="00085FF8" w:rsidRDefault="00DB0C7C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ef.</w:t>
            </w:r>
          </w:p>
        </w:tc>
      </w:tr>
      <w:tr w:rsidR="00E07289" w:rsidRPr="00085FF8" w:rsidTr="00A73996">
        <w:tc>
          <w:tcPr>
            <w:tcW w:w="488" w:type="dxa"/>
            <w:vMerge/>
          </w:tcPr>
          <w:p w:rsidR="00E07289" w:rsidRPr="00085FF8" w:rsidRDefault="00E07289" w:rsidP="00A73996">
            <w:pPr>
              <w:rPr>
                <w:rFonts w:eastAsia="微軟正黑體"/>
              </w:rPr>
            </w:pPr>
          </w:p>
        </w:tc>
        <w:tc>
          <w:tcPr>
            <w:tcW w:w="2136" w:type="dxa"/>
            <w:vAlign w:val="center"/>
          </w:tcPr>
          <w:p w:rsidR="00E07289" w:rsidRPr="00085FF8" w:rsidRDefault="00E07289" w:rsidP="00A73996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length</w:t>
            </w:r>
          </w:p>
        </w:tc>
        <w:tc>
          <w:tcPr>
            <w:tcW w:w="842" w:type="dxa"/>
            <w:vAlign w:val="center"/>
          </w:tcPr>
          <w:p w:rsidR="00E07289" w:rsidRPr="00085FF8" w:rsidRDefault="00E07289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2" w:type="dxa"/>
            <w:vAlign w:val="center"/>
          </w:tcPr>
          <w:p w:rsidR="00E07289" w:rsidRPr="00085FF8" w:rsidRDefault="00E07289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98" w:type="dxa"/>
          </w:tcPr>
          <w:p w:rsidR="00E07289" w:rsidRPr="00085FF8" w:rsidRDefault="00E07289" w:rsidP="00A73996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t to</w:t>
            </w:r>
            <w:r w:rsidR="00763039" w:rsidRPr="00085FF8">
              <w:rPr>
                <w:rFonts w:eastAsia="微軟正黑體"/>
              </w:rPr>
              <w:t xml:space="preserve"> the</w:t>
            </w:r>
            <w:r w:rsidRPr="00085FF8">
              <w:rPr>
                <w:rFonts w:eastAsia="微軟正黑體"/>
              </w:rPr>
              <w:t xml:space="preserve"> </w:t>
            </w:r>
            <w:r w:rsidRPr="00085FF8">
              <w:rPr>
                <w:rFonts w:eastAsia="微軟正黑體"/>
                <w:noProof/>
              </w:rPr>
              <w:t>overall</w:t>
            </w:r>
            <w:r w:rsidRPr="00085FF8">
              <w:rPr>
                <w:rFonts w:eastAsia="微軟正黑體"/>
              </w:rPr>
              <w:t xml:space="preserve"> length of PDU</w:t>
            </w:r>
            <w:r w:rsidR="003B4AA0"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07289" w:rsidRPr="00085FF8" w:rsidRDefault="00A85FA1" w:rsidP="00874327">
            <w:pPr>
              <w:jc w:val="center"/>
              <w:rPr>
                <w:rFonts w:eastAsia="微軟正黑體"/>
              </w:rPr>
            </w:pPr>
            <w:fldSimple w:instr=" REF _Ref433372977 \r \h  \* MERGEFORMAT ">
              <w:r w:rsidR="004C4A74" w:rsidRPr="00085FF8">
                <w:rPr>
                  <w:rFonts w:eastAsia="微軟正黑體"/>
                </w:rPr>
                <w:t>3.1.1</w:t>
              </w:r>
            </w:fldSimple>
          </w:p>
        </w:tc>
      </w:tr>
      <w:tr w:rsidR="00E07289" w:rsidRPr="00085FF8" w:rsidTr="00A73996">
        <w:tc>
          <w:tcPr>
            <w:tcW w:w="488" w:type="dxa"/>
            <w:vMerge/>
          </w:tcPr>
          <w:p w:rsidR="00E07289" w:rsidRPr="00085FF8" w:rsidRDefault="00E07289" w:rsidP="00A73996">
            <w:pPr>
              <w:rPr>
                <w:rFonts w:eastAsia="微軟正黑體"/>
              </w:rPr>
            </w:pPr>
          </w:p>
        </w:tc>
        <w:tc>
          <w:tcPr>
            <w:tcW w:w="2136" w:type="dxa"/>
            <w:vAlign w:val="center"/>
          </w:tcPr>
          <w:p w:rsidR="00E07289" w:rsidRPr="00085FF8" w:rsidRDefault="00E07289" w:rsidP="00A73996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id</w:t>
            </w:r>
          </w:p>
        </w:tc>
        <w:tc>
          <w:tcPr>
            <w:tcW w:w="842" w:type="dxa"/>
            <w:vAlign w:val="center"/>
          </w:tcPr>
          <w:p w:rsidR="00E07289" w:rsidRPr="00085FF8" w:rsidRDefault="00E07289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2" w:type="dxa"/>
            <w:vAlign w:val="center"/>
          </w:tcPr>
          <w:p w:rsidR="00E07289" w:rsidRPr="00085FF8" w:rsidRDefault="00E07289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98" w:type="dxa"/>
          </w:tcPr>
          <w:p w:rsidR="00E07289" w:rsidRPr="00085FF8" w:rsidRDefault="00E07289" w:rsidP="00DB0C7C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Value corresponding to </w:t>
            </w:r>
            <w:r w:rsidR="003B4AA0" w:rsidRPr="00085FF8">
              <w:rPr>
                <w:rFonts w:eastAsia="微軟正黑體" w:hint="eastAsia"/>
              </w:rPr>
              <w:t xml:space="preserve">configuration </w:t>
            </w:r>
            <w:r w:rsidRPr="00085FF8">
              <w:rPr>
                <w:rFonts w:eastAsia="微軟正黑體" w:hint="eastAsia"/>
              </w:rPr>
              <w:t>request</w:t>
            </w:r>
            <w:r w:rsidR="003B4AA0"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07289" w:rsidRPr="00085FF8" w:rsidRDefault="00A85FA1" w:rsidP="00874327">
            <w:pPr>
              <w:jc w:val="center"/>
              <w:rPr>
                <w:rFonts w:eastAsia="微軟正黑體"/>
              </w:rPr>
            </w:pPr>
            <w:fldSimple w:instr=" REF _Ref433373034 \r \h  \* MERGEFORMAT ">
              <w:r w:rsidR="004C4A74" w:rsidRPr="00085FF8">
                <w:rPr>
                  <w:rFonts w:eastAsia="微軟正黑體"/>
                </w:rPr>
                <w:t>3.1.2</w:t>
              </w:r>
            </w:fldSimple>
          </w:p>
        </w:tc>
      </w:tr>
      <w:tr w:rsidR="00E07289" w:rsidRPr="00085FF8" w:rsidTr="00A73996">
        <w:tc>
          <w:tcPr>
            <w:tcW w:w="488" w:type="dxa"/>
            <w:vMerge/>
          </w:tcPr>
          <w:p w:rsidR="00E07289" w:rsidRPr="00085FF8" w:rsidRDefault="00E07289" w:rsidP="00A73996">
            <w:pPr>
              <w:rPr>
                <w:rFonts w:eastAsia="微軟正黑體"/>
              </w:rPr>
            </w:pPr>
          </w:p>
        </w:tc>
        <w:tc>
          <w:tcPr>
            <w:tcW w:w="2136" w:type="dxa"/>
            <w:vAlign w:val="center"/>
          </w:tcPr>
          <w:p w:rsidR="00E07289" w:rsidRPr="00085FF8" w:rsidRDefault="00E07289" w:rsidP="00A73996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status</w:t>
            </w:r>
          </w:p>
        </w:tc>
        <w:tc>
          <w:tcPr>
            <w:tcW w:w="842" w:type="dxa"/>
            <w:vAlign w:val="center"/>
          </w:tcPr>
          <w:p w:rsidR="00E07289" w:rsidRPr="00085FF8" w:rsidRDefault="00E07289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2" w:type="dxa"/>
            <w:vAlign w:val="center"/>
          </w:tcPr>
          <w:p w:rsidR="00E07289" w:rsidRPr="00085FF8" w:rsidRDefault="00E07289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98" w:type="dxa"/>
          </w:tcPr>
          <w:p w:rsidR="00E07289" w:rsidRPr="00085FF8" w:rsidRDefault="00B653A7" w:rsidP="00A73996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t to STATUS_ROK</w:t>
            </w:r>
            <w:r w:rsidR="00041658"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07289" w:rsidRPr="00085FF8" w:rsidRDefault="00A85FA1" w:rsidP="00874327">
            <w:pPr>
              <w:jc w:val="center"/>
              <w:rPr>
                <w:rFonts w:eastAsia="微軟正黑體"/>
              </w:rPr>
            </w:pPr>
            <w:fldSimple w:instr=" REF _Ref433373013 \r \h  \* MERGEFORMAT ">
              <w:r w:rsidR="004C4A74" w:rsidRPr="00085FF8">
                <w:rPr>
                  <w:rFonts w:eastAsia="微軟正黑體"/>
                </w:rPr>
                <w:t>3.1.3</w:t>
              </w:r>
            </w:fldSimple>
          </w:p>
        </w:tc>
      </w:tr>
      <w:tr w:rsidR="00E07289" w:rsidRPr="00085FF8" w:rsidTr="00A73996">
        <w:tc>
          <w:tcPr>
            <w:tcW w:w="488" w:type="dxa"/>
            <w:vMerge/>
          </w:tcPr>
          <w:p w:rsidR="00E07289" w:rsidRPr="00085FF8" w:rsidRDefault="00E07289" w:rsidP="00A73996">
            <w:pPr>
              <w:rPr>
                <w:rFonts w:eastAsia="微軟正黑體"/>
              </w:rPr>
            </w:pPr>
          </w:p>
        </w:tc>
        <w:tc>
          <w:tcPr>
            <w:tcW w:w="2136" w:type="dxa"/>
            <w:vAlign w:val="center"/>
          </w:tcPr>
          <w:p w:rsidR="00E07289" w:rsidRPr="00085FF8" w:rsidRDefault="00E07289" w:rsidP="00A73996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quence number</w:t>
            </w:r>
          </w:p>
        </w:tc>
        <w:tc>
          <w:tcPr>
            <w:tcW w:w="842" w:type="dxa"/>
            <w:vAlign w:val="center"/>
          </w:tcPr>
          <w:p w:rsidR="00E07289" w:rsidRPr="00085FF8" w:rsidRDefault="00E07289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2" w:type="dxa"/>
            <w:vAlign w:val="center"/>
          </w:tcPr>
          <w:p w:rsidR="00E07289" w:rsidRPr="00085FF8" w:rsidRDefault="00E07289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98" w:type="dxa"/>
          </w:tcPr>
          <w:p w:rsidR="00E07289" w:rsidRPr="00085FF8" w:rsidRDefault="00E07289" w:rsidP="00364E58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Set to a unique sequence number. The associated </w:t>
            </w:r>
            <w:r w:rsidRPr="00085FF8">
              <w:rPr>
                <w:rFonts w:eastAsia="微軟正黑體" w:hint="eastAsia"/>
              </w:rPr>
              <w:t>config</w:t>
            </w:r>
            <w:r w:rsidR="00AA7E38" w:rsidRPr="00085FF8">
              <w:rPr>
                <w:rFonts w:eastAsia="微軟正黑體" w:hint="eastAsia"/>
              </w:rPr>
              <w:t>uration</w:t>
            </w:r>
            <w:r w:rsidR="00AA7E38" w:rsidRPr="00085FF8">
              <w:rPr>
                <w:rFonts w:eastAsia="微軟正黑體"/>
              </w:rPr>
              <w:t xml:space="preserve"> </w:t>
            </w:r>
            <w:r w:rsidRPr="00085FF8">
              <w:rPr>
                <w:rFonts w:eastAsia="微軟正黑體"/>
              </w:rPr>
              <w:t>re</w:t>
            </w:r>
            <w:r w:rsidRPr="00085FF8">
              <w:rPr>
                <w:rFonts w:eastAsia="微軟正黑體" w:hint="eastAsia"/>
              </w:rPr>
              <w:t xml:space="preserve">sponse </w:t>
            </w:r>
            <w:r w:rsidRPr="00085FF8">
              <w:rPr>
                <w:rFonts w:eastAsia="微軟正黑體"/>
              </w:rPr>
              <w:t>PDU should echo the same sequence number</w:t>
            </w:r>
            <w:r w:rsidR="003C730D"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07289" w:rsidRPr="00085FF8" w:rsidRDefault="00A85FA1" w:rsidP="00874327">
            <w:pPr>
              <w:jc w:val="center"/>
              <w:rPr>
                <w:rFonts w:eastAsia="微軟正黑體"/>
              </w:rPr>
            </w:pPr>
            <w:fldSimple w:instr=" REF _Ref433373050 \r \h  \* MERGEFORMAT ">
              <w:r w:rsidR="004C4A74" w:rsidRPr="00085FF8">
                <w:rPr>
                  <w:rFonts w:eastAsia="微軟正黑體"/>
                </w:rPr>
                <w:t>3.1.4</w:t>
              </w:r>
            </w:fldSimple>
          </w:p>
        </w:tc>
      </w:tr>
      <w:tr w:rsidR="00130EDA" w:rsidRPr="00085FF8" w:rsidTr="00A73996">
        <w:tc>
          <w:tcPr>
            <w:tcW w:w="488" w:type="dxa"/>
            <w:vMerge w:val="restart"/>
            <w:vAlign w:val="center"/>
          </w:tcPr>
          <w:p w:rsidR="00130EDA" w:rsidRPr="00085FF8" w:rsidRDefault="00130EDA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B</w:t>
            </w:r>
          </w:p>
          <w:p w:rsidR="00130EDA" w:rsidRPr="00085FF8" w:rsidRDefault="00130EDA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</w:t>
            </w:r>
          </w:p>
          <w:p w:rsidR="00130EDA" w:rsidRPr="00085FF8" w:rsidRDefault="00130EDA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130EDA" w:rsidRPr="00085FF8" w:rsidRDefault="00130EDA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Y</w:t>
            </w:r>
          </w:p>
        </w:tc>
        <w:tc>
          <w:tcPr>
            <w:tcW w:w="2136" w:type="dxa"/>
            <w:vAlign w:val="center"/>
          </w:tcPr>
          <w:p w:rsidR="00130EDA" w:rsidRPr="00085FF8" w:rsidRDefault="00B517E4" w:rsidP="00B517E4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C</w:t>
            </w:r>
            <w:r w:rsidR="00130EDA" w:rsidRPr="00085FF8">
              <w:rPr>
                <w:rFonts w:eastAsia="微軟正黑體" w:hint="eastAsia"/>
              </w:rPr>
              <w:t>onfig</w:t>
            </w:r>
            <w:r w:rsidRPr="00085FF8">
              <w:rPr>
                <w:rFonts w:eastAsia="微軟正黑體" w:hint="eastAsia"/>
              </w:rPr>
              <w:t xml:space="preserve">uration </w:t>
            </w:r>
            <w:r w:rsidR="00130EDA" w:rsidRPr="00085FF8">
              <w:rPr>
                <w:rFonts w:eastAsia="微軟正黑體" w:hint="eastAsia"/>
              </w:rPr>
              <w:t>item</w:t>
            </w:r>
          </w:p>
        </w:tc>
        <w:tc>
          <w:tcPr>
            <w:tcW w:w="842" w:type="dxa"/>
            <w:vAlign w:val="center"/>
          </w:tcPr>
          <w:p w:rsidR="00130EDA" w:rsidRPr="00085FF8" w:rsidRDefault="00130EDA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Var.</w:t>
            </w:r>
          </w:p>
        </w:tc>
        <w:tc>
          <w:tcPr>
            <w:tcW w:w="982" w:type="dxa"/>
            <w:vAlign w:val="center"/>
          </w:tcPr>
          <w:p w:rsidR="00130EDA" w:rsidRPr="00085FF8" w:rsidRDefault="007D51AB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C-</w:t>
            </w:r>
            <w:r w:rsidR="00130EDA" w:rsidRPr="00085FF8">
              <w:rPr>
                <w:rFonts w:eastAsia="微軟正黑體"/>
              </w:rPr>
              <w:t xml:space="preserve">Octet </w:t>
            </w:r>
          </w:p>
          <w:p w:rsidR="00130EDA" w:rsidRPr="00085FF8" w:rsidRDefault="00130EDA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tring</w:t>
            </w:r>
          </w:p>
        </w:tc>
        <w:tc>
          <w:tcPr>
            <w:tcW w:w="3198" w:type="dxa"/>
          </w:tcPr>
          <w:p w:rsidR="00205C2F" w:rsidRPr="00085FF8" w:rsidRDefault="00205C2F" w:rsidP="00A73996">
            <w:pPr>
              <w:rPr>
                <w:rFonts w:eastAsia="微軟正黑體"/>
              </w:rPr>
            </w:pPr>
            <w:r w:rsidRPr="00085FF8">
              <w:rPr>
                <w:rFonts w:eastAsia="微軟正黑體" w:cs="Times New Roman"/>
                <w:szCs w:val="24"/>
              </w:rPr>
              <w:t>Mandatory Parameter</w:t>
            </w:r>
            <w:r w:rsidRPr="00085FF8">
              <w:rPr>
                <w:rFonts w:eastAsia="微軟正黑體" w:hint="eastAsia"/>
              </w:rPr>
              <w:t>.</w:t>
            </w:r>
          </w:p>
          <w:p w:rsidR="00130EDA" w:rsidRPr="00085FF8" w:rsidRDefault="003A6DCF" w:rsidP="00A7399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Item of Configuration</w:t>
            </w:r>
            <w:r w:rsidR="00130EDA"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30EDA" w:rsidRPr="00085FF8" w:rsidRDefault="00A85FA1" w:rsidP="00A73996">
            <w:pPr>
              <w:jc w:val="center"/>
              <w:rPr>
                <w:rFonts w:eastAsia="微軟正黑體"/>
              </w:rPr>
            </w:pPr>
            <w:fldSimple w:instr=" REF _Ref433380740 \r \h  \* MERGEFORMAT ">
              <w:r w:rsidR="004C4A74" w:rsidRPr="00085FF8">
                <w:rPr>
                  <w:rFonts w:eastAsia="微軟正黑體"/>
                </w:rPr>
                <w:t>3.2.6</w:t>
              </w:r>
            </w:fldSimple>
          </w:p>
        </w:tc>
      </w:tr>
      <w:tr w:rsidR="00130EDA" w:rsidRPr="00085FF8" w:rsidTr="00A73996">
        <w:tc>
          <w:tcPr>
            <w:tcW w:w="488" w:type="dxa"/>
            <w:vMerge/>
            <w:vAlign w:val="center"/>
          </w:tcPr>
          <w:p w:rsidR="00130EDA" w:rsidRPr="00085FF8" w:rsidRDefault="00130EDA" w:rsidP="00A73996">
            <w:pPr>
              <w:jc w:val="center"/>
              <w:rPr>
                <w:rFonts w:eastAsia="微軟正黑體"/>
              </w:rPr>
            </w:pPr>
          </w:p>
        </w:tc>
        <w:tc>
          <w:tcPr>
            <w:tcW w:w="2136" w:type="dxa"/>
            <w:vAlign w:val="center"/>
          </w:tcPr>
          <w:p w:rsidR="00130EDA" w:rsidRPr="00085FF8" w:rsidRDefault="00B517E4" w:rsidP="00B517E4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</w:t>
            </w:r>
            <w:r w:rsidR="00130EDA" w:rsidRPr="00085FF8">
              <w:rPr>
                <w:rFonts w:eastAsia="微軟正黑體" w:hint="eastAsia"/>
              </w:rPr>
              <w:t>onfig</w:t>
            </w:r>
            <w:r w:rsidRPr="00085FF8">
              <w:rPr>
                <w:rFonts w:eastAsia="微軟正黑體" w:hint="eastAsia"/>
              </w:rPr>
              <w:t xml:space="preserve">uration </w:t>
            </w:r>
            <w:r w:rsidR="00130EDA" w:rsidRPr="00085FF8">
              <w:rPr>
                <w:rFonts w:eastAsia="微軟正黑體" w:hint="eastAsia"/>
              </w:rPr>
              <w:t>value</w:t>
            </w:r>
          </w:p>
        </w:tc>
        <w:tc>
          <w:tcPr>
            <w:tcW w:w="842" w:type="dxa"/>
            <w:vAlign w:val="center"/>
          </w:tcPr>
          <w:p w:rsidR="00130EDA" w:rsidRPr="00085FF8" w:rsidRDefault="00130EDA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Var.</w:t>
            </w:r>
          </w:p>
        </w:tc>
        <w:tc>
          <w:tcPr>
            <w:tcW w:w="982" w:type="dxa"/>
            <w:vAlign w:val="center"/>
          </w:tcPr>
          <w:p w:rsidR="00130EDA" w:rsidRPr="00085FF8" w:rsidRDefault="00B517E4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C-</w:t>
            </w:r>
            <w:r w:rsidR="00130EDA" w:rsidRPr="00085FF8">
              <w:rPr>
                <w:rFonts w:eastAsia="微軟正黑體"/>
              </w:rPr>
              <w:t xml:space="preserve">Octet </w:t>
            </w:r>
          </w:p>
          <w:p w:rsidR="00130EDA" w:rsidRPr="00085FF8" w:rsidRDefault="00130EDA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tring</w:t>
            </w:r>
          </w:p>
        </w:tc>
        <w:tc>
          <w:tcPr>
            <w:tcW w:w="3198" w:type="dxa"/>
          </w:tcPr>
          <w:p w:rsidR="00014197" w:rsidRPr="00085FF8" w:rsidRDefault="00014197" w:rsidP="00A73996">
            <w:pPr>
              <w:rPr>
                <w:rFonts w:eastAsia="微軟正黑體"/>
              </w:rPr>
            </w:pPr>
            <w:r w:rsidRPr="00085FF8">
              <w:rPr>
                <w:rFonts w:eastAsia="微軟正黑體" w:cs="Times New Roman"/>
                <w:szCs w:val="24"/>
              </w:rPr>
              <w:t>Mandatory Parameter</w:t>
            </w:r>
            <w:r w:rsidRPr="00085FF8">
              <w:rPr>
                <w:rFonts w:eastAsia="微軟正黑體" w:hint="eastAsia"/>
              </w:rPr>
              <w:t>.</w:t>
            </w:r>
          </w:p>
          <w:p w:rsidR="00130EDA" w:rsidRPr="00085FF8" w:rsidRDefault="00763039" w:rsidP="00A73996">
            <w:pPr>
              <w:rPr>
                <w:rFonts w:eastAsia="微軟正黑體"/>
              </w:rPr>
            </w:pPr>
            <w:r w:rsidRPr="00085FF8">
              <w:rPr>
                <w:rFonts w:eastAsia="微軟正黑體"/>
                <w:noProof/>
              </w:rPr>
              <w:t>The v</w:t>
            </w:r>
            <w:r w:rsidR="003A6DCF" w:rsidRPr="00085FF8">
              <w:rPr>
                <w:rFonts w:eastAsia="微軟正黑體" w:hint="eastAsia"/>
                <w:noProof/>
              </w:rPr>
              <w:t>alue</w:t>
            </w:r>
            <w:r w:rsidR="003A6DCF" w:rsidRPr="00085FF8">
              <w:rPr>
                <w:rFonts w:eastAsia="微軟正黑體" w:hint="eastAsia"/>
              </w:rPr>
              <w:t xml:space="preserve"> of Configuration</w:t>
            </w:r>
            <w:r w:rsidR="00130EDA"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30EDA" w:rsidRPr="00085FF8" w:rsidRDefault="00A85FA1" w:rsidP="00A73996">
            <w:pPr>
              <w:jc w:val="center"/>
              <w:rPr>
                <w:rFonts w:eastAsia="微軟正黑體"/>
              </w:rPr>
            </w:pPr>
            <w:fldSimple w:instr=" REF _Ref433623257 \r \h  \* MERGEFORMAT ">
              <w:r w:rsidR="004C4A74" w:rsidRPr="00085FF8">
                <w:rPr>
                  <w:rFonts w:eastAsia="微軟正黑體"/>
                </w:rPr>
                <w:t>3.2.6</w:t>
              </w:r>
            </w:fldSimple>
          </w:p>
        </w:tc>
      </w:tr>
    </w:tbl>
    <w:p w:rsidR="000D10D8" w:rsidRPr="00085FF8" w:rsidRDefault="000D10D8">
      <w:pPr>
        <w:widowControl/>
        <w:rPr>
          <w:rFonts w:eastAsia="微軟正黑體"/>
        </w:rPr>
      </w:pPr>
    </w:p>
    <w:p w:rsidR="009732B4" w:rsidRPr="00085FF8" w:rsidRDefault="009732B4" w:rsidP="009732B4">
      <w:pPr>
        <w:pStyle w:val="3"/>
        <w:rPr>
          <w:rFonts w:eastAsia="微軟正黑體"/>
        </w:rPr>
      </w:pPr>
      <w:bookmarkStart w:id="31" w:name="_Toc464203033"/>
      <w:r w:rsidRPr="00085FF8">
        <w:rPr>
          <w:rFonts w:eastAsia="微軟正黑體" w:hint="eastAsia"/>
        </w:rPr>
        <w:t>Configuration response</w:t>
      </w:r>
      <w:r w:rsidRPr="00085FF8">
        <w:rPr>
          <w:rFonts w:eastAsia="微軟正黑體"/>
        </w:rPr>
        <w:t xml:space="preserve"> syntax</w:t>
      </w:r>
      <w:bookmarkEnd w:id="31"/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437420" w:rsidRPr="00085FF8" w:rsidTr="00A73996">
        <w:tc>
          <w:tcPr>
            <w:tcW w:w="491" w:type="dxa"/>
            <w:vMerge w:val="restart"/>
            <w:vAlign w:val="center"/>
          </w:tcPr>
          <w:p w:rsidR="00437420" w:rsidRPr="00085FF8" w:rsidRDefault="00437420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H</w:t>
            </w:r>
          </w:p>
          <w:p w:rsidR="00437420" w:rsidRPr="00085FF8" w:rsidRDefault="00437420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437420" w:rsidRPr="00085FF8" w:rsidRDefault="00437420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A</w:t>
            </w:r>
          </w:p>
          <w:p w:rsidR="00437420" w:rsidRPr="00085FF8" w:rsidRDefault="00437420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437420" w:rsidRPr="00085FF8" w:rsidRDefault="00437420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437420" w:rsidRPr="00085FF8" w:rsidRDefault="00437420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</w:t>
            </w:r>
          </w:p>
        </w:tc>
        <w:tc>
          <w:tcPr>
            <w:tcW w:w="2141" w:type="dxa"/>
            <w:vAlign w:val="center"/>
          </w:tcPr>
          <w:p w:rsidR="00437420" w:rsidRPr="00085FF8" w:rsidRDefault="00437420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Field Name</w:t>
            </w:r>
          </w:p>
        </w:tc>
        <w:tc>
          <w:tcPr>
            <w:tcW w:w="843" w:type="dxa"/>
            <w:vAlign w:val="center"/>
          </w:tcPr>
          <w:p w:rsidR="00437420" w:rsidRPr="00085FF8" w:rsidRDefault="00437420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ize</w:t>
            </w:r>
          </w:p>
          <w:p w:rsidR="00437420" w:rsidRPr="00085FF8" w:rsidRDefault="00437420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ctets</w:t>
            </w:r>
          </w:p>
        </w:tc>
        <w:tc>
          <w:tcPr>
            <w:tcW w:w="984" w:type="dxa"/>
            <w:vAlign w:val="center"/>
          </w:tcPr>
          <w:p w:rsidR="00437420" w:rsidRPr="00085FF8" w:rsidRDefault="00437420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Type</w:t>
            </w:r>
          </w:p>
        </w:tc>
        <w:tc>
          <w:tcPr>
            <w:tcW w:w="3187" w:type="dxa"/>
            <w:vAlign w:val="center"/>
          </w:tcPr>
          <w:p w:rsidR="00437420" w:rsidRPr="00085FF8" w:rsidRDefault="00437420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437420" w:rsidRPr="00085FF8" w:rsidRDefault="00437420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ef.</w:t>
            </w:r>
          </w:p>
        </w:tc>
      </w:tr>
      <w:tr w:rsidR="00E07289" w:rsidRPr="00085FF8" w:rsidTr="00A73996">
        <w:tc>
          <w:tcPr>
            <w:tcW w:w="491" w:type="dxa"/>
            <w:vMerge/>
          </w:tcPr>
          <w:p w:rsidR="00E07289" w:rsidRPr="00085FF8" w:rsidRDefault="00E07289" w:rsidP="00A73996">
            <w:pPr>
              <w:rPr>
                <w:rFonts w:eastAsia="微軟正黑體"/>
              </w:rPr>
            </w:pPr>
          </w:p>
        </w:tc>
        <w:tc>
          <w:tcPr>
            <w:tcW w:w="2141" w:type="dxa"/>
            <w:vAlign w:val="center"/>
          </w:tcPr>
          <w:p w:rsidR="00E07289" w:rsidRPr="00085FF8" w:rsidRDefault="00E07289" w:rsidP="00A73996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E07289" w:rsidRPr="00085FF8" w:rsidRDefault="00E07289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4" w:type="dxa"/>
            <w:vAlign w:val="center"/>
          </w:tcPr>
          <w:p w:rsidR="00E07289" w:rsidRPr="00085FF8" w:rsidRDefault="00E07289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87" w:type="dxa"/>
          </w:tcPr>
          <w:p w:rsidR="00E07289" w:rsidRPr="00085FF8" w:rsidRDefault="00E07289" w:rsidP="00A73996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t to</w:t>
            </w:r>
            <w:r w:rsidR="00060D92" w:rsidRPr="00085FF8">
              <w:rPr>
                <w:rFonts w:eastAsia="微軟正黑體"/>
              </w:rPr>
              <w:t xml:space="preserve"> the</w:t>
            </w:r>
            <w:r w:rsidRPr="00085FF8">
              <w:rPr>
                <w:rFonts w:eastAsia="微軟正黑體"/>
              </w:rPr>
              <w:t xml:space="preserve"> </w:t>
            </w:r>
            <w:r w:rsidRPr="00085FF8">
              <w:rPr>
                <w:rFonts w:eastAsia="微軟正黑體"/>
                <w:noProof/>
              </w:rPr>
              <w:t>overall</w:t>
            </w:r>
            <w:r w:rsidRPr="00085FF8">
              <w:rPr>
                <w:rFonts w:eastAsia="微軟正黑體"/>
              </w:rPr>
              <w:t xml:space="preserve"> length of PDU</w:t>
            </w:r>
            <w:r w:rsidR="007B2527"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07289" w:rsidRPr="00085FF8" w:rsidRDefault="00A85FA1" w:rsidP="00874327">
            <w:pPr>
              <w:jc w:val="center"/>
              <w:rPr>
                <w:rFonts w:eastAsia="微軟正黑體"/>
              </w:rPr>
            </w:pPr>
            <w:fldSimple w:instr=" REF _Ref433372977 \r \h  \* MERGEFORMAT ">
              <w:r w:rsidR="004C4A74" w:rsidRPr="00085FF8">
                <w:rPr>
                  <w:rFonts w:eastAsia="微軟正黑體"/>
                </w:rPr>
                <w:t>3.1.1</w:t>
              </w:r>
            </w:fldSimple>
          </w:p>
        </w:tc>
      </w:tr>
      <w:tr w:rsidR="00E07289" w:rsidRPr="00085FF8" w:rsidTr="00A73996">
        <w:tc>
          <w:tcPr>
            <w:tcW w:w="491" w:type="dxa"/>
            <w:vMerge/>
          </w:tcPr>
          <w:p w:rsidR="00E07289" w:rsidRPr="00085FF8" w:rsidRDefault="00E07289" w:rsidP="00A73996">
            <w:pPr>
              <w:rPr>
                <w:rFonts w:eastAsia="微軟正黑體"/>
              </w:rPr>
            </w:pPr>
          </w:p>
        </w:tc>
        <w:tc>
          <w:tcPr>
            <w:tcW w:w="2141" w:type="dxa"/>
            <w:vAlign w:val="center"/>
          </w:tcPr>
          <w:p w:rsidR="00E07289" w:rsidRPr="00085FF8" w:rsidRDefault="00E07289" w:rsidP="00A73996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E07289" w:rsidRPr="00085FF8" w:rsidRDefault="00E07289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4" w:type="dxa"/>
            <w:vAlign w:val="center"/>
          </w:tcPr>
          <w:p w:rsidR="00E07289" w:rsidRPr="00085FF8" w:rsidRDefault="00E07289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87" w:type="dxa"/>
          </w:tcPr>
          <w:p w:rsidR="00E07289" w:rsidRPr="00085FF8" w:rsidRDefault="00E07289" w:rsidP="00A73996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Value corresponding to </w:t>
            </w:r>
            <w:r w:rsidRPr="00085FF8">
              <w:rPr>
                <w:rFonts w:eastAsia="微軟正黑體" w:hint="eastAsia"/>
              </w:rPr>
              <w:t>config</w:t>
            </w:r>
            <w:r w:rsidR="00A80495" w:rsidRPr="00085FF8">
              <w:rPr>
                <w:rFonts w:eastAsia="微軟正黑體" w:hint="eastAsia"/>
              </w:rPr>
              <w:t xml:space="preserve">uration </w:t>
            </w:r>
            <w:r w:rsidRPr="00085FF8">
              <w:rPr>
                <w:rFonts w:eastAsia="微軟正黑體"/>
              </w:rPr>
              <w:t>resp</w:t>
            </w:r>
            <w:r w:rsidRPr="00085FF8">
              <w:rPr>
                <w:rFonts w:eastAsia="微軟正黑體" w:hint="eastAsia"/>
              </w:rPr>
              <w:t>onse</w:t>
            </w:r>
            <w:r w:rsidR="007B2527"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07289" w:rsidRPr="00085FF8" w:rsidRDefault="00A85FA1" w:rsidP="00874327">
            <w:pPr>
              <w:jc w:val="center"/>
              <w:rPr>
                <w:rFonts w:eastAsia="微軟正黑體"/>
              </w:rPr>
            </w:pPr>
            <w:fldSimple w:instr=" REF _Ref433373034 \r \h  \* MERGEFORMAT ">
              <w:r w:rsidR="004C4A74" w:rsidRPr="00085FF8">
                <w:rPr>
                  <w:rFonts w:eastAsia="微軟正黑體"/>
                </w:rPr>
                <w:t>3.1.2</w:t>
              </w:r>
            </w:fldSimple>
          </w:p>
        </w:tc>
      </w:tr>
      <w:tr w:rsidR="00E07289" w:rsidRPr="00085FF8" w:rsidTr="00A73996">
        <w:tc>
          <w:tcPr>
            <w:tcW w:w="491" w:type="dxa"/>
            <w:vMerge/>
          </w:tcPr>
          <w:p w:rsidR="00E07289" w:rsidRPr="00085FF8" w:rsidRDefault="00E07289" w:rsidP="00A73996">
            <w:pPr>
              <w:rPr>
                <w:rFonts w:eastAsia="微軟正黑體"/>
              </w:rPr>
            </w:pPr>
          </w:p>
        </w:tc>
        <w:tc>
          <w:tcPr>
            <w:tcW w:w="2141" w:type="dxa"/>
            <w:vAlign w:val="center"/>
          </w:tcPr>
          <w:p w:rsidR="00E07289" w:rsidRPr="00085FF8" w:rsidRDefault="00E07289" w:rsidP="00A73996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E07289" w:rsidRPr="00085FF8" w:rsidRDefault="00E07289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4" w:type="dxa"/>
            <w:vAlign w:val="center"/>
          </w:tcPr>
          <w:p w:rsidR="00E07289" w:rsidRPr="00085FF8" w:rsidRDefault="00E07289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87" w:type="dxa"/>
          </w:tcPr>
          <w:p w:rsidR="00E07289" w:rsidRPr="00085FF8" w:rsidRDefault="004905CE" w:rsidP="00A73996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dicates</w:t>
            </w:r>
            <w:r w:rsidR="00060D92" w:rsidRPr="00085FF8">
              <w:rPr>
                <w:rFonts w:eastAsia="微軟正黑體"/>
              </w:rPr>
              <w:t xml:space="preserve"> the</w:t>
            </w:r>
            <w:r w:rsidRPr="00085FF8">
              <w:rPr>
                <w:rFonts w:eastAsia="微軟正黑體"/>
              </w:rPr>
              <w:t xml:space="preserve"> </w:t>
            </w:r>
            <w:r w:rsidRPr="00085FF8">
              <w:rPr>
                <w:rFonts w:eastAsia="微軟正黑體"/>
                <w:noProof/>
              </w:rPr>
              <w:t>status</w:t>
            </w:r>
            <w:r w:rsidRPr="00085FF8">
              <w:rPr>
                <w:rFonts w:eastAsia="微軟正黑體"/>
              </w:rPr>
              <w:t xml:space="preserve"> of</w:t>
            </w:r>
            <w:r w:rsidR="00060D92" w:rsidRPr="00085FF8">
              <w:rPr>
                <w:rFonts w:eastAsia="微軟正黑體"/>
              </w:rPr>
              <w:t xml:space="preserve"> the</w:t>
            </w:r>
            <w:r w:rsidRPr="00085FF8">
              <w:rPr>
                <w:rFonts w:eastAsia="微軟正黑體"/>
              </w:rPr>
              <w:t xml:space="preserve"> </w:t>
            </w:r>
            <w:r w:rsidRPr="00085FF8">
              <w:rPr>
                <w:rFonts w:eastAsia="微軟正黑體"/>
                <w:noProof/>
              </w:rPr>
              <w:t>original</w:t>
            </w:r>
            <w:r w:rsidRPr="00085FF8">
              <w:rPr>
                <w:rFonts w:eastAsia="微軟正黑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E07289" w:rsidRPr="00085FF8" w:rsidRDefault="00A85FA1" w:rsidP="00874327">
            <w:pPr>
              <w:jc w:val="center"/>
              <w:rPr>
                <w:rFonts w:eastAsia="微軟正黑體"/>
              </w:rPr>
            </w:pPr>
            <w:fldSimple w:instr=" REF _Ref433373013 \r \h  \* MERGEFORMAT ">
              <w:r w:rsidR="004C4A74" w:rsidRPr="00085FF8">
                <w:rPr>
                  <w:rFonts w:eastAsia="微軟正黑體"/>
                </w:rPr>
                <w:t>3.1.3</w:t>
              </w:r>
            </w:fldSimple>
          </w:p>
        </w:tc>
      </w:tr>
      <w:tr w:rsidR="00E07289" w:rsidRPr="00085FF8" w:rsidTr="00A73996">
        <w:tc>
          <w:tcPr>
            <w:tcW w:w="491" w:type="dxa"/>
            <w:vMerge/>
          </w:tcPr>
          <w:p w:rsidR="00E07289" w:rsidRPr="00085FF8" w:rsidRDefault="00E07289" w:rsidP="00A73996">
            <w:pPr>
              <w:rPr>
                <w:rFonts w:eastAsia="微軟正黑體"/>
              </w:rPr>
            </w:pPr>
          </w:p>
        </w:tc>
        <w:tc>
          <w:tcPr>
            <w:tcW w:w="2141" w:type="dxa"/>
            <w:vAlign w:val="center"/>
          </w:tcPr>
          <w:p w:rsidR="00E07289" w:rsidRPr="00085FF8" w:rsidRDefault="00E07289" w:rsidP="00A73996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E07289" w:rsidRPr="00085FF8" w:rsidRDefault="00E07289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4" w:type="dxa"/>
            <w:vAlign w:val="center"/>
          </w:tcPr>
          <w:p w:rsidR="00E07289" w:rsidRPr="00085FF8" w:rsidRDefault="00E07289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87" w:type="dxa"/>
          </w:tcPr>
          <w:p w:rsidR="00E07289" w:rsidRPr="00085FF8" w:rsidRDefault="00E07289" w:rsidP="0061595E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t to the same sequence number of</w:t>
            </w:r>
            <w:r w:rsidR="00060D92" w:rsidRPr="00085FF8">
              <w:rPr>
                <w:rFonts w:eastAsia="微軟正黑體"/>
              </w:rPr>
              <w:t xml:space="preserve"> the</w:t>
            </w:r>
            <w:r w:rsidRPr="00085FF8">
              <w:rPr>
                <w:rFonts w:eastAsia="微軟正黑體"/>
              </w:rPr>
              <w:t xml:space="preserve"> </w:t>
            </w:r>
            <w:r w:rsidRPr="00085FF8">
              <w:rPr>
                <w:rFonts w:eastAsia="微軟正黑體"/>
                <w:noProof/>
              </w:rPr>
              <w:t>original</w:t>
            </w:r>
            <w:r w:rsidRPr="00085FF8">
              <w:rPr>
                <w:rFonts w:eastAsia="微軟正黑體"/>
              </w:rPr>
              <w:t xml:space="preserve"> </w:t>
            </w:r>
            <w:r w:rsidRPr="00085FF8">
              <w:rPr>
                <w:rFonts w:eastAsia="微軟正黑體" w:hint="eastAsia"/>
              </w:rPr>
              <w:t>config</w:t>
            </w:r>
            <w:r w:rsidR="0061595E" w:rsidRPr="00085FF8">
              <w:rPr>
                <w:rFonts w:eastAsia="微軟正黑體" w:hint="eastAsia"/>
              </w:rPr>
              <w:t xml:space="preserve">uration </w:t>
            </w:r>
            <w:r w:rsidRPr="00085FF8">
              <w:rPr>
                <w:rFonts w:eastAsia="微軟正黑體" w:hint="eastAsia"/>
              </w:rPr>
              <w:t>request</w:t>
            </w:r>
            <w:r w:rsidRPr="00085FF8">
              <w:rPr>
                <w:rFonts w:eastAsia="微軟正黑體"/>
              </w:rPr>
              <w:t xml:space="preserve"> PDU</w:t>
            </w:r>
            <w:r w:rsidR="0061595E"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07289" w:rsidRPr="00085FF8" w:rsidRDefault="00A85FA1" w:rsidP="00874327">
            <w:pPr>
              <w:jc w:val="center"/>
              <w:rPr>
                <w:rFonts w:eastAsia="微軟正黑體"/>
              </w:rPr>
            </w:pPr>
            <w:fldSimple w:instr=" REF _Ref433373050 \r \h  \* MERGEFORMAT ">
              <w:r w:rsidR="004C4A74" w:rsidRPr="00085FF8">
                <w:rPr>
                  <w:rFonts w:eastAsia="微軟正黑體"/>
                </w:rPr>
                <w:t>3.1.4</w:t>
              </w:r>
            </w:fldSimple>
          </w:p>
        </w:tc>
      </w:tr>
      <w:tr w:rsidR="0030295F" w:rsidRPr="00085FF8" w:rsidTr="00A73996">
        <w:tc>
          <w:tcPr>
            <w:tcW w:w="491" w:type="dxa"/>
            <w:vMerge w:val="restart"/>
            <w:vAlign w:val="center"/>
          </w:tcPr>
          <w:p w:rsidR="0030295F" w:rsidRPr="00085FF8" w:rsidRDefault="0030295F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lastRenderedPageBreak/>
              <w:t>B</w:t>
            </w:r>
          </w:p>
          <w:p w:rsidR="0030295F" w:rsidRPr="00085FF8" w:rsidRDefault="0030295F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</w:t>
            </w:r>
          </w:p>
          <w:p w:rsidR="0030295F" w:rsidRPr="00085FF8" w:rsidRDefault="0030295F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30295F" w:rsidRPr="00085FF8" w:rsidRDefault="0030295F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Y</w:t>
            </w:r>
          </w:p>
        </w:tc>
        <w:tc>
          <w:tcPr>
            <w:tcW w:w="2141" w:type="dxa"/>
            <w:vAlign w:val="center"/>
          </w:tcPr>
          <w:p w:rsidR="0030295F" w:rsidRPr="00085FF8" w:rsidRDefault="0030295F" w:rsidP="00A73996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</w:t>
            </w:r>
            <w:r w:rsidRPr="00085FF8">
              <w:rPr>
                <w:rFonts w:eastAsia="微軟正黑體" w:hint="eastAsia"/>
              </w:rPr>
              <w:t>onfiguration result</w:t>
            </w:r>
          </w:p>
        </w:tc>
        <w:tc>
          <w:tcPr>
            <w:tcW w:w="843" w:type="dxa"/>
            <w:vAlign w:val="center"/>
          </w:tcPr>
          <w:p w:rsidR="0030295F" w:rsidRPr="00085FF8" w:rsidRDefault="00FE4D78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1</w:t>
            </w:r>
          </w:p>
        </w:tc>
        <w:tc>
          <w:tcPr>
            <w:tcW w:w="984" w:type="dxa"/>
            <w:vAlign w:val="center"/>
          </w:tcPr>
          <w:p w:rsidR="0030295F" w:rsidRPr="00085FF8" w:rsidRDefault="0030295F" w:rsidP="0087432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Octet </w:t>
            </w:r>
          </w:p>
          <w:p w:rsidR="0030295F" w:rsidRPr="00085FF8" w:rsidRDefault="0030295F" w:rsidP="0087432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tring</w:t>
            </w:r>
          </w:p>
        </w:tc>
        <w:tc>
          <w:tcPr>
            <w:tcW w:w="3187" w:type="dxa"/>
          </w:tcPr>
          <w:p w:rsidR="0030295F" w:rsidRPr="00085FF8" w:rsidRDefault="00676152" w:rsidP="00A73996">
            <w:pPr>
              <w:rPr>
                <w:rFonts w:eastAsia="微軟正黑體"/>
              </w:rPr>
            </w:pPr>
            <w:r w:rsidRPr="00085FF8">
              <w:rPr>
                <w:rFonts w:eastAsia="微軟正黑體" w:cs="Times New Roman"/>
                <w:szCs w:val="24"/>
              </w:rPr>
              <w:t>Mandatory Parameter</w:t>
            </w:r>
            <w:r w:rsidRPr="00085FF8">
              <w:rPr>
                <w:rFonts w:eastAsia="微軟正黑體" w:hint="eastAsia"/>
              </w:rPr>
              <w:t>.</w:t>
            </w:r>
          </w:p>
          <w:p w:rsidR="00B503EA" w:rsidRPr="00085FF8" w:rsidRDefault="00B503EA" w:rsidP="00B503EA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Y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：</w:t>
            </w:r>
            <w:r w:rsidRPr="00085FF8">
              <w:rPr>
                <w:rFonts w:eastAsia="微軟正黑體"/>
              </w:rPr>
              <w:t>success</w:t>
            </w:r>
          </w:p>
          <w:p w:rsidR="00B503EA" w:rsidRPr="00085FF8" w:rsidRDefault="00B503EA" w:rsidP="00B503EA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：</w:t>
            </w:r>
            <w:r w:rsidRPr="00085FF8">
              <w:rPr>
                <w:rFonts w:eastAsia="微軟正黑體"/>
              </w:rPr>
              <w:t>fail</w:t>
            </w:r>
          </w:p>
        </w:tc>
        <w:tc>
          <w:tcPr>
            <w:tcW w:w="876" w:type="dxa"/>
            <w:vAlign w:val="center"/>
          </w:tcPr>
          <w:p w:rsidR="0030295F" w:rsidRPr="00085FF8" w:rsidRDefault="00A85FA1" w:rsidP="00A73996">
            <w:pPr>
              <w:jc w:val="center"/>
              <w:rPr>
                <w:rFonts w:eastAsia="微軟正黑體"/>
              </w:rPr>
            </w:pPr>
            <w:fldSimple w:instr=" REF _Ref433380846 \r \h  \* MERGEFORMAT ">
              <w:r w:rsidR="004C4A74" w:rsidRPr="00085FF8">
                <w:rPr>
                  <w:rFonts w:eastAsia="微軟正黑體"/>
                </w:rPr>
                <w:t>3.2.7</w:t>
              </w:r>
            </w:fldSimple>
          </w:p>
        </w:tc>
      </w:tr>
      <w:tr w:rsidR="0030295F" w:rsidRPr="00085FF8" w:rsidTr="00A73996">
        <w:tc>
          <w:tcPr>
            <w:tcW w:w="491" w:type="dxa"/>
            <w:vMerge/>
          </w:tcPr>
          <w:p w:rsidR="0030295F" w:rsidRPr="00085FF8" w:rsidRDefault="0030295F" w:rsidP="00A73996">
            <w:pPr>
              <w:rPr>
                <w:rFonts w:eastAsia="微軟正黑體"/>
              </w:rPr>
            </w:pPr>
          </w:p>
        </w:tc>
        <w:tc>
          <w:tcPr>
            <w:tcW w:w="2141" w:type="dxa"/>
            <w:vAlign w:val="center"/>
          </w:tcPr>
          <w:p w:rsidR="0030295F" w:rsidRPr="00085FF8" w:rsidRDefault="0030295F" w:rsidP="00A73996">
            <w:pPr>
              <w:jc w:val="both"/>
              <w:rPr>
                <w:rFonts w:eastAsia="微軟正黑體"/>
              </w:rPr>
            </w:pPr>
          </w:p>
        </w:tc>
        <w:tc>
          <w:tcPr>
            <w:tcW w:w="843" w:type="dxa"/>
            <w:vAlign w:val="center"/>
          </w:tcPr>
          <w:p w:rsidR="0030295F" w:rsidRPr="00085FF8" w:rsidRDefault="0030295F" w:rsidP="00A73996">
            <w:pPr>
              <w:jc w:val="center"/>
              <w:rPr>
                <w:rFonts w:eastAsia="微軟正黑體"/>
              </w:rPr>
            </w:pPr>
          </w:p>
        </w:tc>
        <w:tc>
          <w:tcPr>
            <w:tcW w:w="984" w:type="dxa"/>
            <w:vAlign w:val="center"/>
          </w:tcPr>
          <w:p w:rsidR="0030295F" w:rsidRPr="00085FF8" w:rsidRDefault="0030295F" w:rsidP="00A73996">
            <w:pPr>
              <w:jc w:val="center"/>
              <w:rPr>
                <w:rFonts w:eastAsia="微軟正黑體"/>
              </w:rPr>
            </w:pPr>
          </w:p>
        </w:tc>
        <w:tc>
          <w:tcPr>
            <w:tcW w:w="3187" w:type="dxa"/>
          </w:tcPr>
          <w:p w:rsidR="0030295F" w:rsidRPr="00085FF8" w:rsidRDefault="0030295F" w:rsidP="00A73996">
            <w:pPr>
              <w:rPr>
                <w:rFonts w:eastAsia="微軟正黑體"/>
              </w:rPr>
            </w:pPr>
          </w:p>
        </w:tc>
        <w:tc>
          <w:tcPr>
            <w:tcW w:w="876" w:type="dxa"/>
            <w:vAlign w:val="center"/>
          </w:tcPr>
          <w:p w:rsidR="0030295F" w:rsidRPr="00085FF8" w:rsidRDefault="0030295F" w:rsidP="00A73996">
            <w:pPr>
              <w:jc w:val="center"/>
              <w:rPr>
                <w:rFonts w:eastAsia="微軟正黑體"/>
              </w:rPr>
            </w:pPr>
          </w:p>
        </w:tc>
      </w:tr>
    </w:tbl>
    <w:p w:rsidR="00A727B8" w:rsidRPr="00085FF8" w:rsidRDefault="00A727B8">
      <w:pPr>
        <w:widowControl/>
        <w:rPr>
          <w:rFonts w:eastAsia="微軟正黑體"/>
        </w:rPr>
      </w:pPr>
    </w:p>
    <w:p w:rsidR="00A727B8" w:rsidRPr="00085FF8" w:rsidRDefault="00A727B8">
      <w:pPr>
        <w:widowControl/>
        <w:rPr>
          <w:rFonts w:eastAsia="微軟正黑體"/>
        </w:rPr>
      </w:pPr>
    </w:p>
    <w:p w:rsidR="00EF522E" w:rsidRPr="00085FF8" w:rsidRDefault="00EF522E" w:rsidP="00EF522E">
      <w:pPr>
        <w:pStyle w:val="3"/>
        <w:rPr>
          <w:rFonts w:eastAsia="微軟正黑體"/>
        </w:rPr>
      </w:pPr>
      <w:bookmarkStart w:id="32" w:name="_Toc464203034"/>
      <w:r w:rsidRPr="00085FF8">
        <w:rPr>
          <w:rFonts w:eastAsia="微軟正黑體" w:hint="eastAsia"/>
        </w:rPr>
        <w:t>Power port setting request</w:t>
      </w:r>
      <w:r w:rsidRPr="00085FF8">
        <w:rPr>
          <w:rFonts w:eastAsia="微軟正黑體"/>
        </w:rPr>
        <w:t xml:space="preserve"> syntax</w:t>
      </w:r>
      <w:bookmarkEnd w:id="32"/>
    </w:p>
    <w:p w:rsidR="00097D97" w:rsidRPr="00085FF8" w:rsidRDefault="00097D97" w:rsidP="00097D97">
      <w:pPr>
        <w:rPr>
          <w:rFonts w:eastAsia="微軟正黑體"/>
        </w:rPr>
      </w:pPr>
      <w:r w:rsidRPr="00085FF8">
        <w:rPr>
          <w:rFonts w:eastAsia="微軟正黑體" w:hint="eastAsia"/>
        </w:rPr>
        <w:t xml:space="preserve">This syntax is defined for smart </w:t>
      </w:r>
      <w:r w:rsidR="00F35D30" w:rsidRPr="00085FF8">
        <w:rPr>
          <w:rFonts w:eastAsia="微軟正黑體" w:hint="eastAsia"/>
        </w:rPr>
        <w:t>charge</w:t>
      </w:r>
      <w:r w:rsidRPr="00085FF8">
        <w:rPr>
          <w:rFonts w:eastAsia="微軟正黑體" w:hint="eastAsia"/>
        </w:rPr>
        <w:t xml:space="preserve"> station.</w:t>
      </w:r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E75C66" w:rsidRPr="00085FF8" w:rsidTr="001E386D">
        <w:tc>
          <w:tcPr>
            <w:tcW w:w="481" w:type="dxa"/>
            <w:vMerge w:val="restart"/>
            <w:vAlign w:val="center"/>
          </w:tcPr>
          <w:p w:rsidR="00E75C66" w:rsidRPr="00085FF8" w:rsidRDefault="00E75C66" w:rsidP="0087432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H</w:t>
            </w:r>
          </w:p>
          <w:p w:rsidR="00E75C66" w:rsidRPr="00085FF8" w:rsidRDefault="00E75C66" w:rsidP="0087432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E75C66" w:rsidRPr="00085FF8" w:rsidRDefault="00E75C66" w:rsidP="0087432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A</w:t>
            </w:r>
          </w:p>
          <w:p w:rsidR="00E75C66" w:rsidRPr="00085FF8" w:rsidRDefault="00E75C66" w:rsidP="0087432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E75C66" w:rsidRPr="00085FF8" w:rsidRDefault="00E75C66" w:rsidP="0087432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E75C66" w:rsidRPr="00085FF8" w:rsidRDefault="00E75C66" w:rsidP="0087432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</w:t>
            </w:r>
          </w:p>
        </w:tc>
        <w:tc>
          <w:tcPr>
            <w:tcW w:w="2063" w:type="dxa"/>
            <w:vAlign w:val="center"/>
          </w:tcPr>
          <w:p w:rsidR="00E75C66" w:rsidRPr="00085FF8" w:rsidRDefault="00E75C66" w:rsidP="0087432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E75C66" w:rsidRPr="00085FF8" w:rsidRDefault="00E75C66" w:rsidP="0087432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ize</w:t>
            </w:r>
          </w:p>
          <w:p w:rsidR="00E75C66" w:rsidRPr="00085FF8" w:rsidRDefault="00E75C66" w:rsidP="0087432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ctets</w:t>
            </w:r>
          </w:p>
        </w:tc>
        <w:tc>
          <w:tcPr>
            <w:tcW w:w="1189" w:type="dxa"/>
            <w:vAlign w:val="center"/>
          </w:tcPr>
          <w:p w:rsidR="00E75C66" w:rsidRPr="00085FF8" w:rsidRDefault="00E75C66" w:rsidP="0087432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Type</w:t>
            </w:r>
          </w:p>
        </w:tc>
        <w:tc>
          <w:tcPr>
            <w:tcW w:w="3090" w:type="dxa"/>
            <w:vAlign w:val="center"/>
          </w:tcPr>
          <w:p w:rsidR="00E75C66" w:rsidRPr="00085FF8" w:rsidRDefault="00E75C66" w:rsidP="0087432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E75C66" w:rsidRPr="00085FF8" w:rsidRDefault="00E75C66" w:rsidP="0087432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ef.</w:t>
            </w:r>
          </w:p>
        </w:tc>
      </w:tr>
      <w:tr w:rsidR="00E75C66" w:rsidRPr="00085FF8" w:rsidTr="001E386D">
        <w:tc>
          <w:tcPr>
            <w:tcW w:w="481" w:type="dxa"/>
            <w:vMerge/>
          </w:tcPr>
          <w:p w:rsidR="00E75C66" w:rsidRPr="00085FF8" w:rsidRDefault="00E75C66" w:rsidP="00874327">
            <w:pPr>
              <w:rPr>
                <w:rFonts w:eastAsia="微軟正黑體"/>
              </w:rPr>
            </w:pPr>
          </w:p>
        </w:tc>
        <w:tc>
          <w:tcPr>
            <w:tcW w:w="2063" w:type="dxa"/>
            <w:vAlign w:val="center"/>
          </w:tcPr>
          <w:p w:rsidR="00E75C66" w:rsidRPr="00085FF8" w:rsidRDefault="00E75C66" w:rsidP="00874327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E75C66" w:rsidRPr="00085FF8" w:rsidRDefault="00E75C66" w:rsidP="0087432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189" w:type="dxa"/>
            <w:vAlign w:val="center"/>
          </w:tcPr>
          <w:p w:rsidR="00E75C66" w:rsidRPr="00085FF8" w:rsidRDefault="00E75C66" w:rsidP="0087432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090" w:type="dxa"/>
          </w:tcPr>
          <w:p w:rsidR="00E75C66" w:rsidRPr="00085FF8" w:rsidRDefault="00E75C66" w:rsidP="00874327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t to</w:t>
            </w:r>
            <w:r w:rsidR="001008AF" w:rsidRPr="00085FF8">
              <w:rPr>
                <w:rFonts w:eastAsia="微軟正黑體"/>
              </w:rPr>
              <w:t xml:space="preserve"> the</w:t>
            </w:r>
            <w:r w:rsidRPr="00085FF8">
              <w:rPr>
                <w:rFonts w:eastAsia="微軟正黑體"/>
              </w:rPr>
              <w:t xml:space="preserve"> </w:t>
            </w:r>
            <w:r w:rsidRPr="00085FF8">
              <w:rPr>
                <w:rFonts w:eastAsia="微軟正黑體"/>
                <w:noProof/>
              </w:rPr>
              <w:t>overall</w:t>
            </w:r>
            <w:r w:rsidRPr="00085FF8">
              <w:rPr>
                <w:rFonts w:eastAsia="微軟正黑體"/>
              </w:rPr>
              <w:t xml:space="preserve"> length of PDU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E75C66" w:rsidRPr="00085FF8" w:rsidRDefault="00A85FA1" w:rsidP="00874327">
            <w:pPr>
              <w:jc w:val="center"/>
              <w:rPr>
                <w:rFonts w:eastAsia="微軟正黑體"/>
              </w:rPr>
            </w:pPr>
            <w:fldSimple w:instr=" REF _Ref433372977 \r \h  \* MERGEFORMAT ">
              <w:r w:rsidR="004C4A74" w:rsidRPr="00085FF8">
                <w:rPr>
                  <w:rFonts w:eastAsia="微軟正黑體"/>
                </w:rPr>
                <w:t>3.1.1</w:t>
              </w:r>
            </w:fldSimple>
          </w:p>
        </w:tc>
      </w:tr>
      <w:tr w:rsidR="00E75C66" w:rsidRPr="00085FF8" w:rsidTr="001E386D">
        <w:tc>
          <w:tcPr>
            <w:tcW w:w="481" w:type="dxa"/>
            <w:vMerge/>
          </w:tcPr>
          <w:p w:rsidR="00E75C66" w:rsidRPr="00085FF8" w:rsidRDefault="00E75C66" w:rsidP="00874327">
            <w:pPr>
              <w:rPr>
                <w:rFonts w:eastAsia="微軟正黑體"/>
              </w:rPr>
            </w:pPr>
          </w:p>
        </w:tc>
        <w:tc>
          <w:tcPr>
            <w:tcW w:w="2063" w:type="dxa"/>
            <w:vAlign w:val="center"/>
          </w:tcPr>
          <w:p w:rsidR="00E75C66" w:rsidRPr="00085FF8" w:rsidRDefault="00E75C66" w:rsidP="00874327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E75C66" w:rsidRPr="00085FF8" w:rsidRDefault="00E75C66" w:rsidP="0087432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189" w:type="dxa"/>
            <w:vAlign w:val="center"/>
          </w:tcPr>
          <w:p w:rsidR="00E75C66" w:rsidRPr="00085FF8" w:rsidRDefault="00E75C66" w:rsidP="0087432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090" w:type="dxa"/>
          </w:tcPr>
          <w:p w:rsidR="00E75C66" w:rsidRPr="00085FF8" w:rsidRDefault="001008AF" w:rsidP="006B3270">
            <w:pPr>
              <w:rPr>
                <w:rFonts w:eastAsia="微軟正黑體"/>
              </w:rPr>
            </w:pPr>
            <w:r w:rsidRPr="00085FF8">
              <w:rPr>
                <w:rFonts w:eastAsia="微軟正黑體"/>
                <w:noProof/>
              </w:rPr>
              <w:t>The v</w:t>
            </w:r>
            <w:r w:rsidR="00E75C66" w:rsidRPr="00085FF8">
              <w:rPr>
                <w:rFonts w:eastAsia="微軟正黑體"/>
                <w:noProof/>
              </w:rPr>
              <w:t>alue</w:t>
            </w:r>
            <w:r w:rsidR="00E75C66" w:rsidRPr="00085FF8">
              <w:rPr>
                <w:rFonts w:eastAsia="微軟正黑體"/>
              </w:rPr>
              <w:t xml:space="preserve"> corresponding to </w:t>
            </w:r>
            <w:r w:rsidR="006B3270" w:rsidRPr="00085FF8">
              <w:rPr>
                <w:rFonts w:eastAsia="微軟正黑體" w:hint="eastAsia"/>
              </w:rPr>
              <w:t>power port setting</w:t>
            </w:r>
            <w:r w:rsidR="00E75C66" w:rsidRPr="00085FF8">
              <w:rPr>
                <w:rFonts w:eastAsia="微軟正黑體" w:hint="eastAsia"/>
              </w:rPr>
              <w:t xml:space="preserve"> request.</w:t>
            </w:r>
          </w:p>
        </w:tc>
        <w:tc>
          <w:tcPr>
            <w:tcW w:w="862" w:type="dxa"/>
            <w:vAlign w:val="center"/>
          </w:tcPr>
          <w:p w:rsidR="00E75C66" w:rsidRPr="00085FF8" w:rsidRDefault="00A85FA1" w:rsidP="00874327">
            <w:pPr>
              <w:jc w:val="center"/>
              <w:rPr>
                <w:rFonts w:eastAsia="微軟正黑體"/>
              </w:rPr>
            </w:pPr>
            <w:fldSimple w:instr=" REF _Ref433373034 \r \h  \* MERGEFORMAT ">
              <w:r w:rsidR="004C4A74" w:rsidRPr="00085FF8">
                <w:rPr>
                  <w:rFonts w:eastAsia="微軟正黑體"/>
                </w:rPr>
                <w:t>3.1.2</w:t>
              </w:r>
            </w:fldSimple>
          </w:p>
        </w:tc>
      </w:tr>
      <w:tr w:rsidR="00E75C66" w:rsidRPr="00085FF8" w:rsidTr="001E386D">
        <w:tc>
          <w:tcPr>
            <w:tcW w:w="481" w:type="dxa"/>
            <w:vMerge/>
          </w:tcPr>
          <w:p w:rsidR="00E75C66" w:rsidRPr="00085FF8" w:rsidRDefault="00E75C66" w:rsidP="00874327">
            <w:pPr>
              <w:rPr>
                <w:rFonts w:eastAsia="微軟正黑體"/>
              </w:rPr>
            </w:pPr>
          </w:p>
        </w:tc>
        <w:tc>
          <w:tcPr>
            <w:tcW w:w="2063" w:type="dxa"/>
            <w:vAlign w:val="center"/>
          </w:tcPr>
          <w:p w:rsidR="00E75C66" w:rsidRPr="00085FF8" w:rsidRDefault="00E75C66" w:rsidP="00874327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E75C66" w:rsidRPr="00085FF8" w:rsidRDefault="00E75C66" w:rsidP="0087432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189" w:type="dxa"/>
            <w:vAlign w:val="center"/>
          </w:tcPr>
          <w:p w:rsidR="00E75C66" w:rsidRPr="00085FF8" w:rsidRDefault="00E75C66" w:rsidP="0087432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090" w:type="dxa"/>
          </w:tcPr>
          <w:p w:rsidR="00E75C66" w:rsidRPr="00085FF8" w:rsidRDefault="00E75C66" w:rsidP="00874327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t to STATUS_ROK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E75C66" w:rsidRPr="00085FF8" w:rsidRDefault="00A85FA1" w:rsidP="00874327">
            <w:pPr>
              <w:jc w:val="center"/>
              <w:rPr>
                <w:rFonts w:eastAsia="微軟正黑體"/>
              </w:rPr>
            </w:pPr>
            <w:fldSimple w:instr=" REF _Ref433373013 \r \h  \* MERGEFORMAT ">
              <w:r w:rsidR="004C4A74" w:rsidRPr="00085FF8">
                <w:rPr>
                  <w:rFonts w:eastAsia="微軟正黑體"/>
                </w:rPr>
                <w:t>3.1.3</w:t>
              </w:r>
            </w:fldSimple>
          </w:p>
        </w:tc>
      </w:tr>
      <w:tr w:rsidR="00E75C66" w:rsidRPr="00085FF8" w:rsidTr="001E386D">
        <w:tc>
          <w:tcPr>
            <w:tcW w:w="481" w:type="dxa"/>
            <w:vMerge/>
          </w:tcPr>
          <w:p w:rsidR="00E75C66" w:rsidRPr="00085FF8" w:rsidRDefault="00E75C66" w:rsidP="00874327">
            <w:pPr>
              <w:rPr>
                <w:rFonts w:eastAsia="微軟正黑體"/>
              </w:rPr>
            </w:pPr>
          </w:p>
        </w:tc>
        <w:tc>
          <w:tcPr>
            <w:tcW w:w="2063" w:type="dxa"/>
            <w:vAlign w:val="center"/>
          </w:tcPr>
          <w:p w:rsidR="00E75C66" w:rsidRPr="00085FF8" w:rsidRDefault="00E75C66" w:rsidP="00874327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E75C66" w:rsidRPr="00085FF8" w:rsidRDefault="00E75C66" w:rsidP="0087432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189" w:type="dxa"/>
            <w:vAlign w:val="center"/>
          </w:tcPr>
          <w:p w:rsidR="00E75C66" w:rsidRPr="00085FF8" w:rsidRDefault="00E75C66" w:rsidP="0087432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090" w:type="dxa"/>
          </w:tcPr>
          <w:p w:rsidR="00E75C66" w:rsidRPr="00085FF8" w:rsidRDefault="00E75C66" w:rsidP="00874327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Set to a unique sequence number. The associated </w:t>
            </w:r>
            <w:r w:rsidRPr="00085FF8">
              <w:rPr>
                <w:rFonts w:eastAsia="微軟正黑體" w:hint="eastAsia"/>
              </w:rPr>
              <w:t>configuration</w:t>
            </w:r>
            <w:r w:rsidRPr="00085FF8">
              <w:rPr>
                <w:rFonts w:eastAsia="微軟正黑體"/>
              </w:rPr>
              <w:t xml:space="preserve"> re</w:t>
            </w:r>
            <w:r w:rsidRPr="00085FF8">
              <w:rPr>
                <w:rFonts w:eastAsia="微軟正黑體" w:hint="eastAsia"/>
              </w:rPr>
              <w:t xml:space="preserve">sponse </w:t>
            </w:r>
            <w:r w:rsidRPr="00085FF8">
              <w:rPr>
                <w:rFonts w:eastAsia="微軟正黑體"/>
              </w:rPr>
              <w:t>PDU should echo the same sequence number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E75C66" w:rsidRPr="00085FF8" w:rsidRDefault="00A85FA1" w:rsidP="00874327">
            <w:pPr>
              <w:jc w:val="center"/>
              <w:rPr>
                <w:rFonts w:eastAsia="微軟正黑體"/>
              </w:rPr>
            </w:pPr>
            <w:fldSimple w:instr=" REF _Ref433373050 \r \h  \* MERGEFORMAT ">
              <w:r w:rsidR="004C4A74" w:rsidRPr="00085FF8">
                <w:rPr>
                  <w:rFonts w:eastAsia="微軟正黑體"/>
                </w:rPr>
                <w:t>3.1.4</w:t>
              </w:r>
            </w:fldSimple>
          </w:p>
        </w:tc>
      </w:tr>
      <w:tr w:rsidR="001E386D" w:rsidRPr="00085FF8" w:rsidTr="001E386D">
        <w:tc>
          <w:tcPr>
            <w:tcW w:w="481" w:type="dxa"/>
            <w:vMerge w:val="restart"/>
            <w:vAlign w:val="center"/>
          </w:tcPr>
          <w:p w:rsidR="001E386D" w:rsidRPr="00085FF8" w:rsidRDefault="001E386D" w:rsidP="0087432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B</w:t>
            </w:r>
          </w:p>
          <w:p w:rsidR="001E386D" w:rsidRPr="00085FF8" w:rsidRDefault="001E386D" w:rsidP="0087432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</w:t>
            </w:r>
          </w:p>
          <w:p w:rsidR="001E386D" w:rsidRPr="00085FF8" w:rsidRDefault="001E386D" w:rsidP="0087432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1E386D" w:rsidRPr="00085FF8" w:rsidRDefault="001E386D" w:rsidP="0087432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Y</w:t>
            </w:r>
          </w:p>
        </w:tc>
        <w:tc>
          <w:tcPr>
            <w:tcW w:w="2063" w:type="dxa"/>
            <w:vAlign w:val="center"/>
          </w:tcPr>
          <w:p w:rsidR="001E386D" w:rsidRPr="00085FF8" w:rsidRDefault="001E386D" w:rsidP="00874327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W</w:t>
            </w:r>
            <w:r w:rsidRPr="00085FF8">
              <w:rPr>
                <w:rFonts w:eastAsia="微軟正黑體" w:hint="eastAsia"/>
              </w:rPr>
              <w:t>ire number</w:t>
            </w:r>
          </w:p>
        </w:tc>
        <w:tc>
          <w:tcPr>
            <w:tcW w:w="837" w:type="dxa"/>
            <w:vAlign w:val="center"/>
          </w:tcPr>
          <w:p w:rsidR="001E386D" w:rsidRPr="00085FF8" w:rsidRDefault="00030AE0" w:rsidP="0087432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4</w:t>
            </w:r>
          </w:p>
        </w:tc>
        <w:tc>
          <w:tcPr>
            <w:tcW w:w="1189" w:type="dxa"/>
            <w:vAlign w:val="center"/>
          </w:tcPr>
          <w:p w:rsidR="001E386D" w:rsidRPr="00085FF8" w:rsidRDefault="00030AE0" w:rsidP="002A4E2E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090" w:type="dxa"/>
          </w:tcPr>
          <w:p w:rsidR="001E386D" w:rsidRPr="00085FF8" w:rsidRDefault="001E386D" w:rsidP="00235395">
            <w:pPr>
              <w:rPr>
                <w:rFonts w:eastAsia="微軟正黑體"/>
              </w:rPr>
            </w:pPr>
            <w:r w:rsidRPr="00085FF8">
              <w:rPr>
                <w:rFonts w:eastAsia="微軟正黑體" w:cs="Times New Roman"/>
                <w:szCs w:val="24"/>
              </w:rPr>
              <w:t>Mandatory Parameter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1E386D" w:rsidRPr="00085FF8" w:rsidRDefault="00A85FA1" w:rsidP="00874327">
            <w:pPr>
              <w:jc w:val="center"/>
              <w:rPr>
                <w:rFonts w:eastAsia="微軟正黑體"/>
              </w:rPr>
            </w:pPr>
            <w:fldSimple w:instr=" REF _Ref433385076 \r \h  \* MERGEFORMAT ">
              <w:r w:rsidR="004C4A74" w:rsidRPr="00085FF8">
                <w:rPr>
                  <w:rFonts w:eastAsia="微軟正黑體"/>
                </w:rPr>
                <w:t>3.2.8</w:t>
              </w:r>
            </w:fldSimple>
          </w:p>
        </w:tc>
      </w:tr>
      <w:tr w:rsidR="001E386D" w:rsidRPr="00085FF8" w:rsidTr="001E386D">
        <w:tc>
          <w:tcPr>
            <w:tcW w:w="481" w:type="dxa"/>
            <w:vMerge/>
            <w:vAlign w:val="center"/>
          </w:tcPr>
          <w:p w:rsidR="001E386D" w:rsidRPr="00085FF8" w:rsidRDefault="001E386D" w:rsidP="00874327">
            <w:pPr>
              <w:jc w:val="center"/>
              <w:rPr>
                <w:rFonts w:eastAsia="微軟正黑體"/>
              </w:rPr>
            </w:pPr>
          </w:p>
        </w:tc>
        <w:tc>
          <w:tcPr>
            <w:tcW w:w="2063" w:type="dxa"/>
            <w:vAlign w:val="center"/>
          </w:tcPr>
          <w:p w:rsidR="001E386D" w:rsidRPr="00085FF8" w:rsidRDefault="001E386D" w:rsidP="00874327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Port number</w:t>
            </w:r>
          </w:p>
        </w:tc>
        <w:tc>
          <w:tcPr>
            <w:tcW w:w="837" w:type="dxa"/>
            <w:vAlign w:val="center"/>
          </w:tcPr>
          <w:p w:rsidR="001E386D" w:rsidRPr="00085FF8" w:rsidRDefault="00A30D0C" w:rsidP="0087432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4</w:t>
            </w:r>
          </w:p>
        </w:tc>
        <w:tc>
          <w:tcPr>
            <w:tcW w:w="1189" w:type="dxa"/>
            <w:vAlign w:val="center"/>
          </w:tcPr>
          <w:p w:rsidR="001E386D" w:rsidRPr="00085FF8" w:rsidRDefault="00A30D0C" w:rsidP="008A758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090" w:type="dxa"/>
          </w:tcPr>
          <w:p w:rsidR="001E386D" w:rsidRPr="00085FF8" w:rsidRDefault="001E386D" w:rsidP="005B11EF">
            <w:pPr>
              <w:rPr>
                <w:rFonts w:eastAsia="微軟正黑體"/>
              </w:rPr>
            </w:pPr>
            <w:r w:rsidRPr="00085FF8">
              <w:rPr>
                <w:rFonts w:eastAsia="微軟正黑體" w:cs="Times New Roman"/>
                <w:szCs w:val="24"/>
              </w:rPr>
              <w:t>Mandatory Parameter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1E386D" w:rsidRPr="00085FF8" w:rsidRDefault="00A85FA1" w:rsidP="00874327">
            <w:pPr>
              <w:jc w:val="center"/>
              <w:rPr>
                <w:rFonts w:eastAsia="微軟正黑體"/>
              </w:rPr>
            </w:pPr>
            <w:fldSimple w:instr=" REF _Ref433385085 \r \h  \* MERGEFORMAT ">
              <w:r w:rsidR="004C4A74" w:rsidRPr="00085FF8">
                <w:rPr>
                  <w:rFonts w:eastAsia="微軟正黑體"/>
                </w:rPr>
                <w:t>3.2.9</w:t>
              </w:r>
            </w:fldSimple>
          </w:p>
        </w:tc>
      </w:tr>
      <w:tr w:rsidR="001E386D" w:rsidRPr="00085FF8" w:rsidTr="001E386D">
        <w:tc>
          <w:tcPr>
            <w:tcW w:w="481" w:type="dxa"/>
            <w:vMerge/>
            <w:vAlign w:val="center"/>
          </w:tcPr>
          <w:p w:rsidR="001E386D" w:rsidRPr="00085FF8" w:rsidRDefault="001E386D" w:rsidP="00874327">
            <w:pPr>
              <w:jc w:val="center"/>
              <w:rPr>
                <w:rFonts w:eastAsia="微軟正黑體"/>
              </w:rPr>
            </w:pPr>
          </w:p>
        </w:tc>
        <w:tc>
          <w:tcPr>
            <w:tcW w:w="2063" w:type="dxa"/>
            <w:vAlign w:val="center"/>
          </w:tcPr>
          <w:p w:rsidR="001E386D" w:rsidRPr="00085FF8" w:rsidRDefault="00280B01" w:rsidP="00874327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 xml:space="preserve">Power </w:t>
            </w:r>
            <w:r w:rsidR="00214799" w:rsidRPr="00085FF8">
              <w:rPr>
                <w:rFonts w:eastAsia="微軟正黑體" w:hint="eastAsia"/>
              </w:rPr>
              <w:t>State</w:t>
            </w:r>
          </w:p>
        </w:tc>
        <w:tc>
          <w:tcPr>
            <w:tcW w:w="837" w:type="dxa"/>
            <w:vAlign w:val="center"/>
          </w:tcPr>
          <w:p w:rsidR="001E386D" w:rsidRPr="00085FF8" w:rsidRDefault="00214799" w:rsidP="0087432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1</w:t>
            </w:r>
          </w:p>
        </w:tc>
        <w:tc>
          <w:tcPr>
            <w:tcW w:w="1189" w:type="dxa"/>
            <w:vAlign w:val="center"/>
          </w:tcPr>
          <w:p w:rsidR="00214799" w:rsidRPr="00085FF8" w:rsidRDefault="00214799" w:rsidP="0021479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ctet String</w:t>
            </w:r>
          </w:p>
          <w:p w:rsidR="001E386D" w:rsidRPr="00085FF8" w:rsidRDefault="00214799" w:rsidP="0021479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(Decimal)</w:t>
            </w:r>
          </w:p>
        </w:tc>
        <w:tc>
          <w:tcPr>
            <w:tcW w:w="3090" w:type="dxa"/>
          </w:tcPr>
          <w:p w:rsidR="00214799" w:rsidRPr="00085FF8" w:rsidRDefault="00214799" w:rsidP="00214799">
            <w:pPr>
              <w:rPr>
                <w:rFonts w:eastAsia="微軟正黑體"/>
              </w:rPr>
            </w:pPr>
            <w:r w:rsidRPr="00085FF8">
              <w:rPr>
                <w:rFonts w:eastAsia="微軟正黑體" w:cs="Times New Roman"/>
                <w:szCs w:val="24"/>
              </w:rPr>
              <w:t>Mandatory Parameter</w:t>
            </w:r>
            <w:r w:rsidRPr="00085FF8">
              <w:rPr>
                <w:rFonts w:eastAsia="微軟正黑體" w:hint="eastAsia"/>
              </w:rPr>
              <w:t>.</w:t>
            </w:r>
          </w:p>
          <w:p w:rsidR="001E386D" w:rsidRPr="00085FF8" w:rsidRDefault="007452E6" w:rsidP="00021E83">
            <w:pPr>
              <w:rPr>
                <w:rFonts w:eastAsia="微軟正黑體" w:cs="Times New Roman"/>
                <w:szCs w:val="24"/>
              </w:rPr>
            </w:pPr>
            <w:r w:rsidRPr="00085FF8">
              <w:rPr>
                <w:rFonts w:eastAsia="微軟正黑體" w:cs="Times New Roman"/>
                <w:szCs w:val="24"/>
              </w:rPr>
              <w:t>‘</w:t>
            </w:r>
            <w:r w:rsidRPr="00085FF8">
              <w:rPr>
                <w:rFonts w:eastAsia="微軟正黑體" w:cs="Times New Roman" w:hint="eastAsia"/>
                <w:szCs w:val="24"/>
              </w:rPr>
              <w:t>0</w:t>
            </w:r>
            <w:r w:rsidRPr="00085FF8">
              <w:rPr>
                <w:rFonts w:eastAsia="微軟正黑體" w:cs="Times New Roman"/>
                <w:szCs w:val="24"/>
              </w:rPr>
              <w:t>’</w:t>
            </w:r>
            <w:r w:rsidRPr="00085FF8">
              <w:rPr>
                <w:rFonts w:eastAsia="微軟正黑體" w:cs="Times New Roman" w:hint="eastAsia"/>
                <w:szCs w:val="24"/>
              </w:rPr>
              <w:t>：</w:t>
            </w:r>
            <w:r w:rsidRPr="00085FF8">
              <w:rPr>
                <w:rFonts w:eastAsia="微軟正黑體" w:cs="Times New Roman"/>
                <w:szCs w:val="24"/>
              </w:rPr>
              <w:t>P</w:t>
            </w:r>
            <w:r w:rsidRPr="00085FF8">
              <w:rPr>
                <w:rFonts w:eastAsia="微軟正黑體" w:cs="Times New Roman" w:hint="eastAsia"/>
                <w:szCs w:val="24"/>
              </w:rPr>
              <w:t>ower Off</w:t>
            </w:r>
          </w:p>
          <w:p w:rsidR="007452E6" w:rsidRPr="00085FF8" w:rsidRDefault="007452E6" w:rsidP="00021E83">
            <w:pPr>
              <w:rPr>
                <w:rFonts w:eastAsia="微軟正黑體" w:cs="Times New Roman"/>
                <w:szCs w:val="24"/>
              </w:rPr>
            </w:pPr>
            <w:r w:rsidRPr="00085FF8">
              <w:rPr>
                <w:rFonts w:eastAsia="微軟正黑體" w:cs="Times New Roman"/>
                <w:szCs w:val="24"/>
              </w:rPr>
              <w:t>‘</w:t>
            </w:r>
            <w:r w:rsidRPr="00085FF8">
              <w:rPr>
                <w:rFonts w:eastAsia="微軟正黑體" w:cs="Times New Roman" w:hint="eastAsia"/>
                <w:szCs w:val="24"/>
              </w:rPr>
              <w:t>1</w:t>
            </w:r>
            <w:r w:rsidRPr="00085FF8">
              <w:rPr>
                <w:rFonts w:eastAsia="微軟正黑體" w:cs="Times New Roman"/>
                <w:szCs w:val="24"/>
              </w:rPr>
              <w:t>’</w:t>
            </w:r>
            <w:r w:rsidRPr="00085FF8">
              <w:rPr>
                <w:rFonts w:eastAsia="微軟正黑體" w:cs="Times New Roman" w:hint="eastAsia"/>
                <w:szCs w:val="24"/>
              </w:rPr>
              <w:t>：</w:t>
            </w:r>
            <w:r w:rsidRPr="00085FF8">
              <w:rPr>
                <w:rFonts w:eastAsia="微軟正黑體" w:cs="Times New Roman" w:hint="eastAsia"/>
                <w:szCs w:val="24"/>
              </w:rPr>
              <w:t>Power On</w:t>
            </w:r>
          </w:p>
        </w:tc>
        <w:tc>
          <w:tcPr>
            <w:tcW w:w="862" w:type="dxa"/>
            <w:vAlign w:val="center"/>
          </w:tcPr>
          <w:p w:rsidR="001E386D" w:rsidRPr="00085FF8" w:rsidRDefault="00A85FA1" w:rsidP="00874327">
            <w:pPr>
              <w:jc w:val="center"/>
              <w:rPr>
                <w:rFonts w:eastAsia="微軟正黑體"/>
              </w:rPr>
            </w:pPr>
            <w:fldSimple w:instr=" REF _Ref434484355 \r \h  \* MERGEFORMAT ">
              <w:r w:rsidR="004C4A74" w:rsidRPr="00085FF8">
                <w:rPr>
                  <w:rFonts w:eastAsia="微軟正黑體"/>
                </w:rPr>
                <w:t>3.2.10</w:t>
              </w:r>
            </w:fldSimple>
          </w:p>
        </w:tc>
      </w:tr>
      <w:tr w:rsidR="0069186D" w:rsidRPr="00085FF8" w:rsidTr="001E386D">
        <w:tc>
          <w:tcPr>
            <w:tcW w:w="481" w:type="dxa"/>
            <w:vMerge/>
            <w:vAlign w:val="center"/>
          </w:tcPr>
          <w:p w:rsidR="0069186D" w:rsidRPr="00085FF8" w:rsidRDefault="0069186D" w:rsidP="00874327">
            <w:pPr>
              <w:jc w:val="center"/>
              <w:rPr>
                <w:rFonts w:eastAsia="微軟正黑體"/>
              </w:rPr>
            </w:pPr>
          </w:p>
        </w:tc>
        <w:tc>
          <w:tcPr>
            <w:tcW w:w="2063" w:type="dxa"/>
            <w:vAlign w:val="center"/>
          </w:tcPr>
          <w:p w:rsidR="0069186D" w:rsidRPr="00085FF8" w:rsidRDefault="0069186D" w:rsidP="00196BAD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Controller ID</w:t>
            </w:r>
          </w:p>
        </w:tc>
        <w:tc>
          <w:tcPr>
            <w:tcW w:w="837" w:type="dxa"/>
            <w:vAlign w:val="center"/>
          </w:tcPr>
          <w:p w:rsidR="0069186D" w:rsidRPr="00085FF8" w:rsidRDefault="0069186D" w:rsidP="00196B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Var.</w:t>
            </w:r>
          </w:p>
        </w:tc>
        <w:tc>
          <w:tcPr>
            <w:tcW w:w="1189" w:type="dxa"/>
            <w:vAlign w:val="center"/>
          </w:tcPr>
          <w:p w:rsidR="0069186D" w:rsidRPr="00085FF8" w:rsidRDefault="0069186D" w:rsidP="00196B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-Octet String</w:t>
            </w:r>
          </w:p>
        </w:tc>
        <w:tc>
          <w:tcPr>
            <w:tcW w:w="3090" w:type="dxa"/>
          </w:tcPr>
          <w:p w:rsidR="0069186D" w:rsidRPr="00085FF8" w:rsidRDefault="003D761B" w:rsidP="00196BAD">
            <w:pPr>
              <w:rPr>
                <w:rFonts w:eastAsia="微軟正黑體"/>
              </w:rPr>
            </w:pPr>
            <w:r w:rsidRPr="00085FF8">
              <w:rPr>
                <w:rFonts w:eastAsia="微軟正黑體" w:cs="Times New Roman"/>
                <w:szCs w:val="24"/>
              </w:rPr>
              <w:t>Optional Parameter</w:t>
            </w:r>
            <w:r w:rsidRPr="00085FF8">
              <w:rPr>
                <w:rFonts w:eastAsia="微軟正黑體" w:cs="Times New Roman" w:hint="eastAsia"/>
                <w:szCs w:val="24"/>
              </w:rPr>
              <w:t>.</w:t>
            </w:r>
          </w:p>
          <w:p w:rsidR="0069186D" w:rsidRPr="00085FF8" w:rsidRDefault="0069186D" w:rsidP="00196BAD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t to a unique</w:t>
            </w:r>
            <w:r w:rsidRPr="00085FF8">
              <w:rPr>
                <w:rFonts w:eastAsia="微軟正黑體" w:hint="eastAsia"/>
              </w:rPr>
              <w:t xml:space="preserve"> r</w:t>
            </w:r>
            <w:r w:rsidRPr="00085FF8">
              <w:rPr>
                <w:rFonts w:eastAsia="微軟正黑體"/>
              </w:rPr>
              <w:t xml:space="preserve">ecognition </w:t>
            </w:r>
            <w:r w:rsidRPr="00085FF8">
              <w:rPr>
                <w:rFonts w:eastAsia="微軟正黑體" w:hint="eastAsia"/>
              </w:rPr>
              <w:t>ID.</w:t>
            </w:r>
          </w:p>
        </w:tc>
        <w:tc>
          <w:tcPr>
            <w:tcW w:w="862" w:type="dxa"/>
            <w:vAlign w:val="center"/>
          </w:tcPr>
          <w:p w:rsidR="0069186D" w:rsidRPr="00085FF8" w:rsidRDefault="0069186D" w:rsidP="00874327">
            <w:pPr>
              <w:jc w:val="center"/>
              <w:rPr>
                <w:rFonts w:eastAsia="微軟正黑體"/>
              </w:rPr>
            </w:pPr>
          </w:p>
        </w:tc>
      </w:tr>
    </w:tbl>
    <w:p w:rsidR="00A727B8" w:rsidRPr="00085FF8" w:rsidRDefault="00A727B8">
      <w:pPr>
        <w:widowControl/>
        <w:rPr>
          <w:rFonts w:eastAsia="微軟正黑體"/>
        </w:rPr>
      </w:pPr>
    </w:p>
    <w:p w:rsidR="00A825CB" w:rsidRPr="00085FF8" w:rsidRDefault="00A825CB" w:rsidP="00A825CB">
      <w:pPr>
        <w:pStyle w:val="3"/>
        <w:rPr>
          <w:rFonts w:eastAsia="微軟正黑體"/>
        </w:rPr>
      </w:pPr>
      <w:bookmarkStart w:id="33" w:name="_Toc464203035"/>
      <w:r w:rsidRPr="00085FF8">
        <w:rPr>
          <w:rFonts w:eastAsia="微軟正黑體" w:hint="eastAsia"/>
        </w:rPr>
        <w:lastRenderedPageBreak/>
        <w:t>Power port setting response</w:t>
      </w:r>
      <w:r w:rsidRPr="00085FF8">
        <w:rPr>
          <w:rFonts w:eastAsia="微軟正黑體"/>
        </w:rPr>
        <w:t xml:space="preserve"> syntax</w:t>
      </w:r>
      <w:bookmarkEnd w:id="33"/>
    </w:p>
    <w:p w:rsidR="008E05BC" w:rsidRPr="00085FF8" w:rsidRDefault="008E05BC" w:rsidP="008E05BC">
      <w:pPr>
        <w:rPr>
          <w:rFonts w:eastAsia="微軟正黑體"/>
        </w:rPr>
      </w:pPr>
      <w:r w:rsidRPr="00085FF8">
        <w:rPr>
          <w:rFonts w:eastAsia="微軟正黑體" w:hint="eastAsia"/>
        </w:rPr>
        <w:t xml:space="preserve">This syntax is defined for smart </w:t>
      </w:r>
      <w:r w:rsidR="00724C27" w:rsidRPr="00085FF8">
        <w:rPr>
          <w:rFonts w:eastAsia="微軟正黑體" w:hint="eastAsia"/>
        </w:rPr>
        <w:t>charge</w:t>
      </w:r>
      <w:r w:rsidRPr="00085FF8">
        <w:rPr>
          <w:rFonts w:eastAsia="微軟正黑體" w:hint="eastAsia"/>
        </w:rPr>
        <w:t xml:space="preserve"> station.</w:t>
      </w:r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433B0F" w:rsidRPr="00085FF8" w:rsidTr="00874327">
        <w:tc>
          <w:tcPr>
            <w:tcW w:w="491" w:type="dxa"/>
            <w:vMerge w:val="restart"/>
            <w:vAlign w:val="center"/>
          </w:tcPr>
          <w:p w:rsidR="00433B0F" w:rsidRPr="00085FF8" w:rsidRDefault="00433B0F" w:rsidP="0087432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H</w:t>
            </w:r>
          </w:p>
          <w:p w:rsidR="00433B0F" w:rsidRPr="00085FF8" w:rsidRDefault="00433B0F" w:rsidP="0087432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433B0F" w:rsidRPr="00085FF8" w:rsidRDefault="00433B0F" w:rsidP="0087432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A</w:t>
            </w:r>
          </w:p>
          <w:p w:rsidR="00433B0F" w:rsidRPr="00085FF8" w:rsidRDefault="00433B0F" w:rsidP="0087432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433B0F" w:rsidRPr="00085FF8" w:rsidRDefault="00433B0F" w:rsidP="0087432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433B0F" w:rsidRPr="00085FF8" w:rsidRDefault="00433B0F" w:rsidP="0087432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</w:t>
            </w:r>
          </w:p>
        </w:tc>
        <w:tc>
          <w:tcPr>
            <w:tcW w:w="2141" w:type="dxa"/>
            <w:vAlign w:val="center"/>
          </w:tcPr>
          <w:p w:rsidR="00433B0F" w:rsidRPr="00085FF8" w:rsidRDefault="00433B0F" w:rsidP="0087432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Field Name</w:t>
            </w:r>
          </w:p>
        </w:tc>
        <w:tc>
          <w:tcPr>
            <w:tcW w:w="843" w:type="dxa"/>
            <w:vAlign w:val="center"/>
          </w:tcPr>
          <w:p w:rsidR="00433B0F" w:rsidRPr="00085FF8" w:rsidRDefault="00433B0F" w:rsidP="0087432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ize</w:t>
            </w:r>
          </w:p>
          <w:p w:rsidR="00433B0F" w:rsidRPr="00085FF8" w:rsidRDefault="00433B0F" w:rsidP="0087432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ctets</w:t>
            </w:r>
          </w:p>
        </w:tc>
        <w:tc>
          <w:tcPr>
            <w:tcW w:w="984" w:type="dxa"/>
            <w:vAlign w:val="center"/>
          </w:tcPr>
          <w:p w:rsidR="00433B0F" w:rsidRPr="00085FF8" w:rsidRDefault="00433B0F" w:rsidP="0087432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Type</w:t>
            </w:r>
          </w:p>
        </w:tc>
        <w:tc>
          <w:tcPr>
            <w:tcW w:w="3187" w:type="dxa"/>
            <w:vAlign w:val="center"/>
          </w:tcPr>
          <w:p w:rsidR="00433B0F" w:rsidRPr="00085FF8" w:rsidRDefault="00433B0F" w:rsidP="0087432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433B0F" w:rsidRPr="00085FF8" w:rsidRDefault="00433B0F" w:rsidP="0087432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ef.</w:t>
            </w:r>
          </w:p>
        </w:tc>
      </w:tr>
      <w:tr w:rsidR="00433B0F" w:rsidRPr="00085FF8" w:rsidTr="00874327">
        <w:tc>
          <w:tcPr>
            <w:tcW w:w="491" w:type="dxa"/>
            <w:vMerge/>
          </w:tcPr>
          <w:p w:rsidR="00433B0F" w:rsidRPr="00085FF8" w:rsidRDefault="00433B0F" w:rsidP="00874327">
            <w:pPr>
              <w:rPr>
                <w:rFonts w:eastAsia="微軟正黑體"/>
              </w:rPr>
            </w:pPr>
          </w:p>
        </w:tc>
        <w:tc>
          <w:tcPr>
            <w:tcW w:w="2141" w:type="dxa"/>
            <w:vAlign w:val="center"/>
          </w:tcPr>
          <w:p w:rsidR="00433B0F" w:rsidRPr="00085FF8" w:rsidRDefault="00433B0F" w:rsidP="00874327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433B0F" w:rsidRPr="00085FF8" w:rsidRDefault="00433B0F" w:rsidP="0087432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4" w:type="dxa"/>
            <w:vAlign w:val="center"/>
          </w:tcPr>
          <w:p w:rsidR="00433B0F" w:rsidRPr="00085FF8" w:rsidRDefault="00433B0F" w:rsidP="0087432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87" w:type="dxa"/>
          </w:tcPr>
          <w:p w:rsidR="00433B0F" w:rsidRPr="00085FF8" w:rsidRDefault="00433B0F" w:rsidP="00874327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t to</w:t>
            </w:r>
            <w:r w:rsidR="00B41186" w:rsidRPr="00085FF8">
              <w:rPr>
                <w:rFonts w:eastAsia="微軟正黑體"/>
              </w:rPr>
              <w:t xml:space="preserve"> the</w:t>
            </w:r>
            <w:r w:rsidRPr="00085FF8">
              <w:rPr>
                <w:rFonts w:eastAsia="微軟正黑體"/>
              </w:rPr>
              <w:t xml:space="preserve"> </w:t>
            </w:r>
            <w:r w:rsidRPr="00085FF8">
              <w:rPr>
                <w:rFonts w:eastAsia="微軟正黑體"/>
                <w:noProof/>
              </w:rPr>
              <w:t>overall</w:t>
            </w:r>
            <w:r w:rsidRPr="00085FF8">
              <w:rPr>
                <w:rFonts w:eastAsia="微軟正黑體"/>
              </w:rPr>
              <w:t xml:space="preserve"> length of PDU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433B0F" w:rsidRPr="00085FF8" w:rsidRDefault="00A85FA1" w:rsidP="00874327">
            <w:pPr>
              <w:jc w:val="center"/>
              <w:rPr>
                <w:rFonts w:eastAsia="微軟正黑體"/>
              </w:rPr>
            </w:pPr>
            <w:fldSimple w:instr=" REF _Ref433372977 \r \h  \* MERGEFORMAT ">
              <w:r w:rsidR="004C4A74" w:rsidRPr="00085FF8">
                <w:rPr>
                  <w:rFonts w:eastAsia="微軟正黑體"/>
                </w:rPr>
                <w:t>3.1.1</w:t>
              </w:r>
            </w:fldSimple>
          </w:p>
        </w:tc>
      </w:tr>
      <w:tr w:rsidR="00433B0F" w:rsidRPr="00085FF8" w:rsidTr="00874327">
        <w:tc>
          <w:tcPr>
            <w:tcW w:w="491" w:type="dxa"/>
            <w:vMerge/>
          </w:tcPr>
          <w:p w:rsidR="00433B0F" w:rsidRPr="00085FF8" w:rsidRDefault="00433B0F" w:rsidP="00874327">
            <w:pPr>
              <w:rPr>
                <w:rFonts w:eastAsia="微軟正黑體"/>
              </w:rPr>
            </w:pPr>
          </w:p>
        </w:tc>
        <w:tc>
          <w:tcPr>
            <w:tcW w:w="2141" w:type="dxa"/>
            <w:vAlign w:val="center"/>
          </w:tcPr>
          <w:p w:rsidR="00433B0F" w:rsidRPr="00085FF8" w:rsidRDefault="00433B0F" w:rsidP="00874327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433B0F" w:rsidRPr="00085FF8" w:rsidRDefault="00433B0F" w:rsidP="0087432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4" w:type="dxa"/>
            <w:vAlign w:val="center"/>
          </w:tcPr>
          <w:p w:rsidR="00433B0F" w:rsidRPr="00085FF8" w:rsidRDefault="00433B0F" w:rsidP="0087432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87" w:type="dxa"/>
          </w:tcPr>
          <w:p w:rsidR="00433B0F" w:rsidRPr="00085FF8" w:rsidRDefault="00B41186" w:rsidP="00874327">
            <w:pPr>
              <w:rPr>
                <w:rFonts w:eastAsia="微軟正黑體"/>
              </w:rPr>
            </w:pPr>
            <w:r w:rsidRPr="00085FF8">
              <w:rPr>
                <w:rFonts w:eastAsia="微軟正黑體"/>
                <w:noProof/>
              </w:rPr>
              <w:t>The v</w:t>
            </w:r>
            <w:r w:rsidR="00433B0F" w:rsidRPr="00085FF8">
              <w:rPr>
                <w:rFonts w:eastAsia="微軟正黑體"/>
                <w:noProof/>
              </w:rPr>
              <w:t>alue</w:t>
            </w:r>
            <w:r w:rsidR="00433B0F" w:rsidRPr="00085FF8">
              <w:rPr>
                <w:rFonts w:eastAsia="微軟正黑體"/>
              </w:rPr>
              <w:t xml:space="preserve"> corresponding to </w:t>
            </w:r>
            <w:r w:rsidR="00EE23F2" w:rsidRPr="00085FF8">
              <w:rPr>
                <w:rFonts w:eastAsia="微軟正黑體" w:hint="eastAsia"/>
              </w:rPr>
              <w:t>power port setting</w:t>
            </w:r>
            <w:r w:rsidR="00EE23F2" w:rsidRPr="00085FF8">
              <w:rPr>
                <w:rFonts w:eastAsia="微軟正黑體"/>
              </w:rPr>
              <w:t xml:space="preserve"> </w:t>
            </w:r>
            <w:r w:rsidR="00433B0F" w:rsidRPr="00085FF8">
              <w:rPr>
                <w:rFonts w:eastAsia="微軟正黑體"/>
              </w:rPr>
              <w:t>resp</w:t>
            </w:r>
            <w:r w:rsidR="00433B0F" w:rsidRPr="00085FF8">
              <w:rPr>
                <w:rFonts w:eastAsia="微軟正黑體" w:hint="eastAsia"/>
              </w:rPr>
              <w:t>onse.</w:t>
            </w:r>
          </w:p>
        </w:tc>
        <w:tc>
          <w:tcPr>
            <w:tcW w:w="876" w:type="dxa"/>
            <w:vAlign w:val="center"/>
          </w:tcPr>
          <w:p w:rsidR="00433B0F" w:rsidRPr="00085FF8" w:rsidRDefault="00A85FA1" w:rsidP="00874327">
            <w:pPr>
              <w:jc w:val="center"/>
              <w:rPr>
                <w:rFonts w:eastAsia="微軟正黑體"/>
              </w:rPr>
            </w:pPr>
            <w:fldSimple w:instr=" REF _Ref433373034 \r \h  \* MERGEFORMAT ">
              <w:r w:rsidR="004C4A74" w:rsidRPr="00085FF8">
                <w:rPr>
                  <w:rFonts w:eastAsia="微軟正黑體"/>
                </w:rPr>
                <w:t>3.1.2</w:t>
              </w:r>
            </w:fldSimple>
          </w:p>
        </w:tc>
      </w:tr>
      <w:tr w:rsidR="00433B0F" w:rsidRPr="00085FF8" w:rsidTr="00874327">
        <w:tc>
          <w:tcPr>
            <w:tcW w:w="491" w:type="dxa"/>
            <w:vMerge/>
          </w:tcPr>
          <w:p w:rsidR="00433B0F" w:rsidRPr="00085FF8" w:rsidRDefault="00433B0F" w:rsidP="00874327">
            <w:pPr>
              <w:rPr>
                <w:rFonts w:eastAsia="微軟正黑體"/>
              </w:rPr>
            </w:pPr>
          </w:p>
        </w:tc>
        <w:tc>
          <w:tcPr>
            <w:tcW w:w="2141" w:type="dxa"/>
            <w:vAlign w:val="center"/>
          </w:tcPr>
          <w:p w:rsidR="00433B0F" w:rsidRPr="00085FF8" w:rsidRDefault="00433B0F" w:rsidP="00874327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433B0F" w:rsidRPr="00085FF8" w:rsidRDefault="00433B0F" w:rsidP="0087432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4" w:type="dxa"/>
            <w:vAlign w:val="center"/>
          </w:tcPr>
          <w:p w:rsidR="00433B0F" w:rsidRPr="00085FF8" w:rsidRDefault="00433B0F" w:rsidP="0087432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87" w:type="dxa"/>
          </w:tcPr>
          <w:p w:rsidR="00433B0F" w:rsidRPr="00085FF8" w:rsidRDefault="00433B0F" w:rsidP="00874327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dicates</w:t>
            </w:r>
            <w:r w:rsidR="00B41186" w:rsidRPr="00085FF8">
              <w:rPr>
                <w:rFonts w:eastAsia="微軟正黑體"/>
              </w:rPr>
              <w:t xml:space="preserve"> the</w:t>
            </w:r>
            <w:r w:rsidRPr="00085FF8">
              <w:rPr>
                <w:rFonts w:eastAsia="微軟正黑體"/>
              </w:rPr>
              <w:t xml:space="preserve"> </w:t>
            </w:r>
            <w:r w:rsidRPr="00085FF8">
              <w:rPr>
                <w:rFonts w:eastAsia="微軟正黑體"/>
                <w:noProof/>
              </w:rPr>
              <w:t>status</w:t>
            </w:r>
            <w:r w:rsidRPr="00085FF8">
              <w:rPr>
                <w:rFonts w:eastAsia="微軟正黑體"/>
              </w:rPr>
              <w:t xml:space="preserve"> of</w:t>
            </w:r>
            <w:r w:rsidR="006B4972" w:rsidRPr="00085FF8">
              <w:rPr>
                <w:rFonts w:eastAsia="微軟正黑體"/>
              </w:rPr>
              <w:t xml:space="preserve"> the</w:t>
            </w:r>
            <w:r w:rsidRPr="00085FF8">
              <w:rPr>
                <w:rFonts w:eastAsia="微軟正黑體"/>
              </w:rPr>
              <w:t xml:space="preserve"> </w:t>
            </w:r>
            <w:r w:rsidRPr="00085FF8">
              <w:rPr>
                <w:rFonts w:eastAsia="微軟正黑體"/>
                <w:noProof/>
              </w:rPr>
              <w:t>original</w:t>
            </w:r>
            <w:r w:rsidRPr="00085FF8">
              <w:rPr>
                <w:rFonts w:eastAsia="微軟正黑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433B0F" w:rsidRPr="00085FF8" w:rsidRDefault="00A85FA1" w:rsidP="00874327">
            <w:pPr>
              <w:jc w:val="center"/>
              <w:rPr>
                <w:rFonts w:eastAsia="微軟正黑體"/>
              </w:rPr>
            </w:pPr>
            <w:fldSimple w:instr=" REF _Ref433373013 \r \h  \* MERGEFORMAT ">
              <w:r w:rsidR="004C4A74" w:rsidRPr="00085FF8">
                <w:rPr>
                  <w:rFonts w:eastAsia="微軟正黑體"/>
                </w:rPr>
                <w:t>3.1.3</w:t>
              </w:r>
            </w:fldSimple>
          </w:p>
        </w:tc>
      </w:tr>
      <w:tr w:rsidR="00433B0F" w:rsidRPr="00085FF8" w:rsidTr="00874327">
        <w:tc>
          <w:tcPr>
            <w:tcW w:w="491" w:type="dxa"/>
            <w:vMerge/>
          </w:tcPr>
          <w:p w:rsidR="00433B0F" w:rsidRPr="00085FF8" w:rsidRDefault="00433B0F" w:rsidP="00874327">
            <w:pPr>
              <w:rPr>
                <w:rFonts w:eastAsia="微軟正黑體"/>
              </w:rPr>
            </w:pPr>
          </w:p>
        </w:tc>
        <w:tc>
          <w:tcPr>
            <w:tcW w:w="2141" w:type="dxa"/>
            <w:vAlign w:val="center"/>
          </w:tcPr>
          <w:p w:rsidR="00433B0F" w:rsidRPr="00085FF8" w:rsidRDefault="00433B0F" w:rsidP="00874327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433B0F" w:rsidRPr="00085FF8" w:rsidRDefault="00433B0F" w:rsidP="0087432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4" w:type="dxa"/>
            <w:vAlign w:val="center"/>
          </w:tcPr>
          <w:p w:rsidR="00433B0F" w:rsidRPr="00085FF8" w:rsidRDefault="00433B0F" w:rsidP="0087432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87" w:type="dxa"/>
          </w:tcPr>
          <w:p w:rsidR="00433B0F" w:rsidRPr="00085FF8" w:rsidRDefault="00433B0F" w:rsidP="00874327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Set to the same sequence number of original </w:t>
            </w:r>
            <w:r w:rsidR="00F667D3" w:rsidRPr="00085FF8">
              <w:rPr>
                <w:rFonts w:eastAsia="微軟正黑體" w:hint="eastAsia"/>
              </w:rPr>
              <w:t>power port setting</w:t>
            </w:r>
            <w:r w:rsidRPr="00085FF8">
              <w:rPr>
                <w:rFonts w:eastAsia="微軟正黑體" w:hint="eastAsia"/>
              </w:rPr>
              <w:t xml:space="preserve"> request</w:t>
            </w:r>
            <w:r w:rsidRPr="00085FF8">
              <w:rPr>
                <w:rFonts w:eastAsia="微軟正黑體"/>
              </w:rPr>
              <w:t xml:space="preserve"> PDU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433B0F" w:rsidRPr="00085FF8" w:rsidRDefault="00A85FA1" w:rsidP="00874327">
            <w:pPr>
              <w:jc w:val="center"/>
              <w:rPr>
                <w:rFonts w:eastAsia="微軟正黑體"/>
              </w:rPr>
            </w:pPr>
            <w:fldSimple w:instr=" REF _Ref433373050 \r \h  \* MERGEFORMAT ">
              <w:r w:rsidR="004C4A74" w:rsidRPr="00085FF8">
                <w:rPr>
                  <w:rFonts w:eastAsia="微軟正黑體"/>
                </w:rPr>
                <w:t>3.1.4</w:t>
              </w:r>
            </w:fldSimple>
          </w:p>
        </w:tc>
      </w:tr>
      <w:tr w:rsidR="00433B0F" w:rsidRPr="00085FF8" w:rsidTr="00874327">
        <w:tc>
          <w:tcPr>
            <w:tcW w:w="491" w:type="dxa"/>
            <w:vMerge w:val="restart"/>
            <w:vAlign w:val="center"/>
          </w:tcPr>
          <w:p w:rsidR="00433B0F" w:rsidRPr="00085FF8" w:rsidRDefault="00433B0F" w:rsidP="0087432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B</w:t>
            </w:r>
          </w:p>
          <w:p w:rsidR="00433B0F" w:rsidRPr="00085FF8" w:rsidRDefault="00433B0F" w:rsidP="0087432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</w:t>
            </w:r>
          </w:p>
          <w:p w:rsidR="00433B0F" w:rsidRPr="00085FF8" w:rsidRDefault="00433B0F" w:rsidP="0087432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433B0F" w:rsidRPr="00085FF8" w:rsidRDefault="00433B0F" w:rsidP="0087432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Y</w:t>
            </w:r>
          </w:p>
        </w:tc>
        <w:tc>
          <w:tcPr>
            <w:tcW w:w="2141" w:type="dxa"/>
            <w:vAlign w:val="center"/>
          </w:tcPr>
          <w:p w:rsidR="00433B0F" w:rsidRPr="00085FF8" w:rsidRDefault="00433B0F" w:rsidP="00D55EC4">
            <w:pPr>
              <w:rPr>
                <w:rFonts w:eastAsia="微軟正黑體"/>
              </w:rPr>
            </w:pPr>
          </w:p>
        </w:tc>
        <w:tc>
          <w:tcPr>
            <w:tcW w:w="843" w:type="dxa"/>
            <w:vAlign w:val="center"/>
          </w:tcPr>
          <w:p w:rsidR="00433B0F" w:rsidRPr="00085FF8" w:rsidRDefault="00433B0F" w:rsidP="00874327">
            <w:pPr>
              <w:jc w:val="center"/>
              <w:rPr>
                <w:rFonts w:eastAsia="微軟正黑體"/>
              </w:rPr>
            </w:pPr>
          </w:p>
        </w:tc>
        <w:tc>
          <w:tcPr>
            <w:tcW w:w="984" w:type="dxa"/>
            <w:vAlign w:val="center"/>
          </w:tcPr>
          <w:p w:rsidR="00433B0F" w:rsidRPr="00085FF8" w:rsidRDefault="00433B0F" w:rsidP="00874327">
            <w:pPr>
              <w:jc w:val="center"/>
              <w:rPr>
                <w:rFonts w:eastAsia="微軟正黑體"/>
              </w:rPr>
            </w:pPr>
          </w:p>
        </w:tc>
        <w:tc>
          <w:tcPr>
            <w:tcW w:w="3187" w:type="dxa"/>
          </w:tcPr>
          <w:p w:rsidR="00667ADC" w:rsidRPr="00085FF8" w:rsidRDefault="00667ADC" w:rsidP="00667ADC">
            <w:pPr>
              <w:rPr>
                <w:rFonts w:eastAsia="微軟正黑體"/>
              </w:rPr>
            </w:pPr>
          </w:p>
        </w:tc>
        <w:tc>
          <w:tcPr>
            <w:tcW w:w="876" w:type="dxa"/>
            <w:vAlign w:val="center"/>
          </w:tcPr>
          <w:p w:rsidR="00433B0F" w:rsidRPr="00085FF8" w:rsidRDefault="00433B0F" w:rsidP="00874327">
            <w:pPr>
              <w:jc w:val="center"/>
              <w:rPr>
                <w:rFonts w:eastAsia="微軟正黑體"/>
              </w:rPr>
            </w:pPr>
          </w:p>
        </w:tc>
      </w:tr>
      <w:tr w:rsidR="00433B0F" w:rsidRPr="00085FF8" w:rsidTr="00874327">
        <w:tc>
          <w:tcPr>
            <w:tcW w:w="491" w:type="dxa"/>
            <w:vMerge/>
          </w:tcPr>
          <w:p w:rsidR="00433B0F" w:rsidRPr="00085FF8" w:rsidRDefault="00433B0F" w:rsidP="00874327">
            <w:pPr>
              <w:rPr>
                <w:rFonts w:eastAsia="微軟正黑體"/>
              </w:rPr>
            </w:pPr>
          </w:p>
        </w:tc>
        <w:tc>
          <w:tcPr>
            <w:tcW w:w="2141" w:type="dxa"/>
            <w:vAlign w:val="center"/>
          </w:tcPr>
          <w:p w:rsidR="00433B0F" w:rsidRPr="00085FF8" w:rsidRDefault="00433B0F" w:rsidP="00874327">
            <w:pPr>
              <w:jc w:val="both"/>
              <w:rPr>
                <w:rFonts w:eastAsia="微軟正黑體"/>
              </w:rPr>
            </w:pPr>
          </w:p>
        </w:tc>
        <w:tc>
          <w:tcPr>
            <w:tcW w:w="843" w:type="dxa"/>
            <w:vAlign w:val="center"/>
          </w:tcPr>
          <w:p w:rsidR="00433B0F" w:rsidRPr="00085FF8" w:rsidRDefault="00433B0F" w:rsidP="00874327">
            <w:pPr>
              <w:jc w:val="center"/>
              <w:rPr>
                <w:rFonts w:eastAsia="微軟正黑體"/>
              </w:rPr>
            </w:pPr>
          </w:p>
        </w:tc>
        <w:tc>
          <w:tcPr>
            <w:tcW w:w="984" w:type="dxa"/>
            <w:vAlign w:val="center"/>
          </w:tcPr>
          <w:p w:rsidR="00433B0F" w:rsidRPr="00085FF8" w:rsidRDefault="00433B0F" w:rsidP="00874327">
            <w:pPr>
              <w:jc w:val="center"/>
              <w:rPr>
                <w:rFonts w:eastAsia="微軟正黑體"/>
              </w:rPr>
            </w:pPr>
          </w:p>
        </w:tc>
        <w:tc>
          <w:tcPr>
            <w:tcW w:w="3187" w:type="dxa"/>
          </w:tcPr>
          <w:p w:rsidR="00433B0F" w:rsidRPr="00085FF8" w:rsidRDefault="00433B0F" w:rsidP="00874327">
            <w:pPr>
              <w:rPr>
                <w:rFonts w:eastAsia="微軟正黑體"/>
              </w:rPr>
            </w:pPr>
          </w:p>
        </w:tc>
        <w:tc>
          <w:tcPr>
            <w:tcW w:w="876" w:type="dxa"/>
            <w:vAlign w:val="center"/>
          </w:tcPr>
          <w:p w:rsidR="00433B0F" w:rsidRPr="00085FF8" w:rsidRDefault="00433B0F" w:rsidP="00874327">
            <w:pPr>
              <w:jc w:val="center"/>
              <w:rPr>
                <w:rFonts w:eastAsia="微軟正黑體"/>
              </w:rPr>
            </w:pPr>
          </w:p>
        </w:tc>
      </w:tr>
    </w:tbl>
    <w:p w:rsidR="00A825CB" w:rsidRPr="00085FF8" w:rsidRDefault="00A825CB">
      <w:pPr>
        <w:widowControl/>
        <w:rPr>
          <w:rFonts w:eastAsia="微軟正黑體"/>
        </w:rPr>
      </w:pPr>
    </w:p>
    <w:p w:rsidR="00F24A3C" w:rsidRPr="00085FF8" w:rsidRDefault="00F24A3C" w:rsidP="00F24A3C">
      <w:pPr>
        <w:pStyle w:val="3"/>
        <w:rPr>
          <w:rFonts w:eastAsia="微軟正黑體"/>
        </w:rPr>
      </w:pPr>
      <w:bookmarkStart w:id="34" w:name="_Toc464203036"/>
      <w:r w:rsidRPr="00085FF8">
        <w:rPr>
          <w:rFonts w:eastAsia="微軟正黑體" w:hint="eastAsia"/>
        </w:rPr>
        <w:t xml:space="preserve">Power port </w:t>
      </w:r>
      <w:r w:rsidR="00AA0972" w:rsidRPr="00085FF8">
        <w:rPr>
          <w:rFonts w:eastAsia="微軟正黑體" w:hint="eastAsia"/>
        </w:rPr>
        <w:t>state</w:t>
      </w:r>
      <w:r w:rsidRPr="00085FF8">
        <w:rPr>
          <w:rFonts w:eastAsia="微軟正黑體" w:hint="eastAsia"/>
        </w:rPr>
        <w:t xml:space="preserve"> </w:t>
      </w:r>
      <w:r w:rsidRPr="00085FF8">
        <w:rPr>
          <w:rFonts w:eastAsia="微軟正黑體" w:hint="eastAsia"/>
          <w:noProof/>
        </w:rPr>
        <w:t>request</w:t>
      </w:r>
      <w:r w:rsidR="006B4972" w:rsidRPr="00085FF8">
        <w:rPr>
          <w:rFonts w:eastAsia="微軟正黑體"/>
          <w:noProof/>
        </w:rPr>
        <w:t>s</w:t>
      </w:r>
      <w:r w:rsidRPr="00085FF8">
        <w:rPr>
          <w:rFonts w:eastAsia="微軟正黑體"/>
        </w:rPr>
        <w:t xml:space="preserve"> syntax</w:t>
      </w:r>
      <w:bookmarkEnd w:id="34"/>
    </w:p>
    <w:p w:rsidR="00367B65" w:rsidRPr="00085FF8" w:rsidRDefault="00367B65" w:rsidP="00367B65">
      <w:pPr>
        <w:rPr>
          <w:rFonts w:eastAsia="微軟正黑體"/>
        </w:rPr>
      </w:pPr>
      <w:r w:rsidRPr="00085FF8">
        <w:rPr>
          <w:rFonts w:eastAsia="微軟正黑體" w:hint="eastAsia"/>
        </w:rPr>
        <w:t>This syntax is defined for smart charge station.</w:t>
      </w:r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BE49D5" w:rsidRPr="00085FF8" w:rsidTr="00196BAD">
        <w:tc>
          <w:tcPr>
            <w:tcW w:w="481" w:type="dxa"/>
            <w:vMerge w:val="restart"/>
            <w:vAlign w:val="center"/>
          </w:tcPr>
          <w:p w:rsidR="00BE49D5" w:rsidRPr="00085FF8" w:rsidRDefault="00BE49D5" w:rsidP="00196B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H</w:t>
            </w:r>
          </w:p>
          <w:p w:rsidR="00BE49D5" w:rsidRPr="00085FF8" w:rsidRDefault="00BE49D5" w:rsidP="00196B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BE49D5" w:rsidRPr="00085FF8" w:rsidRDefault="00BE49D5" w:rsidP="00196B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A</w:t>
            </w:r>
          </w:p>
          <w:p w:rsidR="00BE49D5" w:rsidRPr="00085FF8" w:rsidRDefault="00BE49D5" w:rsidP="00196B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BE49D5" w:rsidRPr="00085FF8" w:rsidRDefault="00BE49D5" w:rsidP="00196B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BE49D5" w:rsidRPr="00085FF8" w:rsidRDefault="00BE49D5" w:rsidP="00196B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</w:t>
            </w:r>
          </w:p>
        </w:tc>
        <w:tc>
          <w:tcPr>
            <w:tcW w:w="2063" w:type="dxa"/>
            <w:vAlign w:val="center"/>
          </w:tcPr>
          <w:p w:rsidR="00BE49D5" w:rsidRPr="00085FF8" w:rsidRDefault="00BE49D5" w:rsidP="00196B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BE49D5" w:rsidRPr="00085FF8" w:rsidRDefault="00BE49D5" w:rsidP="00196B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ize</w:t>
            </w:r>
          </w:p>
          <w:p w:rsidR="00BE49D5" w:rsidRPr="00085FF8" w:rsidRDefault="00BE49D5" w:rsidP="00196B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ctets</w:t>
            </w:r>
          </w:p>
        </w:tc>
        <w:tc>
          <w:tcPr>
            <w:tcW w:w="1189" w:type="dxa"/>
            <w:vAlign w:val="center"/>
          </w:tcPr>
          <w:p w:rsidR="00BE49D5" w:rsidRPr="00085FF8" w:rsidRDefault="00BE49D5" w:rsidP="00196B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Type</w:t>
            </w:r>
          </w:p>
        </w:tc>
        <w:tc>
          <w:tcPr>
            <w:tcW w:w="3090" w:type="dxa"/>
            <w:vAlign w:val="center"/>
          </w:tcPr>
          <w:p w:rsidR="00BE49D5" w:rsidRPr="00085FF8" w:rsidRDefault="00BE49D5" w:rsidP="00196B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BE49D5" w:rsidRPr="00085FF8" w:rsidRDefault="00BE49D5" w:rsidP="00196B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ef.</w:t>
            </w:r>
          </w:p>
        </w:tc>
      </w:tr>
      <w:tr w:rsidR="00BE49D5" w:rsidRPr="00085FF8" w:rsidTr="00196BAD">
        <w:tc>
          <w:tcPr>
            <w:tcW w:w="481" w:type="dxa"/>
            <w:vMerge/>
          </w:tcPr>
          <w:p w:rsidR="00BE49D5" w:rsidRPr="00085FF8" w:rsidRDefault="00BE49D5" w:rsidP="00196BAD">
            <w:pPr>
              <w:rPr>
                <w:rFonts w:eastAsia="微軟正黑體"/>
              </w:rPr>
            </w:pPr>
          </w:p>
        </w:tc>
        <w:tc>
          <w:tcPr>
            <w:tcW w:w="2063" w:type="dxa"/>
            <w:vAlign w:val="center"/>
          </w:tcPr>
          <w:p w:rsidR="00BE49D5" w:rsidRPr="00085FF8" w:rsidRDefault="00BE49D5" w:rsidP="00196BAD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BE49D5" w:rsidRPr="00085FF8" w:rsidRDefault="00BE49D5" w:rsidP="00196B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189" w:type="dxa"/>
            <w:vAlign w:val="center"/>
          </w:tcPr>
          <w:p w:rsidR="00BE49D5" w:rsidRPr="00085FF8" w:rsidRDefault="00BE49D5" w:rsidP="00196B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090" w:type="dxa"/>
          </w:tcPr>
          <w:p w:rsidR="00BE49D5" w:rsidRPr="00085FF8" w:rsidRDefault="00BE49D5" w:rsidP="00196BAD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t to</w:t>
            </w:r>
            <w:r w:rsidR="00BB525A" w:rsidRPr="00085FF8">
              <w:rPr>
                <w:rFonts w:eastAsia="微軟正黑體"/>
              </w:rPr>
              <w:t xml:space="preserve"> the</w:t>
            </w:r>
            <w:r w:rsidRPr="00085FF8">
              <w:rPr>
                <w:rFonts w:eastAsia="微軟正黑體"/>
              </w:rPr>
              <w:t xml:space="preserve"> </w:t>
            </w:r>
            <w:r w:rsidRPr="00085FF8">
              <w:rPr>
                <w:rFonts w:eastAsia="微軟正黑體"/>
                <w:noProof/>
              </w:rPr>
              <w:t>overall</w:t>
            </w:r>
            <w:r w:rsidRPr="00085FF8">
              <w:rPr>
                <w:rFonts w:eastAsia="微軟正黑體"/>
              </w:rPr>
              <w:t xml:space="preserve"> length of PDU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BE49D5" w:rsidRPr="00085FF8" w:rsidRDefault="00A85FA1" w:rsidP="00196BAD">
            <w:pPr>
              <w:jc w:val="center"/>
              <w:rPr>
                <w:rFonts w:eastAsia="微軟正黑體"/>
              </w:rPr>
            </w:pPr>
            <w:fldSimple w:instr=" REF _Ref433372977 \r \h  \* MERGEFORMAT ">
              <w:r w:rsidR="004C4A74" w:rsidRPr="00085FF8">
                <w:rPr>
                  <w:rFonts w:eastAsia="微軟正黑體"/>
                </w:rPr>
                <w:t>3.1.1</w:t>
              </w:r>
            </w:fldSimple>
          </w:p>
        </w:tc>
      </w:tr>
      <w:tr w:rsidR="00BE49D5" w:rsidRPr="00085FF8" w:rsidTr="00196BAD">
        <w:tc>
          <w:tcPr>
            <w:tcW w:w="481" w:type="dxa"/>
            <w:vMerge/>
          </w:tcPr>
          <w:p w:rsidR="00BE49D5" w:rsidRPr="00085FF8" w:rsidRDefault="00BE49D5" w:rsidP="00196BAD">
            <w:pPr>
              <w:rPr>
                <w:rFonts w:eastAsia="微軟正黑體"/>
              </w:rPr>
            </w:pPr>
          </w:p>
        </w:tc>
        <w:tc>
          <w:tcPr>
            <w:tcW w:w="2063" w:type="dxa"/>
            <w:vAlign w:val="center"/>
          </w:tcPr>
          <w:p w:rsidR="00BE49D5" w:rsidRPr="00085FF8" w:rsidRDefault="00BE49D5" w:rsidP="00196BAD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BE49D5" w:rsidRPr="00085FF8" w:rsidRDefault="00BE49D5" w:rsidP="00196B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189" w:type="dxa"/>
            <w:vAlign w:val="center"/>
          </w:tcPr>
          <w:p w:rsidR="00BE49D5" w:rsidRPr="00085FF8" w:rsidRDefault="00BE49D5" w:rsidP="00196B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090" w:type="dxa"/>
          </w:tcPr>
          <w:p w:rsidR="00BE49D5" w:rsidRPr="00085FF8" w:rsidRDefault="00BB525A" w:rsidP="00374990">
            <w:pPr>
              <w:rPr>
                <w:rFonts w:eastAsia="微軟正黑體"/>
              </w:rPr>
            </w:pPr>
            <w:r w:rsidRPr="00085FF8">
              <w:rPr>
                <w:rFonts w:eastAsia="微軟正黑體"/>
                <w:noProof/>
              </w:rPr>
              <w:t>The v</w:t>
            </w:r>
            <w:r w:rsidR="00BE49D5" w:rsidRPr="00085FF8">
              <w:rPr>
                <w:rFonts w:eastAsia="微軟正黑體"/>
                <w:noProof/>
              </w:rPr>
              <w:t>alue</w:t>
            </w:r>
            <w:r w:rsidR="00BE49D5" w:rsidRPr="00085FF8">
              <w:rPr>
                <w:rFonts w:eastAsia="微軟正黑體"/>
              </w:rPr>
              <w:t xml:space="preserve"> corresponding to </w:t>
            </w:r>
            <w:r w:rsidR="00BE49D5" w:rsidRPr="00085FF8">
              <w:rPr>
                <w:rFonts w:eastAsia="微軟正黑體" w:hint="eastAsia"/>
              </w:rPr>
              <w:t xml:space="preserve">power port </w:t>
            </w:r>
            <w:r w:rsidR="00374990" w:rsidRPr="00085FF8">
              <w:rPr>
                <w:rFonts w:eastAsia="微軟正黑體" w:hint="eastAsia"/>
              </w:rPr>
              <w:t>status</w:t>
            </w:r>
            <w:r w:rsidR="00BE49D5" w:rsidRPr="00085FF8">
              <w:rPr>
                <w:rFonts w:eastAsia="微軟正黑體" w:hint="eastAsia"/>
              </w:rPr>
              <w:t xml:space="preserve"> request.</w:t>
            </w:r>
          </w:p>
        </w:tc>
        <w:tc>
          <w:tcPr>
            <w:tcW w:w="862" w:type="dxa"/>
            <w:vAlign w:val="center"/>
          </w:tcPr>
          <w:p w:rsidR="00BE49D5" w:rsidRPr="00085FF8" w:rsidRDefault="00A85FA1" w:rsidP="00196BAD">
            <w:pPr>
              <w:jc w:val="center"/>
              <w:rPr>
                <w:rFonts w:eastAsia="微軟正黑體"/>
              </w:rPr>
            </w:pPr>
            <w:fldSimple w:instr=" REF _Ref433373034 \r \h  \* MERGEFORMAT ">
              <w:r w:rsidR="004C4A74" w:rsidRPr="00085FF8">
                <w:rPr>
                  <w:rFonts w:eastAsia="微軟正黑體"/>
                </w:rPr>
                <w:t>3.1.2</w:t>
              </w:r>
            </w:fldSimple>
          </w:p>
        </w:tc>
      </w:tr>
      <w:tr w:rsidR="00BE49D5" w:rsidRPr="00085FF8" w:rsidTr="00196BAD">
        <w:tc>
          <w:tcPr>
            <w:tcW w:w="481" w:type="dxa"/>
            <w:vMerge/>
          </w:tcPr>
          <w:p w:rsidR="00BE49D5" w:rsidRPr="00085FF8" w:rsidRDefault="00BE49D5" w:rsidP="00196BAD">
            <w:pPr>
              <w:rPr>
                <w:rFonts w:eastAsia="微軟正黑體"/>
              </w:rPr>
            </w:pPr>
          </w:p>
        </w:tc>
        <w:tc>
          <w:tcPr>
            <w:tcW w:w="2063" w:type="dxa"/>
            <w:vAlign w:val="center"/>
          </w:tcPr>
          <w:p w:rsidR="00BE49D5" w:rsidRPr="00085FF8" w:rsidRDefault="00BE49D5" w:rsidP="00196BAD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BE49D5" w:rsidRPr="00085FF8" w:rsidRDefault="00BE49D5" w:rsidP="00196B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189" w:type="dxa"/>
            <w:vAlign w:val="center"/>
          </w:tcPr>
          <w:p w:rsidR="00BE49D5" w:rsidRPr="00085FF8" w:rsidRDefault="00BE49D5" w:rsidP="00196B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090" w:type="dxa"/>
          </w:tcPr>
          <w:p w:rsidR="00BE49D5" w:rsidRPr="00085FF8" w:rsidRDefault="00BE49D5" w:rsidP="00196BAD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t to STATUS_ROK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BE49D5" w:rsidRPr="00085FF8" w:rsidRDefault="00A85FA1" w:rsidP="00196BAD">
            <w:pPr>
              <w:jc w:val="center"/>
              <w:rPr>
                <w:rFonts w:eastAsia="微軟正黑體"/>
              </w:rPr>
            </w:pPr>
            <w:fldSimple w:instr=" REF _Ref433373013 \r \h  \* MERGEFORMAT ">
              <w:r w:rsidR="004C4A74" w:rsidRPr="00085FF8">
                <w:rPr>
                  <w:rFonts w:eastAsia="微軟正黑體"/>
                </w:rPr>
                <w:t>3.1.3</w:t>
              </w:r>
            </w:fldSimple>
          </w:p>
        </w:tc>
      </w:tr>
      <w:tr w:rsidR="00BE49D5" w:rsidRPr="00085FF8" w:rsidTr="00196BAD">
        <w:tc>
          <w:tcPr>
            <w:tcW w:w="481" w:type="dxa"/>
            <w:vMerge/>
          </w:tcPr>
          <w:p w:rsidR="00BE49D5" w:rsidRPr="00085FF8" w:rsidRDefault="00BE49D5" w:rsidP="00196BAD">
            <w:pPr>
              <w:rPr>
                <w:rFonts w:eastAsia="微軟正黑體"/>
              </w:rPr>
            </w:pPr>
          </w:p>
        </w:tc>
        <w:tc>
          <w:tcPr>
            <w:tcW w:w="2063" w:type="dxa"/>
            <w:vAlign w:val="center"/>
          </w:tcPr>
          <w:p w:rsidR="00BE49D5" w:rsidRPr="00085FF8" w:rsidRDefault="00BE49D5" w:rsidP="00196BAD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BE49D5" w:rsidRPr="00085FF8" w:rsidRDefault="00BE49D5" w:rsidP="00196B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189" w:type="dxa"/>
            <w:vAlign w:val="center"/>
          </w:tcPr>
          <w:p w:rsidR="00BE49D5" w:rsidRPr="00085FF8" w:rsidRDefault="00BE49D5" w:rsidP="00196B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090" w:type="dxa"/>
          </w:tcPr>
          <w:p w:rsidR="00BE49D5" w:rsidRPr="00085FF8" w:rsidRDefault="00BE49D5" w:rsidP="00196BAD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Set to a unique sequence number. The associated </w:t>
            </w:r>
            <w:r w:rsidRPr="00085FF8">
              <w:rPr>
                <w:rFonts w:eastAsia="微軟正黑體" w:hint="eastAsia"/>
              </w:rPr>
              <w:t>configuration</w:t>
            </w:r>
            <w:r w:rsidRPr="00085FF8">
              <w:rPr>
                <w:rFonts w:eastAsia="微軟正黑體"/>
              </w:rPr>
              <w:t xml:space="preserve"> re</w:t>
            </w:r>
            <w:r w:rsidRPr="00085FF8">
              <w:rPr>
                <w:rFonts w:eastAsia="微軟正黑體" w:hint="eastAsia"/>
              </w:rPr>
              <w:t xml:space="preserve">sponse </w:t>
            </w:r>
            <w:r w:rsidRPr="00085FF8">
              <w:rPr>
                <w:rFonts w:eastAsia="微軟正黑體"/>
              </w:rPr>
              <w:t>PDU should echo the same sequence number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BE49D5" w:rsidRPr="00085FF8" w:rsidRDefault="00A85FA1" w:rsidP="00196BAD">
            <w:pPr>
              <w:jc w:val="center"/>
              <w:rPr>
                <w:rFonts w:eastAsia="微軟正黑體"/>
              </w:rPr>
            </w:pPr>
            <w:fldSimple w:instr=" REF _Ref433373050 \r \h  \* MERGEFORMAT ">
              <w:r w:rsidR="004C4A74" w:rsidRPr="00085FF8">
                <w:rPr>
                  <w:rFonts w:eastAsia="微軟正黑體"/>
                </w:rPr>
                <w:t>3.1.4</w:t>
              </w:r>
            </w:fldSimple>
          </w:p>
        </w:tc>
      </w:tr>
      <w:tr w:rsidR="00BE49D5" w:rsidRPr="00085FF8" w:rsidTr="00196BAD">
        <w:tc>
          <w:tcPr>
            <w:tcW w:w="481" w:type="dxa"/>
            <w:vMerge w:val="restart"/>
            <w:vAlign w:val="center"/>
          </w:tcPr>
          <w:p w:rsidR="00BE49D5" w:rsidRPr="00085FF8" w:rsidRDefault="00BE49D5" w:rsidP="00196B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B</w:t>
            </w:r>
          </w:p>
          <w:p w:rsidR="00BE49D5" w:rsidRPr="00085FF8" w:rsidRDefault="00BE49D5" w:rsidP="00196B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</w:t>
            </w:r>
          </w:p>
          <w:p w:rsidR="00BE49D5" w:rsidRPr="00085FF8" w:rsidRDefault="00BE49D5" w:rsidP="00196B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lastRenderedPageBreak/>
              <w:t>D</w:t>
            </w:r>
          </w:p>
          <w:p w:rsidR="00BE49D5" w:rsidRPr="00085FF8" w:rsidRDefault="00BE49D5" w:rsidP="00196B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Y</w:t>
            </w:r>
          </w:p>
        </w:tc>
        <w:tc>
          <w:tcPr>
            <w:tcW w:w="2063" w:type="dxa"/>
            <w:vAlign w:val="center"/>
          </w:tcPr>
          <w:p w:rsidR="00BE49D5" w:rsidRPr="00085FF8" w:rsidRDefault="00BE49D5" w:rsidP="00196BAD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lastRenderedPageBreak/>
              <w:t>W</w:t>
            </w:r>
            <w:r w:rsidRPr="00085FF8">
              <w:rPr>
                <w:rFonts w:eastAsia="微軟正黑體" w:hint="eastAsia"/>
              </w:rPr>
              <w:t>ire number</w:t>
            </w:r>
          </w:p>
        </w:tc>
        <w:tc>
          <w:tcPr>
            <w:tcW w:w="837" w:type="dxa"/>
            <w:vAlign w:val="center"/>
          </w:tcPr>
          <w:p w:rsidR="00BE49D5" w:rsidRPr="00085FF8" w:rsidRDefault="00EE2B5B" w:rsidP="00196B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4</w:t>
            </w:r>
          </w:p>
        </w:tc>
        <w:tc>
          <w:tcPr>
            <w:tcW w:w="1189" w:type="dxa"/>
            <w:vAlign w:val="center"/>
          </w:tcPr>
          <w:p w:rsidR="00BE49D5" w:rsidRPr="00085FF8" w:rsidRDefault="00EE2B5B" w:rsidP="00196B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090" w:type="dxa"/>
          </w:tcPr>
          <w:p w:rsidR="00BE49D5" w:rsidRPr="00085FF8" w:rsidRDefault="00BE49D5" w:rsidP="00196BAD">
            <w:pPr>
              <w:rPr>
                <w:rFonts w:eastAsia="微軟正黑體"/>
              </w:rPr>
            </w:pPr>
            <w:r w:rsidRPr="00085FF8">
              <w:rPr>
                <w:rFonts w:eastAsia="微軟正黑體" w:cs="Times New Roman"/>
                <w:szCs w:val="24"/>
              </w:rPr>
              <w:t>Mandatory Parameter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BE49D5" w:rsidRPr="00085FF8" w:rsidRDefault="00A85FA1" w:rsidP="00196BAD">
            <w:pPr>
              <w:jc w:val="center"/>
              <w:rPr>
                <w:rFonts w:eastAsia="微軟正黑體"/>
              </w:rPr>
            </w:pPr>
            <w:fldSimple w:instr=" REF _Ref433385076 \r \h  \* MERGEFORMAT ">
              <w:r w:rsidR="004C4A74" w:rsidRPr="00085FF8">
                <w:rPr>
                  <w:rFonts w:eastAsia="微軟正黑體"/>
                </w:rPr>
                <w:t>3.2.8</w:t>
              </w:r>
            </w:fldSimple>
          </w:p>
        </w:tc>
      </w:tr>
      <w:tr w:rsidR="00BE49D5" w:rsidRPr="00085FF8" w:rsidTr="00196BAD">
        <w:tc>
          <w:tcPr>
            <w:tcW w:w="481" w:type="dxa"/>
            <w:vMerge/>
            <w:vAlign w:val="center"/>
          </w:tcPr>
          <w:p w:rsidR="00BE49D5" w:rsidRPr="00085FF8" w:rsidRDefault="00BE49D5" w:rsidP="00196BAD">
            <w:pPr>
              <w:jc w:val="center"/>
              <w:rPr>
                <w:rFonts w:eastAsia="微軟正黑體"/>
              </w:rPr>
            </w:pPr>
          </w:p>
        </w:tc>
        <w:tc>
          <w:tcPr>
            <w:tcW w:w="2063" w:type="dxa"/>
            <w:vAlign w:val="center"/>
          </w:tcPr>
          <w:p w:rsidR="00BE49D5" w:rsidRPr="00085FF8" w:rsidRDefault="00BE49D5" w:rsidP="00196BAD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Controller ID</w:t>
            </w:r>
          </w:p>
        </w:tc>
        <w:tc>
          <w:tcPr>
            <w:tcW w:w="837" w:type="dxa"/>
            <w:vAlign w:val="center"/>
          </w:tcPr>
          <w:p w:rsidR="00BE49D5" w:rsidRPr="00085FF8" w:rsidRDefault="00BE49D5" w:rsidP="00196B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Var.</w:t>
            </w:r>
          </w:p>
        </w:tc>
        <w:tc>
          <w:tcPr>
            <w:tcW w:w="1189" w:type="dxa"/>
            <w:vAlign w:val="center"/>
          </w:tcPr>
          <w:p w:rsidR="00BE49D5" w:rsidRPr="00085FF8" w:rsidRDefault="00BE49D5" w:rsidP="00196B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C-Octet </w:t>
            </w:r>
            <w:r w:rsidRPr="00085FF8">
              <w:rPr>
                <w:rFonts w:eastAsia="微軟正黑體"/>
              </w:rPr>
              <w:lastRenderedPageBreak/>
              <w:t>String</w:t>
            </w:r>
          </w:p>
        </w:tc>
        <w:tc>
          <w:tcPr>
            <w:tcW w:w="3090" w:type="dxa"/>
          </w:tcPr>
          <w:p w:rsidR="00BE49D5" w:rsidRPr="00085FF8" w:rsidRDefault="00BE49D5" w:rsidP="00196BAD">
            <w:pPr>
              <w:rPr>
                <w:rFonts w:eastAsia="微軟正黑體"/>
              </w:rPr>
            </w:pPr>
            <w:r w:rsidRPr="00085FF8">
              <w:rPr>
                <w:rFonts w:eastAsia="微軟正黑體" w:cs="Times New Roman"/>
                <w:szCs w:val="24"/>
              </w:rPr>
              <w:lastRenderedPageBreak/>
              <w:t>Optional Parameter</w:t>
            </w:r>
            <w:r w:rsidRPr="00085FF8">
              <w:rPr>
                <w:rFonts w:eastAsia="微軟正黑體" w:cs="Times New Roman" w:hint="eastAsia"/>
                <w:szCs w:val="24"/>
              </w:rPr>
              <w:t>.</w:t>
            </w:r>
          </w:p>
          <w:p w:rsidR="00BE49D5" w:rsidRPr="00085FF8" w:rsidRDefault="00BE49D5" w:rsidP="00196BAD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lastRenderedPageBreak/>
              <w:t>Set to a unique</w:t>
            </w:r>
            <w:r w:rsidRPr="00085FF8">
              <w:rPr>
                <w:rFonts w:eastAsia="微軟正黑體" w:hint="eastAsia"/>
              </w:rPr>
              <w:t xml:space="preserve"> r</w:t>
            </w:r>
            <w:r w:rsidRPr="00085FF8">
              <w:rPr>
                <w:rFonts w:eastAsia="微軟正黑體"/>
              </w:rPr>
              <w:t xml:space="preserve">ecognition </w:t>
            </w:r>
            <w:r w:rsidRPr="00085FF8">
              <w:rPr>
                <w:rFonts w:eastAsia="微軟正黑體" w:hint="eastAsia"/>
              </w:rPr>
              <w:t>ID.</w:t>
            </w:r>
          </w:p>
        </w:tc>
        <w:tc>
          <w:tcPr>
            <w:tcW w:w="862" w:type="dxa"/>
            <w:vAlign w:val="center"/>
          </w:tcPr>
          <w:p w:rsidR="00BE49D5" w:rsidRPr="00085FF8" w:rsidRDefault="00BE49D5" w:rsidP="00196BAD">
            <w:pPr>
              <w:jc w:val="center"/>
              <w:rPr>
                <w:rFonts w:eastAsia="微軟正黑體"/>
              </w:rPr>
            </w:pPr>
          </w:p>
        </w:tc>
      </w:tr>
    </w:tbl>
    <w:p w:rsidR="00F24A3C" w:rsidRPr="00085FF8" w:rsidRDefault="00F24A3C">
      <w:pPr>
        <w:widowControl/>
        <w:rPr>
          <w:rFonts w:eastAsia="微軟正黑體"/>
        </w:rPr>
      </w:pPr>
    </w:p>
    <w:p w:rsidR="007F550A" w:rsidRPr="00085FF8" w:rsidRDefault="007F550A" w:rsidP="007F550A">
      <w:pPr>
        <w:pStyle w:val="3"/>
        <w:rPr>
          <w:rFonts w:eastAsia="微軟正黑體"/>
        </w:rPr>
      </w:pPr>
      <w:bookmarkStart w:id="35" w:name="_Toc464203037"/>
      <w:r w:rsidRPr="00085FF8">
        <w:rPr>
          <w:rFonts w:eastAsia="微軟正黑體" w:hint="eastAsia"/>
        </w:rPr>
        <w:t xml:space="preserve">Power port </w:t>
      </w:r>
      <w:r w:rsidR="00AA0972" w:rsidRPr="00085FF8">
        <w:rPr>
          <w:rFonts w:eastAsia="微軟正黑體" w:hint="eastAsia"/>
        </w:rPr>
        <w:t>state</w:t>
      </w:r>
      <w:r w:rsidRPr="00085FF8">
        <w:rPr>
          <w:rFonts w:eastAsia="微軟正黑體" w:hint="eastAsia"/>
        </w:rPr>
        <w:t xml:space="preserve"> response</w:t>
      </w:r>
      <w:r w:rsidRPr="00085FF8">
        <w:rPr>
          <w:rFonts w:eastAsia="微軟正黑體"/>
        </w:rPr>
        <w:t xml:space="preserve"> syntax</w:t>
      </w:r>
      <w:bookmarkEnd w:id="35"/>
    </w:p>
    <w:p w:rsidR="00524C5E" w:rsidRPr="00085FF8" w:rsidRDefault="00524C5E" w:rsidP="00524C5E">
      <w:pPr>
        <w:rPr>
          <w:rFonts w:eastAsia="微軟正黑體"/>
        </w:rPr>
      </w:pPr>
      <w:r w:rsidRPr="00085FF8">
        <w:rPr>
          <w:rFonts w:eastAsia="微軟正黑體" w:hint="eastAsia"/>
        </w:rPr>
        <w:t>This syntax is defined for smart charge station.</w:t>
      </w:r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1C648B" w:rsidRPr="00085FF8" w:rsidTr="00196BAD">
        <w:tc>
          <w:tcPr>
            <w:tcW w:w="491" w:type="dxa"/>
            <w:vMerge w:val="restart"/>
            <w:vAlign w:val="center"/>
          </w:tcPr>
          <w:p w:rsidR="001C648B" w:rsidRPr="00085FF8" w:rsidRDefault="001C648B" w:rsidP="00196B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H</w:t>
            </w:r>
          </w:p>
          <w:p w:rsidR="001C648B" w:rsidRPr="00085FF8" w:rsidRDefault="001C648B" w:rsidP="00196B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1C648B" w:rsidRPr="00085FF8" w:rsidRDefault="001C648B" w:rsidP="00196B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A</w:t>
            </w:r>
          </w:p>
          <w:p w:rsidR="001C648B" w:rsidRPr="00085FF8" w:rsidRDefault="001C648B" w:rsidP="00196B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1C648B" w:rsidRPr="00085FF8" w:rsidRDefault="001C648B" w:rsidP="00196B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1C648B" w:rsidRPr="00085FF8" w:rsidRDefault="001C648B" w:rsidP="00196B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</w:t>
            </w:r>
          </w:p>
        </w:tc>
        <w:tc>
          <w:tcPr>
            <w:tcW w:w="2141" w:type="dxa"/>
            <w:vAlign w:val="center"/>
          </w:tcPr>
          <w:p w:rsidR="001C648B" w:rsidRPr="00085FF8" w:rsidRDefault="001C648B" w:rsidP="00196B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Field Name</w:t>
            </w:r>
          </w:p>
        </w:tc>
        <w:tc>
          <w:tcPr>
            <w:tcW w:w="843" w:type="dxa"/>
            <w:vAlign w:val="center"/>
          </w:tcPr>
          <w:p w:rsidR="001C648B" w:rsidRPr="00085FF8" w:rsidRDefault="001C648B" w:rsidP="00196B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ize</w:t>
            </w:r>
          </w:p>
          <w:p w:rsidR="001C648B" w:rsidRPr="00085FF8" w:rsidRDefault="001C648B" w:rsidP="00196B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ctets</w:t>
            </w:r>
          </w:p>
        </w:tc>
        <w:tc>
          <w:tcPr>
            <w:tcW w:w="984" w:type="dxa"/>
            <w:vAlign w:val="center"/>
          </w:tcPr>
          <w:p w:rsidR="001C648B" w:rsidRPr="00085FF8" w:rsidRDefault="001C648B" w:rsidP="00196B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Type</w:t>
            </w:r>
          </w:p>
        </w:tc>
        <w:tc>
          <w:tcPr>
            <w:tcW w:w="3187" w:type="dxa"/>
            <w:vAlign w:val="center"/>
          </w:tcPr>
          <w:p w:rsidR="001C648B" w:rsidRPr="00085FF8" w:rsidRDefault="001C648B" w:rsidP="00196B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1C648B" w:rsidRPr="00085FF8" w:rsidRDefault="001C648B" w:rsidP="00196B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ef.</w:t>
            </w:r>
          </w:p>
        </w:tc>
      </w:tr>
      <w:tr w:rsidR="001C648B" w:rsidRPr="00085FF8" w:rsidTr="00196BAD">
        <w:tc>
          <w:tcPr>
            <w:tcW w:w="491" w:type="dxa"/>
            <w:vMerge/>
          </w:tcPr>
          <w:p w:rsidR="001C648B" w:rsidRPr="00085FF8" w:rsidRDefault="001C648B" w:rsidP="00196BAD">
            <w:pPr>
              <w:rPr>
                <w:rFonts w:eastAsia="微軟正黑體"/>
              </w:rPr>
            </w:pPr>
          </w:p>
        </w:tc>
        <w:tc>
          <w:tcPr>
            <w:tcW w:w="2141" w:type="dxa"/>
            <w:vAlign w:val="center"/>
          </w:tcPr>
          <w:p w:rsidR="001C648B" w:rsidRPr="00085FF8" w:rsidRDefault="001C648B" w:rsidP="00196BAD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1C648B" w:rsidRPr="00085FF8" w:rsidRDefault="001C648B" w:rsidP="00196B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4" w:type="dxa"/>
            <w:vAlign w:val="center"/>
          </w:tcPr>
          <w:p w:rsidR="001C648B" w:rsidRPr="00085FF8" w:rsidRDefault="001C648B" w:rsidP="00196B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87" w:type="dxa"/>
          </w:tcPr>
          <w:p w:rsidR="001C648B" w:rsidRPr="00085FF8" w:rsidRDefault="001C648B" w:rsidP="00196BAD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t to</w:t>
            </w:r>
            <w:r w:rsidR="00BB525A" w:rsidRPr="00085FF8">
              <w:rPr>
                <w:rFonts w:eastAsia="微軟正黑體"/>
              </w:rPr>
              <w:t xml:space="preserve"> the</w:t>
            </w:r>
            <w:r w:rsidRPr="00085FF8">
              <w:rPr>
                <w:rFonts w:eastAsia="微軟正黑體"/>
              </w:rPr>
              <w:t xml:space="preserve"> </w:t>
            </w:r>
            <w:r w:rsidRPr="00085FF8">
              <w:rPr>
                <w:rFonts w:eastAsia="微軟正黑體"/>
                <w:noProof/>
              </w:rPr>
              <w:t>overall</w:t>
            </w:r>
            <w:r w:rsidRPr="00085FF8">
              <w:rPr>
                <w:rFonts w:eastAsia="微軟正黑體"/>
              </w:rPr>
              <w:t xml:space="preserve"> length of PDU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C648B" w:rsidRPr="00085FF8" w:rsidRDefault="00A85FA1" w:rsidP="00196BAD">
            <w:pPr>
              <w:jc w:val="center"/>
              <w:rPr>
                <w:rFonts w:eastAsia="微軟正黑體"/>
              </w:rPr>
            </w:pPr>
            <w:fldSimple w:instr=" REF _Ref433372977 \r \h  \* MERGEFORMAT ">
              <w:r w:rsidR="004C4A74" w:rsidRPr="00085FF8">
                <w:rPr>
                  <w:rFonts w:eastAsia="微軟正黑體"/>
                </w:rPr>
                <w:t>3.1.1</w:t>
              </w:r>
            </w:fldSimple>
          </w:p>
        </w:tc>
      </w:tr>
      <w:tr w:rsidR="001C648B" w:rsidRPr="00085FF8" w:rsidTr="00196BAD">
        <w:tc>
          <w:tcPr>
            <w:tcW w:w="491" w:type="dxa"/>
            <w:vMerge/>
          </w:tcPr>
          <w:p w:rsidR="001C648B" w:rsidRPr="00085FF8" w:rsidRDefault="001C648B" w:rsidP="00196BAD">
            <w:pPr>
              <w:rPr>
                <w:rFonts w:eastAsia="微軟正黑體"/>
              </w:rPr>
            </w:pPr>
          </w:p>
        </w:tc>
        <w:tc>
          <w:tcPr>
            <w:tcW w:w="2141" w:type="dxa"/>
            <w:vAlign w:val="center"/>
          </w:tcPr>
          <w:p w:rsidR="001C648B" w:rsidRPr="00085FF8" w:rsidRDefault="001C648B" w:rsidP="00196BAD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1C648B" w:rsidRPr="00085FF8" w:rsidRDefault="001C648B" w:rsidP="00196B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4" w:type="dxa"/>
            <w:vAlign w:val="center"/>
          </w:tcPr>
          <w:p w:rsidR="001C648B" w:rsidRPr="00085FF8" w:rsidRDefault="001C648B" w:rsidP="00196B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87" w:type="dxa"/>
          </w:tcPr>
          <w:p w:rsidR="001C648B" w:rsidRPr="00085FF8" w:rsidRDefault="00BB525A" w:rsidP="003D3BD0">
            <w:pPr>
              <w:rPr>
                <w:rFonts w:eastAsia="微軟正黑體"/>
              </w:rPr>
            </w:pPr>
            <w:r w:rsidRPr="00085FF8">
              <w:rPr>
                <w:rFonts w:eastAsia="微軟正黑體"/>
                <w:noProof/>
              </w:rPr>
              <w:t>The v</w:t>
            </w:r>
            <w:r w:rsidR="001C648B" w:rsidRPr="00085FF8">
              <w:rPr>
                <w:rFonts w:eastAsia="微軟正黑體"/>
                <w:noProof/>
              </w:rPr>
              <w:t>alue</w:t>
            </w:r>
            <w:r w:rsidR="001C648B" w:rsidRPr="00085FF8">
              <w:rPr>
                <w:rFonts w:eastAsia="微軟正黑體"/>
              </w:rPr>
              <w:t xml:space="preserve"> corresponding to </w:t>
            </w:r>
            <w:r w:rsidR="001C648B" w:rsidRPr="00085FF8">
              <w:rPr>
                <w:rFonts w:eastAsia="微軟正黑體" w:hint="eastAsia"/>
              </w:rPr>
              <w:t xml:space="preserve">power port </w:t>
            </w:r>
            <w:r w:rsidR="003D3BD0" w:rsidRPr="00085FF8">
              <w:rPr>
                <w:rFonts w:eastAsia="微軟正黑體" w:hint="eastAsia"/>
              </w:rPr>
              <w:t>status</w:t>
            </w:r>
            <w:r w:rsidR="001C648B" w:rsidRPr="00085FF8">
              <w:rPr>
                <w:rFonts w:eastAsia="微軟正黑體"/>
              </w:rPr>
              <w:t xml:space="preserve"> resp</w:t>
            </w:r>
            <w:r w:rsidR="001C648B" w:rsidRPr="00085FF8">
              <w:rPr>
                <w:rFonts w:eastAsia="微軟正黑體" w:hint="eastAsia"/>
              </w:rPr>
              <w:t>onse.</w:t>
            </w:r>
          </w:p>
        </w:tc>
        <w:tc>
          <w:tcPr>
            <w:tcW w:w="876" w:type="dxa"/>
            <w:vAlign w:val="center"/>
          </w:tcPr>
          <w:p w:rsidR="001C648B" w:rsidRPr="00085FF8" w:rsidRDefault="00A85FA1" w:rsidP="00196BAD">
            <w:pPr>
              <w:jc w:val="center"/>
              <w:rPr>
                <w:rFonts w:eastAsia="微軟正黑體"/>
              </w:rPr>
            </w:pPr>
            <w:fldSimple w:instr=" REF _Ref433373034 \r \h  \* MERGEFORMAT ">
              <w:r w:rsidR="004C4A74" w:rsidRPr="00085FF8">
                <w:rPr>
                  <w:rFonts w:eastAsia="微軟正黑體"/>
                </w:rPr>
                <w:t>3.1.2</w:t>
              </w:r>
            </w:fldSimple>
          </w:p>
        </w:tc>
      </w:tr>
      <w:tr w:rsidR="001C648B" w:rsidRPr="00085FF8" w:rsidTr="00196BAD">
        <w:tc>
          <w:tcPr>
            <w:tcW w:w="491" w:type="dxa"/>
            <w:vMerge/>
          </w:tcPr>
          <w:p w:rsidR="001C648B" w:rsidRPr="00085FF8" w:rsidRDefault="001C648B" w:rsidP="00196BAD">
            <w:pPr>
              <w:rPr>
                <w:rFonts w:eastAsia="微軟正黑體"/>
              </w:rPr>
            </w:pPr>
          </w:p>
        </w:tc>
        <w:tc>
          <w:tcPr>
            <w:tcW w:w="2141" w:type="dxa"/>
            <w:vAlign w:val="center"/>
          </w:tcPr>
          <w:p w:rsidR="001C648B" w:rsidRPr="00085FF8" w:rsidRDefault="001C648B" w:rsidP="00196BAD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1C648B" w:rsidRPr="00085FF8" w:rsidRDefault="001C648B" w:rsidP="00196B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4" w:type="dxa"/>
            <w:vAlign w:val="center"/>
          </w:tcPr>
          <w:p w:rsidR="001C648B" w:rsidRPr="00085FF8" w:rsidRDefault="001C648B" w:rsidP="00196B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87" w:type="dxa"/>
          </w:tcPr>
          <w:p w:rsidR="001C648B" w:rsidRPr="00085FF8" w:rsidRDefault="001C648B" w:rsidP="00196BAD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dicates</w:t>
            </w:r>
            <w:r w:rsidR="00BB525A" w:rsidRPr="00085FF8">
              <w:rPr>
                <w:rFonts w:eastAsia="微軟正黑體"/>
              </w:rPr>
              <w:t xml:space="preserve"> the</w:t>
            </w:r>
            <w:r w:rsidRPr="00085FF8">
              <w:rPr>
                <w:rFonts w:eastAsia="微軟正黑體"/>
              </w:rPr>
              <w:t xml:space="preserve"> </w:t>
            </w:r>
            <w:r w:rsidRPr="00085FF8">
              <w:rPr>
                <w:rFonts w:eastAsia="微軟正黑體"/>
                <w:noProof/>
              </w:rPr>
              <w:t>status</w:t>
            </w:r>
            <w:r w:rsidRPr="00085FF8">
              <w:rPr>
                <w:rFonts w:eastAsia="微軟正黑體"/>
              </w:rPr>
              <w:t xml:space="preserve"> of</w:t>
            </w:r>
            <w:r w:rsidR="00BB525A" w:rsidRPr="00085FF8">
              <w:rPr>
                <w:rFonts w:eastAsia="微軟正黑體"/>
              </w:rPr>
              <w:t xml:space="preserve"> the</w:t>
            </w:r>
            <w:r w:rsidRPr="00085FF8">
              <w:rPr>
                <w:rFonts w:eastAsia="微軟正黑體"/>
              </w:rPr>
              <w:t xml:space="preserve"> </w:t>
            </w:r>
            <w:r w:rsidRPr="00085FF8">
              <w:rPr>
                <w:rFonts w:eastAsia="微軟正黑體"/>
                <w:noProof/>
              </w:rPr>
              <w:t>original</w:t>
            </w:r>
            <w:r w:rsidRPr="00085FF8">
              <w:rPr>
                <w:rFonts w:eastAsia="微軟正黑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1C648B" w:rsidRPr="00085FF8" w:rsidRDefault="00A85FA1" w:rsidP="00196BAD">
            <w:pPr>
              <w:jc w:val="center"/>
              <w:rPr>
                <w:rFonts w:eastAsia="微軟正黑體"/>
              </w:rPr>
            </w:pPr>
            <w:fldSimple w:instr=" REF _Ref433373013 \r \h  \* MERGEFORMAT ">
              <w:r w:rsidR="004C4A74" w:rsidRPr="00085FF8">
                <w:rPr>
                  <w:rFonts w:eastAsia="微軟正黑體"/>
                </w:rPr>
                <w:t>3.1.3</w:t>
              </w:r>
            </w:fldSimple>
          </w:p>
        </w:tc>
      </w:tr>
      <w:tr w:rsidR="001C648B" w:rsidRPr="00085FF8" w:rsidTr="00196BAD">
        <w:tc>
          <w:tcPr>
            <w:tcW w:w="491" w:type="dxa"/>
            <w:vMerge/>
          </w:tcPr>
          <w:p w:rsidR="001C648B" w:rsidRPr="00085FF8" w:rsidRDefault="001C648B" w:rsidP="00196BAD">
            <w:pPr>
              <w:rPr>
                <w:rFonts w:eastAsia="微軟正黑體"/>
              </w:rPr>
            </w:pPr>
          </w:p>
        </w:tc>
        <w:tc>
          <w:tcPr>
            <w:tcW w:w="2141" w:type="dxa"/>
            <w:vAlign w:val="center"/>
          </w:tcPr>
          <w:p w:rsidR="001C648B" w:rsidRPr="00085FF8" w:rsidRDefault="001C648B" w:rsidP="00196BAD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1C648B" w:rsidRPr="00085FF8" w:rsidRDefault="001C648B" w:rsidP="00196B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4" w:type="dxa"/>
            <w:vAlign w:val="center"/>
          </w:tcPr>
          <w:p w:rsidR="001C648B" w:rsidRPr="00085FF8" w:rsidRDefault="001C648B" w:rsidP="00196B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87" w:type="dxa"/>
          </w:tcPr>
          <w:p w:rsidR="001C648B" w:rsidRPr="00085FF8" w:rsidRDefault="001C648B" w:rsidP="00196BAD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Set to the same sequence number of original </w:t>
            </w:r>
            <w:r w:rsidRPr="00085FF8">
              <w:rPr>
                <w:rFonts w:eastAsia="微軟正黑體" w:hint="eastAsia"/>
              </w:rPr>
              <w:t>power port setting request</w:t>
            </w:r>
            <w:r w:rsidRPr="00085FF8">
              <w:rPr>
                <w:rFonts w:eastAsia="微軟正黑體"/>
              </w:rPr>
              <w:t xml:space="preserve"> PDU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C648B" w:rsidRPr="00085FF8" w:rsidRDefault="00A85FA1" w:rsidP="00196BAD">
            <w:pPr>
              <w:jc w:val="center"/>
              <w:rPr>
                <w:rFonts w:eastAsia="微軟正黑體"/>
              </w:rPr>
            </w:pPr>
            <w:fldSimple w:instr=" REF _Ref433373050 \r \h  \* MERGEFORMAT ">
              <w:r w:rsidR="004C4A74" w:rsidRPr="00085FF8">
                <w:rPr>
                  <w:rFonts w:eastAsia="微軟正黑體"/>
                </w:rPr>
                <w:t>3.1.4</w:t>
              </w:r>
            </w:fldSimple>
          </w:p>
        </w:tc>
      </w:tr>
      <w:tr w:rsidR="001C648B" w:rsidRPr="00085FF8" w:rsidTr="00196BAD">
        <w:tc>
          <w:tcPr>
            <w:tcW w:w="491" w:type="dxa"/>
            <w:vMerge w:val="restart"/>
            <w:vAlign w:val="center"/>
          </w:tcPr>
          <w:p w:rsidR="001C648B" w:rsidRPr="00085FF8" w:rsidRDefault="001C648B" w:rsidP="00196B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B</w:t>
            </w:r>
          </w:p>
          <w:p w:rsidR="001C648B" w:rsidRPr="00085FF8" w:rsidRDefault="001C648B" w:rsidP="00196B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</w:t>
            </w:r>
          </w:p>
          <w:p w:rsidR="001C648B" w:rsidRPr="00085FF8" w:rsidRDefault="001C648B" w:rsidP="00196B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1C648B" w:rsidRPr="00085FF8" w:rsidRDefault="001C648B" w:rsidP="00196B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Y</w:t>
            </w:r>
          </w:p>
        </w:tc>
        <w:tc>
          <w:tcPr>
            <w:tcW w:w="2141" w:type="dxa"/>
            <w:vAlign w:val="center"/>
          </w:tcPr>
          <w:p w:rsidR="001C648B" w:rsidRPr="00085FF8" w:rsidRDefault="00526792" w:rsidP="00387C64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P</w:t>
            </w:r>
            <w:r w:rsidR="001C648B" w:rsidRPr="00085FF8">
              <w:rPr>
                <w:rFonts w:eastAsia="微軟正黑體" w:hint="eastAsia"/>
              </w:rPr>
              <w:t xml:space="preserve">ower port </w:t>
            </w:r>
            <w:r w:rsidR="00387C64" w:rsidRPr="00085FF8">
              <w:rPr>
                <w:rFonts w:eastAsia="微軟正黑體" w:hint="eastAsia"/>
              </w:rPr>
              <w:t>status</w:t>
            </w:r>
          </w:p>
        </w:tc>
        <w:tc>
          <w:tcPr>
            <w:tcW w:w="843" w:type="dxa"/>
            <w:vAlign w:val="center"/>
          </w:tcPr>
          <w:p w:rsidR="001C648B" w:rsidRPr="00085FF8" w:rsidRDefault="00613904" w:rsidP="00196B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Var.</w:t>
            </w:r>
          </w:p>
        </w:tc>
        <w:tc>
          <w:tcPr>
            <w:tcW w:w="984" w:type="dxa"/>
            <w:vAlign w:val="center"/>
          </w:tcPr>
          <w:p w:rsidR="001C648B" w:rsidRPr="00085FF8" w:rsidRDefault="00EF0365" w:rsidP="00196B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C-</w:t>
            </w:r>
            <w:r w:rsidR="001C648B" w:rsidRPr="00085FF8">
              <w:rPr>
                <w:rFonts w:eastAsia="微軟正黑體"/>
              </w:rPr>
              <w:t xml:space="preserve">Octet </w:t>
            </w:r>
          </w:p>
          <w:p w:rsidR="001C648B" w:rsidRPr="00085FF8" w:rsidRDefault="001C648B" w:rsidP="00196B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tring</w:t>
            </w:r>
          </w:p>
        </w:tc>
        <w:tc>
          <w:tcPr>
            <w:tcW w:w="3187" w:type="dxa"/>
          </w:tcPr>
          <w:p w:rsidR="001C648B" w:rsidRPr="00085FF8" w:rsidRDefault="001C648B" w:rsidP="00196BAD">
            <w:pPr>
              <w:rPr>
                <w:rFonts w:eastAsia="微軟正黑體"/>
              </w:rPr>
            </w:pPr>
            <w:r w:rsidRPr="00085FF8">
              <w:rPr>
                <w:rFonts w:eastAsia="微軟正黑體" w:cs="Times New Roman"/>
                <w:szCs w:val="24"/>
              </w:rPr>
              <w:t>Mandatory Parameter</w:t>
            </w:r>
            <w:r w:rsidRPr="00085FF8">
              <w:rPr>
                <w:rFonts w:eastAsia="微軟正黑體" w:hint="eastAsia"/>
              </w:rPr>
              <w:t>.</w:t>
            </w:r>
          </w:p>
          <w:p w:rsidR="001C648B" w:rsidRPr="00085FF8" w:rsidRDefault="001C648B" w:rsidP="00196BAD">
            <w:pPr>
              <w:rPr>
                <w:rFonts w:eastAsia="微軟正黑體"/>
              </w:rPr>
            </w:pPr>
          </w:p>
        </w:tc>
        <w:tc>
          <w:tcPr>
            <w:tcW w:w="876" w:type="dxa"/>
            <w:vAlign w:val="center"/>
          </w:tcPr>
          <w:p w:rsidR="001C648B" w:rsidRPr="00085FF8" w:rsidRDefault="00A85FA1" w:rsidP="007505CF">
            <w:pPr>
              <w:jc w:val="center"/>
              <w:rPr>
                <w:rFonts w:eastAsia="微軟正黑體"/>
              </w:rPr>
            </w:pPr>
            <w:fldSimple w:instr=" REF _Ref434484561 \r \h  \* MERGEFORMAT ">
              <w:r w:rsidR="0087688B" w:rsidRPr="00085FF8">
                <w:rPr>
                  <w:rFonts w:eastAsia="微軟正黑體"/>
                </w:rPr>
                <w:t>3.2.11</w:t>
              </w:r>
            </w:fldSimple>
          </w:p>
        </w:tc>
      </w:tr>
      <w:tr w:rsidR="001C648B" w:rsidRPr="00085FF8" w:rsidTr="00196BAD">
        <w:tc>
          <w:tcPr>
            <w:tcW w:w="491" w:type="dxa"/>
            <w:vMerge/>
          </w:tcPr>
          <w:p w:rsidR="001C648B" w:rsidRPr="00085FF8" w:rsidRDefault="001C648B" w:rsidP="00196BAD">
            <w:pPr>
              <w:rPr>
                <w:rFonts w:eastAsia="微軟正黑體"/>
              </w:rPr>
            </w:pPr>
          </w:p>
        </w:tc>
        <w:tc>
          <w:tcPr>
            <w:tcW w:w="2141" w:type="dxa"/>
            <w:vAlign w:val="center"/>
          </w:tcPr>
          <w:p w:rsidR="001C648B" w:rsidRPr="00085FF8" w:rsidRDefault="001C648B" w:rsidP="00196BAD">
            <w:pPr>
              <w:jc w:val="both"/>
              <w:rPr>
                <w:rFonts w:eastAsia="微軟正黑體"/>
              </w:rPr>
            </w:pPr>
          </w:p>
        </w:tc>
        <w:tc>
          <w:tcPr>
            <w:tcW w:w="843" w:type="dxa"/>
            <w:vAlign w:val="center"/>
          </w:tcPr>
          <w:p w:rsidR="001C648B" w:rsidRPr="00085FF8" w:rsidRDefault="001C648B" w:rsidP="00196BAD">
            <w:pPr>
              <w:jc w:val="center"/>
              <w:rPr>
                <w:rFonts w:eastAsia="微軟正黑體"/>
              </w:rPr>
            </w:pPr>
          </w:p>
        </w:tc>
        <w:tc>
          <w:tcPr>
            <w:tcW w:w="984" w:type="dxa"/>
            <w:vAlign w:val="center"/>
          </w:tcPr>
          <w:p w:rsidR="001C648B" w:rsidRPr="00085FF8" w:rsidRDefault="001C648B" w:rsidP="00196BAD">
            <w:pPr>
              <w:jc w:val="center"/>
              <w:rPr>
                <w:rFonts w:eastAsia="微軟正黑體"/>
              </w:rPr>
            </w:pPr>
          </w:p>
        </w:tc>
        <w:tc>
          <w:tcPr>
            <w:tcW w:w="3187" w:type="dxa"/>
          </w:tcPr>
          <w:p w:rsidR="001C648B" w:rsidRPr="00085FF8" w:rsidRDefault="001C648B" w:rsidP="00196BAD">
            <w:pPr>
              <w:rPr>
                <w:rFonts w:eastAsia="微軟正黑體"/>
              </w:rPr>
            </w:pPr>
          </w:p>
        </w:tc>
        <w:tc>
          <w:tcPr>
            <w:tcW w:w="876" w:type="dxa"/>
            <w:vAlign w:val="center"/>
          </w:tcPr>
          <w:p w:rsidR="001C648B" w:rsidRPr="00085FF8" w:rsidRDefault="001C648B" w:rsidP="00196BAD">
            <w:pPr>
              <w:jc w:val="center"/>
              <w:rPr>
                <w:rFonts w:eastAsia="微軟正黑體"/>
              </w:rPr>
            </w:pPr>
          </w:p>
        </w:tc>
      </w:tr>
    </w:tbl>
    <w:p w:rsidR="007F550A" w:rsidRPr="00085FF8" w:rsidRDefault="007F550A">
      <w:pPr>
        <w:widowControl/>
        <w:rPr>
          <w:rFonts w:eastAsia="微軟正黑體"/>
        </w:rPr>
      </w:pPr>
    </w:p>
    <w:p w:rsidR="00516D51" w:rsidRPr="00085FF8" w:rsidRDefault="00516D51" w:rsidP="00516D51">
      <w:pPr>
        <w:pStyle w:val="3"/>
        <w:rPr>
          <w:rFonts w:eastAsia="微軟正黑體"/>
        </w:rPr>
      </w:pPr>
      <w:bookmarkStart w:id="36" w:name="_Toc464203038"/>
      <w:r w:rsidRPr="00085FF8">
        <w:rPr>
          <w:rFonts w:eastAsia="微軟正黑體" w:hint="eastAsia"/>
        </w:rPr>
        <w:t xml:space="preserve">SER API Sign in </w:t>
      </w:r>
      <w:r w:rsidRPr="00085FF8">
        <w:rPr>
          <w:rFonts w:eastAsia="微軟正黑體" w:hint="eastAsia"/>
          <w:noProof/>
        </w:rPr>
        <w:t>request</w:t>
      </w:r>
      <w:r w:rsidRPr="00085FF8">
        <w:rPr>
          <w:rFonts w:eastAsia="微軟正黑體"/>
          <w:noProof/>
        </w:rPr>
        <w:t>s</w:t>
      </w:r>
      <w:r w:rsidRPr="00085FF8">
        <w:rPr>
          <w:rFonts w:eastAsia="微軟正黑體"/>
        </w:rPr>
        <w:t xml:space="preserve"> syntax</w:t>
      </w:r>
      <w:bookmarkEnd w:id="36"/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D50AD9" w:rsidRPr="00085FF8" w:rsidTr="006B7354">
        <w:tc>
          <w:tcPr>
            <w:tcW w:w="481" w:type="dxa"/>
            <w:vMerge w:val="restart"/>
            <w:vAlign w:val="center"/>
          </w:tcPr>
          <w:p w:rsidR="00D50AD9" w:rsidRPr="00085FF8" w:rsidRDefault="00D50AD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H</w:t>
            </w:r>
          </w:p>
          <w:p w:rsidR="00D50AD9" w:rsidRPr="00085FF8" w:rsidRDefault="00D50AD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D50AD9" w:rsidRPr="00085FF8" w:rsidRDefault="00D50AD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A</w:t>
            </w:r>
          </w:p>
          <w:p w:rsidR="00D50AD9" w:rsidRPr="00085FF8" w:rsidRDefault="00D50AD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D50AD9" w:rsidRPr="00085FF8" w:rsidRDefault="00D50AD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D50AD9" w:rsidRPr="00085FF8" w:rsidRDefault="00D50AD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</w:t>
            </w:r>
          </w:p>
        </w:tc>
        <w:tc>
          <w:tcPr>
            <w:tcW w:w="2063" w:type="dxa"/>
            <w:vAlign w:val="center"/>
          </w:tcPr>
          <w:p w:rsidR="00D50AD9" w:rsidRPr="00085FF8" w:rsidRDefault="00D50AD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D50AD9" w:rsidRPr="00085FF8" w:rsidRDefault="00D50AD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ize</w:t>
            </w:r>
          </w:p>
          <w:p w:rsidR="00D50AD9" w:rsidRPr="00085FF8" w:rsidRDefault="00D50AD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ctets</w:t>
            </w:r>
          </w:p>
        </w:tc>
        <w:tc>
          <w:tcPr>
            <w:tcW w:w="1189" w:type="dxa"/>
            <w:vAlign w:val="center"/>
          </w:tcPr>
          <w:p w:rsidR="00D50AD9" w:rsidRPr="00085FF8" w:rsidRDefault="00D50AD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Type</w:t>
            </w:r>
          </w:p>
        </w:tc>
        <w:tc>
          <w:tcPr>
            <w:tcW w:w="3090" w:type="dxa"/>
            <w:vAlign w:val="center"/>
          </w:tcPr>
          <w:p w:rsidR="00D50AD9" w:rsidRPr="00085FF8" w:rsidRDefault="00D50AD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D50AD9" w:rsidRPr="00085FF8" w:rsidRDefault="00D50AD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ef.</w:t>
            </w:r>
          </w:p>
        </w:tc>
      </w:tr>
      <w:tr w:rsidR="00D50AD9" w:rsidRPr="00085FF8" w:rsidTr="006B7354">
        <w:tc>
          <w:tcPr>
            <w:tcW w:w="481" w:type="dxa"/>
            <w:vMerge/>
          </w:tcPr>
          <w:p w:rsidR="00D50AD9" w:rsidRPr="00085FF8" w:rsidRDefault="00D50AD9" w:rsidP="006B7354">
            <w:pPr>
              <w:rPr>
                <w:rFonts w:eastAsia="微軟正黑體"/>
              </w:rPr>
            </w:pPr>
          </w:p>
        </w:tc>
        <w:tc>
          <w:tcPr>
            <w:tcW w:w="2063" w:type="dxa"/>
            <w:vAlign w:val="center"/>
          </w:tcPr>
          <w:p w:rsidR="00D50AD9" w:rsidRPr="00085FF8" w:rsidRDefault="00D50AD9" w:rsidP="006B7354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D50AD9" w:rsidRPr="00085FF8" w:rsidRDefault="00D50AD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189" w:type="dxa"/>
            <w:vAlign w:val="center"/>
          </w:tcPr>
          <w:p w:rsidR="00D50AD9" w:rsidRPr="00085FF8" w:rsidRDefault="00D50AD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090" w:type="dxa"/>
          </w:tcPr>
          <w:p w:rsidR="00D50AD9" w:rsidRPr="00085FF8" w:rsidRDefault="00D50AD9" w:rsidP="006B7354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Set to the </w:t>
            </w:r>
            <w:r w:rsidRPr="00085FF8">
              <w:rPr>
                <w:rFonts w:eastAsia="微軟正黑體"/>
                <w:noProof/>
              </w:rPr>
              <w:t>overall</w:t>
            </w:r>
            <w:r w:rsidRPr="00085FF8">
              <w:rPr>
                <w:rFonts w:eastAsia="微軟正黑體"/>
              </w:rPr>
              <w:t xml:space="preserve"> length of PDU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D50AD9" w:rsidRPr="00085FF8" w:rsidRDefault="00A85FA1" w:rsidP="006B7354">
            <w:pPr>
              <w:jc w:val="center"/>
              <w:rPr>
                <w:rFonts w:eastAsia="微軟正黑體"/>
              </w:rPr>
            </w:pPr>
            <w:fldSimple w:instr=" REF _Ref433372977 \r \h  \* MERGEFORMAT ">
              <w:r w:rsidR="00D50AD9" w:rsidRPr="00085FF8">
                <w:rPr>
                  <w:rFonts w:eastAsia="微軟正黑體"/>
                </w:rPr>
                <w:t>3.1.1</w:t>
              </w:r>
            </w:fldSimple>
          </w:p>
        </w:tc>
      </w:tr>
      <w:tr w:rsidR="00D50AD9" w:rsidRPr="00085FF8" w:rsidTr="006B7354">
        <w:tc>
          <w:tcPr>
            <w:tcW w:w="481" w:type="dxa"/>
            <w:vMerge/>
          </w:tcPr>
          <w:p w:rsidR="00D50AD9" w:rsidRPr="00085FF8" w:rsidRDefault="00D50AD9" w:rsidP="006B7354">
            <w:pPr>
              <w:rPr>
                <w:rFonts w:eastAsia="微軟正黑體"/>
              </w:rPr>
            </w:pPr>
          </w:p>
        </w:tc>
        <w:tc>
          <w:tcPr>
            <w:tcW w:w="2063" w:type="dxa"/>
            <w:vAlign w:val="center"/>
          </w:tcPr>
          <w:p w:rsidR="00D50AD9" w:rsidRPr="00085FF8" w:rsidRDefault="00D50AD9" w:rsidP="006B7354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D50AD9" w:rsidRPr="00085FF8" w:rsidRDefault="00D50AD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189" w:type="dxa"/>
            <w:vAlign w:val="center"/>
          </w:tcPr>
          <w:p w:rsidR="00D50AD9" w:rsidRPr="00085FF8" w:rsidRDefault="00D50AD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090" w:type="dxa"/>
          </w:tcPr>
          <w:p w:rsidR="00D50AD9" w:rsidRPr="00085FF8" w:rsidRDefault="00D50AD9" w:rsidP="004F457D">
            <w:pPr>
              <w:rPr>
                <w:rFonts w:eastAsia="微軟正黑體"/>
              </w:rPr>
            </w:pPr>
            <w:r w:rsidRPr="00085FF8">
              <w:rPr>
                <w:rFonts w:eastAsia="微軟正黑體"/>
                <w:noProof/>
              </w:rPr>
              <w:t>The value</w:t>
            </w:r>
            <w:r w:rsidRPr="00085FF8">
              <w:rPr>
                <w:rFonts w:eastAsia="微軟正黑體"/>
              </w:rPr>
              <w:t xml:space="preserve"> corresponding to </w:t>
            </w:r>
            <w:r w:rsidR="004F457D" w:rsidRPr="00085FF8">
              <w:rPr>
                <w:rFonts w:eastAsia="微軟正黑體" w:hint="eastAsia"/>
              </w:rPr>
              <w:t>ser api sign in</w:t>
            </w:r>
            <w:r w:rsidRPr="00085FF8">
              <w:rPr>
                <w:rFonts w:eastAsia="微軟正黑體" w:hint="eastAsia"/>
              </w:rPr>
              <w:t xml:space="preserve"> request.</w:t>
            </w:r>
          </w:p>
        </w:tc>
        <w:tc>
          <w:tcPr>
            <w:tcW w:w="862" w:type="dxa"/>
            <w:vAlign w:val="center"/>
          </w:tcPr>
          <w:p w:rsidR="00D50AD9" w:rsidRPr="00085FF8" w:rsidRDefault="00A85FA1" w:rsidP="006B7354">
            <w:pPr>
              <w:jc w:val="center"/>
              <w:rPr>
                <w:rFonts w:eastAsia="微軟正黑體"/>
              </w:rPr>
            </w:pPr>
            <w:fldSimple w:instr=" REF _Ref433373034 \r \h  \* MERGEFORMAT ">
              <w:r w:rsidR="00D50AD9" w:rsidRPr="00085FF8">
                <w:rPr>
                  <w:rFonts w:eastAsia="微軟正黑體"/>
                </w:rPr>
                <w:t>3.1.2</w:t>
              </w:r>
            </w:fldSimple>
          </w:p>
        </w:tc>
      </w:tr>
      <w:tr w:rsidR="00D50AD9" w:rsidRPr="00085FF8" w:rsidTr="006B7354">
        <w:tc>
          <w:tcPr>
            <w:tcW w:w="481" w:type="dxa"/>
            <w:vMerge/>
          </w:tcPr>
          <w:p w:rsidR="00D50AD9" w:rsidRPr="00085FF8" w:rsidRDefault="00D50AD9" w:rsidP="006B7354">
            <w:pPr>
              <w:rPr>
                <w:rFonts w:eastAsia="微軟正黑體"/>
              </w:rPr>
            </w:pPr>
          </w:p>
        </w:tc>
        <w:tc>
          <w:tcPr>
            <w:tcW w:w="2063" w:type="dxa"/>
            <w:vAlign w:val="center"/>
          </w:tcPr>
          <w:p w:rsidR="00D50AD9" w:rsidRPr="00085FF8" w:rsidRDefault="00D50AD9" w:rsidP="006B7354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D50AD9" w:rsidRPr="00085FF8" w:rsidRDefault="00D50AD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189" w:type="dxa"/>
            <w:vAlign w:val="center"/>
          </w:tcPr>
          <w:p w:rsidR="00D50AD9" w:rsidRPr="00085FF8" w:rsidRDefault="00D50AD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090" w:type="dxa"/>
          </w:tcPr>
          <w:p w:rsidR="00D50AD9" w:rsidRPr="00085FF8" w:rsidRDefault="00D50AD9" w:rsidP="006B7354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t to STATUS_ROK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D50AD9" w:rsidRPr="00085FF8" w:rsidRDefault="00A85FA1" w:rsidP="006B7354">
            <w:pPr>
              <w:jc w:val="center"/>
              <w:rPr>
                <w:rFonts w:eastAsia="微軟正黑體"/>
              </w:rPr>
            </w:pPr>
            <w:fldSimple w:instr=" REF _Ref433373013 \r \h  \* MERGEFORMAT ">
              <w:r w:rsidR="00D50AD9" w:rsidRPr="00085FF8">
                <w:rPr>
                  <w:rFonts w:eastAsia="微軟正黑體"/>
                </w:rPr>
                <w:t>3.1.3</w:t>
              </w:r>
            </w:fldSimple>
          </w:p>
        </w:tc>
      </w:tr>
      <w:tr w:rsidR="00D50AD9" w:rsidRPr="00085FF8" w:rsidTr="006B7354">
        <w:tc>
          <w:tcPr>
            <w:tcW w:w="481" w:type="dxa"/>
            <w:vMerge/>
          </w:tcPr>
          <w:p w:rsidR="00D50AD9" w:rsidRPr="00085FF8" w:rsidRDefault="00D50AD9" w:rsidP="006B7354">
            <w:pPr>
              <w:rPr>
                <w:rFonts w:eastAsia="微軟正黑體"/>
              </w:rPr>
            </w:pPr>
          </w:p>
        </w:tc>
        <w:tc>
          <w:tcPr>
            <w:tcW w:w="2063" w:type="dxa"/>
            <w:vAlign w:val="center"/>
          </w:tcPr>
          <w:p w:rsidR="00D50AD9" w:rsidRPr="00085FF8" w:rsidRDefault="00D50AD9" w:rsidP="006B7354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D50AD9" w:rsidRPr="00085FF8" w:rsidRDefault="00D50AD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189" w:type="dxa"/>
            <w:vAlign w:val="center"/>
          </w:tcPr>
          <w:p w:rsidR="00D50AD9" w:rsidRPr="00085FF8" w:rsidRDefault="00D50AD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090" w:type="dxa"/>
          </w:tcPr>
          <w:p w:rsidR="00D50AD9" w:rsidRPr="00085FF8" w:rsidRDefault="00D50AD9" w:rsidP="006B7354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Set to a unique sequence number. The associated </w:t>
            </w:r>
            <w:r w:rsidRPr="00085FF8">
              <w:rPr>
                <w:rFonts w:eastAsia="微軟正黑體" w:hint="eastAsia"/>
              </w:rPr>
              <w:t>configuration</w:t>
            </w:r>
            <w:r w:rsidRPr="00085FF8">
              <w:rPr>
                <w:rFonts w:eastAsia="微軟正黑體"/>
              </w:rPr>
              <w:t xml:space="preserve"> re</w:t>
            </w:r>
            <w:r w:rsidRPr="00085FF8">
              <w:rPr>
                <w:rFonts w:eastAsia="微軟正黑體" w:hint="eastAsia"/>
              </w:rPr>
              <w:t xml:space="preserve">sponse </w:t>
            </w:r>
            <w:r w:rsidRPr="00085FF8">
              <w:rPr>
                <w:rFonts w:eastAsia="微軟正黑體"/>
              </w:rPr>
              <w:t>PDU should echo the same sequence number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D50AD9" w:rsidRPr="00085FF8" w:rsidRDefault="00A85FA1" w:rsidP="006B7354">
            <w:pPr>
              <w:jc w:val="center"/>
              <w:rPr>
                <w:rFonts w:eastAsia="微軟正黑體"/>
              </w:rPr>
            </w:pPr>
            <w:fldSimple w:instr=" REF _Ref433373050 \r \h  \* MERGEFORMAT ">
              <w:r w:rsidR="00D50AD9" w:rsidRPr="00085FF8">
                <w:rPr>
                  <w:rFonts w:eastAsia="微軟正黑體"/>
                </w:rPr>
                <w:t>3.1.4</w:t>
              </w:r>
            </w:fldSimple>
          </w:p>
        </w:tc>
      </w:tr>
      <w:tr w:rsidR="00D50AD9" w:rsidRPr="00085FF8" w:rsidTr="006B7354">
        <w:tc>
          <w:tcPr>
            <w:tcW w:w="481" w:type="dxa"/>
            <w:vMerge w:val="restart"/>
            <w:vAlign w:val="center"/>
          </w:tcPr>
          <w:p w:rsidR="00D50AD9" w:rsidRPr="00085FF8" w:rsidRDefault="00D50AD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lastRenderedPageBreak/>
              <w:t>B</w:t>
            </w:r>
          </w:p>
          <w:p w:rsidR="00D50AD9" w:rsidRPr="00085FF8" w:rsidRDefault="00D50AD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</w:t>
            </w:r>
          </w:p>
          <w:p w:rsidR="00D50AD9" w:rsidRPr="00085FF8" w:rsidRDefault="00D50AD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D50AD9" w:rsidRPr="00085FF8" w:rsidRDefault="00D50AD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Y</w:t>
            </w:r>
          </w:p>
        </w:tc>
        <w:tc>
          <w:tcPr>
            <w:tcW w:w="2063" w:type="dxa"/>
            <w:vAlign w:val="center"/>
          </w:tcPr>
          <w:p w:rsidR="00D50AD9" w:rsidRPr="00085FF8" w:rsidRDefault="00EF4AD0" w:rsidP="006B7354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Account</w:t>
            </w:r>
          </w:p>
        </w:tc>
        <w:tc>
          <w:tcPr>
            <w:tcW w:w="837" w:type="dxa"/>
            <w:vAlign w:val="center"/>
          </w:tcPr>
          <w:p w:rsidR="00D50AD9" w:rsidRPr="00085FF8" w:rsidRDefault="00282430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Var.</w:t>
            </w:r>
          </w:p>
        </w:tc>
        <w:tc>
          <w:tcPr>
            <w:tcW w:w="1189" w:type="dxa"/>
            <w:vAlign w:val="center"/>
          </w:tcPr>
          <w:p w:rsidR="00D50AD9" w:rsidRPr="00085FF8" w:rsidRDefault="00CE777C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-Octet String</w:t>
            </w:r>
          </w:p>
        </w:tc>
        <w:tc>
          <w:tcPr>
            <w:tcW w:w="3090" w:type="dxa"/>
          </w:tcPr>
          <w:p w:rsidR="00D50AD9" w:rsidRPr="00085FF8" w:rsidRDefault="00D50AD9" w:rsidP="006B7354">
            <w:pPr>
              <w:rPr>
                <w:rFonts w:eastAsia="微軟正黑體"/>
              </w:rPr>
            </w:pPr>
            <w:r w:rsidRPr="00085FF8">
              <w:rPr>
                <w:rFonts w:eastAsia="微軟正黑體" w:cs="Times New Roman"/>
                <w:szCs w:val="24"/>
              </w:rPr>
              <w:t>Mandatory Parameter</w:t>
            </w:r>
            <w:r w:rsidRPr="00085FF8">
              <w:rPr>
                <w:rFonts w:eastAsia="微軟正黑體" w:hint="eastAsia"/>
              </w:rPr>
              <w:t>.</w:t>
            </w:r>
          </w:p>
          <w:p w:rsidR="00D50AD9" w:rsidRPr="00085FF8" w:rsidRDefault="00D50AD9" w:rsidP="006B7354">
            <w:pPr>
              <w:rPr>
                <w:rFonts w:eastAsia="微軟正黑體"/>
              </w:rPr>
            </w:pPr>
          </w:p>
        </w:tc>
        <w:tc>
          <w:tcPr>
            <w:tcW w:w="862" w:type="dxa"/>
            <w:vAlign w:val="center"/>
          </w:tcPr>
          <w:p w:rsidR="00D50AD9" w:rsidRPr="00085FF8" w:rsidRDefault="00D50AD9" w:rsidP="006B7354">
            <w:pPr>
              <w:jc w:val="center"/>
              <w:rPr>
                <w:rFonts w:eastAsia="微軟正黑體"/>
              </w:rPr>
            </w:pPr>
          </w:p>
        </w:tc>
      </w:tr>
      <w:tr w:rsidR="00D50AD9" w:rsidRPr="00085FF8" w:rsidTr="006B7354">
        <w:tc>
          <w:tcPr>
            <w:tcW w:w="481" w:type="dxa"/>
            <w:vMerge/>
            <w:vAlign w:val="center"/>
          </w:tcPr>
          <w:p w:rsidR="00D50AD9" w:rsidRPr="00085FF8" w:rsidRDefault="00D50AD9" w:rsidP="006B7354">
            <w:pPr>
              <w:jc w:val="center"/>
              <w:rPr>
                <w:rFonts w:eastAsia="微軟正黑體"/>
              </w:rPr>
            </w:pPr>
          </w:p>
        </w:tc>
        <w:tc>
          <w:tcPr>
            <w:tcW w:w="2063" w:type="dxa"/>
            <w:vAlign w:val="center"/>
          </w:tcPr>
          <w:p w:rsidR="00D50AD9" w:rsidRPr="00085FF8" w:rsidRDefault="00EF4AD0" w:rsidP="006B7354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Password</w:t>
            </w:r>
          </w:p>
        </w:tc>
        <w:tc>
          <w:tcPr>
            <w:tcW w:w="837" w:type="dxa"/>
            <w:vAlign w:val="center"/>
          </w:tcPr>
          <w:p w:rsidR="00D50AD9" w:rsidRPr="00085FF8" w:rsidRDefault="00D50AD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Var.</w:t>
            </w:r>
          </w:p>
        </w:tc>
        <w:tc>
          <w:tcPr>
            <w:tcW w:w="1189" w:type="dxa"/>
            <w:vAlign w:val="center"/>
          </w:tcPr>
          <w:p w:rsidR="00D50AD9" w:rsidRPr="00085FF8" w:rsidRDefault="00D50AD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-Octet String</w:t>
            </w:r>
          </w:p>
        </w:tc>
        <w:tc>
          <w:tcPr>
            <w:tcW w:w="3090" w:type="dxa"/>
          </w:tcPr>
          <w:p w:rsidR="00D50AD9" w:rsidRPr="00085FF8" w:rsidRDefault="00AA7311" w:rsidP="006B7354">
            <w:pPr>
              <w:rPr>
                <w:rFonts w:eastAsia="微軟正黑體"/>
              </w:rPr>
            </w:pPr>
            <w:r w:rsidRPr="00085FF8">
              <w:rPr>
                <w:rFonts w:eastAsia="微軟正黑體" w:cs="Times New Roman"/>
                <w:szCs w:val="24"/>
              </w:rPr>
              <w:t>Mandatory Parameter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D50AD9" w:rsidRPr="00085FF8" w:rsidRDefault="00D50AD9" w:rsidP="006B7354">
            <w:pPr>
              <w:jc w:val="center"/>
              <w:rPr>
                <w:rFonts w:eastAsia="微軟正黑體"/>
              </w:rPr>
            </w:pPr>
          </w:p>
        </w:tc>
      </w:tr>
    </w:tbl>
    <w:p w:rsidR="00516D51" w:rsidRPr="00085FF8" w:rsidRDefault="00516D51">
      <w:pPr>
        <w:widowControl/>
        <w:rPr>
          <w:rFonts w:eastAsia="微軟正黑體"/>
        </w:rPr>
      </w:pPr>
    </w:p>
    <w:p w:rsidR="00AA6799" w:rsidRPr="00085FF8" w:rsidRDefault="00AA6799" w:rsidP="00AA6799">
      <w:pPr>
        <w:pStyle w:val="3"/>
        <w:rPr>
          <w:rFonts w:eastAsia="微軟正黑體"/>
        </w:rPr>
      </w:pPr>
      <w:bookmarkStart w:id="37" w:name="_Toc464203039"/>
      <w:r w:rsidRPr="00085FF8">
        <w:rPr>
          <w:rFonts w:eastAsia="微軟正黑體" w:hint="eastAsia"/>
        </w:rPr>
        <w:t xml:space="preserve">SER API Sign in </w:t>
      </w:r>
      <w:r w:rsidRPr="00085FF8">
        <w:rPr>
          <w:rFonts w:eastAsia="微軟正黑體" w:hint="eastAsia"/>
          <w:noProof/>
        </w:rPr>
        <w:t>response</w:t>
      </w:r>
      <w:r w:rsidRPr="00085FF8">
        <w:rPr>
          <w:rFonts w:eastAsia="微軟正黑體"/>
        </w:rPr>
        <w:t xml:space="preserve"> syntax</w:t>
      </w:r>
      <w:bookmarkEnd w:id="37"/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154BF5" w:rsidRPr="00085FF8" w:rsidTr="006B7354">
        <w:tc>
          <w:tcPr>
            <w:tcW w:w="491" w:type="dxa"/>
            <w:vMerge w:val="restart"/>
            <w:vAlign w:val="center"/>
          </w:tcPr>
          <w:p w:rsidR="00154BF5" w:rsidRPr="00085FF8" w:rsidRDefault="00154BF5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H</w:t>
            </w:r>
          </w:p>
          <w:p w:rsidR="00154BF5" w:rsidRPr="00085FF8" w:rsidRDefault="00154BF5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154BF5" w:rsidRPr="00085FF8" w:rsidRDefault="00154BF5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A</w:t>
            </w:r>
          </w:p>
          <w:p w:rsidR="00154BF5" w:rsidRPr="00085FF8" w:rsidRDefault="00154BF5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154BF5" w:rsidRPr="00085FF8" w:rsidRDefault="00154BF5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154BF5" w:rsidRPr="00085FF8" w:rsidRDefault="00154BF5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</w:t>
            </w:r>
          </w:p>
        </w:tc>
        <w:tc>
          <w:tcPr>
            <w:tcW w:w="2141" w:type="dxa"/>
            <w:vAlign w:val="center"/>
          </w:tcPr>
          <w:p w:rsidR="00154BF5" w:rsidRPr="00085FF8" w:rsidRDefault="00154BF5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Field Name</w:t>
            </w:r>
          </w:p>
        </w:tc>
        <w:tc>
          <w:tcPr>
            <w:tcW w:w="843" w:type="dxa"/>
            <w:vAlign w:val="center"/>
          </w:tcPr>
          <w:p w:rsidR="00154BF5" w:rsidRPr="00085FF8" w:rsidRDefault="00154BF5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ize</w:t>
            </w:r>
          </w:p>
          <w:p w:rsidR="00154BF5" w:rsidRPr="00085FF8" w:rsidRDefault="00154BF5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ctets</w:t>
            </w:r>
          </w:p>
        </w:tc>
        <w:tc>
          <w:tcPr>
            <w:tcW w:w="984" w:type="dxa"/>
            <w:vAlign w:val="center"/>
          </w:tcPr>
          <w:p w:rsidR="00154BF5" w:rsidRPr="00085FF8" w:rsidRDefault="00154BF5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Type</w:t>
            </w:r>
          </w:p>
        </w:tc>
        <w:tc>
          <w:tcPr>
            <w:tcW w:w="3187" w:type="dxa"/>
            <w:vAlign w:val="center"/>
          </w:tcPr>
          <w:p w:rsidR="00154BF5" w:rsidRPr="00085FF8" w:rsidRDefault="00154BF5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154BF5" w:rsidRPr="00085FF8" w:rsidRDefault="00154BF5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ef.</w:t>
            </w:r>
          </w:p>
        </w:tc>
      </w:tr>
      <w:tr w:rsidR="00154BF5" w:rsidRPr="00085FF8" w:rsidTr="006B7354">
        <w:tc>
          <w:tcPr>
            <w:tcW w:w="491" w:type="dxa"/>
            <w:vMerge/>
          </w:tcPr>
          <w:p w:rsidR="00154BF5" w:rsidRPr="00085FF8" w:rsidRDefault="00154BF5" w:rsidP="006B7354">
            <w:pPr>
              <w:rPr>
                <w:rFonts w:eastAsia="微軟正黑體"/>
              </w:rPr>
            </w:pPr>
          </w:p>
        </w:tc>
        <w:tc>
          <w:tcPr>
            <w:tcW w:w="2141" w:type="dxa"/>
            <w:vAlign w:val="center"/>
          </w:tcPr>
          <w:p w:rsidR="00154BF5" w:rsidRPr="00085FF8" w:rsidRDefault="00154BF5" w:rsidP="006B7354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154BF5" w:rsidRPr="00085FF8" w:rsidRDefault="00154BF5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4" w:type="dxa"/>
            <w:vAlign w:val="center"/>
          </w:tcPr>
          <w:p w:rsidR="00154BF5" w:rsidRPr="00085FF8" w:rsidRDefault="00154BF5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87" w:type="dxa"/>
          </w:tcPr>
          <w:p w:rsidR="00154BF5" w:rsidRPr="00085FF8" w:rsidRDefault="00154BF5" w:rsidP="006B7354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Set to the </w:t>
            </w:r>
            <w:r w:rsidRPr="00085FF8">
              <w:rPr>
                <w:rFonts w:eastAsia="微軟正黑體"/>
                <w:noProof/>
              </w:rPr>
              <w:t>overall</w:t>
            </w:r>
            <w:r w:rsidRPr="00085FF8">
              <w:rPr>
                <w:rFonts w:eastAsia="微軟正黑體"/>
              </w:rPr>
              <w:t xml:space="preserve"> length of PDU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54BF5" w:rsidRPr="00085FF8" w:rsidRDefault="00A85FA1" w:rsidP="006B7354">
            <w:pPr>
              <w:jc w:val="center"/>
              <w:rPr>
                <w:rFonts w:eastAsia="微軟正黑體"/>
              </w:rPr>
            </w:pPr>
            <w:fldSimple w:instr=" REF _Ref433372977 \r \h  \* MERGEFORMAT ">
              <w:r w:rsidR="00154BF5" w:rsidRPr="00085FF8">
                <w:rPr>
                  <w:rFonts w:eastAsia="微軟正黑體"/>
                </w:rPr>
                <w:t>3.1.1</w:t>
              </w:r>
            </w:fldSimple>
          </w:p>
        </w:tc>
      </w:tr>
      <w:tr w:rsidR="00154BF5" w:rsidRPr="00085FF8" w:rsidTr="006B7354">
        <w:tc>
          <w:tcPr>
            <w:tcW w:w="491" w:type="dxa"/>
            <w:vMerge/>
          </w:tcPr>
          <w:p w:rsidR="00154BF5" w:rsidRPr="00085FF8" w:rsidRDefault="00154BF5" w:rsidP="006B7354">
            <w:pPr>
              <w:rPr>
                <w:rFonts w:eastAsia="微軟正黑體"/>
              </w:rPr>
            </w:pPr>
          </w:p>
        </w:tc>
        <w:tc>
          <w:tcPr>
            <w:tcW w:w="2141" w:type="dxa"/>
            <w:vAlign w:val="center"/>
          </w:tcPr>
          <w:p w:rsidR="00154BF5" w:rsidRPr="00085FF8" w:rsidRDefault="00154BF5" w:rsidP="006B7354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154BF5" w:rsidRPr="00085FF8" w:rsidRDefault="00154BF5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4" w:type="dxa"/>
            <w:vAlign w:val="center"/>
          </w:tcPr>
          <w:p w:rsidR="00154BF5" w:rsidRPr="00085FF8" w:rsidRDefault="00154BF5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87" w:type="dxa"/>
          </w:tcPr>
          <w:p w:rsidR="00154BF5" w:rsidRPr="00085FF8" w:rsidRDefault="00154BF5" w:rsidP="000E22F0">
            <w:pPr>
              <w:rPr>
                <w:rFonts w:eastAsia="微軟正黑體"/>
              </w:rPr>
            </w:pPr>
            <w:r w:rsidRPr="00085FF8">
              <w:rPr>
                <w:rFonts w:eastAsia="微軟正黑體"/>
                <w:noProof/>
              </w:rPr>
              <w:t>The value</w:t>
            </w:r>
            <w:r w:rsidRPr="00085FF8">
              <w:rPr>
                <w:rFonts w:eastAsia="微軟正黑體"/>
              </w:rPr>
              <w:t xml:space="preserve"> corresponding to </w:t>
            </w:r>
            <w:r w:rsidR="000E22F0" w:rsidRPr="00085FF8">
              <w:rPr>
                <w:rFonts w:eastAsia="微軟正黑體" w:hint="eastAsia"/>
              </w:rPr>
              <w:t>ser api sign in</w:t>
            </w:r>
            <w:r w:rsidRPr="00085FF8">
              <w:rPr>
                <w:rFonts w:eastAsia="微軟正黑體"/>
              </w:rPr>
              <w:t xml:space="preserve"> resp</w:t>
            </w:r>
            <w:r w:rsidRPr="00085FF8">
              <w:rPr>
                <w:rFonts w:eastAsia="微軟正黑體" w:hint="eastAsia"/>
              </w:rPr>
              <w:t>onse.</w:t>
            </w:r>
          </w:p>
        </w:tc>
        <w:tc>
          <w:tcPr>
            <w:tcW w:w="876" w:type="dxa"/>
            <w:vAlign w:val="center"/>
          </w:tcPr>
          <w:p w:rsidR="00154BF5" w:rsidRPr="00085FF8" w:rsidRDefault="00A85FA1" w:rsidP="006B7354">
            <w:pPr>
              <w:jc w:val="center"/>
              <w:rPr>
                <w:rFonts w:eastAsia="微軟正黑體"/>
              </w:rPr>
            </w:pPr>
            <w:fldSimple w:instr=" REF _Ref433373034 \r \h  \* MERGEFORMAT ">
              <w:r w:rsidR="00154BF5" w:rsidRPr="00085FF8">
                <w:rPr>
                  <w:rFonts w:eastAsia="微軟正黑體"/>
                </w:rPr>
                <w:t>3.1.2</w:t>
              </w:r>
            </w:fldSimple>
          </w:p>
        </w:tc>
      </w:tr>
      <w:tr w:rsidR="00154BF5" w:rsidRPr="00085FF8" w:rsidTr="006B7354">
        <w:tc>
          <w:tcPr>
            <w:tcW w:w="491" w:type="dxa"/>
            <w:vMerge/>
          </w:tcPr>
          <w:p w:rsidR="00154BF5" w:rsidRPr="00085FF8" w:rsidRDefault="00154BF5" w:rsidP="006B7354">
            <w:pPr>
              <w:rPr>
                <w:rFonts w:eastAsia="微軟正黑體"/>
              </w:rPr>
            </w:pPr>
          </w:p>
        </w:tc>
        <w:tc>
          <w:tcPr>
            <w:tcW w:w="2141" w:type="dxa"/>
            <w:vAlign w:val="center"/>
          </w:tcPr>
          <w:p w:rsidR="00154BF5" w:rsidRPr="00085FF8" w:rsidRDefault="00154BF5" w:rsidP="006B7354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154BF5" w:rsidRPr="00085FF8" w:rsidRDefault="00154BF5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4" w:type="dxa"/>
            <w:vAlign w:val="center"/>
          </w:tcPr>
          <w:p w:rsidR="00154BF5" w:rsidRPr="00085FF8" w:rsidRDefault="00154BF5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87" w:type="dxa"/>
          </w:tcPr>
          <w:p w:rsidR="00154BF5" w:rsidRPr="00085FF8" w:rsidRDefault="00154BF5" w:rsidP="006B7354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Indicates the </w:t>
            </w:r>
            <w:r w:rsidRPr="00085FF8">
              <w:rPr>
                <w:rFonts w:eastAsia="微軟正黑體"/>
                <w:noProof/>
              </w:rPr>
              <w:t>status</w:t>
            </w:r>
            <w:r w:rsidRPr="00085FF8">
              <w:rPr>
                <w:rFonts w:eastAsia="微軟正黑體"/>
              </w:rPr>
              <w:t xml:space="preserve"> of the </w:t>
            </w:r>
            <w:r w:rsidRPr="00085FF8">
              <w:rPr>
                <w:rFonts w:eastAsia="微軟正黑體"/>
                <w:noProof/>
              </w:rPr>
              <w:t>original</w:t>
            </w:r>
            <w:r w:rsidRPr="00085FF8">
              <w:rPr>
                <w:rFonts w:eastAsia="微軟正黑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154BF5" w:rsidRPr="00085FF8" w:rsidRDefault="00A85FA1" w:rsidP="006B7354">
            <w:pPr>
              <w:jc w:val="center"/>
              <w:rPr>
                <w:rFonts w:eastAsia="微軟正黑體"/>
              </w:rPr>
            </w:pPr>
            <w:fldSimple w:instr=" REF _Ref433373013 \r \h  \* MERGEFORMAT ">
              <w:r w:rsidR="00154BF5" w:rsidRPr="00085FF8">
                <w:rPr>
                  <w:rFonts w:eastAsia="微軟正黑體"/>
                </w:rPr>
                <w:t>3.1.3</w:t>
              </w:r>
            </w:fldSimple>
          </w:p>
        </w:tc>
      </w:tr>
      <w:tr w:rsidR="00154BF5" w:rsidRPr="00085FF8" w:rsidTr="006B7354">
        <w:tc>
          <w:tcPr>
            <w:tcW w:w="491" w:type="dxa"/>
            <w:vMerge/>
          </w:tcPr>
          <w:p w:rsidR="00154BF5" w:rsidRPr="00085FF8" w:rsidRDefault="00154BF5" w:rsidP="006B7354">
            <w:pPr>
              <w:rPr>
                <w:rFonts w:eastAsia="微軟正黑體"/>
              </w:rPr>
            </w:pPr>
          </w:p>
        </w:tc>
        <w:tc>
          <w:tcPr>
            <w:tcW w:w="2141" w:type="dxa"/>
            <w:vAlign w:val="center"/>
          </w:tcPr>
          <w:p w:rsidR="00154BF5" w:rsidRPr="00085FF8" w:rsidRDefault="00154BF5" w:rsidP="006B7354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154BF5" w:rsidRPr="00085FF8" w:rsidRDefault="00154BF5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4" w:type="dxa"/>
            <w:vAlign w:val="center"/>
          </w:tcPr>
          <w:p w:rsidR="00154BF5" w:rsidRPr="00085FF8" w:rsidRDefault="00154BF5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87" w:type="dxa"/>
          </w:tcPr>
          <w:p w:rsidR="00154BF5" w:rsidRPr="00085FF8" w:rsidRDefault="00154BF5" w:rsidP="00335E6A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Set to the same sequence number of original </w:t>
            </w:r>
            <w:r w:rsidR="00335E6A" w:rsidRPr="00085FF8">
              <w:rPr>
                <w:rFonts w:eastAsia="微軟正黑體" w:hint="eastAsia"/>
              </w:rPr>
              <w:t>ser api sign in</w:t>
            </w:r>
            <w:r w:rsidRPr="00085FF8">
              <w:rPr>
                <w:rFonts w:eastAsia="微軟正黑體" w:hint="eastAsia"/>
              </w:rPr>
              <w:t xml:space="preserve"> request</w:t>
            </w:r>
            <w:r w:rsidRPr="00085FF8">
              <w:rPr>
                <w:rFonts w:eastAsia="微軟正黑體"/>
              </w:rPr>
              <w:t xml:space="preserve"> PDU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54BF5" w:rsidRPr="00085FF8" w:rsidRDefault="00A85FA1" w:rsidP="006B7354">
            <w:pPr>
              <w:jc w:val="center"/>
              <w:rPr>
                <w:rFonts w:eastAsia="微軟正黑體"/>
              </w:rPr>
            </w:pPr>
            <w:fldSimple w:instr=" REF _Ref433373050 \r \h  \* MERGEFORMAT ">
              <w:r w:rsidR="00154BF5" w:rsidRPr="00085FF8">
                <w:rPr>
                  <w:rFonts w:eastAsia="微軟正黑體"/>
                </w:rPr>
                <w:t>3.1.4</w:t>
              </w:r>
            </w:fldSimple>
          </w:p>
        </w:tc>
      </w:tr>
      <w:tr w:rsidR="00154BF5" w:rsidRPr="00085FF8" w:rsidTr="006B7354">
        <w:tc>
          <w:tcPr>
            <w:tcW w:w="491" w:type="dxa"/>
            <w:vMerge w:val="restart"/>
            <w:vAlign w:val="center"/>
          </w:tcPr>
          <w:p w:rsidR="00154BF5" w:rsidRPr="00085FF8" w:rsidRDefault="00154BF5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B</w:t>
            </w:r>
          </w:p>
          <w:p w:rsidR="00154BF5" w:rsidRPr="00085FF8" w:rsidRDefault="00154BF5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</w:t>
            </w:r>
          </w:p>
          <w:p w:rsidR="00154BF5" w:rsidRPr="00085FF8" w:rsidRDefault="00154BF5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154BF5" w:rsidRPr="00085FF8" w:rsidRDefault="00154BF5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Y</w:t>
            </w:r>
          </w:p>
        </w:tc>
        <w:tc>
          <w:tcPr>
            <w:tcW w:w="2141" w:type="dxa"/>
            <w:vAlign w:val="center"/>
          </w:tcPr>
          <w:p w:rsidR="00154BF5" w:rsidRPr="00085FF8" w:rsidRDefault="008F58E6" w:rsidP="006B7354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Token</w:t>
            </w:r>
          </w:p>
        </w:tc>
        <w:tc>
          <w:tcPr>
            <w:tcW w:w="843" w:type="dxa"/>
            <w:vAlign w:val="center"/>
          </w:tcPr>
          <w:p w:rsidR="00154BF5" w:rsidRPr="00085FF8" w:rsidRDefault="00154BF5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Var.</w:t>
            </w:r>
          </w:p>
        </w:tc>
        <w:tc>
          <w:tcPr>
            <w:tcW w:w="984" w:type="dxa"/>
            <w:vAlign w:val="center"/>
          </w:tcPr>
          <w:p w:rsidR="00154BF5" w:rsidRPr="00085FF8" w:rsidRDefault="00154BF5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C-</w:t>
            </w:r>
            <w:r w:rsidRPr="00085FF8">
              <w:rPr>
                <w:rFonts w:eastAsia="微軟正黑體"/>
              </w:rPr>
              <w:t xml:space="preserve">Octet </w:t>
            </w:r>
          </w:p>
          <w:p w:rsidR="00154BF5" w:rsidRPr="00085FF8" w:rsidRDefault="00154BF5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tring</w:t>
            </w:r>
          </w:p>
        </w:tc>
        <w:tc>
          <w:tcPr>
            <w:tcW w:w="3187" w:type="dxa"/>
          </w:tcPr>
          <w:p w:rsidR="00154BF5" w:rsidRPr="00085FF8" w:rsidRDefault="00154BF5" w:rsidP="006B7354">
            <w:pPr>
              <w:rPr>
                <w:rFonts w:eastAsia="微軟正黑體"/>
              </w:rPr>
            </w:pPr>
            <w:r w:rsidRPr="00085FF8">
              <w:rPr>
                <w:rFonts w:eastAsia="微軟正黑體" w:cs="Times New Roman"/>
                <w:szCs w:val="24"/>
              </w:rPr>
              <w:t>Mandatory Parameter</w:t>
            </w:r>
            <w:r w:rsidRPr="00085FF8">
              <w:rPr>
                <w:rFonts w:eastAsia="微軟正黑體" w:hint="eastAsia"/>
              </w:rPr>
              <w:t>.</w:t>
            </w:r>
          </w:p>
          <w:p w:rsidR="00154BF5" w:rsidRPr="00085FF8" w:rsidRDefault="00154BF5" w:rsidP="006B7354">
            <w:pPr>
              <w:rPr>
                <w:rFonts w:eastAsia="微軟正黑體"/>
              </w:rPr>
            </w:pPr>
          </w:p>
        </w:tc>
        <w:tc>
          <w:tcPr>
            <w:tcW w:w="876" w:type="dxa"/>
            <w:vAlign w:val="center"/>
          </w:tcPr>
          <w:p w:rsidR="00154BF5" w:rsidRPr="00085FF8" w:rsidRDefault="00154BF5" w:rsidP="006B7354">
            <w:pPr>
              <w:jc w:val="center"/>
              <w:rPr>
                <w:rFonts w:eastAsia="微軟正黑體"/>
              </w:rPr>
            </w:pPr>
          </w:p>
        </w:tc>
      </w:tr>
      <w:tr w:rsidR="00154BF5" w:rsidRPr="00085FF8" w:rsidTr="006B7354">
        <w:tc>
          <w:tcPr>
            <w:tcW w:w="491" w:type="dxa"/>
            <w:vMerge/>
          </w:tcPr>
          <w:p w:rsidR="00154BF5" w:rsidRPr="00085FF8" w:rsidRDefault="00154BF5" w:rsidP="006B7354">
            <w:pPr>
              <w:rPr>
                <w:rFonts w:eastAsia="微軟正黑體"/>
              </w:rPr>
            </w:pPr>
          </w:p>
        </w:tc>
        <w:tc>
          <w:tcPr>
            <w:tcW w:w="2141" w:type="dxa"/>
            <w:vAlign w:val="center"/>
          </w:tcPr>
          <w:p w:rsidR="00154BF5" w:rsidRPr="00085FF8" w:rsidRDefault="008F58E6" w:rsidP="006B7354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App ID</w:t>
            </w:r>
          </w:p>
        </w:tc>
        <w:tc>
          <w:tcPr>
            <w:tcW w:w="843" w:type="dxa"/>
            <w:vAlign w:val="center"/>
          </w:tcPr>
          <w:p w:rsidR="00154BF5" w:rsidRPr="00085FF8" w:rsidRDefault="00F35156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Var.</w:t>
            </w:r>
          </w:p>
        </w:tc>
        <w:tc>
          <w:tcPr>
            <w:tcW w:w="984" w:type="dxa"/>
            <w:vAlign w:val="center"/>
          </w:tcPr>
          <w:p w:rsidR="00F35156" w:rsidRPr="00085FF8" w:rsidRDefault="00F35156" w:rsidP="00F3515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C-</w:t>
            </w:r>
            <w:r w:rsidRPr="00085FF8">
              <w:rPr>
                <w:rFonts w:eastAsia="微軟正黑體"/>
              </w:rPr>
              <w:t xml:space="preserve">Octet </w:t>
            </w:r>
          </w:p>
          <w:p w:rsidR="00154BF5" w:rsidRPr="00085FF8" w:rsidRDefault="00F35156" w:rsidP="00F3515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tring</w:t>
            </w:r>
          </w:p>
        </w:tc>
        <w:tc>
          <w:tcPr>
            <w:tcW w:w="3187" w:type="dxa"/>
          </w:tcPr>
          <w:p w:rsidR="00154BF5" w:rsidRPr="00085FF8" w:rsidRDefault="00F35156" w:rsidP="006B7354">
            <w:pPr>
              <w:rPr>
                <w:rFonts w:eastAsia="微軟正黑體"/>
              </w:rPr>
            </w:pPr>
            <w:r w:rsidRPr="00085FF8">
              <w:rPr>
                <w:rFonts w:eastAsia="微軟正黑體" w:cs="Times New Roman"/>
                <w:szCs w:val="24"/>
              </w:rPr>
              <w:t>Mandatory Parameter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54BF5" w:rsidRPr="00085FF8" w:rsidRDefault="00154BF5" w:rsidP="006B7354">
            <w:pPr>
              <w:jc w:val="center"/>
              <w:rPr>
                <w:rFonts w:eastAsia="微軟正黑體"/>
              </w:rPr>
            </w:pPr>
          </w:p>
        </w:tc>
      </w:tr>
    </w:tbl>
    <w:p w:rsidR="00AA6799" w:rsidRPr="00085FF8" w:rsidRDefault="00AA6799">
      <w:pPr>
        <w:widowControl/>
        <w:rPr>
          <w:rFonts w:eastAsia="微軟正黑體"/>
        </w:rPr>
      </w:pPr>
    </w:p>
    <w:p w:rsidR="004F210D" w:rsidRPr="00085FF8" w:rsidRDefault="00700310" w:rsidP="004F210D">
      <w:pPr>
        <w:pStyle w:val="3"/>
        <w:rPr>
          <w:rFonts w:eastAsia="微軟正黑體"/>
        </w:rPr>
      </w:pPr>
      <w:bookmarkStart w:id="38" w:name="_Toc464203040"/>
      <w:r w:rsidRPr="00085FF8">
        <w:rPr>
          <w:rFonts w:eastAsia="微軟正黑體" w:hint="eastAsia"/>
        </w:rPr>
        <w:t>R</w:t>
      </w:r>
      <w:r w:rsidR="004F210D" w:rsidRPr="00085FF8">
        <w:rPr>
          <w:rFonts w:eastAsia="微軟正黑體" w:hint="eastAsia"/>
        </w:rPr>
        <w:t xml:space="preserve">DM Login </w:t>
      </w:r>
      <w:r w:rsidR="004F210D" w:rsidRPr="00085FF8">
        <w:rPr>
          <w:rFonts w:eastAsia="微軟正黑體" w:hint="eastAsia"/>
          <w:noProof/>
        </w:rPr>
        <w:t>request</w:t>
      </w:r>
      <w:r w:rsidR="004F210D" w:rsidRPr="00085FF8">
        <w:rPr>
          <w:rFonts w:eastAsia="微軟正黑體"/>
          <w:noProof/>
        </w:rPr>
        <w:t>s</w:t>
      </w:r>
      <w:r w:rsidR="004F210D" w:rsidRPr="00085FF8">
        <w:rPr>
          <w:rFonts w:eastAsia="微軟正黑體"/>
        </w:rPr>
        <w:t xml:space="preserve"> syntax</w:t>
      </w:r>
      <w:bookmarkEnd w:id="38"/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EC2D28" w:rsidRPr="00085FF8" w:rsidTr="00E142AC">
        <w:tc>
          <w:tcPr>
            <w:tcW w:w="481" w:type="dxa"/>
            <w:vMerge w:val="restart"/>
            <w:vAlign w:val="center"/>
          </w:tcPr>
          <w:p w:rsidR="00EC2D28" w:rsidRPr="00085FF8" w:rsidRDefault="00EC2D28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H</w:t>
            </w:r>
          </w:p>
          <w:p w:rsidR="00EC2D28" w:rsidRPr="00085FF8" w:rsidRDefault="00EC2D28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EC2D28" w:rsidRPr="00085FF8" w:rsidRDefault="00EC2D28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A</w:t>
            </w:r>
          </w:p>
          <w:p w:rsidR="00EC2D28" w:rsidRPr="00085FF8" w:rsidRDefault="00EC2D28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EC2D28" w:rsidRPr="00085FF8" w:rsidRDefault="00EC2D28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EC2D28" w:rsidRPr="00085FF8" w:rsidRDefault="00EC2D28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</w:t>
            </w:r>
          </w:p>
        </w:tc>
        <w:tc>
          <w:tcPr>
            <w:tcW w:w="2063" w:type="dxa"/>
            <w:vAlign w:val="center"/>
          </w:tcPr>
          <w:p w:rsidR="00EC2D28" w:rsidRPr="00085FF8" w:rsidRDefault="00EC2D28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EC2D28" w:rsidRPr="00085FF8" w:rsidRDefault="00EC2D28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ize</w:t>
            </w:r>
          </w:p>
          <w:p w:rsidR="00EC2D28" w:rsidRPr="00085FF8" w:rsidRDefault="00EC2D28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ctets</w:t>
            </w:r>
          </w:p>
        </w:tc>
        <w:tc>
          <w:tcPr>
            <w:tcW w:w="1189" w:type="dxa"/>
            <w:vAlign w:val="center"/>
          </w:tcPr>
          <w:p w:rsidR="00EC2D28" w:rsidRPr="00085FF8" w:rsidRDefault="00EC2D28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Type</w:t>
            </w:r>
          </w:p>
        </w:tc>
        <w:tc>
          <w:tcPr>
            <w:tcW w:w="3090" w:type="dxa"/>
            <w:vAlign w:val="center"/>
          </w:tcPr>
          <w:p w:rsidR="00EC2D28" w:rsidRPr="00085FF8" w:rsidRDefault="00EC2D28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EC2D28" w:rsidRPr="00085FF8" w:rsidRDefault="00EC2D28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ef.</w:t>
            </w:r>
          </w:p>
        </w:tc>
      </w:tr>
      <w:tr w:rsidR="00EC2D28" w:rsidRPr="00085FF8" w:rsidTr="00E142AC">
        <w:tc>
          <w:tcPr>
            <w:tcW w:w="481" w:type="dxa"/>
            <w:vMerge/>
          </w:tcPr>
          <w:p w:rsidR="00EC2D28" w:rsidRPr="00085FF8" w:rsidRDefault="00EC2D28" w:rsidP="00E142AC">
            <w:pPr>
              <w:rPr>
                <w:rFonts w:eastAsia="微軟正黑體"/>
              </w:rPr>
            </w:pPr>
          </w:p>
        </w:tc>
        <w:tc>
          <w:tcPr>
            <w:tcW w:w="2063" w:type="dxa"/>
            <w:vAlign w:val="center"/>
          </w:tcPr>
          <w:p w:rsidR="00EC2D28" w:rsidRPr="00085FF8" w:rsidRDefault="00EC2D28" w:rsidP="00E142AC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EC2D28" w:rsidRPr="00085FF8" w:rsidRDefault="00EC2D28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189" w:type="dxa"/>
            <w:vAlign w:val="center"/>
          </w:tcPr>
          <w:p w:rsidR="00EC2D28" w:rsidRPr="00085FF8" w:rsidRDefault="00EC2D28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090" w:type="dxa"/>
          </w:tcPr>
          <w:p w:rsidR="00EC2D28" w:rsidRPr="00085FF8" w:rsidRDefault="00EC2D28" w:rsidP="00E142AC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Set to the </w:t>
            </w:r>
            <w:r w:rsidRPr="00085FF8">
              <w:rPr>
                <w:rFonts w:eastAsia="微軟正黑體"/>
                <w:noProof/>
              </w:rPr>
              <w:t>overall</w:t>
            </w:r>
            <w:r w:rsidRPr="00085FF8">
              <w:rPr>
                <w:rFonts w:eastAsia="微軟正黑體"/>
              </w:rPr>
              <w:t xml:space="preserve"> length of PDU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EC2D28" w:rsidRPr="00085FF8" w:rsidRDefault="00A85FA1" w:rsidP="00E142AC">
            <w:pPr>
              <w:jc w:val="center"/>
              <w:rPr>
                <w:rFonts w:eastAsia="微軟正黑體"/>
              </w:rPr>
            </w:pPr>
            <w:fldSimple w:instr=" REF _Ref433372977 \r \h  \* MERGEFORMAT ">
              <w:r w:rsidR="00EC2D28" w:rsidRPr="00085FF8">
                <w:rPr>
                  <w:rFonts w:eastAsia="微軟正黑體"/>
                </w:rPr>
                <w:t>3.1.1</w:t>
              </w:r>
            </w:fldSimple>
          </w:p>
        </w:tc>
      </w:tr>
      <w:tr w:rsidR="00EC2D28" w:rsidRPr="00085FF8" w:rsidTr="00E142AC">
        <w:tc>
          <w:tcPr>
            <w:tcW w:w="481" w:type="dxa"/>
            <w:vMerge/>
          </w:tcPr>
          <w:p w:rsidR="00EC2D28" w:rsidRPr="00085FF8" w:rsidRDefault="00EC2D28" w:rsidP="00E142AC">
            <w:pPr>
              <w:rPr>
                <w:rFonts w:eastAsia="微軟正黑體"/>
              </w:rPr>
            </w:pPr>
          </w:p>
        </w:tc>
        <w:tc>
          <w:tcPr>
            <w:tcW w:w="2063" w:type="dxa"/>
            <w:vAlign w:val="center"/>
          </w:tcPr>
          <w:p w:rsidR="00EC2D28" w:rsidRPr="00085FF8" w:rsidRDefault="00EC2D28" w:rsidP="00E142AC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EC2D28" w:rsidRPr="00085FF8" w:rsidRDefault="00EC2D28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189" w:type="dxa"/>
            <w:vAlign w:val="center"/>
          </w:tcPr>
          <w:p w:rsidR="00EC2D28" w:rsidRPr="00085FF8" w:rsidRDefault="00EC2D28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090" w:type="dxa"/>
          </w:tcPr>
          <w:p w:rsidR="00EC2D28" w:rsidRPr="00085FF8" w:rsidRDefault="00EC2D28" w:rsidP="003E0947">
            <w:pPr>
              <w:rPr>
                <w:rFonts w:eastAsia="微軟正黑體"/>
              </w:rPr>
            </w:pPr>
            <w:r w:rsidRPr="00085FF8">
              <w:rPr>
                <w:rFonts w:eastAsia="微軟正黑體"/>
                <w:noProof/>
              </w:rPr>
              <w:t>The value</w:t>
            </w:r>
            <w:r w:rsidRPr="00085FF8">
              <w:rPr>
                <w:rFonts w:eastAsia="微軟正黑體"/>
              </w:rPr>
              <w:t xml:space="preserve"> corresponding to </w:t>
            </w:r>
            <w:r w:rsidRPr="00085FF8">
              <w:rPr>
                <w:rFonts w:eastAsia="微軟正黑體" w:hint="eastAsia"/>
              </w:rPr>
              <w:t xml:space="preserve">SER MDM </w:t>
            </w:r>
            <w:r w:rsidR="003E0947" w:rsidRPr="00085FF8">
              <w:rPr>
                <w:rFonts w:eastAsia="微軟正黑體" w:hint="eastAsia"/>
              </w:rPr>
              <w:t>Login</w:t>
            </w:r>
            <w:r w:rsidRPr="00085FF8">
              <w:rPr>
                <w:rFonts w:eastAsia="微軟正黑體" w:hint="eastAsia"/>
              </w:rPr>
              <w:t xml:space="preserve"> request.</w:t>
            </w:r>
          </w:p>
        </w:tc>
        <w:tc>
          <w:tcPr>
            <w:tcW w:w="862" w:type="dxa"/>
            <w:vAlign w:val="center"/>
          </w:tcPr>
          <w:p w:rsidR="00EC2D28" w:rsidRPr="00085FF8" w:rsidRDefault="00A85FA1" w:rsidP="00E142AC">
            <w:pPr>
              <w:jc w:val="center"/>
              <w:rPr>
                <w:rFonts w:eastAsia="微軟正黑體"/>
              </w:rPr>
            </w:pPr>
            <w:fldSimple w:instr=" REF _Ref433373034 \r \h  \* MERGEFORMAT ">
              <w:r w:rsidR="00EC2D28" w:rsidRPr="00085FF8">
                <w:rPr>
                  <w:rFonts w:eastAsia="微軟正黑體"/>
                </w:rPr>
                <w:t>3.1.2</w:t>
              </w:r>
            </w:fldSimple>
          </w:p>
        </w:tc>
      </w:tr>
      <w:tr w:rsidR="00EC2D28" w:rsidRPr="00085FF8" w:rsidTr="00E142AC">
        <w:tc>
          <w:tcPr>
            <w:tcW w:w="481" w:type="dxa"/>
            <w:vMerge/>
          </w:tcPr>
          <w:p w:rsidR="00EC2D28" w:rsidRPr="00085FF8" w:rsidRDefault="00EC2D28" w:rsidP="00E142AC">
            <w:pPr>
              <w:rPr>
                <w:rFonts w:eastAsia="微軟正黑體"/>
              </w:rPr>
            </w:pPr>
          </w:p>
        </w:tc>
        <w:tc>
          <w:tcPr>
            <w:tcW w:w="2063" w:type="dxa"/>
            <w:vAlign w:val="center"/>
          </w:tcPr>
          <w:p w:rsidR="00EC2D28" w:rsidRPr="00085FF8" w:rsidRDefault="00EC2D28" w:rsidP="00E142AC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EC2D28" w:rsidRPr="00085FF8" w:rsidRDefault="00EC2D28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189" w:type="dxa"/>
            <w:vAlign w:val="center"/>
          </w:tcPr>
          <w:p w:rsidR="00EC2D28" w:rsidRPr="00085FF8" w:rsidRDefault="00EC2D28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090" w:type="dxa"/>
          </w:tcPr>
          <w:p w:rsidR="00EC2D28" w:rsidRPr="00085FF8" w:rsidRDefault="00EC2D28" w:rsidP="00E142AC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t to STATUS_ROK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EC2D28" w:rsidRPr="00085FF8" w:rsidRDefault="00A85FA1" w:rsidP="00E142AC">
            <w:pPr>
              <w:jc w:val="center"/>
              <w:rPr>
                <w:rFonts w:eastAsia="微軟正黑體"/>
              </w:rPr>
            </w:pPr>
            <w:fldSimple w:instr=" REF _Ref433373013 \r \h  \* MERGEFORMAT ">
              <w:r w:rsidR="00EC2D28" w:rsidRPr="00085FF8">
                <w:rPr>
                  <w:rFonts w:eastAsia="微軟正黑體"/>
                </w:rPr>
                <w:t>3.1.3</w:t>
              </w:r>
            </w:fldSimple>
          </w:p>
        </w:tc>
      </w:tr>
      <w:tr w:rsidR="00EC2D28" w:rsidRPr="00085FF8" w:rsidTr="00E142AC">
        <w:tc>
          <w:tcPr>
            <w:tcW w:w="481" w:type="dxa"/>
            <w:vMerge/>
          </w:tcPr>
          <w:p w:rsidR="00EC2D28" w:rsidRPr="00085FF8" w:rsidRDefault="00EC2D28" w:rsidP="00E142AC">
            <w:pPr>
              <w:rPr>
                <w:rFonts w:eastAsia="微軟正黑體"/>
              </w:rPr>
            </w:pPr>
          </w:p>
        </w:tc>
        <w:tc>
          <w:tcPr>
            <w:tcW w:w="2063" w:type="dxa"/>
            <w:vAlign w:val="center"/>
          </w:tcPr>
          <w:p w:rsidR="00EC2D28" w:rsidRPr="00085FF8" w:rsidRDefault="00EC2D28" w:rsidP="00E142AC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EC2D28" w:rsidRPr="00085FF8" w:rsidRDefault="00EC2D28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189" w:type="dxa"/>
            <w:vAlign w:val="center"/>
          </w:tcPr>
          <w:p w:rsidR="00EC2D28" w:rsidRPr="00085FF8" w:rsidRDefault="00EC2D28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090" w:type="dxa"/>
          </w:tcPr>
          <w:p w:rsidR="00EC2D28" w:rsidRPr="00085FF8" w:rsidRDefault="00EC2D28" w:rsidP="00E142AC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Set to a unique sequence number. The associated </w:t>
            </w:r>
            <w:r w:rsidRPr="00085FF8">
              <w:rPr>
                <w:rFonts w:eastAsia="微軟正黑體" w:hint="eastAsia"/>
              </w:rPr>
              <w:t>configuration</w:t>
            </w:r>
            <w:r w:rsidRPr="00085FF8">
              <w:rPr>
                <w:rFonts w:eastAsia="微軟正黑體"/>
              </w:rPr>
              <w:t xml:space="preserve"> re</w:t>
            </w:r>
            <w:r w:rsidRPr="00085FF8">
              <w:rPr>
                <w:rFonts w:eastAsia="微軟正黑體" w:hint="eastAsia"/>
              </w:rPr>
              <w:t xml:space="preserve">sponse </w:t>
            </w:r>
            <w:r w:rsidRPr="00085FF8">
              <w:rPr>
                <w:rFonts w:eastAsia="微軟正黑體"/>
              </w:rPr>
              <w:t xml:space="preserve">PDU should echo the same </w:t>
            </w:r>
            <w:r w:rsidRPr="00085FF8">
              <w:rPr>
                <w:rFonts w:eastAsia="微軟正黑體"/>
              </w:rPr>
              <w:lastRenderedPageBreak/>
              <w:t>sequence number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EC2D28" w:rsidRPr="00085FF8" w:rsidRDefault="00A85FA1" w:rsidP="00E142AC">
            <w:pPr>
              <w:jc w:val="center"/>
              <w:rPr>
                <w:rFonts w:eastAsia="微軟正黑體"/>
              </w:rPr>
            </w:pPr>
            <w:fldSimple w:instr=" REF _Ref433373050 \r \h  \* MERGEFORMAT ">
              <w:r w:rsidR="00EC2D28" w:rsidRPr="00085FF8">
                <w:rPr>
                  <w:rFonts w:eastAsia="微軟正黑體"/>
                </w:rPr>
                <w:t>3.1.4</w:t>
              </w:r>
            </w:fldSimple>
          </w:p>
        </w:tc>
      </w:tr>
      <w:tr w:rsidR="001C441C" w:rsidRPr="00085FF8" w:rsidTr="00E142AC">
        <w:tc>
          <w:tcPr>
            <w:tcW w:w="481" w:type="dxa"/>
            <w:vMerge w:val="restart"/>
            <w:vAlign w:val="center"/>
          </w:tcPr>
          <w:p w:rsidR="001C441C" w:rsidRPr="00085FF8" w:rsidRDefault="001C441C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lastRenderedPageBreak/>
              <w:t>B</w:t>
            </w:r>
          </w:p>
          <w:p w:rsidR="001C441C" w:rsidRPr="00085FF8" w:rsidRDefault="001C441C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</w:t>
            </w:r>
          </w:p>
          <w:p w:rsidR="001C441C" w:rsidRPr="00085FF8" w:rsidRDefault="001C441C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1C441C" w:rsidRPr="00085FF8" w:rsidRDefault="001C441C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Y</w:t>
            </w:r>
          </w:p>
        </w:tc>
        <w:tc>
          <w:tcPr>
            <w:tcW w:w="2063" w:type="dxa"/>
            <w:vAlign w:val="center"/>
          </w:tcPr>
          <w:p w:rsidR="001C441C" w:rsidRPr="00085FF8" w:rsidRDefault="003850AC" w:rsidP="00E142AC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Login Data</w:t>
            </w:r>
          </w:p>
        </w:tc>
        <w:tc>
          <w:tcPr>
            <w:tcW w:w="837" w:type="dxa"/>
            <w:vAlign w:val="center"/>
          </w:tcPr>
          <w:p w:rsidR="001C441C" w:rsidRPr="00085FF8" w:rsidRDefault="001C441C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Var.</w:t>
            </w:r>
          </w:p>
        </w:tc>
        <w:tc>
          <w:tcPr>
            <w:tcW w:w="1189" w:type="dxa"/>
            <w:vAlign w:val="center"/>
          </w:tcPr>
          <w:p w:rsidR="001C441C" w:rsidRPr="00085FF8" w:rsidRDefault="001C441C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C-</w:t>
            </w:r>
            <w:r w:rsidRPr="00085FF8">
              <w:rPr>
                <w:rFonts w:eastAsia="微軟正黑體"/>
              </w:rPr>
              <w:t xml:space="preserve">Octet </w:t>
            </w:r>
          </w:p>
          <w:p w:rsidR="001C441C" w:rsidRPr="00085FF8" w:rsidRDefault="001C441C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tring</w:t>
            </w:r>
          </w:p>
        </w:tc>
        <w:tc>
          <w:tcPr>
            <w:tcW w:w="3090" w:type="dxa"/>
          </w:tcPr>
          <w:p w:rsidR="001C441C" w:rsidRPr="00085FF8" w:rsidRDefault="001C441C" w:rsidP="00E142AC">
            <w:pPr>
              <w:rPr>
                <w:rFonts w:eastAsia="微軟正黑體"/>
              </w:rPr>
            </w:pPr>
            <w:r w:rsidRPr="00085FF8">
              <w:rPr>
                <w:rFonts w:eastAsia="微軟正黑體" w:cs="Times New Roman"/>
                <w:szCs w:val="24"/>
              </w:rPr>
              <w:t>Mandatory Parameter</w:t>
            </w:r>
            <w:r w:rsidRPr="00085FF8">
              <w:rPr>
                <w:rFonts w:eastAsia="微軟正黑體" w:hint="eastAsia"/>
              </w:rPr>
              <w:t>.</w:t>
            </w:r>
          </w:p>
          <w:p w:rsidR="003850AC" w:rsidRPr="00085FF8" w:rsidRDefault="003850AC" w:rsidP="00E142AC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JSON Data Format.</w:t>
            </w:r>
          </w:p>
          <w:p w:rsidR="00D53C0F" w:rsidRPr="00085FF8" w:rsidRDefault="00D26D3B" w:rsidP="00E142AC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C</w:t>
            </w:r>
            <w:r w:rsidRPr="00085FF8">
              <w:rPr>
                <w:rFonts w:eastAsia="微軟正黑體"/>
              </w:rPr>
              <w:t>ollection</w:t>
            </w:r>
            <w:r w:rsidR="00D53C0F" w:rsidRPr="00085FF8">
              <w:rPr>
                <w:rFonts w:eastAsia="微軟正黑體" w:hint="eastAsia"/>
              </w:rPr>
              <w:t>：</w:t>
            </w:r>
          </w:p>
          <w:p w:rsidR="003850AC" w:rsidRPr="00085FF8" w:rsidRDefault="00D53C0F" w:rsidP="00E142AC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(</w:t>
            </w:r>
            <w:r w:rsidRPr="00085FF8">
              <w:rPr>
                <w:rFonts w:eastAsia="微軟正黑體"/>
              </w:rPr>
              <w:t>name/value</w:t>
            </w:r>
            <w:r w:rsidRPr="00085FF8">
              <w:rPr>
                <w:rFonts w:eastAsia="微軟正黑體" w:hint="eastAsia"/>
              </w:rPr>
              <w:t xml:space="preserve"> data type)</w:t>
            </w:r>
          </w:p>
          <w:p w:rsidR="0004511E" w:rsidRPr="00085FF8" w:rsidRDefault="00D53C0F" w:rsidP="00E142AC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a</w:t>
            </w:r>
            <w:r w:rsidR="0004511E" w:rsidRPr="00085FF8">
              <w:rPr>
                <w:rFonts w:eastAsia="微軟正黑體" w:hint="eastAsia"/>
              </w:rPr>
              <w:t>ccount</w:t>
            </w:r>
            <w:r w:rsidRPr="00085FF8">
              <w:rPr>
                <w:rFonts w:eastAsia="微軟正黑體" w:hint="eastAsia"/>
              </w:rPr>
              <w:t>/string</w:t>
            </w:r>
          </w:p>
          <w:p w:rsidR="0004511E" w:rsidRPr="00085FF8" w:rsidRDefault="0004511E" w:rsidP="00E142AC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password</w:t>
            </w:r>
            <w:r w:rsidR="00E54CDA" w:rsidRPr="00085FF8">
              <w:rPr>
                <w:rFonts w:eastAsia="微軟正黑體" w:hint="eastAsia"/>
              </w:rPr>
              <w:t>/string</w:t>
            </w:r>
          </w:p>
          <w:p w:rsidR="0004511E" w:rsidRPr="00085FF8" w:rsidRDefault="0004511E" w:rsidP="00E142AC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id</w:t>
            </w:r>
            <w:r w:rsidR="00E54CDA" w:rsidRPr="00085FF8">
              <w:rPr>
                <w:rFonts w:eastAsia="微軟正黑體" w:hint="eastAsia"/>
              </w:rPr>
              <w:t>/string</w:t>
            </w:r>
          </w:p>
          <w:p w:rsidR="0079486D" w:rsidRPr="00085FF8" w:rsidRDefault="008B2AA8" w:rsidP="00E142AC">
            <w:pPr>
              <w:rPr>
                <w:rFonts w:eastAsia="微軟正黑體"/>
              </w:rPr>
            </w:pPr>
            <w:proofErr w:type="gramStart"/>
            <w:r w:rsidRPr="00085FF8">
              <w:rPr>
                <w:rFonts w:eastAsia="微軟正黑體" w:hint="eastAsia"/>
              </w:rPr>
              <w:t>device/integer</w:t>
            </w:r>
            <w:proofErr w:type="gramEnd"/>
            <w:r w:rsidR="0050692B" w:rsidRPr="00085FF8">
              <w:rPr>
                <w:rFonts w:eastAsia="微軟正黑體" w:hint="eastAsia"/>
              </w:rPr>
              <w:t xml:space="preserve"> </w:t>
            </w:r>
            <w:r w:rsidR="00FC3E22" w:rsidRPr="00085FF8">
              <w:rPr>
                <w:rFonts w:eastAsia="微軟正黑體" w:hint="eastAsia"/>
              </w:rPr>
              <w:t>(</w:t>
            </w:r>
            <w:r w:rsidR="0050692B" w:rsidRPr="00085FF8">
              <w:rPr>
                <w:rFonts w:eastAsia="微軟正黑體" w:hint="eastAsia"/>
              </w:rPr>
              <w:t>Ref.</w:t>
            </w:r>
            <w:fldSimple w:instr=" REF _Ref456876889 \r \h  \* MERGEFORMAT ">
              <w:r w:rsidR="00140EB9" w:rsidRPr="00085FF8">
                <w:rPr>
                  <w:rFonts w:eastAsia="微軟正黑體"/>
                </w:rPr>
                <w:t>3.2.4</w:t>
              </w:r>
            </w:fldSimple>
            <w:r w:rsidR="00FC3E22" w:rsidRPr="00085FF8">
              <w:rPr>
                <w:rFonts w:eastAsia="微軟正黑體" w:hint="eastAsia"/>
              </w:rPr>
              <w:t>)</w:t>
            </w:r>
          </w:p>
          <w:p w:rsidR="004660D0" w:rsidRPr="00085FF8" w:rsidRDefault="004660D0" w:rsidP="00E142AC">
            <w:pPr>
              <w:rPr>
                <w:rFonts w:eastAsia="微軟正黑體"/>
              </w:rPr>
            </w:pPr>
            <w:proofErr w:type="spellStart"/>
            <w:r w:rsidRPr="00085FF8">
              <w:rPr>
                <w:rFonts w:eastAsia="微軟正黑體" w:hint="eastAsia"/>
              </w:rPr>
              <w:t>gcmid</w:t>
            </w:r>
            <w:proofErr w:type="spellEnd"/>
            <w:r w:rsidRPr="00085FF8">
              <w:rPr>
                <w:rFonts w:eastAsia="微軟正黑體" w:hint="eastAsia"/>
              </w:rPr>
              <w:t>/string</w:t>
            </w:r>
          </w:p>
          <w:p w:rsidR="004660D0" w:rsidRPr="00085FF8" w:rsidRDefault="004660D0" w:rsidP="00E142AC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model/string</w:t>
            </w:r>
          </w:p>
          <w:p w:rsidR="008B2AA8" w:rsidRPr="00085FF8" w:rsidRDefault="008B2AA8" w:rsidP="00E142AC">
            <w:pPr>
              <w:rPr>
                <w:rFonts w:eastAsia="微軟正黑體"/>
              </w:rPr>
            </w:pPr>
          </w:p>
          <w:p w:rsidR="0079486D" w:rsidRPr="00085FF8" w:rsidRDefault="0079486D" w:rsidP="00E142AC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E</w:t>
            </w:r>
            <w:r w:rsidRPr="00085FF8">
              <w:rPr>
                <w:rFonts w:eastAsia="微軟正黑體"/>
              </w:rPr>
              <w:t>xample</w:t>
            </w:r>
            <w:r w:rsidRPr="00085FF8">
              <w:rPr>
                <w:rFonts w:eastAsia="微軟正黑體" w:hint="eastAsia"/>
              </w:rPr>
              <w:t>：</w:t>
            </w:r>
          </w:p>
          <w:p w:rsidR="00E87DEB" w:rsidRPr="00085FF8" w:rsidRDefault="00E87DEB" w:rsidP="00E87DEB">
            <w:pPr>
              <w:rPr>
                <w:rFonts w:eastAsia="微軟正黑體" w:cs="Monospace"/>
                <w:color w:val="2A00FF"/>
                <w:kern w:val="0"/>
                <w:szCs w:val="24"/>
              </w:rPr>
            </w:pP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>{"account":"</w:t>
            </w:r>
            <w:proofErr w:type="spellStart"/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>akado</w:t>
            </w:r>
            <w:proofErr w:type="spellEnd"/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>",</w:t>
            </w:r>
          </w:p>
          <w:p w:rsidR="00E87DEB" w:rsidRPr="00085FF8" w:rsidRDefault="00E87DEB" w:rsidP="00E87DEB">
            <w:pPr>
              <w:rPr>
                <w:rFonts w:eastAsia="微軟正黑體" w:cs="Monospace"/>
                <w:color w:val="2A00FF"/>
                <w:kern w:val="0"/>
                <w:szCs w:val="24"/>
              </w:rPr>
            </w:pP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>"password\":"oxymoron",</w:t>
            </w:r>
          </w:p>
          <w:p w:rsidR="008B2AA8" w:rsidRPr="00085FF8" w:rsidRDefault="00E87DEB" w:rsidP="00E87DEB">
            <w:pPr>
              <w:rPr>
                <w:rFonts w:eastAsia="微軟正黑體" w:cs="Monospace"/>
                <w:color w:val="2A00FF"/>
                <w:kern w:val="0"/>
                <w:szCs w:val="24"/>
              </w:rPr>
            </w:pP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>"id":"000c29d0013c"</w:t>
            </w:r>
            <w:r w:rsidR="008B2AA8" w:rsidRPr="00085FF8">
              <w:rPr>
                <w:rFonts w:eastAsia="微軟正黑體" w:cs="Monospace" w:hint="eastAsia"/>
                <w:color w:val="2A00FF"/>
                <w:kern w:val="0"/>
                <w:szCs w:val="24"/>
              </w:rPr>
              <w:t>,</w:t>
            </w:r>
          </w:p>
          <w:p w:rsidR="00BA70C9" w:rsidRPr="00085FF8" w:rsidRDefault="008B2AA8" w:rsidP="008B2AA8">
            <w:pPr>
              <w:rPr>
                <w:rFonts w:eastAsia="微軟正黑體" w:cs="Monospace"/>
                <w:color w:val="2A00FF"/>
                <w:kern w:val="0"/>
                <w:szCs w:val="24"/>
              </w:rPr>
            </w:pP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>"</w:t>
            </w:r>
            <w:proofErr w:type="gramStart"/>
            <w:r w:rsidRPr="00085FF8">
              <w:rPr>
                <w:rFonts w:eastAsia="微軟正黑體" w:cs="Monospace" w:hint="eastAsia"/>
                <w:color w:val="2A00FF"/>
                <w:kern w:val="0"/>
                <w:szCs w:val="24"/>
              </w:rPr>
              <w:t>device</w:t>
            </w:r>
            <w:proofErr w:type="gramEnd"/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>":0</w:t>
            </w:r>
            <w:r w:rsidR="00BA70C9" w:rsidRPr="00085FF8">
              <w:rPr>
                <w:rFonts w:eastAsia="微軟正黑體" w:cs="Monospace" w:hint="eastAsia"/>
                <w:color w:val="2A00FF"/>
                <w:kern w:val="0"/>
                <w:szCs w:val="24"/>
              </w:rPr>
              <w:t>,</w:t>
            </w:r>
          </w:p>
          <w:p w:rsidR="00962F2B" w:rsidRPr="00085FF8" w:rsidRDefault="00BA70C9" w:rsidP="008B2AA8">
            <w:pPr>
              <w:rPr>
                <w:rFonts w:eastAsia="微軟正黑體" w:cs="Monospace"/>
                <w:color w:val="2A00FF"/>
                <w:kern w:val="0"/>
                <w:szCs w:val="24"/>
              </w:rPr>
            </w:pP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>"</w:t>
            </w:r>
            <w:proofErr w:type="spellStart"/>
            <w:r w:rsidRPr="00085FF8">
              <w:rPr>
                <w:rFonts w:eastAsia="微軟正黑體" w:cs="Monospace" w:hint="eastAsia"/>
                <w:color w:val="2A00FF"/>
                <w:kern w:val="0"/>
                <w:szCs w:val="24"/>
              </w:rPr>
              <w:t>gcmid</w:t>
            </w:r>
            <w:proofErr w:type="spellEnd"/>
            <w:r w:rsidR="003927D1" w:rsidRPr="00085FF8">
              <w:rPr>
                <w:rFonts w:eastAsia="微軟正黑體" w:cs="Monospace"/>
                <w:color w:val="2A00FF"/>
                <w:kern w:val="0"/>
                <w:szCs w:val="24"/>
              </w:rPr>
              <w:t>":"</w:t>
            </w:r>
            <w:proofErr w:type="spellStart"/>
            <w:r w:rsidR="003927D1" w:rsidRPr="00085FF8">
              <w:rPr>
                <w:rFonts w:eastAsia="微軟正黑體" w:cs="Monospace" w:hint="eastAsia"/>
                <w:color w:val="2A00FF"/>
                <w:kern w:val="0"/>
                <w:szCs w:val="24"/>
              </w:rPr>
              <w:t>xxxxxx</w:t>
            </w:r>
            <w:proofErr w:type="spellEnd"/>
            <w:r w:rsidR="003927D1" w:rsidRPr="00085FF8">
              <w:rPr>
                <w:rFonts w:eastAsia="微軟正黑體" w:cs="Monospace"/>
                <w:color w:val="2A00FF"/>
                <w:kern w:val="0"/>
                <w:szCs w:val="24"/>
              </w:rPr>
              <w:t>"</w:t>
            </w:r>
            <w:r w:rsidR="00962F2B" w:rsidRPr="00085FF8">
              <w:rPr>
                <w:rFonts w:eastAsia="微軟正黑體" w:cs="Monospace" w:hint="eastAsia"/>
                <w:color w:val="2A00FF"/>
                <w:kern w:val="0"/>
                <w:szCs w:val="24"/>
              </w:rPr>
              <w:t>,</w:t>
            </w:r>
          </w:p>
          <w:p w:rsidR="0079486D" w:rsidRPr="00085FF8" w:rsidRDefault="00962F2B" w:rsidP="00AC77EA">
            <w:pPr>
              <w:rPr>
                <w:rFonts w:eastAsia="微軟正黑體"/>
              </w:rPr>
            </w:pP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>"</w:t>
            </w:r>
            <w:r w:rsidRPr="00085FF8">
              <w:rPr>
                <w:rFonts w:eastAsia="微軟正黑體" w:cs="Monospace" w:hint="eastAsia"/>
                <w:color w:val="2A00FF"/>
                <w:kern w:val="0"/>
                <w:szCs w:val="24"/>
              </w:rPr>
              <w:t>model</w:t>
            </w: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>":"</w:t>
            </w:r>
            <w:r w:rsidR="00AC77EA" w:rsidRPr="00085FF8">
              <w:rPr>
                <w:rFonts w:eastAsia="微軟正黑體" w:cs="Monospace" w:hint="eastAsia"/>
                <w:color w:val="2A00FF"/>
                <w:kern w:val="0"/>
                <w:szCs w:val="24"/>
              </w:rPr>
              <w:t>HM2LTU84P</w:t>
            </w: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>"</w:t>
            </w:r>
            <w:r w:rsidR="00E87DEB" w:rsidRPr="00085FF8">
              <w:rPr>
                <w:rFonts w:eastAsia="微軟正黑體" w:cs="Monospace"/>
                <w:color w:val="2A00FF"/>
                <w:kern w:val="0"/>
                <w:szCs w:val="24"/>
              </w:rPr>
              <w:t>}</w:t>
            </w:r>
          </w:p>
        </w:tc>
        <w:tc>
          <w:tcPr>
            <w:tcW w:w="862" w:type="dxa"/>
            <w:vAlign w:val="center"/>
          </w:tcPr>
          <w:p w:rsidR="001C441C" w:rsidRPr="00085FF8" w:rsidRDefault="001C441C" w:rsidP="00E142AC">
            <w:pPr>
              <w:jc w:val="center"/>
              <w:rPr>
                <w:rFonts w:eastAsia="微軟正黑體"/>
              </w:rPr>
            </w:pPr>
          </w:p>
        </w:tc>
      </w:tr>
      <w:tr w:rsidR="001C441C" w:rsidRPr="00085FF8" w:rsidTr="00E142AC">
        <w:tc>
          <w:tcPr>
            <w:tcW w:w="481" w:type="dxa"/>
            <w:vMerge/>
            <w:vAlign w:val="center"/>
          </w:tcPr>
          <w:p w:rsidR="001C441C" w:rsidRPr="00085FF8" w:rsidRDefault="001C441C" w:rsidP="00E142AC">
            <w:pPr>
              <w:jc w:val="center"/>
              <w:rPr>
                <w:rFonts w:eastAsia="微軟正黑體"/>
              </w:rPr>
            </w:pPr>
          </w:p>
        </w:tc>
        <w:tc>
          <w:tcPr>
            <w:tcW w:w="2063" w:type="dxa"/>
            <w:vAlign w:val="center"/>
          </w:tcPr>
          <w:p w:rsidR="001C441C" w:rsidRPr="00085FF8" w:rsidRDefault="001C441C" w:rsidP="00E142AC">
            <w:pPr>
              <w:rPr>
                <w:rFonts w:eastAsia="微軟正黑體"/>
              </w:rPr>
            </w:pPr>
          </w:p>
        </w:tc>
        <w:tc>
          <w:tcPr>
            <w:tcW w:w="837" w:type="dxa"/>
            <w:vAlign w:val="center"/>
          </w:tcPr>
          <w:p w:rsidR="001C441C" w:rsidRPr="00085FF8" w:rsidRDefault="001C441C" w:rsidP="00E142AC">
            <w:pPr>
              <w:jc w:val="center"/>
              <w:rPr>
                <w:rFonts w:eastAsia="微軟正黑體"/>
              </w:rPr>
            </w:pPr>
          </w:p>
        </w:tc>
        <w:tc>
          <w:tcPr>
            <w:tcW w:w="1189" w:type="dxa"/>
            <w:vAlign w:val="center"/>
          </w:tcPr>
          <w:p w:rsidR="001C441C" w:rsidRPr="00085FF8" w:rsidRDefault="001C441C" w:rsidP="00E142AC">
            <w:pPr>
              <w:jc w:val="center"/>
              <w:rPr>
                <w:rFonts w:eastAsia="微軟正黑體"/>
              </w:rPr>
            </w:pPr>
          </w:p>
        </w:tc>
        <w:tc>
          <w:tcPr>
            <w:tcW w:w="3090" w:type="dxa"/>
          </w:tcPr>
          <w:p w:rsidR="001C441C" w:rsidRPr="00085FF8" w:rsidRDefault="001C441C" w:rsidP="00E142AC">
            <w:pPr>
              <w:rPr>
                <w:rFonts w:eastAsia="微軟正黑體"/>
              </w:rPr>
            </w:pPr>
          </w:p>
        </w:tc>
        <w:tc>
          <w:tcPr>
            <w:tcW w:w="862" w:type="dxa"/>
            <w:vAlign w:val="center"/>
          </w:tcPr>
          <w:p w:rsidR="001C441C" w:rsidRPr="00085FF8" w:rsidRDefault="001C441C" w:rsidP="00E142AC">
            <w:pPr>
              <w:jc w:val="center"/>
              <w:rPr>
                <w:rFonts w:eastAsia="微軟正黑體"/>
              </w:rPr>
            </w:pPr>
          </w:p>
        </w:tc>
      </w:tr>
    </w:tbl>
    <w:p w:rsidR="004F210D" w:rsidRPr="00085FF8" w:rsidRDefault="004F210D">
      <w:pPr>
        <w:widowControl/>
        <w:rPr>
          <w:rFonts w:eastAsia="微軟正黑體"/>
        </w:rPr>
      </w:pPr>
    </w:p>
    <w:p w:rsidR="00A63522" w:rsidRPr="00085FF8" w:rsidRDefault="00AE2679" w:rsidP="00A63522">
      <w:pPr>
        <w:pStyle w:val="3"/>
        <w:rPr>
          <w:rFonts w:eastAsia="微軟正黑體"/>
        </w:rPr>
      </w:pPr>
      <w:bookmarkStart w:id="39" w:name="_Toc464203041"/>
      <w:r w:rsidRPr="00085FF8">
        <w:rPr>
          <w:rFonts w:eastAsia="微軟正黑體" w:hint="eastAsia"/>
        </w:rPr>
        <w:t>R</w:t>
      </w:r>
      <w:r w:rsidR="00A63522" w:rsidRPr="00085FF8">
        <w:rPr>
          <w:rFonts w:eastAsia="微軟正黑體" w:hint="eastAsia"/>
        </w:rPr>
        <w:t xml:space="preserve">DM Login </w:t>
      </w:r>
      <w:r w:rsidR="00A63522" w:rsidRPr="00085FF8">
        <w:rPr>
          <w:rFonts w:eastAsia="微軟正黑體" w:hint="eastAsia"/>
          <w:noProof/>
        </w:rPr>
        <w:t>response</w:t>
      </w:r>
      <w:r w:rsidR="00A63522" w:rsidRPr="00085FF8">
        <w:rPr>
          <w:rFonts w:eastAsia="微軟正黑體"/>
        </w:rPr>
        <w:t xml:space="preserve"> syntax</w:t>
      </w:r>
      <w:bookmarkEnd w:id="39"/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5C0B51" w:rsidRPr="00085FF8" w:rsidTr="00E142AC">
        <w:tc>
          <w:tcPr>
            <w:tcW w:w="491" w:type="dxa"/>
            <w:vMerge w:val="restart"/>
            <w:vAlign w:val="center"/>
          </w:tcPr>
          <w:p w:rsidR="005C0B51" w:rsidRPr="00085FF8" w:rsidRDefault="005C0B51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H</w:t>
            </w:r>
          </w:p>
          <w:p w:rsidR="005C0B51" w:rsidRPr="00085FF8" w:rsidRDefault="005C0B51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5C0B51" w:rsidRPr="00085FF8" w:rsidRDefault="005C0B51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A</w:t>
            </w:r>
          </w:p>
          <w:p w:rsidR="005C0B51" w:rsidRPr="00085FF8" w:rsidRDefault="005C0B51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5C0B51" w:rsidRPr="00085FF8" w:rsidRDefault="005C0B51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5C0B51" w:rsidRPr="00085FF8" w:rsidRDefault="005C0B51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</w:t>
            </w:r>
          </w:p>
        </w:tc>
        <w:tc>
          <w:tcPr>
            <w:tcW w:w="2141" w:type="dxa"/>
            <w:vAlign w:val="center"/>
          </w:tcPr>
          <w:p w:rsidR="005C0B51" w:rsidRPr="00085FF8" w:rsidRDefault="005C0B51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Field Name</w:t>
            </w:r>
          </w:p>
        </w:tc>
        <w:tc>
          <w:tcPr>
            <w:tcW w:w="843" w:type="dxa"/>
            <w:vAlign w:val="center"/>
          </w:tcPr>
          <w:p w:rsidR="005C0B51" w:rsidRPr="00085FF8" w:rsidRDefault="005C0B51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ize</w:t>
            </w:r>
          </w:p>
          <w:p w:rsidR="005C0B51" w:rsidRPr="00085FF8" w:rsidRDefault="005C0B51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ctets</w:t>
            </w:r>
          </w:p>
        </w:tc>
        <w:tc>
          <w:tcPr>
            <w:tcW w:w="984" w:type="dxa"/>
            <w:vAlign w:val="center"/>
          </w:tcPr>
          <w:p w:rsidR="005C0B51" w:rsidRPr="00085FF8" w:rsidRDefault="005C0B51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Type</w:t>
            </w:r>
          </w:p>
        </w:tc>
        <w:tc>
          <w:tcPr>
            <w:tcW w:w="3187" w:type="dxa"/>
            <w:vAlign w:val="center"/>
          </w:tcPr>
          <w:p w:rsidR="005C0B51" w:rsidRPr="00085FF8" w:rsidRDefault="005C0B51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5C0B51" w:rsidRPr="00085FF8" w:rsidRDefault="005C0B51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ef.</w:t>
            </w:r>
          </w:p>
        </w:tc>
      </w:tr>
      <w:tr w:rsidR="005C0B51" w:rsidRPr="00085FF8" w:rsidTr="00E142AC">
        <w:tc>
          <w:tcPr>
            <w:tcW w:w="491" w:type="dxa"/>
            <w:vMerge/>
          </w:tcPr>
          <w:p w:rsidR="005C0B51" w:rsidRPr="00085FF8" w:rsidRDefault="005C0B51" w:rsidP="00E142AC">
            <w:pPr>
              <w:rPr>
                <w:rFonts w:eastAsia="微軟正黑體"/>
              </w:rPr>
            </w:pPr>
          </w:p>
        </w:tc>
        <w:tc>
          <w:tcPr>
            <w:tcW w:w="2141" w:type="dxa"/>
            <w:vAlign w:val="center"/>
          </w:tcPr>
          <w:p w:rsidR="005C0B51" w:rsidRPr="00085FF8" w:rsidRDefault="005C0B51" w:rsidP="00E142AC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5C0B51" w:rsidRPr="00085FF8" w:rsidRDefault="005C0B51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4" w:type="dxa"/>
            <w:vAlign w:val="center"/>
          </w:tcPr>
          <w:p w:rsidR="005C0B51" w:rsidRPr="00085FF8" w:rsidRDefault="005C0B51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87" w:type="dxa"/>
          </w:tcPr>
          <w:p w:rsidR="005C0B51" w:rsidRPr="00085FF8" w:rsidRDefault="005C0B51" w:rsidP="00E142AC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Set to the </w:t>
            </w:r>
            <w:r w:rsidRPr="00085FF8">
              <w:rPr>
                <w:rFonts w:eastAsia="微軟正黑體"/>
                <w:noProof/>
              </w:rPr>
              <w:t>overall</w:t>
            </w:r>
            <w:r w:rsidRPr="00085FF8">
              <w:rPr>
                <w:rFonts w:eastAsia="微軟正黑體"/>
              </w:rPr>
              <w:t xml:space="preserve"> length of PDU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5C0B51" w:rsidRPr="00085FF8" w:rsidRDefault="00A85FA1" w:rsidP="00E142AC">
            <w:pPr>
              <w:jc w:val="center"/>
              <w:rPr>
                <w:rFonts w:eastAsia="微軟正黑體"/>
              </w:rPr>
            </w:pPr>
            <w:fldSimple w:instr=" REF _Ref433372977 \r \h  \* MERGEFORMAT ">
              <w:r w:rsidR="005C0B51" w:rsidRPr="00085FF8">
                <w:rPr>
                  <w:rFonts w:eastAsia="微軟正黑體"/>
                </w:rPr>
                <w:t>3.1.1</w:t>
              </w:r>
            </w:fldSimple>
          </w:p>
        </w:tc>
      </w:tr>
      <w:tr w:rsidR="005C0B51" w:rsidRPr="00085FF8" w:rsidTr="00E142AC">
        <w:tc>
          <w:tcPr>
            <w:tcW w:w="491" w:type="dxa"/>
            <w:vMerge/>
          </w:tcPr>
          <w:p w:rsidR="005C0B51" w:rsidRPr="00085FF8" w:rsidRDefault="005C0B51" w:rsidP="00E142AC">
            <w:pPr>
              <w:rPr>
                <w:rFonts w:eastAsia="微軟正黑體"/>
              </w:rPr>
            </w:pPr>
          </w:p>
        </w:tc>
        <w:tc>
          <w:tcPr>
            <w:tcW w:w="2141" w:type="dxa"/>
            <w:vAlign w:val="center"/>
          </w:tcPr>
          <w:p w:rsidR="005C0B51" w:rsidRPr="00085FF8" w:rsidRDefault="005C0B51" w:rsidP="00E142AC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5C0B51" w:rsidRPr="00085FF8" w:rsidRDefault="005C0B51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4" w:type="dxa"/>
            <w:vAlign w:val="center"/>
          </w:tcPr>
          <w:p w:rsidR="005C0B51" w:rsidRPr="00085FF8" w:rsidRDefault="005C0B51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87" w:type="dxa"/>
          </w:tcPr>
          <w:p w:rsidR="005C0B51" w:rsidRPr="00085FF8" w:rsidRDefault="005C0B51" w:rsidP="00D15AED">
            <w:pPr>
              <w:rPr>
                <w:rFonts w:eastAsia="微軟正黑體"/>
              </w:rPr>
            </w:pPr>
            <w:r w:rsidRPr="00085FF8">
              <w:rPr>
                <w:rFonts w:eastAsia="微軟正黑體"/>
                <w:noProof/>
              </w:rPr>
              <w:t>The value</w:t>
            </w:r>
            <w:r w:rsidRPr="00085FF8">
              <w:rPr>
                <w:rFonts w:eastAsia="微軟正黑體"/>
              </w:rPr>
              <w:t xml:space="preserve"> corresponding to </w:t>
            </w:r>
            <w:r w:rsidRPr="00085FF8">
              <w:rPr>
                <w:rFonts w:eastAsia="微軟正黑體" w:hint="eastAsia"/>
              </w:rPr>
              <w:t xml:space="preserve">SER MDM </w:t>
            </w:r>
            <w:r w:rsidR="00D15AED" w:rsidRPr="00085FF8">
              <w:rPr>
                <w:rFonts w:eastAsia="微軟正黑體" w:hint="eastAsia"/>
              </w:rPr>
              <w:t>Login</w:t>
            </w:r>
            <w:r w:rsidRPr="00085FF8">
              <w:rPr>
                <w:rFonts w:eastAsia="微軟正黑體"/>
              </w:rPr>
              <w:t xml:space="preserve"> resp</w:t>
            </w:r>
            <w:r w:rsidRPr="00085FF8">
              <w:rPr>
                <w:rFonts w:eastAsia="微軟正黑體" w:hint="eastAsia"/>
              </w:rPr>
              <w:t>onse.</w:t>
            </w:r>
          </w:p>
        </w:tc>
        <w:tc>
          <w:tcPr>
            <w:tcW w:w="876" w:type="dxa"/>
            <w:vAlign w:val="center"/>
          </w:tcPr>
          <w:p w:rsidR="005C0B51" w:rsidRPr="00085FF8" w:rsidRDefault="00A85FA1" w:rsidP="00E142AC">
            <w:pPr>
              <w:jc w:val="center"/>
              <w:rPr>
                <w:rFonts w:eastAsia="微軟正黑體"/>
              </w:rPr>
            </w:pPr>
            <w:fldSimple w:instr=" REF _Ref433373034 \r \h  \* MERGEFORMAT ">
              <w:r w:rsidR="005C0B51" w:rsidRPr="00085FF8">
                <w:rPr>
                  <w:rFonts w:eastAsia="微軟正黑體"/>
                </w:rPr>
                <w:t>3.1.2</w:t>
              </w:r>
            </w:fldSimple>
          </w:p>
        </w:tc>
      </w:tr>
      <w:tr w:rsidR="005C0B51" w:rsidRPr="00085FF8" w:rsidTr="00E142AC">
        <w:tc>
          <w:tcPr>
            <w:tcW w:w="491" w:type="dxa"/>
            <w:vMerge/>
          </w:tcPr>
          <w:p w:rsidR="005C0B51" w:rsidRPr="00085FF8" w:rsidRDefault="005C0B51" w:rsidP="00E142AC">
            <w:pPr>
              <w:rPr>
                <w:rFonts w:eastAsia="微軟正黑體"/>
              </w:rPr>
            </w:pPr>
          </w:p>
        </w:tc>
        <w:tc>
          <w:tcPr>
            <w:tcW w:w="2141" w:type="dxa"/>
            <w:vAlign w:val="center"/>
          </w:tcPr>
          <w:p w:rsidR="005C0B51" w:rsidRPr="00085FF8" w:rsidRDefault="005C0B51" w:rsidP="00E142AC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5C0B51" w:rsidRPr="00085FF8" w:rsidRDefault="005C0B51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4" w:type="dxa"/>
            <w:vAlign w:val="center"/>
          </w:tcPr>
          <w:p w:rsidR="005C0B51" w:rsidRPr="00085FF8" w:rsidRDefault="005C0B51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87" w:type="dxa"/>
          </w:tcPr>
          <w:p w:rsidR="005C0B51" w:rsidRPr="00085FF8" w:rsidRDefault="005C0B51" w:rsidP="00E142AC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Indicates the </w:t>
            </w:r>
            <w:r w:rsidRPr="00085FF8">
              <w:rPr>
                <w:rFonts w:eastAsia="微軟正黑體"/>
                <w:noProof/>
              </w:rPr>
              <w:t>status</w:t>
            </w:r>
            <w:r w:rsidRPr="00085FF8">
              <w:rPr>
                <w:rFonts w:eastAsia="微軟正黑體"/>
              </w:rPr>
              <w:t xml:space="preserve"> of the </w:t>
            </w:r>
            <w:r w:rsidRPr="00085FF8">
              <w:rPr>
                <w:rFonts w:eastAsia="微軟正黑體"/>
                <w:noProof/>
              </w:rPr>
              <w:t>original</w:t>
            </w:r>
            <w:r w:rsidRPr="00085FF8">
              <w:rPr>
                <w:rFonts w:eastAsia="微軟正黑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5C0B51" w:rsidRPr="00085FF8" w:rsidRDefault="00A85FA1" w:rsidP="00E142AC">
            <w:pPr>
              <w:jc w:val="center"/>
              <w:rPr>
                <w:rFonts w:eastAsia="微軟正黑體"/>
              </w:rPr>
            </w:pPr>
            <w:fldSimple w:instr=" REF _Ref433373013 \r \h  \* MERGEFORMAT ">
              <w:r w:rsidR="005C0B51" w:rsidRPr="00085FF8">
                <w:rPr>
                  <w:rFonts w:eastAsia="微軟正黑體"/>
                </w:rPr>
                <w:t>3.1.3</w:t>
              </w:r>
            </w:fldSimple>
          </w:p>
        </w:tc>
      </w:tr>
      <w:tr w:rsidR="005C0B51" w:rsidRPr="00085FF8" w:rsidTr="00E142AC">
        <w:tc>
          <w:tcPr>
            <w:tcW w:w="491" w:type="dxa"/>
            <w:vMerge/>
          </w:tcPr>
          <w:p w:rsidR="005C0B51" w:rsidRPr="00085FF8" w:rsidRDefault="005C0B51" w:rsidP="00E142AC">
            <w:pPr>
              <w:rPr>
                <w:rFonts w:eastAsia="微軟正黑體"/>
              </w:rPr>
            </w:pPr>
          </w:p>
        </w:tc>
        <w:tc>
          <w:tcPr>
            <w:tcW w:w="2141" w:type="dxa"/>
            <w:vAlign w:val="center"/>
          </w:tcPr>
          <w:p w:rsidR="005C0B51" w:rsidRPr="00085FF8" w:rsidRDefault="005C0B51" w:rsidP="00E142AC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5C0B51" w:rsidRPr="00085FF8" w:rsidRDefault="005C0B51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4" w:type="dxa"/>
            <w:vAlign w:val="center"/>
          </w:tcPr>
          <w:p w:rsidR="005C0B51" w:rsidRPr="00085FF8" w:rsidRDefault="005C0B51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87" w:type="dxa"/>
          </w:tcPr>
          <w:p w:rsidR="005C0B51" w:rsidRPr="00085FF8" w:rsidRDefault="005C0B51" w:rsidP="00EF4F8A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Set to the same sequence number of original </w:t>
            </w:r>
            <w:r w:rsidRPr="00085FF8">
              <w:rPr>
                <w:rFonts w:eastAsia="微軟正黑體" w:hint="eastAsia"/>
              </w:rPr>
              <w:t xml:space="preserve">SER MDM </w:t>
            </w:r>
            <w:r w:rsidR="00EF4F8A" w:rsidRPr="00085FF8">
              <w:rPr>
                <w:rFonts w:eastAsia="微軟正黑體" w:hint="eastAsia"/>
              </w:rPr>
              <w:t>Login</w:t>
            </w:r>
            <w:r w:rsidRPr="00085FF8">
              <w:rPr>
                <w:rFonts w:eastAsia="微軟正黑體" w:hint="eastAsia"/>
              </w:rPr>
              <w:t xml:space="preserve"> request</w:t>
            </w:r>
            <w:r w:rsidRPr="00085FF8">
              <w:rPr>
                <w:rFonts w:eastAsia="微軟正黑體"/>
              </w:rPr>
              <w:t xml:space="preserve"> PDU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5C0B51" w:rsidRPr="00085FF8" w:rsidRDefault="00A85FA1" w:rsidP="00E142AC">
            <w:pPr>
              <w:jc w:val="center"/>
              <w:rPr>
                <w:rFonts w:eastAsia="微軟正黑體"/>
              </w:rPr>
            </w:pPr>
            <w:fldSimple w:instr=" REF _Ref433373050 \r \h  \* MERGEFORMAT ">
              <w:r w:rsidR="005C0B51" w:rsidRPr="00085FF8">
                <w:rPr>
                  <w:rFonts w:eastAsia="微軟正黑體"/>
                </w:rPr>
                <w:t>3.1.4</w:t>
              </w:r>
            </w:fldSimple>
          </w:p>
        </w:tc>
      </w:tr>
      <w:tr w:rsidR="001334EA" w:rsidRPr="00085FF8" w:rsidTr="00E142AC">
        <w:tc>
          <w:tcPr>
            <w:tcW w:w="491" w:type="dxa"/>
            <w:vMerge w:val="restart"/>
            <w:vAlign w:val="center"/>
          </w:tcPr>
          <w:p w:rsidR="001334EA" w:rsidRPr="00085FF8" w:rsidRDefault="001334EA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B</w:t>
            </w:r>
          </w:p>
          <w:p w:rsidR="001334EA" w:rsidRPr="00085FF8" w:rsidRDefault="001334EA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lastRenderedPageBreak/>
              <w:t>O</w:t>
            </w:r>
          </w:p>
          <w:p w:rsidR="001334EA" w:rsidRPr="00085FF8" w:rsidRDefault="001334EA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1334EA" w:rsidRPr="00085FF8" w:rsidRDefault="001334EA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Y</w:t>
            </w:r>
          </w:p>
        </w:tc>
        <w:tc>
          <w:tcPr>
            <w:tcW w:w="2141" w:type="dxa"/>
            <w:vAlign w:val="center"/>
          </w:tcPr>
          <w:p w:rsidR="001334EA" w:rsidRPr="00085FF8" w:rsidRDefault="001334EA" w:rsidP="00E142AC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lastRenderedPageBreak/>
              <w:t>Login Result</w:t>
            </w:r>
          </w:p>
        </w:tc>
        <w:tc>
          <w:tcPr>
            <w:tcW w:w="843" w:type="dxa"/>
            <w:vAlign w:val="center"/>
          </w:tcPr>
          <w:p w:rsidR="001334EA" w:rsidRPr="00085FF8" w:rsidRDefault="001334EA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Var.</w:t>
            </w:r>
          </w:p>
        </w:tc>
        <w:tc>
          <w:tcPr>
            <w:tcW w:w="984" w:type="dxa"/>
            <w:vAlign w:val="center"/>
          </w:tcPr>
          <w:p w:rsidR="001334EA" w:rsidRPr="00085FF8" w:rsidRDefault="001334EA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C-</w:t>
            </w:r>
            <w:r w:rsidRPr="00085FF8">
              <w:rPr>
                <w:rFonts w:eastAsia="微軟正黑體"/>
              </w:rPr>
              <w:t xml:space="preserve">Octet </w:t>
            </w:r>
          </w:p>
          <w:p w:rsidR="001334EA" w:rsidRPr="00085FF8" w:rsidRDefault="001334EA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lastRenderedPageBreak/>
              <w:t>String</w:t>
            </w:r>
          </w:p>
        </w:tc>
        <w:tc>
          <w:tcPr>
            <w:tcW w:w="3187" w:type="dxa"/>
          </w:tcPr>
          <w:p w:rsidR="000124FE" w:rsidRPr="00085FF8" w:rsidRDefault="000124FE" w:rsidP="000124FE">
            <w:pPr>
              <w:rPr>
                <w:rFonts w:eastAsia="微軟正黑體"/>
              </w:rPr>
            </w:pPr>
            <w:r w:rsidRPr="00085FF8">
              <w:rPr>
                <w:rFonts w:eastAsia="微軟正黑體" w:cs="Times New Roman"/>
                <w:szCs w:val="24"/>
              </w:rPr>
              <w:lastRenderedPageBreak/>
              <w:t>Mandatory Parameter</w:t>
            </w:r>
            <w:r w:rsidRPr="00085FF8">
              <w:rPr>
                <w:rFonts w:eastAsia="微軟正黑體" w:hint="eastAsia"/>
              </w:rPr>
              <w:t>.</w:t>
            </w:r>
          </w:p>
          <w:p w:rsidR="000124FE" w:rsidRPr="00085FF8" w:rsidRDefault="000124FE" w:rsidP="000124FE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lastRenderedPageBreak/>
              <w:t>JSON Data Format.</w:t>
            </w:r>
          </w:p>
          <w:p w:rsidR="000124FE" w:rsidRPr="00085FF8" w:rsidRDefault="000124FE" w:rsidP="000124FE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C</w:t>
            </w:r>
            <w:r w:rsidRPr="00085FF8">
              <w:rPr>
                <w:rFonts w:eastAsia="微軟正黑體"/>
              </w:rPr>
              <w:t>ollection</w:t>
            </w:r>
            <w:r w:rsidRPr="00085FF8">
              <w:rPr>
                <w:rFonts w:eastAsia="微軟正黑體" w:hint="eastAsia"/>
              </w:rPr>
              <w:t>：</w:t>
            </w:r>
          </w:p>
          <w:p w:rsidR="000124FE" w:rsidRPr="00085FF8" w:rsidRDefault="000124FE" w:rsidP="000124FE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(</w:t>
            </w:r>
            <w:r w:rsidRPr="00085FF8">
              <w:rPr>
                <w:rFonts w:eastAsia="微軟正黑體"/>
              </w:rPr>
              <w:t>name/value</w:t>
            </w:r>
            <w:r w:rsidRPr="00085FF8">
              <w:rPr>
                <w:rFonts w:eastAsia="微軟正黑體" w:hint="eastAsia"/>
              </w:rPr>
              <w:t xml:space="preserve"> data type)</w:t>
            </w:r>
          </w:p>
          <w:p w:rsidR="000124FE" w:rsidRPr="00085FF8" w:rsidRDefault="000124FE" w:rsidP="000124FE">
            <w:pPr>
              <w:rPr>
                <w:rFonts w:eastAsia="微軟正黑體"/>
              </w:rPr>
            </w:pPr>
            <w:proofErr w:type="gramStart"/>
            <w:r w:rsidRPr="00085FF8">
              <w:rPr>
                <w:rFonts w:eastAsia="微軟正黑體" w:hint="eastAsia"/>
              </w:rPr>
              <w:t>result/integer</w:t>
            </w:r>
            <w:proofErr w:type="gramEnd"/>
            <w:r w:rsidR="009664B1" w:rsidRPr="00085FF8">
              <w:rPr>
                <w:rFonts w:eastAsia="微軟正黑體" w:hint="eastAsia"/>
              </w:rPr>
              <w:t xml:space="preserve"> (Ref.</w:t>
            </w:r>
            <w:fldSimple w:instr=" REF _Ref456700459 \r \h  \* MERGEFORMAT ">
              <w:r w:rsidR="009664B1" w:rsidRPr="00085FF8">
                <w:rPr>
                  <w:rFonts w:eastAsia="微軟正黑體"/>
                </w:rPr>
                <w:t>3.2.3</w:t>
              </w:r>
            </w:fldSimple>
            <w:r w:rsidR="009664B1" w:rsidRPr="00085FF8">
              <w:rPr>
                <w:rFonts w:eastAsia="微軟正黑體" w:hint="eastAsia"/>
              </w:rPr>
              <w:t>)</w:t>
            </w:r>
          </w:p>
          <w:p w:rsidR="001334EA" w:rsidRPr="00085FF8" w:rsidRDefault="001334EA" w:rsidP="000124FE">
            <w:pPr>
              <w:rPr>
                <w:rFonts w:eastAsia="微軟正黑體"/>
              </w:rPr>
            </w:pPr>
          </w:p>
          <w:p w:rsidR="004C1AB1" w:rsidRPr="00085FF8" w:rsidRDefault="004C1AB1" w:rsidP="004C1AB1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E</w:t>
            </w:r>
            <w:r w:rsidRPr="00085FF8">
              <w:rPr>
                <w:rFonts w:eastAsia="微軟正黑體"/>
              </w:rPr>
              <w:t>xample</w:t>
            </w:r>
            <w:r w:rsidRPr="00085FF8">
              <w:rPr>
                <w:rFonts w:eastAsia="微軟正黑體" w:hint="eastAsia"/>
              </w:rPr>
              <w:t>：</w:t>
            </w:r>
          </w:p>
          <w:p w:rsidR="00E142AC" w:rsidRPr="00085FF8" w:rsidRDefault="004C1AB1" w:rsidP="004C1AB1">
            <w:pPr>
              <w:rPr>
                <w:rFonts w:eastAsia="微軟正黑體"/>
              </w:rPr>
            </w:pP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>{"</w:t>
            </w:r>
            <w:r w:rsidRPr="00085FF8">
              <w:rPr>
                <w:rFonts w:eastAsia="微軟正黑體" w:cs="Monospace" w:hint="eastAsia"/>
                <w:color w:val="2A00FF"/>
                <w:kern w:val="0"/>
                <w:szCs w:val="24"/>
              </w:rPr>
              <w:t>result</w:t>
            </w: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>":</w:t>
            </w:r>
            <w:r w:rsidRPr="00085FF8">
              <w:rPr>
                <w:rFonts w:eastAsia="微軟正黑體" w:cs="Monospace" w:hint="eastAsia"/>
                <w:color w:val="2A00FF"/>
                <w:kern w:val="0"/>
                <w:szCs w:val="24"/>
              </w:rPr>
              <w:t>0</w:t>
            </w: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>}</w:t>
            </w:r>
          </w:p>
        </w:tc>
        <w:tc>
          <w:tcPr>
            <w:tcW w:w="876" w:type="dxa"/>
            <w:vAlign w:val="center"/>
          </w:tcPr>
          <w:p w:rsidR="001334EA" w:rsidRPr="00085FF8" w:rsidRDefault="00A85FA1" w:rsidP="00E142AC">
            <w:pPr>
              <w:jc w:val="center"/>
              <w:rPr>
                <w:rFonts w:eastAsia="微軟正黑體"/>
              </w:rPr>
            </w:pPr>
            <w:fldSimple w:instr=" REF _Ref456700459 \r \h  \* MERGEFORMAT ">
              <w:r w:rsidR="003A2C76" w:rsidRPr="00085FF8">
                <w:rPr>
                  <w:rFonts w:eastAsia="微軟正黑體"/>
                </w:rPr>
                <w:t>3.2.3</w:t>
              </w:r>
            </w:fldSimple>
          </w:p>
        </w:tc>
      </w:tr>
      <w:tr w:rsidR="00825205" w:rsidRPr="00085FF8" w:rsidTr="00E142AC">
        <w:tc>
          <w:tcPr>
            <w:tcW w:w="491" w:type="dxa"/>
            <w:vMerge/>
            <w:vAlign w:val="center"/>
          </w:tcPr>
          <w:p w:rsidR="00825205" w:rsidRPr="00085FF8" w:rsidRDefault="00825205" w:rsidP="00E142AC">
            <w:pPr>
              <w:jc w:val="center"/>
              <w:rPr>
                <w:rFonts w:eastAsia="微軟正黑體"/>
              </w:rPr>
            </w:pPr>
          </w:p>
        </w:tc>
        <w:tc>
          <w:tcPr>
            <w:tcW w:w="2141" w:type="dxa"/>
            <w:vAlign w:val="center"/>
          </w:tcPr>
          <w:p w:rsidR="00825205" w:rsidRPr="00085FF8" w:rsidRDefault="00825205" w:rsidP="00E142AC">
            <w:pPr>
              <w:rPr>
                <w:rFonts w:eastAsia="微軟正黑體"/>
              </w:rPr>
            </w:pPr>
          </w:p>
        </w:tc>
        <w:tc>
          <w:tcPr>
            <w:tcW w:w="843" w:type="dxa"/>
            <w:vAlign w:val="center"/>
          </w:tcPr>
          <w:p w:rsidR="00825205" w:rsidRPr="00085FF8" w:rsidRDefault="00825205" w:rsidP="00E142AC">
            <w:pPr>
              <w:jc w:val="center"/>
              <w:rPr>
                <w:rFonts w:eastAsia="微軟正黑體"/>
              </w:rPr>
            </w:pPr>
          </w:p>
        </w:tc>
        <w:tc>
          <w:tcPr>
            <w:tcW w:w="984" w:type="dxa"/>
            <w:vAlign w:val="center"/>
          </w:tcPr>
          <w:p w:rsidR="00825205" w:rsidRPr="00085FF8" w:rsidRDefault="00825205" w:rsidP="00E142AC">
            <w:pPr>
              <w:jc w:val="center"/>
              <w:rPr>
                <w:rFonts w:eastAsia="微軟正黑體"/>
              </w:rPr>
            </w:pPr>
          </w:p>
        </w:tc>
        <w:tc>
          <w:tcPr>
            <w:tcW w:w="3187" w:type="dxa"/>
          </w:tcPr>
          <w:p w:rsidR="00825205" w:rsidRPr="00085FF8" w:rsidRDefault="00825205" w:rsidP="00E142AC">
            <w:pPr>
              <w:rPr>
                <w:rFonts w:eastAsia="微軟正黑體" w:cs="Times New Roman"/>
                <w:szCs w:val="24"/>
              </w:rPr>
            </w:pPr>
          </w:p>
        </w:tc>
        <w:tc>
          <w:tcPr>
            <w:tcW w:w="876" w:type="dxa"/>
            <w:vAlign w:val="center"/>
          </w:tcPr>
          <w:p w:rsidR="00825205" w:rsidRPr="00085FF8" w:rsidRDefault="00825205" w:rsidP="00E142AC">
            <w:pPr>
              <w:jc w:val="center"/>
              <w:rPr>
                <w:rFonts w:eastAsia="微軟正黑體"/>
              </w:rPr>
            </w:pPr>
          </w:p>
        </w:tc>
      </w:tr>
    </w:tbl>
    <w:p w:rsidR="004F210D" w:rsidRPr="00085FF8" w:rsidRDefault="004F210D">
      <w:pPr>
        <w:widowControl/>
        <w:rPr>
          <w:rFonts w:eastAsia="微軟正黑體"/>
        </w:rPr>
      </w:pPr>
    </w:p>
    <w:p w:rsidR="00A63522" w:rsidRPr="00085FF8" w:rsidRDefault="00A63522">
      <w:pPr>
        <w:widowControl/>
        <w:rPr>
          <w:rFonts w:eastAsia="微軟正黑體"/>
        </w:rPr>
      </w:pPr>
    </w:p>
    <w:p w:rsidR="00DB1FD7" w:rsidRPr="00085FF8" w:rsidRDefault="00DB1FD7">
      <w:pPr>
        <w:widowControl/>
        <w:rPr>
          <w:rFonts w:eastAsia="微軟正黑體"/>
        </w:rPr>
      </w:pPr>
    </w:p>
    <w:p w:rsidR="00DB1FD7" w:rsidRPr="00085FF8" w:rsidRDefault="00DB1FD7" w:rsidP="00DB1FD7">
      <w:pPr>
        <w:pStyle w:val="3"/>
        <w:rPr>
          <w:rFonts w:eastAsia="微軟正黑體"/>
        </w:rPr>
      </w:pPr>
      <w:bookmarkStart w:id="40" w:name="_Toc464203042"/>
      <w:r w:rsidRPr="00085FF8">
        <w:rPr>
          <w:rFonts w:eastAsia="微軟正黑體" w:hint="eastAsia"/>
        </w:rPr>
        <w:t xml:space="preserve">RDM Logout </w:t>
      </w:r>
      <w:r w:rsidRPr="00085FF8">
        <w:rPr>
          <w:rFonts w:eastAsia="微軟正黑體" w:hint="eastAsia"/>
          <w:noProof/>
        </w:rPr>
        <w:t>request</w:t>
      </w:r>
      <w:r w:rsidRPr="00085FF8">
        <w:rPr>
          <w:rFonts w:eastAsia="微軟正黑體"/>
          <w:noProof/>
        </w:rPr>
        <w:t>s</w:t>
      </w:r>
      <w:r w:rsidRPr="00085FF8">
        <w:rPr>
          <w:rFonts w:eastAsia="微軟正黑體"/>
        </w:rPr>
        <w:t xml:space="preserve"> syntax</w:t>
      </w:r>
      <w:bookmarkEnd w:id="40"/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DB1FD7" w:rsidRPr="00085FF8" w:rsidTr="00BA70C9">
        <w:tc>
          <w:tcPr>
            <w:tcW w:w="481" w:type="dxa"/>
            <w:vMerge w:val="restart"/>
            <w:vAlign w:val="center"/>
          </w:tcPr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H</w:t>
            </w:r>
          </w:p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A</w:t>
            </w:r>
          </w:p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</w:t>
            </w:r>
          </w:p>
        </w:tc>
        <w:tc>
          <w:tcPr>
            <w:tcW w:w="2063" w:type="dxa"/>
            <w:vAlign w:val="center"/>
          </w:tcPr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ize</w:t>
            </w:r>
          </w:p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ctets</w:t>
            </w:r>
          </w:p>
        </w:tc>
        <w:tc>
          <w:tcPr>
            <w:tcW w:w="1189" w:type="dxa"/>
            <w:vAlign w:val="center"/>
          </w:tcPr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Type</w:t>
            </w:r>
          </w:p>
        </w:tc>
        <w:tc>
          <w:tcPr>
            <w:tcW w:w="3090" w:type="dxa"/>
            <w:vAlign w:val="center"/>
          </w:tcPr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ef.</w:t>
            </w:r>
          </w:p>
        </w:tc>
      </w:tr>
      <w:tr w:rsidR="00DB1FD7" w:rsidRPr="00085FF8" w:rsidTr="00BA70C9">
        <w:tc>
          <w:tcPr>
            <w:tcW w:w="481" w:type="dxa"/>
            <w:vMerge/>
          </w:tcPr>
          <w:p w:rsidR="00DB1FD7" w:rsidRPr="00085FF8" w:rsidRDefault="00DB1FD7" w:rsidP="00BA70C9">
            <w:pPr>
              <w:rPr>
                <w:rFonts w:eastAsia="微軟正黑體"/>
              </w:rPr>
            </w:pPr>
          </w:p>
        </w:tc>
        <w:tc>
          <w:tcPr>
            <w:tcW w:w="2063" w:type="dxa"/>
            <w:vAlign w:val="center"/>
          </w:tcPr>
          <w:p w:rsidR="00DB1FD7" w:rsidRPr="00085FF8" w:rsidRDefault="00DB1FD7" w:rsidP="00BA70C9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189" w:type="dxa"/>
            <w:vAlign w:val="center"/>
          </w:tcPr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090" w:type="dxa"/>
          </w:tcPr>
          <w:p w:rsidR="00DB1FD7" w:rsidRPr="00085FF8" w:rsidRDefault="00DB1FD7" w:rsidP="00BA70C9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Set to the </w:t>
            </w:r>
            <w:r w:rsidRPr="00085FF8">
              <w:rPr>
                <w:rFonts w:eastAsia="微軟正黑體"/>
                <w:noProof/>
              </w:rPr>
              <w:t>overall</w:t>
            </w:r>
            <w:r w:rsidRPr="00085FF8">
              <w:rPr>
                <w:rFonts w:eastAsia="微軟正黑體"/>
              </w:rPr>
              <w:t xml:space="preserve"> length of PDU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DB1FD7" w:rsidRPr="00085FF8" w:rsidRDefault="00A85FA1" w:rsidP="00BA70C9">
            <w:pPr>
              <w:jc w:val="center"/>
              <w:rPr>
                <w:rFonts w:eastAsia="微軟正黑體"/>
              </w:rPr>
            </w:pPr>
            <w:fldSimple w:instr=" REF _Ref433372977 \r \h  \* MERGEFORMAT ">
              <w:r w:rsidR="00DB1FD7" w:rsidRPr="00085FF8">
                <w:rPr>
                  <w:rFonts w:eastAsia="微軟正黑體"/>
                </w:rPr>
                <w:t>3.1.1</w:t>
              </w:r>
            </w:fldSimple>
          </w:p>
        </w:tc>
      </w:tr>
      <w:tr w:rsidR="00DB1FD7" w:rsidRPr="00085FF8" w:rsidTr="00BA70C9">
        <w:tc>
          <w:tcPr>
            <w:tcW w:w="481" w:type="dxa"/>
            <w:vMerge/>
          </w:tcPr>
          <w:p w:rsidR="00DB1FD7" w:rsidRPr="00085FF8" w:rsidRDefault="00DB1FD7" w:rsidP="00BA70C9">
            <w:pPr>
              <w:rPr>
                <w:rFonts w:eastAsia="微軟正黑體"/>
              </w:rPr>
            </w:pPr>
          </w:p>
        </w:tc>
        <w:tc>
          <w:tcPr>
            <w:tcW w:w="2063" w:type="dxa"/>
            <w:vAlign w:val="center"/>
          </w:tcPr>
          <w:p w:rsidR="00DB1FD7" w:rsidRPr="00085FF8" w:rsidRDefault="00DB1FD7" w:rsidP="00BA70C9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189" w:type="dxa"/>
            <w:vAlign w:val="center"/>
          </w:tcPr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090" w:type="dxa"/>
          </w:tcPr>
          <w:p w:rsidR="00DB1FD7" w:rsidRPr="00085FF8" w:rsidRDefault="00DB1FD7" w:rsidP="00BA70C9">
            <w:pPr>
              <w:rPr>
                <w:rFonts w:eastAsia="微軟正黑體"/>
              </w:rPr>
            </w:pPr>
            <w:r w:rsidRPr="00085FF8">
              <w:rPr>
                <w:rFonts w:eastAsia="微軟正黑體"/>
                <w:noProof/>
              </w:rPr>
              <w:t>The value</w:t>
            </w:r>
            <w:r w:rsidRPr="00085FF8">
              <w:rPr>
                <w:rFonts w:eastAsia="微軟正黑體"/>
              </w:rPr>
              <w:t xml:space="preserve"> corresponding to </w:t>
            </w:r>
            <w:r w:rsidRPr="00085FF8">
              <w:rPr>
                <w:rFonts w:eastAsia="微軟正黑體" w:hint="eastAsia"/>
              </w:rPr>
              <w:t>SER MDM Login request.</w:t>
            </w:r>
          </w:p>
        </w:tc>
        <w:tc>
          <w:tcPr>
            <w:tcW w:w="862" w:type="dxa"/>
            <w:vAlign w:val="center"/>
          </w:tcPr>
          <w:p w:rsidR="00DB1FD7" w:rsidRPr="00085FF8" w:rsidRDefault="00A85FA1" w:rsidP="00BA70C9">
            <w:pPr>
              <w:jc w:val="center"/>
              <w:rPr>
                <w:rFonts w:eastAsia="微軟正黑體"/>
              </w:rPr>
            </w:pPr>
            <w:fldSimple w:instr=" REF _Ref433373034 \r \h  \* MERGEFORMAT ">
              <w:r w:rsidR="00DB1FD7" w:rsidRPr="00085FF8">
                <w:rPr>
                  <w:rFonts w:eastAsia="微軟正黑體"/>
                </w:rPr>
                <w:t>3.1.2</w:t>
              </w:r>
            </w:fldSimple>
          </w:p>
        </w:tc>
      </w:tr>
      <w:tr w:rsidR="00DB1FD7" w:rsidRPr="00085FF8" w:rsidTr="00BA70C9">
        <w:tc>
          <w:tcPr>
            <w:tcW w:w="481" w:type="dxa"/>
            <w:vMerge/>
          </w:tcPr>
          <w:p w:rsidR="00DB1FD7" w:rsidRPr="00085FF8" w:rsidRDefault="00DB1FD7" w:rsidP="00BA70C9">
            <w:pPr>
              <w:rPr>
                <w:rFonts w:eastAsia="微軟正黑體"/>
              </w:rPr>
            </w:pPr>
          </w:p>
        </w:tc>
        <w:tc>
          <w:tcPr>
            <w:tcW w:w="2063" w:type="dxa"/>
            <w:vAlign w:val="center"/>
          </w:tcPr>
          <w:p w:rsidR="00DB1FD7" w:rsidRPr="00085FF8" w:rsidRDefault="00DB1FD7" w:rsidP="00BA70C9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189" w:type="dxa"/>
            <w:vAlign w:val="center"/>
          </w:tcPr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090" w:type="dxa"/>
          </w:tcPr>
          <w:p w:rsidR="00DB1FD7" w:rsidRPr="00085FF8" w:rsidRDefault="00DB1FD7" w:rsidP="00BA70C9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t to STATUS_ROK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DB1FD7" w:rsidRPr="00085FF8" w:rsidRDefault="00A85FA1" w:rsidP="00BA70C9">
            <w:pPr>
              <w:jc w:val="center"/>
              <w:rPr>
                <w:rFonts w:eastAsia="微軟正黑體"/>
              </w:rPr>
            </w:pPr>
            <w:fldSimple w:instr=" REF _Ref433373013 \r \h  \* MERGEFORMAT ">
              <w:r w:rsidR="00DB1FD7" w:rsidRPr="00085FF8">
                <w:rPr>
                  <w:rFonts w:eastAsia="微軟正黑體"/>
                </w:rPr>
                <w:t>3.1.3</w:t>
              </w:r>
            </w:fldSimple>
          </w:p>
        </w:tc>
      </w:tr>
      <w:tr w:rsidR="00DB1FD7" w:rsidRPr="00085FF8" w:rsidTr="00BA70C9">
        <w:tc>
          <w:tcPr>
            <w:tcW w:w="481" w:type="dxa"/>
            <w:vMerge/>
          </w:tcPr>
          <w:p w:rsidR="00DB1FD7" w:rsidRPr="00085FF8" w:rsidRDefault="00DB1FD7" w:rsidP="00BA70C9">
            <w:pPr>
              <w:rPr>
                <w:rFonts w:eastAsia="微軟正黑體"/>
              </w:rPr>
            </w:pPr>
          </w:p>
        </w:tc>
        <w:tc>
          <w:tcPr>
            <w:tcW w:w="2063" w:type="dxa"/>
            <w:vAlign w:val="center"/>
          </w:tcPr>
          <w:p w:rsidR="00DB1FD7" w:rsidRPr="00085FF8" w:rsidRDefault="00DB1FD7" w:rsidP="00BA70C9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189" w:type="dxa"/>
            <w:vAlign w:val="center"/>
          </w:tcPr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090" w:type="dxa"/>
          </w:tcPr>
          <w:p w:rsidR="00DB1FD7" w:rsidRPr="00085FF8" w:rsidRDefault="00DB1FD7" w:rsidP="00BA70C9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Set to a unique sequence number. The associated </w:t>
            </w:r>
            <w:r w:rsidRPr="00085FF8">
              <w:rPr>
                <w:rFonts w:eastAsia="微軟正黑體" w:hint="eastAsia"/>
              </w:rPr>
              <w:t>configuration</w:t>
            </w:r>
            <w:r w:rsidRPr="00085FF8">
              <w:rPr>
                <w:rFonts w:eastAsia="微軟正黑體"/>
              </w:rPr>
              <w:t xml:space="preserve"> re</w:t>
            </w:r>
            <w:r w:rsidRPr="00085FF8">
              <w:rPr>
                <w:rFonts w:eastAsia="微軟正黑體" w:hint="eastAsia"/>
              </w:rPr>
              <w:t xml:space="preserve">sponse </w:t>
            </w:r>
            <w:r w:rsidRPr="00085FF8">
              <w:rPr>
                <w:rFonts w:eastAsia="微軟正黑體"/>
              </w:rPr>
              <w:t>PDU should echo the same sequence number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DB1FD7" w:rsidRPr="00085FF8" w:rsidRDefault="00A85FA1" w:rsidP="00BA70C9">
            <w:pPr>
              <w:jc w:val="center"/>
              <w:rPr>
                <w:rFonts w:eastAsia="微軟正黑體"/>
              </w:rPr>
            </w:pPr>
            <w:fldSimple w:instr=" REF _Ref433373050 \r \h  \* MERGEFORMAT ">
              <w:r w:rsidR="00DB1FD7" w:rsidRPr="00085FF8">
                <w:rPr>
                  <w:rFonts w:eastAsia="微軟正黑體"/>
                </w:rPr>
                <w:t>3.1.4</w:t>
              </w:r>
            </w:fldSimple>
          </w:p>
        </w:tc>
      </w:tr>
      <w:tr w:rsidR="00DB1FD7" w:rsidRPr="00085FF8" w:rsidTr="00BA70C9">
        <w:tc>
          <w:tcPr>
            <w:tcW w:w="481" w:type="dxa"/>
            <w:vMerge w:val="restart"/>
            <w:vAlign w:val="center"/>
          </w:tcPr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B</w:t>
            </w:r>
          </w:p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</w:t>
            </w:r>
          </w:p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Y</w:t>
            </w:r>
          </w:p>
        </w:tc>
        <w:tc>
          <w:tcPr>
            <w:tcW w:w="2063" w:type="dxa"/>
            <w:vAlign w:val="center"/>
          </w:tcPr>
          <w:p w:rsidR="00DB1FD7" w:rsidRPr="00085FF8" w:rsidRDefault="00DB1FD7" w:rsidP="00BA70C9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Login Data</w:t>
            </w:r>
          </w:p>
        </w:tc>
        <w:tc>
          <w:tcPr>
            <w:tcW w:w="837" w:type="dxa"/>
            <w:vAlign w:val="center"/>
          </w:tcPr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Var.</w:t>
            </w:r>
          </w:p>
        </w:tc>
        <w:tc>
          <w:tcPr>
            <w:tcW w:w="1189" w:type="dxa"/>
            <w:vAlign w:val="center"/>
          </w:tcPr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C-</w:t>
            </w:r>
            <w:r w:rsidRPr="00085FF8">
              <w:rPr>
                <w:rFonts w:eastAsia="微軟正黑體"/>
              </w:rPr>
              <w:t xml:space="preserve">Octet </w:t>
            </w:r>
          </w:p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tring</w:t>
            </w:r>
          </w:p>
        </w:tc>
        <w:tc>
          <w:tcPr>
            <w:tcW w:w="3090" w:type="dxa"/>
          </w:tcPr>
          <w:p w:rsidR="00DB1FD7" w:rsidRPr="00085FF8" w:rsidRDefault="00DB1FD7" w:rsidP="00BA70C9">
            <w:pPr>
              <w:rPr>
                <w:rFonts w:eastAsia="微軟正黑體"/>
              </w:rPr>
            </w:pPr>
            <w:r w:rsidRPr="00085FF8">
              <w:rPr>
                <w:rFonts w:eastAsia="微軟正黑體" w:cs="Times New Roman"/>
                <w:szCs w:val="24"/>
              </w:rPr>
              <w:t>Mandatory Parameter</w:t>
            </w:r>
            <w:r w:rsidRPr="00085FF8">
              <w:rPr>
                <w:rFonts w:eastAsia="微軟正黑體" w:hint="eastAsia"/>
              </w:rPr>
              <w:t>.</w:t>
            </w:r>
          </w:p>
          <w:p w:rsidR="00DB1FD7" w:rsidRPr="00085FF8" w:rsidRDefault="00DB1FD7" w:rsidP="00BA70C9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JSON Data Format.</w:t>
            </w:r>
          </w:p>
          <w:p w:rsidR="00DB1FD7" w:rsidRPr="00085FF8" w:rsidRDefault="00DB1FD7" w:rsidP="00BA70C9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C</w:t>
            </w:r>
            <w:r w:rsidRPr="00085FF8">
              <w:rPr>
                <w:rFonts w:eastAsia="微軟正黑體"/>
              </w:rPr>
              <w:t>ollection</w:t>
            </w:r>
            <w:r w:rsidRPr="00085FF8">
              <w:rPr>
                <w:rFonts w:eastAsia="微軟正黑體" w:hint="eastAsia"/>
              </w:rPr>
              <w:t>：</w:t>
            </w:r>
          </w:p>
          <w:p w:rsidR="00DB1FD7" w:rsidRPr="00085FF8" w:rsidRDefault="00DB1FD7" w:rsidP="00BA70C9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(</w:t>
            </w:r>
            <w:r w:rsidRPr="00085FF8">
              <w:rPr>
                <w:rFonts w:eastAsia="微軟正黑體"/>
              </w:rPr>
              <w:t>name/value</w:t>
            </w:r>
            <w:r w:rsidRPr="00085FF8">
              <w:rPr>
                <w:rFonts w:eastAsia="微軟正黑體" w:hint="eastAsia"/>
              </w:rPr>
              <w:t xml:space="preserve"> data type)</w:t>
            </w:r>
          </w:p>
          <w:p w:rsidR="00DB1FD7" w:rsidRPr="00085FF8" w:rsidRDefault="00DB1FD7" w:rsidP="00BA70C9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id/string</w:t>
            </w:r>
          </w:p>
          <w:p w:rsidR="00DB1FD7" w:rsidRPr="00085FF8" w:rsidRDefault="00DB1FD7" w:rsidP="00BA70C9">
            <w:pPr>
              <w:rPr>
                <w:rFonts w:eastAsia="微軟正黑體"/>
              </w:rPr>
            </w:pPr>
          </w:p>
          <w:p w:rsidR="00DB1FD7" w:rsidRPr="00085FF8" w:rsidRDefault="00DB1FD7" w:rsidP="00BA70C9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E</w:t>
            </w:r>
            <w:r w:rsidRPr="00085FF8">
              <w:rPr>
                <w:rFonts w:eastAsia="微軟正黑體"/>
              </w:rPr>
              <w:t>xample</w:t>
            </w:r>
            <w:r w:rsidRPr="00085FF8">
              <w:rPr>
                <w:rFonts w:eastAsia="微軟正黑體" w:hint="eastAsia"/>
              </w:rPr>
              <w:t>：</w:t>
            </w:r>
          </w:p>
          <w:p w:rsidR="00DB1FD7" w:rsidRPr="00085FF8" w:rsidRDefault="00DB1FD7" w:rsidP="00BA70C9">
            <w:pPr>
              <w:rPr>
                <w:rFonts w:eastAsia="微軟正黑體" w:cs="Monospace"/>
                <w:color w:val="2A00FF"/>
                <w:kern w:val="0"/>
                <w:szCs w:val="24"/>
              </w:rPr>
            </w:pP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>{</w:t>
            </w:r>
          </w:p>
          <w:p w:rsidR="003C1A2A" w:rsidRPr="00085FF8" w:rsidRDefault="00DB1FD7" w:rsidP="003C1A2A">
            <w:pPr>
              <w:rPr>
                <w:rFonts w:eastAsia="微軟正黑體" w:cs="Monospace"/>
                <w:color w:val="2A00FF"/>
                <w:kern w:val="0"/>
                <w:szCs w:val="24"/>
              </w:rPr>
            </w:pP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lastRenderedPageBreak/>
              <w:t>"id":"000c29d0013c"</w:t>
            </w:r>
          </w:p>
          <w:p w:rsidR="00DB1FD7" w:rsidRPr="00085FF8" w:rsidRDefault="00DB1FD7" w:rsidP="00BA70C9">
            <w:pPr>
              <w:rPr>
                <w:rFonts w:eastAsia="微軟正黑體"/>
              </w:rPr>
            </w:pP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>}</w:t>
            </w:r>
          </w:p>
        </w:tc>
        <w:tc>
          <w:tcPr>
            <w:tcW w:w="862" w:type="dxa"/>
            <w:vAlign w:val="center"/>
          </w:tcPr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</w:p>
        </w:tc>
      </w:tr>
      <w:tr w:rsidR="00DB1FD7" w:rsidRPr="00085FF8" w:rsidTr="00BA70C9">
        <w:tc>
          <w:tcPr>
            <w:tcW w:w="481" w:type="dxa"/>
            <w:vMerge/>
            <w:vAlign w:val="center"/>
          </w:tcPr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</w:p>
        </w:tc>
        <w:tc>
          <w:tcPr>
            <w:tcW w:w="2063" w:type="dxa"/>
            <w:vAlign w:val="center"/>
          </w:tcPr>
          <w:p w:rsidR="00DB1FD7" w:rsidRPr="00085FF8" w:rsidRDefault="00DB1FD7" w:rsidP="00BA70C9">
            <w:pPr>
              <w:rPr>
                <w:rFonts w:eastAsia="微軟正黑體"/>
              </w:rPr>
            </w:pPr>
          </w:p>
        </w:tc>
        <w:tc>
          <w:tcPr>
            <w:tcW w:w="837" w:type="dxa"/>
            <w:vAlign w:val="center"/>
          </w:tcPr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</w:p>
        </w:tc>
        <w:tc>
          <w:tcPr>
            <w:tcW w:w="1189" w:type="dxa"/>
            <w:vAlign w:val="center"/>
          </w:tcPr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</w:p>
        </w:tc>
        <w:tc>
          <w:tcPr>
            <w:tcW w:w="3090" w:type="dxa"/>
          </w:tcPr>
          <w:p w:rsidR="00DB1FD7" w:rsidRPr="00085FF8" w:rsidRDefault="00DB1FD7" w:rsidP="00BA70C9">
            <w:pPr>
              <w:rPr>
                <w:rFonts w:eastAsia="微軟正黑體"/>
              </w:rPr>
            </w:pPr>
          </w:p>
        </w:tc>
        <w:tc>
          <w:tcPr>
            <w:tcW w:w="862" w:type="dxa"/>
            <w:vAlign w:val="center"/>
          </w:tcPr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</w:p>
        </w:tc>
      </w:tr>
    </w:tbl>
    <w:p w:rsidR="00DB1FD7" w:rsidRPr="00085FF8" w:rsidRDefault="00DB1FD7" w:rsidP="00DB1FD7">
      <w:pPr>
        <w:widowControl/>
        <w:rPr>
          <w:rFonts w:eastAsia="微軟正黑體"/>
        </w:rPr>
      </w:pPr>
    </w:p>
    <w:p w:rsidR="00DB1FD7" w:rsidRPr="00085FF8" w:rsidRDefault="00233EF4" w:rsidP="00DB1FD7">
      <w:pPr>
        <w:pStyle w:val="3"/>
        <w:rPr>
          <w:rFonts w:eastAsia="微軟正黑體"/>
        </w:rPr>
      </w:pPr>
      <w:bookmarkStart w:id="41" w:name="_Toc464203043"/>
      <w:r w:rsidRPr="00085FF8">
        <w:rPr>
          <w:rFonts w:eastAsia="微軟正黑體" w:hint="eastAsia"/>
        </w:rPr>
        <w:t>RDM Logout</w:t>
      </w:r>
      <w:r w:rsidR="00DB1FD7" w:rsidRPr="00085FF8">
        <w:rPr>
          <w:rFonts w:eastAsia="微軟正黑體" w:hint="eastAsia"/>
        </w:rPr>
        <w:t xml:space="preserve"> </w:t>
      </w:r>
      <w:r w:rsidR="00DB1FD7" w:rsidRPr="00085FF8">
        <w:rPr>
          <w:rFonts w:eastAsia="微軟正黑體" w:hint="eastAsia"/>
          <w:noProof/>
        </w:rPr>
        <w:t>response</w:t>
      </w:r>
      <w:r w:rsidR="00DB1FD7" w:rsidRPr="00085FF8">
        <w:rPr>
          <w:rFonts w:eastAsia="微軟正黑體"/>
        </w:rPr>
        <w:t xml:space="preserve"> syntax</w:t>
      </w:r>
      <w:bookmarkEnd w:id="41"/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DB1FD7" w:rsidRPr="00085FF8" w:rsidTr="00BA70C9">
        <w:tc>
          <w:tcPr>
            <w:tcW w:w="491" w:type="dxa"/>
            <w:vMerge w:val="restart"/>
            <w:vAlign w:val="center"/>
          </w:tcPr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H</w:t>
            </w:r>
          </w:p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A</w:t>
            </w:r>
          </w:p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</w:t>
            </w:r>
          </w:p>
        </w:tc>
        <w:tc>
          <w:tcPr>
            <w:tcW w:w="2141" w:type="dxa"/>
            <w:vAlign w:val="center"/>
          </w:tcPr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Field Name</w:t>
            </w:r>
          </w:p>
        </w:tc>
        <w:tc>
          <w:tcPr>
            <w:tcW w:w="843" w:type="dxa"/>
            <w:vAlign w:val="center"/>
          </w:tcPr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ize</w:t>
            </w:r>
          </w:p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ctets</w:t>
            </w:r>
          </w:p>
        </w:tc>
        <w:tc>
          <w:tcPr>
            <w:tcW w:w="984" w:type="dxa"/>
            <w:vAlign w:val="center"/>
          </w:tcPr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Type</w:t>
            </w:r>
          </w:p>
        </w:tc>
        <w:tc>
          <w:tcPr>
            <w:tcW w:w="3187" w:type="dxa"/>
            <w:vAlign w:val="center"/>
          </w:tcPr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ef.</w:t>
            </w:r>
          </w:p>
        </w:tc>
      </w:tr>
      <w:tr w:rsidR="00DB1FD7" w:rsidRPr="00085FF8" w:rsidTr="00BA70C9">
        <w:tc>
          <w:tcPr>
            <w:tcW w:w="491" w:type="dxa"/>
            <w:vMerge/>
          </w:tcPr>
          <w:p w:rsidR="00DB1FD7" w:rsidRPr="00085FF8" w:rsidRDefault="00DB1FD7" w:rsidP="00BA70C9">
            <w:pPr>
              <w:rPr>
                <w:rFonts w:eastAsia="微軟正黑體"/>
              </w:rPr>
            </w:pPr>
          </w:p>
        </w:tc>
        <w:tc>
          <w:tcPr>
            <w:tcW w:w="2141" w:type="dxa"/>
            <w:vAlign w:val="center"/>
          </w:tcPr>
          <w:p w:rsidR="00DB1FD7" w:rsidRPr="00085FF8" w:rsidRDefault="00DB1FD7" w:rsidP="00BA70C9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4" w:type="dxa"/>
            <w:vAlign w:val="center"/>
          </w:tcPr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87" w:type="dxa"/>
          </w:tcPr>
          <w:p w:rsidR="00DB1FD7" w:rsidRPr="00085FF8" w:rsidRDefault="00DB1FD7" w:rsidP="00BA70C9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Set to the </w:t>
            </w:r>
            <w:r w:rsidRPr="00085FF8">
              <w:rPr>
                <w:rFonts w:eastAsia="微軟正黑體"/>
                <w:noProof/>
              </w:rPr>
              <w:t>overall</w:t>
            </w:r>
            <w:r w:rsidRPr="00085FF8">
              <w:rPr>
                <w:rFonts w:eastAsia="微軟正黑體"/>
              </w:rPr>
              <w:t xml:space="preserve"> length of PDU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DB1FD7" w:rsidRPr="00085FF8" w:rsidRDefault="00A85FA1" w:rsidP="00BA70C9">
            <w:pPr>
              <w:jc w:val="center"/>
              <w:rPr>
                <w:rFonts w:eastAsia="微軟正黑體"/>
              </w:rPr>
            </w:pPr>
            <w:fldSimple w:instr=" REF _Ref433372977 \r \h  \* MERGEFORMAT ">
              <w:r w:rsidR="00DB1FD7" w:rsidRPr="00085FF8">
                <w:rPr>
                  <w:rFonts w:eastAsia="微軟正黑體"/>
                </w:rPr>
                <w:t>3.1.1</w:t>
              </w:r>
            </w:fldSimple>
          </w:p>
        </w:tc>
      </w:tr>
      <w:tr w:rsidR="00DB1FD7" w:rsidRPr="00085FF8" w:rsidTr="00BA70C9">
        <w:tc>
          <w:tcPr>
            <w:tcW w:w="491" w:type="dxa"/>
            <w:vMerge/>
          </w:tcPr>
          <w:p w:rsidR="00DB1FD7" w:rsidRPr="00085FF8" w:rsidRDefault="00DB1FD7" w:rsidP="00BA70C9">
            <w:pPr>
              <w:rPr>
                <w:rFonts w:eastAsia="微軟正黑體"/>
              </w:rPr>
            </w:pPr>
          </w:p>
        </w:tc>
        <w:tc>
          <w:tcPr>
            <w:tcW w:w="2141" w:type="dxa"/>
            <w:vAlign w:val="center"/>
          </w:tcPr>
          <w:p w:rsidR="00DB1FD7" w:rsidRPr="00085FF8" w:rsidRDefault="00DB1FD7" w:rsidP="00BA70C9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4" w:type="dxa"/>
            <w:vAlign w:val="center"/>
          </w:tcPr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87" w:type="dxa"/>
          </w:tcPr>
          <w:p w:rsidR="00DB1FD7" w:rsidRPr="00085FF8" w:rsidRDefault="00DB1FD7" w:rsidP="00BA70C9">
            <w:pPr>
              <w:rPr>
                <w:rFonts w:eastAsia="微軟正黑體"/>
              </w:rPr>
            </w:pPr>
            <w:r w:rsidRPr="00085FF8">
              <w:rPr>
                <w:rFonts w:eastAsia="微軟正黑體"/>
                <w:noProof/>
              </w:rPr>
              <w:t>The value</w:t>
            </w:r>
            <w:r w:rsidRPr="00085FF8">
              <w:rPr>
                <w:rFonts w:eastAsia="微軟正黑體"/>
              </w:rPr>
              <w:t xml:space="preserve"> corresponding to </w:t>
            </w:r>
            <w:r w:rsidRPr="00085FF8">
              <w:rPr>
                <w:rFonts w:eastAsia="微軟正黑體" w:hint="eastAsia"/>
              </w:rPr>
              <w:t>SER MDM Login</w:t>
            </w:r>
            <w:r w:rsidRPr="00085FF8">
              <w:rPr>
                <w:rFonts w:eastAsia="微軟正黑體"/>
              </w:rPr>
              <w:t xml:space="preserve"> resp</w:t>
            </w:r>
            <w:r w:rsidRPr="00085FF8">
              <w:rPr>
                <w:rFonts w:eastAsia="微軟正黑體" w:hint="eastAsia"/>
              </w:rPr>
              <w:t>onse.</w:t>
            </w:r>
          </w:p>
        </w:tc>
        <w:tc>
          <w:tcPr>
            <w:tcW w:w="876" w:type="dxa"/>
            <w:vAlign w:val="center"/>
          </w:tcPr>
          <w:p w:rsidR="00DB1FD7" w:rsidRPr="00085FF8" w:rsidRDefault="00A85FA1" w:rsidP="00BA70C9">
            <w:pPr>
              <w:jc w:val="center"/>
              <w:rPr>
                <w:rFonts w:eastAsia="微軟正黑體"/>
              </w:rPr>
            </w:pPr>
            <w:fldSimple w:instr=" REF _Ref433373034 \r \h  \* MERGEFORMAT ">
              <w:r w:rsidR="00DB1FD7" w:rsidRPr="00085FF8">
                <w:rPr>
                  <w:rFonts w:eastAsia="微軟正黑體"/>
                </w:rPr>
                <w:t>3.1.2</w:t>
              </w:r>
            </w:fldSimple>
          </w:p>
        </w:tc>
      </w:tr>
      <w:tr w:rsidR="00DB1FD7" w:rsidRPr="00085FF8" w:rsidTr="00BA70C9">
        <w:tc>
          <w:tcPr>
            <w:tcW w:w="491" w:type="dxa"/>
            <w:vMerge/>
          </w:tcPr>
          <w:p w:rsidR="00DB1FD7" w:rsidRPr="00085FF8" w:rsidRDefault="00DB1FD7" w:rsidP="00BA70C9">
            <w:pPr>
              <w:rPr>
                <w:rFonts w:eastAsia="微軟正黑體"/>
              </w:rPr>
            </w:pPr>
          </w:p>
        </w:tc>
        <w:tc>
          <w:tcPr>
            <w:tcW w:w="2141" w:type="dxa"/>
            <w:vAlign w:val="center"/>
          </w:tcPr>
          <w:p w:rsidR="00DB1FD7" w:rsidRPr="00085FF8" w:rsidRDefault="00DB1FD7" w:rsidP="00BA70C9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4" w:type="dxa"/>
            <w:vAlign w:val="center"/>
          </w:tcPr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87" w:type="dxa"/>
          </w:tcPr>
          <w:p w:rsidR="00DB1FD7" w:rsidRPr="00085FF8" w:rsidRDefault="00DB1FD7" w:rsidP="00BA70C9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Indicates the </w:t>
            </w:r>
            <w:r w:rsidRPr="00085FF8">
              <w:rPr>
                <w:rFonts w:eastAsia="微軟正黑體"/>
                <w:noProof/>
              </w:rPr>
              <w:t>status</w:t>
            </w:r>
            <w:r w:rsidRPr="00085FF8">
              <w:rPr>
                <w:rFonts w:eastAsia="微軟正黑體"/>
              </w:rPr>
              <w:t xml:space="preserve"> of the </w:t>
            </w:r>
            <w:r w:rsidRPr="00085FF8">
              <w:rPr>
                <w:rFonts w:eastAsia="微軟正黑體"/>
                <w:noProof/>
              </w:rPr>
              <w:t>original</w:t>
            </w:r>
            <w:r w:rsidRPr="00085FF8">
              <w:rPr>
                <w:rFonts w:eastAsia="微軟正黑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DB1FD7" w:rsidRPr="00085FF8" w:rsidRDefault="00A85FA1" w:rsidP="00BA70C9">
            <w:pPr>
              <w:jc w:val="center"/>
              <w:rPr>
                <w:rFonts w:eastAsia="微軟正黑體"/>
              </w:rPr>
            </w:pPr>
            <w:fldSimple w:instr=" REF _Ref433373013 \r \h  \* MERGEFORMAT ">
              <w:r w:rsidR="00DB1FD7" w:rsidRPr="00085FF8">
                <w:rPr>
                  <w:rFonts w:eastAsia="微軟正黑體"/>
                </w:rPr>
                <w:t>3.1.3</w:t>
              </w:r>
            </w:fldSimple>
          </w:p>
        </w:tc>
      </w:tr>
      <w:tr w:rsidR="00DB1FD7" w:rsidRPr="00085FF8" w:rsidTr="00BA70C9">
        <w:tc>
          <w:tcPr>
            <w:tcW w:w="491" w:type="dxa"/>
            <w:vMerge/>
          </w:tcPr>
          <w:p w:rsidR="00DB1FD7" w:rsidRPr="00085FF8" w:rsidRDefault="00DB1FD7" w:rsidP="00BA70C9">
            <w:pPr>
              <w:rPr>
                <w:rFonts w:eastAsia="微軟正黑體"/>
              </w:rPr>
            </w:pPr>
          </w:p>
        </w:tc>
        <w:tc>
          <w:tcPr>
            <w:tcW w:w="2141" w:type="dxa"/>
            <w:vAlign w:val="center"/>
          </w:tcPr>
          <w:p w:rsidR="00DB1FD7" w:rsidRPr="00085FF8" w:rsidRDefault="00DB1FD7" w:rsidP="00BA70C9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4" w:type="dxa"/>
            <w:vAlign w:val="center"/>
          </w:tcPr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87" w:type="dxa"/>
          </w:tcPr>
          <w:p w:rsidR="00DB1FD7" w:rsidRPr="00085FF8" w:rsidRDefault="00DB1FD7" w:rsidP="00BA70C9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Set to the same sequence number of original </w:t>
            </w:r>
            <w:r w:rsidRPr="00085FF8">
              <w:rPr>
                <w:rFonts w:eastAsia="微軟正黑體" w:hint="eastAsia"/>
              </w:rPr>
              <w:t>SER MDM Login request</w:t>
            </w:r>
            <w:r w:rsidRPr="00085FF8">
              <w:rPr>
                <w:rFonts w:eastAsia="微軟正黑體"/>
              </w:rPr>
              <w:t xml:space="preserve"> PDU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DB1FD7" w:rsidRPr="00085FF8" w:rsidRDefault="00A85FA1" w:rsidP="00BA70C9">
            <w:pPr>
              <w:jc w:val="center"/>
              <w:rPr>
                <w:rFonts w:eastAsia="微軟正黑體"/>
              </w:rPr>
            </w:pPr>
            <w:fldSimple w:instr=" REF _Ref433373050 \r \h  \* MERGEFORMAT ">
              <w:r w:rsidR="00DB1FD7" w:rsidRPr="00085FF8">
                <w:rPr>
                  <w:rFonts w:eastAsia="微軟正黑體"/>
                </w:rPr>
                <w:t>3.1.4</w:t>
              </w:r>
            </w:fldSimple>
          </w:p>
        </w:tc>
      </w:tr>
      <w:tr w:rsidR="00DB1FD7" w:rsidRPr="00085FF8" w:rsidTr="00BA70C9">
        <w:tc>
          <w:tcPr>
            <w:tcW w:w="491" w:type="dxa"/>
            <w:vMerge w:val="restart"/>
            <w:vAlign w:val="center"/>
          </w:tcPr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B</w:t>
            </w:r>
          </w:p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</w:t>
            </w:r>
          </w:p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Y</w:t>
            </w:r>
          </w:p>
        </w:tc>
        <w:tc>
          <w:tcPr>
            <w:tcW w:w="2141" w:type="dxa"/>
            <w:vAlign w:val="center"/>
          </w:tcPr>
          <w:p w:rsidR="00DB1FD7" w:rsidRPr="00085FF8" w:rsidRDefault="00DB1FD7" w:rsidP="00BA70C9">
            <w:pPr>
              <w:rPr>
                <w:rFonts w:eastAsia="微軟正黑體"/>
              </w:rPr>
            </w:pPr>
          </w:p>
        </w:tc>
        <w:tc>
          <w:tcPr>
            <w:tcW w:w="843" w:type="dxa"/>
            <w:vAlign w:val="center"/>
          </w:tcPr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</w:p>
        </w:tc>
        <w:tc>
          <w:tcPr>
            <w:tcW w:w="984" w:type="dxa"/>
            <w:vAlign w:val="center"/>
          </w:tcPr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</w:p>
        </w:tc>
        <w:tc>
          <w:tcPr>
            <w:tcW w:w="3187" w:type="dxa"/>
          </w:tcPr>
          <w:p w:rsidR="00DB1FD7" w:rsidRPr="00085FF8" w:rsidRDefault="00DB1FD7" w:rsidP="00BA70C9">
            <w:pPr>
              <w:rPr>
                <w:rFonts w:eastAsia="微軟正黑體"/>
              </w:rPr>
            </w:pPr>
          </w:p>
        </w:tc>
        <w:tc>
          <w:tcPr>
            <w:tcW w:w="876" w:type="dxa"/>
            <w:vAlign w:val="center"/>
          </w:tcPr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</w:p>
        </w:tc>
      </w:tr>
      <w:tr w:rsidR="00DB1FD7" w:rsidRPr="00085FF8" w:rsidTr="00BA70C9">
        <w:tc>
          <w:tcPr>
            <w:tcW w:w="491" w:type="dxa"/>
            <w:vMerge/>
            <w:vAlign w:val="center"/>
          </w:tcPr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</w:p>
        </w:tc>
        <w:tc>
          <w:tcPr>
            <w:tcW w:w="2141" w:type="dxa"/>
            <w:vAlign w:val="center"/>
          </w:tcPr>
          <w:p w:rsidR="00DB1FD7" w:rsidRPr="00085FF8" w:rsidRDefault="00DB1FD7" w:rsidP="00BA70C9">
            <w:pPr>
              <w:rPr>
                <w:rFonts w:eastAsia="微軟正黑體"/>
              </w:rPr>
            </w:pPr>
          </w:p>
        </w:tc>
        <w:tc>
          <w:tcPr>
            <w:tcW w:w="843" w:type="dxa"/>
            <w:vAlign w:val="center"/>
          </w:tcPr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</w:p>
        </w:tc>
        <w:tc>
          <w:tcPr>
            <w:tcW w:w="984" w:type="dxa"/>
            <w:vAlign w:val="center"/>
          </w:tcPr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</w:p>
        </w:tc>
        <w:tc>
          <w:tcPr>
            <w:tcW w:w="3187" w:type="dxa"/>
          </w:tcPr>
          <w:p w:rsidR="00DB1FD7" w:rsidRPr="00085FF8" w:rsidRDefault="00DB1FD7" w:rsidP="00BA70C9">
            <w:pPr>
              <w:rPr>
                <w:rFonts w:eastAsia="微軟正黑體" w:cs="Times New Roman"/>
                <w:szCs w:val="24"/>
              </w:rPr>
            </w:pPr>
          </w:p>
        </w:tc>
        <w:tc>
          <w:tcPr>
            <w:tcW w:w="876" w:type="dxa"/>
            <w:vAlign w:val="center"/>
          </w:tcPr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</w:p>
        </w:tc>
      </w:tr>
    </w:tbl>
    <w:p w:rsidR="00DB1FD7" w:rsidRPr="00085FF8" w:rsidRDefault="00DB1FD7" w:rsidP="00DB1FD7">
      <w:pPr>
        <w:widowControl/>
        <w:rPr>
          <w:rFonts w:eastAsia="微軟正黑體"/>
        </w:rPr>
      </w:pPr>
    </w:p>
    <w:p w:rsidR="00DB1FD7" w:rsidRPr="00085FF8" w:rsidRDefault="00DB1FD7">
      <w:pPr>
        <w:widowControl/>
        <w:rPr>
          <w:rFonts w:eastAsia="微軟正黑體"/>
        </w:rPr>
      </w:pPr>
    </w:p>
    <w:p w:rsidR="00EF04BC" w:rsidRPr="00085FF8" w:rsidRDefault="00EF04BC">
      <w:pPr>
        <w:widowControl/>
        <w:rPr>
          <w:rFonts w:eastAsia="微軟正黑體"/>
        </w:rPr>
      </w:pPr>
    </w:p>
    <w:p w:rsidR="0078494F" w:rsidRPr="00085FF8" w:rsidRDefault="0036357D" w:rsidP="0078494F">
      <w:pPr>
        <w:pStyle w:val="3"/>
        <w:rPr>
          <w:rFonts w:eastAsia="微軟正黑體"/>
        </w:rPr>
      </w:pPr>
      <w:bookmarkStart w:id="42" w:name="_Toc464203044"/>
      <w:r w:rsidRPr="00085FF8">
        <w:rPr>
          <w:rFonts w:eastAsia="微軟正黑體" w:hint="eastAsia"/>
        </w:rPr>
        <w:t>R</w:t>
      </w:r>
      <w:r w:rsidR="0078494F" w:rsidRPr="00085FF8">
        <w:rPr>
          <w:rFonts w:eastAsia="微軟正黑體" w:hint="eastAsia"/>
        </w:rPr>
        <w:t xml:space="preserve">DM </w:t>
      </w:r>
      <w:r w:rsidR="00162284" w:rsidRPr="00085FF8">
        <w:rPr>
          <w:rFonts w:eastAsia="微軟正黑體" w:hint="eastAsia"/>
        </w:rPr>
        <w:t>Operate</w:t>
      </w:r>
      <w:r w:rsidR="00D62E64" w:rsidRPr="00085FF8">
        <w:rPr>
          <w:rFonts w:eastAsia="微軟正黑體" w:hint="eastAsia"/>
        </w:rPr>
        <w:t xml:space="preserve"> </w:t>
      </w:r>
      <w:r w:rsidR="0078494F" w:rsidRPr="00085FF8">
        <w:rPr>
          <w:rFonts w:eastAsia="微軟正黑體" w:hint="eastAsia"/>
          <w:noProof/>
        </w:rPr>
        <w:t>request</w:t>
      </w:r>
      <w:r w:rsidR="0078494F" w:rsidRPr="00085FF8">
        <w:rPr>
          <w:rFonts w:eastAsia="微軟正黑體"/>
          <w:noProof/>
        </w:rPr>
        <w:t>s</w:t>
      </w:r>
      <w:r w:rsidR="0078494F" w:rsidRPr="00085FF8">
        <w:rPr>
          <w:rFonts w:eastAsia="微軟正黑體"/>
        </w:rPr>
        <w:t xml:space="preserve"> syntax</w:t>
      </w:r>
      <w:bookmarkEnd w:id="42"/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78494F" w:rsidRPr="00085FF8" w:rsidTr="00E142AC">
        <w:tc>
          <w:tcPr>
            <w:tcW w:w="481" w:type="dxa"/>
            <w:vMerge w:val="restart"/>
            <w:vAlign w:val="center"/>
          </w:tcPr>
          <w:p w:rsidR="0078494F" w:rsidRPr="00085FF8" w:rsidRDefault="0078494F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H</w:t>
            </w:r>
          </w:p>
          <w:p w:rsidR="0078494F" w:rsidRPr="00085FF8" w:rsidRDefault="0078494F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78494F" w:rsidRPr="00085FF8" w:rsidRDefault="0078494F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A</w:t>
            </w:r>
          </w:p>
          <w:p w:rsidR="0078494F" w:rsidRPr="00085FF8" w:rsidRDefault="0078494F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78494F" w:rsidRPr="00085FF8" w:rsidRDefault="0078494F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78494F" w:rsidRPr="00085FF8" w:rsidRDefault="0078494F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</w:t>
            </w:r>
          </w:p>
        </w:tc>
        <w:tc>
          <w:tcPr>
            <w:tcW w:w="2063" w:type="dxa"/>
            <w:vAlign w:val="center"/>
          </w:tcPr>
          <w:p w:rsidR="0078494F" w:rsidRPr="00085FF8" w:rsidRDefault="0078494F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78494F" w:rsidRPr="00085FF8" w:rsidRDefault="0078494F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ize</w:t>
            </w:r>
          </w:p>
          <w:p w:rsidR="0078494F" w:rsidRPr="00085FF8" w:rsidRDefault="0078494F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ctets</w:t>
            </w:r>
          </w:p>
        </w:tc>
        <w:tc>
          <w:tcPr>
            <w:tcW w:w="1189" w:type="dxa"/>
            <w:vAlign w:val="center"/>
          </w:tcPr>
          <w:p w:rsidR="0078494F" w:rsidRPr="00085FF8" w:rsidRDefault="0078494F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Type</w:t>
            </w:r>
          </w:p>
        </w:tc>
        <w:tc>
          <w:tcPr>
            <w:tcW w:w="3090" w:type="dxa"/>
            <w:vAlign w:val="center"/>
          </w:tcPr>
          <w:p w:rsidR="0078494F" w:rsidRPr="00085FF8" w:rsidRDefault="0078494F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78494F" w:rsidRPr="00085FF8" w:rsidRDefault="0078494F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ef.</w:t>
            </w:r>
          </w:p>
        </w:tc>
      </w:tr>
      <w:tr w:rsidR="0078494F" w:rsidRPr="00085FF8" w:rsidTr="00E142AC">
        <w:tc>
          <w:tcPr>
            <w:tcW w:w="481" w:type="dxa"/>
            <w:vMerge/>
          </w:tcPr>
          <w:p w:rsidR="0078494F" w:rsidRPr="00085FF8" w:rsidRDefault="0078494F" w:rsidP="00E142AC">
            <w:pPr>
              <w:rPr>
                <w:rFonts w:eastAsia="微軟正黑體"/>
              </w:rPr>
            </w:pPr>
          </w:p>
        </w:tc>
        <w:tc>
          <w:tcPr>
            <w:tcW w:w="2063" w:type="dxa"/>
            <w:vAlign w:val="center"/>
          </w:tcPr>
          <w:p w:rsidR="0078494F" w:rsidRPr="00085FF8" w:rsidRDefault="0078494F" w:rsidP="00E142AC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78494F" w:rsidRPr="00085FF8" w:rsidRDefault="0078494F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189" w:type="dxa"/>
            <w:vAlign w:val="center"/>
          </w:tcPr>
          <w:p w:rsidR="0078494F" w:rsidRPr="00085FF8" w:rsidRDefault="0078494F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090" w:type="dxa"/>
          </w:tcPr>
          <w:p w:rsidR="0078494F" w:rsidRPr="00085FF8" w:rsidRDefault="0078494F" w:rsidP="00E142AC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Set to the </w:t>
            </w:r>
            <w:r w:rsidRPr="00085FF8">
              <w:rPr>
                <w:rFonts w:eastAsia="微軟正黑體"/>
                <w:noProof/>
              </w:rPr>
              <w:t>overall</w:t>
            </w:r>
            <w:r w:rsidRPr="00085FF8">
              <w:rPr>
                <w:rFonts w:eastAsia="微軟正黑體"/>
              </w:rPr>
              <w:t xml:space="preserve"> length of PDU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78494F" w:rsidRPr="00085FF8" w:rsidRDefault="00A85FA1" w:rsidP="00E142AC">
            <w:pPr>
              <w:jc w:val="center"/>
              <w:rPr>
                <w:rFonts w:eastAsia="微軟正黑體"/>
              </w:rPr>
            </w:pPr>
            <w:fldSimple w:instr=" REF _Ref433372977 \r \h  \* MERGEFORMAT ">
              <w:r w:rsidR="0078494F" w:rsidRPr="00085FF8">
                <w:rPr>
                  <w:rFonts w:eastAsia="微軟正黑體"/>
                </w:rPr>
                <w:t>3.1.1</w:t>
              </w:r>
            </w:fldSimple>
          </w:p>
        </w:tc>
      </w:tr>
      <w:tr w:rsidR="0078494F" w:rsidRPr="00085FF8" w:rsidTr="00E142AC">
        <w:tc>
          <w:tcPr>
            <w:tcW w:w="481" w:type="dxa"/>
            <w:vMerge/>
          </w:tcPr>
          <w:p w:rsidR="0078494F" w:rsidRPr="00085FF8" w:rsidRDefault="0078494F" w:rsidP="00E142AC">
            <w:pPr>
              <w:rPr>
                <w:rFonts w:eastAsia="微軟正黑體"/>
              </w:rPr>
            </w:pPr>
          </w:p>
        </w:tc>
        <w:tc>
          <w:tcPr>
            <w:tcW w:w="2063" w:type="dxa"/>
            <w:vAlign w:val="center"/>
          </w:tcPr>
          <w:p w:rsidR="0078494F" w:rsidRPr="00085FF8" w:rsidRDefault="0078494F" w:rsidP="00E142AC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78494F" w:rsidRPr="00085FF8" w:rsidRDefault="0078494F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189" w:type="dxa"/>
            <w:vAlign w:val="center"/>
          </w:tcPr>
          <w:p w:rsidR="0078494F" w:rsidRPr="00085FF8" w:rsidRDefault="0078494F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090" w:type="dxa"/>
          </w:tcPr>
          <w:p w:rsidR="0078494F" w:rsidRPr="00085FF8" w:rsidRDefault="0078494F" w:rsidP="003808E8">
            <w:pPr>
              <w:rPr>
                <w:rFonts w:eastAsia="微軟正黑體"/>
              </w:rPr>
            </w:pPr>
            <w:r w:rsidRPr="00085FF8">
              <w:rPr>
                <w:rFonts w:eastAsia="微軟正黑體"/>
                <w:noProof/>
              </w:rPr>
              <w:t>The value</w:t>
            </w:r>
            <w:r w:rsidRPr="00085FF8">
              <w:rPr>
                <w:rFonts w:eastAsia="微軟正黑體"/>
              </w:rPr>
              <w:t xml:space="preserve"> corresponding to </w:t>
            </w:r>
            <w:r w:rsidR="003808E8" w:rsidRPr="00085FF8">
              <w:rPr>
                <w:rFonts w:eastAsia="微軟正黑體" w:hint="eastAsia"/>
              </w:rPr>
              <w:t>SER MDM Operate</w:t>
            </w:r>
            <w:r w:rsidRPr="00085FF8">
              <w:rPr>
                <w:rFonts w:eastAsia="微軟正黑體" w:hint="eastAsia"/>
              </w:rPr>
              <w:t xml:space="preserve"> request.</w:t>
            </w:r>
          </w:p>
        </w:tc>
        <w:tc>
          <w:tcPr>
            <w:tcW w:w="862" w:type="dxa"/>
            <w:vAlign w:val="center"/>
          </w:tcPr>
          <w:p w:rsidR="0078494F" w:rsidRPr="00085FF8" w:rsidRDefault="00A85FA1" w:rsidP="00E142AC">
            <w:pPr>
              <w:jc w:val="center"/>
              <w:rPr>
                <w:rFonts w:eastAsia="微軟正黑體"/>
              </w:rPr>
            </w:pPr>
            <w:fldSimple w:instr=" REF _Ref433373034 \r \h  \* MERGEFORMAT ">
              <w:r w:rsidR="0078494F" w:rsidRPr="00085FF8">
                <w:rPr>
                  <w:rFonts w:eastAsia="微軟正黑體"/>
                </w:rPr>
                <w:t>3.1.2</w:t>
              </w:r>
            </w:fldSimple>
          </w:p>
        </w:tc>
      </w:tr>
      <w:tr w:rsidR="0078494F" w:rsidRPr="00085FF8" w:rsidTr="00E142AC">
        <w:tc>
          <w:tcPr>
            <w:tcW w:w="481" w:type="dxa"/>
            <w:vMerge/>
          </w:tcPr>
          <w:p w:rsidR="0078494F" w:rsidRPr="00085FF8" w:rsidRDefault="0078494F" w:rsidP="00E142AC">
            <w:pPr>
              <w:rPr>
                <w:rFonts w:eastAsia="微軟正黑體"/>
              </w:rPr>
            </w:pPr>
          </w:p>
        </w:tc>
        <w:tc>
          <w:tcPr>
            <w:tcW w:w="2063" w:type="dxa"/>
            <w:vAlign w:val="center"/>
          </w:tcPr>
          <w:p w:rsidR="0078494F" w:rsidRPr="00085FF8" w:rsidRDefault="0078494F" w:rsidP="00E142AC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78494F" w:rsidRPr="00085FF8" w:rsidRDefault="0078494F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189" w:type="dxa"/>
            <w:vAlign w:val="center"/>
          </w:tcPr>
          <w:p w:rsidR="0078494F" w:rsidRPr="00085FF8" w:rsidRDefault="0078494F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090" w:type="dxa"/>
          </w:tcPr>
          <w:p w:rsidR="0078494F" w:rsidRPr="00085FF8" w:rsidRDefault="0078494F" w:rsidP="00E142AC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t to STATUS_ROK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78494F" w:rsidRPr="00085FF8" w:rsidRDefault="00A85FA1" w:rsidP="00E142AC">
            <w:pPr>
              <w:jc w:val="center"/>
              <w:rPr>
                <w:rFonts w:eastAsia="微軟正黑體"/>
              </w:rPr>
            </w:pPr>
            <w:fldSimple w:instr=" REF _Ref433373013 \r \h  \* MERGEFORMAT ">
              <w:r w:rsidR="0078494F" w:rsidRPr="00085FF8">
                <w:rPr>
                  <w:rFonts w:eastAsia="微軟正黑體"/>
                </w:rPr>
                <w:t>3.1.3</w:t>
              </w:r>
            </w:fldSimple>
          </w:p>
        </w:tc>
      </w:tr>
      <w:tr w:rsidR="0078494F" w:rsidRPr="00085FF8" w:rsidTr="00E142AC">
        <w:tc>
          <w:tcPr>
            <w:tcW w:w="481" w:type="dxa"/>
            <w:vMerge/>
          </w:tcPr>
          <w:p w:rsidR="0078494F" w:rsidRPr="00085FF8" w:rsidRDefault="0078494F" w:rsidP="00E142AC">
            <w:pPr>
              <w:rPr>
                <w:rFonts w:eastAsia="微軟正黑體"/>
              </w:rPr>
            </w:pPr>
          </w:p>
        </w:tc>
        <w:tc>
          <w:tcPr>
            <w:tcW w:w="2063" w:type="dxa"/>
            <w:vAlign w:val="center"/>
          </w:tcPr>
          <w:p w:rsidR="0078494F" w:rsidRPr="00085FF8" w:rsidRDefault="0078494F" w:rsidP="00E142AC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78494F" w:rsidRPr="00085FF8" w:rsidRDefault="0078494F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189" w:type="dxa"/>
            <w:vAlign w:val="center"/>
          </w:tcPr>
          <w:p w:rsidR="0078494F" w:rsidRPr="00085FF8" w:rsidRDefault="0078494F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090" w:type="dxa"/>
          </w:tcPr>
          <w:p w:rsidR="0078494F" w:rsidRPr="00085FF8" w:rsidRDefault="0078494F" w:rsidP="00E142AC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Set to a unique sequence number. The associated </w:t>
            </w:r>
            <w:r w:rsidRPr="00085FF8">
              <w:rPr>
                <w:rFonts w:eastAsia="微軟正黑體" w:hint="eastAsia"/>
              </w:rPr>
              <w:t>configuration</w:t>
            </w:r>
            <w:r w:rsidRPr="00085FF8">
              <w:rPr>
                <w:rFonts w:eastAsia="微軟正黑體"/>
              </w:rPr>
              <w:t xml:space="preserve"> re</w:t>
            </w:r>
            <w:r w:rsidRPr="00085FF8">
              <w:rPr>
                <w:rFonts w:eastAsia="微軟正黑體" w:hint="eastAsia"/>
              </w:rPr>
              <w:t xml:space="preserve">sponse </w:t>
            </w:r>
            <w:r w:rsidRPr="00085FF8">
              <w:rPr>
                <w:rFonts w:eastAsia="微軟正黑體"/>
              </w:rPr>
              <w:t xml:space="preserve">PDU </w:t>
            </w:r>
            <w:r w:rsidRPr="00085FF8">
              <w:rPr>
                <w:rFonts w:eastAsia="微軟正黑體"/>
              </w:rPr>
              <w:lastRenderedPageBreak/>
              <w:t>should echo the same sequence number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78494F" w:rsidRPr="00085FF8" w:rsidRDefault="00A85FA1" w:rsidP="00E142AC">
            <w:pPr>
              <w:jc w:val="center"/>
              <w:rPr>
                <w:rFonts w:eastAsia="微軟正黑體"/>
              </w:rPr>
            </w:pPr>
            <w:fldSimple w:instr=" REF _Ref433373050 \r \h  \* MERGEFORMAT ">
              <w:r w:rsidR="0078494F" w:rsidRPr="00085FF8">
                <w:rPr>
                  <w:rFonts w:eastAsia="微軟正黑體"/>
                </w:rPr>
                <w:t>3.1.4</w:t>
              </w:r>
            </w:fldSimple>
          </w:p>
        </w:tc>
      </w:tr>
      <w:tr w:rsidR="004E0427" w:rsidRPr="00085FF8" w:rsidTr="00E142AC">
        <w:tc>
          <w:tcPr>
            <w:tcW w:w="481" w:type="dxa"/>
            <w:vMerge w:val="restart"/>
            <w:vAlign w:val="center"/>
          </w:tcPr>
          <w:p w:rsidR="004E0427" w:rsidRPr="00085FF8" w:rsidRDefault="004E0427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lastRenderedPageBreak/>
              <w:t>B</w:t>
            </w:r>
          </w:p>
          <w:p w:rsidR="004E0427" w:rsidRPr="00085FF8" w:rsidRDefault="004E0427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</w:t>
            </w:r>
          </w:p>
          <w:p w:rsidR="004E0427" w:rsidRPr="00085FF8" w:rsidRDefault="004E0427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4E0427" w:rsidRPr="00085FF8" w:rsidRDefault="004E0427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Y</w:t>
            </w:r>
          </w:p>
        </w:tc>
        <w:tc>
          <w:tcPr>
            <w:tcW w:w="2063" w:type="dxa"/>
            <w:vAlign w:val="center"/>
          </w:tcPr>
          <w:p w:rsidR="004E0427" w:rsidRPr="00085FF8" w:rsidRDefault="004E0427" w:rsidP="00140EB9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id</w:t>
            </w:r>
          </w:p>
        </w:tc>
        <w:tc>
          <w:tcPr>
            <w:tcW w:w="837" w:type="dxa"/>
            <w:vAlign w:val="center"/>
          </w:tcPr>
          <w:p w:rsidR="004E0427" w:rsidRPr="00085FF8" w:rsidRDefault="004E0427" w:rsidP="00140EB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Var.</w:t>
            </w:r>
          </w:p>
        </w:tc>
        <w:tc>
          <w:tcPr>
            <w:tcW w:w="1189" w:type="dxa"/>
            <w:vAlign w:val="center"/>
          </w:tcPr>
          <w:p w:rsidR="004E0427" w:rsidRPr="00085FF8" w:rsidRDefault="004E0427" w:rsidP="00140EB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C-</w:t>
            </w:r>
            <w:r w:rsidRPr="00085FF8">
              <w:rPr>
                <w:rFonts w:eastAsia="微軟正黑體"/>
              </w:rPr>
              <w:t xml:space="preserve">Octet </w:t>
            </w:r>
          </w:p>
          <w:p w:rsidR="004E0427" w:rsidRPr="00085FF8" w:rsidRDefault="004E0427" w:rsidP="00140EB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tring</w:t>
            </w:r>
          </w:p>
        </w:tc>
        <w:tc>
          <w:tcPr>
            <w:tcW w:w="3090" w:type="dxa"/>
          </w:tcPr>
          <w:p w:rsidR="00252A8F" w:rsidRPr="00085FF8" w:rsidRDefault="00252A8F" w:rsidP="00252A8F">
            <w:pPr>
              <w:rPr>
                <w:rFonts w:eastAsia="微軟正黑體"/>
              </w:rPr>
            </w:pPr>
            <w:r w:rsidRPr="00085FF8">
              <w:rPr>
                <w:rFonts w:eastAsia="微軟正黑體" w:cs="Times New Roman"/>
                <w:szCs w:val="24"/>
              </w:rPr>
              <w:t>Mandatory Parameter</w:t>
            </w:r>
            <w:r w:rsidRPr="00085FF8">
              <w:rPr>
                <w:rFonts w:eastAsia="微軟正黑體" w:hint="eastAsia"/>
              </w:rPr>
              <w:t>.</w:t>
            </w:r>
          </w:p>
          <w:p w:rsidR="00252A8F" w:rsidRPr="00085FF8" w:rsidRDefault="00252A8F" w:rsidP="00252A8F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JSON Data Format.</w:t>
            </w:r>
          </w:p>
          <w:p w:rsidR="00252A8F" w:rsidRPr="00085FF8" w:rsidRDefault="00252A8F" w:rsidP="00252A8F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C</w:t>
            </w:r>
            <w:r w:rsidRPr="00085FF8">
              <w:rPr>
                <w:rFonts w:eastAsia="微軟正黑體"/>
              </w:rPr>
              <w:t>ollection</w:t>
            </w:r>
            <w:r w:rsidRPr="00085FF8">
              <w:rPr>
                <w:rFonts w:eastAsia="微軟正黑體" w:hint="eastAsia"/>
              </w:rPr>
              <w:t>：</w:t>
            </w:r>
          </w:p>
          <w:p w:rsidR="00252A8F" w:rsidRPr="00085FF8" w:rsidRDefault="00252A8F" w:rsidP="00252A8F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(</w:t>
            </w:r>
            <w:r w:rsidRPr="00085FF8">
              <w:rPr>
                <w:rFonts w:eastAsia="微軟正黑體"/>
              </w:rPr>
              <w:t>name/value</w:t>
            </w:r>
            <w:r w:rsidRPr="00085FF8">
              <w:rPr>
                <w:rFonts w:eastAsia="微軟正黑體" w:hint="eastAsia"/>
              </w:rPr>
              <w:t xml:space="preserve"> data type)</w:t>
            </w:r>
          </w:p>
          <w:p w:rsidR="00252A8F" w:rsidRPr="00085FF8" w:rsidRDefault="00252A8F" w:rsidP="00252A8F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id/string</w:t>
            </w:r>
          </w:p>
          <w:p w:rsidR="00252A8F" w:rsidRPr="00085FF8" w:rsidRDefault="00252A8F" w:rsidP="00252A8F">
            <w:pPr>
              <w:rPr>
                <w:rFonts w:eastAsia="微軟正黑體"/>
              </w:rPr>
            </w:pPr>
          </w:p>
          <w:p w:rsidR="00252A8F" w:rsidRPr="00085FF8" w:rsidRDefault="00252A8F" w:rsidP="00252A8F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E</w:t>
            </w:r>
            <w:r w:rsidRPr="00085FF8">
              <w:rPr>
                <w:rFonts w:eastAsia="微軟正黑體"/>
              </w:rPr>
              <w:t>xample</w:t>
            </w:r>
            <w:r w:rsidRPr="00085FF8">
              <w:rPr>
                <w:rFonts w:eastAsia="微軟正黑體" w:hint="eastAsia"/>
              </w:rPr>
              <w:t>：</w:t>
            </w:r>
          </w:p>
          <w:p w:rsidR="00252A8F" w:rsidRPr="00085FF8" w:rsidRDefault="00252A8F" w:rsidP="00252A8F">
            <w:pPr>
              <w:rPr>
                <w:rFonts w:eastAsia="微軟正黑體" w:cs="Monospace"/>
                <w:color w:val="2A00FF"/>
                <w:kern w:val="0"/>
                <w:szCs w:val="24"/>
              </w:rPr>
            </w:pP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>{</w:t>
            </w:r>
          </w:p>
          <w:p w:rsidR="00252A8F" w:rsidRPr="00085FF8" w:rsidRDefault="00252A8F" w:rsidP="00252A8F">
            <w:pPr>
              <w:rPr>
                <w:rFonts w:eastAsia="微軟正黑體" w:cs="Monospace"/>
                <w:color w:val="2A00FF"/>
                <w:kern w:val="0"/>
                <w:szCs w:val="24"/>
              </w:rPr>
            </w:pP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>"id":"000c29d0013c"</w:t>
            </w:r>
          </w:p>
          <w:p w:rsidR="004E0427" w:rsidRPr="00085FF8" w:rsidRDefault="00252A8F" w:rsidP="00252A8F">
            <w:pPr>
              <w:rPr>
                <w:rFonts w:eastAsia="微軟正黑體"/>
              </w:rPr>
            </w:pP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>}</w:t>
            </w:r>
          </w:p>
        </w:tc>
        <w:tc>
          <w:tcPr>
            <w:tcW w:w="862" w:type="dxa"/>
            <w:vAlign w:val="center"/>
          </w:tcPr>
          <w:p w:rsidR="004E0427" w:rsidRPr="00085FF8" w:rsidRDefault="004E0427" w:rsidP="00E142AC">
            <w:pPr>
              <w:jc w:val="center"/>
              <w:rPr>
                <w:rFonts w:eastAsia="微軟正黑體"/>
              </w:rPr>
            </w:pPr>
          </w:p>
        </w:tc>
      </w:tr>
    </w:tbl>
    <w:p w:rsidR="0078494F" w:rsidRPr="00085FF8" w:rsidRDefault="0078494F">
      <w:pPr>
        <w:widowControl/>
        <w:rPr>
          <w:rFonts w:eastAsia="微軟正黑體"/>
        </w:rPr>
      </w:pPr>
    </w:p>
    <w:p w:rsidR="00856AF0" w:rsidRPr="00085FF8" w:rsidRDefault="00856AF0">
      <w:pPr>
        <w:widowControl/>
        <w:rPr>
          <w:rFonts w:eastAsia="微軟正黑體"/>
        </w:rPr>
      </w:pPr>
    </w:p>
    <w:p w:rsidR="007136DB" w:rsidRPr="00085FF8" w:rsidRDefault="007136DB">
      <w:pPr>
        <w:widowControl/>
        <w:rPr>
          <w:rFonts w:eastAsia="微軟正黑體"/>
        </w:rPr>
      </w:pPr>
    </w:p>
    <w:p w:rsidR="007C00D7" w:rsidRPr="00085FF8" w:rsidRDefault="00872041" w:rsidP="007C00D7">
      <w:pPr>
        <w:pStyle w:val="3"/>
        <w:rPr>
          <w:rFonts w:eastAsia="微軟正黑體"/>
        </w:rPr>
      </w:pPr>
      <w:bookmarkStart w:id="43" w:name="_Toc464203045"/>
      <w:r w:rsidRPr="00085FF8">
        <w:rPr>
          <w:rFonts w:eastAsia="微軟正黑體" w:hint="eastAsia"/>
        </w:rPr>
        <w:t>R</w:t>
      </w:r>
      <w:r w:rsidR="00934029" w:rsidRPr="00085FF8">
        <w:rPr>
          <w:rFonts w:eastAsia="微軟正黑體" w:hint="eastAsia"/>
        </w:rPr>
        <w:t>DM Operate</w:t>
      </w:r>
      <w:r w:rsidR="007C00D7" w:rsidRPr="00085FF8">
        <w:rPr>
          <w:rFonts w:eastAsia="微軟正黑體" w:hint="eastAsia"/>
        </w:rPr>
        <w:t xml:space="preserve"> </w:t>
      </w:r>
      <w:r w:rsidR="007C00D7" w:rsidRPr="00085FF8">
        <w:rPr>
          <w:rFonts w:eastAsia="微軟正黑體" w:hint="eastAsia"/>
          <w:noProof/>
        </w:rPr>
        <w:t>response</w:t>
      </w:r>
      <w:r w:rsidR="007C00D7" w:rsidRPr="00085FF8">
        <w:rPr>
          <w:rFonts w:eastAsia="微軟正黑體"/>
        </w:rPr>
        <w:t xml:space="preserve"> syntax</w:t>
      </w:r>
      <w:bookmarkEnd w:id="43"/>
    </w:p>
    <w:tbl>
      <w:tblPr>
        <w:tblStyle w:val="aa"/>
        <w:tblW w:w="0" w:type="auto"/>
        <w:tblLook w:val="04A0"/>
      </w:tblPr>
      <w:tblGrid>
        <w:gridCol w:w="336"/>
        <w:gridCol w:w="873"/>
        <w:gridCol w:w="599"/>
        <w:gridCol w:w="736"/>
        <w:gridCol w:w="5433"/>
        <w:gridCol w:w="545"/>
      </w:tblGrid>
      <w:tr w:rsidR="007C00D7" w:rsidRPr="00085FF8" w:rsidTr="00E142AC">
        <w:tc>
          <w:tcPr>
            <w:tcW w:w="491" w:type="dxa"/>
            <w:vMerge w:val="restart"/>
            <w:vAlign w:val="center"/>
          </w:tcPr>
          <w:p w:rsidR="007C00D7" w:rsidRPr="00085FF8" w:rsidRDefault="007C00D7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H</w:t>
            </w:r>
          </w:p>
          <w:p w:rsidR="007C00D7" w:rsidRPr="00085FF8" w:rsidRDefault="007C00D7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7C00D7" w:rsidRPr="00085FF8" w:rsidRDefault="007C00D7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A</w:t>
            </w:r>
          </w:p>
          <w:p w:rsidR="007C00D7" w:rsidRPr="00085FF8" w:rsidRDefault="007C00D7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7C00D7" w:rsidRPr="00085FF8" w:rsidRDefault="007C00D7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7C00D7" w:rsidRPr="00085FF8" w:rsidRDefault="007C00D7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</w:t>
            </w:r>
          </w:p>
        </w:tc>
        <w:tc>
          <w:tcPr>
            <w:tcW w:w="2141" w:type="dxa"/>
            <w:vAlign w:val="center"/>
          </w:tcPr>
          <w:p w:rsidR="007C00D7" w:rsidRPr="00085FF8" w:rsidRDefault="007C00D7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Field Name</w:t>
            </w:r>
          </w:p>
        </w:tc>
        <w:tc>
          <w:tcPr>
            <w:tcW w:w="843" w:type="dxa"/>
            <w:vAlign w:val="center"/>
          </w:tcPr>
          <w:p w:rsidR="007C00D7" w:rsidRPr="00085FF8" w:rsidRDefault="007C00D7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ize</w:t>
            </w:r>
          </w:p>
          <w:p w:rsidR="007C00D7" w:rsidRPr="00085FF8" w:rsidRDefault="007C00D7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ctets</w:t>
            </w:r>
          </w:p>
        </w:tc>
        <w:tc>
          <w:tcPr>
            <w:tcW w:w="984" w:type="dxa"/>
            <w:vAlign w:val="center"/>
          </w:tcPr>
          <w:p w:rsidR="007C00D7" w:rsidRPr="00085FF8" w:rsidRDefault="007C00D7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Type</w:t>
            </w:r>
          </w:p>
        </w:tc>
        <w:tc>
          <w:tcPr>
            <w:tcW w:w="3187" w:type="dxa"/>
            <w:vAlign w:val="center"/>
          </w:tcPr>
          <w:p w:rsidR="007C00D7" w:rsidRPr="00085FF8" w:rsidRDefault="007C00D7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7C00D7" w:rsidRPr="00085FF8" w:rsidRDefault="007C00D7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ef.</w:t>
            </w:r>
          </w:p>
        </w:tc>
      </w:tr>
      <w:tr w:rsidR="007C00D7" w:rsidRPr="00085FF8" w:rsidTr="00E142AC">
        <w:tc>
          <w:tcPr>
            <w:tcW w:w="491" w:type="dxa"/>
            <w:vMerge/>
          </w:tcPr>
          <w:p w:rsidR="007C00D7" w:rsidRPr="00085FF8" w:rsidRDefault="007C00D7" w:rsidP="00E142AC">
            <w:pPr>
              <w:rPr>
                <w:rFonts w:eastAsia="微軟正黑體"/>
              </w:rPr>
            </w:pPr>
          </w:p>
        </w:tc>
        <w:tc>
          <w:tcPr>
            <w:tcW w:w="2141" w:type="dxa"/>
            <w:vAlign w:val="center"/>
          </w:tcPr>
          <w:p w:rsidR="007C00D7" w:rsidRPr="00085FF8" w:rsidRDefault="007C00D7" w:rsidP="00E142AC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7C00D7" w:rsidRPr="00085FF8" w:rsidRDefault="007C00D7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4" w:type="dxa"/>
            <w:vAlign w:val="center"/>
          </w:tcPr>
          <w:p w:rsidR="007C00D7" w:rsidRPr="00085FF8" w:rsidRDefault="007C00D7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87" w:type="dxa"/>
          </w:tcPr>
          <w:p w:rsidR="007C00D7" w:rsidRPr="00085FF8" w:rsidRDefault="007C00D7" w:rsidP="00E142AC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Set to the </w:t>
            </w:r>
            <w:r w:rsidRPr="00085FF8">
              <w:rPr>
                <w:rFonts w:eastAsia="微軟正黑體"/>
                <w:noProof/>
              </w:rPr>
              <w:t>overall</w:t>
            </w:r>
            <w:r w:rsidRPr="00085FF8">
              <w:rPr>
                <w:rFonts w:eastAsia="微軟正黑體"/>
              </w:rPr>
              <w:t xml:space="preserve"> length of PDU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7C00D7" w:rsidRPr="00085FF8" w:rsidRDefault="00A85FA1" w:rsidP="00E142AC">
            <w:pPr>
              <w:jc w:val="center"/>
              <w:rPr>
                <w:rFonts w:eastAsia="微軟正黑體"/>
              </w:rPr>
            </w:pPr>
            <w:fldSimple w:instr=" REF _Ref433372977 \r \h  \* MERGEFORMAT ">
              <w:r w:rsidR="007C00D7" w:rsidRPr="00085FF8">
                <w:rPr>
                  <w:rFonts w:eastAsia="微軟正黑體"/>
                </w:rPr>
                <w:t>3.1.1</w:t>
              </w:r>
            </w:fldSimple>
          </w:p>
        </w:tc>
      </w:tr>
      <w:tr w:rsidR="007C00D7" w:rsidRPr="00085FF8" w:rsidTr="00E142AC">
        <w:tc>
          <w:tcPr>
            <w:tcW w:w="491" w:type="dxa"/>
            <w:vMerge/>
          </w:tcPr>
          <w:p w:rsidR="007C00D7" w:rsidRPr="00085FF8" w:rsidRDefault="007C00D7" w:rsidP="00E142AC">
            <w:pPr>
              <w:rPr>
                <w:rFonts w:eastAsia="微軟正黑體"/>
              </w:rPr>
            </w:pPr>
          </w:p>
        </w:tc>
        <w:tc>
          <w:tcPr>
            <w:tcW w:w="2141" w:type="dxa"/>
            <w:vAlign w:val="center"/>
          </w:tcPr>
          <w:p w:rsidR="007C00D7" w:rsidRPr="00085FF8" w:rsidRDefault="007C00D7" w:rsidP="00E142AC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7C00D7" w:rsidRPr="00085FF8" w:rsidRDefault="007C00D7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4" w:type="dxa"/>
            <w:vAlign w:val="center"/>
          </w:tcPr>
          <w:p w:rsidR="007C00D7" w:rsidRPr="00085FF8" w:rsidRDefault="007C00D7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87" w:type="dxa"/>
          </w:tcPr>
          <w:p w:rsidR="007C00D7" w:rsidRPr="00085FF8" w:rsidRDefault="007C00D7" w:rsidP="00957AF4">
            <w:pPr>
              <w:rPr>
                <w:rFonts w:eastAsia="微軟正黑體"/>
              </w:rPr>
            </w:pPr>
            <w:r w:rsidRPr="00085FF8">
              <w:rPr>
                <w:rFonts w:eastAsia="微軟正黑體"/>
                <w:noProof/>
              </w:rPr>
              <w:t>The value</w:t>
            </w:r>
            <w:r w:rsidRPr="00085FF8">
              <w:rPr>
                <w:rFonts w:eastAsia="微軟正黑體"/>
              </w:rPr>
              <w:t xml:space="preserve"> corresponding to </w:t>
            </w:r>
            <w:r w:rsidR="00957AF4" w:rsidRPr="00085FF8">
              <w:rPr>
                <w:rFonts w:eastAsia="微軟正黑體" w:hint="eastAsia"/>
              </w:rPr>
              <w:t>SER MDM Operate</w:t>
            </w:r>
            <w:r w:rsidRPr="00085FF8">
              <w:rPr>
                <w:rFonts w:eastAsia="微軟正黑體"/>
              </w:rPr>
              <w:t xml:space="preserve"> resp</w:t>
            </w:r>
            <w:r w:rsidRPr="00085FF8">
              <w:rPr>
                <w:rFonts w:eastAsia="微軟正黑體" w:hint="eastAsia"/>
              </w:rPr>
              <w:t>onse.</w:t>
            </w:r>
          </w:p>
        </w:tc>
        <w:tc>
          <w:tcPr>
            <w:tcW w:w="876" w:type="dxa"/>
            <w:vAlign w:val="center"/>
          </w:tcPr>
          <w:p w:rsidR="007C00D7" w:rsidRPr="00085FF8" w:rsidRDefault="00A85FA1" w:rsidP="00E142AC">
            <w:pPr>
              <w:jc w:val="center"/>
              <w:rPr>
                <w:rFonts w:eastAsia="微軟正黑體"/>
              </w:rPr>
            </w:pPr>
            <w:fldSimple w:instr=" REF _Ref433373034 \r \h  \* MERGEFORMAT ">
              <w:r w:rsidR="007C00D7" w:rsidRPr="00085FF8">
                <w:rPr>
                  <w:rFonts w:eastAsia="微軟正黑體"/>
                </w:rPr>
                <w:t>3.1.2</w:t>
              </w:r>
            </w:fldSimple>
          </w:p>
        </w:tc>
      </w:tr>
      <w:tr w:rsidR="007C00D7" w:rsidRPr="00085FF8" w:rsidTr="00E142AC">
        <w:tc>
          <w:tcPr>
            <w:tcW w:w="491" w:type="dxa"/>
            <w:vMerge/>
          </w:tcPr>
          <w:p w:rsidR="007C00D7" w:rsidRPr="00085FF8" w:rsidRDefault="007C00D7" w:rsidP="00E142AC">
            <w:pPr>
              <w:rPr>
                <w:rFonts w:eastAsia="微軟正黑體"/>
              </w:rPr>
            </w:pPr>
          </w:p>
        </w:tc>
        <w:tc>
          <w:tcPr>
            <w:tcW w:w="2141" w:type="dxa"/>
            <w:vAlign w:val="center"/>
          </w:tcPr>
          <w:p w:rsidR="007C00D7" w:rsidRPr="00085FF8" w:rsidRDefault="007C00D7" w:rsidP="00E142AC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7C00D7" w:rsidRPr="00085FF8" w:rsidRDefault="007C00D7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4" w:type="dxa"/>
            <w:vAlign w:val="center"/>
          </w:tcPr>
          <w:p w:rsidR="007C00D7" w:rsidRPr="00085FF8" w:rsidRDefault="007C00D7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87" w:type="dxa"/>
          </w:tcPr>
          <w:p w:rsidR="007C00D7" w:rsidRPr="00085FF8" w:rsidRDefault="007C00D7" w:rsidP="00E142AC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Indicates the </w:t>
            </w:r>
            <w:r w:rsidRPr="00085FF8">
              <w:rPr>
                <w:rFonts w:eastAsia="微軟正黑體"/>
                <w:noProof/>
              </w:rPr>
              <w:t>status</w:t>
            </w:r>
            <w:r w:rsidRPr="00085FF8">
              <w:rPr>
                <w:rFonts w:eastAsia="微軟正黑體"/>
              </w:rPr>
              <w:t xml:space="preserve"> of the </w:t>
            </w:r>
            <w:r w:rsidRPr="00085FF8">
              <w:rPr>
                <w:rFonts w:eastAsia="微軟正黑體"/>
                <w:noProof/>
              </w:rPr>
              <w:t>original</w:t>
            </w:r>
            <w:r w:rsidRPr="00085FF8">
              <w:rPr>
                <w:rFonts w:eastAsia="微軟正黑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7C00D7" w:rsidRPr="00085FF8" w:rsidRDefault="00A85FA1" w:rsidP="00E142AC">
            <w:pPr>
              <w:jc w:val="center"/>
              <w:rPr>
                <w:rFonts w:eastAsia="微軟正黑體"/>
              </w:rPr>
            </w:pPr>
            <w:fldSimple w:instr=" REF _Ref433373013 \r \h  \* MERGEFORMAT ">
              <w:r w:rsidR="007C00D7" w:rsidRPr="00085FF8">
                <w:rPr>
                  <w:rFonts w:eastAsia="微軟正黑體"/>
                </w:rPr>
                <w:t>3.1.3</w:t>
              </w:r>
            </w:fldSimple>
          </w:p>
        </w:tc>
      </w:tr>
      <w:tr w:rsidR="007C00D7" w:rsidRPr="00085FF8" w:rsidTr="00E142AC">
        <w:tc>
          <w:tcPr>
            <w:tcW w:w="491" w:type="dxa"/>
            <w:vMerge/>
          </w:tcPr>
          <w:p w:rsidR="007C00D7" w:rsidRPr="00085FF8" w:rsidRDefault="007C00D7" w:rsidP="00E142AC">
            <w:pPr>
              <w:rPr>
                <w:rFonts w:eastAsia="微軟正黑體"/>
              </w:rPr>
            </w:pPr>
          </w:p>
        </w:tc>
        <w:tc>
          <w:tcPr>
            <w:tcW w:w="2141" w:type="dxa"/>
            <w:vAlign w:val="center"/>
          </w:tcPr>
          <w:p w:rsidR="007C00D7" w:rsidRPr="00085FF8" w:rsidRDefault="007C00D7" w:rsidP="00E142AC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7C00D7" w:rsidRPr="00085FF8" w:rsidRDefault="007C00D7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4" w:type="dxa"/>
            <w:vAlign w:val="center"/>
          </w:tcPr>
          <w:p w:rsidR="007C00D7" w:rsidRPr="00085FF8" w:rsidRDefault="007C00D7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87" w:type="dxa"/>
          </w:tcPr>
          <w:p w:rsidR="007C00D7" w:rsidRPr="00085FF8" w:rsidRDefault="007C00D7" w:rsidP="008C1B8E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Set to the same sequence number of original </w:t>
            </w:r>
            <w:r w:rsidR="008C1B8E" w:rsidRPr="00085FF8">
              <w:rPr>
                <w:rFonts w:eastAsia="微軟正黑體" w:hint="eastAsia"/>
              </w:rPr>
              <w:t>SER MDM Operate</w:t>
            </w:r>
            <w:r w:rsidRPr="00085FF8">
              <w:rPr>
                <w:rFonts w:eastAsia="微軟正黑體" w:hint="eastAsia"/>
              </w:rPr>
              <w:t xml:space="preserve"> request</w:t>
            </w:r>
            <w:r w:rsidRPr="00085FF8">
              <w:rPr>
                <w:rFonts w:eastAsia="微軟正黑體"/>
              </w:rPr>
              <w:t xml:space="preserve"> PDU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7C00D7" w:rsidRPr="00085FF8" w:rsidRDefault="00A85FA1" w:rsidP="00E142AC">
            <w:pPr>
              <w:jc w:val="center"/>
              <w:rPr>
                <w:rFonts w:eastAsia="微軟正黑體"/>
              </w:rPr>
            </w:pPr>
            <w:fldSimple w:instr=" REF _Ref433373050 \r \h  \* MERGEFORMAT ">
              <w:r w:rsidR="007C00D7" w:rsidRPr="00085FF8">
                <w:rPr>
                  <w:rFonts w:eastAsia="微軟正黑體"/>
                </w:rPr>
                <w:t>3.1.4</w:t>
              </w:r>
            </w:fldSimple>
          </w:p>
        </w:tc>
      </w:tr>
      <w:tr w:rsidR="0075215D" w:rsidRPr="00085FF8" w:rsidTr="00E142AC">
        <w:tc>
          <w:tcPr>
            <w:tcW w:w="491" w:type="dxa"/>
            <w:vMerge w:val="restart"/>
            <w:vAlign w:val="center"/>
          </w:tcPr>
          <w:p w:rsidR="0075215D" w:rsidRPr="00085FF8" w:rsidRDefault="0075215D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B</w:t>
            </w:r>
          </w:p>
          <w:p w:rsidR="0075215D" w:rsidRPr="00085FF8" w:rsidRDefault="0075215D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</w:t>
            </w:r>
          </w:p>
          <w:p w:rsidR="0075215D" w:rsidRPr="00085FF8" w:rsidRDefault="0075215D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lastRenderedPageBreak/>
              <w:t>D</w:t>
            </w:r>
          </w:p>
          <w:p w:rsidR="0075215D" w:rsidRPr="00085FF8" w:rsidRDefault="0075215D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Y</w:t>
            </w:r>
          </w:p>
        </w:tc>
        <w:tc>
          <w:tcPr>
            <w:tcW w:w="2141" w:type="dxa"/>
            <w:vAlign w:val="center"/>
          </w:tcPr>
          <w:p w:rsidR="0075215D" w:rsidRPr="00085FF8" w:rsidRDefault="0075215D" w:rsidP="00E142AC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lastRenderedPageBreak/>
              <w:t>RDM Operat</w:t>
            </w:r>
            <w:r w:rsidRPr="00085FF8">
              <w:rPr>
                <w:rFonts w:eastAsia="微軟正黑體" w:hint="eastAsia"/>
              </w:rPr>
              <w:lastRenderedPageBreak/>
              <w:t>ion</w:t>
            </w:r>
          </w:p>
        </w:tc>
        <w:tc>
          <w:tcPr>
            <w:tcW w:w="843" w:type="dxa"/>
            <w:vAlign w:val="center"/>
          </w:tcPr>
          <w:p w:rsidR="0075215D" w:rsidRPr="00085FF8" w:rsidRDefault="0075215D" w:rsidP="00140EB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lastRenderedPageBreak/>
              <w:t>Var.</w:t>
            </w:r>
          </w:p>
        </w:tc>
        <w:tc>
          <w:tcPr>
            <w:tcW w:w="984" w:type="dxa"/>
            <w:vAlign w:val="center"/>
          </w:tcPr>
          <w:p w:rsidR="0075215D" w:rsidRPr="00085FF8" w:rsidRDefault="0075215D" w:rsidP="00140EB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C-</w:t>
            </w:r>
            <w:r w:rsidRPr="00085FF8">
              <w:rPr>
                <w:rFonts w:eastAsia="微軟正黑體"/>
              </w:rPr>
              <w:t xml:space="preserve">Octet </w:t>
            </w:r>
          </w:p>
          <w:p w:rsidR="0075215D" w:rsidRPr="00085FF8" w:rsidRDefault="0075215D" w:rsidP="00140EB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lastRenderedPageBreak/>
              <w:t>String</w:t>
            </w:r>
          </w:p>
        </w:tc>
        <w:tc>
          <w:tcPr>
            <w:tcW w:w="3187" w:type="dxa"/>
          </w:tcPr>
          <w:p w:rsidR="0075215D" w:rsidRPr="00085FF8" w:rsidRDefault="0075215D" w:rsidP="00140EB9">
            <w:pPr>
              <w:rPr>
                <w:rFonts w:eastAsia="微軟正黑體"/>
              </w:rPr>
            </w:pPr>
            <w:r w:rsidRPr="00085FF8">
              <w:rPr>
                <w:rFonts w:eastAsia="微軟正黑體" w:cs="Times New Roman"/>
                <w:szCs w:val="24"/>
              </w:rPr>
              <w:lastRenderedPageBreak/>
              <w:t>Mandatory Parameter</w:t>
            </w:r>
            <w:r w:rsidRPr="00085FF8">
              <w:rPr>
                <w:rFonts w:eastAsia="微軟正黑體" w:hint="eastAsia"/>
              </w:rPr>
              <w:t>.</w:t>
            </w:r>
          </w:p>
          <w:p w:rsidR="00E63A61" w:rsidRPr="00085FF8" w:rsidRDefault="00E63A61" w:rsidP="00E63A61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JSON Data Format.</w:t>
            </w:r>
          </w:p>
          <w:p w:rsidR="00E63A61" w:rsidRPr="00085FF8" w:rsidRDefault="00E63A61" w:rsidP="00E63A61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lastRenderedPageBreak/>
              <w:t>C</w:t>
            </w:r>
            <w:r w:rsidRPr="00085FF8">
              <w:rPr>
                <w:rFonts w:eastAsia="微軟正黑體"/>
              </w:rPr>
              <w:t>ollection</w:t>
            </w:r>
            <w:r w:rsidRPr="00085FF8">
              <w:rPr>
                <w:rFonts w:eastAsia="微軟正黑體" w:hint="eastAsia"/>
              </w:rPr>
              <w:t>：</w:t>
            </w:r>
          </w:p>
          <w:p w:rsidR="00E63A61" w:rsidRPr="00085FF8" w:rsidRDefault="00E63A61" w:rsidP="00E63A61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(</w:t>
            </w:r>
            <w:r w:rsidRPr="00085FF8">
              <w:rPr>
                <w:rFonts w:eastAsia="微軟正黑體"/>
              </w:rPr>
              <w:t>name/value</w:t>
            </w:r>
            <w:r w:rsidRPr="00085FF8">
              <w:rPr>
                <w:rFonts w:eastAsia="微軟正黑體" w:hint="eastAsia"/>
              </w:rPr>
              <w:t xml:space="preserve"> data type)</w:t>
            </w:r>
          </w:p>
          <w:p w:rsidR="00756C1C" w:rsidRPr="00085FF8" w:rsidRDefault="00756C1C" w:rsidP="00E63A61">
            <w:pPr>
              <w:rPr>
                <w:rFonts w:eastAsia="微軟正黑體"/>
              </w:rPr>
            </w:pPr>
            <w:proofErr w:type="gramStart"/>
            <w:r w:rsidRPr="00085FF8">
              <w:rPr>
                <w:rFonts w:eastAsia="微軟正黑體" w:hint="eastAsia"/>
              </w:rPr>
              <w:t>result/integer</w:t>
            </w:r>
            <w:proofErr w:type="gramEnd"/>
            <w:r w:rsidR="00805A19" w:rsidRPr="00085FF8">
              <w:rPr>
                <w:rFonts w:eastAsia="微軟正黑體" w:hint="eastAsia"/>
              </w:rPr>
              <w:t xml:space="preserve"> (Ref.</w:t>
            </w:r>
            <w:fldSimple w:instr=" REF _Ref456700459 \r \h  \* MERGEFORMAT ">
              <w:r w:rsidR="00805A19" w:rsidRPr="00085FF8">
                <w:rPr>
                  <w:rFonts w:eastAsia="微軟正黑體"/>
                </w:rPr>
                <w:t>3.2.3</w:t>
              </w:r>
            </w:fldSimple>
            <w:r w:rsidR="00805A19" w:rsidRPr="00085FF8">
              <w:rPr>
                <w:rFonts w:eastAsia="微軟正黑體" w:hint="eastAsia"/>
              </w:rPr>
              <w:t>)</w:t>
            </w:r>
          </w:p>
          <w:p w:rsidR="00DB6757" w:rsidRPr="00085FF8" w:rsidRDefault="00717F90" w:rsidP="00E63A61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control/(JSON</w:t>
            </w:r>
            <w:r w:rsidR="00A61161" w:rsidRPr="00085FF8">
              <w:rPr>
                <w:rFonts w:eastAsia="微軟正黑體" w:hint="eastAsia"/>
              </w:rPr>
              <w:t xml:space="preserve"> Object</w:t>
            </w:r>
            <w:r w:rsidRPr="00085FF8">
              <w:rPr>
                <w:rFonts w:eastAsia="微軟正黑體" w:hint="eastAsia"/>
              </w:rPr>
              <w:t>)</w:t>
            </w:r>
          </w:p>
          <w:p w:rsidR="00ED4438" w:rsidRPr="00085FF8" w:rsidRDefault="00ED4438" w:rsidP="00E63A61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list/integer (array under control)</w:t>
            </w:r>
          </w:p>
          <w:p w:rsidR="00B713D5" w:rsidRPr="00085FF8" w:rsidRDefault="00B713D5" w:rsidP="00E63A61">
            <w:pPr>
              <w:rPr>
                <w:rFonts w:eastAsia="微軟正黑體"/>
              </w:rPr>
            </w:pPr>
          </w:p>
          <w:p w:rsidR="00B713D5" w:rsidRPr="00085FF8" w:rsidRDefault="00011741" w:rsidP="00E63A61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control</w:t>
            </w:r>
            <w:r w:rsidR="00B713D5" w:rsidRPr="00085FF8">
              <w:rPr>
                <w:rFonts w:eastAsia="微軟正黑體" w:hint="eastAsia"/>
              </w:rPr>
              <w:t>：</w:t>
            </w:r>
          </w:p>
          <w:p w:rsidR="00B713D5" w:rsidRPr="00085FF8" w:rsidRDefault="00BC16F5" w:rsidP="00BC16F5">
            <w:pPr>
              <w:ind w:firstLineChars="100" w:firstLine="240"/>
              <w:rPr>
                <w:rFonts w:eastAsia="微軟正黑體"/>
              </w:rPr>
            </w:pPr>
            <w:r w:rsidRPr="00085FF8">
              <w:rPr>
                <w:rFonts w:eastAsia="微軟正黑體" w:cs="Monospace" w:hint="eastAsia"/>
                <w:kern w:val="0"/>
                <w:szCs w:val="24"/>
              </w:rPr>
              <w:t>count/integer (</w:t>
            </w:r>
            <w:r w:rsidR="00B85EEF" w:rsidRPr="00085FF8">
              <w:rPr>
                <w:rFonts w:eastAsia="微軟正黑體" w:cs="Monospace" w:hint="eastAsia"/>
                <w:kern w:val="0"/>
                <w:szCs w:val="24"/>
              </w:rPr>
              <w:t>list</w:t>
            </w:r>
            <w:r w:rsidRPr="00085FF8">
              <w:rPr>
                <w:rFonts w:eastAsia="微軟正黑體" w:cs="Monospace" w:hint="eastAsia"/>
                <w:kern w:val="0"/>
                <w:szCs w:val="24"/>
              </w:rPr>
              <w:t xml:space="preserve"> count)</w:t>
            </w:r>
          </w:p>
          <w:p w:rsidR="003625F4" w:rsidRPr="00085FF8" w:rsidRDefault="00BC16F5" w:rsidP="00BC16F5">
            <w:pPr>
              <w:ind w:firstLineChars="100" w:firstLine="240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list (JSON Array)</w:t>
            </w:r>
          </w:p>
          <w:p w:rsidR="003625F4" w:rsidRPr="00085FF8" w:rsidRDefault="003625F4" w:rsidP="00E63A61">
            <w:pPr>
              <w:rPr>
                <w:rFonts w:eastAsia="微軟正黑體"/>
              </w:rPr>
            </w:pPr>
          </w:p>
          <w:p w:rsidR="00ED4438" w:rsidRPr="00085FF8" w:rsidRDefault="00ED4438" w:rsidP="00E63A61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list</w:t>
            </w:r>
            <w:r w:rsidRPr="00085FF8">
              <w:rPr>
                <w:rFonts w:eastAsia="微軟正黑體" w:hint="eastAsia"/>
              </w:rPr>
              <w:t>：</w:t>
            </w:r>
          </w:p>
          <w:p w:rsidR="00B713D5" w:rsidRPr="00085FF8" w:rsidRDefault="00B85EEF" w:rsidP="00E63A61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 xml:space="preserve"> type/integer(control type)</w:t>
            </w:r>
          </w:p>
          <w:p w:rsidR="008C06E7" w:rsidRPr="00085FF8" w:rsidRDefault="00B85EEF" w:rsidP="00E63A61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 xml:space="preserve"> </w:t>
            </w:r>
          </w:p>
          <w:p w:rsidR="00B713D5" w:rsidRPr="00085FF8" w:rsidRDefault="00B713D5" w:rsidP="00E63A61">
            <w:pPr>
              <w:rPr>
                <w:rFonts w:eastAsia="微軟正黑體"/>
              </w:rPr>
            </w:pPr>
          </w:p>
          <w:p w:rsidR="00A13EA4" w:rsidRPr="00085FF8" w:rsidRDefault="00A13EA4" w:rsidP="00A13EA4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E</w:t>
            </w:r>
            <w:r w:rsidRPr="00085FF8">
              <w:rPr>
                <w:rFonts w:eastAsia="微軟正黑體"/>
              </w:rPr>
              <w:t>xample</w:t>
            </w:r>
            <w:r w:rsidRPr="00085FF8">
              <w:rPr>
                <w:rFonts w:eastAsia="微軟正黑體" w:hint="eastAsia"/>
              </w:rPr>
              <w:t>：</w:t>
            </w:r>
          </w:p>
          <w:p w:rsidR="004D5C9C" w:rsidRPr="00085FF8" w:rsidRDefault="004D5C9C" w:rsidP="004D5C9C">
            <w:pPr>
              <w:rPr>
                <w:rFonts w:eastAsia="微軟正黑體" w:cs="Monospace"/>
                <w:color w:val="2A00FF"/>
                <w:kern w:val="0"/>
                <w:szCs w:val="24"/>
              </w:rPr>
            </w:pP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>{</w:t>
            </w:r>
          </w:p>
          <w:p w:rsidR="004D5C9C" w:rsidRPr="00085FF8" w:rsidRDefault="004D5C9C" w:rsidP="004D5C9C">
            <w:pPr>
              <w:rPr>
                <w:rFonts w:eastAsia="微軟正黑體" w:cs="Monospace"/>
                <w:color w:val="2A00FF"/>
                <w:kern w:val="0"/>
                <w:szCs w:val="24"/>
              </w:rPr>
            </w:pP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ab/>
              <w:t>"result": 0,</w:t>
            </w:r>
          </w:p>
          <w:p w:rsidR="004D5C9C" w:rsidRPr="00085FF8" w:rsidRDefault="004D5C9C" w:rsidP="004D5C9C">
            <w:pPr>
              <w:rPr>
                <w:rFonts w:eastAsia="微軟正黑體" w:cs="Monospace"/>
                <w:color w:val="2A00FF"/>
                <w:kern w:val="0"/>
                <w:szCs w:val="24"/>
              </w:rPr>
            </w:pP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ab/>
              <w:t>"control": {</w:t>
            </w:r>
          </w:p>
          <w:p w:rsidR="004D5C9C" w:rsidRPr="00085FF8" w:rsidRDefault="004D5C9C" w:rsidP="004D5C9C">
            <w:pPr>
              <w:rPr>
                <w:rFonts w:eastAsia="微軟正黑體" w:cs="Monospace"/>
                <w:color w:val="2A00FF"/>
                <w:kern w:val="0"/>
                <w:szCs w:val="24"/>
              </w:rPr>
            </w:pP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ab/>
            </w: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ab/>
              <w:t>"count": 2,</w:t>
            </w:r>
          </w:p>
          <w:p w:rsidR="004D5C9C" w:rsidRPr="00085FF8" w:rsidRDefault="004D5C9C" w:rsidP="004D5C9C">
            <w:pPr>
              <w:rPr>
                <w:rFonts w:eastAsia="微軟正黑體" w:cs="Monospace"/>
                <w:color w:val="2A00FF"/>
                <w:kern w:val="0"/>
                <w:szCs w:val="24"/>
              </w:rPr>
            </w:pP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ab/>
            </w: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ab/>
              <w:t>"list": [{</w:t>
            </w:r>
          </w:p>
          <w:p w:rsidR="004D5C9C" w:rsidRPr="00085FF8" w:rsidRDefault="004D5C9C" w:rsidP="004D5C9C">
            <w:pPr>
              <w:rPr>
                <w:rFonts w:eastAsia="微軟正黑體" w:cs="Monospace"/>
                <w:color w:val="2A00FF"/>
                <w:kern w:val="0"/>
                <w:szCs w:val="24"/>
              </w:rPr>
            </w:pP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ab/>
              <w:t>"type": 3,</w:t>
            </w:r>
          </w:p>
          <w:p w:rsidR="004D5C9C" w:rsidRPr="00085FF8" w:rsidRDefault="004D5C9C" w:rsidP="004D5C9C">
            <w:pPr>
              <w:rPr>
                <w:rFonts w:eastAsia="微軟正黑體" w:cs="Monospace"/>
                <w:color w:val="2A00FF"/>
                <w:kern w:val="0"/>
                <w:szCs w:val="24"/>
              </w:rPr>
            </w:pP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ab/>
              <w:t>"count": 2,</w:t>
            </w:r>
          </w:p>
          <w:p w:rsidR="004D5C9C" w:rsidRPr="00085FF8" w:rsidRDefault="004D5C9C" w:rsidP="004D5C9C">
            <w:pPr>
              <w:rPr>
                <w:rFonts w:eastAsia="微軟正黑體" w:cs="Monospace"/>
                <w:color w:val="2A00FF"/>
                <w:kern w:val="0"/>
                <w:szCs w:val="24"/>
              </w:rPr>
            </w:pP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ab/>
              <w:t>"list":[</w:t>
            </w:r>
          </w:p>
          <w:p w:rsidR="004D5C9C" w:rsidRPr="00085FF8" w:rsidRDefault="004D5C9C" w:rsidP="004D5C9C">
            <w:pPr>
              <w:rPr>
                <w:rFonts w:eastAsia="微軟正黑體" w:cs="Monospace"/>
                <w:color w:val="2A00FF"/>
                <w:kern w:val="0"/>
                <w:szCs w:val="24"/>
              </w:rPr>
            </w:pP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ab/>
            </w:r>
          </w:p>
          <w:p w:rsidR="004D5C9C" w:rsidRPr="00085FF8" w:rsidRDefault="004D5C9C" w:rsidP="004D5C9C">
            <w:pPr>
              <w:rPr>
                <w:rFonts w:eastAsia="微軟正黑體" w:cs="Monospace"/>
                <w:color w:val="2A00FF"/>
                <w:kern w:val="0"/>
                <w:szCs w:val="24"/>
              </w:rPr>
            </w:pP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ab/>
              <w:t>{"app-URL":"http://54.199.198.94/app/android/papago.apk"},</w:t>
            </w:r>
          </w:p>
          <w:p w:rsidR="004D5C9C" w:rsidRPr="00085FF8" w:rsidRDefault="004D5C9C" w:rsidP="004D5C9C">
            <w:pPr>
              <w:rPr>
                <w:rFonts w:eastAsia="微軟正黑體" w:cs="Monospace"/>
                <w:color w:val="2A00FF"/>
                <w:kern w:val="0"/>
                <w:szCs w:val="24"/>
              </w:rPr>
            </w:pP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ab/>
              <w:t>{"app-URL":"http://54.199.198.94/app/android/AliceInWonderland.apk"}</w:t>
            </w:r>
          </w:p>
          <w:p w:rsidR="004D5C9C" w:rsidRPr="00085FF8" w:rsidRDefault="004D5C9C" w:rsidP="004D5C9C">
            <w:pPr>
              <w:rPr>
                <w:rFonts w:eastAsia="微軟正黑體" w:cs="Monospace"/>
                <w:color w:val="2A00FF"/>
                <w:kern w:val="0"/>
                <w:szCs w:val="24"/>
              </w:rPr>
            </w:pP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ab/>
              <w:t>]</w:t>
            </w:r>
          </w:p>
          <w:p w:rsidR="004D5C9C" w:rsidRPr="00085FF8" w:rsidRDefault="004D5C9C" w:rsidP="004D5C9C">
            <w:pPr>
              <w:rPr>
                <w:rFonts w:eastAsia="微軟正黑體" w:cs="Monospace"/>
                <w:color w:val="2A00FF"/>
                <w:kern w:val="0"/>
                <w:szCs w:val="24"/>
              </w:rPr>
            </w:pP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>},{</w:t>
            </w:r>
          </w:p>
          <w:p w:rsidR="004D5C9C" w:rsidRPr="00085FF8" w:rsidRDefault="004D5C9C" w:rsidP="004D5C9C">
            <w:pPr>
              <w:rPr>
                <w:rFonts w:eastAsia="微軟正黑體" w:cs="Monospace"/>
                <w:color w:val="2A00FF"/>
                <w:kern w:val="0"/>
                <w:szCs w:val="24"/>
              </w:rPr>
            </w:pP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 xml:space="preserve">                "type": 4,</w:t>
            </w:r>
          </w:p>
          <w:p w:rsidR="004D5C9C" w:rsidRPr="00085FF8" w:rsidRDefault="004D5C9C" w:rsidP="004D5C9C">
            <w:pPr>
              <w:rPr>
                <w:rFonts w:eastAsia="微軟正黑體" w:cs="Monospace"/>
                <w:color w:val="2A00FF"/>
                <w:kern w:val="0"/>
                <w:szCs w:val="24"/>
              </w:rPr>
            </w:pP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 xml:space="preserve">                "count": 1,</w:t>
            </w:r>
          </w:p>
          <w:p w:rsidR="004D5C9C" w:rsidRPr="00085FF8" w:rsidRDefault="004D5C9C" w:rsidP="004D5C9C">
            <w:pPr>
              <w:rPr>
                <w:rFonts w:eastAsia="微軟正黑體" w:cs="Monospace"/>
                <w:color w:val="2A00FF"/>
                <w:kern w:val="0"/>
                <w:szCs w:val="24"/>
              </w:rPr>
            </w:pP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 xml:space="preserve">                "list": [</w:t>
            </w:r>
          </w:p>
          <w:p w:rsidR="004D5C9C" w:rsidRPr="00085FF8" w:rsidRDefault="004D5C9C" w:rsidP="004D5C9C">
            <w:pPr>
              <w:rPr>
                <w:rFonts w:eastAsia="微軟正黑體" w:cs="Monospace"/>
                <w:color w:val="2A00FF"/>
                <w:kern w:val="0"/>
                <w:szCs w:val="24"/>
              </w:rPr>
            </w:pP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 xml:space="preserve">                    {</w:t>
            </w:r>
          </w:p>
          <w:p w:rsidR="004D5C9C" w:rsidRPr="00085FF8" w:rsidRDefault="004D5C9C" w:rsidP="004D5C9C">
            <w:pPr>
              <w:rPr>
                <w:rFonts w:eastAsia="微軟正黑體" w:cs="Monospace"/>
                <w:color w:val="2A00FF"/>
                <w:kern w:val="0"/>
                <w:szCs w:val="24"/>
              </w:rPr>
            </w:pP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lastRenderedPageBreak/>
              <w:t xml:space="preserve">                        "app-</w:t>
            </w:r>
            <w:proofErr w:type="spellStart"/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>packageName</w:t>
            </w:r>
            <w:proofErr w:type="spellEnd"/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>": "</w:t>
            </w:r>
            <w:proofErr w:type="spellStart"/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>app.sensor.tester</w:t>
            </w:r>
            <w:proofErr w:type="spellEnd"/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>"</w:t>
            </w:r>
          </w:p>
          <w:p w:rsidR="004D5C9C" w:rsidRPr="00085FF8" w:rsidRDefault="004D5C9C" w:rsidP="004D5C9C">
            <w:pPr>
              <w:rPr>
                <w:rFonts w:eastAsia="微軟正黑體" w:cs="Monospace"/>
                <w:color w:val="2A00FF"/>
                <w:kern w:val="0"/>
                <w:szCs w:val="24"/>
              </w:rPr>
            </w:pP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 xml:space="preserve">                    }</w:t>
            </w:r>
          </w:p>
          <w:p w:rsidR="004D5C9C" w:rsidRPr="00085FF8" w:rsidRDefault="004D5C9C" w:rsidP="004D5C9C">
            <w:pPr>
              <w:rPr>
                <w:rFonts w:eastAsia="微軟正黑體" w:cs="Monospace"/>
                <w:color w:val="2A00FF"/>
                <w:kern w:val="0"/>
                <w:szCs w:val="24"/>
              </w:rPr>
            </w:pP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 xml:space="preserve">                ]</w:t>
            </w:r>
          </w:p>
          <w:p w:rsidR="004D5C9C" w:rsidRPr="00085FF8" w:rsidRDefault="004D5C9C" w:rsidP="004D5C9C">
            <w:pPr>
              <w:rPr>
                <w:rFonts w:eastAsia="微軟正黑體" w:cs="Monospace"/>
                <w:color w:val="2A00FF"/>
                <w:kern w:val="0"/>
                <w:szCs w:val="24"/>
              </w:rPr>
            </w:pP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 xml:space="preserve">            }]</w:t>
            </w:r>
          </w:p>
          <w:p w:rsidR="004D5C9C" w:rsidRPr="00085FF8" w:rsidRDefault="004D5C9C" w:rsidP="004D5C9C">
            <w:pPr>
              <w:rPr>
                <w:rFonts w:eastAsia="微軟正黑體" w:cs="Monospace"/>
                <w:color w:val="2A00FF"/>
                <w:kern w:val="0"/>
                <w:szCs w:val="24"/>
              </w:rPr>
            </w:pP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ab/>
              <w:t>}</w:t>
            </w:r>
          </w:p>
          <w:p w:rsidR="00A13EA4" w:rsidRPr="00085FF8" w:rsidRDefault="004D5C9C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>}</w:t>
            </w:r>
          </w:p>
        </w:tc>
        <w:tc>
          <w:tcPr>
            <w:tcW w:w="876" w:type="dxa"/>
            <w:vAlign w:val="center"/>
          </w:tcPr>
          <w:p w:rsidR="0075215D" w:rsidRPr="00085FF8" w:rsidRDefault="00A85FA1" w:rsidP="00E142AC">
            <w:pPr>
              <w:jc w:val="center"/>
              <w:rPr>
                <w:rFonts w:eastAsia="微軟正黑體"/>
              </w:rPr>
            </w:pPr>
            <w:fldSimple w:instr=" REF _Ref464116208 \r \h  \* MERGEFORMAT ">
              <w:r w:rsidR="00C644F2" w:rsidRPr="00085FF8">
                <w:rPr>
                  <w:rFonts w:eastAsia="微軟正黑體"/>
                </w:rPr>
                <w:t>3.3.1</w:t>
              </w:r>
            </w:fldSimple>
          </w:p>
        </w:tc>
      </w:tr>
    </w:tbl>
    <w:p w:rsidR="007C00D7" w:rsidRPr="00085FF8" w:rsidRDefault="007C00D7">
      <w:pPr>
        <w:widowControl/>
        <w:rPr>
          <w:rFonts w:eastAsia="微軟正黑體"/>
        </w:rPr>
      </w:pPr>
    </w:p>
    <w:p w:rsidR="00E06017" w:rsidRPr="00085FF8" w:rsidRDefault="00E06017">
      <w:pPr>
        <w:widowControl/>
        <w:rPr>
          <w:rFonts w:eastAsia="微軟正黑體"/>
        </w:rPr>
      </w:pPr>
    </w:p>
    <w:p w:rsidR="00BE7668" w:rsidRPr="00085FF8" w:rsidRDefault="00BE7668" w:rsidP="00BE7668">
      <w:pPr>
        <w:pStyle w:val="3"/>
        <w:rPr>
          <w:rFonts w:eastAsia="微軟正黑體"/>
        </w:rPr>
      </w:pPr>
      <w:bookmarkStart w:id="44" w:name="_Toc464203046"/>
      <w:r w:rsidRPr="00085FF8">
        <w:rPr>
          <w:rFonts w:eastAsia="微軟正黑體" w:hint="eastAsia"/>
        </w:rPr>
        <w:t xml:space="preserve">RDM </w:t>
      </w:r>
      <w:r w:rsidR="008F6742" w:rsidRPr="00085FF8">
        <w:rPr>
          <w:rFonts w:eastAsia="微軟正黑體" w:hint="eastAsia"/>
        </w:rPr>
        <w:t>State</w:t>
      </w:r>
      <w:r w:rsidRPr="00085FF8">
        <w:rPr>
          <w:rFonts w:eastAsia="微軟正黑體" w:hint="eastAsia"/>
        </w:rPr>
        <w:t xml:space="preserve"> </w:t>
      </w:r>
      <w:r w:rsidRPr="00085FF8">
        <w:rPr>
          <w:rFonts w:eastAsia="微軟正黑體" w:hint="eastAsia"/>
          <w:noProof/>
        </w:rPr>
        <w:t>request</w:t>
      </w:r>
      <w:r w:rsidRPr="00085FF8">
        <w:rPr>
          <w:rFonts w:eastAsia="微軟正黑體"/>
          <w:noProof/>
        </w:rPr>
        <w:t>s</w:t>
      </w:r>
      <w:r w:rsidRPr="00085FF8">
        <w:rPr>
          <w:rFonts w:eastAsia="微軟正黑體"/>
        </w:rPr>
        <w:t xml:space="preserve"> syntax</w:t>
      </w:r>
      <w:bookmarkEnd w:id="44"/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BE7668" w:rsidRPr="00085FF8" w:rsidTr="004D5C9C">
        <w:tc>
          <w:tcPr>
            <w:tcW w:w="481" w:type="dxa"/>
            <w:vMerge w:val="restart"/>
            <w:vAlign w:val="center"/>
          </w:tcPr>
          <w:p w:rsidR="00BE7668" w:rsidRPr="00085FF8" w:rsidRDefault="00BE7668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H</w:t>
            </w:r>
          </w:p>
          <w:p w:rsidR="00BE7668" w:rsidRPr="00085FF8" w:rsidRDefault="00BE7668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BE7668" w:rsidRPr="00085FF8" w:rsidRDefault="00BE7668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A</w:t>
            </w:r>
          </w:p>
          <w:p w:rsidR="00BE7668" w:rsidRPr="00085FF8" w:rsidRDefault="00BE7668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BE7668" w:rsidRPr="00085FF8" w:rsidRDefault="00BE7668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BE7668" w:rsidRPr="00085FF8" w:rsidRDefault="00BE7668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</w:t>
            </w:r>
          </w:p>
        </w:tc>
        <w:tc>
          <w:tcPr>
            <w:tcW w:w="2063" w:type="dxa"/>
            <w:vAlign w:val="center"/>
          </w:tcPr>
          <w:p w:rsidR="00BE7668" w:rsidRPr="00085FF8" w:rsidRDefault="00BE7668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BE7668" w:rsidRPr="00085FF8" w:rsidRDefault="00BE7668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ize</w:t>
            </w:r>
          </w:p>
          <w:p w:rsidR="00BE7668" w:rsidRPr="00085FF8" w:rsidRDefault="00BE7668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ctets</w:t>
            </w:r>
          </w:p>
        </w:tc>
        <w:tc>
          <w:tcPr>
            <w:tcW w:w="1189" w:type="dxa"/>
            <w:vAlign w:val="center"/>
          </w:tcPr>
          <w:p w:rsidR="00BE7668" w:rsidRPr="00085FF8" w:rsidRDefault="00BE7668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Type</w:t>
            </w:r>
          </w:p>
        </w:tc>
        <w:tc>
          <w:tcPr>
            <w:tcW w:w="3090" w:type="dxa"/>
            <w:vAlign w:val="center"/>
          </w:tcPr>
          <w:p w:rsidR="00BE7668" w:rsidRPr="00085FF8" w:rsidRDefault="00BE7668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BE7668" w:rsidRPr="00085FF8" w:rsidRDefault="00BE7668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ef.</w:t>
            </w:r>
          </w:p>
        </w:tc>
      </w:tr>
      <w:tr w:rsidR="00BE7668" w:rsidRPr="00085FF8" w:rsidTr="004D5C9C">
        <w:tc>
          <w:tcPr>
            <w:tcW w:w="481" w:type="dxa"/>
            <w:vMerge/>
          </w:tcPr>
          <w:p w:rsidR="00BE7668" w:rsidRPr="00085FF8" w:rsidRDefault="00BE7668" w:rsidP="004D5C9C">
            <w:pPr>
              <w:rPr>
                <w:rFonts w:eastAsia="微軟正黑體"/>
              </w:rPr>
            </w:pPr>
          </w:p>
        </w:tc>
        <w:tc>
          <w:tcPr>
            <w:tcW w:w="2063" w:type="dxa"/>
            <w:vAlign w:val="center"/>
          </w:tcPr>
          <w:p w:rsidR="00BE7668" w:rsidRPr="00085FF8" w:rsidRDefault="00BE7668" w:rsidP="004D5C9C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BE7668" w:rsidRPr="00085FF8" w:rsidRDefault="00BE7668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189" w:type="dxa"/>
            <w:vAlign w:val="center"/>
          </w:tcPr>
          <w:p w:rsidR="00BE7668" w:rsidRPr="00085FF8" w:rsidRDefault="00BE7668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090" w:type="dxa"/>
          </w:tcPr>
          <w:p w:rsidR="00BE7668" w:rsidRPr="00085FF8" w:rsidRDefault="00BE7668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Set to the </w:t>
            </w:r>
            <w:r w:rsidRPr="00085FF8">
              <w:rPr>
                <w:rFonts w:eastAsia="微軟正黑體"/>
                <w:noProof/>
              </w:rPr>
              <w:t>overall</w:t>
            </w:r>
            <w:r w:rsidRPr="00085FF8">
              <w:rPr>
                <w:rFonts w:eastAsia="微軟正黑體"/>
              </w:rPr>
              <w:t xml:space="preserve"> length of PDU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BE7668" w:rsidRPr="00085FF8" w:rsidRDefault="00A85FA1" w:rsidP="004D5C9C">
            <w:pPr>
              <w:jc w:val="center"/>
              <w:rPr>
                <w:rFonts w:eastAsia="微軟正黑體"/>
              </w:rPr>
            </w:pPr>
            <w:fldSimple w:instr=" REF _Ref433372977 \r \h  \* MERGEFORMAT ">
              <w:r w:rsidR="00BE7668" w:rsidRPr="00085FF8">
                <w:rPr>
                  <w:rFonts w:eastAsia="微軟正黑體"/>
                </w:rPr>
                <w:t>3.1.1</w:t>
              </w:r>
            </w:fldSimple>
          </w:p>
        </w:tc>
      </w:tr>
      <w:tr w:rsidR="00BE7668" w:rsidRPr="00085FF8" w:rsidTr="004D5C9C">
        <w:tc>
          <w:tcPr>
            <w:tcW w:w="481" w:type="dxa"/>
            <w:vMerge/>
          </w:tcPr>
          <w:p w:rsidR="00BE7668" w:rsidRPr="00085FF8" w:rsidRDefault="00BE7668" w:rsidP="004D5C9C">
            <w:pPr>
              <w:rPr>
                <w:rFonts w:eastAsia="微軟正黑體"/>
              </w:rPr>
            </w:pPr>
          </w:p>
        </w:tc>
        <w:tc>
          <w:tcPr>
            <w:tcW w:w="2063" w:type="dxa"/>
            <w:vAlign w:val="center"/>
          </w:tcPr>
          <w:p w:rsidR="00BE7668" w:rsidRPr="00085FF8" w:rsidRDefault="00BE7668" w:rsidP="004D5C9C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BE7668" w:rsidRPr="00085FF8" w:rsidRDefault="00BE7668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189" w:type="dxa"/>
            <w:vAlign w:val="center"/>
          </w:tcPr>
          <w:p w:rsidR="00BE7668" w:rsidRPr="00085FF8" w:rsidRDefault="00BE7668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090" w:type="dxa"/>
          </w:tcPr>
          <w:p w:rsidR="00BE7668" w:rsidRPr="00085FF8" w:rsidRDefault="00BE7668" w:rsidP="000A470E">
            <w:pPr>
              <w:rPr>
                <w:rFonts w:eastAsia="微軟正黑體"/>
              </w:rPr>
            </w:pPr>
            <w:r w:rsidRPr="00085FF8">
              <w:rPr>
                <w:rFonts w:eastAsia="微軟正黑體"/>
                <w:noProof/>
              </w:rPr>
              <w:t>The value</w:t>
            </w:r>
            <w:r w:rsidRPr="00085FF8">
              <w:rPr>
                <w:rFonts w:eastAsia="微軟正黑體"/>
              </w:rPr>
              <w:t xml:space="preserve"> corresponding to </w:t>
            </w:r>
            <w:r w:rsidR="000A470E" w:rsidRPr="00085FF8">
              <w:rPr>
                <w:rFonts w:eastAsia="微軟正黑體" w:hint="eastAsia"/>
              </w:rPr>
              <w:t>R</w:t>
            </w:r>
            <w:r w:rsidRPr="00085FF8">
              <w:rPr>
                <w:rFonts w:eastAsia="微軟正黑體" w:hint="eastAsia"/>
              </w:rPr>
              <w:t xml:space="preserve">DM </w:t>
            </w:r>
            <w:r w:rsidR="000A470E" w:rsidRPr="00085FF8">
              <w:rPr>
                <w:rFonts w:eastAsia="微軟正黑體" w:hint="eastAsia"/>
              </w:rPr>
              <w:t>State</w:t>
            </w:r>
            <w:r w:rsidRPr="00085FF8">
              <w:rPr>
                <w:rFonts w:eastAsia="微軟正黑體" w:hint="eastAsia"/>
              </w:rPr>
              <w:t xml:space="preserve"> request.</w:t>
            </w:r>
          </w:p>
        </w:tc>
        <w:tc>
          <w:tcPr>
            <w:tcW w:w="862" w:type="dxa"/>
            <w:vAlign w:val="center"/>
          </w:tcPr>
          <w:p w:rsidR="00BE7668" w:rsidRPr="00085FF8" w:rsidRDefault="00A85FA1" w:rsidP="004D5C9C">
            <w:pPr>
              <w:jc w:val="center"/>
              <w:rPr>
                <w:rFonts w:eastAsia="微軟正黑體"/>
              </w:rPr>
            </w:pPr>
            <w:fldSimple w:instr=" REF _Ref433373034 \r \h  \* MERGEFORMAT ">
              <w:r w:rsidR="00BE7668" w:rsidRPr="00085FF8">
                <w:rPr>
                  <w:rFonts w:eastAsia="微軟正黑體"/>
                </w:rPr>
                <w:t>3.1.2</w:t>
              </w:r>
            </w:fldSimple>
          </w:p>
        </w:tc>
      </w:tr>
      <w:tr w:rsidR="00BE7668" w:rsidRPr="00085FF8" w:rsidTr="004D5C9C">
        <w:tc>
          <w:tcPr>
            <w:tcW w:w="481" w:type="dxa"/>
            <w:vMerge/>
          </w:tcPr>
          <w:p w:rsidR="00BE7668" w:rsidRPr="00085FF8" w:rsidRDefault="00BE7668" w:rsidP="004D5C9C">
            <w:pPr>
              <w:rPr>
                <w:rFonts w:eastAsia="微軟正黑體"/>
              </w:rPr>
            </w:pPr>
          </w:p>
        </w:tc>
        <w:tc>
          <w:tcPr>
            <w:tcW w:w="2063" w:type="dxa"/>
            <w:vAlign w:val="center"/>
          </w:tcPr>
          <w:p w:rsidR="00BE7668" w:rsidRPr="00085FF8" w:rsidRDefault="00BE7668" w:rsidP="004D5C9C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BE7668" w:rsidRPr="00085FF8" w:rsidRDefault="00BE7668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189" w:type="dxa"/>
            <w:vAlign w:val="center"/>
          </w:tcPr>
          <w:p w:rsidR="00BE7668" w:rsidRPr="00085FF8" w:rsidRDefault="00BE7668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090" w:type="dxa"/>
          </w:tcPr>
          <w:p w:rsidR="00BE7668" w:rsidRPr="00085FF8" w:rsidRDefault="00BE7668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t to STATUS_ROK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BE7668" w:rsidRPr="00085FF8" w:rsidRDefault="00A85FA1" w:rsidP="004D5C9C">
            <w:pPr>
              <w:jc w:val="center"/>
              <w:rPr>
                <w:rFonts w:eastAsia="微軟正黑體"/>
              </w:rPr>
            </w:pPr>
            <w:fldSimple w:instr=" REF _Ref433373013 \r \h  \* MERGEFORMAT ">
              <w:r w:rsidR="00BE7668" w:rsidRPr="00085FF8">
                <w:rPr>
                  <w:rFonts w:eastAsia="微軟正黑體"/>
                </w:rPr>
                <w:t>3.1.3</w:t>
              </w:r>
            </w:fldSimple>
          </w:p>
        </w:tc>
      </w:tr>
      <w:tr w:rsidR="00BE7668" w:rsidRPr="00085FF8" w:rsidTr="004D5C9C">
        <w:tc>
          <w:tcPr>
            <w:tcW w:w="481" w:type="dxa"/>
            <w:vMerge/>
          </w:tcPr>
          <w:p w:rsidR="00BE7668" w:rsidRPr="00085FF8" w:rsidRDefault="00BE7668" w:rsidP="004D5C9C">
            <w:pPr>
              <w:rPr>
                <w:rFonts w:eastAsia="微軟正黑體"/>
              </w:rPr>
            </w:pPr>
          </w:p>
        </w:tc>
        <w:tc>
          <w:tcPr>
            <w:tcW w:w="2063" w:type="dxa"/>
            <w:vAlign w:val="center"/>
          </w:tcPr>
          <w:p w:rsidR="00BE7668" w:rsidRPr="00085FF8" w:rsidRDefault="00BE7668" w:rsidP="004D5C9C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BE7668" w:rsidRPr="00085FF8" w:rsidRDefault="00BE7668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189" w:type="dxa"/>
            <w:vAlign w:val="center"/>
          </w:tcPr>
          <w:p w:rsidR="00BE7668" w:rsidRPr="00085FF8" w:rsidRDefault="00BE7668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090" w:type="dxa"/>
          </w:tcPr>
          <w:p w:rsidR="00BE7668" w:rsidRPr="00085FF8" w:rsidRDefault="00BE7668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Set to a unique sequence number. The associated </w:t>
            </w:r>
            <w:r w:rsidRPr="00085FF8">
              <w:rPr>
                <w:rFonts w:eastAsia="微軟正黑體" w:hint="eastAsia"/>
              </w:rPr>
              <w:t>configuration</w:t>
            </w:r>
            <w:r w:rsidRPr="00085FF8">
              <w:rPr>
                <w:rFonts w:eastAsia="微軟正黑體"/>
              </w:rPr>
              <w:t xml:space="preserve"> re</w:t>
            </w:r>
            <w:r w:rsidRPr="00085FF8">
              <w:rPr>
                <w:rFonts w:eastAsia="微軟正黑體" w:hint="eastAsia"/>
              </w:rPr>
              <w:t xml:space="preserve">sponse </w:t>
            </w:r>
            <w:r w:rsidRPr="00085FF8">
              <w:rPr>
                <w:rFonts w:eastAsia="微軟正黑體"/>
              </w:rPr>
              <w:t>PDU should echo the same sequence number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BE7668" w:rsidRPr="00085FF8" w:rsidRDefault="00A85FA1" w:rsidP="004D5C9C">
            <w:pPr>
              <w:jc w:val="center"/>
              <w:rPr>
                <w:rFonts w:eastAsia="微軟正黑體"/>
              </w:rPr>
            </w:pPr>
            <w:fldSimple w:instr=" REF _Ref433373050 \r \h  \* MERGEFORMAT ">
              <w:r w:rsidR="00BE7668" w:rsidRPr="00085FF8">
                <w:rPr>
                  <w:rFonts w:eastAsia="微軟正黑體"/>
                </w:rPr>
                <w:t>3.1.4</w:t>
              </w:r>
            </w:fldSimple>
          </w:p>
        </w:tc>
      </w:tr>
      <w:tr w:rsidR="00BE7668" w:rsidRPr="00085FF8" w:rsidTr="004D5C9C">
        <w:tc>
          <w:tcPr>
            <w:tcW w:w="481" w:type="dxa"/>
            <w:vMerge w:val="restart"/>
            <w:vAlign w:val="center"/>
          </w:tcPr>
          <w:p w:rsidR="00BE7668" w:rsidRPr="00085FF8" w:rsidRDefault="00BE7668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B</w:t>
            </w:r>
          </w:p>
          <w:p w:rsidR="00BE7668" w:rsidRPr="00085FF8" w:rsidRDefault="00BE7668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</w:t>
            </w:r>
          </w:p>
          <w:p w:rsidR="00BE7668" w:rsidRPr="00085FF8" w:rsidRDefault="00BE7668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BE7668" w:rsidRPr="00085FF8" w:rsidRDefault="00BE7668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Y</w:t>
            </w:r>
          </w:p>
        </w:tc>
        <w:tc>
          <w:tcPr>
            <w:tcW w:w="2063" w:type="dxa"/>
            <w:vAlign w:val="center"/>
          </w:tcPr>
          <w:p w:rsidR="00BE7668" w:rsidRPr="00085FF8" w:rsidRDefault="00BE7668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id</w:t>
            </w:r>
          </w:p>
        </w:tc>
        <w:tc>
          <w:tcPr>
            <w:tcW w:w="837" w:type="dxa"/>
            <w:vAlign w:val="center"/>
          </w:tcPr>
          <w:p w:rsidR="00BE7668" w:rsidRPr="00085FF8" w:rsidRDefault="00BE7668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Var.</w:t>
            </w:r>
          </w:p>
        </w:tc>
        <w:tc>
          <w:tcPr>
            <w:tcW w:w="1189" w:type="dxa"/>
            <w:vAlign w:val="center"/>
          </w:tcPr>
          <w:p w:rsidR="00BE7668" w:rsidRPr="00085FF8" w:rsidRDefault="00BE7668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C-</w:t>
            </w:r>
            <w:r w:rsidRPr="00085FF8">
              <w:rPr>
                <w:rFonts w:eastAsia="微軟正黑體"/>
              </w:rPr>
              <w:t xml:space="preserve">Octet </w:t>
            </w:r>
          </w:p>
          <w:p w:rsidR="00BE7668" w:rsidRPr="00085FF8" w:rsidRDefault="00BE7668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tring</w:t>
            </w:r>
          </w:p>
        </w:tc>
        <w:tc>
          <w:tcPr>
            <w:tcW w:w="3090" w:type="dxa"/>
          </w:tcPr>
          <w:p w:rsidR="00D91A01" w:rsidRPr="00085FF8" w:rsidRDefault="00D91A01" w:rsidP="00D91A01">
            <w:pPr>
              <w:rPr>
                <w:rFonts w:eastAsia="微軟正黑體"/>
              </w:rPr>
            </w:pPr>
            <w:r w:rsidRPr="00085FF8">
              <w:rPr>
                <w:rFonts w:eastAsia="微軟正黑體" w:cs="Times New Roman"/>
                <w:szCs w:val="24"/>
              </w:rPr>
              <w:t>Mandatory Parameter</w:t>
            </w:r>
            <w:r w:rsidRPr="00085FF8">
              <w:rPr>
                <w:rFonts w:eastAsia="微軟正黑體" w:hint="eastAsia"/>
              </w:rPr>
              <w:t>.</w:t>
            </w:r>
          </w:p>
          <w:p w:rsidR="00D91A01" w:rsidRPr="00085FF8" w:rsidRDefault="00D91A01" w:rsidP="00D91A01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JSON Data Format.</w:t>
            </w:r>
          </w:p>
          <w:p w:rsidR="00D91A01" w:rsidRPr="00085FF8" w:rsidRDefault="00D91A01" w:rsidP="00D91A01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C</w:t>
            </w:r>
            <w:r w:rsidRPr="00085FF8">
              <w:rPr>
                <w:rFonts w:eastAsia="微軟正黑體"/>
              </w:rPr>
              <w:t>ollection</w:t>
            </w:r>
            <w:r w:rsidRPr="00085FF8">
              <w:rPr>
                <w:rFonts w:eastAsia="微軟正黑體" w:hint="eastAsia"/>
              </w:rPr>
              <w:t>：</w:t>
            </w:r>
          </w:p>
          <w:p w:rsidR="00D91A01" w:rsidRPr="00085FF8" w:rsidRDefault="00D91A01" w:rsidP="00D91A01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(</w:t>
            </w:r>
            <w:r w:rsidRPr="00085FF8">
              <w:rPr>
                <w:rFonts w:eastAsia="微軟正黑體"/>
              </w:rPr>
              <w:t>name/value</w:t>
            </w:r>
            <w:r w:rsidRPr="00085FF8">
              <w:rPr>
                <w:rFonts w:eastAsia="微軟正黑體" w:hint="eastAsia"/>
              </w:rPr>
              <w:t xml:space="preserve"> data type)</w:t>
            </w:r>
          </w:p>
          <w:p w:rsidR="00050A37" w:rsidRPr="00085FF8" w:rsidRDefault="00050A37" w:rsidP="00050A37">
            <w:pPr>
              <w:rPr>
                <w:rFonts w:eastAsia="微軟正黑體"/>
              </w:rPr>
            </w:pPr>
            <w:r w:rsidRPr="00085FF8">
              <w:rPr>
                <w:rFonts w:eastAsia="微軟正黑體" w:cs="Monospace" w:hint="eastAsia"/>
                <w:kern w:val="0"/>
                <w:szCs w:val="24"/>
              </w:rPr>
              <w:t>count/integer (list count)</w:t>
            </w:r>
          </w:p>
          <w:p w:rsidR="00D91A01" w:rsidRPr="00085FF8" w:rsidRDefault="00D91A01" w:rsidP="00D91A01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list/ (</w:t>
            </w:r>
            <w:r w:rsidR="00050A37" w:rsidRPr="00085FF8">
              <w:rPr>
                <w:rFonts w:eastAsia="微軟正黑體" w:hint="eastAsia"/>
              </w:rPr>
              <w:t>JSON Array</w:t>
            </w:r>
            <w:r w:rsidRPr="00085FF8">
              <w:rPr>
                <w:rFonts w:eastAsia="微軟正黑體" w:hint="eastAsia"/>
              </w:rPr>
              <w:t>)</w:t>
            </w:r>
          </w:p>
          <w:p w:rsidR="004D607A" w:rsidRPr="00085FF8" w:rsidRDefault="004D607A" w:rsidP="00D91A01">
            <w:pPr>
              <w:rPr>
                <w:rFonts w:eastAsia="微軟正黑體"/>
              </w:rPr>
            </w:pPr>
          </w:p>
          <w:p w:rsidR="00D91A01" w:rsidRPr="00085FF8" w:rsidRDefault="00D91A01" w:rsidP="00D91A01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list</w:t>
            </w:r>
            <w:r w:rsidRPr="00085FF8">
              <w:rPr>
                <w:rFonts w:eastAsia="微軟正黑體" w:hint="eastAsia"/>
              </w:rPr>
              <w:t>：</w:t>
            </w:r>
          </w:p>
          <w:p w:rsidR="00D91A01" w:rsidRPr="00085FF8" w:rsidRDefault="00D91A01" w:rsidP="00D91A01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 xml:space="preserve"> type/integer(control type)</w:t>
            </w:r>
          </w:p>
          <w:p w:rsidR="00D91A01" w:rsidRPr="00085FF8" w:rsidRDefault="00D91A01" w:rsidP="00D91A01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 xml:space="preserve"> </w:t>
            </w:r>
          </w:p>
          <w:p w:rsidR="00D91A01" w:rsidRPr="00085FF8" w:rsidRDefault="00D91A01" w:rsidP="00D91A01">
            <w:pPr>
              <w:rPr>
                <w:rFonts w:eastAsia="微軟正黑體"/>
              </w:rPr>
            </w:pPr>
          </w:p>
          <w:p w:rsidR="00D91A01" w:rsidRPr="00085FF8" w:rsidRDefault="00D91A01" w:rsidP="00D91A01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lastRenderedPageBreak/>
              <w:t>E</w:t>
            </w:r>
            <w:r w:rsidRPr="00085FF8">
              <w:rPr>
                <w:rFonts w:eastAsia="微軟正黑體"/>
              </w:rPr>
              <w:t>xample</w:t>
            </w:r>
            <w:r w:rsidRPr="00085FF8">
              <w:rPr>
                <w:rFonts w:eastAsia="微軟正黑體" w:hint="eastAsia"/>
              </w:rPr>
              <w:t>：</w:t>
            </w:r>
          </w:p>
          <w:p w:rsidR="00937E96" w:rsidRPr="00085FF8" w:rsidRDefault="00937E96" w:rsidP="00937E96">
            <w:pPr>
              <w:rPr>
                <w:rFonts w:eastAsia="微軟正黑體" w:cs="Monospace"/>
                <w:color w:val="2A00FF"/>
                <w:kern w:val="0"/>
                <w:szCs w:val="24"/>
              </w:rPr>
            </w:pP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>{</w:t>
            </w:r>
          </w:p>
          <w:p w:rsidR="00937E96" w:rsidRPr="00085FF8" w:rsidRDefault="00937E96" w:rsidP="00937E96">
            <w:pPr>
              <w:rPr>
                <w:rFonts w:eastAsia="微軟正黑體" w:cs="Monospace"/>
                <w:color w:val="2A00FF"/>
                <w:kern w:val="0"/>
                <w:szCs w:val="24"/>
              </w:rPr>
            </w:pP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ab/>
              <w:t>"id": "000c29d0013c",</w:t>
            </w:r>
          </w:p>
          <w:p w:rsidR="00937E96" w:rsidRPr="00085FF8" w:rsidRDefault="00937E96" w:rsidP="00937E96">
            <w:pPr>
              <w:rPr>
                <w:rFonts w:eastAsia="微軟正黑體" w:cs="Monospace"/>
                <w:color w:val="2A00FF"/>
                <w:kern w:val="0"/>
                <w:szCs w:val="24"/>
              </w:rPr>
            </w:pP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ab/>
              <w:t>"count": 2,</w:t>
            </w:r>
          </w:p>
          <w:p w:rsidR="00937E96" w:rsidRPr="00085FF8" w:rsidRDefault="00937E96" w:rsidP="00937E96">
            <w:pPr>
              <w:rPr>
                <w:rFonts w:eastAsia="微軟正黑體" w:cs="Monospace"/>
                <w:color w:val="2A00FF"/>
                <w:kern w:val="0"/>
                <w:szCs w:val="24"/>
              </w:rPr>
            </w:pP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ab/>
              <w:t>"list": [{</w:t>
            </w:r>
          </w:p>
          <w:p w:rsidR="00937E96" w:rsidRPr="00085FF8" w:rsidRDefault="00937E96" w:rsidP="00937E96">
            <w:pPr>
              <w:rPr>
                <w:rFonts w:eastAsia="微軟正黑體" w:cs="Monospace"/>
                <w:color w:val="2A00FF"/>
                <w:kern w:val="0"/>
                <w:szCs w:val="24"/>
              </w:rPr>
            </w:pP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ab/>
            </w: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ab/>
              <w:t>"type": 0,</w:t>
            </w:r>
          </w:p>
          <w:p w:rsidR="00937E96" w:rsidRPr="00085FF8" w:rsidRDefault="00937E96" w:rsidP="00937E96">
            <w:pPr>
              <w:rPr>
                <w:rFonts w:eastAsia="微軟正黑體" w:cs="Monospace"/>
                <w:color w:val="2A00FF"/>
                <w:kern w:val="0"/>
                <w:szCs w:val="24"/>
              </w:rPr>
            </w:pP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ab/>
            </w: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ab/>
              <w:t>"</w:t>
            </w:r>
            <w:r w:rsidR="00C277C2" w:rsidRPr="00085FF8">
              <w:rPr>
                <w:rFonts w:eastAsia="微軟正黑體" w:cs="Monospace" w:hint="eastAsia"/>
                <w:color w:val="2A00FF"/>
                <w:kern w:val="0"/>
                <w:szCs w:val="24"/>
              </w:rPr>
              <w:t>??</w:t>
            </w: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>": 0</w:t>
            </w:r>
          </w:p>
          <w:p w:rsidR="00937E96" w:rsidRPr="00085FF8" w:rsidRDefault="00937E96" w:rsidP="00937E96">
            <w:pPr>
              <w:rPr>
                <w:rFonts w:eastAsia="微軟正黑體" w:cs="Monospace"/>
                <w:color w:val="2A00FF"/>
                <w:kern w:val="0"/>
                <w:szCs w:val="24"/>
              </w:rPr>
            </w:pP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ab/>
              <w:t>}, {</w:t>
            </w:r>
          </w:p>
          <w:p w:rsidR="00937E96" w:rsidRPr="00085FF8" w:rsidRDefault="00937E96" w:rsidP="00937E96">
            <w:pPr>
              <w:rPr>
                <w:rFonts w:eastAsia="微軟正黑體" w:cs="Monospace"/>
                <w:color w:val="2A00FF"/>
                <w:kern w:val="0"/>
                <w:szCs w:val="24"/>
              </w:rPr>
            </w:pP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ab/>
            </w: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ab/>
              <w:t>"type": 1,</w:t>
            </w:r>
          </w:p>
          <w:p w:rsidR="00937E96" w:rsidRPr="00085FF8" w:rsidRDefault="00937E96" w:rsidP="00937E96">
            <w:pPr>
              <w:rPr>
                <w:rFonts w:eastAsia="微軟正黑體" w:cs="Monospace"/>
                <w:color w:val="2A00FF"/>
                <w:kern w:val="0"/>
                <w:szCs w:val="24"/>
              </w:rPr>
            </w:pP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ab/>
            </w: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ab/>
              <w:t>"</w:t>
            </w:r>
            <w:r w:rsidR="00C277C2" w:rsidRPr="00085FF8">
              <w:rPr>
                <w:rFonts w:eastAsia="微軟正黑體" w:cs="Monospace" w:hint="eastAsia"/>
                <w:color w:val="2A00FF"/>
                <w:kern w:val="0"/>
                <w:szCs w:val="24"/>
              </w:rPr>
              <w:t>??</w:t>
            </w: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>": 1,</w:t>
            </w:r>
          </w:p>
          <w:p w:rsidR="00937E96" w:rsidRPr="00085FF8" w:rsidRDefault="00937E96" w:rsidP="00937E96">
            <w:pPr>
              <w:rPr>
                <w:rFonts w:eastAsia="微軟正黑體" w:cs="Monospace"/>
                <w:color w:val="2A00FF"/>
                <w:kern w:val="0"/>
                <w:szCs w:val="24"/>
              </w:rPr>
            </w:pP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ab/>
            </w: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ab/>
              <w:t>"</w:t>
            </w:r>
            <w:r w:rsidR="00C277C2" w:rsidRPr="00085FF8">
              <w:rPr>
                <w:rFonts w:eastAsia="微軟正黑體" w:cs="Monospace" w:hint="eastAsia"/>
                <w:color w:val="2A00FF"/>
                <w:kern w:val="0"/>
                <w:szCs w:val="24"/>
              </w:rPr>
              <w:t>??</w:t>
            </w: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>": "</w:t>
            </w:r>
            <w:proofErr w:type="spellStart"/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>xxxx</w:t>
            </w:r>
            <w:proofErr w:type="spellEnd"/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>"</w:t>
            </w:r>
          </w:p>
          <w:p w:rsidR="00937E96" w:rsidRPr="00085FF8" w:rsidRDefault="00937E96" w:rsidP="00937E96">
            <w:pPr>
              <w:rPr>
                <w:rFonts w:eastAsia="微軟正黑體" w:cs="Monospace"/>
                <w:color w:val="2A00FF"/>
                <w:kern w:val="0"/>
                <w:szCs w:val="24"/>
              </w:rPr>
            </w:pP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ab/>
              <w:t>}]</w:t>
            </w:r>
          </w:p>
          <w:p w:rsidR="00937E96" w:rsidRPr="00085FF8" w:rsidRDefault="00937E96" w:rsidP="00937E96">
            <w:pPr>
              <w:rPr>
                <w:rFonts w:eastAsia="微軟正黑體" w:cs="Monospace"/>
                <w:color w:val="2A00FF"/>
                <w:kern w:val="0"/>
                <w:szCs w:val="24"/>
              </w:rPr>
            </w:pPr>
          </w:p>
          <w:p w:rsidR="00BE7668" w:rsidRPr="00085FF8" w:rsidRDefault="00937E96" w:rsidP="00937E96">
            <w:pPr>
              <w:rPr>
                <w:rFonts w:eastAsia="微軟正黑體"/>
              </w:rPr>
            </w:pP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>}</w:t>
            </w:r>
          </w:p>
        </w:tc>
        <w:tc>
          <w:tcPr>
            <w:tcW w:w="862" w:type="dxa"/>
            <w:vAlign w:val="center"/>
          </w:tcPr>
          <w:p w:rsidR="00BE7668" w:rsidRPr="00085FF8" w:rsidRDefault="00A85FA1" w:rsidP="004D5C9C">
            <w:pPr>
              <w:jc w:val="center"/>
              <w:rPr>
                <w:rFonts w:eastAsia="微軟正黑體"/>
              </w:rPr>
            </w:pPr>
            <w:fldSimple w:instr=" REF _Ref464116227 \r \h  \* MERGEFORMAT ">
              <w:r w:rsidR="00C644F2" w:rsidRPr="00085FF8">
                <w:rPr>
                  <w:rFonts w:eastAsia="微軟正黑體"/>
                </w:rPr>
                <w:t>3.3.2</w:t>
              </w:r>
            </w:fldSimple>
          </w:p>
        </w:tc>
      </w:tr>
    </w:tbl>
    <w:p w:rsidR="00BE7668" w:rsidRPr="00085FF8" w:rsidRDefault="00BE7668" w:rsidP="00BE7668">
      <w:pPr>
        <w:widowControl/>
        <w:rPr>
          <w:rFonts w:eastAsia="微軟正黑體"/>
        </w:rPr>
      </w:pPr>
    </w:p>
    <w:p w:rsidR="00BE7668" w:rsidRPr="00085FF8" w:rsidRDefault="00BE7668" w:rsidP="00BE7668">
      <w:pPr>
        <w:widowControl/>
        <w:rPr>
          <w:rFonts w:eastAsia="微軟正黑體"/>
        </w:rPr>
      </w:pPr>
    </w:p>
    <w:p w:rsidR="00BE7668" w:rsidRPr="00085FF8" w:rsidRDefault="00BE7668" w:rsidP="00BE7668">
      <w:pPr>
        <w:widowControl/>
        <w:rPr>
          <w:rFonts w:eastAsia="微軟正黑體"/>
        </w:rPr>
      </w:pPr>
    </w:p>
    <w:p w:rsidR="00BE7668" w:rsidRPr="00085FF8" w:rsidRDefault="00BE7668" w:rsidP="00BE7668">
      <w:pPr>
        <w:pStyle w:val="3"/>
        <w:rPr>
          <w:rFonts w:eastAsia="微軟正黑體"/>
        </w:rPr>
      </w:pPr>
      <w:bookmarkStart w:id="45" w:name="_Toc464203047"/>
      <w:r w:rsidRPr="00085FF8">
        <w:rPr>
          <w:rFonts w:eastAsia="微軟正黑體" w:hint="eastAsia"/>
        </w:rPr>
        <w:t>R</w:t>
      </w:r>
      <w:r w:rsidR="001351FB" w:rsidRPr="00085FF8">
        <w:rPr>
          <w:rFonts w:eastAsia="微軟正黑體" w:hint="eastAsia"/>
        </w:rPr>
        <w:t>DM State</w:t>
      </w:r>
      <w:r w:rsidRPr="00085FF8">
        <w:rPr>
          <w:rFonts w:eastAsia="微軟正黑體" w:hint="eastAsia"/>
        </w:rPr>
        <w:t xml:space="preserve"> </w:t>
      </w:r>
      <w:r w:rsidRPr="00085FF8">
        <w:rPr>
          <w:rFonts w:eastAsia="微軟正黑體" w:hint="eastAsia"/>
          <w:noProof/>
        </w:rPr>
        <w:t>response</w:t>
      </w:r>
      <w:r w:rsidRPr="00085FF8">
        <w:rPr>
          <w:rFonts w:eastAsia="微軟正黑體"/>
        </w:rPr>
        <w:t xml:space="preserve"> syntax</w:t>
      </w:r>
      <w:bookmarkEnd w:id="45"/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BE7668" w:rsidRPr="00085FF8" w:rsidTr="004D5C9C">
        <w:tc>
          <w:tcPr>
            <w:tcW w:w="491" w:type="dxa"/>
            <w:vMerge w:val="restart"/>
            <w:vAlign w:val="center"/>
          </w:tcPr>
          <w:p w:rsidR="00BE7668" w:rsidRPr="00085FF8" w:rsidRDefault="00BE7668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H</w:t>
            </w:r>
          </w:p>
          <w:p w:rsidR="00BE7668" w:rsidRPr="00085FF8" w:rsidRDefault="00BE7668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BE7668" w:rsidRPr="00085FF8" w:rsidRDefault="00BE7668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A</w:t>
            </w:r>
          </w:p>
          <w:p w:rsidR="00BE7668" w:rsidRPr="00085FF8" w:rsidRDefault="00BE7668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BE7668" w:rsidRPr="00085FF8" w:rsidRDefault="00BE7668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BE7668" w:rsidRPr="00085FF8" w:rsidRDefault="00BE7668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</w:t>
            </w:r>
          </w:p>
        </w:tc>
        <w:tc>
          <w:tcPr>
            <w:tcW w:w="2141" w:type="dxa"/>
            <w:vAlign w:val="center"/>
          </w:tcPr>
          <w:p w:rsidR="00BE7668" w:rsidRPr="00085FF8" w:rsidRDefault="00BE7668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Field Name</w:t>
            </w:r>
          </w:p>
        </w:tc>
        <w:tc>
          <w:tcPr>
            <w:tcW w:w="843" w:type="dxa"/>
            <w:vAlign w:val="center"/>
          </w:tcPr>
          <w:p w:rsidR="00BE7668" w:rsidRPr="00085FF8" w:rsidRDefault="00BE7668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ize</w:t>
            </w:r>
          </w:p>
          <w:p w:rsidR="00BE7668" w:rsidRPr="00085FF8" w:rsidRDefault="00BE7668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ctets</w:t>
            </w:r>
          </w:p>
        </w:tc>
        <w:tc>
          <w:tcPr>
            <w:tcW w:w="984" w:type="dxa"/>
            <w:vAlign w:val="center"/>
          </w:tcPr>
          <w:p w:rsidR="00BE7668" w:rsidRPr="00085FF8" w:rsidRDefault="00BE7668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Type</w:t>
            </w:r>
          </w:p>
        </w:tc>
        <w:tc>
          <w:tcPr>
            <w:tcW w:w="3187" w:type="dxa"/>
            <w:vAlign w:val="center"/>
          </w:tcPr>
          <w:p w:rsidR="00BE7668" w:rsidRPr="00085FF8" w:rsidRDefault="00BE7668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BE7668" w:rsidRPr="00085FF8" w:rsidRDefault="00BE7668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ef.</w:t>
            </w:r>
          </w:p>
        </w:tc>
      </w:tr>
      <w:tr w:rsidR="00BE7668" w:rsidRPr="00085FF8" w:rsidTr="004D5C9C">
        <w:tc>
          <w:tcPr>
            <w:tcW w:w="491" w:type="dxa"/>
            <w:vMerge/>
          </w:tcPr>
          <w:p w:rsidR="00BE7668" w:rsidRPr="00085FF8" w:rsidRDefault="00BE7668" w:rsidP="004D5C9C">
            <w:pPr>
              <w:rPr>
                <w:rFonts w:eastAsia="微軟正黑體"/>
              </w:rPr>
            </w:pPr>
          </w:p>
        </w:tc>
        <w:tc>
          <w:tcPr>
            <w:tcW w:w="2141" w:type="dxa"/>
            <w:vAlign w:val="center"/>
          </w:tcPr>
          <w:p w:rsidR="00BE7668" w:rsidRPr="00085FF8" w:rsidRDefault="00BE7668" w:rsidP="004D5C9C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BE7668" w:rsidRPr="00085FF8" w:rsidRDefault="00BE7668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4" w:type="dxa"/>
            <w:vAlign w:val="center"/>
          </w:tcPr>
          <w:p w:rsidR="00BE7668" w:rsidRPr="00085FF8" w:rsidRDefault="00BE7668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87" w:type="dxa"/>
          </w:tcPr>
          <w:p w:rsidR="00BE7668" w:rsidRPr="00085FF8" w:rsidRDefault="00BE7668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Set to the </w:t>
            </w:r>
            <w:r w:rsidRPr="00085FF8">
              <w:rPr>
                <w:rFonts w:eastAsia="微軟正黑體"/>
                <w:noProof/>
              </w:rPr>
              <w:t>overall</w:t>
            </w:r>
            <w:r w:rsidRPr="00085FF8">
              <w:rPr>
                <w:rFonts w:eastAsia="微軟正黑體"/>
              </w:rPr>
              <w:t xml:space="preserve"> length of PDU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BE7668" w:rsidRPr="00085FF8" w:rsidRDefault="00A85FA1" w:rsidP="004D5C9C">
            <w:pPr>
              <w:jc w:val="center"/>
              <w:rPr>
                <w:rFonts w:eastAsia="微軟正黑體"/>
              </w:rPr>
            </w:pPr>
            <w:fldSimple w:instr=" REF _Ref433372977 \r \h  \* MERGEFORMAT ">
              <w:r w:rsidR="00BE7668" w:rsidRPr="00085FF8">
                <w:rPr>
                  <w:rFonts w:eastAsia="微軟正黑體"/>
                </w:rPr>
                <w:t>3.1.1</w:t>
              </w:r>
            </w:fldSimple>
          </w:p>
        </w:tc>
      </w:tr>
      <w:tr w:rsidR="00BE7668" w:rsidRPr="00085FF8" w:rsidTr="004D5C9C">
        <w:tc>
          <w:tcPr>
            <w:tcW w:w="491" w:type="dxa"/>
            <w:vMerge/>
          </w:tcPr>
          <w:p w:rsidR="00BE7668" w:rsidRPr="00085FF8" w:rsidRDefault="00BE7668" w:rsidP="004D5C9C">
            <w:pPr>
              <w:rPr>
                <w:rFonts w:eastAsia="微軟正黑體"/>
              </w:rPr>
            </w:pPr>
          </w:p>
        </w:tc>
        <w:tc>
          <w:tcPr>
            <w:tcW w:w="2141" w:type="dxa"/>
            <w:vAlign w:val="center"/>
          </w:tcPr>
          <w:p w:rsidR="00BE7668" w:rsidRPr="00085FF8" w:rsidRDefault="00BE7668" w:rsidP="004D5C9C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BE7668" w:rsidRPr="00085FF8" w:rsidRDefault="00BE7668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4" w:type="dxa"/>
            <w:vAlign w:val="center"/>
          </w:tcPr>
          <w:p w:rsidR="00BE7668" w:rsidRPr="00085FF8" w:rsidRDefault="00BE7668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87" w:type="dxa"/>
          </w:tcPr>
          <w:p w:rsidR="00BE7668" w:rsidRPr="00085FF8" w:rsidRDefault="00BE7668" w:rsidP="00F04C02">
            <w:pPr>
              <w:rPr>
                <w:rFonts w:eastAsia="微軟正黑體"/>
              </w:rPr>
            </w:pPr>
            <w:r w:rsidRPr="00085FF8">
              <w:rPr>
                <w:rFonts w:eastAsia="微軟正黑體"/>
                <w:noProof/>
              </w:rPr>
              <w:t>The value</w:t>
            </w:r>
            <w:r w:rsidRPr="00085FF8">
              <w:rPr>
                <w:rFonts w:eastAsia="微軟正黑體"/>
              </w:rPr>
              <w:t xml:space="preserve"> corresponding to </w:t>
            </w:r>
            <w:r w:rsidR="00F04C02" w:rsidRPr="00085FF8">
              <w:rPr>
                <w:rFonts w:eastAsia="微軟正黑體" w:hint="eastAsia"/>
              </w:rPr>
              <w:t>RDM State</w:t>
            </w:r>
            <w:r w:rsidRPr="00085FF8">
              <w:rPr>
                <w:rFonts w:eastAsia="微軟正黑體"/>
              </w:rPr>
              <w:t xml:space="preserve"> resp</w:t>
            </w:r>
            <w:r w:rsidRPr="00085FF8">
              <w:rPr>
                <w:rFonts w:eastAsia="微軟正黑體" w:hint="eastAsia"/>
              </w:rPr>
              <w:t>onse.</w:t>
            </w:r>
          </w:p>
        </w:tc>
        <w:tc>
          <w:tcPr>
            <w:tcW w:w="876" w:type="dxa"/>
            <w:vAlign w:val="center"/>
          </w:tcPr>
          <w:p w:rsidR="00BE7668" w:rsidRPr="00085FF8" w:rsidRDefault="00A85FA1" w:rsidP="004D5C9C">
            <w:pPr>
              <w:jc w:val="center"/>
              <w:rPr>
                <w:rFonts w:eastAsia="微軟正黑體"/>
              </w:rPr>
            </w:pPr>
            <w:fldSimple w:instr=" REF _Ref433373034 \r \h  \* MERGEFORMAT ">
              <w:r w:rsidR="00BE7668" w:rsidRPr="00085FF8">
                <w:rPr>
                  <w:rFonts w:eastAsia="微軟正黑體"/>
                </w:rPr>
                <w:t>3.1.2</w:t>
              </w:r>
            </w:fldSimple>
          </w:p>
        </w:tc>
      </w:tr>
      <w:tr w:rsidR="00BE7668" w:rsidRPr="00085FF8" w:rsidTr="004D5C9C">
        <w:tc>
          <w:tcPr>
            <w:tcW w:w="491" w:type="dxa"/>
            <w:vMerge/>
          </w:tcPr>
          <w:p w:rsidR="00BE7668" w:rsidRPr="00085FF8" w:rsidRDefault="00BE7668" w:rsidP="004D5C9C">
            <w:pPr>
              <w:rPr>
                <w:rFonts w:eastAsia="微軟正黑體"/>
              </w:rPr>
            </w:pPr>
          </w:p>
        </w:tc>
        <w:tc>
          <w:tcPr>
            <w:tcW w:w="2141" w:type="dxa"/>
            <w:vAlign w:val="center"/>
          </w:tcPr>
          <w:p w:rsidR="00BE7668" w:rsidRPr="00085FF8" w:rsidRDefault="00BE7668" w:rsidP="004D5C9C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BE7668" w:rsidRPr="00085FF8" w:rsidRDefault="00BE7668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4" w:type="dxa"/>
            <w:vAlign w:val="center"/>
          </w:tcPr>
          <w:p w:rsidR="00BE7668" w:rsidRPr="00085FF8" w:rsidRDefault="00BE7668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87" w:type="dxa"/>
          </w:tcPr>
          <w:p w:rsidR="00BE7668" w:rsidRPr="00085FF8" w:rsidRDefault="00BE7668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Indicates the </w:t>
            </w:r>
            <w:r w:rsidRPr="00085FF8">
              <w:rPr>
                <w:rFonts w:eastAsia="微軟正黑體"/>
                <w:noProof/>
              </w:rPr>
              <w:t>status</w:t>
            </w:r>
            <w:r w:rsidRPr="00085FF8">
              <w:rPr>
                <w:rFonts w:eastAsia="微軟正黑體"/>
              </w:rPr>
              <w:t xml:space="preserve"> of the </w:t>
            </w:r>
            <w:r w:rsidRPr="00085FF8">
              <w:rPr>
                <w:rFonts w:eastAsia="微軟正黑體"/>
                <w:noProof/>
              </w:rPr>
              <w:t>original</w:t>
            </w:r>
            <w:r w:rsidRPr="00085FF8">
              <w:rPr>
                <w:rFonts w:eastAsia="微軟正黑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BE7668" w:rsidRPr="00085FF8" w:rsidRDefault="00A85FA1" w:rsidP="004D5C9C">
            <w:pPr>
              <w:jc w:val="center"/>
              <w:rPr>
                <w:rFonts w:eastAsia="微軟正黑體"/>
              </w:rPr>
            </w:pPr>
            <w:fldSimple w:instr=" REF _Ref433373013 \r \h  \* MERGEFORMAT ">
              <w:r w:rsidR="00BE7668" w:rsidRPr="00085FF8">
                <w:rPr>
                  <w:rFonts w:eastAsia="微軟正黑體"/>
                </w:rPr>
                <w:t>3.1.3</w:t>
              </w:r>
            </w:fldSimple>
          </w:p>
        </w:tc>
      </w:tr>
      <w:tr w:rsidR="00BE7668" w:rsidRPr="00085FF8" w:rsidTr="004D5C9C">
        <w:tc>
          <w:tcPr>
            <w:tcW w:w="491" w:type="dxa"/>
            <w:vMerge/>
          </w:tcPr>
          <w:p w:rsidR="00BE7668" w:rsidRPr="00085FF8" w:rsidRDefault="00BE7668" w:rsidP="004D5C9C">
            <w:pPr>
              <w:rPr>
                <w:rFonts w:eastAsia="微軟正黑體"/>
              </w:rPr>
            </w:pPr>
          </w:p>
        </w:tc>
        <w:tc>
          <w:tcPr>
            <w:tcW w:w="2141" w:type="dxa"/>
            <w:vAlign w:val="center"/>
          </w:tcPr>
          <w:p w:rsidR="00BE7668" w:rsidRPr="00085FF8" w:rsidRDefault="00BE7668" w:rsidP="004D5C9C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BE7668" w:rsidRPr="00085FF8" w:rsidRDefault="00BE7668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4" w:type="dxa"/>
            <w:vAlign w:val="center"/>
          </w:tcPr>
          <w:p w:rsidR="00BE7668" w:rsidRPr="00085FF8" w:rsidRDefault="00BE7668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87" w:type="dxa"/>
          </w:tcPr>
          <w:p w:rsidR="00BE7668" w:rsidRPr="00085FF8" w:rsidRDefault="00BE7668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Set to the same sequence number of original </w:t>
            </w:r>
            <w:r w:rsidRPr="00085FF8">
              <w:rPr>
                <w:rFonts w:eastAsia="微軟正黑體" w:hint="eastAsia"/>
              </w:rPr>
              <w:t>SER MDM Operate request</w:t>
            </w:r>
            <w:r w:rsidRPr="00085FF8">
              <w:rPr>
                <w:rFonts w:eastAsia="微軟正黑體"/>
              </w:rPr>
              <w:t xml:space="preserve"> PDU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BE7668" w:rsidRPr="00085FF8" w:rsidRDefault="00A85FA1" w:rsidP="004D5C9C">
            <w:pPr>
              <w:jc w:val="center"/>
              <w:rPr>
                <w:rFonts w:eastAsia="微軟正黑體"/>
              </w:rPr>
            </w:pPr>
            <w:fldSimple w:instr=" REF _Ref433373050 \r \h  \* MERGEFORMAT ">
              <w:r w:rsidR="00BE7668" w:rsidRPr="00085FF8">
                <w:rPr>
                  <w:rFonts w:eastAsia="微軟正黑體"/>
                </w:rPr>
                <w:t>3.1.4</w:t>
              </w:r>
            </w:fldSimple>
          </w:p>
        </w:tc>
      </w:tr>
      <w:tr w:rsidR="00BE7668" w:rsidRPr="00085FF8" w:rsidTr="004D5C9C">
        <w:tc>
          <w:tcPr>
            <w:tcW w:w="491" w:type="dxa"/>
            <w:vMerge w:val="restart"/>
            <w:vAlign w:val="center"/>
          </w:tcPr>
          <w:p w:rsidR="00BE7668" w:rsidRPr="00085FF8" w:rsidRDefault="00BE7668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B</w:t>
            </w:r>
          </w:p>
          <w:p w:rsidR="00BE7668" w:rsidRPr="00085FF8" w:rsidRDefault="00BE7668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</w:t>
            </w:r>
          </w:p>
          <w:p w:rsidR="00BE7668" w:rsidRPr="00085FF8" w:rsidRDefault="00BE7668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BE7668" w:rsidRPr="00085FF8" w:rsidRDefault="00BE7668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Y</w:t>
            </w:r>
          </w:p>
        </w:tc>
        <w:tc>
          <w:tcPr>
            <w:tcW w:w="2141" w:type="dxa"/>
            <w:vAlign w:val="center"/>
          </w:tcPr>
          <w:p w:rsidR="00BE7668" w:rsidRPr="00085FF8" w:rsidRDefault="00BE7668" w:rsidP="004D5C9C">
            <w:pPr>
              <w:rPr>
                <w:rFonts w:eastAsia="微軟正黑體"/>
              </w:rPr>
            </w:pPr>
          </w:p>
        </w:tc>
        <w:tc>
          <w:tcPr>
            <w:tcW w:w="843" w:type="dxa"/>
            <w:vAlign w:val="center"/>
          </w:tcPr>
          <w:p w:rsidR="00BE7668" w:rsidRPr="00085FF8" w:rsidRDefault="00BE7668" w:rsidP="004D5C9C">
            <w:pPr>
              <w:jc w:val="center"/>
              <w:rPr>
                <w:rFonts w:eastAsia="微軟正黑體"/>
              </w:rPr>
            </w:pPr>
          </w:p>
        </w:tc>
        <w:tc>
          <w:tcPr>
            <w:tcW w:w="984" w:type="dxa"/>
            <w:vAlign w:val="center"/>
          </w:tcPr>
          <w:p w:rsidR="00BE7668" w:rsidRPr="00085FF8" w:rsidRDefault="00BE7668" w:rsidP="004D5C9C">
            <w:pPr>
              <w:jc w:val="center"/>
              <w:rPr>
                <w:rFonts w:eastAsia="微軟正黑體"/>
              </w:rPr>
            </w:pPr>
          </w:p>
        </w:tc>
        <w:tc>
          <w:tcPr>
            <w:tcW w:w="3187" w:type="dxa"/>
          </w:tcPr>
          <w:p w:rsidR="00BE7668" w:rsidRPr="00085FF8" w:rsidRDefault="00BE7668" w:rsidP="004D5C9C">
            <w:pPr>
              <w:rPr>
                <w:rFonts w:eastAsia="微軟正黑體"/>
              </w:rPr>
            </w:pPr>
          </w:p>
        </w:tc>
        <w:tc>
          <w:tcPr>
            <w:tcW w:w="876" w:type="dxa"/>
            <w:vAlign w:val="center"/>
          </w:tcPr>
          <w:p w:rsidR="00BE7668" w:rsidRPr="00085FF8" w:rsidRDefault="00BE7668" w:rsidP="004D5C9C">
            <w:pPr>
              <w:jc w:val="center"/>
              <w:rPr>
                <w:rFonts w:eastAsia="微軟正黑體"/>
              </w:rPr>
            </w:pPr>
          </w:p>
        </w:tc>
      </w:tr>
    </w:tbl>
    <w:p w:rsidR="00BE7668" w:rsidRPr="00085FF8" w:rsidRDefault="00BE7668" w:rsidP="00BE7668">
      <w:pPr>
        <w:widowControl/>
        <w:rPr>
          <w:rFonts w:eastAsia="微軟正黑體"/>
        </w:rPr>
      </w:pPr>
    </w:p>
    <w:p w:rsidR="00187CDC" w:rsidRPr="00085FF8" w:rsidRDefault="00187CDC" w:rsidP="00BE7668">
      <w:pPr>
        <w:widowControl/>
        <w:rPr>
          <w:rFonts w:eastAsia="微軟正黑體"/>
        </w:rPr>
      </w:pPr>
    </w:p>
    <w:p w:rsidR="00093073" w:rsidRPr="00085FF8" w:rsidRDefault="00093073" w:rsidP="00093073">
      <w:pPr>
        <w:pStyle w:val="3"/>
        <w:rPr>
          <w:rFonts w:eastAsia="微軟正黑體"/>
        </w:rPr>
      </w:pPr>
      <w:bookmarkStart w:id="46" w:name="_Toc464203048"/>
      <w:r w:rsidRPr="00085FF8">
        <w:rPr>
          <w:rFonts w:eastAsia="微軟正黑體" w:hint="eastAsia"/>
        </w:rPr>
        <w:lastRenderedPageBreak/>
        <w:t xml:space="preserve">Semantic </w:t>
      </w:r>
      <w:r w:rsidRPr="00085FF8">
        <w:rPr>
          <w:rFonts w:eastAsia="微軟正黑體" w:hint="eastAsia"/>
          <w:noProof/>
        </w:rPr>
        <w:t>request</w:t>
      </w:r>
      <w:r w:rsidRPr="00085FF8">
        <w:rPr>
          <w:rFonts w:eastAsia="微軟正黑體"/>
          <w:noProof/>
        </w:rPr>
        <w:t>s</w:t>
      </w:r>
      <w:r w:rsidRPr="00085FF8">
        <w:rPr>
          <w:rFonts w:eastAsia="微軟正黑體"/>
        </w:rPr>
        <w:t xml:space="preserve"> syntax</w:t>
      </w:r>
      <w:bookmarkEnd w:id="46"/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093073" w:rsidRPr="00085FF8" w:rsidTr="004D5C9C">
        <w:tc>
          <w:tcPr>
            <w:tcW w:w="481" w:type="dxa"/>
            <w:vMerge w:val="restart"/>
            <w:vAlign w:val="center"/>
          </w:tcPr>
          <w:p w:rsidR="00093073" w:rsidRPr="00085FF8" w:rsidRDefault="0009307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H</w:t>
            </w:r>
          </w:p>
          <w:p w:rsidR="00093073" w:rsidRPr="00085FF8" w:rsidRDefault="0009307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093073" w:rsidRPr="00085FF8" w:rsidRDefault="0009307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A</w:t>
            </w:r>
          </w:p>
          <w:p w:rsidR="00093073" w:rsidRPr="00085FF8" w:rsidRDefault="0009307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093073" w:rsidRPr="00085FF8" w:rsidRDefault="0009307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093073" w:rsidRPr="00085FF8" w:rsidRDefault="0009307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</w:t>
            </w:r>
          </w:p>
        </w:tc>
        <w:tc>
          <w:tcPr>
            <w:tcW w:w="2063" w:type="dxa"/>
            <w:vAlign w:val="center"/>
          </w:tcPr>
          <w:p w:rsidR="00093073" w:rsidRPr="00085FF8" w:rsidRDefault="0009307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093073" w:rsidRPr="00085FF8" w:rsidRDefault="0009307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ize</w:t>
            </w:r>
          </w:p>
          <w:p w:rsidR="00093073" w:rsidRPr="00085FF8" w:rsidRDefault="0009307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ctets</w:t>
            </w:r>
          </w:p>
        </w:tc>
        <w:tc>
          <w:tcPr>
            <w:tcW w:w="1189" w:type="dxa"/>
            <w:vAlign w:val="center"/>
          </w:tcPr>
          <w:p w:rsidR="00093073" w:rsidRPr="00085FF8" w:rsidRDefault="0009307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Type</w:t>
            </w:r>
          </w:p>
        </w:tc>
        <w:tc>
          <w:tcPr>
            <w:tcW w:w="3090" w:type="dxa"/>
            <w:vAlign w:val="center"/>
          </w:tcPr>
          <w:p w:rsidR="00093073" w:rsidRPr="00085FF8" w:rsidRDefault="0009307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093073" w:rsidRPr="00085FF8" w:rsidRDefault="0009307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ef.</w:t>
            </w:r>
          </w:p>
        </w:tc>
      </w:tr>
      <w:tr w:rsidR="00093073" w:rsidRPr="00085FF8" w:rsidTr="004D5C9C">
        <w:tc>
          <w:tcPr>
            <w:tcW w:w="481" w:type="dxa"/>
            <w:vMerge/>
          </w:tcPr>
          <w:p w:rsidR="00093073" w:rsidRPr="00085FF8" w:rsidRDefault="00093073" w:rsidP="004D5C9C">
            <w:pPr>
              <w:rPr>
                <w:rFonts w:eastAsia="微軟正黑體"/>
              </w:rPr>
            </w:pPr>
          </w:p>
        </w:tc>
        <w:tc>
          <w:tcPr>
            <w:tcW w:w="2063" w:type="dxa"/>
            <w:vAlign w:val="center"/>
          </w:tcPr>
          <w:p w:rsidR="00093073" w:rsidRPr="00085FF8" w:rsidRDefault="00093073" w:rsidP="004D5C9C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093073" w:rsidRPr="00085FF8" w:rsidRDefault="0009307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189" w:type="dxa"/>
            <w:vAlign w:val="center"/>
          </w:tcPr>
          <w:p w:rsidR="00093073" w:rsidRPr="00085FF8" w:rsidRDefault="0009307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090" w:type="dxa"/>
          </w:tcPr>
          <w:p w:rsidR="00093073" w:rsidRPr="00085FF8" w:rsidRDefault="00093073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Set to the </w:t>
            </w:r>
            <w:r w:rsidRPr="00085FF8">
              <w:rPr>
                <w:rFonts w:eastAsia="微軟正黑體"/>
                <w:noProof/>
              </w:rPr>
              <w:t>overall</w:t>
            </w:r>
            <w:r w:rsidRPr="00085FF8">
              <w:rPr>
                <w:rFonts w:eastAsia="微軟正黑體"/>
              </w:rPr>
              <w:t xml:space="preserve"> length of PDU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093073" w:rsidRPr="00085FF8" w:rsidRDefault="00A85FA1" w:rsidP="004D5C9C">
            <w:pPr>
              <w:jc w:val="center"/>
              <w:rPr>
                <w:rFonts w:eastAsia="微軟正黑體"/>
              </w:rPr>
            </w:pPr>
            <w:fldSimple w:instr=" REF _Ref433372977 \r \h  \* MERGEFORMAT ">
              <w:r w:rsidR="00093073" w:rsidRPr="00085FF8">
                <w:rPr>
                  <w:rFonts w:eastAsia="微軟正黑體"/>
                </w:rPr>
                <w:t>3.1.1</w:t>
              </w:r>
            </w:fldSimple>
          </w:p>
        </w:tc>
      </w:tr>
      <w:tr w:rsidR="00093073" w:rsidRPr="00085FF8" w:rsidTr="004D5C9C">
        <w:tc>
          <w:tcPr>
            <w:tcW w:w="481" w:type="dxa"/>
            <w:vMerge/>
          </w:tcPr>
          <w:p w:rsidR="00093073" w:rsidRPr="00085FF8" w:rsidRDefault="00093073" w:rsidP="004D5C9C">
            <w:pPr>
              <w:rPr>
                <w:rFonts w:eastAsia="微軟正黑體"/>
              </w:rPr>
            </w:pPr>
          </w:p>
        </w:tc>
        <w:tc>
          <w:tcPr>
            <w:tcW w:w="2063" w:type="dxa"/>
            <w:vAlign w:val="center"/>
          </w:tcPr>
          <w:p w:rsidR="00093073" w:rsidRPr="00085FF8" w:rsidRDefault="00093073" w:rsidP="004D5C9C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093073" w:rsidRPr="00085FF8" w:rsidRDefault="0009307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189" w:type="dxa"/>
            <w:vAlign w:val="center"/>
          </w:tcPr>
          <w:p w:rsidR="00093073" w:rsidRPr="00085FF8" w:rsidRDefault="0009307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090" w:type="dxa"/>
          </w:tcPr>
          <w:p w:rsidR="00093073" w:rsidRPr="00085FF8" w:rsidRDefault="00093073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/>
                <w:noProof/>
              </w:rPr>
              <w:t>The value</w:t>
            </w:r>
            <w:r w:rsidRPr="00085FF8">
              <w:rPr>
                <w:rFonts w:eastAsia="微軟正黑體"/>
              </w:rPr>
              <w:t xml:space="preserve"> corresponding to </w:t>
            </w:r>
            <w:r w:rsidRPr="00085FF8">
              <w:rPr>
                <w:rFonts w:eastAsia="微軟正黑體" w:hint="eastAsia"/>
              </w:rPr>
              <w:t>SER MDM Operate request.</w:t>
            </w:r>
          </w:p>
        </w:tc>
        <w:tc>
          <w:tcPr>
            <w:tcW w:w="862" w:type="dxa"/>
            <w:vAlign w:val="center"/>
          </w:tcPr>
          <w:p w:rsidR="00093073" w:rsidRPr="00085FF8" w:rsidRDefault="00A85FA1" w:rsidP="004D5C9C">
            <w:pPr>
              <w:jc w:val="center"/>
              <w:rPr>
                <w:rFonts w:eastAsia="微軟正黑體"/>
              </w:rPr>
            </w:pPr>
            <w:fldSimple w:instr=" REF _Ref433373034 \r \h  \* MERGEFORMAT ">
              <w:r w:rsidR="00093073" w:rsidRPr="00085FF8">
                <w:rPr>
                  <w:rFonts w:eastAsia="微軟正黑體"/>
                </w:rPr>
                <w:t>3.1.2</w:t>
              </w:r>
            </w:fldSimple>
          </w:p>
        </w:tc>
      </w:tr>
      <w:tr w:rsidR="00093073" w:rsidRPr="00085FF8" w:rsidTr="004D5C9C">
        <w:tc>
          <w:tcPr>
            <w:tcW w:w="481" w:type="dxa"/>
            <w:vMerge/>
          </w:tcPr>
          <w:p w:rsidR="00093073" w:rsidRPr="00085FF8" w:rsidRDefault="00093073" w:rsidP="004D5C9C">
            <w:pPr>
              <w:rPr>
                <w:rFonts w:eastAsia="微軟正黑體"/>
              </w:rPr>
            </w:pPr>
          </w:p>
        </w:tc>
        <w:tc>
          <w:tcPr>
            <w:tcW w:w="2063" w:type="dxa"/>
            <w:vAlign w:val="center"/>
          </w:tcPr>
          <w:p w:rsidR="00093073" w:rsidRPr="00085FF8" w:rsidRDefault="00093073" w:rsidP="004D5C9C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093073" w:rsidRPr="00085FF8" w:rsidRDefault="0009307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189" w:type="dxa"/>
            <w:vAlign w:val="center"/>
          </w:tcPr>
          <w:p w:rsidR="00093073" w:rsidRPr="00085FF8" w:rsidRDefault="0009307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090" w:type="dxa"/>
          </w:tcPr>
          <w:p w:rsidR="00093073" w:rsidRPr="00085FF8" w:rsidRDefault="00093073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t to STATUS_ROK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093073" w:rsidRPr="00085FF8" w:rsidRDefault="00A85FA1" w:rsidP="004D5C9C">
            <w:pPr>
              <w:jc w:val="center"/>
              <w:rPr>
                <w:rFonts w:eastAsia="微軟正黑體"/>
              </w:rPr>
            </w:pPr>
            <w:fldSimple w:instr=" REF _Ref433373013 \r \h  \* MERGEFORMAT ">
              <w:r w:rsidR="00093073" w:rsidRPr="00085FF8">
                <w:rPr>
                  <w:rFonts w:eastAsia="微軟正黑體"/>
                </w:rPr>
                <w:t>3.1.3</w:t>
              </w:r>
            </w:fldSimple>
          </w:p>
        </w:tc>
      </w:tr>
      <w:tr w:rsidR="00093073" w:rsidRPr="00085FF8" w:rsidTr="004D5C9C">
        <w:tc>
          <w:tcPr>
            <w:tcW w:w="481" w:type="dxa"/>
            <w:vMerge/>
          </w:tcPr>
          <w:p w:rsidR="00093073" w:rsidRPr="00085FF8" w:rsidRDefault="00093073" w:rsidP="004D5C9C">
            <w:pPr>
              <w:rPr>
                <w:rFonts w:eastAsia="微軟正黑體"/>
              </w:rPr>
            </w:pPr>
          </w:p>
        </w:tc>
        <w:tc>
          <w:tcPr>
            <w:tcW w:w="2063" w:type="dxa"/>
            <w:vAlign w:val="center"/>
          </w:tcPr>
          <w:p w:rsidR="00093073" w:rsidRPr="00085FF8" w:rsidRDefault="00093073" w:rsidP="004D5C9C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093073" w:rsidRPr="00085FF8" w:rsidRDefault="0009307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189" w:type="dxa"/>
            <w:vAlign w:val="center"/>
          </w:tcPr>
          <w:p w:rsidR="00093073" w:rsidRPr="00085FF8" w:rsidRDefault="0009307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090" w:type="dxa"/>
          </w:tcPr>
          <w:p w:rsidR="00093073" w:rsidRPr="00085FF8" w:rsidRDefault="00093073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Set to a unique sequence number. The associated </w:t>
            </w:r>
            <w:r w:rsidRPr="00085FF8">
              <w:rPr>
                <w:rFonts w:eastAsia="微軟正黑體" w:hint="eastAsia"/>
              </w:rPr>
              <w:t>configuration</w:t>
            </w:r>
            <w:r w:rsidRPr="00085FF8">
              <w:rPr>
                <w:rFonts w:eastAsia="微軟正黑體"/>
              </w:rPr>
              <w:t xml:space="preserve"> re</w:t>
            </w:r>
            <w:r w:rsidRPr="00085FF8">
              <w:rPr>
                <w:rFonts w:eastAsia="微軟正黑體" w:hint="eastAsia"/>
              </w:rPr>
              <w:t xml:space="preserve">sponse </w:t>
            </w:r>
            <w:r w:rsidRPr="00085FF8">
              <w:rPr>
                <w:rFonts w:eastAsia="微軟正黑體"/>
              </w:rPr>
              <w:t>PDU should echo the same sequence number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093073" w:rsidRPr="00085FF8" w:rsidRDefault="00A85FA1" w:rsidP="004D5C9C">
            <w:pPr>
              <w:jc w:val="center"/>
              <w:rPr>
                <w:rFonts w:eastAsia="微軟正黑體"/>
              </w:rPr>
            </w:pPr>
            <w:fldSimple w:instr=" REF _Ref433373050 \r \h  \* MERGEFORMAT ">
              <w:r w:rsidR="00093073" w:rsidRPr="00085FF8">
                <w:rPr>
                  <w:rFonts w:eastAsia="微軟正黑體"/>
                </w:rPr>
                <w:t>3.1.4</w:t>
              </w:r>
            </w:fldSimple>
          </w:p>
        </w:tc>
      </w:tr>
      <w:tr w:rsidR="00093073" w:rsidRPr="00085FF8" w:rsidTr="004D5C9C">
        <w:tc>
          <w:tcPr>
            <w:tcW w:w="481" w:type="dxa"/>
            <w:vMerge w:val="restart"/>
            <w:vAlign w:val="center"/>
          </w:tcPr>
          <w:p w:rsidR="00093073" w:rsidRPr="00085FF8" w:rsidRDefault="0009307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B</w:t>
            </w:r>
          </w:p>
          <w:p w:rsidR="00093073" w:rsidRPr="00085FF8" w:rsidRDefault="0009307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</w:t>
            </w:r>
          </w:p>
          <w:p w:rsidR="00093073" w:rsidRPr="00085FF8" w:rsidRDefault="0009307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093073" w:rsidRPr="00085FF8" w:rsidRDefault="0009307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Y</w:t>
            </w:r>
          </w:p>
        </w:tc>
        <w:tc>
          <w:tcPr>
            <w:tcW w:w="2063" w:type="dxa"/>
            <w:vAlign w:val="center"/>
          </w:tcPr>
          <w:p w:rsidR="00093073" w:rsidRPr="00085FF8" w:rsidRDefault="00942B0D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Words</w:t>
            </w:r>
          </w:p>
        </w:tc>
        <w:tc>
          <w:tcPr>
            <w:tcW w:w="837" w:type="dxa"/>
            <w:vAlign w:val="center"/>
          </w:tcPr>
          <w:p w:rsidR="00093073" w:rsidRPr="00085FF8" w:rsidRDefault="0009307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Var.</w:t>
            </w:r>
          </w:p>
        </w:tc>
        <w:tc>
          <w:tcPr>
            <w:tcW w:w="1189" w:type="dxa"/>
            <w:vAlign w:val="center"/>
          </w:tcPr>
          <w:p w:rsidR="00093073" w:rsidRPr="00085FF8" w:rsidRDefault="0009307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C-</w:t>
            </w:r>
            <w:r w:rsidRPr="00085FF8">
              <w:rPr>
                <w:rFonts w:eastAsia="微軟正黑體"/>
              </w:rPr>
              <w:t xml:space="preserve">Octet </w:t>
            </w:r>
          </w:p>
          <w:p w:rsidR="00093073" w:rsidRPr="00085FF8" w:rsidRDefault="0009307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tring</w:t>
            </w:r>
          </w:p>
        </w:tc>
        <w:tc>
          <w:tcPr>
            <w:tcW w:w="3090" w:type="dxa"/>
          </w:tcPr>
          <w:p w:rsidR="00093073" w:rsidRPr="00085FF8" w:rsidRDefault="00093073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 w:cs="Times New Roman"/>
                <w:szCs w:val="24"/>
              </w:rPr>
              <w:t>Mandatory Parameter</w:t>
            </w:r>
            <w:r w:rsidRPr="00085FF8">
              <w:rPr>
                <w:rFonts w:eastAsia="微軟正黑體" w:hint="eastAsia"/>
              </w:rPr>
              <w:t>.</w:t>
            </w:r>
          </w:p>
          <w:p w:rsidR="00093073" w:rsidRPr="00085FF8" w:rsidRDefault="00093073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JSON Data Format.</w:t>
            </w:r>
          </w:p>
          <w:p w:rsidR="00093073" w:rsidRPr="00085FF8" w:rsidRDefault="00093073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C</w:t>
            </w:r>
            <w:r w:rsidRPr="00085FF8">
              <w:rPr>
                <w:rFonts w:eastAsia="微軟正黑體"/>
              </w:rPr>
              <w:t>ollection</w:t>
            </w:r>
            <w:r w:rsidRPr="00085FF8">
              <w:rPr>
                <w:rFonts w:eastAsia="微軟正黑體" w:hint="eastAsia"/>
              </w:rPr>
              <w:t>：</w:t>
            </w:r>
          </w:p>
          <w:p w:rsidR="00093073" w:rsidRPr="00085FF8" w:rsidRDefault="00093073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(</w:t>
            </w:r>
            <w:r w:rsidRPr="00085FF8">
              <w:rPr>
                <w:rFonts w:eastAsia="微軟正黑體"/>
              </w:rPr>
              <w:t>name/value</w:t>
            </w:r>
            <w:r w:rsidRPr="00085FF8">
              <w:rPr>
                <w:rFonts w:eastAsia="微軟正黑體" w:hint="eastAsia"/>
              </w:rPr>
              <w:t xml:space="preserve"> data type)</w:t>
            </w:r>
          </w:p>
          <w:p w:rsidR="006A40C5" w:rsidRPr="00085FF8" w:rsidRDefault="006A40C5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type/integer value</w:t>
            </w:r>
          </w:p>
          <w:p w:rsidR="003E5372" w:rsidRPr="00085FF8" w:rsidRDefault="003E5372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 xml:space="preserve">  0</w:t>
            </w:r>
            <w:r w:rsidRPr="00085FF8">
              <w:rPr>
                <w:rFonts w:eastAsia="微軟正黑體" w:hint="eastAsia"/>
              </w:rPr>
              <w:t>：</w:t>
            </w:r>
            <w:r w:rsidRPr="00085FF8">
              <w:rPr>
                <w:rFonts w:eastAsia="微軟正黑體" w:hint="eastAsia"/>
              </w:rPr>
              <w:t>not define</w:t>
            </w:r>
            <w:r w:rsidR="00E47496" w:rsidRPr="00085FF8">
              <w:rPr>
                <w:rFonts w:eastAsia="微軟正黑體" w:hint="eastAsia"/>
              </w:rPr>
              <w:t>d</w:t>
            </w:r>
          </w:p>
          <w:p w:rsidR="00E47496" w:rsidRPr="00085FF8" w:rsidRDefault="00E47496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 xml:space="preserve">  1</w:t>
            </w:r>
            <w:r w:rsidRPr="00085FF8">
              <w:rPr>
                <w:rFonts w:eastAsia="微軟正黑體" w:hint="eastAsia"/>
              </w:rPr>
              <w:t>：會話</w:t>
            </w:r>
          </w:p>
          <w:p w:rsidR="00E47496" w:rsidRPr="00085FF8" w:rsidRDefault="00E47496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 xml:space="preserve">  2</w:t>
            </w:r>
            <w:r w:rsidRPr="00085FF8">
              <w:rPr>
                <w:rFonts w:eastAsia="微軟正黑體" w:hint="eastAsia"/>
              </w:rPr>
              <w:t>：指令</w:t>
            </w:r>
          </w:p>
          <w:p w:rsidR="00093073" w:rsidRPr="00085FF8" w:rsidRDefault="006F0B8B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 w:cs="Monospace" w:hint="eastAsia"/>
                <w:kern w:val="0"/>
                <w:szCs w:val="24"/>
              </w:rPr>
              <w:t>words</w:t>
            </w:r>
            <w:r w:rsidR="00093073" w:rsidRPr="00085FF8">
              <w:rPr>
                <w:rFonts w:eastAsia="微軟正黑體" w:cs="Monospace" w:hint="eastAsia"/>
                <w:kern w:val="0"/>
                <w:szCs w:val="24"/>
              </w:rPr>
              <w:t>/</w:t>
            </w:r>
            <w:r w:rsidR="00C47DAB" w:rsidRPr="00085FF8">
              <w:rPr>
                <w:rFonts w:eastAsia="微軟正黑體" w:cs="Monospace" w:hint="eastAsia"/>
                <w:kern w:val="0"/>
                <w:szCs w:val="24"/>
              </w:rPr>
              <w:t>string value</w:t>
            </w:r>
          </w:p>
          <w:p w:rsidR="00093073" w:rsidRPr="00085FF8" w:rsidRDefault="005F3C91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local/integer value</w:t>
            </w:r>
          </w:p>
          <w:p w:rsidR="001A0698" w:rsidRPr="00085FF8" w:rsidRDefault="001A0698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 xml:space="preserve"> </w:t>
            </w:r>
            <w:r w:rsidR="00A806DD" w:rsidRPr="00085FF8">
              <w:rPr>
                <w:rFonts w:eastAsia="微軟正黑體" w:hint="eastAsia"/>
              </w:rPr>
              <w:t xml:space="preserve"> </w:t>
            </w:r>
            <w:r w:rsidRPr="00085FF8">
              <w:rPr>
                <w:rFonts w:eastAsia="微軟正黑體" w:hint="eastAsia"/>
              </w:rPr>
              <w:t>0</w:t>
            </w:r>
            <w:r w:rsidRPr="00085FF8">
              <w:rPr>
                <w:rFonts w:eastAsia="微軟正黑體" w:hint="eastAsia"/>
              </w:rPr>
              <w:t>：</w:t>
            </w:r>
            <w:r w:rsidR="00A806DD" w:rsidRPr="00085FF8">
              <w:rPr>
                <w:rFonts w:eastAsia="微軟正黑體" w:hint="eastAsia"/>
              </w:rPr>
              <w:t>not defined</w:t>
            </w:r>
          </w:p>
          <w:p w:rsidR="001A0698" w:rsidRPr="00085FF8" w:rsidRDefault="001A0698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 xml:space="preserve"> </w:t>
            </w:r>
            <w:r w:rsidR="00A806DD" w:rsidRPr="00085FF8">
              <w:rPr>
                <w:rFonts w:eastAsia="微軟正黑體" w:hint="eastAsia"/>
              </w:rPr>
              <w:t xml:space="preserve"> </w:t>
            </w:r>
            <w:r w:rsidRPr="00085FF8">
              <w:rPr>
                <w:rFonts w:eastAsia="微軟正黑體" w:hint="eastAsia"/>
              </w:rPr>
              <w:t>1</w:t>
            </w:r>
            <w:r w:rsidRPr="00085FF8">
              <w:rPr>
                <w:rFonts w:eastAsia="微軟正黑體" w:hint="eastAsia"/>
              </w:rPr>
              <w:t>：英文</w:t>
            </w:r>
          </w:p>
          <w:p w:rsidR="00A806DD" w:rsidRPr="00085FF8" w:rsidRDefault="00A806DD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 xml:space="preserve">  2</w:t>
            </w:r>
            <w:r w:rsidRPr="00085FF8">
              <w:rPr>
                <w:rFonts w:eastAsia="微軟正黑體" w:hint="eastAsia"/>
              </w:rPr>
              <w:t>：中文</w:t>
            </w:r>
          </w:p>
          <w:p w:rsidR="00093073" w:rsidRPr="00085FF8" w:rsidRDefault="00093073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E</w:t>
            </w:r>
            <w:r w:rsidRPr="00085FF8">
              <w:rPr>
                <w:rFonts w:eastAsia="微軟正黑體"/>
              </w:rPr>
              <w:t>xample</w:t>
            </w:r>
            <w:r w:rsidRPr="00085FF8">
              <w:rPr>
                <w:rFonts w:eastAsia="微軟正黑體" w:hint="eastAsia"/>
              </w:rPr>
              <w:t>：</w:t>
            </w:r>
          </w:p>
          <w:p w:rsidR="00093073" w:rsidRPr="00085FF8" w:rsidRDefault="00093073" w:rsidP="004D5C9C">
            <w:pPr>
              <w:rPr>
                <w:rFonts w:eastAsia="微軟正黑體" w:cs="Monospace"/>
                <w:color w:val="2A00FF"/>
                <w:kern w:val="0"/>
                <w:szCs w:val="24"/>
              </w:rPr>
            </w:pP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>{</w:t>
            </w:r>
          </w:p>
          <w:p w:rsidR="000C60A2" w:rsidRPr="00085FF8" w:rsidRDefault="000C60A2" w:rsidP="004D5C9C">
            <w:pPr>
              <w:rPr>
                <w:rFonts w:eastAsia="微軟正黑體" w:cs="Monospace"/>
                <w:color w:val="2A00FF"/>
                <w:kern w:val="0"/>
                <w:szCs w:val="24"/>
              </w:rPr>
            </w:pPr>
            <w:r w:rsidRPr="00085FF8">
              <w:rPr>
                <w:rFonts w:eastAsia="微軟正黑體" w:cs="Monospace" w:hint="eastAsia"/>
                <w:color w:val="2A00FF"/>
                <w:kern w:val="0"/>
                <w:szCs w:val="24"/>
              </w:rPr>
              <w:lastRenderedPageBreak/>
              <w:t xml:space="preserve">  </w:t>
            </w: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>"</w:t>
            </w:r>
            <w:r w:rsidRPr="00085FF8">
              <w:rPr>
                <w:rFonts w:eastAsia="微軟正黑體" w:cs="Monospace" w:hint="eastAsia"/>
                <w:color w:val="2A00FF"/>
                <w:kern w:val="0"/>
                <w:szCs w:val="24"/>
              </w:rPr>
              <w:t>type</w:t>
            </w: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 xml:space="preserve">": </w:t>
            </w:r>
            <w:r w:rsidRPr="00085FF8">
              <w:rPr>
                <w:rFonts w:eastAsia="微軟正黑體" w:cs="Monospace" w:hint="eastAsia"/>
                <w:color w:val="2A00FF"/>
                <w:kern w:val="0"/>
                <w:szCs w:val="24"/>
              </w:rPr>
              <w:t>0</w:t>
            </w:r>
            <w:r w:rsidR="004D0349" w:rsidRPr="00085FF8">
              <w:rPr>
                <w:rFonts w:eastAsia="微軟正黑體" w:cs="Monospace" w:hint="eastAsia"/>
                <w:color w:val="2A00FF"/>
                <w:kern w:val="0"/>
                <w:szCs w:val="24"/>
              </w:rPr>
              <w:t>,</w:t>
            </w:r>
          </w:p>
          <w:p w:rsidR="00113472" w:rsidRPr="00085FF8" w:rsidRDefault="00113472" w:rsidP="004D5C9C">
            <w:pPr>
              <w:rPr>
                <w:rFonts w:eastAsia="微軟正黑體" w:cs="Monospace"/>
                <w:color w:val="2A00FF"/>
                <w:kern w:val="0"/>
                <w:szCs w:val="24"/>
              </w:rPr>
            </w:pPr>
            <w:r w:rsidRPr="00085FF8">
              <w:rPr>
                <w:rFonts w:eastAsia="微軟正黑體" w:cs="Monospace" w:hint="eastAsia"/>
                <w:color w:val="2A00FF"/>
                <w:kern w:val="0"/>
                <w:szCs w:val="24"/>
              </w:rPr>
              <w:t xml:space="preserve">  </w:t>
            </w: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>"</w:t>
            </w:r>
            <w:r w:rsidRPr="00085FF8">
              <w:rPr>
                <w:rFonts w:eastAsia="微軟正黑體" w:cs="Monospace" w:hint="eastAsia"/>
                <w:color w:val="2A00FF"/>
                <w:kern w:val="0"/>
                <w:szCs w:val="24"/>
              </w:rPr>
              <w:t>local</w:t>
            </w: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 xml:space="preserve">": </w:t>
            </w:r>
            <w:r w:rsidRPr="00085FF8">
              <w:rPr>
                <w:rFonts w:eastAsia="微軟正黑體" w:cs="Monospace" w:hint="eastAsia"/>
                <w:color w:val="2A00FF"/>
                <w:kern w:val="0"/>
                <w:szCs w:val="24"/>
              </w:rPr>
              <w:t>0</w:t>
            </w:r>
            <w:r w:rsidR="004D0349" w:rsidRPr="00085FF8">
              <w:rPr>
                <w:rFonts w:eastAsia="微軟正黑體" w:cs="Monospace" w:hint="eastAsia"/>
                <w:color w:val="2A00FF"/>
                <w:kern w:val="0"/>
                <w:szCs w:val="24"/>
              </w:rPr>
              <w:t>,</w:t>
            </w:r>
          </w:p>
          <w:p w:rsidR="00C035D8" w:rsidRPr="00085FF8" w:rsidRDefault="00093073" w:rsidP="00113472">
            <w:pPr>
              <w:ind w:firstLineChars="100" w:firstLine="240"/>
              <w:rPr>
                <w:rFonts w:eastAsia="微軟正黑體" w:cs="Monospace"/>
                <w:color w:val="2A00FF"/>
                <w:kern w:val="0"/>
                <w:szCs w:val="24"/>
              </w:rPr>
            </w:pP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>"</w:t>
            </w:r>
            <w:r w:rsidR="004924C7" w:rsidRPr="00085FF8">
              <w:rPr>
                <w:rFonts w:eastAsia="微軟正黑體" w:cs="Monospace" w:hint="eastAsia"/>
                <w:color w:val="2A00FF"/>
                <w:kern w:val="0"/>
                <w:szCs w:val="24"/>
              </w:rPr>
              <w:t>words</w:t>
            </w: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>": "</w:t>
            </w:r>
            <w:r w:rsidR="00C035D8" w:rsidRPr="00085FF8">
              <w:rPr>
                <w:rFonts w:eastAsia="微軟正黑體" w:cs="Monospace" w:hint="eastAsia"/>
                <w:color w:val="2A00FF"/>
                <w:kern w:val="0"/>
                <w:szCs w:val="24"/>
              </w:rPr>
              <w:t>Ivy Hello</w:t>
            </w: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>"</w:t>
            </w:r>
          </w:p>
          <w:p w:rsidR="00093073" w:rsidRPr="00085FF8" w:rsidRDefault="00093073" w:rsidP="00C035D8">
            <w:pPr>
              <w:rPr>
                <w:rFonts w:eastAsia="微軟正黑體"/>
              </w:rPr>
            </w:pP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>}</w:t>
            </w:r>
          </w:p>
        </w:tc>
        <w:tc>
          <w:tcPr>
            <w:tcW w:w="862" w:type="dxa"/>
            <w:vAlign w:val="center"/>
          </w:tcPr>
          <w:p w:rsidR="00093073" w:rsidRPr="00085FF8" w:rsidRDefault="004D5C9C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lastRenderedPageBreak/>
              <w:t>3.3.1</w:t>
            </w:r>
          </w:p>
        </w:tc>
      </w:tr>
    </w:tbl>
    <w:p w:rsidR="00093073" w:rsidRPr="00085FF8" w:rsidRDefault="00093073" w:rsidP="00093073">
      <w:pPr>
        <w:widowControl/>
        <w:rPr>
          <w:rFonts w:eastAsia="微軟正黑體"/>
        </w:rPr>
      </w:pPr>
    </w:p>
    <w:p w:rsidR="00F743D8" w:rsidRPr="00085FF8" w:rsidRDefault="00F743D8" w:rsidP="00093073">
      <w:pPr>
        <w:widowControl/>
        <w:rPr>
          <w:rFonts w:eastAsia="微軟正黑體"/>
        </w:rPr>
      </w:pPr>
    </w:p>
    <w:p w:rsidR="004D5C9C" w:rsidRPr="00085FF8" w:rsidRDefault="004D5C9C" w:rsidP="00093073">
      <w:pPr>
        <w:widowControl/>
        <w:rPr>
          <w:rFonts w:eastAsia="微軟正黑體"/>
        </w:rPr>
      </w:pPr>
    </w:p>
    <w:p w:rsidR="00187CDC" w:rsidRPr="00085FF8" w:rsidRDefault="00187CDC" w:rsidP="00BE7668">
      <w:pPr>
        <w:widowControl/>
        <w:rPr>
          <w:rFonts w:eastAsia="微軟正黑體"/>
        </w:rPr>
      </w:pPr>
    </w:p>
    <w:p w:rsidR="00F04F1B" w:rsidRPr="00085FF8" w:rsidRDefault="00F04F1B" w:rsidP="00F04F1B">
      <w:pPr>
        <w:pStyle w:val="3"/>
        <w:rPr>
          <w:rFonts w:eastAsia="微軟正黑體"/>
        </w:rPr>
      </w:pPr>
      <w:bookmarkStart w:id="47" w:name="_Toc464203049"/>
      <w:r w:rsidRPr="00085FF8">
        <w:rPr>
          <w:rFonts w:eastAsia="微軟正黑體" w:hint="eastAsia"/>
        </w:rPr>
        <w:t xml:space="preserve">Semantic </w:t>
      </w:r>
      <w:r w:rsidRPr="00085FF8">
        <w:rPr>
          <w:rFonts w:eastAsia="微軟正黑體" w:hint="eastAsia"/>
          <w:noProof/>
        </w:rPr>
        <w:t>response</w:t>
      </w:r>
      <w:r w:rsidRPr="00085FF8">
        <w:rPr>
          <w:rFonts w:eastAsia="微軟正黑體"/>
        </w:rPr>
        <w:t xml:space="preserve"> syntax</w:t>
      </w:r>
      <w:bookmarkEnd w:id="47"/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F04F1B" w:rsidRPr="00085FF8" w:rsidTr="004D5C9C">
        <w:tc>
          <w:tcPr>
            <w:tcW w:w="491" w:type="dxa"/>
            <w:vMerge w:val="restart"/>
            <w:vAlign w:val="center"/>
          </w:tcPr>
          <w:p w:rsidR="00F04F1B" w:rsidRPr="00085FF8" w:rsidRDefault="00F04F1B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H</w:t>
            </w:r>
          </w:p>
          <w:p w:rsidR="00F04F1B" w:rsidRPr="00085FF8" w:rsidRDefault="00F04F1B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F04F1B" w:rsidRPr="00085FF8" w:rsidRDefault="00F04F1B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A</w:t>
            </w:r>
          </w:p>
          <w:p w:rsidR="00F04F1B" w:rsidRPr="00085FF8" w:rsidRDefault="00F04F1B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F04F1B" w:rsidRPr="00085FF8" w:rsidRDefault="00F04F1B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F04F1B" w:rsidRPr="00085FF8" w:rsidRDefault="00F04F1B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</w:t>
            </w:r>
          </w:p>
        </w:tc>
        <w:tc>
          <w:tcPr>
            <w:tcW w:w="2141" w:type="dxa"/>
            <w:vAlign w:val="center"/>
          </w:tcPr>
          <w:p w:rsidR="00F04F1B" w:rsidRPr="00085FF8" w:rsidRDefault="00F04F1B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Field Name</w:t>
            </w:r>
          </w:p>
        </w:tc>
        <w:tc>
          <w:tcPr>
            <w:tcW w:w="843" w:type="dxa"/>
            <w:vAlign w:val="center"/>
          </w:tcPr>
          <w:p w:rsidR="00F04F1B" w:rsidRPr="00085FF8" w:rsidRDefault="00F04F1B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ize</w:t>
            </w:r>
          </w:p>
          <w:p w:rsidR="00F04F1B" w:rsidRPr="00085FF8" w:rsidRDefault="00F04F1B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ctets</w:t>
            </w:r>
          </w:p>
        </w:tc>
        <w:tc>
          <w:tcPr>
            <w:tcW w:w="984" w:type="dxa"/>
            <w:vAlign w:val="center"/>
          </w:tcPr>
          <w:p w:rsidR="00F04F1B" w:rsidRPr="00085FF8" w:rsidRDefault="00F04F1B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Type</w:t>
            </w:r>
          </w:p>
        </w:tc>
        <w:tc>
          <w:tcPr>
            <w:tcW w:w="3187" w:type="dxa"/>
            <w:vAlign w:val="center"/>
          </w:tcPr>
          <w:p w:rsidR="00F04F1B" w:rsidRPr="00085FF8" w:rsidRDefault="00F04F1B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F04F1B" w:rsidRPr="00085FF8" w:rsidRDefault="00F04F1B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ef.</w:t>
            </w:r>
          </w:p>
        </w:tc>
      </w:tr>
      <w:tr w:rsidR="00F04F1B" w:rsidRPr="00085FF8" w:rsidTr="004D5C9C">
        <w:tc>
          <w:tcPr>
            <w:tcW w:w="491" w:type="dxa"/>
            <w:vMerge/>
          </w:tcPr>
          <w:p w:rsidR="00F04F1B" w:rsidRPr="00085FF8" w:rsidRDefault="00F04F1B" w:rsidP="004D5C9C">
            <w:pPr>
              <w:rPr>
                <w:rFonts w:eastAsia="微軟正黑體"/>
              </w:rPr>
            </w:pPr>
          </w:p>
        </w:tc>
        <w:tc>
          <w:tcPr>
            <w:tcW w:w="2141" w:type="dxa"/>
            <w:vAlign w:val="center"/>
          </w:tcPr>
          <w:p w:rsidR="00F04F1B" w:rsidRPr="00085FF8" w:rsidRDefault="00F04F1B" w:rsidP="004D5C9C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F04F1B" w:rsidRPr="00085FF8" w:rsidRDefault="00F04F1B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4" w:type="dxa"/>
            <w:vAlign w:val="center"/>
          </w:tcPr>
          <w:p w:rsidR="00F04F1B" w:rsidRPr="00085FF8" w:rsidRDefault="00F04F1B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87" w:type="dxa"/>
          </w:tcPr>
          <w:p w:rsidR="00F04F1B" w:rsidRPr="00085FF8" w:rsidRDefault="00F04F1B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Set to the </w:t>
            </w:r>
            <w:r w:rsidRPr="00085FF8">
              <w:rPr>
                <w:rFonts w:eastAsia="微軟正黑體"/>
                <w:noProof/>
              </w:rPr>
              <w:t>overall</w:t>
            </w:r>
            <w:r w:rsidRPr="00085FF8">
              <w:rPr>
                <w:rFonts w:eastAsia="微軟正黑體"/>
              </w:rPr>
              <w:t xml:space="preserve"> length of PDU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F04F1B" w:rsidRPr="00085FF8" w:rsidRDefault="00A85FA1" w:rsidP="004D5C9C">
            <w:pPr>
              <w:jc w:val="center"/>
              <w:rPr>
                <w:rFonts w:eastAsia="微軟正黑體"/>
              </w:rPr>
            </w:pPr>
            <w:fldSimple w:instr=" REF _Ref433372977 \r \h  \* MERGEFORMAT ">
              <w:r w:rsidR="00F04F1B" w:rsidRPr="00085FF8">
                <w:rPr>
                  <w:rFonts w:eastAsia="微軟正黑體"/>
                </w:rPr>
                <w:t>3.1.1</w:t>
              </w:r>
            </w:fldSimple>
          </w:p>
        </w:tc>
      </w:tr>
      <w:tr w:rsidR="00F04F1B" w:rsidRPr="00085FF8" w:rsidTr="004D5C9C">
        <w:tc>
          <w:tcPr>
            <w:tcW w:w="491" w:type="dxa"/>
            <w:vMerge/>
          </w:tcPr>
          <w:p w:rsidR="00F04F1B" w:rsidRPr="00085FF8" w:rsidRDefault="00F04F1B" w:rsidP="004D5C9C">
            <w:pPr>
              <w:rPr>
                <w:rFonts w:eastAsia="微軟正黑體"/>
              </w:rPr>
            </w:pPr>
          </w:p>
        </w:tc>
        <w:tc>
          <w:tcPr>
            <w:tcW w:w="2141" w:type="dxa"/>
            <w:vAlign w:val="center"/>
          </w:tcPr>
          <w:p w:rsidR="00F04F1B" w:rsidRPr="00085FF8" w:rsidRDefault="00F04F1B" w:rsidP="004D5C9C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F04F1B" w:rsidRPr="00085FF8" w:rsidRDefault="00F04F1B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4" w:type="dxa"/>
            <w:vAlign w:val="center"/>
          </w:tcPr>
          <w:p w:rsidR="00F04F1B" w:rsidRPr="00085FF8" w:rsidRDefault="00F04F1B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87" w:type="dxa"/>
          </w:tcPr>
          <w:p w:rsidR="00F04F1B" w:rsidRPr="00085FF8" w:rsidRDefault="00F04F1B" w:rsidP="008C4B4C">
            <w:pPr>
              <w:rPr>
                <w:rFonts w:eastAsia="微軟正黑體"/>
              </w:rPr>
            </w:pPr>
            <w:r w:rsidRPr="00085FF8">
              <w:rPr>
                <w:rFonts w:eastAsia="微軟正黑體"/>
                <w:noProof/>
              </w:rPr>
              <w:t>The value</w:t>
            </w:r>
            <w:r w:rsidRPr="00085FF8">
              <w:rPr>
                <w:rFonts w:eastAsia="微軟正黑體"/>
              </w:rPr>
              <w:t xml:space="preserve"> corresponding to </w:t>
            </w:r>
            <w:r w:rsidR="0080105E" w:rsidRPr="00085FF8">
              <w:rPr>
                <w:rFonts w:eastAsia="微軟正黑體" w:hint="eastAsia"/>
              </w:rPr>
              <w:t>Semantic</w:t>
            </w:r>
            <w:r w:rsidRPr="00085FF8">
              <w:rPr>
                <w:rFonts w:eastAsia="微軟正黑體" w:hint="eastAsia"/>
              </w:rPr>
              <w:t xml:space="preserve"> </w:t>
            </w:r>
            <w:r w:rsidRPr="00085FF8">
              <w:rPr>
                <w:rFonts w:eastAsia="微軟正黑體"/>
              </w:rPr>
              <w:t>resp</w:t>
            </w:r>
            <w:r w:rsidRPr="00085FF8">
              <w:rPr>
                <w:rFonts w:eastAsia="微軟正黑體" w:hint="eastAsia"/>
              </w:rPr>
              <w:t>onse.</w:t>
            </w:r>
          </w:p>
        </w:tc>
        <w:tc>
          <w:tcPr>
            <w:tcW w:w="876" w:type="dxa"/>
            <w:vAlign w:val="center"/>
          </w:tcPr>
          <w:p w:rsidR="00F04F1B" w:rsidRPr="00085FF8" w:rsidRDefault="00A85FA1" w:rsidP="004D5C9C">
            <w:pPr>
              <w:jc w:val="center"/>
              <w:rPr>
                <w:rFonts w:eastAsia="微軟正黑體"/>
              </w:rPr>
            </w:pPr>
            <w:fldSimple w:instr=" REF _Ref433373034 \r \h  \* MERGEFORMAT ">
              <w:r w:rsidR="00F04F1B" w:rsidRPr="00085FF8">
                <w:rPr>
                  <w:rFonts w:eastAsia="微軟正黑體"/>
                </w:rPr>
                <w:t>3.1.2</w:t>
              </w:r>
            </w:fldSimple>
          </w:p>
        </w:tc>
      </w:tr>
      <w:tr w:rsidR="00F04F1B" w:rsidRPr="00085FF8" w:rsidTr="004D5C9C">
        <w:tc>
          <w:tcPr>
            <w:tcW w:w="491" w:type="dxa"/>
            <w:vMerge/>
          </w:tcPr>
          <w:p w:rsidR="00F04F1B" w:rsidRPr="00085FF8" w:rsidRDefault="00F04F1B" w:rsidP="004D5C9C">
            <w:pPr>
              <w:rPr>
                <w:rFonts w:eastAsia="微軟正黑體"/>
              </w:rPr>
            </w:pPr>
          </w:p>
        </w:tc>
        <w:tc>
          <w:tcPr>
            <w:tcW w:w="2141" w:type="dxa"/>
            <w:vAlign w:val="center"/>
          </w:tcPr>
          <w:p w:rsidR="00F04F1B" w:rsidRPr="00085FF8" w:rsidRDefault="00F04F1B" w:rsidP="004D5C9C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F04F1B" w:rsidRPr="00085FF8" w:rsidRDefault="00F04F1B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4" w:type="dxa"/>
            <w:vAlign w:val="center"/>
          </w:tcPr>
          <w:p w:rsidR="00F04F1B" w:rsidRPr="00085FF8" w:rsidRDefault="00F04F1B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87" w:type="dxa"/>
          </w:tcPr>
          <w:p w:rsidR="00F04F1B" w:rsidRPr="00085FF8" w:rsidRDefault="00F04F1B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Indicates the </w:t>
            </w:r>
            <w:r w:rsidRPr="00085FF8">
              <w:rPr>
                <w:rFonts w:eastAsia="微軟正黑體"/>
                <w:noProof/>
              </w:rPr>
              <w:t>status</w:t>
            </w:r>
            <w:r w:rsidRPr="00085FF8">
              <w:rPr>
                <w:rFonts w:eastAsia="微軟正黑體"/>
              </w:rPr>
              <w:t xml:space="preserve"> of the </w:t>
            </w:r>
            <w:r w:rsidRPr="00085FF8">
              <w:rPr>
                <w:rFonts w:eastAsia="微軟正黑體"/>
                <w:noProof/>
              </w:rPr>
              <w:t>original</w:t>
            </w:r>
            <w:r w:rsidRPr="00085FF8">
              <w:rPr>
                <w:rFonts w:eastAsia="微軟正黑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F04F1B" w:rsidRPr="00085FF8" w:rsidRDefault="00A85FA1" w:rsidP="004D5C9C">
            <w:pPr>
              <w:jc w:val="center"/>
              <w:rPr>
                <w:rFonts w:eastAsia="微軟正黑體"/>
              </w:rPr>
            </w:pPr>
            <w:fldSimple w:instr=" REF _Ref433373013 \r \h  \* MERGEFORMAT ">
              <w:r w:rsidR="00F04F1B" w:rsidRPr="00085FF8">
                <w:rPr>
                  <w:rFonts w:eastAsia="微軟正黑體"/>
                </w:rPr>
                <w:t>3.1.3</w:t>
              </w:r>
            </w:fldSimple>
          </w:p>
        </w:tc>
      </w:tr>
      <w:tr w:rsidR="00F04F1B" w:rsidRPr="00085FF8" w:rsidTr="004D5C9C">
        <w:tc>
          <w:tcPr>
            <w:tcW w:w="491" w:type="dxa"/>
            <w:vMerge/>
          </w:tcPr>
          <w:p w:rsidR="00F04F1B" w:rsidRPr="00085FF8" w:rsidRDefault="00F04F1B" w:rsidP="004D5C9C">
            <w:pPr>
              <w:rPr>
                <w:rFonts w:eastAsia="微軟正黑體"/>
              </w:rPr>
            </w:pPr>
          </w:p>
        </w:tc>
        <w:tc>
          <w:tcPr>
            <w:tcW w:w="2141" w:type="dxa"/>
            <w:vAlign w:val="center"/>
          </w:tcPr>
          <w:p w:rsidR="00F04F1B" w:rsidRPr="00085FF8" w:rsidRDefault="00F04F1B" w:rsidP="004D5C9C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F04F1B" w:rsidRPr="00085FF8" w:rsidRDefault="00F04F1B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4" w:type="dxa"/>
            <w:vAlign w:val="center"/>
          </w:tcPr>
          <w:p w:rsidR="00F04F1B" w:rsidRPr="00085FF8" w:rsidRDefault="00F04F1B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87" w:type="dxa"/>
          </w:tcPr>
          <w:p w:rsidR="00F04F1B" w:rsidRPr="00085FF8" w:rsidRDefault="00F04F1B" w:rsidP="000434E7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Set to the same sequence number of original </w:t>
            </w:r>
            <w:r w:rsidR="000434E7" w:rsidRPr="00085FF8">
              <w:rPr>
                <w:rFonts w:eastAsia="微軟正黑體" w:hint="eastAsia"/>
              </w:rPr>
              <w:t>Semantic</w:t>
            </w:r>
            <w:r w:rsidRPr="00085FF8">
              <w:rPr>
                <w:rFonts w:eastAsia="微軟正黑體" w:hint="eastAsia"/>
              </w:rPr>
              <w:t xml:space="preserve"> request</w:t>
            </w:r>
            <w:r w:rsidRPr="00085FF8">
              <w:rPr>
                <w:rFonts w:eastAsia="微軟正黑體"/>
              </w:rPr>
              <w:t xml:space="preserve"> PDU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F04F1B" w:rsidRPr="00085FF8" w:rsidRDefault="00A85FA1" w:rsidP="004D5C9C">
            <w:pPr>
              <w:jc w:val="center"/>
              <w:rPr>
                <w:rFonts w:eastAsia="微軟正黑體"/>
              </w:rPr>
            </w:pPr>
            <w:fldSimple w:instr=" REF _Ref433373050 \r \h  \* MERGEFORMAT ">
              <w:r w:rsidR="00F04F1B" w:rsidRPr="00085FF8">
                <w:rPr>
                  <w:rFonts w:eastAsia="微軟正黑體"/>
                </w:rPr>
                <w:t>3.1.4</w:t>
              </w:r>
            </w:fldSimple>
          </w:p>
        </w:tc>
      </w:tr>
      <w:tr w:rsidR="003F2620" w:rsidRPr="00085FF8" w:rsidTr="004D5C9C">
        <w:tc>
          <w:tcPr>
            <w:tcW w:w="491" w:type="dxa"/>
            <w:vMerge w:val="restart"/>
            <w:vAlign w:val="center"/>
          </w:tcPr>
          <w:p w:rsidR="003F2620" w:rsidRPr="00085FF8" w:rsidRDefault="003F2620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B</w:t>
            </w:r>
          </w:p>
          <w:p w:rsidR="003F2620" w:rsidRPr="00085FF8" w:rsidRDefault="003F2620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</w:t>
            </w:r>
          </w:p>
          <w:p w:rsidR="003F2620" w:rsidRPr="00085FF8" w:rsidRDefault="003F2620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3F2620" w:rsidRPr="00085FF8" w:rsidRDefault="003F2620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Y</w:t>
            </w:r>
          </w:p>
        </w:tc>
        <w:tc>
          <w:tcPr>
            <w:tcW w:w="2141" w:type="dxa"/>
            <w:vAlign w:val="center"/>
          </w:tcPr>
          <w:p w:rsidR="003F2620" w:rsidRPr="00085FF8" w:rsidRDefault="003F2620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Semantic</w:t>
            </w:r>
          </w:p>
        </w:tc>
        <w:tc>
          <w:tcPr>
            <w:tcW w:w="843" w:type="dxa"/>
            <w:vAlign w:val="center"/>
          </w:tcPr>
          <w:p w:rsidR="003F2620" w:rsidRPr="00085FF8" w:rsidRDefault="003F2620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Var.</w:t>
            </w:r>
          </w:p>
        </w:tc>
        <w:tc>
          <w:tcPr>
            <w:tcW w:w="984" w:type="dxa"/>
            <w:vAlign w:val="center"/>
          </w:tcPr>
          <w:p w:rsidR="003F2620" w:rsidRPr="00085FF8" w:rsidRDefault="003F2620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C-</w:t>
            </w:r>
            <w:r w:rsidRPr="00085FF8">
              <w:rPr>
                <w:rFonts w:eastAsia="微軟正黑體"/>
              </w:rPr>
              <w:t xml:space="preserve">Octet </w:t>
            </w:r>
          </w:p>
          <w:p w:rsidR="003F2620" w:rsidRPr="00085FF8" w:rsidRDefault="003F2620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tring</w:t>
            </w:r>
          </w:p>
        </w:tc>
        <w:tc>
          <w:tcPr>
            <w:tcW w:w="3187" w:type="dxa"/>
          </w:tcPr>
          <w:p w:rsidR="003F2620" w:rsidRPr="00085FF8" w:rsidRDefault="003F2620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 w:cs="Times New Roman"/>
                <w:szCs w:val="24"/>
              </w:rPr>
              <w:t>Mandatory Parameter</w:t>
            </w:r>
            <w:r w:rsidRPr="00085FF8">
              <w:rPr>
                <w:rFonts w:eastAsia="微軟正黑體" w:hint="eastAsia"/>
              </w:rPr>
              <w:t>.</w:t>
            </w:r>
          </w:p>
          <w:p w:rsidR="003F2620" w:rsidRPr="00085FF8" w:rsidRDefault="003F2620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JSON Data Format.</w:t>
            </w:r>
          </w:p>
          <w:p w:rsidR="003F2620" w:rsidRPr="00085FF8" w:rsidRDefault="003F2620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C</w:t>
            </w:r>
            <w:r w:rsidRPr="00085FF8">
              <w:rPr>
                <w:rFonts w:eastAsia="微軟正黑體"/>
              </w:rPr>
              <w:t>ollection</w:t>
            </w:r>
            <w:r w:rsidRPr="00085FF8">
              <w:rPr>
                <w:rFonts w:eastAsia="微軟正黑體" w:hint="eastAsia"/>
              </w:rPr>
              <w:t>：</w:t>
            </w:r>
          </w:p>
          <w:p w:rsidR="003F2620" w:rsidRPr="00085FF8" w:rsidRDefault="003F2620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(</w:t>
            </w:r>
            <w:r w:rsidRPr="00085FF8">
              <w:rPr>
                <w:rFonts w:eastAsia="微軟正黑體"/>
              </w:rPr>
              <w:t>name/value</w:t>
            </w:r>
            <w:r w:rsidRPr="00085FF8">
              <w:rPr>
                <w:rFonts w:eastAsia="微軟正黑體" w:hint="eastAsia"/>
              </w:rPr>
              <w:t xml:space="preserve"> data type)</w:t>
            </w:r>
          </w:p>
          <w:p w:rsidR="009664B1" w:rsidRPr="00085FF8" w:rsidRDefault="009664B1" w:rsidP="009664B1">
            <w:pPr>
              <w:rPr>
                <w:rFonts w:eastAsia="微軟正黑體"/>
              </w:rPr>
            </w:pPr>
            <w:proofErr w:type="gramStart"/>
            <w:r w:rsidRPr="00085FF8">
              <w:rPr>
                <w:rFonts w:eastAsia="微軟正黑體" w:hint="eastAsia"/>
              </w:rPr>
              <w:t>result/integer</w:t>
            </w:r>
            <w:proofErr w:type="gramEnd"/>
            <w:r w:rsidRPr="00085FF8">
              <w:rPr>
                <w:rFonts w:eastAsia="微軟正黑體" w:hint="eastAsia"/>
              </w:rPr>
              <w:t xml:space="preserve"> (Ref.</w:t>
            </w:r>
            <w:fldSimple w:instr=" REF _Ref456700459 \r \h  \* MERGEFORMAT ">
              <w:r w:rsidRPr="00085FF8">
                <w:rPr>
                  <w:rFonts w:eastAsia="微軟正黑體"/>
                </w:rPr>
                <w:t>3.2.3</w:t>
              </w:r>
            </w:fldSimple>
            <w:r w:rsidRPr="00085FF8">
              <w:rPr>
                <w:rFonts w:eastAsia="微軟正黑體" w:hint="eastAsia"/>
              </w:rPr>
              <w:t>)</w:t>
            </w:r>
          </w:p>
          <w:p w:rsidR="009A6980" w:rsidRPr="00085FF8" w:rsidRDefault="009A6980" w:rsidP="009A6980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type/integer value</w:t>
            </w:r>
          </w:p>
          <w:p w:rsidR="009A6980" w:rsidRPr="00085FF8" w:rsidRDefault="009A6980" w:rsidP="009A6980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 xml:space="preserve">  0</w:t>
            </w:r>
            <w:r w:rsidRPr="00085FF8">
              <w:rPr>
                <w:rFonts w:eastAsia="微軟正黑體" w:hint="eastAsia"/>
              </w:rPr>
              <w:t>：</w:t>
            </w:r>
            <w:r w:rsidRPr="00085FF8">
              <w:rPr>
                <w:rFonts w:eastAsia="微軟正黑體" w:hint="eastAsia"/>
              </w:rPr>
              <w:t>not defined</w:t>
            </w:r>
          </w:p>
          <w:p w:rsidR="009A6980" w:rsidRPr="00085FF8" w:rsidRDefault="009A6980" w:rsidP="009A6980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 xml:space="preserve">  1</w:t>
            </w:r>
            <w:r w:rsidRPr="00085FF8">
              <w:rPr>
                <w:rFonts w:eastAsia="微軟正黑體" w:hint="eastAsia"/>
              </w:rPr>
              <w:t>：會話</w:t>
            </w:r>
          </w:p>
          <w:p w:rsidR="003F2620" w:rsidRPr="00085FF8" w:rsidRDefault="009A6980" w:rsidP="009A6980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 xml:space="preserve">  2</w:t>
            </w:r>
            <w:r w:rsidRPr="00085FF8">
              <w:rPr>
                <w:rFonts w:eastAsia="微軟正黑體" w:hint="eastAsia"/>
              </w:rPr>
              <w:t>：指令</w:t>
            </w:r>
          </w:p>
          <w:p w:rsidR="003F2620" w:rsidRPr="00085FF8" w:rsidRDefault="003F2620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E</w:t>
            </w:r>
            <w:r w:rsidRPr="00085FF8">
              <w:rPr>
                <w:rFonts w:eastAsia="微軟正黑體"/>
              </w:rPr>
              <w:t>xample</w:t>
            </w:r>
            <w:r w:rsidRPr="00085FF8">
              <w:rPr>
                <w:rFonts w:eastAsia="微軟正黑體" w:hint="eastAsia"/>
              </w:rPr>
              <w:t>：</w:t>
            </w:r>
          </w:p>
          <w:p w:rsidR="003F2620" w:rsidRPr="00085FF8" w:rsidRDefault="003F2620" w:rsidP="004D5C9C">
            <w:pPr>
              <w:rPr>
                <w:rFonts w:eastAsia="微軟正黑體" w:cs="Monospace"/>
                <w:color w:val="2A00FF"/>
                <w:kern w:val="0"/>
                <w:szCs w:val="24"/>
              </w:rPr>
            </w:pP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>{</w:t>
            </w:r>
          </w:p>
          <w:p w:rsidR="00E82DD7" w:rsidRPr="00085FF8" w:rsidRDefault="00E82DD7" w:rsidP="00E82DD7">
            <w:pPr>
              <w:ind w:firstLineChars="150" w:firstLine="360"/>
              <w:rPr>
                <w:rFonts w:eastAsia="微軟正黑體" w:cs="Monospace"/>
                <w:color w:val="2A00FF"/>
                <w:kern w:val="0"/>
                <w:szCs w:val="24"/>
              </w:rPr>
            </w:pP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lastRenderedPageBreak/>
              <w:t>"</w:t>
            </w:r>
            <w:r w:rsidRPr="00085FF8">
              <w:rPr>
                <w:rFonts w:eastAsia="微軟正黑體" w:cs="Monospace" w:hint="eastAsia"/>
                <w:color w:val="2A00FF"/>
                <w:kern w:val="0"/>
                <w:szCs w:val="24"/>
              </w:rPr>
              <w:t>result</w:t>
            </w: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 xml:space="preserve">": </w:t>
            </w:r>
            <w:r w:rsidRPr="00085FF8">
              <w:rPr>
                <w:rFonts w:eastAsia="微軟正黑體" w:cs="Monospace" w:hint="eastAsia"/>
                <w:color w:val="2A00FF"/>
                <w:kern w:val="0"/>
                <w:szCs w:val="24"/>
              </w:rPr>
              <w:t>0,</w:t>
            </w:r>
          </w:p>
          <w:p w:rsidR="0076171A" w:rsidRPr="00085FF8" w:rsidRDefault="0076171A" w:rsidP="004D5C9C">
            <w:pPr>
              <w:rPr>
                <w:rFonts w:eastAsia="微軟正黑體" w:cs="Monospace"/>
                <w:color w:val="2A00FF"/>
                <w:kern w:val="0"/>
                <w:szCs w:val="24"/>
              </w:rPr>
            </w:pPr>
            <w:r w:rsidRPr="00085FF8">
              <w:rPr>
                <w:rFonts w:eastAsia="微軟正黑體" w:cs="Monospace" w:hint="eastAsia"/>
                <w:color w:val="2A00FF"/>
                <w:kern w:val="0"/>
                <w:szCs w:val="24"/>
              </w:rPr>
              <w:t xml:space="preserve">   </w:t>
            </w: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>"</w:t>
            </w:r>
            <w:r w:rsidRPr="00085FF8">
              <w:rPr>
                <w:rFonts w:eastAsia="微軟正黑體" w:cs="Monospace" w:hint="eastAsia"/>
                <w:color w:val="2A00FF"/>
                <w:kern w:val="0"/>
                <w:szCs w:val="24"/>
              </w:rPr>
              <w:t>type</w:t>
            </w: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 xml:space="preserve">": </w:t>
            </w:r>
            <w:r w:rsidRPr="00085FF8">
              <w:rPr>
                <w:rFonts w:eastAsia="微軟正黑體" w:cs="Monospace" w:hint="eastAsia"/>
                <w:color w:val="2A00FF"/>
                <w:kern w:val="0"/>
                <w:szCs w:val="24"/>
              </w:rPr>
              <w:t>0</w:t>
            </w:r>
            <w:r w:rsidR="00E82DD7" w:rsidRPr="00085FF8">
              <w:rPr>
                <w:rFonts w:eastAsia="微軟正黑體" w:cs="Monospace" w:hint="eastAsia"/>
                <w:color w:val="2A00FF"/>
                <w:kern w:val="0"/>
                <w:szCs w:val="24"/>
              </w:rPr>
              <w:t>,</w:t>
            </w:r>
          </w:p>
          <w:p w:rsidR="004D0349" w:rsidRPr="00085FF8" w:rsidRDefault="004D0349" w:rsidP="004D0349">
            <w:pPr>
              <w:ind w:firstLineChars="150" w:firstLine="360"/>
              <w:rPr>
                <w:rFonts w:eastAsia="微軟正黑體" w:cs="Monospace"/>
                <w:color w:val="2A00FF"/>
                <w:kern w:val="0"/>
                <w:szCs w:val="24"/>
              </w:rPr>
            </w:pP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>"</w:t>
            </w:r>
            <w:r w:rsidRPr="00085FF8">
              <w:rPr>
                <w:rFonts w:eastAsia="微軟正黑體" w:cs="Monospace" w:hint="eastAsia"/>
                <w:color w:val="2A00FF"/>
                <w:kern w:val="0"/>
                <w:szCs w:val="24"/>
              </w:rPr>
              <w:t>local</w:t>
            </w: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 xml:space="preserve">": </w:t>
            </w:r>
            <w:r w:rsidRPr="00085FF8">
              <w:rPr>
                <w:rFonts w:eastAsia="微軟正黑體" w:cs="Monospace" w:hint="eastAsia"/>
                <w:color w:val="2A00FF"/>
                <w:kern w:val="0"/>
                <w:szCs w:val="24"/>
              </w:rPr>
              <w:t>0,</w:t>
            </w:r>
          </w:p>
          <w:p w:rsidR="003F2620" w:rsidRPr="00085FF8" w:rsidRDefault="00E82DD7" w:rsidP="0076171A">
            <w:pPr>
              <w:ind w:firstLineChars="150" w:firstLine="360"/>
              <w:rPr>
                <w:rFonts w:eastAsia="微軟正黑體" w:cs="Monospace"/>
                <w:color w:val="2A00FF"/>
                <w:kern w:val="0"/>
                <w:szCs w:val="24"/>
              </w:rPr>
            </w:pP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>"</w:t>
            </w:r>
            <w:r w:rsidR="00F802BD" w:rsidRPr="00085FF8">
              <w:rPr>
                <w:rFonts w:eastAsia="微軟正黑體" w:cs="Monospace" w:hint="eastAsia"/>
                <w:color w:val="2A00FF"/>
                <w:kern w:val="0"/>
                <w:szCs w:val="24"/>
              </w:rPr>
              <w:t>words</w:t>
            </w: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>": "</w:t>
            </w:r>
            <w:r w:rsidRPr="00085FF8">
              <w:rPr>
                <w:rFonts w:eastAsia="微軟正黑體" w:cs="Monospace" w:hint="eastAsia"/>
                <w:color w:val="2A00FF"/>
                <w:kern w:val="0"/>
                <w:szCs w:val="24"/>
              </w:rPr>
              <w:t>how are you</w:t>
            </w: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>"</w:t>
            </w:r>
          </w:p>
          <w:p w:rsidR="003F2620" w:rsidRPr="00085FF8" w:rsidRDefault="003F2620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>}</w:t>
            </w:r>
          </w:p>
        </w:tc>
        <w:tc>
          <w:tcPr>
            <w:tcW w:w="876" w:type="dxa"/>
            <w:vAlign w:val="center"/>
          </w:tcPr>
          <w:p w:rsidR="003F2620" w:rsidRPr="00085FF8" w:rsidRDefault="003F2620" w:rsidP="004D5C9C">
            <w:pPr>
              <w:jc w:val="center"/>
              <w:rPr>
                <w:rFonts w:eastAsia="微軟正黑體"/>
              </w:rPr>
            </w:pPr>
          </w:p>
        </w:tc>
      </w:tr>
    </w:tbl>
    <w:p w:rsidR="00F04F1B" w:rsidRPr="00085FF8" w:rsidRDefault="00F04F1B" w:rsidP="00BE7668">
      <w:pPr>
        <w:widowControl/>
        <w:rPr>
          <w:rFonts w:eastAsia="微軟正黑體"/>
        </w:rPr>
      </w:pPr>
    </w:p>
    <w:p w:rsidR="000D10D8" w:rsidRPr="00085FF8" w:rsidRDefault="004E0259">
      <w:pPr>
        <w:widowControl/>
        <w:rPr>
          <w:rFonts w:eastAsia="微軟正黑體"/>
        </w:rPr>
      </w:pPr>
      <w:r w:rsidRPr="00085FF8">
        <w:rPr>
          <w:rFonts w:eastAsia="微軟正黑體"/>
        </w:rPr>
        <w:br w:type="page"/>
      </w:r>
    </w:p>
    <w:p w:rsidR="000E38A3" w:rsidRPr="00085FF8" w:rsidRDefault="000E38A3" w:rsidP="000E38A3">
      <w:pPr>
        <w:pStyle w:val="3"/>
        <w:rPr>
          <w:rFonts w:eastAsia="微軟正黑體"/>
        </w:rPr>
      </w:pPr>
      <w:bookmarkStart w:id="48" w:name="_Toc464203050"/>
      <w:r w:rsidRPr="00085FF8">
        <w:rPr>
          <w:rFonts w:eastAsia="微軟正黑體" w:hint="eastAsia"/>
        </w:rPr>
        <w:lastRenderedPageBreak/>
        <w:t xml:space="preserve">AMX Control Command </w:t>
      </w:r>
      <w:r w:rsidRPr="00085FF8">
        <w:rPr>
          <w:rFonts w:eastAsia="微軟正黑體" w:hint="eastAsia"/>
          <w:noProof/>
        </w:rPr>
        <w:t>request</w:t>
      </w:r>
      <w:r w:rsidRPr="00085FF8">
        <w:rPr>
          <w:rFonts w:eastAsia="微軟正黑體"/>
          <w:noProof/>
        </w:rPr>
        <w:t>s</w:t>
      </w:r>
      <w:r w:rsidRPr="00085FF8">
        <w:rPr>
          <w:rFonts w:eastAsia="微軟正黑體"/>
        </w:rPr>
        <w:t xml:space="preserve"> syntax</w:t>
      </w:r>
      <w:bookmarkEnd w:id="48"/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0E38A3" w:rsidRPr="00085FF8" w:rsidTr="004D5C9C">
        <w:tc>
          <w:tcPr>
            <w:tcW w:w="481" w:type="dxa"/>
            <w:vMerge w:val="restart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H</w:t>
            </w:r>
          </w:p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A</w:t>
            </w:r>
          </w:p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</w:t>
            </w:r>
          </w:p>
        </w:tc>
        <w:tc>
          <w:tcPr>
            <w:tcW w:w="2063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ize</w:t>
            </w:r>
          </w:p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ctets</w:t>
            </w:r>
          </w:p>
        </w:tc>
        <w:tc>
          <w:tcPr>
            <w:tcW w:w="1189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Type</w:t>
            </w:r>
          </w:p>
        </w:tc>
        <w:tc>
          <w:tcPr>
            <w:tcW w:w="3090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ef.</w:t>
            </w:r>
          </w:p>
        </w:tc>
      </w:tr>
      <w:tr w:rsidR="000E38A3" w:rsidRPr="00085FF8" w:rsidTr="004D5C9C">
        <w:tc>
          <w:tcPr>
            <w:tcW w:w="481" w:type="dxa"/>
            <w:vMerge/>
          </w:tcPr>
          <w:p w:rsidR="000E38A3" w:rsidRPr="00085FF8" w:rsidRDefault="000E38A3" w:rsidP="004D5C9C">
            <w:pPr>
              <w:rPr>
                <w:rFonts w:eastAsia="微軟正黑體"/>
              </w:rPr>
            </w:pPr>
          </w:p>
        </w:tc>
        <w:tc>
          <w:tcPr>
            <w:tcW w:w="2063" w:type="dxa"/>
            <w:vAlign w:val="center"/>
          </w:tcPr>
          <w:p w:rsidR="000E38A3" w:rsidRPr="00085FF8" w:rsidRDefault="000E38A3" w:rsidP="004D5C9C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189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090" w:type="dxa"/>
          </w:tcPr>
          <w:p w:rsidR="000E38A3" w:rsidRPr="00085FF8" w:rsidRDefault="000E38A3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Set to the </w:t>
            </w:r>
            <w:r w:rsidRPr="00085FF8">
              <w:rPr>
                <w:rFonts w:eastAsia="微軟正黑體"/>
                <w:noProof/>
              </w:rPr>
              <w:t>overall</w:t>
            </w:r>
            <w:r w:rsidRPr="00085FF8">
              <w:rPr>
                <w:rFonts w:eastAsia="微軟正黑體"/>
              </w:rPr>
              <w:t xml:space="preserve"> length of PDU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0E38A3" w:rsidRPr="00085FF8" w:rsidRDefault="00A85FA1" w:rsidP="004D5C9C">
            <w:pPr>
              <w:jc w:val="center"/>
              <w:rPr>
                <w:rFonts w:eastAsia="微軟正黑體"/>
              </w:rPr>
            </w:pPr>
            <w:fldSimple w:instr=" REF _Ref433372977 \r \h  \* MERGEFORMAT ">
              <w:r w:rsidR="000E38A3" w:rsidRPr="00085FF8">
                <w:rPr>
                  <w:rFonts w:eastAsia="微軟正黑體"/>
                </w:rPr>
                <w:t>3.1.1</w:t>
              </w:r>
            </w:fldSimple>
          </w:p>
        </w:tc>
      </w:tr>
      <w:tr w:rsidR="000E38A3" w:rsidRPr="00085FF8" w:rsidTr="004D5C9C">
        <w:tc>
          <w:tcPr>
            <w:tcW w:w="481" w:type="dxa"/>
            <w:vMerge/>
          </w:tcPr>
          <w:p w:rsidR="000E38A3" w:rsidRPr="00085FF8" w:rsidRDefault="000E38A3" w:rsidP="004D5C9C">
            <w:pPr>
              <w:rPr>
                <w:rFonts w:eastAsia="微軟正黑體"/>
              </w:rPr>
            </w:pPr>
          </w:p>
        </w:tc>
        <w:tc>
          <w:tcPr>
            <w:tcW w:w="2063" w:type="dxa"/>
            <w:vAlign w:val="center"/>
          </w:tcPr>
          <w:p w:rsidR="000E38A3" w:rsidRPr="00085FF8" w:rsidRDefault="000E38A3" w:rsidP="004D5C9C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189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090" w:type="dxa"/>
          </w:tcPr>
          <w:p w:rsidR="000E38A3" w:rsidRPr="00085FF8" w:rsidRDefault="000E38A3" w:rsidP="00F471A6">
            <w:pPr>
              <w:rPr>
                <w:rFonts w:eastAsia="微軟正黑體"/>
              </w:rPr>
            </w:pPr>
            <w:r w:rsidRPr="00085FF8">
              <w:rPr>
                <w:rFonts w:eastAsia="微軟正黑體"/>
                <w:noProof/>
              </w:rPr>
              <w:t>The value</w:t>
            </w:r>
            <w:r w:rsidRPr="00085FF8">
              <w:rPr>
                <w:rFonts w:eastAsia="微軟正黑體"/>
              </w:rPr>
              <w:t xml:space="preserve"> corresponding to </w:t>
            </w:r>
            <w:r w:rsidR="00F471A6" w:rsidRPr="00085FF8">
              <w:rPr>
                <w:rFonts w:eastAsia="微軟正黑體" w:hint="eastAsia"/>
              </w:rPr>
              <w:t>AMX Control</w:t>
            </w:r>
            <w:r w:rsidRPr="00085FF8">
              <w:rPr>
                <w:rFonts w:eastAsia="微軟正黑體" w:hint="eastAsia"/>
              </w:rPr>
              <w:t xml:space="preserve"> </w:t>
            </w:r>
            <w:r w:rsidR="00F471A6" w:rsidRPr="00085FF8">
              <w:rPr>
                <w:rFonts w:eastAsia="微軟正黑體" w:hint="eastAsia"/>
              </w:rPr>
              <w:t>Command</w:t>
            </w:r>
            <w:r w:rsidRPr="00085FF8">
              <w:rPr>
                <w:rFonts w:eastAsia="微軟正黑體" w:hint="eastAsia"/>
              </w:rPr>
              <w:t xml:space="preserve"> request.</w:t>
            </w:r>
          </w:p>
        </w:tc>
        <w:tc>
          <w:tcPr>
            <w:tcW w:w="862" w:type="dxa"/>
            <w:vAlign w:val="center"/>
          </w:tcPr>
          <w:p w:rsidR="000E38A3" w:rsidRPr="00085FF8" w:rsidRDefault="00A85FA1" w:rsidP="004D5C9C">
            <w:pPr>
              <w:jc w:val="center"/>
              <w:rPr>
                <w:rFonts w:eastAsia="微軟正黑體"/>
              </w:rPr>
            </w:pPr>
            <w:fldSimple w:instr=" REF _Ref433373034 \r \h  \* MERGEFORMAT ">
              <w:r w:rsidR="000E38A3" w:rsidRPr="00085FF8">
                <w:rPr>
                  <w:rFonts w:eastAsia="微軟正黑體"/>
                </w:rPr>
                <w:t>3.1.2</w:t>
              </w:r>
            </w:fldSimple>
          </w:p>
        </w:tc>
      </w:tr>
      <w:tr w:rsidR="000E38A3" w:rsidRPr="00085FF8" w:rsidTr="004D5C9C">
        <w:tc>
          <w:tcPr>
            <w:tcW w:w="481" w:type="dxa"/>
            <w:vMerge/>
          </w:tcPr>
          <w:p w:rsidR="000E38A3" w:rsidRPr="00085FF8" w:rsidRDefault="000E38A3" w:rsidP="004D5C9C">
            <w:pPr>
              <w:rPr>
                <w:rFonts w:eastAsia="微軟正黑體"/>
              </w:rPr>
            </w:pPr>
          </w:p>
        </w:tc>
        <w:tc>
          <w:tcPr>
            <w:tcW w:w="2063" w:type="dxa"/>
            <w:vAlign w:val="center"/>
          </w:tcPr>
          <w:p w:rsidR="000E38A3" w:rsidRPr="00085FF8" w:rsidRDefault="000E38A3" w:rsidP="004D5C9C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189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090" w:type="dxa"/>
          </w:tcPr>
          <w:p w:rsidR="000E38A3" w:rsidRPr="00085FF8" w:rsidRDefault="000E38A3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t to STATUS_ROK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0E38A3" w:rsidRPr="00085FF8" w:rsidRDefault="00A85FA1" w:rsidP="004D5C9C">
            <w:pPr>
              <w:jc w:val="center"/>
              <w:rPr>
                <w:rFonts w:eastAsia="微軟正黑體"/>
              </w:rPr>
            </w:pPr>
            <w:fldSimple w:instr=" REF _Ref433373013 \r \h  \* MERGEFORMAT ">
              <w:r w:rsidR="000E38A3" w:rsidRPr="00085FF8">
                <w:rPr>
                  <w:rFonts w:eastAsia="微軟正黑體"/>
                </w:rPr>
                <w:t>3.1.3</w:t>
              </w:r>
            </w:fldSimple>
          </w:p>
        </w:tc>
      </w:tr>
      <w:tr w:rsidR="000E38A3" w:rsidRPr="00085FF8" w:rsidTr="004D5C9C">
        <w:tc>
          <w:tcPr>
            <w:tcW w:w="481" w:type="dxa"/>
            <w:vMerge/>
          </w:tcPr>
          <w:p w:rsidR="000E38A3" w:rsidRPr="00085FF8" w:rsidRDefault="000E38A3" w:rsidP="004D5C9C">
            <w:pPr>
              <w:rPr>
                <w:rFonts w:eastAsia="微軟正黑體"/>
              </w:rPr>
            </w:pPr>
          </w:p>
        </w:tc>
        <w:tc>
          <w:tcPr>
            <w:tcW w:w="2063" w:type="dxa"/>
            <w:vAlign w:val="center"/>
          </w:tcPr>
          <w:p w:rsidR="000E38A3" w:rsidRPr="00085FF8" w:rsidRDefault="000E38A3" w:rsidP="004D5C9C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189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090" w:type="dxa"/>
          </w:tcPr>
          <w:p w:rsidR="000E38A3" w:rsidRPr="00085FF8" w:rsidRDefault="000E38A3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Set to a unique sequence number. The associated </w:t>
            </w:r>
            <w:r w:rsidRPr="00085FF8">
              <w:rPr>
                <w:rFonts w:eastAsia="微軟正黑體" w:hint="eastAsia"/>
              </w:rPr>
              <w:t>configuration</w:t>
            </w:r>
            <w:r w:rsidRPr="00085FF8">
              <w:rPr>
                <w:rFonts w:eastAsia="微軟正黑體"/>
              </w:rPr>
              <w:t xml:space="preserve"> re</w:t>
            </w:r>
            <w:r w:rsidRPr="00085FF8">
              <w:rPr>
                <w:rFonts w:eastAsia="微軟正黑體" w:hint="eastAsia"/>
              </w:rPr>
              <w:t xml:space="preserve">sponse </w:t>
            </w:r>
            <w:r w:rsidRPr="00085FF8">
              <w:rPr>
                <w:rFonts w:eastAsia="微軟正黑體"/>
              </w:rPr>
              <w:t>PDU should echo the same sequence number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0E38A3" w:rsidRPr="00085FF8" w:rsidRDefault="00A85FA1" w:rsidP="004D5C9C">
            <w:pPr>
              <w:jc w:val="center"/>
              <w:rPr>
                <w:rFonts w:eastAsia="微軟正黑體"/>
              </w:rPr>
            </w:pPr>
            <w:fldSimple w:instr=" REF _Ref433373050 \r \h  \* MERGEFORMAT ">
              <w:r w:rsidR="000E38A3" w:rsidRPr="00085FF8">
                <w:rPr>
                  <w:rFonts w:eastAsia="微軟正黑體"/>
                </w:rPr>
                <w:t>3.1.4</w:t>
              </w:r>
            </w:fldSimple>
          </w:p>
        </w:tc>
      </w:tr>
      <w:tr w:rsidR="000E38A3" w:rsidRPr="00085FF8" w:rsidTr="004D5C9C">
        <w:tc>
          <w:tcPr>
            <w:tcW w:w="481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B</w:t>
            </w:r>
          </w:p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</w:t>
            </w:r>
          </w:p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Y</w:t>
            </w:r>
          </w:p>
        </w:tc>
        <w:tc>
          <w:tcPr>
            <w:tcW w:w="2063" w:type="dxa"/>
            <w:vAlign w:val="center"/>
          </w:tcPr>
          <w:p w:rsidR="000E38A3" w:rsidRPr="00085FF8" w:rsidRDefault="00E86BFF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Command</w:t>
            </w:r>
          </w:p>
        </w:tc>
        <w:tc>
          <w:tcPr>
            <w:tcW w:w="837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Var.</w:t>
            </w:r>
          </w:p>
        </w:tc>
        <w:tc>
          <w:tcPr>
            <w:tcW w:w="1189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C-</w:t>
            </w:r>
            <w:r w:rsidRPr="00085FF8">
              <w:rPr>
                <w:rFonts w:eastAsia="微軟正黑體"/>
              </w:rPr>
              <w:t xml:space="preserve">Octet </w:t>
            </w:r>
          </w:p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tring</w:t>
            </w:r>
          </w:p>
        </w:tc>
        <w:tc>
          <w:tcPr>
            <w:tcW w:w="3090" w:type="dxa"/>
          </w:tcPr>
          <w:p w:rsidR="002C6C35" w:rsidRPr="00085FF8" w:rsidRDefault="002C6C35" w:rsidP="002C6C35">
            <w:pPr>
              <w:rPr>
                <w:rFonts w:eastAsia="微軟正黑體"/>
              </w:rPr>
            </w:pPr>
            <w:r w:rsidRPr="00085FF8">
              <w:rPr>
                <w:rFonts w:eastAsia="微軟正黑體" w:cs="Times New Roman"/>
                <w:szCs w:val="24"/>
              </w:rPr>
              <w:t>Mandatory Parameter</w:t>
            </w:r>
            <w:r w:rsidRPr="00085FF8">
              <w:rPr>
                <w:rFonts w:eastAsia="微軟正黑體" w:hint="eastAsia"/>
              </w:rPr>
              <w:t>.</w:t>
            </w:r>
          </w:p>
          <w:p w:rsidR="002C6C35" w:rsidRPr="00085FF8" w:rsidRDefault="002C6C35" w:rsidP="002C6C35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JSON Data Format.</w:t>
            </w:r>
          </w:p>
          <w:p w:rsidR="002C6C35" w:rsidRPr="00085FF8" w:rsidRDefault="002C6C35" w:rsidP="002C6C35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C</w:t>
            </w:r>
            <w:r w:rsidRPr="00085FF8">
              <w:rPr>
                <w:rFonts w:eastAsia="微軟正黑體"/>
              </w:rPr>
              <w:t>ollection</w:t>
            </w:r>
            <w:r w:rsidRPr="00085FF8">
              <w:rPr>
                <w:rFonts w:eastAsia="微軟正黑體" w:hint="eastAsia"/>
              </w:rPr>
              <w:t>：</w:t>
            </w:r>
          </w:p>
          <w:p w:rsidR="00C64FF6" w:rsidRPr="00085FF8" w:rsidRDefault="00C64FF6" w:rsidP="00C64FF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Ext:</w:t>
            </w:r>
          </w:p>
          <w:p w:rsidR="00C64FF6" w:rsidRPr="00085FF8" w:rsidRDefault="00C64FF6" w:rsidP="00C64FF6">
            <w:pPr>
              <w:rPr>
                <w:rFonts w:eastAsia="微軟正黑體"/>
                <w:color w:val="0070C0"/>
              </w:rPr>
            </w:pPr>
            <w:r w:rsidRPr="00085FF8">
              <w:rPr>
                <w:rFonts w:eastAsia="微軟正黑體"/>
                <w:color w:val="0070C0"/>
              </w:rPr>
              <w:t>{</w:t>
            </w:r>
          </w:p>
          <w:p w:rsidR="00C64FF6" w:rsidRPr="00085FF8" w:rsidRDefault="00C64FF6" w:rsidP="00C64FF6">
            <w:pPr>
              <w:rPr>
                <w:rFonts w:eastAsia="微軟正黑體"/>
                <w:color w:val="0070C0"/>
              </w:rPr>
            </w:pPr>
            <w:r w:rsidRPr="00085FF8">
              <w:rPr>
                <w:rFonts w:eastAsia="微軟正黑體"/>
                <w:color w:val="0070C0"/>
              </w:rPr>
              <w:t xml:space="preserve">    "</w:t>
            </w:r>
            <w:r w:rsidRPr="00085FF8">
              <w:rPr>
                <w:rFonts w:eastAsia="微軟正黑體" w:hint="eastAsia"/>
                <w:color w:val="0070C0"/>
              </w:rPr>
              <w:t>function</w:t>
            </w:r>
            <w:r w:rsidRPr="00085FF8">
              <w:rPr>
                <w:rFonts w:eastAsia="微軟正黑體"/>
                <w:color w:val="0070C0"/>
              </w:rPr>
              <w:t>": 1,</w:t>
            </w:r>
          </w:p>
          <w:p w:rsidR="00C64FF6" w:rsidRPr="00085FF8" w:rsidRDefault="00C64FF6" w:rsidP="00C64FF6">
            <w:pPr>
              <w:rPr>
                <w:rFonts w:eastAsia="微軟正黑體"/>
                <w:color w:val="0070C0"/>
              </w:rPr>
            </w:pPr>
            <w:r w:rsidRPr="00085FF8">
              <w:rPr>
                <w:rFonts w:eastAsia="微軟正黑體"/>
                <w:color w:val="0070C0"/>
              </w:rPr>
              <w:t xml:space="preserve">    "</w:t>
            </w:r>
            <w:r w:rsidRPr="00085FF8">
              <w:rPr>
                <w:rFonts w:eastAsia="微軟正黑體" w:hint="eastAsia"/>
                <w:color w:val="0070C0"/>
              </w:rPr>
              <w:t>device</w:t>
            </w:r>
            <w:r w:rsidRPr="00085FF8">
              <w:rPr>
                <w:rFonts w:eastAsia="微軟正黑體"/>
                <w:color w:val="0070C0"/>
              </w:rPr>
              <w:t>": 0,</w:t>
            </w:r>
          </w:p>
          <w:p w:rsidR="00C64FF6" w:rsidRPr="00085FF8" w:rsidRDefault="00C64FF6" w:rsidP="00C64FF6">
            <w:pPr>
              <w:rPr>
                <w:rFonts w:eastAsia="微軟正黑體"/>
                <w:color w:val="0070C0"/>
              </w:rPr>
            </w:pPr>
            <w:r w:rsidRPr="00085FF8">
              <w:rPr>
                <w:rFonts w:eastAsia="微軟正黑體"/>
                <w:color w:val="0070C0"/>
              </w:rPr>
              <w:t xml:space="preserve">    "control": 1</w:t>
            </w:r>
          </w:p>
          <w:p w:rsidR="00C64FF6" w:rsidRPr="00085FF8" w:rsidRDefault="00C64FF6" w:rsidP="00C64FF6">
            <w:pPr>
              <w:rPr>
                <w:rFonts w:eastAsia="微軟正黑體"/>
                <w:color w:val="0070C0"/>
              </w:rPr>
            </w:pPr>
            <w:r w:rsidRPr="00085FF8">
              <w:rPr>
                <w:rFonts w:eastAsia="微軟正黑體"/>
                <w:color w:val="0070C0"/>
              </w:rPr>
              <w:t>}</w:t>
            </w:r>
          </w:p>
          <w:p w:rsidR="000E38A3" w:rsidRPr="00085FF8" w:rsidRDefault="000E38A3" w:rsidP="004D5C9C">
            <w:pPr>
              <w:rPr>
                <w:rFonts w:eastAsia="微軟正黑體"/>
              </w:rPr>
            </w:pPr>
          </w:p>
        </w:tc>
        <w:tc>
          <w:tcPr>
            <w:tcW w:w="862" w:type="dxa"/>
            <w:vAlign w:val="center"/>
          </w:tcPr>
          <w:p w:rsidR="000E38A3" w:rsidRPr="00085FF8" w:rsidRDefault="00A85FA1" w:rsidP="004D5C9C">
            <w:pPr>
              <w:jc w:val="center"/>
              <w:rPr>
                <w:rFonts w:eastAsia="微軟正黑體"/>
              </w:rPr>
            </w:pPr>
            <w:fldSimple w:instr=" REF _Ref464129569 \r \h  \* MERGEFORMAT ">
              <w:r w:rsidR="00F471A6" w:rsidRPr="00085FF8">
                <w:rPr>
                  <w:rFonts w:eastAsia="微軟正黑體"/>
                </w:rPr>
                <w:t>3.3.3</w:t>
              </w:r>
            </w:fldSimple>
          </w:p>
        </w:tc>
      </w:tr>
    </w:tbl>
    <w:p w:rsidR="000E38A3" w:rsidRPr="00085FF8" w:rsidRDefault="000E38A3">
      <w:pPr>
        <w:widowControl/>
        <w:rPr>
          <w:rFonts w:eastAsia="微軟正黑體" w:cstheme="majorBidi"/>
          <w:b/>
          <w:bCs/>
          <w:kern w:val="52"/>
          <w:sz w:val="32"/>
          <w:szCs w:val="52"/>
        </w:rPr>
      </w:pPr>
    </w:p>
    <w:p w:rsidR="000E38A3" w:rsidRPr="00085FF8" w:rsidRDefault="000E38A3" w:rsidP="000E38A3">
      <w:pPr>
        <w:pStyle w:val="3"/>
        <w:rPr>
          <w:rFonts w:eastAsia="微軟正黑體"/>
        </w:rPr>
      </w:pPr>
      <w:bookmarkStart w:id="49" w:name="_Toc464203051"/>
      <w:r w:rsidRPr="00085FF8">
        <w:rPr>
          <w:rFonts w:eastAsia="微軟正黑體" w:hint="eastAsia"/>
        </w:rPr>
        <w:t>AMX Control Command</w:t>
      </w:r>
      <w:r w:rsidRPr="00085FF8">
        <w:rPr>
          <w:rFonts w:eastAsia="微軟正黑體" w:hint="eastAsia"/>
          <w:noProof/>
        </w:rPr>
        <w:t xml:space="preserve"> response</w:t>
      </w:r>
      <w:r w:rsidRPr="00085FF8">
        <w:rPr>
          <w:rFonts w:eastAsia="微軟正黑體"/>
        </w:rPr>
        <w:t xml:space="preserve"> syntax</w:t>
      </w:r>
      <w:bookmarkEnd w:id="49"/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0E38A3" w:rsidRPr="00085FF8" w:rsidTr="004D5C9C">
        <w:tc>
          <w:tcPr>
            <w:tcW w:w="481" w:type="dxa"/>
            <w:vMerge w:val="restart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H</w:t>
            </w:r>
          </w:p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A</w:t>
            </w:r>
          </w:p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</w:t>
            </w:r>
          </w:p>
        </w:tc>
        <w:tc>
          <w:tcPr>
            <w:tcW w:w="2063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ize</w:t>
            </w:r>
          </w:p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ctets</w:t>
            </w:r>
          </w:p>
        </w:tc>
        <w:tc>
          <w:tcPr>
            <w:tcW w:w="1189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Type</w:t>
            </w:r>
          </w:p>
        </w:tc>
        <w:tc>
          <w:tcPr>
            <w:tcW w:w="3090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ef.</w:t>
            </w:r>
          </w:p>
        </w:tc>
      </w:tr>
      <w:tr w:rsidR="000E38A3" w:rsidRPr="00085FF8" w:rsidTr="004D5C9C">
        <w:tc>
          <w:tcPr>
            <w:tcW w:w="481" w:type="dxa"/>
            <w:vMerge/>
          </w:tcPr>
          <w:p w:rsidR="000E38A3" w:rsidRPr="00085FF8" w:rsidRDefault="000E38A3" w:rsidP="004D5C9C">
            <w:pPr>
              <w:rPr>
                <w:rFonts w:eastAsia="微軟正黑體"/>
              </w:rPr>
            </w:pPr>
          </w:p>
        </w:tc>
        <w:tc>
          <w:tcPr>
            <w:tcW w:w="2063" w:type="dxa"/>
            <w:vAlign w:val="center"/>
          </w:tcPr>
          <w:p w:rsidR="000E38A3" w:rsidRPr="00085FF8" w:rsidRDefault="000E38A3" w:rsidP="004D5C9C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189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090" w:type="dxa"/>
          </w:tcPr>
          <w:p w:rsidR="000E38A3" w:rsidRPr="00085FF8" w:rsidRDefault="000E38A3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Set to the </w:t>
            </w:r>
            <w:r w:rsidRPr="00085FF8">
              <w:rPr>
                <w:rFonts w:eastAsia="微軟正黑體"/>
                <w:noProof/>
              </w:rPr>
              <w:t>overall</w:t>
            </w:r>
            <w:r w:rsidRPr="00085FF8">
              <w:rPr>
                <w:rFonts w:eastAsia="微軟正黑體"/>
              </w:rPr>
              <w:t xml:space="preserve"> length of PDU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0E38A3" w:rsidRPr="00085FF8" w:rsidRDefault="00A85FA1" w:rsidP="004D5C9C">
            <w:pPr>
              <w:jc w:val="center"/>
              <w:rPr>
                <w:rFonts w:eastAsia="微軟正黑體"/>
              </w:rPr>
            </w:pPr>
            <w:fldSimple w:instr=" REF _Ref433372977 \r \h  \* MERGEFORMAT ">
              <w:r w:rsidR="000E38A3" w:rsidRPr="00085FF8">
                <w:rPr>
                  <w:rFonts w:eastAsia="微軟正黑體"/>
                </w:rPr>
                <w:t>3.1.1</w:t>
              </w:r>
            </w:fldSimple>
          </w:p>
        </w:tc>
      </w:tr>
      <w:tr w:rsidR="000E38A3" w:rsidRPr="00085FF8" w:rsidTr="004D5C9C">
        <w:tc>
          <w:tcPr>
            <w:tcW w:w="481" w:type="dxa"/>
            <w:vMerge/>
          </w:tcPr>
          <w:p w:rsidR="000E38A3" w:rsidRPr="00085FF8" w:rsidRDefault="000E38A3" w:rsidP="004D5C9C">
            <w:pPr>
              <w:rPr>
                <w:rFonts w:eastAsia="微軟正黑體"/>
              </w:rPr>
            </w:pPr>
          </w:p>
        </w:tc>
        <w:tc>
          <w:tcPr>
            <w:tcW w:w="2063" w:type="dxa"/>
            <w:vAlign w:val="center"/>
          </w:tcPr>
          <w:p w:rsidR="000E38A3" w:rsidRPr="00085FF8" w:rsidRDefault="000E38A3" w:rsidP="004D5C9C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189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090" w:type="dxa"/>
          </w:tcPr>
          <w:p w:rsidR="000E38A3" w:rsidRPr="00085FF8" w:rsidRDefault="000E38A3" w:rsidP="00DE0ACC">
            <w:pPr>
              <w:rPr>
                <w:rFonts w:eastAsia="微軟正黑體"/>
              </w:rPr>
            </w:pPr>
            <w:r w:rsidRPr="00085FF8">
              <w:rPr>
                <w:rFonts w:eastAsia="微軟正黑體"/>
                <w:noProof/>
              </w:rPr>
              <w:t>The value</w:t>
            </w:r>
            <w:r w:rsidRPr="00085FF8">
              <w:rPr>
                <w:rFonts w:eastAsia="微軟正黑體"/>
              </w:rPr>
              <w:t xml:space="preserve"> corresponding to </w:t>
            </w:r>
            <w:r w:rsidR="00DE0ACC" w:rsidRPr="00085FF8">
              <w:rPr>
                <w:rFonts w:eastAsia="微軟正黑體" w:hint="eastAsia"/>
              </w:rPr>
              <w:t xml:space="preserve">AMX Control Command </w:t>
            </w:r>
            <w:r w:rsidR="00DE0ACC" w:rsidRPr="00085FF8">
              <w:rPr>
                <w:rFonts w:eastAsia="微軟正黑體" w:hint="eastAsia"/>
              </w:rPr>
              <w:lastRenderedPageBreak/>
              <w:t>response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0E38A3" w:rsidRPr="00085FF8" w:rsidRDefault="00A85FA1" w:rsidP="004D5C9C">
            <w:pPr>
              <w:jc w:val="center"/>
              <w:rPr>
                <w:rFonts w:eastAsia="微軟正黑體"/>
              </w:rPr>
            </w:pPr>
            <w:fldSimple w:instr=" REF _Ref433373034 \r \h  \* MERGEFORMAT ">
              <w:r w:rsidR="000E38A3" w:rsidRPr="00085FF8">
                <w:rPr>
                  <w:rFonts w:eastAsia="微軟正黑體"/>
                </w:rPr>
                <w:t>3.1.2</w:t>
              </w:r>
            </w:fldSimple>
          </w:p>
        </w:tc>
      </w:tr>
      <w:tr w:rsidR="000E38A3" w:rsidRPr="00085FF8" w:rsidTr="004D5C9C">
        <w:tc>
          <w:tcPr>
            <w:tcW w:w="481" w:type="dxa"/>
            <w:vMerge/>
          </w:tcPr>
          <w:p w:rsidR="000E38A3" w:rsidRPr="00085FF8" w:rsidRDefault="000E38A3" w:rsidP="004D5C9C">
            <w:pPr>
              <w:rPr>
                <w:rFonts w:eastAsia="微軟正黑體"/>
              </w:rPr>
            </w:pPr>
          </w:p>
        </w:tc>
        <w:tc>
          <w:tcPr>
            <w:tcW w:w="2063" w:type="dxa"/>
            <w:vAlign w:val="center"/>
          </w:tcPr>
          <w:p w:rsidR="000E38A3" w:rsidRPr="00085FF8" w:rsidRDefault="000E38A3" w:rsidP="004D5C9C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189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090" w:type="dxa"/>
          </w:tcPr>
          <w:p w:rsidR="000E38A3" w:rsidRPr="00085FF8" w:rsidRDefault="000E38A3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t to STATUS_ROK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0E38A3" w:rsidRPr="00085FF8" w:rsidRDefault="00A85FA1" w:rsidP="004D5C9C">
            <w:pPr>
              <w:jc w:val="center"/>
              <w:rPr>
                <w:rFonts w:eastAsia="微軟正黑體"/>
              </w:rPr>
            </w:pPr>
            <w:fldSimple w:instr=" REF _Ref433373013 \r \h  \* MERGEFORMAT ">
              <w:r w:rsidR="000E38A3" w:rsidRPr="00085FF8">
                <w:rPr>
                  <w:rFonts w:eastAsia="微軟正黑體"/>
                </w:rPr>
                <w:t>3.1.3</w:t>
              </w:r>
            </w:fldSimple>
          </w:p>
        </w:tc>
      </w:tr>
      <w:tr w:rsidR="000E38A3" w:rsidRPr="00085FF8" w:rsidTr="004D5C9C">
        <w:tc>
          <w:tcPr>
            <w:tcW w:w="481" w:type="dxa"/>
            <w:vMerge/>
          </w:tcPr>
          <w:p w:rsidR="000E38A3" w:rsidRPr="00085FF8" w:rsidRDefault="000E38A3" w:rsidP="004D5C9C">
            <w:pPr>
              <w:rPr>
                <w:rFonts w:eastAsia="微軟正黑體"/>
              </w:rPr>
            </w:pPr>
          </w:p>
        </w:tc>
        <w:tc>
          <w:tcPr>
            <w:tcW w:w="2063" w:type="dxa"/>
            <w:vAlign w:val="center"/>
          </w:tcPr>
          <w:p w:rsidR="000E38A3" w:rsidRPr="00085FF8" w:rsidRDefault="000E38A3" w:rsidP="004D5C9C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189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090" w:type="dxa"/>
          </w:tcPr>
          <w:p w:rsidR="000E38A3" w:rsidRPr="00085FF8" w:rsidRDefault="000E38A3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Set to a unique sequence number. The associated </w:t>
            </w:r>
            <w:r w:rsidRPr="00085FF8">
              <w:rPr>
                <w:rFonts w:eastAsia="微軟正黑體" w:hint="eastAsia"/>
              </w:rPr>
              <w:t>configuration</w:t>
            </w:r>
            <w:r w:rsidRPr="00085FF8">
              <w:rPr>
                <w:rFonts w:eastAsia="微軟正黑體"/>
              </w:rPr>
              <w:t xml:space="preserve"> re</w:t>
            </w:r>
            <w:r w:rsidRPr="00085FF8">
              <w:rPr>
                <w:rFonts w:eastAsia="微軟正黑體" w:hint="eastAsia"/>
              </w:rPr>
              <w:t xml:space="preserve">sponse </w:t>
            </w:r>
            <w:r w:rsidRPr="00085FF8">
              <w:rPr>
                <w:rFonts w:eastAsia="微軟正黑體"/>
              </w:rPr>
              <w:t>PDU should echo the same sequence number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0E38A3" w:rsidRPr="00085FF8" w:rsidRDefault="00A85FA1" w:rsidP="004D5C9C">
            <w:pPr>
              <w:jc w:val="center"/>
              <w:rPr>
                <w:rFonts w:eastAsia="微軟正黑體"/>
              </w:rPr>
            </w:pPr>
            <w:fldSimple w:instr=" REF _Ref433373050 \r \h  \* MERGEFORMAT ">
              <w:r w:rsidR="000E38A3" w:rsidRPr="00085FF8">
                <w:rPr>
                  <w:rFonts w:eastAsia="微軟正黑體"/>
                </w:rPr>
                <w:t>3.1.4</w:t>
              </w:r>
            </w:fldSimple>
          </w:p>
        </w:tc>
      </w:tr>
      <w:tr w:rsidR="000E38A3" w:rsidRPr="00085FF8" w:rsidTr="004D5C9C">
        <w:tc>
          <w:tcPr>
            <w:tcW w:w="481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B</w:t>
            </w:r>
          </w:p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</w:t>
            </w:r>
          </w:p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Y</w:t>
            </w:r>
          </w:p>
        </w:tc>
        <w:tc>
          <w:tcPr>
            <w:tcW w:w="2063" w:type="dxa"/>
            <w:vAlign w:val="center"/>
          </w:tcPr>
          <w:p w:rsidR="000E38A3" w:rsidRPr="00085FF8" w:rsidRDefault="000E38A3" w:rsidP="004D5C9C">
            <w:pPr>
              <w:rPr>
                <w:rFonts w:eastAsia="微軟正黑體"/>
              </w:rPr>
            </w:pPr>
          </w:p>
        </w:tc>
        <w:tc>
          <w:tcPr>
            <w:tcW w:w="837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</w:p>
        </w:tc>
        <w:tc>
          <w:tcPr>
            <w:tcW w:w="1189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</w:p>
        </w:tc>
        <w:tc>
          <w:tcPr>
            <w:tcW w:w="3090" w:type="dxa"/>
          </w:tcPr>
          <w:p w:rsidR="000E38A3" w:rsidRPr="00085FF8" w:rsidRDefault="000E38A3" w:rsidP="004D5C9C">
            <w:pPr>
              <w:rPr>
                <w:rFonts w:eastAsia="微軟正黑體"/>
              </w:rPr>
            </w:pPr>
          </w:p>
        </w:tc>
        <w:tc>
          <w:tcPr>
            <w:tcW w:w="862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</w:p>
        </w:tc>
      </w:tr>
    </w:tbl>
    <w:p w:rsidR="000E38A3" w:rsidRPr="00085FF8" w:rsidRDefault="000E38A3">
      <w:pPr>
        <w:widowControl/>
        <w:rPr>
          <w:rFonts w:eastAsia="微軟正黑體" w:cstheme="majorBidi"/>
          <w:b/>
          <w:bCs/>
          <w:kern w:val="52"/>
          <w:sz w:val="32"/>
          <w:szCs w:val="52"/>
        </w:rPr>
      </w:pPr>
    </w:p>
    <w:p w:rsidR="000E38A3" w:rsidRPr="00085FF8" w:rsidRDefault="000E38A3" w:rsidP="000E38A3">
      <w:pPr>
        <w:pStyle w:val="3"/>
        <w:rPr>
          <w:rFonts w:eastAsia="微軟正黑體"/>
        </w:rPr>
      </w:pPr>
      <w:bookmarkStart w:id="50" w:name="_Toc464203052"/>
      <w:r w:rsidRPr="00085FF8">
        <w:rPr>
          <w:rFonts w:eastAsia="微軟正黑體" w:hint="eastAsia"/>
        </w:rPr>
        <w:t xml:space="preserve">AMX Status Command </w:t>
      </w:r>
      <w:r w:rsidRPr="00085FF8">
        <w:rPr>
          <w:rFonts w:eastAsia="微軟正黑體" w:hint="eastAsia"/>
          <w:noProof/>
        </w:rPr>
        <w:t>request</w:t>
      </w:r>
      <w:r w:rsidRPr="00085FF8">
        <w:rPr>
          <w:rFonts w:eastAsia="微軟正黑體"/>
          <w:noProof/>
        </w:rPr>
        <w:t>s</w:t>
      </w:r>
      <w:r w:rsidRPr="00085FF8">
        <w:rPr>
          <w:rFonts w:eastAsia="微軟正黑體"/>
        </w:rPr>
        <w:t xml:space="preserve"> syntax</w:t>
      </w:r>
      <w:bookmarkEnd w:id="50"/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0E38A3" w:rsidRPr="00085FF8" w:rsidTr="004D5C9C">
        <w:tc>
          <w:tcPr>
            <w:tcW w:w="481" w:type="dxa"/>
            <w:vMerge w:val="restart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H</w:t>
            </w:r>
          </w:p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A</w:t>
            </w:r>
          </w:p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</w:t>
            </w:r>
          </w:p>
        </w:tc>
        <w:tc>
          <w:tcPr>
            <w:tcW w:w="2063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ize</w:t>
            </w:r>
          </w:p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ctets</w:t>
            </w:r>
          </w:p>
        </w:tc>
        <w:tc>
          <w:tcPr>
            <w:tcW w:w="1189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Type</w:t>
            </w:r>
          </w:p>
        </w:tc>
        <w:tc>
          <w:tcPr>
            <w:tcW w:w="3090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ef.</w:t>
            </w:r>
          </w:p>
        </w:tc>
      </w:tr>
      <w:tr w:rsidR="000E38A3" w:rsidRPr="00085FF8" w:rsidTr="004D5C9C">
        <w:tc>
          <w:tcPr>
            <w:tcW w:w="481" w:type="dxa"/>
            <w:vMerge/>
          </w:tcPr>
          <w:p w:rsidR="000E38A3" w:rsidRPr="00085FF8" w:rsidRDefault="000E38A3" w:rsidP="004D5C9C">
            <w:pPr>
              <w:rPr>
                <w:rFonts w:eastAsia="微軟正黑體"/>
              </w:rPr>
            </w:pPr>
          </w:p>
        </w:tc>
        <w:tc>
          <w:tcPr>
            <w:tcW w:w="2063" w:type="dxa"/>
            <w:vAlign w:val="center"/>
          </w:tcPr>
          <w:p w:rsidR="000E38A3" w:rsidRPr="00085FF8" w:rsidRDefault="000E38A3" w:rsidP="004D5C9C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189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090" w:type="dxa"/>
          </w:tcPr>
          <w:p w:rsidR="000E38A3" w:rsidRPr="00085FF8" w:rsidRDefault="000E38A3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Set to the </w:t>
            </w:r>
            <w:r w:rsidRPr="00085FF8">
              <w:rPr>
                <w:rFonts w:eastAsia="微軟正黑體"/>
                <w:noProof/>
              </w:rPr>
              <w:t>overall</w:t>
            </w:r>
            <w:r w:rsidRPr="00085FF8">
              <w:rPr>
                <w:rFonts w:eastAsia="微軟正黑體"/>
              </w:rPr>
              <w:t xml:space="preserve"> length of PDU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0E38A3" w:rsidRPr="00085FF8" w:rsidRDefault="00A85FA1" w:rsidP="004D5C9C">
            <w:pPr>
              <w:jc w:val="center"/>
              <w:rPr>
                <w:rFonts w:eastAsia="微軟正黑體"/>
              </w:rPr>
            </w:pPr>
            <w:fldSimple w:instr=" REF _Ref433372977 \r \h  \* MERGEFORMAT ">
              <w:r w:rsidR="000E38A3" w:rsidRPr="00085FF8">
                <w:rPr>
                  <w:rFonts w:eastAsia="微軟正黑體"/>
                </w:rPr>
                <w:t>3.1.1</w:t>
              </w:r>
            </w:fldSimple>
          </w:p>
        </w:tc>
      </w:tr>
      <w:tr w:rsidR="000E38A3" w:rsidRPr="00085FF8" w:rsidTr="004D5C9C">
        <w:tc>
          <w:tcPr>
            <w:tcW w:w="481" w:type="dxa"/>
            <w:vMerge/>
          </w:tcPr>
          <w:p w:rsidR="000E38A3" w:rsidRPr="00085FF8" w:rsidRDefault="000E38A3" w:rsidP="004D5C9C">
            <w:pPr>
              <w:rPr>
                <w:rFonts w:eastAsia="微軟正黑體"/>
              </w:rPr>
            </w:pPr>
          </w:p>
        </w:tc>
        <w:tc>
          <w:tcPr>
            <w:tcW w:w="2063" w:type="dxa"/>
            <w:vAlign w:val="center"/>
          </w:tcPr>
          <w:p w:rsidR="000E38A3" w:rsidRPr="00085FF8" w:rsidRDefault="000E38A3" w:rsidP="004D5C9C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189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090" w:type="dxa"/>
          </w:tcPr>
          <w:p w:rsidR="000E38A3" w:rsidRPr="00085FF8" w:rsidRDefault="000E38A3" w:rsidP="00DE0ACC">
            <w:pPr>
              <w:rPr>
                <w:rFonts w:eastAsia="微軟正黑體"/>
              </w:rPr>
            </w:pPr>
            <w:r w:rsidRPr="00085FF8">
              <w:rPr>
                <w:rFonts w:eastAsia="微軟正黑體"/>
                <w:noProof/>
              </w:rPr>
              <w:t>The value</w:t>
            </w:r>
            <w:r w:rsidRPr="00085FF8">
              <w:rPr>
                <w:rFonts w:eastAsia="微軟正黑體"/>
              </w:rPr>
              <w:t xml:space="preserve"> corresponding to </w:t>
            </w:r>
            <w:r w:rsidR="00DE0ACC" w:rsidRPr="00085FF8">
              <w:rPr>
                <w:rFonts w:eastAsia="微軟正黑體" w:hint="eastAsia"/>
              </w:rPr>
              <w:t>AMX Status Command</w:t>
            </w:r>
            <w:r w:rsidRPr="00085FF8">
              <w:rPr>
                <w:rFonts w:eastAsia="微軟正黑體" w:hint="eastAsia"/>
              </w:rPr>
              <w:t xml:space="preserve"> request.</w:t>
            </w:r>
          </w:p>
        </w:tc>
        <w:tc>
          <w:tcPr>
            <w:tcW w:w="862" w:type="dxa"/>
            <w:vAlign w:val="center"/>
          </w:tcPr>
          <w:p w:rsidR="000E38A3" w:rsidRPr="00085FF8" w:rsidRDefault="00A85FA1" w:rsidP="004D5C9C">
            <w:pPr>
              <w:jc w:val="center"/>
              <w:rPr>
                <w:rFonts w:eastAsia="微軟正黑體"/>
              </w:rPr>
            </w:pPr>
            <w:fldSimple w:instr=" REF _Ref433373034 \r \h  \* MERGEFORMAT ">
              <w:r w:rsidR="000E38A3" w:rsidRPr="00085FF8">
                <w:rPr>
                  <w:rFonts w:eastAsia="微軟正黑體"/>
                </w:rPr>
                <w:t>3.1.2</w:t>
              </w:r>
            </w:fldSimple>
          </w:p>
        </w:tc>
      </w:tr>
      <w:tr w:rsidR="000E38A3" w:rsidRPr="00085FF8" w:rsidTr="004D5C9C">
        <w:tc>
          <w:tcPr>
            <w:tcW w:w="481" w:type="dxa"/>
            <w:vMerge/>
          </w:tcPr>
          <w:p w:rsidR="000E38A3" w:rsidRPr="00085FF8" w:rsidRDefault="000E38A3" w:rsidP="004D5C9C">
            <w:pPr>
              <w:rPr>
                <w:rFonts w:eastAsia="微軟正黑體"/>
              </w:rPr>
            </w:pPr>
          </w:p>
        </w:tc>
        <w:tc>
          <w:tcPr>
            <w:tcW w:w="2063" w:type="dxa"/>
            <w:vAlign w:val="center"/>
          </w:tcPr>
          <w:p w:rsidR="000E38A3" w:rsidRPr="00085FF8" w:rsidRDefault="000E38A3" w:rsidP="004D5C9C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189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090" w:type="dxa"/>
          </w:tcPr>
          <w:p w:rsidR="000E38A3" w:rsidRPr="00085FF8" w:rsidRDefault="000E38A3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t to STATUS_ROK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0E38A3" w:rsidRPr="00085FF8" w:rsidRDefault="00A85FA1" w:rsidP="004D5C9C">
            <w:pPr>
              <w:jc w:val="center"/>
              <w:rPr>
                <w:rFonts w:eastAsia="微軟正黑體"/>
              </w:rPr>
            </w:pPr>
            <w:fldSimple w:instr=" REF _Ref433373013 \r \h  \* MERGEFORMAT ">
              <w:r w:rsidR="000E38A3" w:rsidRPr="00085FF8">
                <w:rPr>
                  <w:rFonts w:eastAsia="微軟正黑體"/>
                </w:rPr>
                <w:t>3.1.3</w:t>
              </w:r>
            </w:fldSimple>
          </w:p>
        </w:tc>
      </w:tr>
      <w:tr w:rsidR="000E38A3" w:rsidRPr="00085FF8" w:rsidTr="004D5C9C">
        <w:tc>
          <w:tcPr>
            <w:tcW w:w="481" w:type="dxa"/>
            <w:vMerge/>
          </w:tcPr>
          <w:p w:rsidR="000E38A3" w:rsidRPr="00085FF8" w:rsidRDefault="000E38A3" w:rsidP="004D5C9C">
            <w:pPr>
              <w:rPr>
                <w:rFonts w:eastAsia="微軟正黑體"/>
              </w:rPr>
            </w:pPr>
          </w:p>
        </w:tc>
        <w:tc>
          <w:tcPr>
            <w:tcW w:w="2063" w:type="dxa"/>
            <w:vAlign w:val="center"/>
          </w:tcPr>
          <w:p w:rsidR="000E38A3" w:rsidRPr="00085FF8" w:rsidRDefault="000E38A3" w:rsidP="004D5C9C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189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090" w:type="dxa"/>
          </w:tcPr>
          <w:p w:rsidR="000E38A3" w:rsidRPr="00085FF8" w:rsidRDefault="000E38A3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Set to a unique sequence number. The associated </w:t>
            </w:r>
            <w:r w:rsidRPr="00085FF8">
              <w:rPr>
                <w:rFonts w:eastAsia="微軟正黑體" w:hint="eastAsia"/>
              </w:rPr>
              <w:t>configuration</w:t>
            </w:r>
            <w:r w:rsidRPr="00085FF8">
              <w:rPr>
                <w:rFonts w:eastAsia="微軟正黑體"/>
              </w:rPr>
              <w:t xml:space="preserve"> re</w:t>
            </w:r>
            <w:r w:rsidRPr="00085FF8">
              <w:rPr>
                <w:rFonts w:eastAsia="微軟正黑體" w:hint="eastAsia"/>
              </w:rPr>
              <w:t xml:space="preserve">sponse </w:t>
            </w:r>
            <w:r w:rsidRPr="00085FF8">
              <w:rPr>
                <w:rFonts w:eastAsia="微軟正黑體"/>
              </w:rPr>
              <w:t>PDU should echo the same sequence number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0E38A3" w:rsidRPr="00085FF8" w:rsidRDefault="00A85FA1" w:rsidP="004D5C9C">
            <w:pPr>
              <w:jc w:val="center"/>
              <w:rPr>
                <w:rFonts w:eastAsia="微軟正黑體"/>
              </w:rPr>
            </w:pPr>
            <w:fldSimple w:instr=" REF _Ref433373050 \r \h  \* MERGEFORMAT ">
              <w:r w:rsidR="000E38A3" w:rsidRPr="00085FF8">
                <w:rPr>
                  <w:rFonts w:eastAsia="微軟正黑體"/>
                </w:rPr>
                <w:t>3.1.4</w:t>
              </w:r>
            </w:fldSimple>
          </w:p>
        </w:tc>
      </w:tr>
      <w:tr w:rsidR="000E38A3" w:rsidRPr="00085FF8" w:rsidTr="004D5C9C">
        <w:tc>
          <w:tcPr>
            <w:tcW w:w="481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B</w:t>
            </w:r>
          </w:p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</w:t>
            </w:r>
          </w:p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Y</w:t>
            </w:r>
          </w:p>
        </w:tc>
        <w:tc>
          <w:tcPr>
            <w:tcW w:w="2063" w:type="dxa"/>
            <w:vAlign w:val="center"/>
          </w:tcPr>
          <w:p w:rsidR="000E38A3" w:rsidRPr="00085FF8" w:rsidRDefault="008B2ACC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Command</w:t>
            </w:r>
          </w:p>
        </w:tc>
        <w:tc>
          <w:tcPr>
            <w:tcW w:w="837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Var.</w:t>
            </w:r>
          </w:p>
        </w:tc>
        <w:tc>
          <w:tcPr>
            <w:tcW w:w="1189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C-</w:t>
            </w:r>
            <w:r w:rsidRPr="00085FF8">
              <w:rPr>
                <w:rFonts w:eastAsia="微軟正黑體"/>
              </w:rPr>
              <w:t xml:space="preserve">Octet </w:t>
            </w:r>
          </w:p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tring</w:t>
            </w:r>
          </w:p>
        </w:tc>
        <w:tc>
          <w:tcPr>
            <w:tcW w:w="3090" w:type="dxa"/>
          </w:tcPr>
          <w:p w:rsidR="002C6C35" w:rsidRPr="00085FF8" w:rsidRDefault="002C6C35" w:rsidP="002C6C35">
            <w:pPr>
              <w:rPr>
                <w:rFonts w:eastAsia="微軟正黑體"/>
              </w:rPr>
            </w:pPr>
            <w:r w:rsidRPr="00085FF8">
              <w:rPr>
                <w:rFonts w:eastAsia="微軟正黑體" w:cs="Times New Roman"/>
                <w:szCs w:val="24"/>
              </w:rPr>
              <w:t>Mandatory Parameter</w:t>
            </w:r>
            <w:r w:rsidRPr="00085FF8">
              <w:rPr>
                <w:rFonts w:eastAsia="微軟正黑體" w:hint="eastAsia"/>
              </w:rPr>
              <w:t>.</w:t>
            </w:r>
          </w:p>
          <w:p w:rsidR="002C6C35" w:rsidRPr="00085FF8" w:rsidRDefault="002C6C35" w:rsidP="002C6C35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JSON Data Format.</w:t>
            </w:r>
          </w:p>
          <w:p w:rsidR="002C6C35" w:rsidRPr="00085FF8" w:rsidRDefault="002C6C35" w:rsidP="002C6C35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C</w:t>
            </w:r>
            <w:r w:rsidRPr="00085FF8">
              <w:rPr>
                <w:rFonts w:eastAsia="微軟正黑體"/>
              </w:rPr>
              <w:t>ollection</w:t>
            </w:r>
            <w:r w:rsidRPr="00085FF8">
              <w:rPr>
                <w:rFonts w:eastAsia="微軟正黑體" w:hint="eastAsia"/>
              </w:rPr>
              <w:t>：</w:t>
            </w:r>
          </w:p>
          <w:p w:rsidR="00C64FF6" w:rsidRPr="00085FF8" w:rsidRDefault="00C64FF6" w:rsidP="00C64FF6">
            <w:pPr>
              <w:rPr>
                <w:rFonts w:eastAsia="微軟正黑體"/>
                <w:color w:val="0070C0"/>
              </w:rPr>
            </w:pPr>
            <w:r w:rsidRPr="00085FF8">
              <w:rPr>
                <w:rFonts w:eastAsia="微軟正黑體" w:hint="eastAsia"/>
                <w:color w:val="0070C0"/>
              </w:rPr>
              <w:t>{</w:t>
            </w:r>
          </w:p>
          <w:p w:rsidR="00C64FF6" w:rsidRPr="00085FF8" w:rsidRDefault="00C64FF6" w:rsidP="00C64FF6">
            <w:pPr>
              <w:rPr>
                <w:rFonts w:eastAsia="微軟正黑體"/>
                <w:color w:val="0070C0"/>
              </w:rPr>
            </w:pPr>
            <w:r w:rsidRPr="00085FF8">
              <w:rPr>
                <w:rFonts w:eastAsia="微軟正黑體"/>
                <w:color w:val="0070C0"/>
              </w:rPr>
              <w:t>“</w:t>
            </w:r>
            <w:r w:rsidRPr="00085FF8">
              <w:rPr>
                <w:rFonts w:eastAsia="微軟正黑體" w:hint="eastAsia"/>
                <w:color w:val="0070C0"/>
              </w:rPr>
              <w:t>function</w:t>
            </w:r>
            <w:r w:rsidRPr="00085FF8">
              <w:rPr>
                <w:rFonts w:eastAsia="微軟正黑體"/>
                <w:color w:val="0070C0"/>
              </w:rPr>
              <w:t>”</w:t>
            </w:r>
            <w:r w:rsidRPr="00085FF8">
              <w:rPr>
                <w:rFonts w:eastAsia="微軟正黑體" w:hint="eastAsia"/>
                <w:color w:val="0070C0"/>
              </w:rPr>
              <w:t>:1,</w:t>
            </w:r>
          </w:p>
          <w:p w:rsidR="00C64FF6" w:rsidRPr="00085FF8" w:rsidRDefault="00C64FF6" w:rsidP="00C64FF6">
            <w:pPr>
              <w:rPr>
                <w:rFonts w:eastAsia="微軟正黑體"/>
                <w:color w:val="0070C0"/>
              </w:rPr>
            </w:pPr>
            <w:r w:rsidRPr="00085FF8">
              <w:rPr>
                <w:rFonts w:eastAsia="微軟正黑體"/>
                <w:color w:val="0070C0"/>
              </w:rPr>
              <w:t>“</w:t>
            </w:r>
            <w:proofErr w:type="gramStart"/>
            <w:r w:rsidRPr="00085FF8">
              <w:rPr>
                <w:rFonts w:eastAsia="微軟正黑體" w:hint="eastAsia"/>
                <w:color w:val="0070C0"/>
              </w:rPr>
              <w:t>device</w:t>
            </w:r>
            <w:proofErr w:type="gramEnd"/>
            <w:r w:rsidRPr="00085FF8">
              <w:rPr>
                <w:rFonts w:eastAsia="微軟正黑體"/>
                <w:color w:val="0070C0"/>
              </w:rPr>
              <w:t>”</w:t>
            </w:r>
            <w:r w:rsidRPr="00085FF8">
              <w:rPr>
                <w:rFonts w:eastAsia="微軟正黑體" w:hint="eastAsia"/>
                <w:color w:val="0070C0"/>
              </w:rPr>
              <w:t>:0,</w:t>
            </w:r>
          </w:p>
          <w:p w:rsidR="00C64FF6" w:rsidRPr="00085FF8" w:rsidRDefault="00C64FF6" w:rsidP="00C64FF6">
            <w:pPr>
              <w:rPr>
                <w:rFonts w:eastAsia="微軟正黑體"/>
                <w:color w:val="0070C0"/>
              </w:rPr>
            </w:pPr>
            <w:r w:rsidRPr="00085FF8">
              <w:rPr>
                <w:rFonts w:eastAsia="微軟正黑體"/>
                <w:color w:val="0070C0"/>
              </w:rPr>
              <w:t>“</w:t>
            </w:r>
            <w:r w:rsidRPr="00085FF8">
              <w:rPr>
                <w:rFonts w:eastAsia="微軟正黑體" w:hint="eastAsia"/>
                <w:color w:val="0070C0"/>
              </w:rPr>
              <w:t>request-status</w:t>
            </w:r>
            <w:r w:rsidRPr="00085FF8">
              <w:rPr>
                <w:rFonts w:eastAsia="微軟正黑體"/>
                <w:color w:val="0070C0"/>
              </w:rPr>
              <w:t>”</w:t>
            </w:r>
            <w:r w:rsidRPr="00085FF8">
              <w:rPr>
                <w:rFonts w:eastAsia="微軟正黑體" w:hint="eastAsia"/>
                <w:color w:val="0070C0"/>
              </w:rPr>
              <w:t>:1</w:t>
            </w:r>
          </w:p>
          <w:p w:rsidR="00C64FF6" w:rsidRPr="00085FF8" w:rsidRDefault="00C64FF6" w:rsidP="00C64FF6">
            <w:pPr>
              <w:rPr>
                <w:rFonts w:eastAsia="微軟正黑體"/>
                <w:color w:val="0070C0"/>
              </w:rPr>
            </w:pPr>
          </w:p>
          <w:p w:rsidR="00C64FF6" w:rsidRPr="00085FF8" w:rsidRDefault="00C64FF6" w:rsidP="00C64FF6">
            <w:pPr>
              <w:rPr>
                <w:rFonts w:eastAsia="微軟正黑體"/>
                <w:color w:val="0070C0"/>
              </w:rPr>
            </w:pPr>
            <w:r w:rsidRPr="00085FF8">
              <w:rPr>
                <w:rFonts w:eastAsia="微軟正黑體" w:hint="eastAsia"/>
                <w:color w:val="0070C0"/>
              </w:rPr>
              <w:lastRenderedPageBreak/>
              <w:t>}</w:t>
            </w:r>
          </w:p>
          <w:p w:rsidR="000E38A3" w:rsidRPr="00085FF8" w:rsidRDefault="000E38A3" w:rsidP="00C64FF6">
            <w:pPr>
              <w:rPr>
                <w:rFonts w:eastAsia="微軟正黑體"/>
              </w:rPr>
            </w:pPr>
          </w:p>
        </w:tc>
        <w:tc>
          <w:tcPr>
            <w:tcW w:w="862" w:type="dxa"/>
            <w:vAlign w:val="center"/>
          </w:tcPr>
          <w:p w:rsidR="000E38A3" w:rsidRPr="00085FF8" w:rsidRDefault="00A85FA1" w:rsidP="004D5C9C">
            <w:pPr>
              <w:jc w:val="center"/>
              <w:rPr>
                <w:rFonts w:eastAsia="微軟正黑體"/>
              </w:rPr>
            </w:pPr>
            <w:fldSimple w:instr=" REF _Ref464129603 \r \h  \* MERGEFORMAT ">
              <w:r w:rsidR="00F471A6" w:rsidRPr="00085FF8">
                <w:rPr>
                  <w:rFonts w:eastAsia="微軟正黑體"/>
                </w:rPr>
                <w:t>3.3.4</w:t>
              </w:r>
            </w:fldSimple>
          </w:p>
        </w:tc>
      </w:tr>
    </w:tbl>
    <w:p w:rsidR="000E38A3" w:rsidRPr="00085FF8" w:rsidRDefault="000E38A3" w:rsidP="000E38A3">
      <w:pPr>
        <w:widowControl/>
        <w:rPr>
          <w:rFonts w:eastAsia="微軟正黑體" w:cstheme="majorBidi"/>
          <w:b/>
          <w:bCs/>
          <w:kern w:val="52"/>
          <w:sz w:val="32"/>
          <w:szCs w:val="52"/>
        </w:rPr>
      </w:pPr>
    </w:p>
    <w:p w:rsidR="000E38A3" w:rsidRPr="00085FF8" w:rsidRDefault="000E38A3" w:rsidP="000E38A3">
      <w:pPr>
        <w:pStyle w:val="3"/>
        <w:rPr>
          <w:rFonts w:eastAsia="微軟正黑體"/>
        </w:rPr>
      </w:pPr>
      <w:bookmarkStart w:id="51" w:name="_Toc464203053"/>
      <w:r w:rsidRPr="00085FF8">
        <w:rPr>
          <w:rFonts w:eastAsia="微軟正黑體" w:hint="eastAsia"/>
        </w:rPr>
        <w:t>AMX Status Command</w:t>
      </w:r>
      <w:r w:rsidRPr="00085FF8">
        <w:rPr>
          <w:rFonts w:eastAsia="微軟正黑體" w:hint="eastAsia"/>
          <w:noProof/>
        </w:rPr>
        <w:t xml:space="preserve"> response</w:t>
      </w:r>
      <w:r w:rsidRPr="00085FF8">
        <w:rPr>
          <w:rFonts w:eastAsia="微軟正黑體"/>
        </w:rPr>
        <w:t xml:space="preserve"> syntax</w:t>
      </w:r>
      <w:bookmarkEnd w:id="51"/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0E38A3" w:rsidRPr="00085FF8" w:rsidTr="004D5C9C">
        <w:tc>
          <w:tcPr>
            <w:tcW w:w="481" w:type="dxa"/>
            <w:vMerge w:val="restart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H</w:t>
            </w:r>
          </w:p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A</w:t>
            </w:r>
          </w:p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</w:t>
            </w:r>
          </w:p>
        </w:tc>
        <w:tc>
          <w:tcPr>
            <w:tcW w:w="2063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ize</w:t>
            </w:r>
          </w:p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ctets</w:t>
            </w:r>
          </w:p>
        </w:tc>
        <w:tc>
          <w:tcPr>
            <w:tcW w:w="1189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Type</w:t>
            </w:r>
          </w:p>
        </w:tc>
        <w:tc>
          <w:tcPr>
            <w:tcW w:w="3090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ef.</w:t>
            </w:r>
          </w:p>
        </w:tc>
      </w:tr>
      <w:tr w:rsidR="000E38A3" w:rsidRPr="00085FF8" w:rsidTr="004D5C9C">
        <w:tc>
          <w:tcPr>
            <w:tcW w:w="481" w:type="dxa"/>
            <w:vMerge/>
          </w:tcPr>
          <w:p w:rsidR="000E38A3" w:rsidRPr="00085FF8" w:rsidRDefault="000E38A3" w:rsidP="004D5C9C">
            <w:pPr>
              <w:rPr>
                <w:rFonts w:eastAsia="微軟正黑體"/>
              </w:rPr>
            </w:pPr>
          </w:p>
        </w:tc>
        <w:tc>
          <w:tcPr>
            <w:tcW w:w="2063" w:type="dxa"/>
            <w:vAlign w:val="center"/>
          </w:tcPr>
          <w:p w:rsidR="000E38A3" w:rsidRPr="00085FF8" w:rsidRDefault="000E38A3" w:rsidP="004D5C9C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189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090" w:type="dxa"/>
          </w:tcPr>
          <w:p w:rsidR="000E38A3" w:rsidRPr="00085FF8" w:rsidRDefault="000E38A3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Set to the </w:t>
            </w:r>
            <w:r w:rsidRPr="00085FF8">
              <w:rPr>
                <w:rFonts w:eastAsia="微軟正黑體"/>
                <w:noProof/>
              </w:rPr>
              <w:t>overall</w:t>
            </w:r>
            <w:r w:rsidRPr="00085FF8">
              <w:rPr>
                <w:rFonts w:eastAsia="微軟正黑體"/>
              </w:rPr>
              <w:t xml:space="preserve"> length of PDU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0E38A3" w:rsidRPr="00085FF8" w:rsidRDefault="00A85FA1" w:rsidP="004D5C9C">
            <w:pPr>
              <w:jc w:val="center"/>
              <w:rPr>
                <w:rFonts w:eastAsia="微軟正黑體"/>
              </w:rPr>
            </w:pPr>
            <w:fldSimple w:instr=" REF _Ref433372977 \r \h  \* MERGEFORMAT ">
              <w:r w:rsidR="000E38A3" w:rsidRPr="00085FF8">
                <w:rPr>
                  <w:rFonts w:eastAsia="微軟正黑體"/>
                </w:rPr>
                <w:t>3.1.1</w:t>
              </w:r>
            </w:fldSimple>
          </w:p>
        </w:tc>
      </w:tr>
      <w:tr w:rsidR="000E38A3" w:rsidRPr="00085FF8" w:rsidTr="004D5C9C">
        <w:tc>
          <w:tcPr>
            <w:tcW w:w="481" w:type="dxa"/>
            <w:vMerge/>
          </w:tcPr>
          <w:p w:rsidR="000E38A3" w:rsidRPr="00085FF8" w:rsidRDefault="000E38A3" w:rsidP="004D5C9C">
            <w:pPr>
              <w:rPr>
                <w:rFonts w:eastAsia="微軟正黑體"/>
              </w:rPr>
            </w:pPr>
          </w:p>
        </w:tc>
        <w:tc>
          <w:tcPr>
            <w:tcW w:w="2063" w:type="dxa"/>
            <w:vAlign w:val="center"/>
          </w:tcPr>
          <w:p w:rsidR="000E38A3" w:rsidRPr="00085FF8" w:rsidRDefault="000E38A3" w:rsidP="004D5C9C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189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090" w:type="dxa"/>
          </w:tcPr>
          <w:p w:rsidR="000E38A3" w:rsidRPr="00085FF8" w:rsidRDefault="000E38A3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/>
                <w:noProof/>
              </w:rPr>
              <w:t>The value</w:t>
            </w:r>
            <w:r w:rsidRPr="00085FF8">
              <w:rPr>
                <w:rFonts w:eastAsia="微軟正黑體"/>
              </w:rPr>
              <w:t xml:space="preserve"> corresponding to </w:t>
            </w:r>
            <w:r w:rsidR="00DE0ACC" w:rsidRPr="00085FF8">
              <w:rPr>
                <w:rFonts w:eastAsia="微軟正黑體" w:hint="eastAsia"/>
              </w:rPr>
              <w:t>AMX Status Command response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0E38A3" w:rsidRPr="00085FF8" w:rsidRDefault="00A85FA1" w:rsidP="004D5C9C">
            <w:pPr>
              <w:jc w:val="center"/>
              <w:rPr>
                <w:rFonts w:eastAsia="微軟正黑體"/>
              </w:rPr>
            </w:pPr>
            <w:fldSimple w:instr=" REF _Ref433373034 \r \h  \* MERGEFORMAT ">
              <w:r w:rsidR="000E38A3" w:rsidRPr="00085FF8">
                <w:rPr>
                  <w:rFonts w:eastAsia="微軟正黑體"/>
                </w:rPr>
                <w:t>3.1.2</w:t>
              </w:r>
            </w:fldSimple>
          </w:p>
        </w:tc>
      </w:tr>
      <w:tr w:rsidR="000E38A3" w:rsidRPr="00085FF8" w:rsidTr="004D5C9C">
        <w:tc>
          <w:tcPr>
            <w:tcW w:w="481" w:type="dxa"/>
            <w:vMerge/>
          </w:tcPr>
          <w:p w:rsidR="000E38A3" w:rsidRPr="00085FF8" w:rsidRDefault="000E38A3" w:rsidP="004D5C9C">
            <w:pPr>
              <w:rPr>
                <w:rFonts w:eastAsia="微軟正黑體"/>
              </w:rPr>
            </w:pPr>
          </w:p>
        </w:tc>
        <w:tc>
          <w:tcPr>
            <w:tcW w:w="2063" w:type="dxa"/>
            <w:vAlign w:val="center"/>
          </w:tcPr>
          <w:p w:rsidR="000E38A3" w:rsidRPr="00085FF8" w:rsidRDefault="000E38A3" w:rsidP="004D5C9C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189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090" w:type="dxa"/>
          </w:tcPr>
          <w:p w:rsidR="000E38A3" w:rsidRPr="00085FF8" w:rsidRDefault="000E38A3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t to STATUS_ROK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0E38A3" w:rsidRPr="00085FF8" w:rsidRDefault="00A85FA1" w:rsidP="004D5C9C">
            <w:pPr>
              <w:jc w:val="center"/>
              <w:rPr>
                <w:rFonts w:eastAsia="微軟正黑體"/>
              </w:rPr>
            </w:pPr>
            <w:fldSimple w:instr=" REF _Ref433373013 \r \h  \* MERGEFORMAT ">
              <w:r w:rsidR="000E38A3" w:rsidRPr="00085FF8">
                <w:rPr>
                  <w:rFonts w:eastAsia="微軟正黑體"/>
                </w:rPr>
                <w:t>3.1.3</w:t>
              </w:r>
            </w:fldSimple>
          </w:p>
        </w:tc>
      </w:tr>
      <w:tr w:rsidR="000E38A3" w:rsidRPr="00085FF8" w:rsidTr="004D5C9C">
        <w:tc>
          <w:tcPr>
            <w:tcW w:w="481" w:type="dxa"/>
            <w:vMerge/>
          </w:tcPr>
          <w:p w:rsidR="000E38A3" w:rsidRPr="00085FF8" w:rsidRDefault="000E38A3" w:rsidP="004D5C9C">
            <w:pPr>
              <w:rPr>
                <w:rFonts w:eastAsia="微軟正黑體"/>
              </w:rPr>
            </w:pPr>
          </w:p>
        </w:tc>
        <w:tc>
          <w:tcPr>
            <w:tcW w:w="2063" w:type="dxa"/>
            <w:vAlign w:val="center"/>
          </w:tcPr>
          <w:p w:rsidR="000E38A3" w:rsidRPr="00085FF8" w:rsidRDefault="000E38A3" w:rsidP="004D5C9C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189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090" w:type="dxa"/>
          </w:tcPr>
          <w:p w:rsidR="000E38A3" w:rsidRPr="00085FF8" w:rsidRDefault="000E38A3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Set to a unique sequence number. The associated </w:t>
            </w:r>
            <w:r w:rsidRPr="00085FF8">
              <w:rPr>
                <w:rFonts w:eastAsia="微軟正黑體" w:hint="eastAsia"/>
              </w:rPr>
              <w:t>configuration</w:t>
            </w:r>
            <w:r w:rsidRPr="00085FF8">
              <w:rPr>
                <w:rFonts w:eastAsia="微軟正黑體"/>
              </w:rPr>
              <w:t xml:space="preserve"> re</w:t>
            </w:r>
            <w:r w:rsidRPr="00085FF8">
              <w:rPr>
                <w:rFonts w:eastAsia="微軟正黑體" w:hint="eastAsia"/>
              </w:rPr>
              <w:t xml:space="preserve">sponse </w:t>
            </w:r>
            <w:r w:rsidRPr="00085FF8">
              <w:rPr>
                <w:rFonts w:eastAsia="微軟正黑體"/>
              </w:rPr>
              <w:t>PDU should echo the same sequence number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0E38A3" w:rsidRPr="00085FF8" w:rsidRDefault="00A85FA1" w:rsidP="004D5C9C">
            <w:pPr>
              <w:jc w:val="center"/>
              <w:rPr>
                <w:rFonts w:eastAsia="微軟正黑體"/>
              </w:rPr>
            </w:pPr>
            <w:fldSimple w:instr=" REF _Ref433373050 \r \h  \* MERGEFORMAT ">
              <w:r w:rsidR="000E38A3" w:rsidRPr="00085FF8">
                <w:rPr>
                  <w:rFonts w:eastAsia="微軟正黑體"/>
                </w:rPr>
                <w:t>3.1.4</w:t>
              </w:r>
            </w:fldSimple>
          </w:p>
        </w:tc>
      </w:tr>
      <w:tr w:rsidR="000E38A3" w:rsidRPr="00085FF8" w:rsidTr="004D5C9C">
        <w:tc>
          <w:tcPr>
            <w:tcW w:w="481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B</w:t>
            </w:r>
          </w:p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</w:t>
            </w:r>
          </w:p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Y</w:t>
            </w:r>
          </w:p>
        </w:tc>
        <w:tc>
          <w:tcPr>
            <w:tcW w:w="2063" w:type="dxa"/>
            <w:vAlign w:val="center"/>
          </w:tcPr>
          <w:p w:rsidR="000E38A3" w:rsidRPr="00085FF8" w:rsidRDefault="00E00DF5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Status</w:t>
            </w:r>
          </w:p>
        </w:tc>
        <w:tc>
          <w:tcPr>
            <w:tcW w:w="837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Var.</w:t>
            </w:r>
          </w:p>
        </w:tc>
        <w:tc>
          <w:tcPr>
            <w:tcW w:w="1189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C-</w:t>
            </w:r>
            <w:r w:rsidRPr="00085FF8">
              <w:rPr>
                <w:rFonts w:eastAsia="微軟正黑體"/>
              </w:rPr>
              <w:t xml:space="preserve">Octet </w:t>
            </w:r>
          </w:p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tring</w:t>
            </w:r>
          </w:p>
        </w:tc>
        <w:tc>
          <w:tcPr>
            <w:tcW w:w="3090" w:type="dxa"/>
          </w:tcPr>
          <w:p w:rsidR="002C6C35" w:rsidRPr="00085FF8" w:rsidRDefault="002C6C35" w:rsidP="002C6C35">
            <w:pPr>
              <w:rPr>
                <w:rFonts w:eastAsia="微軟正黑體"/>
              </w:rPr>
            </w:pPr>
            <w:r w:rsidRPr="00085FF8">
              <w:rPr>
                <w:rFonts w:eastAsia="微軟正黑體" w:cs="Times New Roman"/>
                <w:szCs w:val="24"/>
              </w:rPr>
              <w:t>Mandatory Parameter</w:t>
            </w:r>
            <w:r w:rsidRPr="00085FF8">
              <w:rPr>
                <w:rFonts w:eastAsia="微軟正黑體" w:hint="eastAsia"/>
              </w:rPr>
              <w:t>.</w:t>
            </w:r>
          </w:p>
          <w:p w:rsidR="002C6C35" w:rsidRPr="00085FF8" w:rsidRDefault="002C6C35" w:rsidP="002C6C35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JSON Data Format.</w:t>
            </w:r>
          </w:p>
          <w:p w:rsidR="002C6C35" w:rsidRPr="00085FF8" w:rsidRDefault="002C6C35" w:rsidP="002C6C35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C</w:t>
            </w:r>
            <w:r w:rsidRPr="00085FF8">
              <w:rPr>
                <w:rFonts w:eastAsia="微軟正黑體"/>
              </w:rPr>
              <w:t>ollection</w:t>
            </w:r>
            <w:r w:rsidRPr="00085FF8">
              <w:rPr>
                <w:rFonts w:eastAsia="微軟正黑體" w:hint="eastAsia"/>
              </w:rPr>
              <w:t>：</w:t>
            </w:r>
          </w:p>
          <w:p w:rsidR="00C64FF6" w:rsidRPr="00085FF8" w:rsidRDefault="00C64FF6" w:rsidP="00C64FF6">
            <w:pPr>
              <w:rPr>
                <w:rFonts w:eastAsia="微軟正黑體"/>
                <w:color w:val="0070C0"/>
              </w:rPr>
            </w:pPr>
            <w:r w:rsidRPr="00085FF8">
              <w:rPr>
                <w:rFonts w:eastAsia="微軟正黑體" w:hint="eastAsia"/>
                <w:color w:val="0070C0"/>
              </w:rPr>
              <w:t>{</w:t>
            </w:r>
          </w:p>
          <w:p w:rsidR="00C64FF6" w:rsidRPr="00085FF8" w:rsidRDefault="00C64FF6" w:rsidP="00C64FF6">
            <w:pPr>
              <w:rPr>
                <w:rFonts w:eastAsia="微軟正黑體"/>
                <w:color w:val="0070C0"/>
              </w:rPr>
            </w:pPr>
            <w:r w:rsidRPr="00085FF8">
              <w:rPr>
                <w:rFonts w:eastAsia="微軟正黑體" w:hint="eastAsia"/>
                <w:color w:val="0070C0"/>
              </w:rPr>
              <w:tab/>
            </w:r>
            <w:r w:rsidRPr="00085FF8">
              <w:rPr>
                <w:rFonts w:eastAsia="微軟正黑體"/>
                <w:color w:val="0070C0"/>
              </w:rPr>
              <w:t>“</w:t>
            </w:r>
            <w:r w:rsidRPr="00085FF8">
              <w:rPr>
                <w:rFonts w:eastAsia="微軟正黑體" w:hint="eastAsia"/>
                <w:color w:val="0070C0"/>
              </w:rPr>
              <w:t>function</w:t>
            </w:r>
            <w:r w:rsidRPr="00085FF8">
              <w:rPr>
                <w:rFonts w:eastAsia="微軟正黑體"/>
                <w:color w:val="0070C0"/>
              </w:rPr>
              <w:t>”</w:t>
            </w:r>
            <w:r w:rsidRPr="00085FF8">
              <w:rPr>
                <w:rFonts w:eastAsia="微軟正黑體" w:hint="eastAsia"/>
                <w:color w:val="0070C0"/>
              </w:rPr>
              <w:t>:1,</w:t>
            </w:r>
          </w:p>
          <w:p w:rsidR="00C64FF6" w:rsidRPr="00085FF8" w:rsidRDefault="00C64FF6" w:rsidP="00C64FF6">
            <w:pPr>
              <w:ind w:firstLineChars="200" w:firstLine="480"/>
              <w:rPr>
                <w:rFonts w:eastAsia="微軟正黑體"/>
                <w:color w:val="0070C0"/>
              </w:rPr>
            </w:pPr>
            <w:r w:rsidRPr="00085FF8">
              <w:rPr>
                <w:rFonts w:eastAsia="微軟正黑體"/>
                <w:color w:val="0070C0"/>
              </w:rPr>
              <w:t>“</w:t>
            </w:r>
            <w:proofErr w:type="gramStart"/>
            <w:r w:rsidRPr="00085FF8">
              <w:rPr>
                <w:rFonts w:eastAsia="微軟正黑體" w:hint="eastAsia"/>
                <w:color w:val="0070C0"/>
              </w:rPr>
              <w:t>device</w:t>
            </w:r>
            <w:proofErr w:type="gramEnd"/>
            <w:r w:rsidRPr="00085FF8">
              <w:rPr>
                <w:rFonts w:eastAsia="微軟正黑體"/>
                <w:color w:val="0070C0"/>
              </w:rPr>
              <w:t>”</w:t>
            </w:r>
            <w:r w:rsidRPr="00085FF8">
              <w:rPr>
                <w:rFonts w:eastAsia="微軟正黑體" w:hint="eastAsia"/>
                <w:color w:val="0070C0"/>
              </w:rPr>
              <w:t>:0,</w:t>
            </w:r>
          </w:p>
          <w:p w:rsidR="00C64FF6" w:rsidRPr="00085FF8" w:rsidRDefault="00C64FF6" w:rsidP="00C64FF6">
            <w:pPr>
              <w:ind w:firstLineChars="200" w:firstLine="480"/>
              <w:rPr>
                <w:rFonts w:eastAsia="微軟正黑體"/>
                <w:color w:val="0070C0"/>
              </w:rPr>
            </w:pPr>
            <w:r w:rsidRPr="00085FF8">
              <w:rPr>
                <w:rFonts w:eastAsia="微軟正黑體"/>
                <w:color w:val="0070C0"/>
              </w:rPr>
              <w:t>“</w:t>
            </w:r>
            <w:r w:rsidRPr="00085FF8">
              <w:rPr>
                <w:rFonts w:eastAsia="微軟正黑體" w:hint="eastAsia"/>
                <w:color w:val="0070C0"/>
              </w:rPr>
              <w:t>status</w:t>
            </w:r>
            <w:r w:rsidRPr="00085FF8">
              <w:rPr>
                <w:rFonts w:eastAsia="微軟正黑體"/>
                <w:color w:val="0070C0"/>
              </w:rPr>
              <w:t>”</w:t>
            </w:r>
            <w:r w:rsidRPr="00085FF8">
              <w:rPr>
                <w:rFonts w:eastAsia="微軟正黑體" w:hint="eastAsia"/>
                <w:color w:val="0070C0"/>
              </w:rPr>
              <w:t>:1</w:t>
            </w:r>
          </w:p>
          <w:p w:rsidR="00C64FF6" w:rsidRPr="00085FF8" w:rsidRDefault="00C64FF6" w:rsidP="00C64FF6">
            <w:pPr>
              <w:rPr>
                <w:rFonts w:eastAsia="微軟正黑體"/>
                <w:color w:val="0070C0"/>
              </w:rPr>
            </w:pPr>
            <w:r w:rsidRPr="00085FF8">
              <w:rPr>
                <w:rFonts w:eastAsia="微軟正黑體" w:hint="eastAsia"/>
                <w:color w:val="0070C0"/>
              </w:rPr>
              <w:t>}</w:t>
            </w:r>
          </w:p>
          <w:p w:rsidR="000E38A3" w:rsidRPr="00085FF8" w:rsidRDefault="000E38A3" w:rsidP="004D5C9C">
            <w:pPr>
              <w:rPr>
                <w:rFonts w:eastAsia="微軟正黑體"/>
              </w:rPr>
            </w:pPr>
          </w:p>
        </w:tc>
        <w:tc>
          <w:tcPr>
            <w:tcW w:w="862" w:type="dxa"/>
            <w:vAlign w:val="center"/>
          </w:tcPr>
          <w:p w:rsidR="000E38A3" w:rsidRPr="00085FF8" w:rsidRDefault="00A85FA1" w:rsidP="004D5C9C">
            <w:pPr>
              <w:jc w:val="center"/>
              <w:rPr>
                <w:rFonts w:eastAsia="微軟正黑體"/>
              </w:rPr>
            </w:pPr>
            <w:fldSimple w:instr=" REF _Ref464129603 \r \h  \* MERGEFORMAT ">
              <w:r w:rsidR="00F471A6" w:rsidRPr="00085FF8">
                <w:rPr>
                  <w:rFonts w:eastAsia="微軟正黑體"/>
                </w:rPr>
                <w:t>3.3.4</w:t>
              </w:r>
            </w:fldSimple>
          </w:p>
        </w:tc>
      </w:tr>
    </w:tbl>
    <w:p w:rsidR="000E38A3" w:rsidRPr="00085FF8" w:rsidRDefault="000E38A3">
      <w:pPr>
        <w:widowControl/>
        <w:rPr>
          <w:rFonts w:eastAsia="微軟正黑體" w:cstheme="majorBidi"/>
          <w:b/>
          <w:bCs/>
          <w:kern w:val="52"/>
          <w:sz w:val="32"/>
          <w:szCs w:val="52"/>
        </w:rPr>
      </w:pPr>
    </w:p>
    <w:p w:rsidR="000E38A3" w:rsidRPr="00085FF8" w:rsidRDefault="000E38A3">
      <w:pPr>
        <w:widowControl/>
        <w:rPr>
          <w:rFonts w:eastAsia="微軟正黑體" w:cstheme="majorBidi"/>
          <w:b/>
          <w:bCs/>
          <w:kern w:val="52"/>
          <w:sz w:val="32"/>
          <w:szCs w:val="52"/>
        </w:rPr>
      </w:pPr>
    </w:p>
    <w:p w:rsidR="003A1408" w:rsidRPr="00085FF8" w:rsidRDefault="001D06A3" w:rsidP="00E22CCE">
      <w:pPr>
        <w:pStyle w:val="1"/>
        <w:rPr>
          <w:rFonts w:ascii="Times New Roman" w:eastAsia="微軟正黑體" w:hAnsi="Times New Roman"/>
        </w:rPr>
      </w:pPr>
      <w:bookmarkStart w:id="52" w:name="_Toc464203054"/>
      <w:r w:rsidRPr="00085FF8">
        <w:rPr>
          <w:rFonts w:ascii="Times New Roman" w:eastAsia="微軟正黑體" w:hAnsi="Times New Roman"/>
        </w:rPr>
        <w:lastRenderedPageBreak/>
        <w:t>CMP</w:t>
      </w:r>
      <w:r w:rsidR="00364A13" w:rsidRPr="00085FF8">
        <w:rPr>
          <w:rFonts w:ascii="Times New Roman" w:eastAsia="微軟正黑體" w:hAnsi="Times New Roman"/>
        </w:rPr>
        <w:t xml:space="preserve"> Parameter Definition</w:t>
      </w:r>
      <w:bookmarkEnd w:id="52"/>
    </w:p>
    <w:p w:rsidR="008F7EA8" w:rsidRPr="00085FF8" w:rsidRDefault="008F7EA8" w:rsidP="00F56817">
      <w:pPr>
        <w:pStyle w:val="a3"/>
        <w:rPr>
          <w:rFonts w:eastAsia="微軟正黑體"/>
        </w:rPr>
      </w:pPr>
      <w:r w:rsidRPr="00085FF8">
        <w:rPr>
          <w:rFonts w:eastAsia="微軟正黑體"/>
        </w:rPr>
        <w:t>This section describes the paramet</w:t>
      </w:r>
      <w:r w:rsidR="00127B80" w:rsidRPr="00085FF8">
        <w:rPr>
          <w:rFonts w:eastAsia="微軟正黑體"/>
        </w:rPr>
        <w:t>ers which can be specified in a</w:t>
      </w:r>
      <w:r w:rsidRPr="00085FF8">
        <w:rPr>
          <w:rFonts w:eastAsia="微軟正黑體"/>
        </w:rPr>
        <w:t xml:space="preserve"> </w:t>
      </w:r>
      <w:r w:rsidR="001D06A3" w:rsidRPr="00085FF8">
        <w:rPr>
          <w:rFonts w:eastAsia="微軟正黑體"/>
        </w:rPr>
        <w:t>CMP</w:t>
      </w:r>
      <w:r w:rsidRPr="00085FF8">
        <w:rPr>
          <w:rFonts w:eastAsia="微軟正黑體"/>
        </w:rPr>
        <w:t xml:space="preserve"> command.</w:t>
      </w:r>
    </w:p>
    <w:p w:rsidR="008F7EA8" w:rsidRPr="00085FF8" w:rsidRDefault="008F7EA8" w:rsidP="006A35E8">
      <w:pPr>
        <w:pStyle w:val="2"/>
        <w:rPr>
          <w:rFonts w:eastAsia="微軟正黑體"/>
        </w:rPr>
      </w:pPr>
      <w:bookmarkStart w:id="53" w:name="_Toc464203055"/>
      <w:r w:rsidRPr="00085FF8">
        <w:rPr>
          <w:rFonts w:eastAsia="微軟正黑體"/>
        </w:rPr>
        <w:t>Command Header Parameters</w:t>
      </w:r>
      <w:bookmarkEnd w:id="53"/>
    </w:p>
    <w:p w:rsidR="008F7EA8" w:rsidRPr="00085FF8" w:rsidRDefault="000C781A" w:rsidP="00FA0EF4">
      <w:pPr>
        <w:pStyle w:val="3"/>
        <w:rPr>
          <w:rFonts w:eastAsia="微軟正黑體"/>
        </w:rPr>
      </w:pPr>
      <w:bookmarkStart w:id="54" w:name="_Ref433372977"/>
      <w:bookmarkStart w:id="55" w:name="_Toc464203056"/>
      <w:r w:rsidRPr="00085FF8">
        <w:rPr>
          <w:rFonts w:eastAsia="微軟正黑體" w:hint="eastAsia"/>
        </w:rPr>
        <w:t>C</w:t>
      </w:r>
      <w:r w:rsidR="007D1E8C" w:rsidRPr="00085FF8">
        <w:rPr>
          <w:rFonts w:eastAsia="微軟正黑體"/>
        </w:rPr>
        <w:t>ommand length</w:t>
      </w:r>
      <w:bookmarkEnd w:id="54"/>
      <w:bookmarkEnd w:id="55"/>
    </w:p>
    <w:p w:rsidR="00D00B7E" w:rsidRPr="00085FF8" w:rsidRDefault="00D00B7E" w:rsidP="00F56817">
      <w:pPr>
        <w:pStyle w:val="a3"/>
        <w:rPr>
          <w:rFonts w:eastAsia="微軟正黑體"/>
        </w:rPr>
      </w:pPr>
      <w:r w:rsidRPr="00085FF8">
        <w:rPr>
          <w:rFonts w:eastAsia="微軟正黑體"/>
        </w:rPr>
        <w:t xml:space="preserve">The </w:t>
      </w:r>
      <w:r w:rsidR="007D1E8C" w:rsidRPr="00085FF8">
        <w:rPr>
          <w:rFonts w:eastAsia="微軟正黑體"/>
        </w:rPr>
        <w:t>command length</w:t>
      </w:r>
      <w:r w:rsidR="00DA60BF" w:rsidRPr="00085FF8">
        <w:rPr>
          <w:rFonts w:eastAsia="微軟正黑體"/>
        </w:rPr>
        <w:t xml:space="preserve"> </w:t>
      </w:r>
      <w:r w:rsidRPr="00085FF8">
        <w:rPr>
          <w:rFonts w:eastAsia="微軟正黑體"/>
        </w:rPr>
        <w:t xml:space="preserve">parameter indicates the length in octets of the </w:t>
      </w:r>
      <w:r w:rsidR="001D06A3" w:rsidRPr="00085FF8">
        <w:rPr>
          <w:rFonts w:eastAsia="微軟正黑體"/>
        </w:rPr>
        <w:t>CMP</w:t>
      </w:r>
      <w:r w:rsidRPr="00085FF8">
        <w:rPr>
          <w:rFonts w:eastAsia="微軟正黑體"/>
        </w:rPr>
        <w:t xml:space="preserve"> message. The </w:t>
      </w:r>
      <w:r w:rsidR="001D06A3" w:rsidRPr="00085FF8">
        <w:rPr>
          <w:rFonts w:eastAsia="微軟正黑體"/>
        </w:rPr>
        <w:t>CMP</w:t>
      </w:r>
      <w:r w:rsidR="00DA60BF" w:rsidRPr="00085FF8">
        <w:rPr>
          <w:rFonts w:eastAsia="微軟正黑體"/>
        </w:rPr>
        <w:t xml:space="preserve"> </w:t>
      </w:r>
      <w:r w:rsidRPr="00085FF8">
        <w:rPr>
          <w:rFonts w:eastAsia="微軟正黑體"/>
        </w:rPr>
        <w:t xml:space="preserve">message header (including the </w:t>
      </w:r>
      <w:r w:rsidR="007D1E8C" w:rsidRPr="00085FF8">
        <w:rPr>
          <w:rFonts w:eastAsia="微軟正黑體"/>
        </w:rPr>
        <w:t>command length</w:t>
      </w:r>
      <w:r w:rsidR="00DA60BF" w:rsidRPr="00085FF8">
        <w:rPr>
          <w:rFonts w:eastAsia="微軟正黑體"/>
        </w:rPr>
        <w:t xml:space="preserve"> </w:t>
      </w:r>
      <w:r w:rsidRPr="00085FF8">
        <w:rPr>
          <w:rFonts w:eastAsia="微軟正黑體"/>
        </w:rPr>
        <w:t>field itself), the mandatory parameters and the</w:t>
      </w:r>
      <w:r w:rsidR="00DA60BF" w:rsidRPr="00085FF8">
        <w:rPr>
          <w:rFonts w:eastAsia="微軟正黑體"/>
        </w:rPr>
        <w:t xml:space="preserve"> </w:t>
      </w:r>
      <w:r w:rsidRPr="00085FF8">
        <w:rPr>
          <w:rFonts w:eastAsia="微軟正黑體"/>
        </w:rPr>
        <w:t>optional parameters are all considered.</w:t>
      </w:r>
    </w:p>
    <w:p w:rsidR="00EB2753" w:rsidRPr="00085FF8" w:rsidRDefault="00371B72" w:rsidP="00FA0EF4">
      <w:pPr>
        <w:pStyle w:val="3"/>
        <w:rPr>
          <w:rFonts w:eastAsia="微軟正黑體"/>
        </w:rPr>
      </w:pPr>
      <w:bookmarkStart w:id="56" w:name="_Ref433373034"/>
      <w:bookmarkStart w:id="57" w:name="_Toc464203057"/>
      <w:r w:rsidRPr="00085FF8">
        <w:rPr>
          <w:rFonts w:eastAsia="微軟正黑體" w:hint="eastAsia"/>
        </w:rPr>
        <w:t>C</w:t>
      </w:r>
      <w:r w:rsidR="007D1E8C" w:rsidRPr="00085FF8">
        <w:rPr>
          <w:rFonts w:eastAsia="微軟正黑體"/>
        </w:rPr>
        <w:t>ommand id</w:t>
      </w:r>
      <w:bookmarkEnd w:id="56"/>
      <w:bookmarkEnd w:id="57"/>
    </w:p>
    <w:p w:rsidR="00EB2753" w:rsidRPr="00085FF8" w:rsidRDefault="00064C2A" w:rsidP="00F56817">
      <w:pPr>
        <w:pStyle w:val="a3"/>
        <w:rPr>
          <w:rFonts w:eastAsia="微軟正黑體"/>
        </w:rPr>
      </w:pPr>
      <w:r w:rsidRPr="00085FF8">
        <w:rPr>
          <w:rFonts w:eastAsia="微軟正黑體"/>
        </w:rPr>
        <w:t xml:space="preserve">The </w:t>
      </w:r>
      <w:r w:rsidR="007D1E8C" w:rsidRPr="00085FF8">
        <w:rPr>
          <w:rFonts w:eastAsia="微軟正黑體"/>
        </w:rPr>
        <w:t>command id</w:t>
      </w:r>
      <w:r w:rsidRPr="00085FF8">
        <w:rPr>
          <w:rFonts w:eastAsia="微軟正黑體"/>
        </w:rPr>
        <w:t xml:space="preserve"> field identifies the type of message the </w:t>
      </w:r>
      <w:r w:rsidR="001D06A3" w:rsidRPr="00085FF8">
        <w:rPr>
          <w:rFonts w:eastAsia="微軟正黑體"/>
        </w:rPr>
        <w:t>CMP</w:t>
      </w:r>
      <w:r w:rsidRPr="00085FF8">
        <w:rPr>
          <w:rFonts w:eastAsia="微軟正黑體"/>
        </w:rPr>
        <w:t xml:space="preserve"> PDU represents, for example, </w:t>
      </w:r>
      <w:r w:rsidR="00F25FF6" w:rsidRPr="00085FF8">
        <w:rPr>
          <w:rFonts w:eastAsia="微軟正黑體" w:hint="eastAsia"/>
        </w:rPr>
        <w:t xml:space="preserve">bind </w:t>
      </w:r>
      <w:r w:rsidR="007569ED" w:rsidRPr="00085FF8">
        <w:rPr>
          <w:rFonts w:eastAsia="微軟正黑體"/>
        </w:rPr>
        <w:t>request</w:t>
      </w:r>
      <w:r w:rsidRPr="00085FF8">
        <w:rPr>
          <w:rFonts w:eastAsia="微軟正黑體"/>
        </w:rPr>
        <w:t xml:space="preserve">, </w:t>
      </w:r>
      <w:r w:rsidR="00F25FF6" w:rsidRPr="00085FF8">
        <w:rPr>
          <w:rFonts w:eastAsia="微軟正黑體" w:hint="eastAsia"/>
        </w:rPr>
        <w:t xml:space="preserve">bind </w:t>
      </w:r>
      <w:r w:rsidR="007569ED" w:rsidRPr="00085FF8">
        <w:rPr>
          <w:rFonts w:eastAsia="微軟正黑體"/>
        </w:rPr>
        <w:t xml:space="preserve">response </w:t>
      </w:r>
      <w:r w:rsidRPr="00085FF8">
        <w:rPr>
          <w:rFonts w:eastAsia="微軟正黑體"/>
        </w:rPr>
        <w:t>etc.</w:t>
      </w:r>
    </w:p>
    <w:p w:rsidR="00914549" w:rsidRPr="00085FF8" w:rsidRDefault="001D06A3" w:rsidP="006677BC">
      <w:pPr>
        <w:pStyle w:val="4"/>
        <w:rPr>
          <w:rFonts w:eastAsia="微軟正黑體"/>
        </w:rPr>
      </w:pPr>
      <w:bookmarkStart w:id="58" w:name="_Ref420058496"/>
      <w:r w:rsidRPr="00085FF8">
        <w:rPr>
          <w:rFonts w:eastAsia="微軟正黑體"/>
        </w:rPr>
        <w:t>CMP</w:t>
      </w:r>
      <w:r w:rsidR="00914549" w:rsidRPr="00085FF8">
        <w:rPr>
          <w:rFonts w:eastAsia="微軟正黑體"/>
        </w:rPr>
        <w:t xml:space="preserve"> Command set</w:t>
      </w:r>
      <w:bookmarkEnd w:id="58"/>
    </w:p>
    <w:p w:rsidR="008B0856" w:rsidRPr="00085FF8" w:rsidRDefault="008B0856" w:rsidP="00F56817">
      <w:pPr>
        <w:pStyle w:val="a3"/>
        <w:rPr>
          <w:rFonts w:eastAsia="微軟正黑體"/>
        </w:rPr>
      </w:pPr>
      <w:r w:rsidRPr="00085FF8">
        <w:rPr>
          <w:rFonts w:eastAsia="微軟正黑體"/>
        </w:rPr>
        <w:t xml:space="preserve">The complete set of </w:t>
      </w:r>
      <w:r w:rsidR="00CC180A" w:rsidRPr="00085FF8">
        <w:rPr>
          <w:rFonts w:eastAsia="微軟正黑體"/>
        </w:rPr>
        <w:t>Packet</w:t>
      </w:r>
      <w:r w:rsidRPr="00085FF8">
        <w:rPr>
          <w:rFonts w:eastAsia="微軟正黑體"/>
        </w:rPr>
        <w:t xml:space="preserve"> Command IDs and their associated values are defined in the following table.</w:t>
      </w:r>
    </w:p>
    <w:tbl>
      <w:tblPr>
        <w:tblStyle w:val="aa"/>
        <w:tblW w:w="0" w:type="auto"/>
        <w:tblInd w:w="240" w:type="dxa"/>
        <w:tblLook w:val="04A0"/>
      </w:tblPr>
      <w:tblGrid>
        <w:gridCol w:w="4157"/>
        <w:gridCol w:w="4125"/>
      </w:tblGrid>
      <w:tr w:rsidR="006B2A97" w:rsidRPr="00085FF8" w:rsidTr="00647E9B">
        <w:tc>
          <w:tcPr>
            <w:tcW w:w="4157" w:type="dxa"/>
            <w:shd w:val="clear" w:color="auto" w:fill="BFBFBF" w:themeFill="background1" w:themeFillShade="BF"/>
          </w:tcPr>
          <w:p w:rsidR="006B2A97" w:rsidRPr="00085FF8" w:rsidRDefault="006B2A97" w:rsidP="00176F5E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ID</w:t>
            </w:r>
          </w:p>
        </w:tc>
        <w:tc>
          <w:tcPr>
            <w:tcW w:w="4125" w:type="dxa"/>
            <w:shd w:val="clear" w:color="auto" w:fill="BFBFBF" w:themeFill="background1" w:themeFillShade="BF"/>
          </w:tcPr>
          <w:p w:rsidR="006B2A97" w:rsidRPr="00085FF8" w:rsidRDefault="006B2A97" w:rsidP="00176F5E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Value</w:t>
            </w:r>
          </w:p>
        </w:tc>
      </w:tr>
      <w:tr w:rsidR="006B2A97" w:rsidRPr="00085FF8" w:rsidTr="00647E9B">
        <w:tc>
          <w:tcPr>
            <w:tcW w:w="4157" w:type="dxa"/>
          </w:tcPr>
          <w:p w:rsidR="006B2A97" w:rsidRPr="00085FF8" w:rsidRDefault="00283BB2" w:rsidP="008B64D5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Generic</w:t>
            </w:r>
            <w:r w:rsidRPr="00085FF8">
              <w:rPr>
                <w:rFonts w:eastAsia="微軟正黑體" w:hint="eastAsia"/>
              </w:rPr>
              <w:t xml:space="preserve"> </w:t>
            </w:r>
            <w:r w:rsidR="00C839E0" w:rsidRPr="00085FF8">
              <w:rPr>
                <w:rFonts w:eastAsia="微軟正黑體"/>
              </w:rPr>
              <w:t>nack</w:t>
            </w:r>
          </w:p>
        </w:tc>
        <w:tc>
          <w:tcPr>
            <w:tcW w:w="4125" w:type="dxa"/>
          </w:tcPr>
          <w:p w:rsidR="006B2A97" w:rsidRPr="00085FF8" w:rsidRDefault="00C839E0" w:rsidP="00176F5E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0x80000000</w:t>
            </w:r>
          </w:p>
        </w:tc>
      </w:tr>
      <w:tr w:rsidR="006B2A97" w:rsidRPr="00085FF8" w:rsidTr="00647E9B">
        <w:tc>
          <w:tcPr>
            <w:tcW w:w="4157" w:type="dxa"/>
          </w:tcPr>
          <w:p w:rsidR="006B2A97" w:rsidRPr="00085FF8" w:rsidRDefault="00283BB2" w:rsidP="008B64D5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Bind</w:t>
            </w:r>
            <w:r w:rsidRPr="00085FF8">
              <w:rPr>
                <w:rFonts w:eastAsia="微軟正黑體" w:hint="eastAsia"/>
              </w:rPr>
              <w:t xml:space="preserve"> </w:t>
            </w:r>
            <w:r w:rsidR="007B09EB" w:rsidRPr="00085FF8">
              <w:rPr>
                <w:rFonts w:eastAsia="微軟正黑體"/>
              </w:rPr>
              <w:t>request</w:t>
            </w:r>
          </w:p>
        </w:tc>
        <w:tc>
          <w:tcPr>
            <w:tcW w:w="4125" w:type="dxa"/>
          </w:tcPr>
          <w:p w:rsidR="006B2A97" w:rsidRPr="00085FF8" w:rsidRDefault="007B09EB" w:rsidP="00176F5E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0x00000001</w:t>
            </w:r>
          </w:p>
        </w:tc>
      </w:tr>
      <w:tr w:rsidR="006B2A97" w:rsidRPr="00085FF8" w:rsidTr="00647E9B">
        <w:tc>
          <w:tcPr>
            <w:tcW w:w="4157" w:type="dxa"/>
          </w:tcPr>
          <w:p w:rsidR="006B2A97" w:rsidRPr="00085FF8" w:rsidRDefault="00283BB2" w:rsidP="008B64D5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Bind</w:t>
            </w:r>
            <w:r w:rsidRPr="00085FF8">
              <w:rPr>
                <w:rFonts w:eastAsia="微軟正黑體" w:hint="eastAsia"/>
              </w:rPr>
              <w:t xml:space="preserve"> </w:t>
            </w:r>
            <w:r w:rsidR="00673BF7" w:rsidRPr="00085FF8">
              <w:rPr>
                <w:rFonts w:eastAsia="微軟正黑體"/>
              </w:rPr>
              <w:t>response</w:t>
            </w:r>
          </w:p>
        </w:tc>
        <w:tc>
          <w:tcPr>
            <w:tcW w:w="4125" w:type="dxa"/>
          </w:tcPr>
          <w:p w:rsidR="006B2A97" w:rsidRPr="00085FF8" w:rsidRDefault="00673BF7" w:rsidP="00176F5E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0x80000001</w:t>
            </w:r>
          </w:p>
        </w:tc>
      </w:tr>
      <w:tr w:rsidR="006B2A97" w:rsidRPr="00085FF8" w:rsidTr="00647E9B">
        <w:tc>
          <w:tcPr>
            <w:tcW w:w="4157" w:type="dxa"/>
          </w:tcPr>
          <w:p w:rsidR="006B2A97" w:rsidRPr="00085FF8" w:rsidRDefault="00283BB2" w:rsidP="008B64D5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Authentication</w:t>
            </w:r>
            <w:r w:rsidRPr="00085FF8">
              <w:rPr>
                <w:rFonts w:eastAsia="微軟正黑體" w:hint="eastAsia"/>
              </w:rPr>
              <w:t xml:space="preserve"> </w:t>
            </w:r>
            <w:r w:rsidR="00292C87" w:rsidRPr="00085FF8">
              <w:rPr>
                <w:rFonts w:eastAsia="微軟正黑體"/>
              </w:rPr>
              <w:t>request</w:t>
            </w:r>
          </w:p>
        </w:tc>
        <w:tc>
          <w:tcPr>
            <w:tcW w:w="4125" w:type="dxa"/>
          </w:tcPr>
          <w:p w:rsidR="006B2A97" w:rsidRPr="00085FF8" w:rsidRDefault="008D5896" w:rsidP="00176F5E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0x00000002</w:t>
            </w:r>
          </w:p>
        </w:tc>
      </w:tr>
      <w:tr w:rsidR="006B2A97" w:rsidRPr="00085FF8" w:rsidTr="00647E9B">
        <w:tc>
          <w:tcPr>
            <w:tcW w:w="4157" w:type="dxa"/>
          </w:tcPr>
          <w:p w:rsidR="006B2A97" w:rsidRPr="00085FF8" w:rsidRDefault="00283BB2" w:rsidP="008B64D5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Authentication</w:t>
            </w:r>
            <w:r w:rsidRPr="00085FF8">
              <w:rPr>
                <w:rFonts w:eastAsia="微軟正黑體" w:hint="eastAsia"/>
              </w:rPr>
              <w:t xml:space="preserve"> </w:t>
            </w:r>
            <w:r w:rsidR="004919EA" w:rsidRPr="00085FF8">
              <w:rPr>
                <w:rFonts w:eastAsia="微軟正黑體"/>
              </w:rPr>
              <w:t>response</w:t>
            </w:r>
          </w:p>
        </w:tc>
        <w:tc>
          <w:tcPr>
            <w:tcW w:w="4125" w:type="dxa"/>
          </w:tcPr>
          <w:p w:rsidR="006B2A97" w:rsidRPr="00085FF8" w:rsidRDefault="008D5896" w:rsidP="00176F5E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0x80000002</w:t>
            </w:r>
          </w:p>
        </w:tc>
      </w:tr>
      <w:tr w:rsidR="00F23705" w:rsidRPr="00085FF8" w:rsidTr="00647E9B">
        <w:tc>
          <w:tcPr>
            <w:tcW w:w="4157" w:type="dxa"/>
          </w:tcPr>
          <w:p w:rsidR="00F23705" w:rsidRPr="00085FF8" w:rsidRDefault="00F23705" w:rsidP="008B64D5">
            <w:pPr>
              <w:rPr>
                <w:rFonts w:eastAsia="微軟正黑體"/>
                <w:shd w:val="clear" w:color="auto" w:fill="FFFFFF"/>
              </w:rPr>
            </w:pPr>
            <w:r w:rsidRPr="00085FF8">
              <w:rPr>
                <w:rFonts w:eastAsia="微軟正黑體" w:hint="eastAsia"/>
                <w:shd w:val="clear" w:color="auto" w:fill="FFFFFF"/>
              </w:rPr>
              <w:t>Access log request</w:t>
            </w:r>
          </w:p>
        </w:tc>
        <w:tc>
          <w:tcPr>
            <w:tcW w:w="4125" w:type="dxa"/>
          </w:tcPr>
          <w:p w:rsidR="00F23705" w:rsidRPr="00085FF8" w:rsidRDefault="00F23705" w:rsidP="00176F5E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0x0000000</w:t>
            </w:r>
            <w:r w:rsidR="007138F3" w:rsidRPr="00085FF8">
              <w:rPr>
                <w:rFonts w:eastAsia="微軟正黑體" w:hint="eastAsia"/>
              </w:rPr>
              <w:t>3</w:t>
            </w:r>
          </w:p>
        </w:tc>
      </w:tr>
      <w:tr w:rsidR="00F23705" w:rsidRPr="00085FF8" w:rsidTr="00647E9B">
        <w:tc>
          <w:tcPr>
            <w:tcW w:w="4157" w:type="dxa"/>
          </w:tcPr>
          <w:p w:rsidR="00F23705" w:rsidRPr="00085FF8" w:rsidRDefault="00F23705" w:rsidP="008B64D5">
            <w:pPr>
              <w:rPr>
                <w:rFonts w:eastAsia="微軟正黑體"/>
                <w:shd w:val="clear" w:color="auto" w:fill="FFFFFF"/>
              </w:rPr>
            </w:pPr>
            <w:r w:rsidRPr="00085FF8">
              <w:rPr>
                <w:rFonts w:eastAsia="微軟正黑體" w:hint="eastAsia"/>
                <w:shd w:val="clear" w:color="auto" w:fill="FFFFFF"/>
              </w:rPr>
              <w:t>Access log response</w:t>
            </w:r>
          </w:p>
        </w:tc>
        <w:tc>
          <w:tcPr>
            <w:tcW w:w="4125" w:type="dxa"/>
          </w:tcPr>
          <w:p w:rsidR="00F23705" w:rsidRPr="00085FF8" w:rsidRDefault="00F23705" w:rsidP="00176F5E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0x8000000</w:t>
            </w:r>
            <w:r w:rsidR="007138F3" w:rsidRPr="00085FF8">
              <w:rPr>
                <w:rFonts w:eastAsia="微軟正黑體" w:hint="eastAsia"/>
              </w:rPr>
              <w:t>3</w:t>
            </w:r>
          </w:p>
        </w:tc>
      </w:tr>
      <w:tr w:rsidR="00445D69" w:rsidRPr="00085FF8" w:rsidTr="00647E9B">
        <w:tc>
          <w:tcPr>
            <w:tcW w:w="4157" w:type="dxa"/>
          </w:tcPr>
          <w:p w:rsidR="00445D69" w:rsidRPr="00085FF8" w:rsidRDefault="00445D69" w:rsidP="008B64D5">
            <w:pPr>
              <w:rPr>
                <w:rFonts w:eastAsia="微軟正黑體"/>
                <w:shd w:val="clear" w:color="auto" w:fill="FFFFFF"/>
              </w:rPr>
            </w:pPr>
            <w:r w:rsidRPr="00085FF8">
              <w:rPr>
                <w:rFonts w:eastAsia="微軟正黑體" w:hint="eastAsia"/>
                <w:shd w:val="clear" w:color="auto" w:fill="FFFFFF"/>
              </w:rPr>
              <w:t>Initial request</w:t>
            </w:r>
          </w:p>
        </w:tc>
        <w:tc>
          <w:tcPr>
            <w:tcW w:w="4125" w:type="dxa"/>
          </w:tcPr>
          <w:p w:rsidR="00445D69" w:rsidRPr="00085FF8" w:rsidRDefault="006079B0" w:rsidP="00176F5E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0x00000004</w:t>
            </w:r>
          </w:p>
        </w:tc>
      </w:tr>
      <w:tr w:rsidR="00445D69" w:rsidRPr="00085FF8" w:rsidTr="00647E9B">
        <w:tc>
          <w:tcPr>
            <w:tcW w:w="4157" w:type="dxa"/>
          </w:tcPr>
          <w:p w:rsidR="00445D69" w:rsidRPr="00085FF8" w:rsidRDefault="00E31EC0" w:rsidP="008B64D5">
            <w:pPr>
              <w:rPr>
                <w:rFonts w:eastAsia="微軟正黑體"/>
                <w:shd w:val="clear" w:color="auto" w:fill="FFFFFF"/>
              </w:rPr>
            </w:pPr>
            <w:r w:rsidRPr="00085FF8">
              <w:rPr>
                <w:rFonts w:eastAsia="微軟正黑體" w:hint="eastAsia"/>
                <w:shd w:val="clear" w:color="auto" w:fill="FFFFFF"/>
              </w:rPr>
              <w:t>Initial response</w:t>
            </w:r>
          </w:p>
        </w:tc>
        <w:tc>
          <w:tcPr>
            <w:tcW w:w="4125" w:type="dxa"/>
          </w:tcPr>
          <w:p w:rsidR="00445D69" w:rsidRPr="00085FF8" w:rsidRDefault="002A275A" w:rsidP="00176F5E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0x80000004</w:t>
            </w:r>
          </w:p>
        </w:tc>
      </w:tr>
      <w:tr w:rsidR="00465589" w:rsidRPr="00085FF8" w:rsidTr="00647E9B">
        <w:tc>
          <w:tcPr>
            <w:tcW w:w="4157" w:type="dxa"/>
          </w:tcPr>
          <w:p w:rsidR="00465589" w:rsidRPr="00085FF8" w:rsidRDefault="00465589" w:rsidP="008B64D5">
            <w:pPr>
              <w:rPr>
                <w:rFonts w:eastAsia="微軟正黑體"/>
                <w:shd w:val="clear" w:color="auto" w:fill="FFFFFF"/>
              </w:rPr>
            </w:pPr>
            <w:r w:rsidRPr="00085FF8">
              <w:rPr>
                <w:rFonts w:eastAsia="微軟正黑體" w:hint="eastAsia"/>
                <w:shd w:val="clear" w:color="auto" w:fill="FFFFFF"/>
              </w:rPr>
              <w:t>Sign up request</w:t>
            </w:r>
          </w:p>
        </w:tc>
        <w:tc>
          <w:tcPr>
            <w:tcW w:w="4125" w:type="dxa"/>
          </w:tcPr>
          <w:p w:rsidR="00465589" w:rsidRPr="00085FF8" w:rsidRDefault="004D2E13" w:rsidP="00176F5E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0x00000005</w:t>
            </w:r>
          </w:p>
        </w:tc>
      </w:tr>
      <w:tr w:rsidR="00465589" w:rsidRPr="00085FF8" w:rsidTr="00647E9B">
        <w:tc>
          <w:tcPr>
            <w:tcW w:w="4157" w:type="dxa"/>
          </w:tcPr>
          <w:p w:rsidR="00465589" w:rsidRPr="00085FF8" w:rsidRDefault="00851C33" w:rsidP="008B64D5">
            <w:pPr>
              <w:rPr>
                <w:rFonts w:eastAsia="微軟正黑體"/>
                <w:shd w:val="clear" w:color="auto" w:fill="FFFFFF"/>
              </w:rPr>
            </w:pPr>
            <w:r w:rsidRPr="00085FF8">
              <w:rPr>
                <w:rFonts w:eastAsia="微軟正黑體" w:hint="eastAsia"/>
                <w:shd w:val="clear" w:color="auto" w:fill="FFFFFF"/>
              </w:rPr>
              <w:lastRenderedPageBreak/>
              <w:t>Sign up response</w:t>
            </w:r>
          </w:p>
        </w:tc>
        <w:tc>
          <w:tcPr>
            <w:tcW w:w="4125" w:type="dxa"/>
          </w:tcPr>
          <w:p w:rsidR="00465589" w:rsidRPr="00085FF8" w:rsidRDefault="00851C33" w:rsidP="00176F5E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0x80000005</w:t>
            </w:r>
          </w:p>
        </w:tc>
      </w:tr>
      <w:tr w:rsidR="00DF72FC" w:rsidRPr="00085FF8" w:rsidTr="00647E9B">
        <w:tc>
          <w:tcPr>
            <w:tcW w:w="4157" w:type="dxa"/>
          </w:tcPr>
          <w:p w:rsidR="00DF72FC" w:rsidRPr="00085FF8" w:rsidRDefault="0011712F" w:rsidP="008B64D5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nquire</w:t>
            </w:r>
            <w:r w:rsidRPr="00085FF8">
              <w:rPr>
                <w:rFonts w:eastAsia="微軟正黑體" w:hint="eastAsia"/>
              </w:rPr>
              <w:t xml:space="preserve"> </w:t>
            </w:r>
            <w:r w:rsidRPr="00085FF8">
              <w:rPr>
                <w:rFonts w:eastAsia="微軟正黑體"/>
              </w:rPr>
              <w:t>link</w:t>
            </w:r>
            <w:r w:rsidRPr="00085FF8">
              <w:rPr>
                <w:rFonts w:eastAsia="微軟正黑體" w:hint="eastAsia"/>
              </w:rPr>
              <w:t xml:space="preserve"> </w:t>
            </w:r>
            <w:r w:rsidR="002A5A1C" w:rsidRPr="00085FF8">
              <w:rPr>
                <w:rFonts w:eastAsia="微軟正黑體"/>
              </w:rPr>
              <w:t>request</w:t>
            </w:r>
          </w:p>
        </w:tc>
        <w:tc>
          <w:tcPr>
            <w:tcW w:w="4125" w:type="dxa"/>
          </w:tcPr>
          <w:p w:rsidR="00DF72FC" w:rsidRPr="00085FF8" w:rsidRDefault="00D029F0" w:rsidP="00176F5E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0x00000015</w:t>
            </w:r>
          </w:p>
        </w:tc>
      </w:tr>
      <w:tr w:rsidR="00DF72FC" w:rsidRPr="00085FF8" w:rsidTr="00647E9B">
        <w:tc>
          <w:tcPr>
            <w:tcW w:w="4157" w:type="dxa"/>
          </w:tcPr>
          <w:p w:rsidR="00DF72FC" w:rsidRPr="00085FF8" w:rsidRDefault="0011712F" w:rsidP="008B64D5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nquire</w:t>
            </w:r>
            <w:r w:rsidRPr="00085FF8">
              <w:rPr>
                <w:rFonts w:eastAsia="微軟正黑體" w:hint="eastAsia"/>
              </w:rPr>
              <w:t xml:space="preserve"> </w:t>
            </w:r>
            <w:r w:rsidRPr="00085FF8">
              <w:rPr>
                <w:rFonts w:eastAsia="微軟正黑體"/>
              </w:rPr>
              <w:t>link</w:t>
            </w:r>
            <w:r w:rsidRPr="00085FF8">
              <w:rPr>
                <w:rFonts w:eastAsia="微軟正黑體" w:hint="eastAsia"/>
              </w:rPr>
              <w:t xml:space="preserve"> </w:t>
            </w:r>
            <w:r w:rsidR="002A5A1C" w:rsidRPr="00085FF8">
              <w:rPr>
                <w:rFonts w:eastAsia="微軟正黑體"/>
              </w:rPr>
              <w:t>response</w:t>
            </w:r>
          </w:p>
        </w:tc>
        <w:tc>
          <w:tcPr>
            <w:tcW w:w="4125" w:type="dxa"/>
          </w:tcPr>
          <w:p w:rsidR="00DF72FC" w:rsidRPr="00085FF8" w:rsidRDefault="00D029F0" w:rsidP="00176F5E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0x80000015</w:t>
            </w:r>
          </w:p>
        </w:tc>
      </w:tr>
      <w:tr w:rsidR="00DF72FC" w:rsidRPr="00085FF8" w:rsidTr="00647E9B">
        <w:tc>
          <w:tcPr>
            <w:tcW w:w="4157" w:type="dxa"/>
          </w:tcPr>
          <w:p w:rsidR="00DF72FC" w:rsidRPr="00085FF8" w:rsidRDefault="00EE5E58" w:rsidP="008B64D5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Unbind</w:t>
            </w:r>
            <w:r w:rsidRPr="00085FF8">
              <w:rPr>
                <w:rFonts w:eastAsia="微軟正黑體" w:hint="eastAsia"/>
              </w:rPr>
              <w:t xml:space="preserve"> </w:t>
            </w:r>
            <w:r w:rsidR="00D029F0" w:rsidRPr="00085FF8">
              <w:rPr>
                <w:rFonts w:eastAsia="微軟正黑體"/>
              </w:rPr>
              <w:t>request</w:t>
            </w:r>
          </w:p>
        </w:tc>
        <w:tc>
          <w:tcPr>
            <w:tcW w:w="4125" w:type="dxa"/>
          </w:tcPr>
          <w:p w:rsidR="00DF72FC" w:rsidRPr="00085FF8" w:rsidRDefault="006E0F23" w:rsidP="00176F5E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0x00000006</w:t>
            </w:r>
          </w:p>
        </w:tc>
      </w:tr>
      <w:tr w:rsidR="00DF72FC" w:rsidRPr="00085FF8" w:rsidTr="00647E9B">
        <w:tc>
          <w:tcPr>
            <w:tcW w:w="4157" w:type="dxa"/>
          </w:tcPr>
          <w:p w:rsidR="00DF72FC" w:rsidRPr="00085FF8" w:rsidRDefault="002469A5" w:rsidP="008B64D5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Unbind</w:t>
            </w:r>
            <w:r w:rsidRPr="00085FF8">
              <w:rPr>
                <w:rFonts w:eastAsia="微軟正黑體" w:hint="eastAsia"/>
              </w:rPr>
              <w:t xml:space="preserve"> </w:t>
            </w:r>
            <w:r w:rsidR="00D029F0" w:rsidRPr="00085FF8">
              <w:rPr>
                <w:rFonts w:eastAsia="微軟正黑體"/>
              </w:rPr>
              <w:t>response</w:t>
            </w:r>
          </w:p>
        </w:tc>
        <w:tc>
          <w:tcPr>
            <w:tcW w:w="4125" w:type="dxa"/>
          </w:tcPr>
          <w:p w:rsidR="00DF72FC" w:rsidRPr="00085FF8" w:rsidRDefault="006E0F23" w:rsidP="00176F5E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0x80000006</w:t>
            </w:r>
          </w:p>
        </w:tc>
      </w:tr>
      <w:tr w:rsidR="005D38DE" w:rsidRPr="00085FF8" w:rsidTr="00647E9B">
        <w:tc>
          <w:tcPr>
            <w:tcW w:w="4157" w:type="dxa"/>
          </w:tcPr>
          <w:p w:rsidR="005D38DE" w:rsidRPr="00085FF8" w:rsidRDefault="008B050C" w:rsidP="008B64D5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U</w:t>
            </w:r>
            <w:r w:rsidRPr="00085FF8">
              <w:rPr>
                <w:rFonts w:eastAsia="微軟正黑體" w:hint="eastAsia"/>
              </w:rPr>
              <w:t xml:space="preserve">pdate </w:t>
            </w:r>
            <w:r w:rsidR="005D38DE" w:rsidRPr="00085FF8">
              <w:rPr>
                <w:rFonts w:eastAsia="微軟正黑體" w:hint="eastAsia"/>
              </w:rPr>
              <w:t>request</w:t>
            </w:r>
          </w:p>
        </w:tc>
        <w:tc>
          <w:tcPr>
            <w:tcW w:w="4125" w:type="dxa"/>
          </w:tcPr>
          <w:p w:rsidR="005D38DE" w:rsidRPr="00085FF8" w:rsidRDefault="005D38DE" w:rsidP="00176F5E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0x0000000</w:t>
            </w:r>
            <w:r w:rsidRPr="00085FF8">
              <w:rPr>
                <w:rFonts w:eastAsia="微軟正黑體" w:hint="eastAsia"/>
              </w:rPr>
              <w:t>7</w:t>
            </w:r>
          </w:p>
        </w:tc>
      </w:tr>
      <w:tr w:rsidR="00BE30E9" w:rsidRPr="00085FF8" w:rsidTr="00647E9B">
        <w:tc>
          <w:tcPr>
            <w:tcW w:w="4157" w:type="dxa"/>
          </w:tcPr>
          <w:p w:rsidR="00BE30E9" w:rsidRPr="00085FF8" w:rsidRDefault="008B050C" w:rsidP="00E62E9F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U</w:t>
            </w:r>
            <w:r w:rsidRPr="00085FF8">
              <w:rPr>
                <w:rFonts w:eastAsia="微軟正黑體" w:hint="eastAsia"/>
              </w:rPr>
              <w:t xml:space="preserve">pdate </w:t>
            </w:r>
            <w:r w:rsidR="00BE30E9" w:rsidRPr="00085FF8">
              <w:rPr>
                <w:rFonts w:eastAsia="微軟正黑體"/>
              </w:rPr>
              <w:t>response</w:t>
            </w:r>
          </w:p>
        </w:tc>
        <w:tc>
          <w:tcPr>
            <w:tcW w:w="4125" w:type="dxa"/>
          </w:tcPr>
          <w:p w:rsidR="00BE30E9" w:rsidRPr="00085FF8" w:rsidRDefault="00BE30E9" w:rsidP="00176F5E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0x</w:t>
            </w:r>
            <w:r w:rsidRPr="00085FF8">
              <w:rPr>
                <w:rFonts w:eastAsia="微軟正黑體" w:hint="eastAsia"/>
              </w:rPr>
              <w:t>8</w:t>
            </w:r>
            <w:r w:rsidRPr="00085FF8">
              <w:rPr>
                <w:rFonts w:eastAsia="微軟正黑體"/>
              </w:rPr>
              <w:t>000000</w:t>
            </w:r>
            <w:r w:rsidRPr="00085FF8">
              <w:rPr>
                <w:rFonts w:eastAsia="微軟正黑體" w:hint="eastAsia"/>
              </w:rPr>
              <w:t>7</w:t>
            </w:r>
          </w:p>
        </w:tc>
      </w:tr>
      <w:tr w:rsidR="00D9761F" w:rsidRPr="00085FF8" w:rsidTr="00647E9B">
        <w:tc>
          <w:tcPr>
            <w:tcW w:w="4157" w:type="dxa"/>
          </w:tcPr>
          <w:p w:rsidR="00D9761F" w:rsidRPr="00085FF8" w:rsidRDefault="00E414A0" w:rsidP="00E62E9F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</w:t>
            </w:r>
            <w:r w:rsidRPr="00085FF8">
              <w:rPr>
                <w:rFonts w:eastAsia="微軟正黑體" w:hint="eastAsia"/>
              </w:rPr>
              <w:t xml:space="preserve">eboot </w:t>
            </w:r>
            <w:r w:rsidR="007E1FA4" w:rsidRPr="00085FF8">
              <w:rPr>
                <w:rFonts w:eastAsia="微軟正黑體" w:hint="eastAsia"/>
              </w:rPr>
              <w:t>request</w:t>
            </w:r>
          </w:p>
        </w:tc>
        <w:tc>
          <w:tcPr>
            <w:tcW w:w="4125" w:type="dxa"/>
          </w:tcPr>
          <w:p w:rsidR="00D9761F" w:rsidRPr="00085FF8" w:rsidRDefault="007E1FA4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0x00000010</w:t>
            </w:r>
          </w:p>
        </w:tc>
      </w:tr>
      <w:tr w:rsidR="00D9761F" w:rsidRPr="00085FF8" w:rsidTr="00647E9B">
        <w:tc>
          <w:tcPr>
            <w:tcW w:w="4157" w:type="dxa"/>
          </w:tcPr>
          <w:p w:rsidR="00D9761F" w:rsidRPr="00085FF8" w:rsidRDefault="00E414A0" w:rsidP="00E62E9F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</w:t>
            </w:r>
            <w:r w:rsidRPr="00085FF8">
              <w:rPr>
                <w:rFonts w:eastAsia="微軟正黑體" w:hint="eastAsia"/>
              </w:rPr>
              <w:t xml:space="preserve">eboot </w:t>
            </w:r>
            <w:r w:rsidR="007E1FA4" w:rsidRPr="00085FF8">
              <w:rPr>
                <w:rFonts w:eastAsia="微軟正黑體" w:hint="eastAsia"/>
              </w:rPr>
              <w:t>response</w:t>
            </w:r>
          </w:p>
        </w:tc>
        <w:tc>
          <w:tcPr>
            <w:tcW w:w="4125" w:type="dxa"/>
          </w:tcPr>
          <w:p w:rsidR="00D9761F" w:rsidRPr="00085FF8" w:rsidRDefault="00D9775B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0x80000010</w:t>
            </w:r>
          </w:p>
        </w:tc>
      </w:tr>
      <w:tr w:rsidR="00614A15" w:rsidRPr="00085FF8" w:rsidTr="00647E9B">
        <w:tc>
          <w:tcPr>
            <w:tcW w:w="4157" w:type="dxa"/>
          </w:tcPr>
          <w:p w:rsidR="00614A15" w:rsidRPr="00085FF8" w:rsidRDefault="00E414A0" w:rsidP="00E62E9F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</w:t>
            </w:r>
            <w:r w:rsidRPr="00085FF8">
              <w:rPr>
                <w:rFonts w:eastAsia="微軟正黑體" w:hint="eastAsia"/>
              </w:rPr>
              <w:t xml:space="preserve">onfiguration </w:t>
            </w:r>
            <w:r w:rsidR="00614A15" w:rsidRPr="00085FF8">
              <w:rPr>
                <w:rFonts w:eastAsia="微軟正黑體" w:hint="eastAsia"/>
              </w:rPr>
              <w:t>request</w:t>
            </w:r>
          </w:p>
        </w:tc>
        <w:tc>
          <w:tcPr>
            <w:tcW w:w="4125" w:type="dxa"/>
          </w:tcPr>
          <w:p w:rsidR="00614A15" w:rsidRPr="00085FF8" w:rsidRDefault="00614A15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0x00000011</w:t>
            </w:r>
          </w:p>
        </w:tc>
      </w:tr>
      <w:tr w:rsidR="00614A15" w:rsidRPr="00085FF8" w:rsidTr="00647E9B">
        <w:tc>
          <w:tcPr>
            <w:tcW w:w="4157" w:type="dxa"/>
          </w:tcPr>
          <w:p w:rsidR="00614A15" w:rsidRPr="00085FF8" w:rsidRDefault="00E414A0" w:rsidP="00E62E9F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</w:t>
            </w:r>
            <w:r w:rsidRPr="00085FF8">
              <w:rPr>
                <w:rFonts w:eastAsia="微軟正黑體" w:hint="eastAsia"/>
              </w:rPr>
              <w:t xml:space="preserve">onfiguration </w:t>
            </w:r>
            <w:r w:rsidR="00614A15" w:rsidRPr="00085FF8">
              <w:rPr>
                <w:rFonts w:eastAsia="微軟正黑體" w:hint="eastAsia"/>
              </w:rPr>
              <w:t>response</w:t>
            </w:r>
          </w:p>
        </w:tc>
        <w:tc>
          <w:tcPr>
            <w:tcW w:w="4125" w:type="dxa"/>
          </w:tcPr>
          <w:p w:rsidR="00614A15" w:rsidRPr="00085FF8" w:rsidRDefault="00DB783D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0x80000011</w:t>
            </w:r>
          </w:p>
        </w:tc>
      </w:tr>
      <w:tr w:rsidR="0070399E" w:rsidRPr="00085FF8" w:rsidTr="00647E9B">
        <w:tc>
          <w:tcPr>
            <w:tcW w:w="4157" w:type="dxa"/>
          </w:tcPr>
          <w:p w:rsidR="0070399E" w:rsidRPr="00085FF8" w:rsidRDefault="0070399E" w:rsidP="00E62E9F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Power port setting request</w:t>
            </w:r>
          </w:p>
        </w:tc>
        <w:tc>
          <w:tcPr>
            <w:tcW w:w="4125" w:type="dxa"/>
          </w:tcPr>
          <w:p w:rsidR="0070399E" w:rsidRPr="00085FF8" w:rsidRDefault="0070399E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0x00000012</w:t>
            </w:r>
          </w:p>
        </w:tc>
      </w:tr>
      <w:tr w:rsidR="00FB6504" w:rsidRPr="00085FF8" w:rsidTr="00647E9B">
        <w:tc>
          <w:tcPr>
            <w:tcW w:w="4157" w:type="dxa"/>
          </w:tcPr>
          <w:p w:rsidR="00FB6504" w:rsidRPr="00085FF8" w:rsidRDefault="00FB6504" w:rsidP="00E62E9F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Power port setting response</w:t>
            </w:r>
          </w:p>
        </w:tc>
        <w:tc>
          <w:tcPr>
            <w:tcW w:w="4125" w:type="dxa"/>
          </w:tcPr>
          <w:p w:rsidR="00FB6504" w:rsidRPr="00085FF8" w:rsidRDefault="00FB6504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0x80000012</w:t>
            </w:r>
          </w:p>
        </w:tc>
      </w:tr>
      <w:tr w:rsidR="00440B90" w:rsidRPr="00085FF8" w:rsidTr="00647E9B">
        <w:tc>
          <w:tcPr>
            <w:tcW w:w="4157" w:type="dxa"/>
          </w:tcPr>
          <w:p w:rsidR="00440B90" w:rsidRPr="00085FF8" w:rsidRDefault="00123631" w:rsidP="00E62E9F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Power port state</w:t>
            </w:r>
            <w:r w:rsidR="00440B90" w:rsidRPr="00085FF8">
              <w:rPr>
                <w:rFonts w:eastAsia="微軟正黑體" w:hint="eastAsia"/>
              </w:rPr>
              <w:t xml:space="preserve"> request</w:t>
            </w:r>
          </w:p>
        </w:tc>
        <w:tc>
          <w:tcPr>
            <w:tcW w:w="4125" w:type="dxa"/>
          </w:tcPr>
          <w:p w:rsidR="00440B90" w:rsidRPr="00085FF8" w:rsidRDefault="00440B90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0x00000013</w:t>
            </w:r>
          </w:p>
        </w:tc>
      </w:tr>
      <w:tr w:rsidR="00440B90" w:rsidRPr="00085FF8" w:rsidTr="00647E9B">
        <w:tc>
          <w:tcPr>
            <w:tcW w:w="4157" w:type="dxa"/>
          </w:tcPr>
          <w:p w:rsidR="00440B90" w:rsidRPr="00085FF8" w:rsidRDefault="00123631" w:rsidP="00E62E9F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Power port state</w:t>
            </w:r>
            <w:r w:rsidR="00440B90" w:rsidRPr="00085FF8">
              <w:rPr>
                <w:rFonts w:eastAsia="微軟正黑體" w:hint="eastAsia"/>
              </w:rPr>
              <w:t xml:space="preserve"> response</w:t>
            </w:r>
          </w:p>
        </w:tc>
        <w:tc>
          <w:tcPr>
            <w:tcW w:w="4125" w:type="dxa"/>
          </w:tcPr>
          <w:p w:rsidR="00440B90" w:rsidRPr="00085FF8" w:rsidRDefault="00440B90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0x80000013</w:t>
            </w:r>
          </w:p>
        </w:tc>
      </w:tr>
      <w:tr w:rsidR="006B7354" w:rsidRPr="00085FF8" w:rsidTr="00647E9B">
        <w:tc>
          <w:tcPr>
            <w:tcW w:w="4157" w:type="dxa"/>
          </w:tcPr>
          <w:p w:rsidR="006B7354" w:rsidRPr="00085FF8" w:rsidRDefault="006B7354" w:rsidP="00E62E9F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SER API Sign in request</w:t>
            </w:r>
          </w:p>
        </w:tc>
        <w:tc>
          <w:tcPr>
            <w:tcW w:w="4125" w:type="dxa"/>
          </w:tcPr>
          <w:p w:rsidR="006B7354" w:rsidRPr="00085FF8" w:rsidRDefault="0094583F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0x00000014</w:t>
            </w:r>
          </w:p>
        </w:tc>
      </w:tr>
      <w:tr w:rsidR="006B7354" w:rsidRPr="00085FF8" w:rsidTr="00647E9B">
        <w:tc>
          <w:tcPr>
            <w:tcW w:w="4157" w:type="dxa"/>
          </w:tcPr>
          <w:p w:rsidR="006B7354" w:rsidRPr="00085FF8" w:rsidRDefault="0094583F" w:rsidP="00E62E9F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SER API Sign in response</w:t>
            </w:r>
          </w:p>
        </w:tc>
        <w:tc>
          <w:tcPr>
            <w:tcW w:w="4125" w:type="dxa"/>
          </w:tcPr>
          <w:p w:rsidR="006B7354" w:rsidRPr="00085FF8" w:rsidRDefault="0094583F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0x80000014</w:t>
            </w:r>
          </w:p>
        </w:tc>
      </w:tr>
      <w:tr w:rsidR="000F325A" w:rsidRPr="00085FF8" w:rsidTr="00647E9B">
        <w:tc>
          <w:tcPr>
            <w:tcW w:w="4157" w:type="dxa"/>
          </w:tcPr>
          <w:p w:rsidR="000F325A" w:rsidRPr="00085FF8" w:rsidRDefault="001A21A7" w:rsidP="00E62E9F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R</w:t>
            </w:r>
            <w:r w:rsidR="000F325A" w:rsidRPr="00085FF8">
              <w:rPr>
                <w:rFonts w:eastAsia="微軟正黑體" w:hint="eastAsia"/>
              </w:rPr>
              <w:t>DM Login request</w:t>
            </w:r>
          </w:p>
        </w:tc>
        <w:tc>
          <w:tcPr>
            <w:tcW w:w="4125" w:type="dxa"/>
          </w:tcPr>
          <w:p w:rsidR="000F325A" w:rsidRPr="00085FF8" w:rsidRDefault="000F325A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0x0000001</w:t>
            </w:r>
            <w:r w:rsidR="00546114" w:rsidRPr="00085FF8">
              <w:rPr>
                <w:rFonts w:eastAsia="微軟正黑體" w:hint="eastAsia"/>
              </w:rPr>
              <w:t>6</w:t>
            </w:r>
          </w:p>
        </w:tc>
      </w:tr>
      <w:tr w:rsidR="00EB0E3D" w:rsidRPr="00085FF8" w:rsidTr="00647E9B">
        <w:tc>
          <w:tcPr>
            <w:tcW w:w="4157" w:type="dxa"/>
          </w:tcPr>
          <w:p w:rsidR="00EB0E3D" w:rsidRPr="00085FF8" w:rsidRDefault="001A21A7" w:rsidP="00E62E9F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R</w:t>
            </w:r>
            <w:r w:rsidR="00EB0E3D" w:rsidRPr="00085FF8">
              <w:rPr>
                <w:rFonts w:eastAsia="微軟正黑體" w:hint="eastAsia"/>
              </w:rPr>
              <w:t>DM Login response</w:t>
            </w:r>
          </w:p>
        </w:tc>
        <w:tc>
          <w:tcPr>
            <w:tcW w:w="4125" w:type="dxa"/>
          </w:tcPr>
          <w:p w:rsidR="00EB0E3D" w:rsidRPr="00085FF8" w:rsidRDefault="00EB0E3D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0x8000001</w:t>
            </w:r>
            <w:r w:rsidR="00546114" w:rsidRPr="00085FF8">
              <w:rPr>
                <w:rFonts w:eastAsia="微軟正黑體" w:hint="eastAsia"/>
              </w:rPr>
              <w:t>6</w:t>
            </w:r>
          </w:p>
        </w:tc>
      </w:tr>
      <w:tr w:rsidR="0098321D" w:rsidRPr="00085FF8" w:rsidTr="00647E9B">
        <w:tc>
          <w:tcPr>
            <w:tcW w:w="4157" w:type="dxa"/>
          </w:tcPr>
          <w:p w:rsidR="0098321D" w:rsidRPr="00085FF8" w:rsidRDefault="001A21A7" w:rsidP="00E62E9F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R</w:t>
            </w:r>
            <w:r w:rsidR="0098321D" w:rsidRPr="00085FF8">
              <w:rPr>
                <w:rFonts w:eastAsia="微軟正黑體" w:hint="eastAsia"/>
              </w:rPr>
              <w:t>DM Operate request</w:t>
            </w:r>
          </w:p>
        </w:tc>
        <w:tc>
          <w:tcPr>
            <w:tcW w:w="4125" w:type="dxa"/>
          </w:tcPr>
          <w:p w:rsidR="0098321D" w:rsidRPr="00085FF8" w:rsidRDefault="0098321D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0x0000001</w:t>
            </w:r>
            <w:r w:rsidR="00546114" w:rsidRPr="00085FF8">
              <w:rPr>
                <w:rFonts w:eastAsia="微軟正黑體" w:hint="eastAsia"/>
              </w:rPr>
              <w:t>7</w:t>
            </w:r>
          </w:p>
        </w:tc>
      </w:tr>
      <w:tr w:rsidR="0098321D" w:rsidRPr="00085FF8" w:rsidTr="00647E9B">
        <w:tc>
          <w:tcPr>
            <w:tcW w:w="4157" w:type="dxa"/>
          </w:tcPr>
          <w:p w:rsidR="0098321D" w:rsidRPr="00085FF8" w:rsidRDefault="001A21A7" w:rsidP="00E62E9F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R</w:t>
            </w:r>
            <w:r w:rsidR="0098321D" w:rsidRPr="00085FF8">
              <w:rPr>
                <w:rFonts w:eastAsia="微軟正黑體" w:hint="eastAsia"/>
              </w:rPr>
              <w:t>DM Operate response</w:t>
            </w:r>
          </w:p>
        </w:tc>
        <w:tc>
          <w:tcPr>
            <w:tcW w:w="4125" w:type="dxa"/>
          </w:tcPr>
          <w:p w:rsidR="0098321D" w:rsidRPr="00085FF8" w:rsidRDefault="0098321D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0x8000001</w:t>
            </w:r>
            <w:r w:rsidR="00546114" w:rsidRPr="00085FF8">
              <w:rPr>
                <w:rFonts w:eastAsia="微軟正黑體" w:hint="eastAsia"/>
              </w:rPr>
              <w:t>7</w:t>
            </w:r>
          </w:p>
        </w:tc>
      </w:tr>
      <w:tr w:rsidR="00E60F54" w:rsidRPr="00085FF8" w:rsidTr="00647E9B">
        <w:tc>
          <w:tcPr>
            <w:tcW w:w="4157" w:type="dxa"/>
          </w:tcPr>
          <w:p w:rsidR="00E60F54" w:rsidRPr="00085FF8" w:rsidRDefault="00125472" w:rsidP="00125472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RDM</w:t>
            </w:r>
            <w:r w:rsidR="00E60F54" w:rsidRPr="00085FF8">
              <w:rPr>
                <w:rFonts w:eastAsia="微軟正黑體" w:hint="eastAsia"/>
              </w:rPr>
              <w:t xml:space="preserve"> </w:t>
            </w:r>
            <w:r w:rsidRPr="00085FF8">
              <w:rPr>
                <w:rFonts w:eastAsia="微軟正黑體" w:hint="eastAsia"/>
              </w:rPr>
              <w:t>Logout</w:t>
            </w:r>
            <w:r w:rsidR="00E60F54" w:rsidRPr="00085FF8">
              <w:rPr>
                <w:rFonts w:eastAsia="微軟正黑體" w:hint="eastAsia"/>
              </w:rPr>
              <w:t xml:space="preserve"> request</w:t>
            </w:r>
          </w:p>
        </w:tc>
        <w:tc>
          <w:tcPr>
            <w:tcW w:w="4125" w:type="dxa"/>
          </w:tcPr>
          <w:p w:rsidR="00E60F54" w:rsidRPr="00085FF8" w:rsidRDefault="00E60F54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0x00000018</w:t>
            </w:r>
          </w:p>
        </w:tc>
      </w:tr>
      <w:tr w:rsidR="00E60F54" w:rsidRPr="00085FF8" w:rsidTr="00647E9B">
        <w:tc>
          <w:tcPr>
            <w:tcW w:w="4157" w:type="dxa"/>
          </w:tcPr>
          <w:p w:rsidR="00E60F54" w:rsidRPr="00085FF8" w:rsidRDefault="00125472" w:rsidP="00125472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RDM</w:t>
            </w:r>
            <w:r w:rsidR="00565C15" w:rsidRPr="00085FF8">
              <w:rPr>
                <w:rFonts w:eastAsia="微軟正黑體" w:hint="eastAsia"/>
              </w:rPr>
              <w:t xml:space="preserve"> </w:t>
            </w:r>
            <w:r w:rsidRPr="00085FF8">
              <w:rPr>
                <w:rFonts w:eastAsia="微軟正黑體" w:hint="eastAsia"/>
              </w:rPr>
              <w:t>Logout</w:t>
            </w:r>
            <w:r w:rsidR="00565C15" w:rsidRPr="00085FF8">
              <w:rPr>
                <w:rFonts w:eastAsia="微軟正黑體" w:hint="eastAsia"/>
              </w:rPr>
              <w:t xml:space="preserve"> response</w:t>
            </w:r>
          </w:p>
        </w:tc>
        <w:tc>
          <w:tcPr>
            <w:tcW w:w="4125" w:type="dxa"/>
          </w:tcPr>
          <w:p w:rsidR="00E60F54" w:rsidRPr="00085FF8" w:rsidRDefault="00565C15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0x80000018</w:t>
            </w:r>
          </w:p>
        </w:tc>
      </w:tr>
      <w:tr w:rsidR="00420A07" w:rsidRPr="00085FF8" w:rsidTr="00647E9B">
        <w:tc>
          <w:tcPr>
            <w:tcW w:w="4157" w:type="dxa"/>
          </w:tcPr>
          <w:p w:rsidR="00420A07" w:rsidRPr="00085FF8" w:rsidRDefault="00420A07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 xml:space="preserve">RDM </w:t>
            </w:r>
            <w:r w:rsidR="00D27AA7" w:rsidRPr="00085FF8">
              <w:rPr>
                <w:rFonts w:eastAsia="微軟正黑體" w:hint="eastAsia"/>
              </w:rPr>
              <w:t>State</w:t>
            </w:r>
            <w:r w:rsidRPr="00085FF8">
              <w:rPr>
                <w:rFonts w:eastAsia="微軟正黑體" w:hint="eastAsia"/>
              </w:rPr>
              <w:t xml:space="preserve"> request</w:t>
            </w:r>
          </w:p>
        </w:tc>
        <w:tc>
          <w:tcPr>
            <w:tcW w:w="4125" w:type="dxa"/>
          </w:tcPr>
          <w:p w:rsidR="00420A07" w:rsidRPr="00085FF8" w:rsidRDefault="00420A07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0x00000019</w:t>
            </w:r>
          </w:p>
        </w:tc>
      </w:tr>
      <w:tr w:rsidR="00420A07" w:rsidRPr="00085FF8" w:rsidTr="00647E9B">
        <w:tc>
          <w:tcPr>
            <w:tcW w:w="4157" w:type="dxa"/>
          </w:tcPr>
          <w:p w:rsidR="00420A07" w:rsidRPr="00085FF8" w:rsidRDefault="00420A07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 xml:space="preserve">RDM </w:t>
            </w:r>
            <w:r w:rsidR="00D27AA7" w:rsidRPr="00085FF8">
              <w:rPr>
                <w:rFonts w:eastAsia="微軟正黑體" w:hint="eastAsia"/>
              </w:rPr>
              <w:t>State</w:t>
            </w:r>
            <w:r w:rsidRPr="00085FF8">
              <w:rPr>
                <w:rFonts w:eastAsia="微軟正黑體" w:hint="eastAsia"/>
              </w:rPr>
              <w:t xml:space="preserve"> response</w:t>
            </w:r>
          </w:p>
        </w:tc>
        <w:tc>
          <w:tcPr>
            <w:tcW w:w="4125" w:type="dxa"/>
          </w:tcPr>
          <w:p w:rsidR="00420A07" w:rsidRPr="00085FF8" w:rsidRDefault="00420A07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0x80000019</w:t>
            </w:r>
          </w:p>
        </w:tc>
      </w:tr>
      <w:tr w:rsidR="00DC177A" w:rsidRPr="00085FF8" w:rsidTr="00647E9B">
        <w:tc>
          <w:tcPr>
            <w:tcW w:w="4157" w:type="dxa"/>
          </w:tcPr>
          <w:p w:rsidR="00DC177A" w:rsidRPr="00085FF8" w:rsidRDefault="00DC177A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Semantic request</w:t>
            </w:r>
          </w:p>
        </w:tc>
        <w:tc>
          <w:tcPr>
            <w:tcW w:w="4125" w:type="dxa"/>
          </w:tcPr>
          <w:p w:rsidR="00DC177A" w:rsidRPr="00085FF8" w:rsidRDefault="00DC177A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0x000000</w:t>
            </w:r>
            <w:r w:rsidR="003E48B1" w:rsidRPr="00085FF8">
              <w:rPr>
                <w:rFonts w:eastAsia="微軟正黑體" w:hint="eastAsia"/>
              </w:rPr>
              <w:t>3</w:t>
            </w:r>
            <w:r w:rsidRPr="00085FF8">
              <w:rPr>
                <w:rFonts w:eastAsia="微軟正黑體" w:hint="eastAsia"/>
              </w:rPr>
              <w:t>0</w:t>
            </w:r>
          </w:p>
        </w:tc>
      </w:tr>
      <w:tr w:rsidR="00DC177A" w:rsidRPr="00085FF8" w:rsidTr="00647E9B">
        <w:tc>
          <w:tcPr>
            <w:tcW w:w="4157" w:type="dxa"/>
          </w:tcPr>
          <w:p w:rsidR="00DC177A" w:rsidRPr="00085FF8" w:rsidRDefault="00A756B4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Semantic response</w:t>
            </w:r>
          </w:p>
        </w:tc>
        <w:tc>
          <w:tcPr>
            <w:tcW w:w="4125" w:type="dxa"/>
          </w:tcPr>
          <w:p w:rsidR="00DC177A" w:rsidRPr="00085FF8" w:rsidRDefault="00A756B4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0x800000</w:t>
            </w:r>
            <w:r w:rsidR="003E48B1" w:rsidRPr="00085FF8">
              <w:rPr>
                <w:rFonts w:eastAsia="微軟正黑體" w:hint="eastAsia"/>
              </w:rPr>
              <w:t>3</w:t>
            </w:r>
            <w:r w:rsidRPr="00085FF8">
              <w:rPr>
                <w:rFonts w:eastAsia="微軟正黑體" w:hint="eastAsia"/>
              </w:rPr>
              <w:t>0</w:t>
            </w:r>
          </w:p>
        </w:tc>
      </w:tr>
      <w:tr w:rsidR="00B54D25" w:rsidRPr="00085FF8" w:rsidTr="00647E9B">
        <w:tc>
          <w:tcPr>
            <w:tcW w:w="4157" w:type="dxa"/>
          </w:tcPr>
          <w:p w:rsidR="00B54D25" w:rsidRPr="00085FF8" w:rsidRDefault="00B54D25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AMX Control Command request</w:t>
            </w:r>
          </w:p>
        </w:tc>
        <w:tc>
          <w:tcPr>
            <w:tcW w:w="4125" w:type="dxa"/>
          </w:tcPr>
          <w:p w:rsidR="00B54D25" w:rsidRPr="00085FF8" w:rsidRDefault="00B54D25" w:rsidP="00B54D25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0x00000040</w:t>
            </w:r>
          </w:p>
        </w:tc>
      </w:tr>
      <w:tr w:rsidR="00B54D25" w:rsidRPr="00085FF8" w:rsidTr="00647E9B">
        <w:tc>
          <w:tcPr>
            <w:tcW w:w="4157" w:type="dxa"/>
          </w:tcPr>
          <w:p w:rsidR="00B54D25" w:rsidRPr="00085FF8" w:rsidRDefault="00B54D25" w:rsidP="00B54D25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AMX Control Command response</w:t>
            </w:r>
          </w:p>
        </w:tc>
        <w:tc>
          <w:tcPr>
            <w:tcW w:w="4125" w:type="dxa"/>
          </w:tcPr>
          <w:p w:rsidR="00B54D25" w:rsidRPr="00085FF8" w:rsidRDefault="00B54D25" w:rsidP="00B54D25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0x80000040</w:t>
            </w:r>
          </w:p>
        </w:tc>
      </w:tr>
      <w:tr w:rsidR="00B54D25" w:rsidRPr="00085FF8" w:rsidTr="00647E9B">
        <w:tc>
          <w:tcPr>
            <w:tcW w:w="4157" w:type="dxa"/>
          </w:tcPr>
          <w:p w:rsidR="00B54D25" w:rsidRPr="00085FF8" w:rsidRDefault="00B54D25" w:rsidP="00B54D25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AMX Status Command request</w:t>
            </w:r>
          </w:p>
        </w:tc>
        <w:tc>
          <w:tcPr>
            <w:tcW w:w="4125" w:type="dxa"/>
          </w:tcPr>
          <w:p w:rsidR="00B54D25" w:rsidRPr="00085FF8" w:rsidRDefault="00B54D25" w:rsidP="00B54D25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0x00000041</w:t>
            </w:r>
          </w:p>
        </w:tc>
      </w:tr>
      <w:tr w:rsidR="00B54D25" w:rsidRPr="00085FF8" w:rsidTr="00647E9B">
        <w:tc>
          <w:tcPr>
            <w:tcW w:w="4157" w:type="dxa"/>
          </w:tcPr>
          <w:p w:rsidR="00B54D25" w:rsidRPr="00085FF8" w:rsidRDefault="00B54D25" w:rsidP="00B54D25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AMX Status Command response</w:t>
            </w:r>
          </w:p>
        </w:tc>
        <w:tc>
          <w:tcPr>
            <w:tcW w:w="4125" w:type="dxa"/>
          </w:tcPr>
          <w:p w:rsidR="00B54D25" w:rsidRPr="00085FF8" w:rsidRDefault="00B54D25" w:rsidP="00B54D25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0x80000041</w:t>
            </w:r>
          </w:p>
        </w:tc>
      </w:tr>
    </w:tbl>
    <w:p w:rsidR="005F6609" w:rsidRPr="00085FF8" w:rsidRDefault="003264AF" w:rsidP="00FA0EF4">
      <w:pPr>
        <w:pStyle w:val="3"/>
        <w:rPr>
          <w:rFonts w:eastAsia="微軟正黑體"/>
        </w:rPr>
      </w:pPr>
      <w:bookmarkStart w:id="59" w:name="_Ref433373013"/>
      <w:bookmarkStart w:id="60" w:name="_Toc464203058"/>
      <w:r w:rsidRPr="00085FF8">
        <w:rPr>
          <w:rFonts w:eastAsia="微軟正黑體" w:hint="eastAsia"/>
        </w:rPr>
        <w:t>C</w:t>
      </w:r>
      <w:r w:rsidR="007D1E8C" w:rsidRPr="00085FF8">
        <w:rPr>
          <w:rFonts w:eastAsia="微軟正黑體"/>
        </w:rPr>
        <w:t>ommand status</w:t>
      </w:r>
      <w:bookmarkEnd w:id="59"/>
      <w:bookmarkEnd w:id="60"/>
    </w:p>
    <w:p w:rsidR="00476EE8" w:rsidRPr="00085FF8" w:rsidRDefault="00042826" w:rsidP="00F56817">
      <w:pPr>
        <w:pStyle w:val="a3"/>
        <w:rPr>
          <w:rFonts w:eastAsia="微軟正黑體"/>
        </w:rPr>
      </w:pPr>
      <w:r w:rsidRPr="00085FF8">
        <w:rPr>
          <w:rFonts w:eastAsia="微軟正黑體"/>
        </w:rPr>
        <w:t xml:space="preserve">The </w:t>
      </w:r>
      <w:r w:rsidR="007D1E8C" w:rsidRPr="00085FF8">
        <w:rPr>
          <w:rFonts w:eastAsia="微軟正黑體"/>
        </w:rPr>
        <w:t>command status</w:t>
      </w:r>
      <w:r w:rsidRPr="00085FF8">
        <w:rPr>
          <w:rFonts w:eastAsia="微軟正黑體"/>
        </w:rPr>
        <w:t xml:space="preserve"> field of a </w:t>
      </w:r>
      <w:r w:rsidR="001D06A3" w:rsidRPr="00085FF8">
        <w:rPr>
          <w:rFonts w:eastAsia="微軟正黑體"/>
        </w:rPr>
        <w:t>CMP</w:t>
      </w:r>
      <w:r w:rsidRPr="00085FF8">
        <w:rPr>
          <w:rFonts w:eastAsia="微軟正黑體"/>
        </w:rPr>
        <w:t xml:space="preserve"> message response indica</w:t>
      </w:r>
      <w:r w:rsidR="00271669" w:rsidRPr="00085FF8">
        <w:rPr>
          <w:rFonts w:eastAsia="微軟正黑體"/>
        </w:rPr>
        <w:t xml:space="preserve">tes the success or failure of a </w:t>
      </w:r>
      <w:r w:rsidR="001D06A3" w:rsidRPr="00085FF8">
        <w:rPr>
          <w:rFonts w:eastAsia="微軟正黑體"/>
        </w:rPr>
        <w:t>CMP</w:t>
      </w:r>
      <w:r w:rsidRPr="00085FF8">
        <w:rPr>
          <w:rFonts w:eastAsia="微軟正黑體"/>
        </w:rPr>
        <w:t xml:space="preserve"> request. </w:t>
      </w:r>
    </w:p>
    <w:p w:rsidR="00042826" w:rsidRPr="00085FF8" w:rsidRDefault="00042826" w:rsidP="00F56817">
      <w:pPr>
        <w:pStyle w:val="a3"/>
        <w:rPr>
          <w:rFonts w:eastAsia="微軟正黑體"/>
        </w:rPr>
      </w:pPr>
      <w:r w:rsidRPr="00085FF8">
        <w:rPr>
          <w:rFonts w:eastAsia="微軟正黑體"/>
        </w:rPr>
        <w:lastRenderedPageBreak/>
        <w:t xml:space="preserve">It is relevant only in the </w:t>
      </w:r>
      <w:r w:rsidR="001D06A3" w:rsidRPr="00085FF8">
        <w:rPr>
          <w:rFonts w:eastAsia="微軟正黑體"/>
        </w:rPr>
        <w:t>CMP</w:t>
      </w:r>
      <w:r w:rsidRPr="00085FF8">
        <w:rPr>
          <w:rFonts w:eastAsia="微軟正黑體"/>
        </w:rPr>
        <w:t xml:space="preserve"> response message and should be set to NULL in</w:t>
      </w:r>
      <w:r w:rsidR="00080A93" w:rsidRPr="00085FF8">
        <w:rPr>
          <w:rFonts w:eastAsia="微軟正黑體"/>
        </w:rPr>
        <w:t xml:space="preserve"> </w:t>
      </w:r>
      <w:r w:rsidR="001D06A3" w:rsidRPr="00085FF8">
        <w:rPr>
          <w:rFonts w:eastAsia="微軟正黑體"/>
        </w:rPr>
        <w:t>CMP</w:t>
      </w:r>
      <w:r w:rsidRPr="00085FF8">
        <w:rPr>
          <w:rFonts w:eastAsia="微軟正黑體"/>
        </w:rPr>
        <w:t xml:space="preserve"> request messages.</w:t>
      </w:r>
    </w:p>
    <w:p w:rsidR="005F6609" w:rsidRPr="00085FF8" w:rsidRDefault="00042826" w:rsidP="00F56817">
      <w:pPr>
        <w:pStyle w:val="a3"/>
        <w:rPr>
          <w:rFonts w:eastAsia="微軟正黑體"/>
        </w:rPr>
      </w:pPr>
      <w:r w:rsidRPr="00085FF8">
        <w:rPr>
          <w:rFonts w:eastAsia="微軟正黑體"/>
        </w:rPr>
        <w:t xml:space="preserve">The complete set of </w:t>
      </w:r>
      <w:r w:rsidR="001D06A3" w:rsidRPr="00085FF8">
        <w:rPr>
          <w:rFonts w:eastAsia="微軟正黑體"/>
        </w:rPr>
        <w:t>CMP</w:t>
      </w:r>
      <w:r w:rsidRPr="00085FF8">
        <w:rPr>
          <w:rFonts w:eastAsia="微軟正黑體"/>
        </w:rPr>
        <w:t xml:space="preserve"> Error Codes and their associated values are defined in the following</w:t>
      </w:r>
      <w:r w:rsidR="00F80E0D" w:rsidRPr="00085FF8">
        <w:rPr>
          <w:rFonts w:eastAsia="微軟正黑體"/>
        </w:rPr>
        <w:t xml:space="preserve"> </w:t>
      </w:r>
      <w:r w:rsidRPr="00085FF8">
        <w:rPr>
          <w:rFonts w:eastAsia="微軟正黑體"/>
        </w:rPr>
        <w:t>table.</w:t>
      </w:r>
    </w:p>
    <w:p w:rsidR="00B32076" w:rsidRPr="00085FF8" w:rsidRDefault="00B32076" w:rsidP="00042826">
      <w:pPr>
        <w:rPr>
          <w:rFonts w:eastAsia="微軟正黑體" w:cs="Times New Roman"/>
          <w:sz w:val="32"/>
          <w:szCs w:val="32"/>
        </w:rPr>
      </w:pPr>
    </w:p>
    <w:tbl>
      <w:tblPr>
        <w:tblStyle w:val="aa"/>
        <w:tblW w:w="0" w:type="auto"/>
        <w:tblLook w:val="04A0"/>
      </w:tblPr>
      <w:tblGrid>
        <w:gridCol w:w="3220"/>
        <w:gridCol w:w="1937"/>
        <w:gridCol w:w="3365"/>
      </w:tblGrid>
      <w:tr w:rsidR="0061419D" w:rsidRPr="00085FF8" w:rsidTr="00E75D50">
        <w:tc>
          <w:tcPr>
            <w:tcW w:w="3220" w:type="dxa"/>
            <w:shd w:val="clear" w:color="auto" w:fill="BFBFBF" w:themeFill="background1" w:themeFillShade="BF"/>
            <w:vAlign w:val="center"/>
          </w:tcPr>
          <w:p w:rsidR="0061419D" w:rsidRPr="00085FF8" w:rsidRDefault="0061419D" w:rsidP="0075678A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rror Code</w:t>
            </w:r>
          </w:p>
        </w:tc>
        <w:tc>
          <w:tcPr>
            <w:tcW w:w="1937" w:type="dxa"/>
            <w:shd w:val="clear" w:color="auto" w:fill="BFBFBF" w:themeFill="background1" w:themeFillShade="BF"/>
            <w:vAlign w:val="center"/>
          </w:tcPr>
          <w:p w:rsidR="0061419D" w:rsidRPr="00085FF8" w:rsidRDefault="005419EB" w:rsidP="0075678A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Value</w:t>
            </w:r>
          </w:p>
        </w:tc>
        <w:tc>
          <w:tcPr>
            <w:tcW w:w="3365" w:type="dxa"/>
            <w:shd w:val="clear" w:color="auto" w:fill="BFBFBF" w:themeFill="background1" w:themeFillShade="BF"/>
            <w:vAlign w:val="center"/>
          </w:tcPr>
          <w:p w:rsidR="0061419D" w:rsidRPr="00085FF8" w:rsidRDefault="005419EB" w:rsidP="0075678A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escription</w:t>
            </w:r>
          </w:p>
        </w:tc>
      </w:tr>
      <w:tr w:rsidR="0061419D" w:rsidRPr="00085FF8" w:rsidTr="00E75D50">
        <w:tc>
          <w:tcPr>
            <w:tcW w:w="3220" w:type="dxa"/>
            <w:vAlign w:val="center"/>
          </w:tcPr>
          <w:p w:rsidR="0061419D" w:rsidRPr="00085FF8" w:rsidRDefault="00287728" w:rsidP="00DF6322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TATUS_ROK</w:t>
            </w:r>
          </w:p>
        </w:tc>
        <w:tc>
          <w:tcPr>
            <w:tcW w:w="1937" w:type="dxa"/>
            <w:vAlign w:val="center"/>
          </w:tcPr>
          <w:p w:rsidR="0061419D" w:rsidRPr="00085FF8" w:rsidRDefault="00287728" w:rsidP="0075678A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0x00000000</w:t>
            </w:r>
          </w:p>
        </w:tc>
        <w:tc>
          <w:tcPr>
            <w:tcW w:w="3365" w:type="dxa"/>
            <w:vAlign w:val="center"/>
          </w:tcPr>
          <w:p w:rsidR="0061419D" w:rsidRPr="00085FF8" w:rsidRDefault="00287728" w:rsidP="00564446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No Error</w:t>
            </w:r>
          </w:p>
        </w:tc>
      </w:tr>
      <w:tr w:rsidR="0061419D" w:rsidRPr="00085FF8" w:rsidTr="00E75D50">
        <w:tc>
          <w:tcPr>
            <w:tcW w:w="3220" w:type="dxa"/>
            <w:vAlign w:val="center"/>
          </w:tcPr>
          <w:p w:rsidR="0061419D" w:rsidRPr="00085FF8" w:rsidRDefault="000808C5" w:rsidP="00DF6322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TATUS_RINVMSGLEN</w:t>
            </w:r>
          </w:p>
        </w:tc>
        <w:tc>
          <w:tcPr>
            <w:tcW w:w="1937" w:type="dxa"/>
            <w:vAlign w:val="center"/>
          </w:tcPr>
          <w:p w:rsidR="0061419D" w:rsidRPr="00085FF8" w:rsidRDefault="000808C5" w:rsidP="0075678A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0x00000001</w:t>
            </w:r>
          </w:p>
        </w:tc>
        <w:tc>
          <w:tcPr>
            <w:tcW w:w="3365" w:type="dxa"/>
            <w:vAlign w:val="center"/>
          </w:tcPr>
          <w:p w:rsidR="0061419D" w:rsidRPr="00085FF8" w:rsidRDefault="000808C5" w:rsidP="00564446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Message Length is invalid</w:t>
            </w:r>
          </w:p>
        </w:tc>
      </w:tr>
      <w:tr w:rsidR="0061419D" w:rsidRPr="00085FF8" w:rsidTr="00E75D50">
        <w:tc>
          <w:tcPr>
            <w:tcW w:w="3220" w:type="dxa"/>
            <w:vAlign w:val="center"/>
          </w:tcPr>
          <w:p w:rsidR="0061419D" w:rsidRPr="00085FF8" w:rsidRDefault="00407A39" w:rsidP="00DF6322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TATUS_RINVCMDLEN</w:t>
            </w:r>
          </w:p>
        </w:tc>
        <w:tc>
          <w:tcPr>
            <w:tcW w:w="1937" w:type="dxa"/>
            <w:vAlign w:val="center"/>
          </w:tcPr>
          <w:p w:rsidR="0061419D" w:rsidRPr="00085FF8" w:rsidRDefault="00407A39" w:rsidP="0075678A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0x00000002</w:t>
            </w:r>
          </w:p>
        </w:tc>
        <w:tc>
          <w:tcPr>
            <w:tcW w:w="3365" w:type="dxa"/>
            <w:vAlign w:val="center"/>
          </w:tcPr>
          <w:p w:rsidR="0061419D" w:rsidRPr="00085FF8" w:rsidRDefault="00407A39" w:rsidP="00564446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Length is invalid</w:t>
            </w:r>
          </w:p>
        </w:tc>
      </w:tr>
      <w:tr w:rsidR="0061419D" w:rsidRPr="00085FF8" w:rsidTr="00E75D50">
        <w:tc>
          <w:tcPr>
            <w:tcW w:w="3220" w:type="dxa"/>
            <w:vAlign w:val="center"/>
          </w:tcPr>
          <w:p w:rsidR="0061419D" w:rsidRPr="00085FF8" w:rsidRDefault="00B72CD3" w:rsidP="00DF6322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TATUS_RINVCMDID</w:t>
            </w:r>
          </w:p>
        </w:tc>
        <w:tc>
          <w:tcPr>
            <w:tcW w:w="1937" w:type="dxa"/>
            <w:vAlign w:val="center"/>
          </w:tcPr>
          <w:p w:rsidR="0061419D" w:rsidRPr="00085FF8" w:rsidRDefault="00B72CD3" w:rsidP="0075678A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0x00000003</w:t>
            </w:r>
          </w:p>
        </w:tc>
        <w:tc>
          <w:tcPr>
            <w:tcW w:w="3365" w:type="dxa"/>
            <w:vAlign w:val="center"/>
          </w:tcPr>
          <w:p w:rsidR="0061419D" w:rsidRPr="00085FF8" w:rsidRDefault="00B72CD3" w:rsidP="00564446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valid Command ID</w:t>
            </w:r>
          </w:p>
        </w:tc>
      </w:tr>
      <w:tr w:rsidR="0061419D" w:rsidRPr="00085FF8" w:rsidTr="00E75D50">
        <w:tc>
          <w:tcPr>
            <w:tcW w:w="3220" w:type="dxa"/>
            <w:vAlign w:val="center"/>
          </w:tcPr>
          <w:p w:rsidR="0061419D" w:rsidRPr="00085FF8" w:rsidRDefault="00B72CD3" w:rsidP="00DF6322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TATUS_RINVBNDSTS</w:t>
            </w:r>
          </w:p>
        </w:tc>
        <w:tc>
          <w:tcPr>
            <w:tcW w:w="1937" w:type="dxa"/>
            <w:vAlign w:val="center"/>
          </w:tcPr>
          <w:p w:rsidR="0061419D" w:rsidRPr="00085FF8" w:rsidRDefault="00B72CD3" w:rsidP="0075678A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0x00000004</w:t>
            </w:r>
          </w:p>
        </w:tc>
        <w:tc>
          <w:tcPr>
            <w:tcW w:w="3365" w:type="dxa"/>
            <w:vAlign w:val="center"/>
          </w:tcPr>
          <w:p w:rsidR="0061419D" w:rsidRPr="00085FF8" w:rsidRDefault="00B72CD3" w:rsidP="00564446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correct BIND Status for given command</w:t>
            </w:r>
          </w:p>
        </w:tc>
      </w:tr>
      <w:tr w:rsidR="0061419D" w:rsidRPr="00085FF8" w:rsidTr="00E75D50">
        <w:tc>
          <w:tcPr>
            <w:tcW w:w="3220" w:type="dxa"/>
            <w:vAlign w:val="center"/>
          </w:tcPr>
          <w:p w:rsidR="0061419D" w:rsidRPr="00085FF8" w:rsidRDefault="00A14F3F" w:rsidP="00DF6322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TATUS_RALYBND</w:t>
            </w:r>
          </w:p>
        </w:tc>
        <w:tc>
          <w:tcPr>
            <w:tcW w:w="1937" w:type="dxa"/>
            <w:vAlign w:val="center"/>
          </w:tcPr>
          <w:p w:rsidR="0061419D" w:rsidRPr="00085FF8" w:rsidRDefault="00A14F3F" w:rsidP="0075678A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0x00000005</w:t>
            </w:r>
          </w:p>
        </w:tc>
        <w:tc>
          <w:tcPr>
            <w:tcW w:w="3365" w:type="dxa"/>
            <w:vAlign w:val="center"/>
          </w:tcPr>
          <w:p w:rsidR="0061419D" w:rsidRPr="00085FF8" w:rsidRDefault="00A14F3F" w:rsidP="00564446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Already in Bound State</w:t>
            </w:r>
          </w:p>
        </w:tc>
      </w:tr>
      <w:tr w:rsidR="001C56EC" w:rsidRPr="00085FF8" w:rsidTr="00E75D50">
        <w:tc>
          <w:tcPr>
            <w:tcW w:w="3220" w:type="dxa"/>
            <w:vAlign w:val="center"/>
          </w:tcPr>
          <w:p w:rsidR="001C56EC" w:rsidRPr="00085FF8" w:rsidRDefault="00B866C2" w:rsidP="00DF6322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eserved</w:t>
            </w:r>
          </w:p>
        </w:tc>
        <w:tc>
          <w:tcPr>
            <w:tcW w:w="1937" w:type="dxa"/>
            <w:vAlign w:val="center"/>
          </w:tcPr>
          <w:p w:rsidR="001C56EC" w:rsidRPr="00085FF8" w:rsidRDefault="00D74FEB" w:rsidP="0075678A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0x00000007</w:t>
            </w:r>
          </w:p>
        </w:tc>
        <w:tc>
          <w:tcPr>
            <w:tcW w:w="3365" w:type="dxa"/>
            <w:vAlign w:val="center"/>
          </w:tcPr>
          <w:p w:rsidR="001C56EC" w:rsidRPr="00085FF8" w:rsidRDefault="00B866C2" w:rsidP="00564446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eserved</w:t>
            </w:r>
          </w:p>
        </w:tc>
      </w:tr>
      <w:tr w:rsidR="0061419D" w:rsidRPr="00085FF8" w:rsidTr="00E75D50">
        <w:tc>
          <w:tcPr>
            <w:tcW w:w="3220" w:type="dxa"/>
            <w:vAlign w:val="center"/>
          </w:tcPr>
          <w:p w:rsidR="0061419D" w:rsidRPr="00085FF8" w:rsidRDefault="003245ED" w:rsidP="00DF6322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TATUS_RSYSERR</w:t>
            </w:r>
          </w:p>
        </w:tc>
        <w:tc>
          <w:tcPr>
            <w:tcW w:w="1937" w:type="dxa"/>
            <w:vAlign w:val="center"/>
          </w:tcPr>
          <w:p w:rsidR="0061419D" w:rsidRPr="00085FF8" w:rsidRDefault="001C56EC" w:rsidP="0075678A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0x00000008</w:t>
            </w:r>
          </w:p>
        </w:tc>
        <w:tc>
          <w:tcPr>
            <w:tcW w:w="3365" w:type="dxa"/>
            <w:vAlign w:val="center"/>
          </w:tcPr>
          <w:p w:rsidR="0061419D" w:rsidRPr="00085FF8" w:rsidRDefault="009F3AF5" w:rsidP="00564446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ystem Error</w:t>
            </w:r>
          </w:p>
        </w:tc>
      </w:tr>
      <w:tr w:rsidR="00FE48CD" w:rsidRPr="00085FF8" w:rsidTr="00E75D50">
        <w:tc>
          <w:tcPr>
            <w:tcW w:w="3220" w:type="dxa"/>
            <w:vAlign w:val="center"/>
          </w:tcPr>
          <w:p w:rsidR="00FE48CD" w:rsidRPr="00085FF8" w:rsidRDefault="00515BB5" w:rsidP="00DF6322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eserved</w:t>
            </w:r>
          </w:p>
        </w:tc>
        <w:tc>
          <w:tcPr>
            <w:tcW w:w="1937" w:type="dxa"/>
            <w:vAlign w:val="center"/>
          </w:tcPr>
          <w:p w:rsidR="00FE48CD" w:rsidRPr="00085FF8" w:rsidRDefault="00515BB5" w:rsidP="0075678A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0x00000009</w:t>
            </w:r>
            <w:r w:rsidR="001558D9" w:rsidRPr="00085FF8">
              <w:rPr>
                <w:rFonts w:eastAsia="微軟正黑體" w:hint="eastAsia"/>
              </w:rPr>
              <w:t xml:space="preserve"> ~</w:t>
            </w:r>
          </w:p>
          <w:p w:rsidR="001558D9" w:rsidRPr="00085FF8" w:rsidRDefault="001558D9" w:rsidP="001558D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0x0000000F</w:t>
            </w:r>
          </w:p>
        </w:tc>
        <w:tc>
          <w:tcPr>
            <w:tcW w:w="3365" w:type="dxa"/>
            <w:vAlign w:val="center"/>
          </w:tcPr>
          <w:p w:rsidR="00FE48CD" w:rsidRPr="00085FF8" w:rsidRDefault="00515BB5" w:rsidP="00564446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eserved</w:t>
            </w:r>
          </w:p>
        </w:tc>
      </w:tr>
      <w:tr w:rsidR="001537FE" w:rsidRPr="00085FF8" w:rsidTr="00E75D50">
        <w:tc>
          <w:tcPr>
            <w:tcW w:w="3220" w:type="dxa"/>
            <w:vAlign w:val="center"/>
          </w:tcPr>
          <w:p w:rsidR="001537FE" w:rsidRPr="00085FF8" w:rsidRDefault="001537FE" w:rsidP="00836F83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TATUS_RBINDFAIL</w:t>
            </w:r>
          </w:p>
        </w:tc>
        <w:tc>
          <w:tcPr>
            <w:tcW w:w="1937" w:type="dxa"/>
            <w:vAlign w:val="center"/>
          </w:tcPr>
          <w:p w:rsidR="001537FE" w:rsidRPr="00085FF8" w:rsidRDefault="001537FE" w:rsidP="0075678A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0x00000010</w:t>
            </w:r>
          </w:p>
        </w:tc>
        <w:tc>
          <w:tcPr>
            <w:tcW w:w="3365" w:type="dxa"/>
            <w:vAlign w:val="center"/>
          </w:tcPr>
          <w:p w:rsidR="001537FE" w:rsidRPr="00085FF8" w:rsidRDefault="001537FE" w:rsidP="00836F83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Bind Failed</w:t>
            </w:r>
          </w:p>
        </w:tc>
      </w:tr>
      <w:tr w:rsidR="00257422" w:rsidRPr="00085FF8" w:rsidTr="00E75D50">
        <w:tc>
          <w:tcPr>
            <w:tcW w:w="3220" w:type="dxa"/>
            <w:vAlign w:val="center"/>
          </w:tcPr>
          <w:p w:rsidR="00257422" w:rsidRPr="00085FF8" w:rsidRDefault="001537FE" w:rsidP="00DF6322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STATUS_RINVBODY</w:t>
            </w:r>
          </w:p>
        </w:tc>
        <w:tc>
          <w:tcPr>
            <w:tcW w:w="1937" w:type="dxa"/>
            <w:vAlign w:val="center"/>
          </w:tcPr>
          <w:p w:rsidR="00257422" w:rsidRPr="00085FF8" w:rsidRDefault="003F4BB2" w:rsidP="0075678A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0x0000004</w:t>
            </w:r>
            <w:r w:rsidR="001537FE" w:rsidRPr="00085FF8">
              <w:rPr>
                <w:rFonts w:eastAsia="微軟正黑體" w:hint="eastAsia"/>
              </w:rPr>
              <w:t>0</w:t>
            </w:r>
          </w:p>
        </w:tc>
        <w:tc>
          <w:tcPr>
            <w:tcW w:w="3365" w:type="dxa"/>
            <w:vAlign w:val="center"/>
          </w:tcPr>
          <w:p w:rsidR="00257422" w:rsidRPr="00085FF8" w:rsidRDefault="001537FE" w:rsidP="00564446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Invalid Packet Body Data</w:t>
            </w:r>
          </w:p>
        </w:tc>
      </w:tr>
      <w:tr w:rsidR="00257422" w:rsidRPr="00085FF8" w:rsidTr="00E75D50">
        <w:tc>
          <w:tcPr>
            <w:tcW w:w="3220" w:type="dxa"/>
            <w:vAlign w:val="center"/>
          </w:tcPr>
          <w:p w:rsidR="00257422" w:rsidRPr="00085FF8" w:rsidRDefault="001537FE" w:rsidP="00DF6322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TATUS_RINV</w:t>
            </w:r>
            <w:r w:rsidRPr="00085FF8">
              <w:rPr>
                <w:rFonts w:eastAsia="微軟正黑體" w:hint="eastAsia"/>
              </w:rPr>
              <w:t>CTRLID</w:t>
            </w:r>
          </w:p>
        </w:tc>
        <w:tc>
          <w:tcPr>
            <w:tcW w:w="1937" w:type="dxa"/>
            <w:vAlign w:val="center"/>
          </w:tcPr>
          <w:p w:rsidR="00257422" w:rsidRPr="00085FF8" w:rsidRDefault="003F4BB2" w:rsidP="0075678A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0x0000004</w:t>
            </w:r>
            <w:r w:rsidR="002B042A" w:rsidRPr="00085FF8">
              <w:rPr>
                <w:rFonts w:eastAsia="微軟正黑體" w:hint="eastAsia"/>
              </w:rPr>
              <w:t>1</w:t>
            </w:r>
          </w:p>
        </w:tc>
        <w:tc>
          <w:tcPr>
            <w:tcW w:w="3365" w:type="dxa"/>
            <w:vAlign w:val="center"/>
          </w:tcPr>
          <w:p w:rsidR="00257422" w:rsidRPr="00085FF8" w:rsidRDefault="001537FE" w:rsidP="00564446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Invalid </w:t>
            </w:r>
            <w:r w:rsidRPr="00085FF8">
              <w:rPr>
                <w:rFonts w:eastAsia="微軟正黑體" w:hint="eastAsia"/>
              </w:rPr>
              <w:t>Controller ID</w:t>
            </w:r>
          </w:p>
        </w:tc>
      </w:tr>
      <w:tr w:rsidR="00257422" w:rsidRPr="00085FF8" w:rsidTr="00E75D50">
        <w:tc>
          <w:tcPr>
            <w:tcW w:w="3220" w:type="dxa"/>
            <w:vAlign w:val="center"/>
          </w:tcPr>
          <w:p w:rsidR="00257422" w:rsidRPr="00085FF8" w:rsidRDefault="00E66BB1" w:rsidP="00E66BB1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TATUS_RINV</w:t>
            </w:r>
            <w:r w:rsidRPr="00085FF8">
              <w:rPr>
                <w:rFonts w:eastAsia="微軟正黑體" w:hint="eastAsia"/>
              </w:rPr>
              <w:t>JSON</w:t>
            </w:r>
          </w:p>
        </w:tc>
        <w:tc>
          <w:tcPr>
            <w:tcW w:w="1937" w:type="dxa"/>
            <w:vAlign w:val="center"/>
          </w:tcPr>
          <w:p w:rsidR="00257422" w:rsidRPr="00085FF8" w:rsidRDefault="00FC5A06" w:rsidP="0075678A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0x00000042</w:t>
            </w:r>
          </w:p>
        </w:tc>
        <w:tc>
          <w:tcPr>
            <w:tcW w:w="3365" w:type="dxa"/>
            <w:vAlign w:val="center"/>
          </w:tcPr>
          <w:p w:rsidR="00257422" w:rsidRPr="00085FF8" w:rsidRDefault="00FC5A06" w:rsidP="00564446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Invalid JSON Data</w:t>
            </w:r>
          </w:p>
        </w:tc>
      </w:tr>
    </w:tbl>
    <w:p w:rsidR="0061419D" w:rsidRPr="00085FF8" w:rsidRDefault="0061419D" w:rsidP="00391853">
      <w:pPr>
        <w:rPr>
          <w:rFonts w:eastAsia="微軟正黑體" w:cs="Times New Roman"/>
          <w:sz w:val="32"/>
          <w:szCs w:val="32"/>
        </w:rPr>
      </w:pPr>
    </w:p>
    <w:p w:rsidR="0021786A" w:rsidRPr="00085FF8" w:rsidRDefault="00690F38" w:rsidP="00FA0EF4">
      <w:pPr>
        <w:pStyle w:val="3"/>
        <w:rPr>
          <w:rFonts w:eastAsia="微軟正黑體"/>
        </w:rPr>
      </w:pPr>
      <w:bookmarkStart w:id="61" w:name="_Ref433373050"/>
      <w:bookmarkStart w:id="62" w:name="_Toc464203059"/>
      <w:r w:rsidRPr="00085FF8">
        <w:rPr>
          <w:rFonts w:eastAsia="微軟正黑體" w:hint="eastAsia"/>
        </w:rPr>
        <w:t>S</w:t>
      </w:r>
      <w:r w:rsidR="007D1E8C" w:rsidRPr="00085FF8">
        <w:rPr>
          <w:rFonts w:eastAsia="微軟正黑體"/>
        </w:rPr>
        <w:t>equence number</w:t>
      </w:r>
      <w:bookmarkEnd w:id="61"/>
      <w:bookmarkEnd w:id="62"/>
    </w:p>
    <w:p w:rsidR="00364608" w:rsidRPr="00085FF8" w:rsidRDefault="00364608" w:rsidP="004F7FC1">
      <w:pPr>
        <w:pStyle w:val="a3"/>
        <w:spacing w:line="360" w:lineRule="auto"/>
        <w:rPr>
          <w:rFonts w:eastAsia="微軟正黑體"/>
        </w:rPr>
      </w:pPr>
      <w:r w:rsidRPr="00085FF8">
        <w:rPr>
          <w:rFonts w:eastAsia="微軟正黑體"/>
        </w:rPr>
        <w:t>A sequence number allows a response PDU to be correlated with a request PDU.</w:t>
      </w:r>
    </w:p>
    <w:p w:rsidR="00364608" w:rsidRPr="00085FF8" w:rsidRDefault="00364608" w:rsidP="004F7FC1">
      <w:pPr>
        <w:pStyle w:val="a3"/>
        <w:spacing w:line="360" w:lineRule="auto"/>
        <w:rPr>
          <w:rFonts w:eastAsia="微軟正黑體"/>
        </w:rPr>
      </w:pPr>
      <w:r w:rsidRPr="00085FF8">
        <w:rPr>
          <w:rFonts w:eastAsia="微軟正黑體"/>
        </w:rPr>
        <w:t xml:space="preserve">The associated </w:t>
      </w:r>
      <w:r w:rsidR="001D06A3" w:rsidRPr="00085FF8">
        <w:rPr>
          <w:rFonts w:eastAsia="微軟正黑體"/>
        </w:rPr>
        <w:t>CMP</w:t>
      </w:r>
      <w:r w:rsidRPr="00085FF8">
        <w:rPr>
          <w:rFonts w:eastAsia="微軟正黑體"/>
        </w:rPr>
        <w:t xml:space="preserve"> response PDU must preserve this field. </w:t>
      </w:r>
    </w:p>
    <w:p w:rsidR="0021786A" w:rsidRPr="00085FF8" w:rsidRDefault="00364608" w:rsidP="004F7FC1">
      <w:pPr>
        <w:pStyle w:val="a3"/>
        <w:spacing w:line="360" w:lineRule="auto"/>
        <w:rPr>
          <w:rFonts w:eastAsia="微軟正黑體"/>
        </w:rPr>
      </w:pPr>
      <w:r w:rsidRPr="00085FF8">
        <w:rPr>
          <w:rFonts w:eastAsia="微軟正黑體"/>
        </w:rPr>
        <w:t xml:space="preserve">The allowed </w:t>
      </w:r>
      <w:r w:rsidR="007D1E8C" w:rsidRPr="00085FF8">
        <w:rPr>
          <w:rFonts w:eastAsia="微軟正黑體"/>
        </w:rPr>
        <w:t>sequence number</w:t>
      </w:r>
      <w:r w:rsidR="00E65E10" w:rsidRPr="00085FF8">
        <w:rPr>
          <w:rFonts w:eastAsia="微軟正黑體"/>
        </w:rPr>
        <w:t xml:space="preserve"> </w:t>
      </w:r>
      <w:r w:rsidRPr="00085FF8">
        <w:rPr>
          <w:rFonts w:eastAsia="微軟正黑體"/>
        </w:rPr>
        <w:t>range is from 0x00000001 to 0x7FFFFFFF.</w:t>
      </w:r>
    </w:p>
    <w:p w:rsidR="00823C3D" w:rsidRPr="00085FF8" w:rsidRDefault="00823C3D" w:rsidP="006A35E8">
      <w:pPr>
        <w:pStyle w:val="2"/>
        <w:rPr>
          <w:rFonts w:eastAsia="微軟正黑體"/>
        </w:rPr>
      </w:pPr>
      <w:bookmarkStart w:id="63" w:name="_Toc464203060"/>
      <w:r w:rsidRPr="00085FF8">
        <w:rPr>
          <w:rFonts w:eastAsia="微軟正黑體"/>
        </w:rPr>
        <w:lastRenderedPageBreak/>
        <w:t xml:space="preserve">Mandatory </w:t>
      </w:r>
      <w:r w:rsidR="001D06A3" w:rsidRPr="00085FF8">
        <w:rPr>
          <w:rFonts w:eastAsia="微軟正黑體"/>
        </w:rPr>
        <w:t>CMP</w:t>
      </w:r>
      <w:r w:rsidRPr="00085FF8">
        <w:rPr>
          <w:rFonts w:eastAsia="微軟正黑體"/>
        </w:rPr>
        <w:t xml:space="preserve"> Parameters</w:t>
      </w:r>
      <w:bookmarkEnd w:id="63"/>
    </w:p>
    <w:p w:rsidR="004F6AD4" w:rsidRPr="00085FF8" w:rsidRDefault="004F6AD4" w:rsidP="004F6AD4">
      <w:pPr>
        <w:pStyle w:val="3"/>
        <w:rPr>
          <w:rFonts w:eastAsia="微軟正黑體"/>
        </w:rPr>
      </w:pPr>
      <w:bookmarkStart w:id="64" w:name="_Ref437859915"/>
      <w:bookmarkStart w:id="65" w:name="_Toc464203061"/>
      <w:r w:rsidRPr="00085FF8">
        <w:rPr>
          <w:rFonts w:eastAsia="微軟正黑體" w:hint="eastAsia"/>
        </w:rPr>
        <w:t>Service Type</w:t>
      </w:r>
      <w:bookmarkEnd w:id="64"/>
      <w:bookmarkEnd w:id="65"/>
    </w:p>
    <w:tbl>
      <w:tblPr>
        <w:tblStyle w:val="aa"/>
        <w:tblW w:w="0" w:type="auto"/>
        <w:tblLook w:val="04A0"/>
      </w:tblPr>
      <w:tblGrid>
        <w:gridCol w:w="2093"/>
        <w:gridCol w:w="6269"/>
      </w:tblGrid>
      <w:tr w:rsidR="00DB7A4E" w:rsidRPr="00085FF8" w:rsidTr="0077415F">
        <w:tc>
          <w:tcPr>
            <w:tcW w:w="2093" w:type="dxa"/>
            <w:shd w:val="clear" w:color="auto" w:fill="BFBFBF" w:themeFill="background1" w:themeFillShade="BF"/>
          </w:tcPr>
          <w:p w:rsidR="00DB7A4E" w:rsidRPr="00085FF8" w:rsidRDefault="00DB7A4E" w:rsidP="00C63B4F">
            <w:pPr>
              <w:jc w:val="center"/>
              <w:rPr>
                <w:rFonts w:eastAsia="微軟正黑體"/>
                <w:b/>
              </w:rPr>
            </w:pPr>
            <w:r w:rsidRPr="00085FF8">
              <w:rPr>
                <w:rFonts w:eastAsia="微軟正黑體" w:hint="eastAsia"/>
                <w:b/>
              </w:rPr>
              <w:t>Type</w:t>
            </w:r>
          </w:p>
        </w:tc>
        <w:tc>
          <w:tcPr>
            <w:tcW w:w="6269" w:type="dxa"/>
            <w:shd w:val="clear" w:color="auto" w:fill="BFBFBF" w:themeFill="background1" w:themeFillShade="BF"/>
          </w:tcPr>
          <w:p w:rsidR="00DB7A4E" w:rsidRPr="00085FF8" w:rsidRDefault="00DB7A4E" w:rsidP="00C63B4F">
            <w:pPr>
              <w:jc w:val="center"/>
              <w:rPr>
                <w:rFonts w:eastAsia="微軟正黑體"/>
                <w:b/>
              </w:rPr>
            </w:pPr>
            <w:r w:rsidRPr="00085FF8">
              <w:rPr>
                <w:rFonts w:eastAsia="微軟正黑體" w:hint="eastAsia"/>
                <w:b/>
              </w:rPr>
              <w:t>Service</w:t>
            </w:r>
          </w:p>
        </w:tc>
      </w:tr>
      <w:tr w:rsidR="00DB7A4E" w:rsidRPr="00085FF8" w:rsidTr="00C63B4F">
        <w:tc>
          <w:tcPr>
            <w:tcW w:w="2093" w:type="dxa"/>
          </w:tcPr>
          <w:p w:rsidR="00DB7A4E" w:rsidRPr="00085FF8" w:rsidRDefault="00C63B4F" w:rsidP="00C63B4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1</w:t>
            </w:r>
          </w:p>
        </w:tc>
        <w:tc>
          <w:tcPr>
            <w:tcW w:w="6269" w:type="dxa"/>
          </w:tcPr>
          <w:p w:rsidR="00DB7A4E" w:rsidRPr="00085FF8" w:rsidRDefault="0085143F" w:rsidP="00DD3D47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Mobile Device</w:t>
            </w:r>
            <w:r w:rsidR="006B3C3A" w:rsidRPr="00085FF8">
              <w:rPr>
                <w:rFonts w:eastAsia="微軟正黑體" w:hint="eastAsia"/>
              </w:rPr>
              <w:t xml:space="preserve"> Tracker</w:t>
            </w:r>
          </w:p>
        </w:tc>
      </w:tr>
      <w:tr w:rsidR="00DB7A4E" w:rsidRPr="00085FF8" w:rsidTr="00C63B4F">
        <w:tc>
          <w:tcPr>
            <w:tcW w:w="2093" w:type="dxa"/>
          </w:tcPr>
          <w:p w:rsidR="00DB7A4E" w:rsidRPr="00085FF8" w:rsidRDefault="00C63B4F" w:rsidP="00C63B4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2</w:t>
            </w:r>
          </w:p>
        </w:tc>
        <w:tc>
          <w:tcPr>
            <w:tcW w:w="6269" w:type="dxa"/>
          </w:tcPr>
          <w:p w:rsidR="00DB7A4E" w:rsidRPr="00085FF8" w:rsidRDefault="0085143F" w:rsidP="00DD3D47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Smart Charging Station</w:t>
            </w:r>
          </w:p>
        </w:tc>
      </w:tr>
      <w:tr w:rsidR="003A1FEF" w:rsidRPr="00085FF8" w:rsidTr="00C63B4F">
        <w:tc>
          <w:tcPr>
            <w:tcW w:w="2093" w:type="dxa"/>
          </w:tcPr>
          <w:p w:rsidR="003A1FEF" w:rsidRPr="00085FF8" w:rsidRDefault="003A1FEF" w:rsidP="00C63B4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3</w:t>
            </w:r>
          </w:p>
        </w:tc>
        <w:tc>
          <w:tcPr>
            <w:tcW w:w="6269" w:type="dxa"/>
          </w:tcPr>
          <w:p w:rsidR="003A1FEF" w:rsidRPr="00085FF8" w:rsidRDefault="00B037EA" w:rsidP="00DD3D47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 xml:space="preserve">MORE </w:t>
            </w:r>
            <w:r w:rsidR="004B46CE" w:rsidRPr="00085FF8">
              <w:rPr>
                <w:rFonts w:eastAsia="微軟正黑體" w:hint="eastAsia"/>
              </w:rPr>
              <w:t>SDK Service</w:t>
            </w:r>
          </w:p>
        </w:tc>
      </w:tr>
      <w:tr w:rsidR="00C92CA7" w:rsidRPr="00085FF8" w:rsidTr="00C63B4F">
        <w:tc>
          <w:tcPr>
            <w:tcW w:w="2093" w:type="dxa"/>
          </w:tcPr>
          <w:p w:rsidR="00C92CA7" w:rsidRPr="00085FF8" w:rsidRDefault="00C92CA7" w:rsidP="00C63B4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4</w:t>
            </w:r>
          </w:p>
        </w:tc>
        <w:tc>
          <w:tcPr>
            <w:tcW w:w="6269" w:type="dxa"/>
          </w:tcPr>
          <w:p w:rsidR="00C92CA7" w:rsidRPr="00085FF8" w:rsidRDefault="00EF0471" w:rsidP="00EF0471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Tracker Service</w:t>
            </w:r>
          </w:p>
        </w:tc>
      </w:tr>
      <w:tr w:rsidR="006E3D62" w:rsidRPr="00085FF8" w:rsidTr="00C63B4F">
        <w:tc>
          <w:tcPr>
            <w:tcW w:w="2093" w:type="dxa"/>
          </w:tcPr>
          <w:p w:rsidR="006E3D62" w:rsidRPr="00085FF8" w:rsidRDefault="006E3D62" w:rsidP="00C63B4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5</w:t>
            </w:r>
          </w:p>
        </w:tc>
        <w:tc>
          <w:tcPr>
            <w:tcW w:w="6269" w:type="dxa"/>
          </w:tcPr>
          <w:p w:rsidR="006E3D62" w:rsidRPr="00085FF8" w:rsidRDefault="0006750E" w:rsidP="0006750E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A</w:t>
            </w:r>
            <w:r w:rsidRPr="00085FF8">
              <w:rPr>
                <w:rFonts w:eastAsia="微軟正黑體" w:hint="eastAsia"/>
              </w:rPr>
              <w:t>ppliance Tracker</w:t>
            </w:r>
          </w:p>
        </w:tc>
      </w:tr>
      <w:tr w:rsidR="0006750E" w:rsidRPr="00085FF8" w:rsidTr="00C63B4F">
        <w:tc>
          <w:tcPr>
            <w:tcW w:w="2093" w:type="dxa"/>
          </w:tcPr>
          <w:p w:rsidR="0006750E" w:rsidRPr="00085FF8" w:rsidRDefault="0006750E" w:rsidP="00C63B4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6</w:t>
            </w:r>
          </w:p>
        </w:tc>
        <w:tc>
          <w:tcPr>
            <w:tcW w:w="6269" w:type="dxa"/>
          </w:tcPr>
          <w:p w:rsidR="0006750E" w:rsidRPr="00085FF8" w:rsidRDefault="00764D26" w:rsidP="0006750E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Toy Tracker</w:t>
            </w:r>
          </w:p>
        </w:tc>
      </w:tr>
      <w:tr w:rsidR="00764D26" w:rsidRPr="00085FF8" w:rsidTr="00C63B4F">
        <w:tc>
          <w:tcPr>
            <w:tcW w:w="2093" w:type="dxa"/>
          </w:tcPr>
          <w:p w:rsidR="00764D26" w:rsidRPr="00085FF8" w:rsidRDefault="00764D26" w:rsidP="00C63B4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7</w:t>
            </w:r>
          </w:p>
        </w:tc>
        <w:tc>
          <w:tcPr>
            <w:tcW w:w="6269" w:type="dxa"/>
          </w:tcPr>
          <w:p w:rsidR="00764D26" w:rsidRPr="00085FF8" w:rsidRDefault="00764D26" w:rsidP="0006750E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IOT Tracker</w:t>
            </w:r>
          </w:p>
        </w:tc>
      </w:tr>
    </w:tbl>
    <w:p w:rsidR="00DD3D47" w:rsidRPr="00085FF8" w:rsidRDefault="00DD3D47" w:rsidP="00DD3D47">
      <w:pPr>
        <w:rPr>
          <w:rFonts w:eastAsia="微軟正黑體"/>
        </w:rPr>
      </w:pPr>
    </w:p>
    <w:p w:rsidR="004F6AD4" w:rsidRPr="00085FF8" w:rsidRDefault="004F6AD4" w:rsidP="00DD3D47">
      <w:pPr>
        <w:rPr>
          <w:rFonts w:eastAsia="微軟正黑體"/>
        </w:rPr>
      </w:pPr>
    </w:p>
    <w:p w:rsidR="00B830E8" w:rsidRPr="00085FF8" w:rsidRDefault="00B830E8" w:rsidP="00B830E8">
      <w:pPr>
        <w:pStyle w:val="3"/>
        <w:rPr>
          <w:rFonts w:eastAsia="微軟正黑體"/>
        </w:rPr>
      </w:pPr>
      <w:bookmarkStart w:id="66" w:name="_Ref437854020"/>
      <w:bookmarkStart w:id="67" w:name="_Toc464203062"/>
      <w:r w:rsidRPr="00085FF8">
        <w:rPr>
          <w:rFonts w:eastAsia="微軟正黑體" w:hint="eastAsia"/>
        </w:rPr>
        <w:t>Initial Data</w:t>
      </w:r>
      <w:bookmarkEnd w:id="66"/>
      <w:bookmarkEnd w:id="67"/>
    </w:p>
    <w:tbl>
      <w:tblPr>
        <w:tblStyle w:val="aa"/>
        <w:tblW w:w="0" w:type="auto"/>
        <w:tblLook w:val="04A0"/>
      </w:tblPr>
      <w:tblGrid>
        <w:gridCol w:w="2093"/>
        <w:gridCol w:w="6269"/>
      </w:tblGrid>
      <w:tr w:rsidR="00CC5D01" w:rsidRPr="00085FF8" w:rsidTr="00537305">
        <w:tc>
          <w:tcPr>
            <w:tcW w:w="2093" w:type="dxa"/>
            <w:shd w:val="clear" w:color="auto" w:fill="BFBFBF" w:themeFill="background1" w:themeFillShade="BF"/>
          </w:tcPr>
          <w:p w:rsidR="00CC5D01" w:rsidRPr="00085FF8" w:rsidRDefault="00CC5D01" w:rsidP="00537305">
            <w:pPr>
              <w:jc w:val="center"/>
              <w:rPr>
                <w:rFonts w:eastAsia="微軟正黑體"/>
                <w:b/>
              </w:rPr>
            </w:pPr>
            <w:r w:rsidRPr="00085FF8">
              <w:rPr>
                <w:rFonts w:eastAsia="微軟正黑體" w:hint="eastAsia"/>
                <w:b/>
              </w:rPr>
              <w:t>Type</w:t>
            </w:r>
          </w:p>
        </w:tc>
        <w:tc>
          <w:tcPr>
            <w:tcW w:w="6269" w:type="dxa"/>
            <w:shd w:val="clear" w:color="auto" w:fill="BFBFBF" w:themeFill="background1" w:themeFillShade="BF"/>
          </w:tcPr>
          <w:p w:rsidR="00CC5D01" w:rsidRPr="00085FF8" w:rsidRDefault="00CC5D01" w:rsidP="00537305">
            <w:pPr>
              <w:jc w:val="center"/>
              <w:rPr>
                <w:rFonts w:eastAsia="微軟正黑體"/>
                <w:b/>
              </w:rPr>
            </w:pPr>
            <w:r w:rsidRPr="00085FF8">
              <w:rPr>
                <w:rFonts w:eastAsia="微軟正黑體" w:hint="eastAsia"/>
                <w:b/>
              </w:rPr>
              <w:t>Data Format (JSON)</w:t>
            </w:r>
          </w:p>
        </w:tc>
      </w:tr>
      <w:tr w:rsidR="00CC5D01" w:rsidRPr="00085FF8" w:rsidTr="00CC5D01">
        <w:tc>
          <w:tcPr>
            <w:tcW w:w="2093" w:type="dxa"/>
          </w:tcPr>
          <w:p w:rsidR="00CC5D01" w:rsidRPr="00085FF8" w:rsidRDefault="003C5984" w:rsidP="00DD3D47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1</w:t>
            </w:r>
          </w:p>
        </w:tc>
        <w:tc>
          <w:tcPr>
            <w:tcW w:w="6269" w:type="dxa"/>
          </w:tcPr>
          <w:p w:rsidR="003C5984" w:rsidRPr="00085FF8" w:rsidRDefault="003C5984" w:rsidP="003C5984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{</w:t>
            </w:r>
          </w:p>
          <w:p w:rsidR="003C5984" w:rsidRPr="00085FF8" w:rsidRDefault="003C5984" w:rsidP="003C5984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 "server": [{</w:t>
            </w:r>
          </w:p>
          <w:p w:rsidR="003C5984" w:rsidRPr="00085FF8" w:rsidRDefault="003C5984" w:rsidP="003C5984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  "id": 0,</w:t>
            </w:r>
          </w:p>
          <w:p w:rsidR="003C5984" w:rsidRPr="00085FF8" w:rsidRDefault="003C5984" w:rsidP="003C5984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  "name": "</w:t>
            </w:r>
            <w:proofErr w:type="spellStart"/>
            <w:r w:rsidRPr="00085FF8">
              <w:rPr>
                <w:rFonts w:eastAsia="微軟正黑體"/>
              </w:rPr>
              <w:t>startTrack</w:t>
            </w:r>
            <w:proofErr w:type="spellEnd"/>
            <w:r w:rsidRPr="00085FF8">
              <w:rPr>
                <w:rFonts w:eastAsia="微軟正黑體"/>
              </w:rPr>
              <w:t>",</w:t>
            </w:r>
          </w:p>
          <w:p w:rsidR="003C5984" w:rsidRPr="00085FF8" w:rsidRDefault="003C5984" w:rsidP="003C5984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  "</w:t>
            </w:r>
            <w:proofErr w:type="spellStart"/>
            <w:r w:rsidRPr="00085FF8">
              <w:rPr>
                <w:rFonts w:eastAsia="微軟正黑體"/>
              </w:rPr>
              <w:t>ip</w:t>
            </w:r>
            <w:proofErr w:type="spellEnd"/>
            <w:r w:rsidRPr="00085FF8">
              <w:rPr>
                <w:rFonts w:eastAsia="微軟正黑體"/>
              </w:rPr>
              <w:t>": "54.199.198.94",</w:t>
            </w:r>
          </w:p>
          <w:p w:rsidR="003C5984" w:rsidRPr="00085FF8" w:rsidRDefault="003C5984" w:rsidP="003C5984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  "port": 6607</w:t>
            </w:r>
          </w:p>
          <w:p w:rsidR="003C5984" w:rsidRPr="00085FF8" w:rsidRDefault="003C5984" w:rsidP="003C5984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 }, {</w:t>
            </w:r>
          </w:p>
          <w:p w:rsidR="003C5984" w:rsidRPr="00085FF8" w:rsidRDefault="003C5984" w:rsidP="003C5984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  "id": 1,</w:t>
            </w:r>
          </w:p>
          <w:p w:rsidR="003C5984" w:rsidRPr="00085FF8" w:rsidRDefault="003C5984" w:rsidP="003C5984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  "name": "tracker",</w:t>
            </w:r>
          </w:p>
          <w:p w:rsidR="003C5984" w:rsidRPr="00085FF8" w:rsidRDefault="003C5984" w:rsidP="003C5984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  "</w:t>
            </w:r>
            <w:proofErr w:type="spellStart"/>
            <w:r w:rsidRPr="00085FF8">
              <w:rPr>
                <w:rFonts w:eastAsia="微軟正黑體"/>
              </w:rPr>
              <w:t>ip</w:t>
            </w:r>
            <w:proofErr w:type="spellEnd"/>
            <w:r w:rsidRPr="00085FF8">
              <w:rPr>
                <w:rFonts w:eastAsia="微軟正黑體"/>
              </w:rPr>
              <w:t>": "54.199.198.94",</w:t>
            </w:r>
          </w:p>
          <w:p w:rsidR="003C5984" w:rsidRPr="00085FF8" w:rsidRDefault="003C5984" w:rsidP="003C5984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  "port": 6607</w:t>
            </w:r>
          </w:p>
          <w:p w:rsidR="003C5984" w:rsidRPr="00085FF8" w:rsidRDefault="003C5984" w:rsidP="003C5984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 }]</w:t>
            </w:r>
          </w:p>
          <w:p w:rsidR="00CC5D01" w:rsidRPr="00085FF8" w:rsidRDefault="003C5984" w:rsidP="003C5984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}</w:t>
            </w:r>
          </w:p>
        </w:tc>
      </w:tr>
      <w:tr w:rsidR="00CC5D01" w:rsidRPr="00085FF8" w:rsidTr="00CC5D01">
        <w:tc>
          <w:tcPr>
            <w:tcW w:w="2093" w:type="dxa"/>
          </w:tcPr>
          <w:p w:rsidR="00CC5D01" w:rsidRPr="00085FF8" w:rsidRDefault="003C5984" w:rsidP="00DD3D47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2</w:t>
            </w:r>
          </w:p>
        </w:tc>
        <w:tc>
          <w:tcPr>
            <w:tcW w:w="6269" w:type="dxa"/>
          </w:tcPr>
          <w:p w:rsidR="00CC5D01" w:rsidRPr="00085FF8" w:rsidRDefault="00CC5D01" w:rsidP="00DD3D47">
            <w:pPr>
              <w:rPr>
                <w:rFonts w:eastAsia="微軟正黑體"/>
              </w:rPr>
            </w:pPr>
          </w:p>
        </w:tc>
      </w:tr>
    </w:tbl>
    <w:p w:rsidR="00B830E8" w:rsidRPr="00085FF8" w:rsidRDefault="00B830E8" w:rsidP="00DD3D47">
      <w:pPr>
        <w:rPr>
          <w:rFonts w:eastAsia="微軟正黑體"/>
        </w:rPr>
      </w:pPr>
    </w:p>
    <w:p w:rsidR="000C33D4" w:rsidRPr="00085FF8" w:rsidRDefault="000C33D4" w:rsidP="00B6388C">
      <w:pPr>
        <w:rPr>
          <w:rFonts w:eastAsia="微軟正黑體"/>
        </w:rPr>
      </w:pPr>
    </w:p>
    <w:p w:rsidR="00645DEE" w:rsidRPr="00085FF8" w:rsidRDefault="00645DEE" w:rsidP="00645DEE">
      <w:pPr>
        <w:pStyle w:val="3"/>
        <w:rPr>
          <w:rFonts w:eastAsia="微軟正黑體"/>
        </w:rPr>
      </w:pPr>
      <w:bookmarkStart w:id="68" w:name="_Ref456700459"/>
      <w:bookmarkStart w:id="69" w:name="_Toc464203063"/>
      <w:r w:rsidRPr="00085FF8">
        <w:rPr>
          <w:rFonts w:eastAsia="微軟正黑體" w:hint="eastAsia"/>
        </w:rPr>
        <w:lastRenderedPageBreak/>
        <w:t>Result Table</w:t>
      </w:r>
      <w:bookmarkEnd w:id="68"/>
      <w:bookmarkEnd w:id="69"/>
    </w:p>
    <w:tbl>
      <w:tblPr>
        <w:tblStyle w:val="aa"/>
        <w:tblW w:w="0" w:type="auto"/>
        <w:tblLook w:val="04A0"/>
      </w:tblPr>
      <w:tblGrid>
        <w:gridCol w:w="2660"/>
        <w:gridCol w:w="5702"/>
      </w:tblGrid>
      <w:tr w:rsidR="00645DEE" w:rsidRPr="00085FF8" w:rsidTr="00140EB9">
        <w:tc>
          <w:tcPr>
            <w:tcW w:w="2660" w:type="dxa"/>
            <w:shd w:val="clear" w:color="auto" w:fill="BFBFBF" w:themeFill="background1" w:themeFillShade="BF"/>
          </w:tcPr>
          <w:p w:rsidR="00645DEE" w:rsidRPr="00085FF8" w:rsidRDefault="00645DEE" w:rsidP="00140EB9">
            <w:pPr>
              <w:jc w:val="center"/>
              <w:rPr>
                <w:rFonts w:eastAsia="微軟正黑體"/>
                <w:b/>
              </w:rPr>
            </w:pPr>
            <w:r w:rsidRPr="00085FF8">
              <w:rPr>
                <w:rFonts w:eastAsia="微軟正黑體" w:hint="eastAsia"/>
                <w:b/>
              </w:rPr>
              <w:t>Result</w:t>
            </w:r>
          </w:p>
        </w:tc>
        <w:tc>
          <w:tcPr>
            <w:tcW w:w="5702" w:type="dxa"/>
            <w:shd w:val="clear" w:color="auto" w:fill="BFBFBF" w:themeFill="background1" w:themeFillShade="BF"/>
          </w:tcPr>
          <w:p w:rsidR="00645DEE" w:rsidRPr="00085FF8" w:rsidRDefault="00645DEE" w:rsidP="00140EB9">
            <w:pPr>
              <w:jc w:val="center"/>
              <w:rPr>
                <w:rFonts w:eastAsia="微軟正黑體"/>
                <w:b/>
              </w:rPr>
            </w:pPr>
            <w:r w:rsidRPr="00085FF8">
              <w:rPr>
                <w:rFonts w:eastAsia="微軟正黑體" w:hint="eastAsia"/>
                <w:b/>
              </w:rPr>
              <w:t>Description</w:t>
            </w:r>
          </w:p>
        </w:tc>
      </w:tr>
      <w:tr w:rsidR="00645DEE" w:rsidRPr="00085FF8" w:rsidTr="00140EB9">
        <w:tc>
          <w:tcPr>
            <w:tcW w:w="2660" w:type="dxa"/>
          </w:tcPr>
          <w:p w:rsidR="00645DEE" w:rsidRPr="00085FF8" w:rsidRDefault="00645DEE" w:rsidP="00140EB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0</w:t>
            </w:r>
          </w:p>
        </w:tc>
        <w:tc>
          <w:tcPr>
            <w:tcW w:w="5702" w:type="dxa"/>
          </w:tcPr>
          <w:p w:rsidR="00645DEE" w:rsidRPr="00085FF8" w:rsidRDefault="00645DEE" w:rsidP="00140EB9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Success</w:t>
            </w:r>
          </w:p>
        </w:tc>
      </w:tr>
      <w:tr w:rsidR="00645DEE" w:rsidRPr="00085FF8" w:rsidTr="00140EB9">
        <w:tc>
          <w:tcPr>
            <w:tcW w:w="2660" w:type="dxa"/>
          </w:tcPr>
          <w:p w:rsidR="00645DEE" w:rsidRPr="00085FF8" w:rsidRDefault="00645DEE" w:rsidP="00140EB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1</w:t>
            </w:r>
          </w:p>
        </w:tc>
        <w:tc>
          <w:tcPr>
            <w:tcW w:w="5702" w:type="dxa"/>
          </w:tcPr>
          <w:p w:rsidR="00645DEE" w:rsidRPr="00085FF8" w:rsidRDefault="00BC7DE8" w:rsidP="00BC7D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Fail</w:t>
            </w:r>
            <w:r w:rsidRPr="00085FF8">
              <w:rPr>
                <w:rFonts w:eastAsia="微軟正黑體" w:hint="eastAsia"/>
              </w:rPr>
              <w:t>，</w:t>
            </w:r>
            <w:r w:rsidR="00645DEE" w:rsidRPr="00085FF8">
              <w:rPr>
                <w:rFonts w:eastAsia="微軟正黑體" w:hint="eastAsia"/>
              </w:rPr>
              <w:t>System Exception</w:t>
            </w:r>
          </w:p>
        </w:tc>
      </w:tr>
      <w:tr w:rsidR="00645DEE" w:rsidRPr="00085FF8" w:rsidTr="00140EB9">
        <w:tc>
          <w:tcPr>
            <w:tcW w:w="2660" w:type="dxa"/>
          </w:tcPr>
          <w:p w:rsidR="00645DEE" w:rsidRPr="00085FF8" w:rsidRDefault="00645DEE" w:rsidP="00140EB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2</w:t>
            </w:r>
          </w:p>
        </w:tc>
        <w:tc>
          <w:tcPr>
            <w:tcW w:w="5702" w:type="dxa"/>
          </w:tcPr>
          <w:p w:rsidR="00645DEE" w:rsidRPr="00085FF8" w:rsidRDefault="00645DEE" w:rsidP="00140EB9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Fail</w:t>
            </w:r>
            <w:r w:rsidRPr="00085FF8">
              <w:rPr>
                <w:rFonts w:eastAsia="微軟正黑體" w:hint="eastAsia"/>
              </w:rPr>
              <w:t>，</w:t>
            </w:r>
            <w:r w:rsidRPr="00085FF8">
              <w:rPr>
                <w:rFonts w:eastAsia="微軟正黑體" w:hint="eastAsia"/>
              </w:rPr>
              <w:t>Invalid Parameter</w:t>
            </w:r>
          </w:p>
        </w:tc>
      </w:tr>
      <w:tr w:rsidR="00645DEE" w:rsidRPr="00085FF8" w:rsidTr="00140EB9">
        <w:tc>
          <w:tcPr>
            <w:tcW w:w="2660" w:type="dxa"/>
          </w:tcPr>
          <w:p w:rsidR="00645DEE" w:rsidRPr="00085FF8" w:rsidRDefault="00645DEE" w:rsidP="00140EB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3</w:t>
            </w:r>
          </w:p>
        </w:tc>
        <w:tc>
          <w:tcPr>
            <w:tcW w:w="5702" w:type="dxa"/>
          </w:tcPr>
          <w:p w:rsidR="00645DEE" w:rsidRPr="00085FF8" w:rsidRDefault="00BC7DE8" w:rsidP="00140EB9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Fail</w:t>
            </w:r>
            <w:r w:rsidRPr="00085FF8">
              <w:rPr>
                <w:rFonts w:eastAsia="微軟正黑體" w:hint="eastAsia"/>
              </w:rPr>
              <w:t>，</w:t>
            </w:r>
            <w:r w:rsidRPr="00085FF8">
              <w:rPr>
                <w:rFonts w:eastAsia="微軟正黑體" w:hint="eastAsia"/>
              </w:rPr>
              <w:t>System Busy</w:t>
            </w:r>
          </w:p>
        </w:tc>
      </w:tr>
      <w:tr w:rsidR="00BC7DE8" w:rsidRPr="00085FF8" w:rsidTr="00140EB9">
        <w:tc>
          <w:tcPr>
            <w:tcW w:w="2660" w:type="dxa"/>
          </w:tcPr>
          <w:p w:rsidR="00BC7DE8" w:rsidRPr="00085FF8" w:rsidRDefault="00BC7DE8" w:rsidP="00140EB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4</w:t>
            </w:r>
          </w:p>
        </w:tc>
        <w:tc>
          <w:tcPr>
            <w:tcW w:w="5702" w:type="dxa"/>
          </w:tcPr>
          <w:p w:rsidR="00BC7DE8" w:rsidRPr="00085FF8" w:rsidRDefault="00BC7DE8" w:rsidP="00140EB9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Fail</w:t>
            </w:r>
            <w:r w:rsidRPr="00085FF8">
              <w:rPr>
                <w:rFonts w:eastAsia="微軟正黑體" w:hint="eastAsia"/>
              </w:rPr>
              <w:t>，</w:t>
            </w:r>
            <w:r w:rsidR="00970200" w:rsidRPr="00085FF8">
              <w:rPr>
                <w:rFonts w:eastAsia="微軟正黑體"/>
              </w:rPr>
              <w:t>Unknown</w:t>
            </w:r>
            <w:r w:rsidRPr="00085FF8">
              <w:rPr>
                <w:rFonts w:eastAsia="微軟正黑體" w:hint="eastAsia"/>
              </w:rPr>
              <w:t xml:space="preserve"> Error</w:t>
            </w:r>
          </w:p>
        </w:tc>
      </w:tr>
      <w:tr w:rsidR="00D321AF" w:rsidRPr="00085FF8" w:rsidTr="00140EB9">
        <w:tc>
          <w:tcPr>
            <w:tcW w:w="2660" w:type="dxa"/>
          </w:tcPr>
          <w:p w:rsidR="00D321AF" w:rsidRPr="00085FF8" w:rsidRDefault="00D321AF" w:rsidP="00140EB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5</w:t>
            </w:r>
          </w:p>
        </w:tc>
        <w:tc>
          <w:tcPr>
            <w:tcW w:w="5702" w:type="dxa"/>
          </w:tcPr>
          <w:p w:rsidR="00D321AF" w:rsidRPr="00085FF8" w:rsidRDefault="00D321AF" w:rsidP="00140EB9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Fail</w:t>
            </w:r>
            <w:r w:rsidRPr="00085FF8">
              <w:rPr>
                <w:rFonts w:eastAsia="微軟正黑體" w:hint="eastAsia"/>
              </w:rPr>
              <w:t>，</w:t>
            </w:r>
            <w:r w:rsidRPr="00085FF8">
              <w:rPr>
                <w:rFonts w:eastAsia="微軟正黑體" w:hint="eastAsia"/>
              </w:rPr>
              <w:t>Invalid Authorization</w:t>
            </w:r>
          </w:p>
        </w:tc>
      </w:tr>
    </w:tbl>
    <w:p w:rsidR="00645DEE" w:rsidRPr="00085FF8" w:rsidRDefault="00645DEE" w:rsidP="00645DEE">
      <w:pPr>
        <w:rPr>
          <w:rFonts w:eastAsia="微軟正黑體"/>
        </w:rPr>
      </w:pPr>
    </w:p>
    <w:p w:rsidR="00BC4084" w:rsidRPr="00085FF8" w:rsidRDefault="00491145" w:rsidP="00BC4084">
      <w:pPr>
        <w:pStyle w:val="3"/>
        <w:rPr>
          <w:rFonts w:eastAsia="微軟正黑體"/>
        </w:rPr>
      </w:pPr>
      <w:bookmarkStart w:id="70" w:name="_Ref456876889"/>
      <w:bookmarkStart w:id="71" w:name="_Toc464203064"/>
      <w:r w:rsidRPr="00085FF8">
        <w:rPr>
          <w:rFonts w:eastAsia="微軟正黑體" w:hint="eastAsia"/>
        </w:rPr>
        <w:t>Device Type</w:t>
      </w:r>
      <w:r w:rsidR="00BC4084" w:rsidRPr="00085FF8">
        <w:rPr>
          <w:rFonts w:eastAsia="微軟正黑體" w:hint="eastAsia"/>
        </w:rPr>
        <w:t xml:space="preserve"> Table</w:t>
      </w:r>
      <w:bookmarkEnd w:id="70"/>
      <w:bookmarkEnd w:id="71"/>
    </w:p>
    <w:tbl>
      <w:tblPr>
        <w:tblStyle w:val="aa"/>
        <w:tblW w:w="0" w:type="auto"/>
        <w:tblLook w:val="04A0"/>
      </w:tblPr>
      <w:tblGrid>
        <w:gridCol w:w="2660"/>
        <w:gridCol w:w="5702"/>
      </w:tblGrid>
      <w:tr w:rsidR="00BC4084" w:rsidRPr="00085FF8" w:rsidTr="00140EB9">
        <w:tc>
          <w:tcPr>
            <w:tcW w:w="2660" w:type="dxa"/>
            <w:shd w:val="clear" w:color="auto" w:fill="BFBFBF" w:themeFill="background1" w:themeFillShade="BF"/>
          </w:tcPr>
          <w:p w:rsidR="00BC4084" w:rsidRPr="00085FF8" w:rsidRDefault="00BC4084" w:rsidP="00140EB9">
            <w:pPr>
              <w:jc w:val="center"/>
              <w:rPr>
                <w:rFonts w:eastAsia="微軟正黑體"/>
                <w:b/>
              </w:rPr>
            </w:pPr>
            <w:r w:rsidRPr="00085FF8">
              <w:rPr>
                <w:rFonts w:eastAsia="微軟正黑體" w:hint="eastAsia"/>
                <w:b/>
              </w:rPr>
              <w:t>Result</w:t>
            </w:r>
          </w:p>
        </w:tc>
        <w:tc>
          <w:tcPr>
            <w:tcW w:w="5702" w:type="dxa"/>
            <w:shd w:val="clear" w:color="auto" w:fill="BFBFBF" w:themeFill="background1" w:themeFillShade="BF"/>
          </w:tcPr>
          <w:p w:rsidR="00BC4084" w:rsidRPr="00085FF8" w:rsidRDefault="00BC4084" w:rsidP="00140EB9">
            <w:pPr>
              <w:jc w:val="center"/>
              <w:rPr>
                <w:rFonts w:eastAsia="微軟正黑體"/>
                <w:b/>
              </w:rPr>
            </w:pPr>
            <w:r w:rsidRPr="00085FF8">
              <w:rPr>
                <w:rFonts w:eastAsia="微軟正黑體" w:hint="eastAsia"/>
                <w:b/>
              </w:rPr>
              <w:t>Description</w:t>
            </w:r>
          </w:p>
        </w:tc>
      </w:tr>
      <w:tr w:rsidR="00BC4084" w:rsidRPr="00085FF8" w:rsidTr="00140EB9">
        <w:tc>
          <w:tcPr>
            <w:tcW w:w="2660" w:type="dxa"/>
          </w:tcPr>
          <w:p w:rsidR="00BC4084" w:rsidRPr="00085FF8" w:rsidRDefault="00BC4084" w:rsidP="00140EB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0</w:t>
            </w:r>
          </w:p>
        </w:tc>
        <w:tc>
          <w:tcPr>
            <w:tcW w:w="5702" w:type="dxa"/>
          </w:tcPr>
          <w:p w:rsidR="00BC4084" w:rsidRPr="00085FF8" w:rsidRDefault="00D25C14" w:rsidP="00140EB9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Android</w:t>
            </w:r>
          </w:p>
        </w:tc>
      </w:tr>
      <w:tr w:rsidR="00BC4084" w:rsidRPr="00085FF8" w:rsidTr="00140EB9">
        <w:tc>
          <w:tcPr>
            <w:tcW w:w="2660" w:type="dxa"/>
          </w:tcPr>
          <w:p w:rsidR="00BC4084" w:rsidRPr="00085FF8" w:rsidRDefault="00BC4084" w:rsidP="00140EB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1</w:t>
            </w:r>
          </w:p>
        </w:tc>
        <w:tc>
          <w:tcPr>
            <w:tcW w:w="5702" w:type="dxa"/>
          </w:tcPr>
          <w:p w:rsidR="00BC4084" w:rsidRPr="00085FF8" w:rsidRDefault="00D25C14" w:rsidP="00140EB9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IOS</w:t>
            </w:r>
          </w:p>
        </w:tc>
      </w:tr>
      <w:tr w:rsidR="00BC4084" w:rsidRPr="00085FF8" w:rsidTr="00140EB9">
        <w:tc>
          <w:tcPr>
            <w:tcW w:w="2660" w:type="dxa"/>
          </w:tcPr>
          <w:p w:rsidR="00BC4084" w:rsidRPr="00085FF8" w:rsidRDefault="00BC4084" w:rsidP="00140EB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2</w:t>
            </w:r>
          </w:p>
        </w:tc>
        <w:tc>
          <w:tcPr>
            <w:tcW w:w="5702" w:type="dxa"/>
          </w:tcPr>
          <w:p w:rsidR="00BC4084" w:rsidRPr="00085FF8" w:rsidRDefault="002771C5" w:rsidP="00140EB9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家電</w:t>
            </w:r>
          </w:p>
        </w:tc>
      </w:tr>
      <w:tr w:rsidR="002771C5" w:rsidRPr="00085FF8" w:rsidTr="00140EB9">
        <w:tc>
          <w:tcPr>
            <w:tcW w:w="2660" w:type="dxa"/>
          </w:tcPr>
          <w:p w:rsidR="002771C5" w:rsidRPr="00085FF8" w:rsidRDefault="002771C5" w:rsidP="00140EB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3</w:t>
            </w:r>
          </w:p>
        </w:tc>
        <w:tc>
          <w:tcPr>
            <w:tcW w:w="5702" w:type="dxa"/>
          </w:tcPr>
          <w:p w:rsidR="002771C5" w:rsidRPr="00085FF8" w:rsidRDefault="002771C5" w:rsidP="00140EB9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玩具</w:t>
            </w:r>
          </w:p>
        </w:tc>
      </w:tr>
      <w:tr w:rsidR="002771C5" w:rsidRPr="00085FF8" w:rsidTr="00140EB9">
        <w:tc>
          <w:tcPr>
            <w:tcW w:w="2660" w:type="dxa"/>
          </w:tcPr>
          <w:p w:rsidR="002771C5" w:rsidRPr="00085FF8" w:rsidRDefault="002771C5" w:rsidP="00140EB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4</w:t>
            </w:r>
          </w:p>
        </w:tc>
        <w:tc>
          <w:tcPr>
            <w:tcW w:w="5702" w:type="dxa"/>
          </w:tcPr>
          <w:p w:rsidR="002771C5" w:rsidRPr="00085FF8" w:rsidRDefault="002771C5" w:rsidP="00140EB9">
            <w:pPr>
              <w:rPr>
                <w:rFonts w:eastAsia="微軟正黑體"/>
              </w:rPr>
            </w:pPr>
            <w:proofErr w:type="gramStart"/>
            <w:r w:rsidRPr="00085FF8">
              <w:rPr>
                <w:rFonts w:eastAsia="微軟正黑體" w:hint="eastAsia"/>
              </w:rPr>
              <w:t>物聯網</w:t>
            </w:r>
            <w:proofErr w:type="gramEnd"/>
          </w:p>
        </w:tc>
      </w:tr>
    </w:tbl>
    <w:p w:rsidR="00BC4084" w:rsidRPr="00085FF8" w:rsidRDefault="00BC4084" w:rsidP="00645DEE">
      <w:pPr>
        <w:rPr>
          <w:rFonts w:eastAsia="微軟正黑體"/>
        </w:rPr>
      </w:pPr>
    </w:p>
    <w:p w:rsidR="00823C3D" w:rsidRPr="00085FF8" w:rsidRDefault="00823C3D" w:rsidP="006A35E8">
      <w:pPr>
        <w:pStyle w:val="2"/>
        <w:rPr>
          <w:rFonts w:eastAsia="微軟正黑體"/>
        </w:rPr>
      </w:pPr>
      <w:bookmarkStart w:id="72" w:name="_Toc464203065"/>
      <w:r w:rsidRPr="00085FF8">
        <w:rPr>
          <w:rFonts w:eastAsia="微軟正黑體"/>
        </w:rPr>
        <w:t>Optional Parameter</w:t>
      </w:r>
      <w:bookmarkEnd w:id="72"/>
    </w:p>
    <w:p w:rsidR="005B70A1" w:rsidRPr="00085FF8" w:rsidRDefault="005B70A1" w:rsidP="005B70A1">
      <w:pPr>
        <w:rPr>
          <w:rFonts w:eastAsia="微軟正黑體"/>
        </w:rPr>
      </w:pPr>
      <w:r w:rsidRPr="00085FF8">
        <w:rPr>
          <w:rFonts w:eastAsia="微軟正黑體"/>
        </w:rPr>
        <w:t xml:space="preserve">Optional Parameters are fields, which </w:t>
      </w:r>
      <w:r w:rsidR="00C56CA2" w:rsidRPr="00085FF8">
        <w:rPr>
          <w:rFonts w:eastAsia="微軟正黑體"/>
        </w:rPr>
        <w:t>may be optionally included in a</w:t>
      </w:r>
      <w:r w:rsidRPr="00085FF8">
        <w:rPr>
          <w:rFonts w:eastAsia="微軟正黑體"/>
        </w:rPr>
        <w:t xml:space="preserve"> </w:t>
      </w:r>
      <w:r w:rsidR="001D06A3" w:rsidRPr="00085FF8">
        <w:rPr>
          <w:rFonts w:eastAsia="微軟正黑體" w:hint="eastAsia"/>
        </w:rPr>
        <w:t>CMP</w:t>
      </w:r>
      <w:r w:rsidRPr="00085FF8">
        <w:rPr>
          <w:rFonts w:eastAsia="微軟正黑體"/>
        </w:rPr>
        <w:t xml:space="preserve"> </w:t>
      </w:r>
      <w:r w:rsidR="00C56CA2" w:rsidRPr="00085FF8">
        <w:rPr>
          <w:rFonts w:eastAsia="微軟正黑體" w:hint="eastAsia"/>
        </w:rPr>
        <w:t>packet</w:t>
      </w:r>
      <w:r w:rsidRPr="00085FF8">
        <w:rPr>
          <w:rFonts w:eastAsia="微軟正黑體"/>
        </w:rPr>
        <w:t>.</w:t>
      </w:r>
    </w:p>
    <w:p w:rsidR="00314F10" w:rsidRPr="00085FF8" w:rsidRDefault="005B70A1" w:rsidP="00FC5F1D">
      <w:pPr>
        <w:rPr>
          <w:rFonts w:eastAsia="微軟正黑體"/>
        </w:rPr>
      </w:pPr>
      <w:r w:rsidRPr="00085FF8">
        <w:rPr>
          <w:rFonts w:eastAsia="微軟正黑體"/>
        </w:rPr>
        <w:t xml:space="preserve">Optional Parameters must always appear at the end of a </w:t>
      </w:r>
      <w:r w:rsidR="0013698C" w:rsidRPr="00085FF8">
        <w:rPr>
          <w:rFonts w:eastAsia="微軟正黑體" w:hint="eastAsia"/>
        </w:rPr>
        <w:t>packet</w:t>
      </w:r>
      <w:r w:rsidR="00FC5F1D" w:rsidRPr="00085FF8">
        <w:rPr>
          <w:rFonts w:eastAsia="微軟正黑體" w:hint="eastAsia"/>
        </w:rPr>
        <w:t>.</w:t>
      </w:r>
    </w:p>
    <w:p w:rsidR="006D39D2" w:rsidRPr="00085FF8" w:rsidRDefault="006D39D2" w:rsidP="00D13BBF">
      <w:pPr>
        <w:rPr>
          <w:rFonts w:eastAsia="微軟正黑體"/>
        </w:rPr>
      </w:pPr>
    </w:p>
    <w:p w:rsidR="00FC6843" w:rsidRPr="00085FF8" w:rsidRDefault="00F94AF1" w:rsidP="00F94AF1">
      <w:pPr>
        <w:pStyle w:val="3"/>
        <w:rPr>
          <w:rFonts w:eastAsia="微軟正黑體"/>
        </w:rPr>
      </w:pPr>
      <w:bookmarkStart w:id="73" w:name="_Ref464116208"/>
      <w:bookmarkStart w:id="74" w:name="_Toc464203066"/>
      <w:r w:rsidRPr="00085FF8">
        <w:rPr>
          <w:rFonts w:eastAsia="微軟正黑體" w:hint="eastAsia"/>
        </w:rPr>
        <w:lastRenderedPageBreak/>
        <w:t>MDM Operation</w:t>
      </w:r>
      <w:bookmarkEnd w:id="73"/>
      <w:bookmarkEnd w:id="74"/>
    </w:p>
    <w:p w:rsidR="00F94AF1" w:rsidRPr="00085FF8" w:rsidRDefault="00F94AF1" w:rsidP="00F94AF1">
      <w:pPr>
        <w:rPr>
          <w:rFonts w:eastAsia="微軟正黑體"/>
        </w:rPr>
      </w:pPr>
    </w:p>
    <w:p w:rsidR="00B8657C" w:rsidRPr="00085FF8" w:rsidRDefault="00B8657C" w:rsidP="00F94AF1">
      <w:pPr>
        <w:rPr>
          <w:rFonts w:eastAsia="微軟正黑體"/>
        </w:rPr>
      </w:pPr>
      <w:r w:rsidRPr="00085FF8">
        <w:rPr>
          <w:rFonts w:eastAsia="微軟正黑體" w:hint="eastAsia"/>
        </w:rPr>
        <w:t xml:space="preserve">MDM </w:t>
      </w:r>
      <w:r w:rsidR="004D5C9C" w:rsidRPr="00085FF8">
        <w:rPr>
          <w:rFonts w:eastAsia="微軟正黑體" w:hint="eastAsia"/>
        </w:rPr>
        <w:t xml:space="preserve">Operate Command </w:t>
      </w:r>
      <w:r w:rsidRPr="00085FF8">
        <w:rPr>
          <w:rFonts w:eastAsia="微軟正黑體" w:hint="eastAsia"/>
        </w:rPr>
        <w:t>Type</w:t>
      </w:r>
    </w:p>
    <w:tbl>
      <w:tblPr>
        <w:tblStyle w:val="aa"/>
        <w:tblW w:w="0" w:type="auto"/>
        <w:tblLook w:val="04A0"/>
      </w:tblPr>
      <w:tblGrid>
        <w:gridCol w:w="2660"/>
        <w:gridCol w:w="5702"/>
      </w:tblGrid>
      <w:tr w:rsidR="00B8657C" w:rsidRPr="00085FF8" w:rsidTr="00E142AC">
        <w:tc>
          <w:tcPr>
            <w:tcW w:w="2660" w:type="dxa"/>
            <w:shd w:val="clear" w:color="auto" w:fill="BFBFBF" w:themeFill="background1" w:themeFillShade="BF"/>
          </w:tcPr>
          <w:p w:rsidR="00B8657C" w:rsidRPr="00085FF8" w:rsidRDefault="00B8657C" w:rsidP="00E142AC">
            <w:pPr>
              <w:jc w:val="center"/>
              <w:rPr>
                <w:rFonts w:eastAsia="微軟正黑體"/>
                <w:b/>
              </w:rPr>
            </w:pPr>
            <w:r w:rsidRPr="00085FF8">
              <w:rPr>
                <w:rFonts w:eastAsia="微軟正黑體" w:hint="eastAsia"/>
                <w:b/>
              </w:rPr>
              <w:t>Type</w:t>
            </w:r>
          </w:p>
        </w:tc>
        <w:tc>
          <w:tcPr>
            <w:tcW w:w="5702" w:type="dxa"/>
            <w:shd w:val="clear" w:color="auto" w:fill="BFBFBF" w:themeFill="background1" w:themeFillShade="BF"/>
          </w:tcPr>
          <w:p w:rsidR="00B8657C" w:rsidRPr="00085FF8" w:rsidRDefault="00B8657C" w:rsidP="00E142AC">
            <w:pPr>
              <w:jc w:val="center"/>
              <w:rPr>
                <w:rFonts w:eastAsia="微軟正黑體"/>
                <w:b/>
              </w:rPr>
            </w:pPr>
            <w:r w:rsidRPr="00085FF8">
              <w:rPr>
                <w:rFonts w:eastAsia="微軟正黑體" w:hint="eastAsia"/>
                <w:b/>
              </w:rPr>
              <w:t>Description</w:t>
            </w:r>
          </w:p>
        </w:tc>
      </w:tr>
      <w:tr w:rsidR="00B8657C" w:rsidRPr="00085FF8" w:rsidTr="00E142AC">
        <w:tc>
          <w:tcPr>
            <w:tcW w:w="2660" w:type="dxa"/>
          </w:tcPr>
          <w:p w:rsidR="00B8657C" w:rsidRPr="00085FF8" w:rsidRDefault="00173889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1</w:t>
            </w:r>
          </w:p>
        </w:tc>
        <w:tc>
          <w:tcPr>
            <w:tcW w:w="5702" w:type="dxa"/>
          </w:tcPr>
          <w:p w:rsidR="00B8657C" w:rsidRPr="00085FF8" w:rsidRDefault="00A85548" w:rsidP="00E142AC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 xml:space="preserve">Camera </w:t>
            </w:r>
          </w:p>
        </w:tc>
      </w:tr>
      <w:tr w:rsidR="00B8657C" w:rsidRPr="00085FF8" w:rsidTr="00E142AC">
        <w:tc>
          <w:tcPr>
            <w:tcW w:w="2660" w:type="dxa"/>
          </w:tcPr>
          <w:p w:rsidR="00B8657C" w:rsidRPr="00085FF8" w:rsidRDefault="00173889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2</w:t>
            </w:r>
          </w:p>
        </w:tc>
        <w:tc>
          <w:tcPr>
            <w:tcW w:w="5702" w:type="dxa"/>
          </w:tcPr>
          <w:p w:rsidR="00B8657C" w:rsidRPr="00085FF8" w:rsidRDefault="00113E44" w:rsidP="00E142AC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Screen</w:t>
            </w:r>
          </w:p>
        </w:tc>
      </w:tr>
      <w:tr w:rsidR="00B8657C" w:rsidRPr="00085FF8" w:rsidTr="00E142AC">
        <w:tc>
          <w:tcPr>
            <w:tcW w:w="2660" w:type="dxa"/>
          </w:tcPr>
          <w:p w:rsidR="00B8657C" w:rsidRPr="00085FF8" w:rsidRDefault="00173889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3</w:t>
            </w:r>
          </w:p>
        </w:tc>
        <w:tc>
          <w:tcPr>
            <w:tcW w:w="5702" w:type="dxa"/>
          </w:tcPr>
          <w:p w:rsidR="00B8657C" w:rsidRPr="00085FF8" w:rsidRDefault="00846871" w:rsidP="00E142AC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Install</w:t>
            </w:r>
          </w:p>
        </w:tc>
      </w:tr>
      <w:tr w:rsidR="00B8657C" w:rsidRPr="00085FF8" w:rsidTr="00E142AC">
        <w:tc>
          <w:tcPr>
            <w:tcW w:w="2660" w:type="dxa"/>
          </w:tcPr>
          <w:p w:rsidR="00B8657C" w:rsidRPr="00085FF8" w:rsidRDefault="00173889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4</w:t>
            </w:r>
          </w:p>
        </w:tc>
        <w:tc>
          <w:tcPr>
            <w:tcW w:w="5702" w:type="dxa"/>
          </w:tcPr>
          <w:p w:rsidR="00B8657C" w:rsidRPr="00085FF8" w:rsidRDefault="000D4ECD" w:rsidP="00E142AC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Uninstall</w:t>
            </w:r>
          </w:p>
        </w:tc>
      </w:tr>
      <w:tr w:rsidR="00E83A7A" w:rsidRPr="00085FF8" w:rsidTr="00E142AC">
        <w:tc>
          <w:tcPr>
            <w:tcW w:w="2660" w:type="dxa"/>
          </w:tcPr>
          <w:p w:rsidR="00E83A7A" w:rsidRPr="00085FF8" w:rsidRDefault="00B54D25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5</w:t>
            </w:r>
          </w:p>
        </w:tc>
        <w:tc>
          <w:tcPr>
            <w:tcW w:w="5702" w:type="dxa"/>
          </w:tcPr>
          <w:p w:rsidR="00E83A7A" w:rsidRPr="00085FF8" w:rsidRDefault="00E83A7A" w:rsidP="00E142AC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Mobile Content</w:t>
            </w:r>
          </w:p>
        </w:tc>
      </w:tr>
      <w:tr w:rsidR="00B54D25" w:rsidRPr="00085FF8" w:rsidTr="00E142AC">
        <w:tc>
          <w:tcPr>
            <w:tcW w:w="2660" w:type="dxa"/>
          </w:tcPr>
          <w:p w:rsidR="00B54D25" w:rsidRPr="00085FF8" w:rsidRDefault="00B54D25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6</w:t>
            </w:r>
          </w:p>
        </w:tc>
        <w:tc>
          <w:tcPr>
            <w:tcW w:w="5702" w:type="dxa"/>
          </w:tcPr>
          <w:p w:rsidR="00B54D25" w:rsidRPr="00085FF8" w:rsidRDefault="00B54D25" w:rsidP="00E142AC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Mute</w:t>
            </w:r>
          </w:p>
        </w:tc>
      </w:tr>
      <w:tr w:rsidR="00B54D25" w:rsidRPr="00085FF8" w:rsidTr="00E142AC">
        <w:tc>
          <w:tcPr>
            <w:tcW w:w="2660" w:type="dxa"/>
          </w:tcPr>
          <w:p w:rsidR="00B54D25" w:rsidRPr="00085FF8" w:rsidRDefault="00B54D25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7</w:t>
            </w:r>
          </w:p>
        </w:tc>
        <w:tc>
          <w:tcPr>
            <w:tcW w:w="5702" w:type="dxa"/>
          </w:tcPr>
          <w:p w:rsidR="00B54D25" w:rsidRPr="00085FF8" w:rsidRDefault="00B54D25" w:rsidP="00E142AC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 xml:space="preserve">Wi-Fi </w:t>
            </w:r>
          </w:p>
        </w:tc>
      </w:tr>
      <w:tr w:rsidR="00B54D25" w:rsidRPr="00085FF8" w:rsidTr="00E142AC">
        <w:tc>
          <w:tcPr>
            <w:tcW w:w="2660" w:type="dxa"/>
          </w:tcPr>
          <w:p w:rsidR="00B54D25" w:rsidRPr="00085FF8" w:rsidRDefault="00B54D25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8</w:t>
            </w:r>
          </w:p>
        </w:tc>
        <w:tc>
          <w:tcPr>
            <w:tcW w:w="5702" w:type="dxa"/>
          </w:tcPr>
          <w:p w:rsidR="00B54D25" w:rsidRPr="00085FF8" w:rsidRDefault="00B54D25" w:rsidP="00E142AC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Record</w:t>
            </w:r>
          </w:p>
        </w:tc>
      </w:tr>
      <w:tr w:rsidR="00B54D25" w:rsidRPr="00085FF8" w:rsidTr="00E142AC">
        <w:tc>
          <w:tcPr>
            <w:tcW w:w="2660" w:type="dxa"/>
          </w:tcPr>
          <w:p w:rsidR="00B54D25" w:rsidRPr="00085FF8" w:rsidRDefault="00B54D25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9</w:t>
            </w:r>
          </w:p>
        </w:tc>
        <w:tc>
          <w:tcPr>
            <w:tcW w:w="5702" w:type="dxa"/>
          </w:tcPr>
          <w:p w:rsidR="00B54D25" w:rsidRPr="00085FF8" w:rsidRDefault="00B54D25" w:rsidP="00E142AC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Restore</w:t>
            </w:r>
          </w:p>
        </w:tc>
      </w:tr>
    </w:tbl>
    <w:p w:rsidR="00510DD5" w:rsidRPr="00085FF8" w:rsidRDefault="00510DD5" w:rsidP="00F94AF1">
      <w:pPr>
        <w:rPr>
          <w:rFonts w:eastAsia="微軟正黑體"/>
        </w:rPr>
      </w:pPr>
    </w:p>
    <w:p w:rsidR="006B61BA" w:rsidRPr="00085FF8" w:rsidRDefault="006B61BA" w:rsidP="006B61BA">
      <w:pPr>
        <w:rPr>
          <w:rFonts w:eastAsia="微軟正黑體"/>
        </w:rPr>
      </w:pPr>
      <w:r w:rsidRPr="00085FF8">
        <w:rPr>
          <w:rFonts w:eastAsia="微軟正黑體" w:hint="eastAsia"/>
        </w:rPr>
        <w:t>Ext</w:t>
      </w:r>
      <w:r w:rsidRPr="00085FF8">
        <w:rPr>
          <w:rFonts w:eastAsia="微軟正黑體" w:hint="eastAsia"/>
        </w:rPr>
        <w:t>：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 w:hint="eastAsia"/>
        </w:rPr>
        <w:t>***</w:t>
      </w:r>
      <w:r w:rsidRPr="00085FF8">
        <w:rPr>
          <w:rFonts w:eastAsia="微軟正黑體" w:hint="eastAsia"/>
        </w:rPr>
        <w:t>相機</w:t>
      </w:r>
      <w:r w:rsidRPr="00085FF8">
        <w:rPr>
          <w:rFonts w:eastAsia="微軟正黑體" w:hint="eastAsia"/>
        </w:rPr>
        <w:t xml:space="preserve"> </w:t>
      </w:r>
      <w:r w:rsidRPr="00085FF8">
        <w:rPr>
          <w:rFonts w:eastAsia="微軟正黑體" w:hint="eastAsia"/>
        </w:rPr>
        <w:t>鎖定</w:t>
      </w:r>
      <w:r w:rsidRPr="00085FF8">
        <w:rPr>
          <w:rFonts w:eastAsia="微軟正黑體" w:hint="eastAsia"/>
        </w:rPr>
        <w:t xml:space="preserve"> </w:t>
      </w:r>
      <w:proofErr w:type="spellStart"/>
      <w:r w:rsidRPr="00085FF8">
        <w:rPr>
          <w:rFonts w:eastAsia="微軟正黑體" w:hint="eastAsia"/>
        </w:rPr>
        <w:t>json</w:t>
      </w:r>
      <w:proofErr w:type="spellEnd"/>
      <w:r w:rsidRPr="00085FF8">
        <w:rPr>
          <w:rFonts w:eastAsia="微軟正黑體" w:hint="eastAsia"/>
        </w:rPr>
        <w:t>格式</w:t>
      </w:r>
      <w:r w:rsidRPr="00085FF8">
        <w:rPr>
          <w:rFonts w:eastAsia="微軟正黑體" w:hint="eastAsia"/>
        </w:rPr>
        <w:t>***</w:t>
      </w:r>
    </w:p>
    <w:p w:rsidR="004D5C9C" w:rsidRPr="00085FF8" w:rsidRDefault="004D5C9C" w:rsidP="004D5C9C">
      <w:pPr>
        <w:rPr>
          <w:rFonts w:eastAsia="微軟正黑體"/>
        </w:rPr>
      </w:pPr>
    </w:p>
    <w:p w:rsidR="004D5C9C" w:rsidRPr="00085FF8" w:rsidRDefault="004D5C9C" w:rsidP="004D5C9C">
      <w:pPr>
        <w:rPr>
          <w:rFonts w:eastAsia="微軟正黑體"/>
        </w:rPr>
      </w:pPr>
    </w:p>
    <w:tbl>
      <w:tblPr>
        <w:tblStyle w:val="aa"/>
        <w:tblW w:w="0" w:type="auto"/>
        <w:jc w:val="center"/>
        <w:tblLook w:val="04A0"/>
      </w:tblPr>
      <w:tblGrid>
        <w:gridCol w:w="2787"/>
        <w:gridCol w:w="2787"/>
        <w:gridCol w:w="2788"/>
      </w:tblGrid>
      <w:tr w:rsidR="004D5C9C" w:rsidRPr="00085FF8" w:rsidTr="004D5C9C">
        <w:trPr>
          <w:jc w:val="center"/>
        </w:trPr>
        <w:tc>
          <w:tcPr>
            <w:tcW w:w="2787" w:type="dxa"/>
            <w:shd w:val="clear" w:color="auto" w:fill="BFBFBF" w:themeFill="background1" w:themeFillShade="BF"/>
          </w:tcPr>
          <w:p w:rsidR="004D5C9C" w:rsidRPr="00085FF8" w:rsidRDefault="004D5C9C" w:rsidP="004D5C9C">
            <w:pPr>
              <w:jc w:val="center"/>
              <w:rPr>
                <w:rFonts w:eastAsia="微軟正黑體"/>
                <w:b/>
              </w:rPr>
            </w:pPr>
            <w:r w:rsidRPr="00085FF8">
              <w:rPr>
                <w:rFonts w:eastAsia="微軟正黑體" w:hint="eastAsia"/>
                <w:b/>
              </w:rPr>
              <w:t>值</w:t>
            </w:r>
          </w:p>
        </w:tc>
        <w:tc>
          <w:tcPr>
            <w:tcW w:w="2787" w:type="dxa"/>
            <w:shd w:val="clear" w:color="auto" w:fill="BFBFBF" w:themeFill="background1" w:themeFillShade="BF"/>
          </w:tcPr>
          <w:p w:rsidR="004D5C9C" w:rsidRPr="00085FF8" w:rsidRDefault="004D5C9C" w:rsidP="004D5C9C">
            <w:pPr>
              <w:jc w:val="center"/>
              <w:rPr>
                <w:rFonts w:eastAsia="微軟正黑體"/>
                <w:b/>
              </w:rPr>
            </w:pPr>
            <w:r w:rsidRPr="00085FF8">
              <w:rPr>
                <w:rFonts w:eastAsia="微軟正黑體" w:hint="eastAsia"/>
                <w:b/>
              </w:rPr>
              <w:t>數值</w:t>
            </w:r>
          </w:p>
        </w:tc>
        <w:tc>
          <w:tcPr>
            <w:tcW w:w="2788" w:type="dxa"/>
            <w:shd w:val="clear" w:color="auto" w:fill="BFBFBF" w:themeFill="background1" w:themeFillShade="BF"/>
          </w:tcPr>
          <w:p w:rsidR="004D5C9C" w:rsidRPr="00085FF8" w:rsidRDefault="004D5C9C" w:rsidP="004D5C9C">
            <w:pPr>
              <w:jc w:val="center"/>
              <w:rPr>
                <w:rFonts w:eastAsia="微軟正黑體"/>
                <w:b/>
              </w:rPr>
            </w:pPr>
            <w:r w:rsidRPr="00085FF8">
              <w:rPr>
                <w:rFonts w:eastAsia="微軟正黑體" w:hint="eastAsia"/>
                <w:b/>
              </w:rPr>
              <w:t>說明</w:t>
            </w:r>
          </w:p>
        </w:tc>
      </w:tr>
      <w:tr w:rsidR="004D5C9C" w:rsidRPr="00085FF8" w:rsidTr="004D5C9C">
        <w:trPr>
          <w:jc w:val="center"/>
        </w:trPr>
        <w:tc>
          <w:tcPr>
            <w:tcW w:w="2787" w:type="dxa"/>
          </w:tcPr>
          <w:p w:rsidR="004D5C9C" w:rsidRPr="00085FF8" w:rsidRDefault="004D5C9C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value</w:t>
            </w:r>
          </w:p>
        </w:tc>
        <w:tc>
          <w:tcPr>
            <w:tcW w:w="2787" w:type="dxa"/>
          </w:tcPr>
          <w:p w:rsidR="004D5C9C" w:rsidRPr="00085FF8" w:rsidRDefault="004D5C9C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0</w:t>
            </w:r>
          </w:p>
        </w:tc>
        <w:tc>
          <w:tcPr>
            <w:tcW w:w="2788" w:type="dxa"/>
          </w:tcPr>
          <w:p w:rsidR="004D5C9C" w:rsidRPr="00085FF8" w:rsidRDefault="004D5C9C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解鎖</w:t>
            </w:r>
          </w:p>
        </w:tc>
      </w:tr>
      <w:tr w:rsidR="004D5C9C" w:rsidRPr="00085FF8" w:rsidTr="004D5C9C">
        <w:trPr>
          <w:jc w:val="center"/>
        </w:trPr>
        <w:tc>
          <w:tcPr>
            <w:tcW w:w="2787" w:type="dxa"/>
          </w:tcPr>
          <w:p w:rsidR="004D5C9C" w:rsidRPr="00085FF8" w:rsidRDefault="004D5C9C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value</w:t>
            </w:r>
          </w:p>
        </w:tc>
        <w:tc>
          <w:tcPr>
            <w:tcW w:w="2787" w:type="dxa"/>
          </w:tcPr>
          <w:p w:rsidR="004D5C9C" w:rsidRPr="00085FF8" w:rsidRDefault="004D5C9C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1</w:t>
            </w:r>
          </w:p>
        </w:tc>
        <w:tc>
          <w:tcPr>
            <w:tcW w:w="2788" w:type="dxa"/>
          </w:tcPr>
          <w:p w:rsidR="004D5C9C" w:rsidRPr="00085FF8" w:rsidRDefault="004D5C9C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上鎖</w:t>
            </w:r>
          </w:p>
        </w:tc>
      </w:tr>
    </w:tbl>
    <w:p w:rsidR="004D5C9C" w:rsidRPr="00085FF8" w:rsidRDefault="004D5C9C" w:rsidP="004D5C9C">
      <w:pPr>
        <w:rPr>
          <w:rFonts w:eastAsia="微軟正黑體"/>
        </w:rPr>
      </w:pPr>
    </w:p>
    <w:p w:rsidR="004D5C9C" w:rsidRPr="00085FF8" w:rsidRDefault="004D5C9C" w:rsidP="004D5C9C">
      <w:pPr>
        <w:rPr>
          <w:rFonts w:eastAsia="微軟正黑體"/>
        </w:rPr>
      </w:pPr>
      <w:proofErr w:type="gramStart"/>
      <w:r w:rsidRPr="00085FF8">
        <w:rPr>
          <w:rFonts w:eastAsia="微軟正黑體"/>
        </w:rPr>
        <w:t>ex</w:t>
      </w:r>
      <w:proofErr w:type="gramEnd"/>
      <w:r w:rsidRPr="00085FF8">
        <w:rPr>
          <w:rFonts w:eastAsia="微軟正黑體"/>
        </w:rPr>
        <w:t>: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>{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ab/>
        <w:t>"</w:t>
      </w:r>
      <w:proofErr w:type="gramStart"/>
      <w:r w:rsidRPr="00085FF8">
        <w:rPr>
          <w:rFonts w:eastAsia="微軟正黑體"/>
        </w:rPr>
        <w:t>type</w:t>
      </w:r>
      <w:proofErr w:type="gramEnd"/>
      <w:r w:rsidRPr="00085FF8">
        <w:rPr>
          <w:rFonts w:eastAsia="微軟正黑體"/>
        </w:rPr>
        <w:t>": 1,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ab/>
        <w:t>"</w:t>
      </w:r>
      <w:proofErr w:type="gramStart"/>
      <w:r w:rsidRPr="00085FF8">
        <w:rPr>
          <w:rFonts w:eastAsia="微軟正黑體"/>
        </w:rPr>
        <w:t>value</w:t>
      </w:r>
      <w:proofErr w:type="gramEnd"/>
      <w:r w:rsidRPr="00085FF8">
        <w:rPr>
          <w:rFonts w:eastAsia="微軟正黑體"/>
        </w:rPr>
        <w:t xml:space="preserve">": 0 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>}</w:t>
      </w:r>
    </w:p>
    <w:p w:rsidR="004D5C9C" w:rsidRPr="00085FF8" w:rsidRDefault="004D5C9C" w:rsidP="004D5C9C">
      <w:pPr>
        <w:rPr>
          <w:rFonts w:eastAsia="微軟正黑體"/>
        </w:rPr>
      </w:pP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 w:hint="eastAsia"/>
        </w:rPr>
        <w:t>***</w:t>
      </w:r>
      <w:r w:rsidRPr="00085FF8">
        <w:rPr>
          <w:rFonts w:eastAsia="微軟正黑體" w:hint="eastAsia"/>
        </w:rPr>
        <w:t>螢幕</w:t>
      </w:r>
      <w:r w:rsidRPr="00085FF8">
        <w:rPr>
          <w:rFonts w:eastAsia="微軟正黑體" w:hint="eastAsia"/>
        </w:rPr>
        <w:t xml:space="preserve"> </w:t>
      </w:r>
      <w:r w:rsidRPr="00085FF8">
        <w:rPr>
          <w:rFonts w:eastAsia="微軟正黑體" w:hint="eastAsia"/>
        </w:rPr>
        <w:t>鎖定</w:t>
      </w:r>
      <w:r w:rsidRPr="00085FF8">
        <w:rPr>
          <w:rFonts w:eastAsia="微軟正黑體" w:hint="eastAsia"/>
        </w:rPr>
        <w:t xml:space="preserve"> </w:t>
      </w:r>
      <w:proofErr w:type="spellStart"/>
      <w:r w:rsidRPr="00085FF8">
        <w:rPr>
          <w:rFonts w:eastAsia="微軟正黑體" w:hint="eastAsia"/>
        </w:rPr>
        <w:t>json</w:t>
      </w:r>
      <w:proofErr w:type="spellEnd"/>
      <w:r w:rsidRPr="00085FF8">
        <w:rPr>
          <w:rFonts w:eastAsia="微軟正黑體" w:hint="eastAsia"/>
        </w:rPr>
        <w:t>格式</w:t>
      </w:r>
      <w:r w:rsidRPr="00085FF8">
        <w:rPr>
          <w:rFonts w:eastAsia="微軟正黑體" w:hint="eastAsia"/>
        </w:rPr>
        <w:t>***</w:t>
      </w:r>
    </w:p>
    <w:p w:rsidR="004D5C9C" w:rsidRPr="00085FF8" w:rsidRDefault="004D5C9C" w:rsidP="004D5C9C">
      <w:pPr>
        <w:rPr>
          <w:rFonts w:eastAsia="微軟正黑體"/>
        </w:rPr>
      </w:pPr>
    </w:p>
    <w:tbl>
      <w:tblPr>
        <w:tblStyle w:val="aa"/>
        <w:tblW w:w="0" w:type="auto"/>
        <w:jc w:val="center"/>
        <w:tblLook w:val="04A0"/>
      </w:tblPr>
      <w:tblGrid>
        <w:gridCol w:w="2787"/>
        <w:gridCol w:w="2787"/>
        <w:gridCol w:w="2788"/>
      </w:tblGrid>
      <w:tr w:rsidR="006C356F" w:rsidRPr="00085FF8" w:rsidTr="00A732E8">
        <w:trPr>
          <w:jc w:val="center"/>
        </w:trPr>
        <w:tc>
          <w:tcPr>
            <w:tcW w:w="2787" w:type="dxa"/>
            <w:shd w:val="clear" w:color="auto" w:fill="BFBFBF" w:themeFill="background1" w:themeFillShade="BF"/>
          </w:tcPr>
          <w:p w:rsidR="006C356F" w:rsidRPr="00085FF8" w:rsidRDefault="006C356F" w:rsidP="00A732E8">
            <w:pPr>
              <w:jc w:val="center"/>
              <w:rPr>
                <w:rFonts w:eastAsia="微軟正黑體"/>
                <w:b/>
              </w:rPr>
            </w:pPr>
            <w:r w:rsidRPr="00085FF8">
              <w:rPr>
                <w:rFonts w:eastAsia="微軟正黑體" w:hint="eastAsia"/>
                <w:b/>
              </w:rPr>
              <w:lastRenderedPageBreak/>
              <w:t>值</w:t>
            </w:r>
          </w:p>
        </w:tc>
        <w:tc>
          <w:tcPr>
            <w:tcW w:w="2787" w:type="dxa"/>
            <w:shd w:val="clear" w:color="auto" w:fill="BFBFBF" w:themeFill="background1" w:themeFillShade="BF"/>
          </w:tcPr>
          <w:p w:rsidR="006C356F" w:rsidRPr="00085FF8" w:rsidRDefault="006C356F" w:rsidP="00A732E8">
            <w:pPr>
              <w:jc w:val="center"/>
              <w:rPr>
                <w:rFonts w:eastAsia="微軟正黑體"/>
                <w:b/>
              </w:rPr>
            </w:pPr>
            <w:r w:rsidRPr="00085FF8">
              <w:rPr>
                <w:rFonts w:eastAsia="微軟正黑體" w:hint="eastAsia"/>
                <w:b/>
              </w:rPr>
              <w:t>數值</w:t>
            </w:r>
          </w:p>
        </w:tc>
        <w:tc>
          <w:tcPr>
            <w:tcW w:w="2788" w:type="dxa"/>
            <w:shd w:val="clear" w:color="auto" w:fill="BFBFBF" w:themeFill="background1" w:themeFillShade="BF"/>
          </w:tcPr>
          <w:p w:rsidR="006C356F" w:rsidRPr="00085FF8" w:rsidRDefault="006C356F" w:rsidP="00A732E8">
            <w:pPr>
              <w:jc w:val="center"/>
              <w:rPr>
                <w:rFonts w:eastAsia="微軟正黑體"/>
                <w:b/>
              </w:rPr>
            </w:pPr>
            <w:r w:rsidRPr="00085FF8">
              <w:rPr>
                <w:rFonts w:eastAsia="微軟正黑體" w:hint="eastAsia"/>
                <w:b/>
              </w:rPr>
              <w:t>說明</w:t>
            </w:r>
          </w:p>
        </w:tc>
      </w:tr>
      <w:tr w:rsidR="006C356F" w:rsidRPr="00085FF8" w:rsidTr="00A732E8">
        <w:trPr>
          <w:jc w:val="center"/>
        </w:trPr>
        <w:tc>
          <w:tcPr>
            <w:tcW w:w="2787" w:type="dxa"/>
          </w:tcPr>
          <w:p w:rsidR="006C356F" w:rsidRPr="00085FF8" w:rsidRDefault="006C356F" w:rsidP="00A732E8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value</w:t>
            </w:r>
          </w:p>
        </w:tc>
        <w:tc>
          <w:tcPr>
            <w:tcW w:w="2787" w:type="dxa"/>
          </w:tcPr>
          <w:p w:rsidR="006C356F" w:rsidRPr="00085FF8" w:rsidRDefault="006C356F" w:rsidP="00A732E8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0</w:t>
            </w:r>
          </w:p>
        </w:tc>
        <w:tc>
          <w:tcPr>
            <w:tcW w:w="2788" w:type="dxa"/>
          </w:tcPr>
          <w:p w:rsidR="006C356F" w:rsidRPr="00085FF8" w:rsidRDefault="006C356F" w:rsidP="00A732E8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解鎖，解鎖時會清除密碼鎖</w:t>
            </w:r>
          </w:p>
        </w:tc>
      </w:tr>
      <w:tr w:rsidR="006C356F" w:rsidRPr="00085FF8" w:rsidTr="00A732E8">
        <w:trPr>
          <w:jc w:val="center"/>
        </w:trPr>
        <w:tc>
          <w:tcPr>
            <w:tcW w:w="2787" w:type="dxa"/>
          </w:tcPr>
          <w:p w:rsidR="006C356F" w:rsidRPr="00085FF8" w:rsidRDefault="006C356F" w:rsidP="00A732E8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value</w:t>
            </w:r>
          </w:p>
        </w:tc>
        <w:tc>
          <w:tcPr>
            <w:tcW w:w="2787" w:type="dxa"/>
          </w:tcPr>
          <w:p w:rsidR="006C356F" w:rsidRPr="00085FF8" w:rsidRDefault="006C356F" w:rsidP="00A732E8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1</w:t>
            </w:r>
          </w:p>
        </w:tc>
        <w:tc>
          <w:tcPr>
            <w:tcW w:w="2788" w:type="dxa"/>
          </w:tcPr>
          <w:p w:rsidR="006C356F" w:rsidRPr="00085FF8" w:rsidRDefault="006C356F" w:rsidP="00A732E8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上鎖</w:t>
            </w:r>
          </w:p>
        </w:tc>
      </w:tr>
      <w:tr w:rsidR="006C356F" w:rsidRPr="00085FF8" w:rsidTr="00A732E8">
        <w:trPr>
          <w:jc w:val="center"/>
        </w:trPr>
        <w:tc>
          <w:tcPr>
            <w:tcW w:w="2787" w:type="dxa"/>
          </w:tcPr>
          <w:p w:rsidR="006C356F" w:rsidRPr="00085FF8" w:rsidRDefault="006C356F" w:rsidP="00A732E8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password</w:t>
            </w:r>
          </w:p>
        </w:tc>
        <w:tc>
          <w:tcPr>
            <w:tcW w:w="2787" w:type="dxa"/>
          </w:tcPr>
          <w:p w:rsidR="006C356F" w:rsidRPr="00085FF8" w:rsidRDefault="006C356F" w:rsidP="00A732E8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string</w:t>
            </w:r>
          </w:p>
        </w:tc>
        <w:tc>
          <w:tcPr>
            <w:tcW w:w="2788" w:type="dxa"/>
          </w:tcPr>
          <w:p w:rsidR="006C356F" w:rsidRPr="00085FF8" w:rsidRDefault="006C356F" w:rsidP="00A732E8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密碼</w:t>
            </w:r>
          </w:p>
        </w:tc>
      </w:tr>
      <w:tr w:rsidR="006C356F" w:rsidRPr="00085FF8" w:rsidTr="00A732E8">
        <w:trPr>
          <w:jc w:val="center"/>
        </w:trPr>
        <w:tc>
          <w:tcPr>
            <w:tcW w:w="2787" w:type="dxa"/>
          </w:tcPr>
          <w:p w:rsidR="006C356F" w:rsidRPr="00085FF8" w:rsidRDefault="006C356F" w:rsidP="00A732E8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lock-now</w:t>
            </w:r>
          </w:p>
        </w:tc>
        <w:tc>
          <w:tcPr>
            <w:tcW w:w="2787" w:type="dxa"/>
          </w:tcPr>
          <w:p w:rsidR="006C356F" w:rsidRPr="00085FF8" w:rsidRDefault="006C356F" w:rsidP="00A732E8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1</w:t>
            </w:r>
          </w:p>
        </w:tc>
        <w:tc>
          <w:tcPr>
            <w:tcW w:w="2788" w:type="dxa"/>
          </w:tcPr>
          <w:p w:rsidR="006C356F" w:rsidRPr="00085FF8" w:rsidRDefault="006C356F" w:rsidP="006C356F">
            <w:pPr>
              <w:ind w:firstLineChars="350" w:firstLine="840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馬上上鎖</w:t>
            </w:r>
          </w:p>
        </w:tc>
      </w:tr>
    </w:tbl>
    <w:p w:rsidR="004D5C9C" w:rsidRPr="00085FF8" w:rsidRDefault="004D5C9C" w:rsidP="004D5C9C">
      <w:pPr>
        <w:rPr>
          <w:rFonts w:eastAsia="微軟正黑體"/>
        </w:rPr>
      </w:pPr>
    </w:p>
    <w:p w:rsidR="004D5C9C" w:rsidRPr="00085FF8" w:rsidRDefault="004D5C9C" w:rsidP="004D5C9C">
      <w:pPr>
        <w:rPr>
          <w:rFonts w:eastAsia="微軟正黑體"/>
        </w:rPr>
      </w:pPr>
    </w:p>
    <w:p w:rsidR="004D5C9C" w:rsidRPr="00085FF8" w:rsidRDefault="004D5C9C" w:rsidP="004D5C9C">
      <w:pPr>
        <w:rPr>
          <w:rFonts w:eastAsia="微軟正黑體"/>
        </w:rPr>
      </w:pPr>
      <w:proofErr w:type="gramStart"/>
      <w:r w:rsidRPr="00085FF8">
        <w:rPr>
          <w:rFonts w:eastAsia="微軟正黑體"/>
        </w:rPr>
        <w:t>ex</w:t>
      </w:r>
      <w:proofErr w:type="gramEnd"/>
      <w:r w:rsidRPr="00085FF8">
        <w:rPr>
          <w:rFonts w:eastAsia="微軟正黑體"/>
        </w:rPr>
        <w:t>: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>{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ab/>
        <w:t>"</w:t>
      </w:r>
      <w:proofErr w:type="gramStart"/>
      <w:r w:rsidRPr="00085FF8">
        <w:rPr>
          <w:rFonts w:eastAsia="微軟正黑體"/>
        </w:rPr>
        <w:t>type</w:t>
      </w:r>
      <w:proofErr w:type="gramEnd"/>
      <w:r w:rsidRPr="00085FF8">
        <w:rPr>
          <w:rFonts w:eastAsia="微軟正黑體"/>
        </w:rPr>
        <w:t>": 2,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ab/>
        <w:t>"</w:t>
      </w:r>
      <w:proofErr w:type="gramStart"/>
      <w:r w:rsidRPr="00085FF8">
        <w:rPr>
          <w:rFonts w:eastAsia="微軟正黑體"/>
        </w:rPr>
        <w:t>value</w:t>
      </w:r>
      <w:proofErr w:type="gramEnd"/>
      <w:r w:rsidRPr="00085FF8">
        <w:rPr>
          <w:rFonts w:eastAsia="微軟正黑體"/>
        </w:rPr>
        <w:t>": 1,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ab/>
        <w:t>"</w:t>
      </w:r>
      <w:proofErr w:type="gramStart"/>
      <w:r w:rsidRPr="00085FF8">
        <w:rPr>
          <w:rFonts w:eastAsia="微軟正黑體"/>
        </w:rPr>
        <w:t>password</w:t>
      </w:r>
      <w:proofErr w:type="gramEnd"/>
      <w:r w:rsidRPr="00085FF8">
        <w:rPr>
          <w:rFonts w:eastAsia="微軟正黑體"/>
        </w:rPr>
        <w:t>" :"</w:t>
      </w:r>
      <w:proofErr w:type="spellStart"/>
      <w:r w:rsidRPr="00085FF8">
        <w:rPr>
          <w:rFonts w:eastAsia="微軟正黑體"/>
        </w:rPr>
        <w:t>xxxx</w:t>
      </w:r>
      <w:proofErr w:type="spellEnd"/>
      <w:r w:rsidRPr="00085FF8">
        <w:rPr>
          <w:rFonts w:eastAsia="微軟正黑體"/>
        </w:rPr>
        <w:t>",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ab/>
        <w:t>"</w:t>
      </w:r>
      <w:proofErr w:type="gramStart"/>
      <w:r w:rsidRPr="00085FF8">
        <w:rPr>
          <w:rFonts w:eastAsia="微軟正黑體"/>
        </w:rPr>
        <w:t>lock-</w:t>
      </w:r>
      <w:proofErr w:type="gramEnd"/>
      <w:r w:rsidRPr="00085FF8">
        <w:rPr>
          <w:rFonts w:eastAsia="微軟正黑體"/>
        </w:rPr>
        <w:t>now":1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>}</w:t>
      </w:r>
    </w:p>
    <w:p w:rsidR="004D5C9C" w:rsidRPr="00085FF8" w:rsidRDefault="004D5C9C" w:rsidP="004D5C9C">
      <w:pPr>
        <w:rPr>
          <w:rFonts w:eastAsia="微軟正黑體"/>
        </w:rPr>
      </w:pPr>
    </w:p>
    <w:p w:rsidR="004D5C9C" w:rsidRPr="00085FF8" w:rsidRDefault="004D5C9C" w:rsidP="004D5C9C">
      <w:pPr>
        <w:rPr>
          <w:rFonts w:eastAsia="微軟正黑體"/>
        </w:rPr>
      </w:pP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 w:hint="eastAsia"/>
        </w:rPr>
        <w:t xml:space="preserve">***APP </w:t>
      </w:r>
      <w:r w:rsidRPr="00085FF8">
        <w:rPr>
          <w:rFonts w:eastAsia="微軟正黑體" w:hint="eastAsia"/>
        </w:rPr>
        <w:t>安裝</w:t>
      </w:r>
      <w:r w:rsidRPr="00085FF8">
        <w:rPr>
          <w:rFonts w:eastAsia="微軟正黑體" w:hint="eastAsia"/>
        </w:rPr>
        <w:t xml:space="preserve"> </w:t>
      </w:r>
      <w:proofErr w:type="spellStart"/>
      <w:r w:rsidRPr="00085FF8">
        <w:rPr>
          <w:rFonts w:eastAsia="微軟正黑體" w:hint="eastAsia"/>
        </w:rPr>
        <w:t>json</w:t>
      </w:r>
      <w:proofErr w:type="spellEnd"/>
      <w:r w:rsidRPr="00085FF8">
        <w:rPr>
          <w:rFonts w:eastAsia="微軟正黑體" w:hint="eastAsia"/>
        </w:rPr>
        <w:t>格式</w:t>
      </w:r>
      <w:r w:rsidRPr="00085FF8">
        <w:rPr>
          <w:rFonts w:eastAsia="微軟正黑體" w:hint="eastAsia"/>
        </w:rPr>
        <w:t>***</w:t>
      </w:r>
    </w:p>
    <w:p w:rsidR="004D5C9C" w:rsidRPr="00085FF8" w:rsidRDefault="004D5C9C" w:rsidP="004D5C9C">
      <w:pPr>
        <w:rPr>
          <w:rFonts w:eastAsia="微軟正黑體"/>
        </w:rPr>
      </w:pPr>
    </w:p>
    <w:p w:rsidR="006C356F" w:rsidRPr="00085FF8" w:rsidRDefault="006C356F" w:rsidP="004D5C9C">
      <w:pPr>
        <w:rPr>
          <w:rFonts w:eastAsia="微軟正黑體"/>
        </w:rPr>
      </w:pPr>
    </w:p>
    <w:tbl>
      <w:tblPr>
        <w:tblStyle w:val="aa"/>
        <w:tblW w:w="0" w:type="auto"/>
        <w:jc w:val="center"/>
        <w:tblLook w:val="04A0"/>
      </w:tblPr>
      <w:tblGrid>
        <w:gridCol w:w="2787"/>
        <w:gridCol w:w="2787"/>
        <w:gridCol w:w="2788"/>
      </w:tblGrid>
      <w:tr w:rsidR="006C356F" w:rsidRPr="00085FF8" w:rsidTr="00A732E8">
        <w:trPr>
          <w:jc w:val="center"/>
        </w:trPr>
        <w:tc>
          <w:tcPr>
            <w:tcW w:w="2787" w:type="dxa"/>
            <w:shd w:val="clear" w:color="auto" w:fill="BFBFBF" w:themeFill="background1" w:themeFillShade="BF"/>
          </w:tcPr>
          <w:p w:rsidR="006C356F" w:rsidRPr="00085FF8" w:rsidRDefault="006C356F" w:rsidP="006C356F">
            <w:pPr>
              <w:jc w:val="center"/>
              <w:rPr>
                <w:rFonts w:eastAsia="微軟正黑體"/>
                <w:b/>
              </w:rPr>
            </w:pPr>
            <w:r w:rsidRPr="00085FF8">
              <w:rPr>
                <w:rFonts w:eastAsia="微軟正黑體" w:hint="eastAsia"/>
                <w:b/>
              </w:rPr>
              <w:t>值</w:t>
            </w:r>
          </w:p>
        </w:tc>
        <w:tc>
          <w:tcPr>
            <w:tcW w:w="2787" w:type="dxa"/>
            <w:shd w:val="clear" w:color="auto" w:fill="BFBFBF" w:themeFill="background1" w:themeFillShade="BF"/>
          </w:tcPr>
          <w:p w:rsidR="006C356F" w:rsidRPr="00085FF8" w:rsidRDefault="006C356F" w:rsidP="006C356F">
            <w:pPr>
              <w:jc w:val="center"/>
              <w:rPr>
                <w:rFonts w:eastAsia="微軟正黑體"/>
                <w:b/>
              </w:rPr>
            </w:pPr>
            <w:r w:rsidRPr="00085FF8">
              <w:rPr>
                <w:rFonts w:eastAsia="微軟正黑體" w:hint="eastAsia"/>
                <w:b/>
              </w:rPr>
              <w:t>數值</w:t>
            </w:r>
          </w:p>
        </w:tc>
        <w:tc>
          <w:tcPr>
            <w:tcW w:w="2788" w:type="dxa"/>
            <w:shd w:val="clear" w:color="auto" w:fill="BFBFBF" w:themeFill="background1" w:themeFillShade="BF"/>
          </w:tcPr>
          <w:p w:rsidR="006C356F" w:rsidRPr="00085FF8" w:rsidRDefault="006C356F" w:rsidP="006C356F">
            <w:pPr>
              <w:jc w:val="center"/>
              <w:rPr>
                <w:rFonts w:eastAsia="微軟正黑體"/>
                <w:b/>
              </w:rPr>
            </w:pPr>
            <w:r w:rsidRPr="00085FF8">
              <w:rPr>
                <w:rFonts w:eastAsia="微軟正黑體" w:hint="eastAsia"/>
                <w:b/>
              </w:rPr>
              <w:t>說明</w:t>
            </w:r>
          </w:p>
        </w:tc>
      </w:tr>
      <w:tr w:rsidR="006C356F" w:rsidRPr="00085FF8" w:rsidTr="00A732E8">
        <w:trPr>
          <w:jc w:val="center"/>
        </w:trPr>
        <w:tc>
          <w:tcPr>
            <w:tcW w:w="2787" w:type="dxa"/>
          </w:tcPr>
          <w:p w:rsidR="006C356F" w:rsidRPr="00085FF8" w:rsidRDefault="006C356F" w:rsidP="006C356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count</w:t>
            </w:r>
          </w:p>
        </w:tc>
        <w:tc>
          <w:tcPr>
            <w:tcW w:w="2787" w:type="dxa"/>
          </w:tcPr>
          <w:p w:rsidR="006C356F" w:rsidRPr="00085FF8" w:rsidRDefault="006C356F" w:rsidP="006C356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int</w:t>
            </w:r>
          </w:p>
        </w:tc>
        <w:tc>
          <w:tcPr>
            <w:tcW w:w="2788" w:type="dxa"/>
          </w:tcPr>
          <w:p w:rsidR="006C356F" w:rsidRPr="00085FF8" w:rsidRDefault="006C356F" w:rsidP="006C356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安裝</w:t>
            </w:r>
            <w:r w:rsidRPr="00085FF8">
              <w:rPr>
                <w:rFonts w:eastAsia="微軟正黑體" w:hint="eastAsia"/>
              </w:rPr>
              <w:t>APP URL count</w:t>
            </w:r>
            <w:r w:rsidRPr="00085FF8">
              <w:rPr>
                <w:rFonts w:eastAsia="微軟正黑體" w:hint="eastAsia"/>
              </w:rPr>
              <w:t>數</w:t>
            </w:r>
          </w:p>
        </w:tc>
      </w:tr>
      <w:tr w:rsidR="006C356F" w:rsidRPr="00085FF8" w:rsidTr="00A732E8">
        <w:trPr>
          <w:jc w:val="center"/>
        </w:trPr>
        <w:tc>
          <w:tcPr>
            <w:tcW w:w="2787" w:type="dxa"/>
          </w:tcPr>
          <w:p w:rsidR="006C356F" w:rsidRPr="00085FF8" w:rsidRDefault="006C356F" w:rsidP="006C356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list</w:t>
            </w:r>
          </w:p>
        </w:tc>
        <w:tc>
          <w:tcPr>
            <w:tcW w:w="2787" w:type="dxa"/>
          </w:tcPr>
          <w:p w:rsidR="006C356F" w:rsidRPr="00085FF8" w:rsidRDefault="006C356F" w:rsidP="006C356F">
            <w:pPr>
              <w:jc w:val="center"/>
              <w:rPr>
                <w:rFonts w:eastAsia="微軟正黑體"/>
              </w:rPr>
            </w:pPr>
            <w:proofErr w:type="spellStart"/>
            <w:r w:rsidRPr="00085FF8">
              <w:rPr>
                <w:rFonts w:eastAsia="微軟正黑體" w:hint="eastAsia"/>
              </w:rPr>
              <w:t>arrary</w:t>
            </w:r>
            <w:proofErr w:type="spellEnd"/>
          </w:p>
        </w:tc>
        <w:tc>
          <w:tcPr>
            <w:tcW w:w="2788" w:type="dxa"/>
          </w:tcPr>
          <w:p w:rsidR="006C356F" w:rsidRPr="00085FF8" w:rsidRDefault="006C356F" w:rsidP="006C356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安裝</w:t>
            </w:r>
            <w:r w:rsidRPr="00085FF8">
              <w:rPr>
                <w:rFonts w:eastAsia="微軟正黑體" w:hint="eastAsia"/>
              </w:rPr>
              <w:t>App URL Array</w:t>
            </w:r>
          </w:p>
        </w:tc>
      </w:tr>
      <w:tr w:rsidR="006C356F" w:rsidRPr="00085FF8" w:rsidTr="00A732E8">
        <w:trPr>
          <w:jc w:val="center"/>
        </w:trPr>
        <w:tc>
          <w:tcPr>
            <w:tcW w:w="2787" w:type="dxa"/>
          </w:tcPr>
          <w:p w:rsidR="006C356F" w:rsidRPr="00085FF8" w:rsidRDefault="006C356F" w:rsidP="006C356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app-URL</w:t>
            </w:r>
          </w:p>
        </w:tc>
        <w:tc>
          <w:tcPr>
            <w:tcW w:w="2787" w:type="dxa"/>
          </w:tcPr>
          <w:p w:rsidR="006C356F" w:rsidRPr="00085FF8" w:rsidRDefault="006C356F" w:rsidP="006C356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string</w:t>
            </w:r>
          </w:p>
        </w:tc>
        <w:tc>
          <w:tcPr>
            <w:tcW w:w="2788" w:type="dxa"/>
          </w:tcPr>
          <w:p w:rsidR="006C356F" w:rsidRPr="00085FF8" w:rsidRDefault="006C356F" w:rsidP="006C356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安裝</w:t>
            </w:r>
            <w:r w:rsidRPr="00085FF8">
              <w:rPr>
                <w:rFonts w:eastAsia="微軟正黑體" w:hint="eastAsia"/>
              </w:rPr>
              <w:t>App URL</w:t>
            </w:r>
          </w:p>
        </w:tc>
      </w:tr>
    </w:tbl>
    <w:p w:rsidR="006C356F" w:rsidRPr="00085FF8" w:rsidRDefault="006C356F" w:rsidP="004D5C9C">
      <w:pPr>
        <w:rPr>
          <w:rFonts w:eastAsia="微軟正黑體"/>
        </w:rPr>
      </w:pPr>
    </w:p>
    <w:p w:rsidR="004D5C9C" w:rsidRPr="00085FF8" w:rsidRDefault="004D5C9C" w:rsidP="004D5C9C">
      <w:pPr>
        <w:rPr>
          <w:rFonts w:eastAsia="微軟正黑體"/>
        </w:rPr>
      </w:pPr>
      <w:proofErr w:type="gramStart"/>
      <w:r w:rsidRPr="00085FF8">
        <w:rPr>
          <w:rFonts w:eastAsia="微軟正黑體"/>
        </w:rPr>
        <w:t>ex</w:t>
      </w:r>
      <w:proofErr w:type="gramEnd"/>
      <w:r w:rsidRPr="00085FF8">
        <w:rPr>
          <w:rFonts w:eastAsia="微軟正黑體"/>
        </w:rPr>
        <w:t>: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>{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lastRenderedPageBreak/>
        <w:tab/>
        <w:t>"</w:t>
      </w:r>
      <w:proofErr w:type="gramStart"/>
      <w:r w:rsidRPr="00085FF8">
        <w:rPr>
          <w:rFonts w:eastAsia="微軟正黑體"/>
        </w:rPr>
        <w:t>type</w:t>
      </w:r>
      <w:proofErr w:type="gramEnd"/>
      <w:r w:rsidRPr="00085FF8">
        <w:rPr>
          <w:rFonts w:eastAsia="微軟正黑體"/>
        </w:rPr>
        <w:t>": 3,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ab/>
        <w:t>"</w:t>
      </w:r>
      <w:proofErr w:type="gramStart"/>
      <w:r w:rsidRPr="00085FF8">
        <w:rPr>
          <w:rFonts w:eastAsia="微軟正黑體"/>
        </w:rPr>
        <w:t>count</w:t>
      </w:r>
      <w:proofErr w:type="gramEnd"/>
      <w:r w:rsidRPr="00085FF8">
        <w:rPr>
          <w:rFonts w:eastAsia="微軟正黑體"/>
        </w:rPr>
        <w:t>": 1,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ab/>
        <w:t>"</w:t>
      </w:r>
      <w:proofErr w:type="gramStart"/>
      <w:r w:rsidRPr="00085FF8">
        <w:rPr>
          <w:rFonts w:eastAsia="微軟正黑體"/>
        </w:rPr>
        <w:t>list</w:t>
      </w:r>
      <w:proofErr w:type="gramEnd"/>
      <w:r w:rsidRPr="00085FF8">
        <w:rPr>
          <w:rFonts w:eastAsia="微軟正黑體"/>
        </w:rPr>
        <w:t>":[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ab/>
        <w:t>{"app-URL":"http://54.199.198.94/app/android/AppSensorTester.apk"}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ab/>
        <w:t>]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>}</w:t>
      </w:r>
    </w:p>
    <w:p w:rsidR="004D5C9C" w:rsidRPr="00085FF8" w:rsidRDefault="004D5C9C" w:rsidP="004D5C9C">
      <w:pPr>
        <w:rPr>
          <w:rFonts w:eastAsia="微軟正黑體"/>
        </w:rPr>
      </w:pP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 w:hint="eastAsia"/>
        </w:rPr>
        <w:t xml:space="preserve">***APP </w:t>
      </w:r>
      <w:r w:rsidRPr="00085FF8">
        <w:rPr>
          <w:rFonts w:eastAsia="微軟正黑體" w:hint="eastAsia"/>
        </w:rPr>
        <w:t>解除安裝</w:t>
      </w:r>
      <w:r w:rsidRPr="00085FF8">
        <w:rPr>
          <w:rFonts w:eastAsia="微軟正黑體" w:hint="eastAsia"/>
        </w:rPr>
        <w:t xml:space="preserve"> </w:t>
      </w:r>
      <w:proofErr w:type="spellStart"/>
      <w:r w:rsidRPr="00085FF8">
        <w:rPr>
          <w:rFonts w:eastAsia="微軟正黑體" w:hint="eastAsia"/>
        </w:rPr>
        <w:t>json</w:t>
      </w:r>
      <w:proofErr w:type="spellEnd"/>
      <w:r w:rsidRPr="00085FF8">
        <w:rPr>
          <w:rFonts w:eastAsia="微軟正黑體" w:hint="eastAsia"/>
        </w:rPr>
        <w:t>格式</w:t>
      </w:r>
      <w:r w:rsidRPr="00085FF8">
        <w:rPr>
          <w:rFonts w:eastAsia="微軟正黑體" w:hint="eastAsia"/>
        </w:rPr>
        <w:t>***</w:t>
      </w:r>
    </w:p>
    <w:p w:rsidR="004D5C9C" w:rsidRPr="00085FF8" w:rsidRDefault="004D5C9C" w:rsidP="004D5C9C">
      <w:pPr>
        <w:rPr>
          <w:rFonts w:eastAsia="微軟正黑體"/>
        </w:rPr>
      </w:pPr>
    </w:p>
    <w:tbl>
      <w:tblPr>
        <w:tblStyle w:val="aa"/>
        <w:tblW w:w="0" w:type="auto"/>
        <w:jc w:val="center"/>
        <w:tblLook w:val="04A0"/>
      </w:tblPr>
      <w:tblGrid>
        <w:gridCol w:w="2787"/>
        <w:gridCol w:w="2787"/>
        <w:gridCol w:w="2788"/>
      </w:tblGrid>
      <w:tr w:rsidR="006C356F" w:rsidRPr="00085FF8" w:rsidTr="00A732E8">
        <w:trPr>
          <w:jc w:val="center"/>
        </w:trPr>
        <w:tc>
          <w:tcPr>
            <w:tcW w:w="2787" w:type="dxa"/>
            <w:shd w:val="clear" w:color="auto" w:fill="BFBFBF" w:themeFill="background1" w:themeFillShade="BF"/>
          </w:tcPr>
          <w:p w:rsidR="006C356F" w:rsidRPr="00085FF8" w:rsidRDefault="006C356F" w:rsidP="00A732E8">
            <w:pPr>
              <w:jc w:val="center"/>
              <w:rPr>
                <w:rFonts w:eastAsia="微軟正黑體"/>
                <w:b/>
              </w:rPr>
            </w:pPr>
            <w:r w:rsidRPr="00085FF8">
              <w:rPr>
                <w:rFonts w:eastAsia="微軟正黑體" w:hint="eastAsia"/>
                <w:b/>
              </w:rPr>
              <w:t>值</w:t>
            </w:r>
          </w:p>
        </w:tc>
        <w:tc>
          <w:tcPr>
            <w:tcW w:w="2787" w:type="dxa"/>
            <w:shd w:val="clear" w:color="auto" w:fill="BFBFBF" w:themeFill="background1" w:themeFillShade="BF"/>
          </w:tcPr>
          <w:p w:rsidR="006C356F" w:rsidRPr="00085FF8" w:rsidRDefault="006C356F" w:rsidP="00A732E8">
            <w:pPr>
              <w:jc w:val="center"/>
              <w:rPr>
                <w:rFonts w:eastAsia="微軟正黑體"/>
                <w:b/>
              </w:rPr>
            </w:pPr>
            <w:r w:rsidRPr="00085FF8">
              <w:rPr>
                <w:rFonts w:eastAsia="微軟正黑體" w:hint="eastAsia"/>
                <w:b/>
              </w:rPr>
              <w:t>數值</w:t>
            </w:r>
          </w:p>
        </w:tc>
        <w:tc>
          <w:tcPr>
            <w:tcW w:w="2788" w:type="dxa"/>
            <w:shd w:val="clear" w:color="auto" w:fill="BFBFBF" w:themeFill="background1" w:themeFillShade="BF"/>
          </w:tcPr>
          <w:p w:rsidR="006C356F" w:rsidRPr="00085FF8" w:rsidRDefault="006C356F" w:rsidP="00A732E8">
            <w:pPr>
              <w:jc w:val="center"/>
              <w:rPr>
                <w:rFonts w:eastAsia="微軟正黑體"/>
                <w:b/>
              </w:rPr>
            </w:pPr>
            <w:r w:rsidRPr="00085FF8">
              <w:rPr>
                <w:rFonts w:eastAsia="微軟正黑體" w:hint="eastAsia"/>
                <w:b/>
              </w:rPr>
              <w:t>說明</w:t>
            </w:r>
          </w:p>
        </w:tc>
      </w:tr>
      <w:tr w:rsidR="006C356F" w:rsidRPr="00085FF8" w:rsidTr="00A732E8">
        <w:trPr>
          <w:jc w:val="center"/>
        </w:trPr>
        <w:tc>
          <w:tcPr>
            <w:tcW w:w="2787" w:type="dxa"/>
          </w:tcPr>
          <w:p w:rsidR="006C356F" w:rsidRPr="00085FF8" w:rsidRDefault="006C356F" w:rsidP="006C356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count</w:t>
            </w:r>
          </w:p>
        </w:tc>
        <w:tc>
          <w:tcPr>
            <w:tcW w:w="2787" w:type="dxa"/>
          </w:tcPr>
          <w:p w:rsidR="006C356F" w:rsidRPr="00085FF8" w:rsidRDefault="006C356F" w:rsidP="006C356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int</w:t>
            </w:r>
          </w:p>
        </w:tc>
        <w:tc>
          <w:tcPr>
            <w:tcW w:w="2788" w:type="dxa"/>
          </w:tcPr>
          <w:p w:rsidR="006C356F" w:rsidRPr="00085FF8" w:rsidRDefault="006C356F" w:rsidP="006C356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解除安裝</w:t>
            </w:r>
            <w:r w:rsidRPr="00085FF8">
              <w:rPr>
                <w:rFonts w:eastAsia="微軟正黑體" w:hint="eastAsia"/>
              </w:rPr>
              <w:t>APP count</w:t>
            </w:r>
            <w:r w:rsidRPr="00085FF8">
              <w:rPr>
                <w:rFonts w:eastAsia="微軟正黑體" w:hint="eastAsia"/>
              </w:rPr>
              <w:t>數</w:t>
            </w:r>
          </w:p>
        </w:tc>
      </w:tr>
      <w:tr w:rsidR="006C356F" w:rsidRPr="00085FF8" w:rsidTr="00A732E8">
        <w:trPr>
          <w:jc w:val="center"/>
        </w:trPr>
        <w:tc>
          <w:tcPr>
            <w:tcW w:w="2787" w:type="dxa"/>
          </w:tcPr>
          <w:p w:rsidR="006C356F" w:rsidRPr="00085FF8" w:rsidRDefault="006C356F" w:rsidP="006C356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list</w:t>
            </w:r>
          </w:p>
        </w:tc>
        <w:tc>
          <w:tcPr>
            <w:tcW w:w="2787" w:type="dxa"/>
          </w:tcPr>
          <w:p w:rsidR="006C356F" w:rsidRPr="00085FF8" w:rsidRDefault="006C356F" w:rsidP="006C356F">
            <w:pPr>
              <w:jc w:val="center"/>
              <w:rPr>
                <w:rFonts w:eastAsia="微軟正黑體"/>
              </w:rPr>
            </w:pPr>
            <w:proofErr w:type="spellStart"/>
            <w:r w:rsidRPr="00085FF8">
              <w:rPr>
                <w:rFonts w:eastAsia="微軟正黑體" w:hint="eastAsia"/>
              </w:rPr>
              <w:t>arrary</w:t>
            </w:r>
            <w:proofErr w:type="spellEnd"/>
          </w:p>
        </w:tc>
        <w:tc>
          <w:tcPr>
            <w:tcW w:w="2788" w:type="dxa"/>
          </w:tcPr>
          <w:p w:rsidR="006C356F" w:rsidRPr="00085FF8" w:rsidRDefault="006C356F" w:rsidP="006C356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解除安裝</w:t>
            </w:r>
            <w:r w:rsidRPr="00085FF8">
              <w:rPr>
                <w:rFonts w:eastAsia="微軟正黑體" w:hint="eastAsia"/>
              </w:rPr>
              <w:t>App Array</w:t>
            </w:r>
          </w:p>
        </w:tc>
      </w:tr>
      <w:tr w:rsidR="006C356F" w:rsidRPr="00085FF8" w:rsidTr="00A732E8">
        <w:trPr>
          <w:jc w:val="center"/>
        </w:trPr>
        <w:tc>
          <w:tcPr>
            <w:tcW w:w="2787" w:type="dxa"/>
          </w:tcPr>
          <w:p w:rsidR="006C356F" w:rsidRPr="00085FF8" w:rsidRDefault="006C356F" w:rsidP="006C356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app-URL</w:t>
            </w:r>
          </w:p>
        </w:tc>
        <w:tc>
          <w:tcPr>
            <w:tcW w:w="2787" w:type="dxa"/>
          </w:tcPr>
          <w:p w:rsidR="006C356F" w:rsidRPr="00085FF8" w:rsidRDefault="006C356F" w:rsidP="006C356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string</w:t>
            </w:r>
          </w:p>
        </w:tc>
        <w:tc>
          <w:tcPr>
            <w:tcW w:w="2788" w:type="dxa"/>
          </w:tcPr>
          <w:p w:rsidR="006C356F" w:rsidRPr="00085FF8" w:rsidRDefault="006C356F" w:rsidP="006C356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解除安裝</w:t>
            </w:r>
            <w:r w:rsidRPr="00085FF8">
              <w:rPr>
                <w:rFonts w:eastAsia="微軟正黑體" w:hint="eastAsia"/>
              </w:rPr>
              <w:t xml:space="preserve">App </w:t>
            </w:r>
            <w:proofErr w:type="spellStart"/>
            <w:r w:rsidRPr="00085FF8">
              <w:rPr>
                <w:rFonts w:eastAsia="微軟正黑體" w:hint="eastAsia"/>
              </w:rPr>
              <w:t>packageName</w:t>
            </w:r>
            <w:proofErr w:type="spellEnd"/>
          </w:p>
        </w:tc>
      </w:tr>
    </w:tbl>
    <w:p w:rsidR="006C356F" w:rsidRPr="00085FF8" w:rsidRDefault="006C356F" w:rsidP="004D5C9C">
      <w:pPr>
        <w:rPr>
          <w:rFonts w:eastAsia="微軟正黑體"/>
        </w:rPr>
      </w:pPr>
    </w:p>
    <w:p w:rsidR="004D5C9C" w:rsidRPr="00085FF8" w:rsidRDefault="004D5C9C" w:rsidP="004D5C9C">
      <w:pPr>
        <w:rPr>
          <w:rFonts w:eastAsia="微軟正黑體"/>
        </w:rPr>
      </w:pPr>
    </w:p>
    <w:p w:rsidR="004D5C9C" w:rsidRPr="00085FF8" w:rsidRDefault="004D5C9C" w:rsidP="004D5C9C">
      <w:pPr>
        <w:rPr>
          <w:rFonts w:eastAsia="微軟正黑體"/>
        </w:rPr>
      </w:pPr>
      <w:proofErr w:type="gramStart"/>
      <w:r w:rsidRPr="00085FF8">
        <w:rPr>
          <w:rFonts w:eastAsia="微軟正黑體"/>
        </w:rPr>
        <w:t>ex</w:t>
      </w:r>
      <w:proofErr w:type="gramEnd"/>
      <w:r w:rsidRPr="00085FF8">
        <w:rPr>
          <w:rFonts w:eastAsia="微軟正黑體"/>
        </w:rPr>
        <w:t>: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>{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ab/>
        <w:t>"</w:t>
      </w:r>
      <w:proofErr w:type="gramStart"/>
      <w:r w:rsidRPr="00085FF8">
        <w:rPr>
          <w:rFonts w:eastAsia="微軟正黑體"/>
        </w:rPr>
        <w:t>type</w:t>
      </w:r>
      <w:proofErr w:type="gramEnd"/>
      <w:r w:rsidRPr="00085FF8">
        <w:rPr>
          <w:rFonts w:eastAsia="微軟正黑體"/>
        </w:rPr>
        <w:t>": 4,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ab/>
        <w:t>"</w:t>
      </w:r>
      <w:proofErr w:type="gramStart"/>
      <w:r w:rsidRPr="00085FF8">
        <w:rPr>
          <w:rFonts w:eastAsia="微軟正黑體"/>
        </w:rPr>
        <w:t>count</w:t>
      </w:r>
      <w:proofErr w:type="gramEnd"/>
      <w:r w:rsidRPr="00085FF8">
        <w:rPr>
          <w:rFonts w:eastAsia="微軟正黑體"/>
        </w:rPr>
        <w:t>": 2,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ab/>
        <w:t>"</w:t>
      </w:r>
      <w:proofErr w:type="gramStart"/>
      <w:r w:rsidRPr="00085FF8">
        <w:rPr>
          <w:rFonts w:eastAsia="微軟正黑體"/>
        </w:rPr>
        <w:t>list</w:t>
      </w:r>
      <w:proofErr w:type="gramEnd"/>
      <w:r w:rsidRPr="00085FF8">
        <w:rPr>
          <w:rFonts w:eastAsia="微軟正黑體"/>
        </w:rPr>
        <w:t>":[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ab/>
        <w:t>{"app-</w:t>
      </w:r>
      <w:proofErr w:type="spellStart"/>
      <w:r w:rsidRPr="00085FF8">
        <w:rPr>
          <w:rFonts w:eastAsia="微軟正黑體"/>
        </w:rPr>
        <w:t>packageName</w:t>
      </w:r>
      <w:proofErr w:type="spellEnd"/>
      <w:r w:rsidRPr="00085FF8">
        <w:rPr>
          <w:rFonts w:eastAsia="微軟正黑體"/>
        </w:rPr>
        <w:t>":"com.comic.test1"},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ab/>
        <w:t>{"app-</w:t>
      </w:r>
      <w:proofErr w:type="spellStart"/>
      <w:r w:rsidRPr="00085FF8">
        <w:rPr>
          <w:rFonts w:eastAsia="微軟正黑體"/>
        </w:rPr>
        <w:t>packageName</w:t>
      </w:r>
      <w:proofErr w:type="spellEnd"/>
      <w:r w:rsidRPr="00085FF8">
        <w:rPr>
          <w:rFonts w:eastAsia="微軟正黑體"/>
        </w:rPr>
        <w:t>":"com.ggooc.test2"}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ab/>
        <w:t>]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>}</w:t>
      </w:r>
    </w:p>
    <w:p w:rsidR="004D5C9C" w:rsidRPr="00085FF8" w:rsidRDefault="004D5C9C" w:rsidP="004D5C9C">
      <w:pPr>
        <w:rPr>
          <w:rFonts w:eastAsia="微軟正黑體"/>
        </w:rPr>
      </w:pP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 w:hint="eastAsia"/>
        </w:rPr>
        <w:t xml:space="preserve">***Content Control </w:t>
      </w:r>
      <w:proofErr w:type="spellStart"/>
      <w:r w:rsidRPr="00085FF8">
        <w:rPr>
          <w:rFonts w:eastAsia="微軟正黑體" w:hint="eastAsia"/>
        </w:rPr>
        <w:t>json</w:t>
      </w:r>
      <w:proofErr w:type="spellEnd"/>
      <w:r w:rsidRPr="00085FF8">
        <w:rPr>
          <w:rFonts w:eastAsia="微軟正黑體" w:hint="eastAsia"/>
        </w:rPr>
        <w:t>格式</w:t>
      </w:r>
      <w:r w:rsidRPr="00085FF8">
        <w:rPr>
          <w:rFonts w:eastAsia="微軟正黑體" w:hint="eastAsia"/>
        </w:rPr>
        <w:t>***</w:t>
      </w:r>
    </w:p>
    <w:p w:rsidR="004D5C9C" w:rsidRPr="00085FF8" w:rsidRDefault="004D5C9C" w:rsidP="004D5C9C">
      <w:pPr>
        <w:rPr>
          <w:rFonts w:eastAsia="微軟正黑體"/>
        </w:rPr>
      </w:pPr>
    </w:p>
    <w:tbl>
      <w:tblPr>
        <w:tblStyle w:val="aa"/>
        <w:tblW w:w="0" w:type="auto"/>
        <w:tblLook w:val="04A0"/>
      </w:tblPr>
      <w:tblGrid>
        <w:gridCol w:w="2787"/>
        <w:gridCol w:w="2787"/>
        <w:gridCol w:w="2788"/>
      </w:tblGrid>
      <w:tr w:rsidR="006C356F" w:rsidRPr="00085FF8" w:rsidTr="006C356F">
        <w:tc>
          <w:tcPr>
            <w:tcW w:w="2787" w:type="dxa"/>
            <w:shd w:val="clear" w:color="auto" w:fill="BFBFBF" w:themeFill="background1" w:themeFillShade="BF"/>
          </w:tcPr>
          <w:p w:rsidR="006C356F" w:rsidRPr="00085FF8" w:rsidRDefault="006C356F" w:rsidP="00A732E8">
            <w:pPr>
              <w:jc w:val="center"/>
              <w:rPr>
                <w:rFonts w:eastAsia="微軟正黑體"/>
                <w:b/>
              </w:rPr>
            </w:pPr>
            <w:r w:rsidRPr="00085FF8">
              <w:rPr>
                <w:rFonts w:eastAsia="微軟正黑體" w:hint="eastAsia"/>
                <w:b/>
              </w:rPr>
              <w:t>值</w:t>
            </w:r>
          </w:p>
        </w:tc>
        <w:tc>
          <w:tcPr>
            <w:tcW w:w="2787" w:type="dxa"/>
            <w:shd w:val="clear" w:color="auto" w:fill="BFBFBF" w:themeFill="background1" w:themeFillShade="BF"/>
          </w:tcPr>
          <w:p w:rsidR="006C356F" w:rsidRPr="00085FF8" w:rsidRDefault="006C356F" w:rsidP="00A732E8">
            <w:pPr>
              <w:jc w:val="center"/>
              <w:rPr>
                <w:rFonts w:eastAsia="微軟正黑體"/>
                <w:b/>
              </w:rPr>
            </w:pPr>
            <w:r w:rsidRPr="00085FF8">
              <w:rPr>
                <w:rFonts w:eastAsia="微軟正黑體" w:hint="eastAsia"/>
                <w:b/>
              </w:rPr>
              <w:t>數值</w:t>
            </w:r>
          </w:p>
        </w:tc>
        <w:tc>
          <w:tcPr>
            <w:tcW w:w="2788" w:type="dxa"/>
            <w:shd w:val="clear" w:color="auto" w:fill="BFBFBF" w:themeFill="background1" w:themeFillShade="BF"/>
          </w:tcPr>
          <w:p w:rsidR="006C356F" w:rsidRPr="00085FF8" w:rsidRDefault="006C356F" w:rsidP="00A732E8">
            <w:pPr>
              <w:jc w:val="center"/>
              <w:rPr>
                <w:rFonts w:eastAsia="微軟正黑體"/>
                <w:b/>
              </w:rPr>
            </w:pPr>
            <w:r w:rsidRPr="00085FF8">
              <w:rPr>
                <w:rFonts w:eastAsia="微軟正黑體" w:hint="eastAsia"/>
                <w:b/>
              </w:rPr>
              <w:t>說明</w:t>
            </w:r>
          </w:p>
        </w:tc>
      </w:tr>
      <w:tr w:rsidR="006C356F" w:rsidRPr="00085FF8" w:rsidTr="006C356F">
        <w:tc>
          <w:tcPr>
            <w:tcW w:w="2787" w:type="dxa"/>
          </w:tcPr>
          <w:p w:rsidR="006C356F" w:rsidRPr="00085FF8" w:rsidRDefault="006C356F" w:rsidP="006C356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content-URL</w:t>
            </w:r>
          </w:p>
        </w:tc>
        <w:tc>
          <w:tcPr>
            <w:tcW w:w="2787" w:type="dxa"/>
          </w:tcPr>
          <w:p w:rsidR="006C356F" w:rsidRPr="00085FF8" w:rsidRDefault="006C356F" w:rsidP="006C356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string</w:t>
            </w:r>
          </w:p>
        </w:tc>
        <w:tc>
          <w:tcPr>
            <w:tcW w:w="2788" w:type="dxa"/>
          </w:tcPr>
          <w:p w:rsidR="006C356F" w:rsidRPr="00085FF8" w:rsidRDefault="006C356F" w:rsidP="006C356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行動內容網址</w:t>
            </w:r>
          </w:p>
        </w:tc>
      </w:tr>
    </w:tbl>
    <w:p w:rsidR="006C356F" w:rsidRPr="00085FF8" w:rsidRDefault="006C356F" w:rsidP="004D5C9C">
      <w:pPr>
        <w:rPr>
          <w:rFonts w:eastAsia="微軟正黑體"/>
        </w:rPr>
      </w:pPr>
    </w:p>
    <w:p w:rsidR="004D5C9C" w:rsidRPr="00085FF8" w:rsidRDefault="004D5C9C" w:rsidP="004D5C9C">
      <w:pPr>
        <w:rPr>
          <w:rFonts w:eastAsia="微軟正黑體"/>
        </w:rPr>
      </w:pPr>
      <w:proofErr w:type="gramStart"/>
      <w:r w:rsidRPr="00085FF8">
        <w:rPr>
          <w:rFonts w:eastAsia="微軟正黑體"/>
        </w:rPr>
        <w:t>ex</w:t>
      </w:r>
      <w:proofErr w:type="gramEnd"/>
      <w:r w:rsidRPr="00085FF8">
        <w:rPr>
          <w:rFonts w:eastAsia="微軟正黑體"/>
        </w:rPr>
        <w:t>: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>{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ab/>
        <w:t>"</w:t>
      </w:r>
      <w:proofErr w:type="gramStart"/>
      <w:r w:rsidRPr="00085FF8">
        <w:rPr>
          <w:rFonts w:eastAsia="微軟正黑體"/>
        </w:rPr>
        <w:t>type</w:t>
      </w:r>
      <w:proofErr w:type="gramEnd"/>
      <w:r w:rsidRPr="00085FF8">
        <w:rPr>
          <w:rFonts w:eastAsia="微軟正黑體"/>
        </w:rPr>
        <w:t>": 5,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ab/>
        <w:t>"content-URL":"http://54.199.198.94/ideas/sdk/download/doc/android/MORE_Tracker_SDK_Android.pdf"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>}</w:t>
      </w:r>
    </w:p>
    <w:p w:rsidR="004D5C9C" w:rsidRPr="00085FF8" w:rsidRDefault="004D5C9C" w:rsidP="004D5C9C">
      <w:pPr>
        <w:rPr>
          <w:rFonts w:eastAsia="微軟正黑體"/>
        </w:rPr>
      </w:pPr>
    </w:p>
    <w:p w:rsidR="004D5C9C" w:rsidRPr="00085FF8" w:rsidRDefault="004D5C9C" w:rsidP="004D5C9C">
      <w:pPr>
        <w:rPr>
          <w:rFonts w:eastAsia="微軟正黑體"/>
        </w:rPr>
      </w:pP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 w:hint="eastAsia"/>
        </w:rPr>
        <w:t xml:space="preserve">***Mute Control </w:t>
      </w:r>
      <w:proofErr w:type="spellStart"/>
      <w:r w:rsidRPr="00085FF8">
        <w:rPr>
          <w:rFonts w:eastAsia="微軟正黑體" w:hint="eastAsia"/>
        </w:rPr>
        <w:t>json</w:t>
      </w:r>
      <w:proofErr w:type="spellEnd"/>
      <w:r w:rsidRPr="00085FF8">
        <w:rPr>
          <w:rFonts w:eastAsia="微軟正黑體" w:hint="eastAsia"/>
        </w:rPr>
        <w:t>格式</w:t>
      </w:r>
      <w:r w:rsidRPr="00085FF8">
        <w:rPr>
          <w:rFonts w:eastAsia="微軟正黑體" w:hint="eastAsia"/>
        </w:rPr>
        <w:t>***</w:t>
      </w:r>
    </w:p>
    <w:p w:rsidR="004D5C9C" w:rsidRPr="00085FF8" w:rsidRDefault="004D5C9C" w:rsidP="004D5C9C">
      <w:pPr>
        <w:rPr>
          <w:rFonts w:eastAsia="微軟正黑體"/>
        </w:rPr>
      </w:pPr>
    </w:p>
    <w:tbl>
      <w:tblPr>
        <w:tblStyle w:val="aa"/>
        <w:tblW w:w="0" w:type="auto"/>
        <w:jc w:val="center"/>
        <w:tblLook w:val="04A0"/>
      </w:tblPr>
      <w:tblGrid>
        <w:gridCol w:w="2787"/>
        <w:gridCol w:w="2787"/>
        <w:gridCol w:w="2788"/>
      </w:tblGrid>
      <w:tr w:rsidR="006C356F" w:rsidRPr="00085FF8" w:rsidTr="00A732E8">
        <w:trPr>
          <w:jc w:val="center"/>
        </w:trPr>
        <w:tc>
          <w:tcPr>
            <w:tcW w:w="2787" w:type="dxa"/>
            <w:shd w:val="clear" w:color="auto" w:fill="BFBFBF" w:themeFill="background1" w:themeFillShade="BF"/>
          </w:tcPr>
          <w:p w:rsidR="006C356F" w:rsidRPr="00085FF8" w:rsidRDefault="006C356F" w:rsidP="00A732E8">
            <w:pPr>
              <w:jc w:val="center"/>
              <w:rPr>
                <w:rFonts w:eastAsia="微軟正黑體"/>
                <w:b/>
              </w:rPr>
            </w:pPr>
            <w:r w:rsidRPr="00085FF8">
              <w:rPr>
                <w:rFonts w:eastAsia="微軟正黑體" w:hint="eastAsia"/>
                <w:b/>
              </w:rPr>
              <w:t>值</w:t>
            </w:r>
          </w:p>
        </w:tc>
        <w:tc>
          <w:tcPr>
            <w:tcW w:w="2787" w:type="dxa"/>
            <w:shd w:val="clear" w:color="auto" w:fill="BFBFBF" w:themeFill="background1" w:themeFillShade="BF"/>
          </w:tcPr>
          <w:p w:rsidR="006C356F" w:rsidRPr="00085FF8" w:rsidRDefault="006C356F" w:rsidP="00A732E8">
            <w:pPr>
              <w:jc w:val="center"/>
              <w:rPr>
                <w:rFonts w:eastAsia="微軟正黑體"/>
                <w:b/>
              </w:rPr>
            </w:pPr>
            <w:r w:rsidRPr="00085FF8">
              <w:rPr>
                <w:rFonts w:eastAsia="微軟正黑體" w:hint="eastAsia"/>
                <w:b/>
              </w:rPr>
              <w:t>數值</w:t>
            </w:r>
          </w:p>
        </w:tc>
        <w:tc>
          <w:tcPr>
            <w:tcW w:w="2788" w:type="dxa"/>
            <w:shd w:val="clear" w:color="auto" w:fill="BFBFBF" w:themeFill="background1" w:themeFillShade="BF"/>
          </w:tcPr>
          <w:p w:rsidR="006C356F" w:rsidRPr="00085FF8" w:rsidRDefault="006C356F" w:rsidP="00A732E8">
            <w:pPr>
              <w:jc w:val="center"/>
              <w:rPr>
                <w:rFonts w:eastAsia="微軟正黑體"/>
                <w:b/>
              </w:rPr>
            </w:pPr>
            <w:r w:rsidRPr="00085FF8">
              <w:rPr>
                <w:rFonts w:eastAsia="微軟正黑體" w:hint="eastAsia"/>
                <w:b/>
              </w:rPr>
              <w:t>說明</w:t>
            </w:r>
          </w:p>
        </w:tc>
      </w:tr>
      <w:tr w:rsidR="006C356F" w:rsidRPr="00085FF8" w:rsidTr="00A732E8">
        <w:trPr>
          <w:jc w:val="center"/>
        </w:trPr>
        <w:tc>
          <w:tcPr>
            <w:tcW w:w="2787" w:type="dxa"/>
          </w:tcPr>
          <w:p w:rsidR="006C356F" w:rsidRPr="00085FF8" w:rsidRDefault="006C356F" w:rsidP="00A732E8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value</w:t>
            </w:r>
          </w:p>
        </w:tc>
        <w:tc>
          <w:tcPr>
            <w:tcW w:w="2787" w:type="dxa"/>
          </w:tcPr>
          <w:p w:rsidR="006C356F" w:rsidRPr="00085FF8" w:rsidRDefault="006C356F" w:rsidP="00A732E8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0</w:t>
            </w:r>
          </w:p>
        </w:tc>
        <w:tc>
          <w:tcPr>
            <w:tcW w:w="2788" w:type="dxa"/>
          </w:tcPr>
          <w:p w:rsidR="006C356F" w:rsidRPr="00085FF8" w:rsidRDefault="006C356F" w:rsidP="00A732E8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解除靜音</w:t>
            </w:r>
          </w:p>
        </w:tc>
      </w:tr>
      <w:tr w:rsidR="006C356F" w:rsidRPr="00085FF8" w:rsidTr="00A732E8">
        <w:trPr>
          <w:jc w:val="center"/>
        </w:trPr>
        <w:tc>
          <w:tcPr>
            <w:tcW w:w="2787" w:type="dxa"/>
          </w:tcPr>
          <w:p w:rsidR="006C356F" w:rsidRPr="00085FF8" w:rsidRDefault="006C356F" w:rsidP="00A732E8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value</w:t>
            </w:r>
          </w:p>
        </w:tc>
        <w:tc>
          <w:tcPr>
            <w:tcW w:w="2787" w:type="dxa"/>
          </w:tcPr>
          <w:p w:rsidR="006C356F" w:rsidRPr="00085FF8" w:rsidRDefault="006C356F" w:rsidP="00A732E8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1</w:t>
            </w:r>
          </w:p>
        </w:tc>
        <w:tc>
          <w:tcPr>
            <w:tcW w:w="2788" w:type="dxa"/>
          </w:tcPr>
          <w:p w:rsidR="006C356F" w:rsidRPr="00085FF8" w:rsidRDefault="006C356F" w:rsidP="00A732E8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開啟靜音</w:t>
            </w:r>
          </w:p>
        </w:tc>
      </w:tr>
    </w:tbl>
    <w:p w:rsidR="006C356F" w:rsidRPr="00085FF8" w:rsidRDefault="006C356F" w:rsidP="004D5C9C">
      <w:pPr>
        <w:rPr>
          <w:rFonts w:eastAsia="微軟正黑體"/>
        </w:rPr>
      </w:pPr>
    </w:p>
    <w:p w:rsidR="004D5C9C" w:rsidRPr="00085FF8" w:rsidRDefault="004D5C9C" w:rsidP="004D5C9C">
      <w:pPr>
        <w:rPr>
          <w:rFonts w:eastAsia="微軟正黑體"/>
        </w:rPr>
      </w:pPr>
    </w:p>
    <w:p w:rsidR="004D5C9C" w:rsidRPr="00085FF8" w:rsidRDefault="004D5C9C" w:rsidP="004D5C9C">
      <w:pPr>
        <w:rPr>
          <w:rFonts w:eastAsia="微軟正黑體"/>
        </w:rPr>
      </w:pPr>
      <w:proofErr w:type="gramStart"/>
      <w:r w:rsidRPr="00085FF8">
        <w:rPr>
          <w:rFonts w:eastAsia="微軟正黑體"/>
        </w:rPr>
        <w:t>ex</w:t>
      </w:r>
      <w:proofErr w:type="gramEnd"/>
      <w:r w:rsidRPr="00085FF8">
        <w:rPr>
          <w:rFonts w:eastAsia="微軟正黑體"/>
        </w:rPr>
        <w:t>: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>{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ab/>
        <w:t>"</w:t>
      </w:r>
      <w:proofErr w:type="gramStart"/>
      <w:r w:rsidRPr="00085FF8">
        <w:rPr>
          <w:rFonts w:eastAsia="微軟正黑體"/>
        </w:rPr>
        <w:t>type</w:t>
      </w:r>
      <w:proofErr w:type="gramEnd"/>
      <w:r w:rsidRPr="00085FF8">
        <w:rPr>
          <w:rFonts w:eastAsia="微軟正黑體"/>
        </w:rPr>
        <w:t>": 6,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ab/>
        <w:t>"</w:t>
      </w:r>
      <w:proofErr w:type="gramStart"/>
      <w:r w:rsidRPr="00085FF8">
        <w:rPr>
          <w:rFonts w:eastAsia="微軟正黑體"/>
        </w:rPr>
        <w:t>value</w:t>
      </w:r>
      <w:proofErr w:type="gramEnd"/>
      <w:r w:rsidRPr="00085FF8">
        <w:rPr>
          <w:rFonts w:eastAsia="微軟正黑體"/>
        </w:rPr>
        <w:t xml:space="preserve">": 0 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>}</w:t>
      </w:r>
    </w:p>
    <w:p w:rsidR="004D5C9C" w:rsidRPr="00085FF8" w:rsidRDefault="004D5C9C" w:rsidP="004D5C9C">
      <w:pPr>
        <w:rPr>
          <w:rFonts w:eastAsia="微軟正黑體"/>
        </w:rPr>
      </w:pPr>
    </w:p>
    <w:p w:rsidR="006C356F" w:rsidRPr="00085FF8" w:rsidRDefault="006C356F" w:rsidP="004D5C9C">
      <w:pPr>
        <w:rPr>
          <w:rFonts w:eastAsia="微軟正黑體"/>
        </w:rPr>
      </w:pPr>
    </w:p>
    <w:p w:rsidR="006C356F" w:rsidRPr="00085FF8" w:rsidRDefault="006C356F" w:rsidP="004D5C9C">
      <w:pPr>
        <w:rPr>
          <w:rFonts w:eastAsia="微軟正黑體"/>
        </w:rPr>
      </w:pPr>
    </w:p>
    <w:p w:rsidR="006C356F" w:rsidRPr="00085FF8" w:rsidRDefault="006C356F" w:rsidP="004D5C9C">
      <w:pPr>
        <w:rPr>
          <w:rFonts w:eastAsia="微軟正黑體"/>
        </w:rPr>
      </w:pPr>
    </w:p>
    <w:p w:rsidR="006C356F" w:rsidRPr="00085FF8" w:rsidRDefault="006C356F" w:rsidP="004D5C9C">
      <w:pPr>
        <w:rPr>
          <w:rFonts w:eastAsia="微軟正黑體"/>
        </w:rPr>
      </w:pPr>
    </w:p>
    <w:p w:rsidR="006C356F" w:rsidRPr="00085FF8" w:rsidRDefault="006C356F" w:rsidP="004D5C9C">
      <w:pPr>
        <w:rPr>
          <w:rFonts w:eastAsia="微軟正黑體"/>
        </w:rPr>
      </w:pPr>
    </w:p>
    <w:p w:rsidR="006C356F" w:rsidRPr="00085FF8" w:rsidRDefault="006C356F" w:rsidP="004D5C9C">
      <w:pPr>
        <w:rPr>
          <w:rFonts w:eastAsia="微軟正黑體"/>
        </w:rPr>
      </w:pPr>
    </w:p>
    <w:p w:rsidR="006C356F" w:rsidRPr="00085FF8" w:rsidRDefault="006C356F" w:rsidP="004D5C9C">
      <w:pPr>
        <w:rPr>
          <w:rFonts w:eastAsia="微軟正黑體"/>
        </w:rPr>
      </w:pPr>
    </w:p>
    <w:p w:rsidR="006C356F" w:rsidRPr="00085FF8" w:rsidRDefault="006C356F" w:rsidP="004D5C9C">
      <w:pPr>
        <w:rPr>
          <w:rFonts w:eastAsia="微軟正黑體"/>
        </w:rPr>
      </w:pP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 w:hint="eastAsia"/>
        </w:rPr>
        <w:t xml:space="preserve">***WIFI Control </w:t>
      </w:r>
      <w:proofErr w:type="spellStart"/>
      <w:r w:rsidRPr="00085FF8">
        <w:rPr>
          <w:rFonts w:eastAsia="微軟正黑體" w:hint="eastAsia"/>
        </w:rPr>
        <w:t>json</w:t>
      </w:r>
      <w:proofErr w:type="spellEnd"/>
      <w:r w:rsidRPr="00085FF8">
        <w:rPr>
          <w:rFonts w:eastAsia="微軟正黑體" w:hint="eastAsia"/>
        </w:rPr>
        <w:t>格式</w:t>
      </w:r>
      <w:r w:rsidRPr="00085FF8">
        <w:rPr>
          <w:rFonts w:eastAsia="微軟正黑體" w:hint="eastAsia"/>
        </w:rPr>
        <w:t>***</w:t>
      </w:r>
    </w:p>
    <w:tbl>
      <w:tblPr>
        <w:tblStyle w:val="aa"/>
        <w:tblW w:w="0" w:type="auto"/>
        <w:jc w:val="center"/>
        <w:tblLook w:val="04A0"/>
      </w:tblPr>
      <w:tblGrid>
        <w:gridCol w:w="2787"/>
        <w:gridCol w:w="2787"/>
        <w:gridCol w:w="2788"/>
      </w:tblGrid>
      <w:tr w:rsidR="006C356F" w:rsidRPr="00085FF8" w:rsidTr="00A732E8">
        <w:trPr>
          <w:jc w:val="center"/>
        </w:trPr>
        <w:tc>
          <w:tcPr>
            <w:tcW w:w="2787" w:type="dxa"/>
            <w:shd w:val="clear" w:color="auto" w:fill="BFBFBF" w:themeFill="background1" w:themeFillShade="BF"/>
          </w:tcPr>
          <w:p w:rsidR="006C356F" w:rsidRPr="00085FF8" w:rsidRDefault="006C356F" w:rsidP="00A732E8">
            <w:pPr>
              <w:jc w:val="center"/>
              <w:rPr>
                <w:rFonts w:eastAsia="微軟正黑體"/>
                <w:b/>
              </w:rPr>
            </w:pPr>
            <w:r w:rsidRPr="00085FF8">
              <w:rPr>
                <w:rFonts w:eastAsia="微軟正黑體" w:hint="eastAsia"/>
                <w:b/>
              </w:rPr>
              <w:t>值</w:t>
            </w:r>
          </w:p>
        </w:tc>
        <w:tc>
          <w:tcPr>
            <w:tcW w:w="2787" w:type="dxa"/>
            <w:shd w:val="clear" w:color="auto" w:fill="BFBFBF" w:themeFill="background1" w:themeFillShade="BF"/>
          </w:tcPr>
          <w:p w:rsidR="006C356F" w:rsidRPr="00085FF8" w:rsidRDefault="006C356F" w:rsidP="00A732E8">
            <w:pPr>
              <w:jc w:val="center"/>
              <w:rPr>
                <w:rFonts w:eastAsia="微軟正黑體"/>
                <w:b/>
              </w:rPr>
            </w:pPr>
            <w:r w:rsidRPr="00085FF8">
              <w:rPr>
                <w:rFonts w:eastAsia="微軟正黑體" w:hint="eastAsia"/>
                <w:b/>
              </w:rPr>
              <w:t>數值</w:t>
            </w:r>
          </w:p>
        </w:tc>
        <w:tc>
          <w:tcPr>
            <w:tcW w:w="2788" w:type="dxa"/>
            <w:shd w:val="clear" w:color="auto" w:fill="BFBFBF" w:themeFill="background1" w:themeFillShade="BF"/>
          </w:tcPr>
          <w:p w:rsidR="006C356F" w:rsidRPr="00085FF8" w:rsidRDefault="006C356F" w:rsidP="00A732E8">
            <w:pPr>
              <w:jc w:val="center"/>
              <w:rPr>
                <w:rFonts w:eastAsia="微軟正黑體"/>
                <w:b/>
              </w:rPr>
            </w:pPr>
            <w:r w:rsidRPr="00085FF8">
              <w:rPr>
                <w:rFonts w:eastAsia="微軟正黑體" w:hint="eastAsia"/>
                <w:b/>
              </w:rPr>
              <w:t>說明</w:t>
            </w:r>
          </w:p>
        </w:tc>
      </w:tr>
      <w:tr w:rsidR="006C356F" w:rsidRPr="00085FF8" w:rsidTr="00A732E8">
        <w:trPr>
          <w:jc w:val="center"/>
        </w:trPr>
        <w:tc>
          <w:tcPr>
            <w:tcW w:w="2787" w:type="dxa"/>
          </w:tcPr>
          <w:p w:rsidR="006C356F" w:rsidRPr="00085FF8" w:rsidRDefault="006C356F" w:rsidP="00A732E8">
            <w:pPr>
              <w:jc w:val="center"/>
              <w:rPr>
                <w:rFonts w:eastAsia="微軟正黑體"/>
              </w:rPr>
            </w:pPr>
            <w:proofErr w:type="spellStart"/>
            <w:r w:rsidRPr="00085FF8">
              <w:rPr>
                <w:rFonts w:eastAsia="微軟正黑體"/>
              </w:rPr>
              <w:lastRenderedPageBreak/>
              <w:t>ssid</w:t>
            </w:r>
            <w:proofErr w:type="spellEnd"/>
            <w:r w:rsidRPr="00085FF8">
              <w:rPr>
                <w:rFonts w:eastAsia="微軟正黑體"/>
              </w:rPr>
              <w:t xml:space="preserve">          </w:t>
            </w:r>
          </w:p>
        </w:tc>
        <w:tc>
          <w:tcPr>
            <w:tcW w:w="2787" w:type="dxa"/>
          </w:tcPr>
          <w:p w:rsidR="006C356F" w:rsidRPr="00085FF8" w:rsidRDefault="006C356F" w:rsidP="00A732E8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tring</w:t>
            </w:r>
          </w:p>
        </w:tc>
        <w:tc>
          <w:tcPr>
            <w:tcW w:w="2788" w:type="dxa"/>
          </w:tcPr>
          <w:p w:rsidR="006C356F" w:rsidRPr="00085FF8" w:rsidRDefault="006C356F" w:rsidP="00A732E8">
            <w:pPr>
              <w:jc w:val="center"/>
              <w:rPr>
                <w:rFonts w:eastAsia="微軟正黑體"/>
              </w:rPr>
            </w:pPr>
            <w:proofErr w:type="spellStart"/>
            <w:r w:rsidRPr="00085FF8">
              <w:rPr>
                <w:rFonts w:eastAsia="微軟正黑體"/>
              </w:rPr>
              <w:t>ssid</w:t>
            </w:r>
            <w:proofErr w:type="spellEnd"/>
          </w:p>
        </w:tc>
      </w:tr>
      <w:tr w:rsidR="006C356F" w:rsidRPr="00085FF8" w:rsidTr="00A732E8">
        <w:trPr>
          <w:jc w:val="center"/>
        </w:trPr>
        <w:tc>
          <w:tcPr>
            <w:tcW w:w="2787" w:type="dxa"/>
          </w:tcPr>
          <w:p w:rsidR="006C356F" w:rsidRPr="00085FF8" w:rsidRDefault="006C356F" w:rsidP="00A732E8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 xml:space="preserve">password       </w:t>
            </w:r>
          </w:p>
        </w:tc>
        <w:tc>
          <w:tcPr>
            <w:tcW w:w="2787" w:type="dxa"/>
          </w:tcPr>
          <w:p w:rsidR="006C356F" w:rsidRPr="00085FF8" w:rsidRDefault="006C356F" w:rsidP="00A732E8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string</w:t>
            </w:r>
          </w:p>
        </w:tc>
        <w:tc>
          <w:tcPr>
            <w:tcW w:w="2788" w:type="dxa"/>
          </w:tcPr>
          <w:p w:rsidR="006C356F" w:rsidRPr="00085FF8" w:rsidRDefault="006C356F" w:rsidP="00A732E8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密碼</w:t>
            </w:r>
          </w:p>
        </w:tc>
      </w:tr>
      <w:tr w:rsidR="006C356F" w:rsidRPr="00085FF8" w:rsidTr="00A732E8">
        <w:trPr>
          <w:jc w:val="center"/>
        </w:trPr>
        <w:tc>
          <w:tcPr>
            <w:tcW w:w="2787" w:type="dxa"/>
          </w:tcPr>
          <w:p w:rsidR="006C356F" w:rsidRPr="00085FF8" w:rsidRDefault="006C356F" w:rsidP="00A732E8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encryption-type</w:t>
            </w:r>
          </w:p>
        </w:tc>
        <w:tc>
          <w:tcPr>
            <w:tcW w:w="2787" w:type="dxa"/>
          </w:tcPr>
          <w:p w:rsidR="006C356F" w:rsidRPr="00085FF8" w:rsidRDefault="006C356F" w:rsidP="00A732E8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1</w:t>
            </w:r>
          </w:p>
        </w:tc>
        <w:tc>
          <w:tcPr>
            <w:tcW w:w="2788" w:type="dxa"/>
          </w:tcPr>
          <w:p w:rsidR="006C356F" w:rsidRPr="00085FF8" w:rsidRDefault="006C356F" w:rsidP="00A732E8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加密機制，</w:t>
            </w:r>
            <w:r w:rsidRPr="00085FF8">
              <w:rPr>
                <w:rFonts w:eastAsia="微軟正黑體" w:hint="eastAsia"/>
              </w:rPr>
              <w:t>NO_PASSWORD</w:t>
            </w:r>
          </w:p>
        </w:tc>
      </w:tr>
      <w:tr w:rsidR="006C356F" w:rsidRPr="00085FF8" w:rsidTr="00A732E8">
        <w:trPr>
          <w:jc w:val="center"/>
        </w:trPr>
        <w:tc>
          <w:tcPr>
            <w:tcW w:w="2787" w:type="dxa"/>
          </w:tcPr>
          <w:p w:rsidR="006C356F" w:rsidRPr="00085FF8" w:rsidRDefault="006C356F" w:rsidP="00A732E8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encryption-type</w:t>
            </w:r>
          </w:p>
        </w:tc>
        <w:tc>
          <w:tcPr>
            <w:tcW w:w="2787" w:type="dxa"/>
          </w:tcPr>
          <w:p w:rsidR="006C356F" w:rsidRPr="00085FF8" w:rsidRDefault="006C356F" w:rsidP="00A732E8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2</w:t>
            </w:r>
          </w:p>
        </w:tc>
        <w:tc>
          <w:tcPr>
            <w:tcW w:w="2788" w:type="dxa"/>
          </w:tcPr>
          <w:p w:rsidR="006C356F" w:rsidRPr="00085FF8" w:rsidRDefault="006C356F" w:rsidP="00A732E8">
            <w:pPr>
              <w:ind w:firstLineChars="350" w:firstLine="840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加密機制，</w:t>
            </w:r>
            <w:r w:rsidRPr="00085FF8">
              <w:rPr>
                <w:rFonts w:eastAsia="微軟正黑體" w:hint="eastAsia"/>
              </w:rPr>
              <w:t>WEP</w:t>
            </w:r>
          </w:p>
        </w:tc>
      </w:tr>
      <w:tr w:rsidR="006C356F" w:rsidRPr="00085FF8" w:rsidTr="00A732E8">
        <w:trPr>
          <w:jc w:val="center"/>
        </w:trPr>
        <w:tc>
          <w:tcPr>
            <w:tcW w:w="2787" w:type="dxa"/>
          </w:tcPr>
          <w:p w:rsidR="006C356F" w:rsidRPr="00085FF8" w:rsidRDefault="006C356F" w:rsidP="00A732E8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encryption-type</w:t>
            </w:r>
          </w:p>
        </w:tc>
        <w:tc>
          <w:tcPr>
            <w:tcW w:w="2787" w:type="dxa"/>
          </w:tcPr>
          <w:p w:rsidR="006C356F" w:rsidRPr="00085FF8" w:rsidRDefault="006C356F" w:rsidP="00A732E8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3</w:t>
            </w:r>
          </w:p>
        </w:tc>
        <w:tc>
          <w:tcPr>
            <w:tcW w:w="2788" w:type="dxa"/>
          </w:tcPr>
          <w:p w:rsidR="006C356F" w:rsidRPr="00085FF8" w:rsidRDefault="006C356F" w:rsidP="006C356F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加密機制，</w:t>
            </w:r>
            <w:r w:rsidRPr="00085FF8">
              <w:rPr>
                <w:rFonts w:eastAsia="微軟正黑體" w:hint="eastAsia"/>
              </w:rPr>
              <w:t>WPA /WPA2 PSK</w:t>
            </w:r>
          </w:p>
        </w:tc>
      </w:tr>
    </w:tbl>
    <w:p w:rsidR="004D5C9C" w:rsidRPr="00085FF8" w:rsidRDefault="004D5C9C" w:rsidP="004D5C9C">
      <w:pPr>
        <w:rPr>
          <w:rFonts w:eastAsia="微軟正黑體"/>
        </w:rPr>
      </w:pPr>
    </w:p>
    <w:p w:rsidR="004D5C9C" w:rsidRPr="00085FF8" w:rsidRDefault="004D5C9C" w:rsidP="004D5C9C">
      <w:pPr>
        <w:rPr>
          <w:rFonts w:eastAsia="微軟正黑體"/>
        </w:rPr>
      </w:pPr>
      <w:proofErr w:type="gramStart"/>
      <w:r w:rsidRPr="00085FF8">
        <w:rPr>
          <w:rFonts w:eastAsia="微軟正黑體"/>
        </w:rPr>
        <w:t>ex</w:t>
      </w:r>
      <w:proofErr w:type="gramEnd"/>
      <w:r w:rsidRPr="00085FF8">
        <w:rPr>
          <w:rFonts w:eastAsia="微軟正黑體"/>
        </w:rPr>
        <w:t>: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>{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ab/>
        <w:t>"</w:t>
      </w:r>
      <w:proofErr w:type="gramStart"/>
      <w:r w:rsidRPr="00085FF8">
        <w:rPr>
          <w:rFonts w:eastAsia="微軟正黑體"/>
        </w:rPr>
        <w:t>type</w:t>
      </w:r>
      <w:proofErr w:type="gramEnd"/>
      <w:r w:rsidRPr="00085FF8">
        <w:rPr>
          <w:rFonts w:eastAsia="微軟正黑體"/>
        </w:rPr>
        <w:t>": 7,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ab/>
        <w:t>"</w:t>
      </w:r>
      <w:proofErr w:type="spellStart"/>
      <w:proofErr w:type="gramStart"/>
      <w:r w:rsidRPr="00085FF8">
        <w:rPr>
          <w:rFonts w:eastAsia="微軟正黑體"/>
        </w:rPr>
        <w:t>ssid</w:t>
      </w:r>
      <w:proofErr w:type="spellEnd"/>
      <w:proofErr w:type="gramEnd"/>
      <w:r w:rsidRPr="00085FF8">
        <w:rPr>
          <w:rFonts w:eastAsia="微軟正黑體"/>
        </w:rPr>
        <w:t xml:space="preserve">": "New Time Capsule", 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ab/>
        <w:t>"</w:t>
      </w:r>
      <w:proofErr w:type="gramStart"/>
      <w:r w:rsidRPr="00085FF8">
        <w:rPr>
          <w:rFonts w:eastAsia="微軟正黑體"/>
        </w:rPr>
        <w:t>password</w:t>
      </w:r>
      <w:proofErr w:type="gramEnd"/>
      <w:r w:rsidRPr="00085FF8">
        <w:rPr>
          <w:rFonts w:eastAsia="微軟正黑體"/>
        </w:rPr>
        <w:t>":"google123!",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ab/>
        <w:t>"</w:t>
      </w:r>
      <w:proofErr w:type="gramStart"/>
      <w:r w:rsidRPr="00085FF8">
        <w:rPr>
          <w:rFonts w:eastAsia="微軟正黑體"/>
        </w:rPr>
        <w:t>encryption-type</w:t>
      </w:r>
      <w:proofErr w:type="gramEnd"/>
      <w:r w:rsidRPr="00085FF8">
        <w:rPr>
          <w:rFonts w:eastAsia="微軟正黑體"/>
        </w:rPr>
        <w:t>":3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>}</w:t>
      </w:r>
    </w:p>
    <w:p w:rsidR="004D5C9C" w:rsidRPr="00085FF8" w:rsidRDefault="004D5C9C" w:rsidP="004D5C9C">
      <w:pPr>
        <w:rPr>
          <w:rFonts w:eastAsia="微軟正黑體"/>
        </w:rPr>
      </w:pPr>
    </w:p>
    <w:p w:rsidR="004D5C9C" w:rsidRPr="00085FF8" w:rsidRDefault="004D5C9C" w:rsidP="004D5C9C">
      <w:pPr>
        <w:rPr>
          <w:rFonts w:eastAsia="微軟正黑體"/>
        </w:rPr>
      </w:pPr>
    </w:p>
    <w:p w:rsidR="004D5C9C" w:rsidRPr="00085FF8" w:rsidRDefault="004D5C9C" w:rsidP="004D5C9C">
      <w:pPr>
        <w:rPr>
          <w:rFonts w:eastAsia="微軟正黑體"/>
        </w:rPr>
      </w:pP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 w:hint="eastAsia"/>
        </w:rPr>
        <w:t xml:space="preserve">***Record Control </w:t>
      </w:r>
      <w:proofErr w:type="spellStart"/>
      <w:r w:rsidRPr="00085FF8">
        <w:rPr>
          <w:rFonts w:eastAsia="微軟正黑體" w:hint="eastAsia"/>
        </w:rPr>
        <w:t>json</w:t>
      </w:r>
      <w:proofErr w:type="spellEnd"/>
      <w:r w:rsidRPr="00085FF8">
        <w:rPr>
          <w:rFonts w:eastAsia="微軟正黑體" w:hint="eastAsia"/>
        </w:rPr>
        <w:t>格式</w:t>
      </w:r>
      <w:r w:rsidRPr="00085FF8">
        <w:rPr>
          <w:rFonts w:eastAsia="微軟正黑體" w:hint="eastAsia"/>
        </w:rPr>
        <w:t>***</w:t>
      </w:r>
    </w:p>
    <w:p w:rsidR="004D5C9C" w:rsidRPr="00085FF8" w:rsidRDefault="004D5C9C" w:rsidP="004D5C9C">
      <w:pPr>
        <w:rPr>
          <w:rFonts w:eastAsia="微軟正黑體"/>
        </w:rPr>
      </w:pPr>
    </w:p>
    <w:p w:rsidR="004D5C9C" w:rsidRPr="00085FF8" w:rsidRDefault="004D5C9C" w:rsidP="004D5C9C">
      <w:pPr>
        <w:rPr>
          <w:rFonts w:eastAsia="微軟正黑體"/>
        </w:rPr>
      </w:pPr>
      <w:proofErr w:type="gramStart"/>
      <w:r w:rsidRPr="00085FF8">
        <w:rPr>
          <w:rFonts w:eastAsia="微軟正黑體"/>
        </w:rPr>
        <w:t>ex</w:t>
      </w:r>
      <w:proofErr w:type="gramEnd"/>
      <w:r w:rsidRPr="00085FF8">
        <w:rPr>
          <w:rFonts w:eastAsia="微軟正黑體"/>
        </w:rPr>
        <w:t>: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>{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ab/>
        <w:t>"</w:t>
      </w:r>
      <w:proofErr w:type="gramStart"/>
      <w:r w:rsidRPr="00085FF8">
        <w:rPr>
          <w:rFonts w:eastAsia="微軟正黑體"/>
        </w:rPr>
        <w:t>type</w:t>
      </w:r>
      <w:proofErr w:type="gramEnd"/>
      <w:r w:rsidRPr="00085FF8">
        <w:rPr>
          <w:rFonts w:eastAsia="微軟正黑體"/>
        </w:rPr>
        <w:t>": 8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>}</w:t>
      </w:r>
    </w:p>
    <w:p w:rsidR="004D5C9C" w:rsidRPr="00085FF8" w:rsidRDefault="004D5C9C" w:rsidP="004D5C9C">
      <w:pPr>
        <w:rPr>
          <w:rFonts w:eastAsia="微軟正黑體"/>
        </w:rPr>
      </w:pPr>
    </w:p>
    <w:p w:rsidR="004D5C9C" w:rsidRPr="00085FF8" w:rsidRDefault="004D5C9C" w:rsidP="004D5C9C">
      <w:pPr>
        <w:rPr>
          <w:rFonts w:eastAsia="微軟正黑體"/>
        </w:rPr>
      </w:pP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 w:hint="eastAsia"/>
        </w:rPr>
        <w:t xml:space="preserve">***Restore Control </w:t>
      </w:r>
      <w:proofErr w:type="spellStart"/>
      <w:r w:rsidRPr="00085FF8">
        <w:rPr>
          <w:rFonts w:eastAsia="微軟正黑體" w:hint="eastAsia"/>
        </w:rPr>
        <w:t>json</w:t>
      </w:r>
      <w:proofErr w:type="spellEnd"/>
      <w:r w:rsidRPr="00085FF8">
        <w:rPr>
          <w:rFonts w:eastAsia="微軟正黑體" w:hint="eastAsia"/>
        </w:rPr>
        <w:t>格式</w:t>
      </w:r>
      <w:r w:rsidRPr="00085FF8">
        <w:rPr>
          <w:rFonts w:eastAsia="微軟正黑體" w:hint="eastAsia"/>
        </w:rPr>
        <w:t>***</w:t>
      </w:r>
    </w:p>
    <w:p w:rsidR="004D5C9C" w:rsidRPr="00085FF8" w:rsidRDefault="004D5C9C" w:rsidP="004D5C9C">
      <w:pPr>
        <w:rPr>
          <w:rFonts w:eastAsia="微軟正黑體"/>
        </w:rPr>
      </w:pPr>
    </w:p>
    <w:p w:rsidR="004D5C9C" w:rsidRPr="00085FF8" w:rsidRDefault="004D5C9C" w:rsidP="004D5C9C">
      <w:pPr>
        <w:rPr>
          <w:rFonts w:eastAsia="微軟正黑體"/>
        </w:rPr>
      </w:pPr>
      <w:proofErr w:type="gramStart"/>
      <w:r w:rsidRPr="00085FF8">
        <w:rPr>
          <w:rFonts w:eastAsia="微軟正黑體"/>
        </w:rPr>
        <w:t>ex</w:t>
      </w:r>
      <w:proofErr w:type="gramEnd"/>
      <w:r w:rsidRPr="00085FF8">
        <w:rPr>
          <w:rFonts w:eastAsia="微軟正黑體"/>
        </w:rPr>
        <w:t>: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>{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ab/>
        <w:t>"</w:t>
      </w:r>
      <w:proofErr w:type="gramStart"/>
      <w:r w:rsidRPr="00085FF8">
        <w:rPr>
          <w:rFonts w:eastAsia="微軟正黑體"/>
        </w:rPr>
        <w:t>type</w:t>
      </w:r>
      <w:proofErr w:type="gramEnd"/>
      <w:r w:rsidRPr="00085FF8">
        <w:rPr>
          <w:rFonts w:eastAsia="微軟正黑體"/>
        </w:rPr>
        <w:t>": 9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ab/>
        <w:t xml:space="preserve"> </w:t>
      </w:r>
    </w:p>
    <w:p w:rsidR="006B61BA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lastRenderedPageBreak/>
        <w:t>}</w:t>
      </w:r>
    </w:p>
    <w:p w:rsidR="004D5C9C" w:rsidRPr="00085FF8" w:rsidRDefault="004D5C9C" w:rsidP="00F94AF1">
      <w:pPr>
        <w:rPr>
          <w:rFonts w:eastAsia="微軟正黑體"/>
        </w:rPr>
      </w:pPr>
    </w:p>
    <w:p w:rsidR="004D5C9C" w:rsidRPr="00085FF8" w:rsidRDefault="004D5C9C" w:rsidP="00F94AF1">
      <w:pPr>
        <w:rPr>
          <w:rFonts w:eastAsia="微軟正黑體"/>
        </w:rPr>
      </w:pPr>
    </w:p>
    <w:p w:rsidR="004D5C9C" w:rsidRPr="00085FF8" w:rsidRDefault="004D5C9C" w:rsidP="00F94AF1">
      <w:pPr>
        <w:rPr>
          <w:rFonts w:eastAsia="微軟正黑體"/>
        </w:rPr>
      </w:pPr>
    </w:p>
    <w:p w:rsidR="004D5C9C" w:rsidRPr="00085FF8" w:rsidRDefault="004D5C9C" w:rsidP="00F94AF1">
      <w:pPr>
        <w:rPr>
          <w:rFonts w:eastAsia="微軟正黑體"/>
        </w:rPr>
      </w:pPr>
    </w:p>
    <w:p w:rsidR="004D5C9C" w:rsidRPr="00085FF8" w:rsidRDefault="004D5C9C" w:rsidP="004D5C9C">
      <w:pPr>
        <w:pStyle w:val="3"/>
        <w:rPr>
          <w:rFonts w:eastAsia="微軟正黑體"/>
        </w:rPr>
      </w:pPr>
      <w:bookmarkStart w:id="75" w:name="_Ref464116227"/>
      <w:bookmarkStart w:id="76" w:name="_Toc464203067"/>
      <w:r w:rsidRPr="00085FF8">
        <w:rPr>
          <w:rFonts w:eastAsia="微軟正黑體" w:hint="eastAsia"/>
        </w:rPr>
        <w:t>MDM State Updater Type</w:t>
      </w:r>
      <w:bookmarkEnd w:id="75"/>
      <w:bookmarkEnd w:id="76"/>
    </w:p>
    <w:tbl>
      <w:tblPr>
        <w:tblStyle w:val="aa"/>
        <w:tblW w:w="0" w:type="auto"/>
        <w:tblLook w:val="04A0"/>
      </w:tblPr>
      <w:tblGrid>
        <w:gridCol w:w="2660"/>
        <w:gridCol w:w="5702"/>
      </w:tblGrid>
      <w:tr w:rsidR="004D5C9C" w:rsidRPr="00085FF8" w:rsidTr="004D5C9C">
        <w:tc>
          <w:tcPr>
            <w:tcW w:w="2660" w:type="dxa"/>
            <w:shd w:val="clear" w:color="auto" w:fill="BFBFBF" w:themeFill="background1" w:themeFillShade="BF"/>
          </w:tcPr>
          <w:p w:rsidR="004D5C9C" w:rsidRPr="00085FF8" w:rsidRDefault="004D5C9C" w:rsidP="004D5C9C">
            <w:pPr>
              <w:jc w:val="center"/>
              <w:rPr>
                <w:rFonts w:eastAsia="微軟正黑體"/>
                <w:b/>
              </w:rPr>
            </w:pPr>
            <w:r w:rsidRPr="00085FF8">
              <w:rPr>
                <w:rFonts w:eastAsia="微軟正黑體" w:hint="eastAsia"/>
                <w:b/>
              </w:rPr>
              <w:t>Type</w:t>
            </w:r>
          </w:p>
        </w:tc>
        <w:tc>
          <w:tcPr>
            <w:tcW w:w="5702" w:type="dxa"/>
            <w:shd w:val="clear" w:color="auto" w:fill="BFBFBF" w:themeFill="background1" w:themeFillShade="BF"/>
          </w:tcPr>
          <w:p w:rsidR="004D5C9C" w:rsidRPr="00085FF8" w:rsidRDefault="004D5C9C" w:rsidP="004D5C9C">
            <w:pPr>
              <w:jc w:val="center"/>
              <w:rPr>
                <w:rFonts w:eastAsia="微軟正黑體"/>
                <w:b/>
              </w:rPr>
            </w:pPr>
            <w:r w:rsidRPr="00085FF8">
              <w:rPr>
                <w:rFonts w:eastAsia="微軟正黑體" w:hint="eastAsia"/>
                <w:b/>
              </w:rPr>
              <w:t>Description</w:t>
            </w:r>
          </w:p>
        </w:tc>
      </w:tr>
      <w:tr w:rsidR="004D5C9C" w:rsidRPr="00085FF8" w:rsidTr="004D5C9C">
        <w:tc>
          <w:tcPr>
            <w:tcW w:w="2660" w:type="dxa"/>
          </w:tcPr>
          <w:p w:rsidR="004D5C9C" w:rsidRPr="00085FF8" w:rsidRDefault="004D5C9C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1</w:t>
            </w:r>
          </w:p>
        </w:tc>
        <w:tc>
          <w:tcPr>
            <w:tcW w:w="5702" w:type="dxa"/>
          </w:tcPr>
          <w:p w:rsidR="004D5C9C" w:rsidRPr="00085FF8" w:rsidRDefault="004D5C9C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 xml:space="preserve">Power </w:t>
            </w:r>
          </w:p>
        </w:tc>
      </w:tr>
      <w:tr w:rsidR="004D5C9C" w:rsidRPr="00085FF8" w:rsidTr="004D5C9C">
        <w:tc>
          <w:tcPr>
            <w:tcW w:w="2660" w:type="dxa"/>
          </w:tcPr>
          <w:p w:rsidR="004D5C9C" w:rsidRPr="00085FF8" w:rsidRDefault="004D5C9C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2</w:t>
            </w:r>
          </w:p>
        </w:tc>
        <w:tc>
          <w:tcPr>
            <w:tcW w:w="5702" w:type="dxa"/>
          </w:tcPr>
          <w:p w:rsidR="004D5C9C" w:rsidRPr="00085FF8" w:rsidRDefault="004D5C9C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Storage Space</w:t>
            </w:r>
          </w:p>
        </w:tc>
      </w:tr>
      <w:tr w:rsidR="004D5C9C" w:rsidRPr="00085FF8" w:rsidTr="004D5C9C">
        <w:tc>
          <w:tcPr>
            <w:tcW w:w="2660" w:type="dxa"/>
          </w:tcPr>
          <w:p w:rsidR="004D5C9C" w:rsidRPr="00085FF8" w:rsidRDefault="004D5C9C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3</w:t>
            </w:r>
          </w:p>
        </w:tc>
        <w:tc>
          <w:tcPr>
            <w:tcW w:w="5702" w:type="dxa"/>
          </w:tcPr>
          <w:p w:rsidR="004D5C9C" w:rsidRPr="00085FF8" w:rsidRDefault="004D5C9C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GPS</w:t>
            </w:r>
          </w:p>
        </w:tc>
      </w:tr>
      <w:tr w:rsidR="004D5C9C" w:rsidRPr="00085FF8" w:rsidTr="004D5C9C">
        <w:tc>
          <w:tcPr>
            <w:tcW w:w="2660" w:type="dxa"/>
          </w:tcPr>
          <w:p w:rsidR="004D5C9C" w:rsidRPr="00085FF8" w:rsidRDefault="004D5C9C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4</w:t>
            </w:r>
          </w:p>
        </w:tc>
        <w:tc>
          <w:tcPr>
            <w:tcW w:w="5702" w:type="dxa"/>
          </w:tcPr>
          <w:p w:rsidR="004D5C9C" w:rsidRPr="00085FF8" w:rsidRDefault="004D5C9C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App State</w:t>
            </w:r>
          </w:p>
        </w:tc>
      </w:tr>
    </w:tbl>
    <w:p w:rsidR="004D5C9C" w:rsidRPr="00085FF8" w:rsidRDefault="004D5C9C" w:rsidP="00F94AF1">
      <w:pPr>
        <w:rPr>
          <w:rFonts w:eastAsia="微軟正黑體"/>
        </w:rPr>
      </w:pPr>
    </w:p>
    <w:p w:rsidR="004D5C9C" w:rsidRPr="00085FF8" w:rsidRDefault="004D5C9C" w:rsidP="00F94AF1">
      <w:pPr>
        <w:rPr>
          <w:rFonts w:eastAsia="微軟正黑體"/>
        </w:rPr>
      </w:pPr>
      <w:r w:rsidRPr="00085FF8">
        <w:rPr>
          <w:rFonts w:eastAsia="微軟正黑體" w:hint="eastAsia"/>
        </w:rPr>
        <w:t>Ext: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 w:hint="eastAsia"/>
        </w:rPr>
        <w:t>*****</w:t>
      </w:r>
      <w:r w:rsidRPr="00085FF8">
        <w:rPr>
          <w:rFonts w:eastAsia="微軟正黑體" w:hint="eastAsia"/>
        </w:rPr>
        <w:t>電量</w:t>
      </w:r>
      <w:r w:rsidRPr="00085FF8">
        <w:rPr>
          <w:rFonts w:eastAsia="微軟正黑體" w:hint="eastAsia"/>
        </w:rPr>
        <w:t xml:space="preserve"> </w:t>
      </w:r>
      <w:proofErr w:type="spellStart"/>
      <w:r w:rsidRPr="00085FF8">
        <w:rPr>
          <w:rFonts w:eastAsia="微軟正黑體" w:hint="eastAsia"/>
        </w:rPr>
        <w:t>json</w:t>
      </w:r>
      <w:proofErr w:type="spellEnd"/>
      <w:r w:rsidRPr="00085FF8">
        <w:rPr>
          <w:rFonts w:eastAsia="微軟正黑體" w:hint="eastAsia"/>
        </w:rPr>
        <w:t>******</w:t>
      </w:r>
    </w:p>
    <w:p w:rsidR="004D5C9C" w:rsidRPr="00085FF8" w:rsidRDefault="004D5C9C" w:rsidP="004D5C9C">
      <w:pPr>
        <w:rPr>
          <w:rFonts w:eastAsia="微軟正黑體"/>
        </w:rPr>
      </w:pP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>{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 xml:space="preserve">    "</w:t>
      </w:r>
      <w:proofErr w:type="gramStart"/>
      <w:r w:rsidRPr="00085FF8">
        <w:rPr>
          <w:rFonts w:eastAsia="微軟正黑體"/>
        </w:rPr>
        <w:t>type</w:t>
      </w:r>
      <w:proofErr w:type="gramEnd"/>
      <w:r w:rsidRPr="00085FF8">
        <w:rPr>
          <w:rFonts w:eastAsia="微軟正黑體"/>
        </w:rPr>
        <w:t>": 1,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 xml:space="preserve">    "</w:t>
      </w:r>
      <w:proofErr w:type="gramStart"/>
      <w:r w:rsidRPr="00085FF8">
        <w:rPr>
          <w:rFonts w:eastAsia="微軟正黑體"/>
        </w:rPr>
        <w:t>level</w:t>
      </w:r>
      <w:proofErr w:type="gramEnd"/>
      <w:r w:rsidRPr="00085FF8">
        <w:rPr>
          <w:rFonts w:eastAsia="微軟正黑體"/>
        </w:rPr>
        <w:t>": "36.0"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>}</w:t>
      </w:r>
    </w:p>
    <w:p w:rsidR="004D5C9C" w:rsidRPr="00085FF8" w:rsidRDefault="004D5C9C" w:rsidP="004D5C9C">
      <w:pPr>
        <w:rPr>
          <w:rFonts w:eastAsia="微軟正黑體"/>
        </w:rPr>
      </w:pPr>
    </w:p>
    <w:p w:rsidR="004D5C9C" w:rsidRPr="00085FF8" w:rsidRDefault="004D5C9C" w:rsidP="004D5C9C">
      <w:pPr>
        <w:rPr>
          <w:rFonts w:eastAsia="微軟正黑體"/>
        </w:rPr>
      </w:pP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 w:hint="eastAsia"/>
        </w:rPr>
        <w:t>*****</w:t>
      </w:r>
      <w:r w:rsidRPr="00085FF8">
        <w:rPr>
          <w:rFonts w:eastAsia="微軟正黑體" w:hint="eastAsia"/>
        </w:rPr>
        <w:t>儲存空間</w:t>
      </w:r>
      <w:r w:rsidRPr="00085FF8">
        <w:rPr>
          <w:rFonts w:eastAsia="微軟正黑體" w:hint="eastAsia"/>
        </w:rPr>
        <w:t xml:space="preserve"> </w:t>
      </w:r>
      <w:proofErr w:type="spellStart"/>
      <w:r w:rsidRPr="00085FF8">
        <w:rPr>
          <w:rFonts w:eastAsia="微軟正黑體" w:hint="eastAsia"/>
        </w:rPr>
        <w:t>json</w:t>
      </w:r>
      <w:proofErr w:type="spellEnd"/>
      <w:r w:rsidRPr="00085FF8">
        <w:rPr>
          <w:rFonts w:eastAsia="微軟正黑體" w:hint="eastAsia"/>
        </w:rPr>
        <w:t>******</w:t>
      </w:r>
    </w:p>
    <w:p w:rsidR="004D5C9C" w:rsidRPr="00085FF8" w:rsidRDefault="004D5C9C" w:rsidP="004D5C9C">
      <w:pPr>
        <w:rPr>
          <w:rFonts w:eastAsia="微軟正黑體"/>
        </w:rPr>
      </w:pP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>{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 xml:space="preserve">    "</w:t>
      </w:r>
      <w:proofErr w:type="gramStart"/>
      <w:r w:rsidRPr="00085FF8">
        <w:rPr>
          <w:rFonts w:eastAsia="微軟正黑體"/>
        </w:rPr>
        <w:t>type</w:t>
      </w:r>
      <w:proofErr w:type="gramEnd"/>
      <w:r w:rsidRPr="00085FF8">
        <w:rPr>
          <w:rFonts w:eastAsia="微軟正黑體"/>
        </w:rPr>
        <w:t>": 2,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 xml:space="preserve">    "</w:t>
      </w:r>
      <w:proofErr w:type="spellStart"/>
      <w:proofErr w:type="gramStart"/>
      <w:r w:rsidRPr="00085FF8">
        <w:rPr>
          <w:rFonts w:eastAsia="微軟正黑體"/>
        </w:rPr>
        <w:t>availablememory</w:t>
      </w:r>
      <w:proofErr w:type="spellEnd"/>
      <w:proofErr w:type="gramEnd"/>
      <w:r w:rsidRPr="00085FF8">
        <w:rPr>
          <w:rFonts w:eastAsia="微軟正黑體"/>
        </w:rPr>
        <w:t>": "45.65"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>}</w:t>
      </w:r>
    </w:p>
    <w:p w:rsidR="004D5C9C" w:rsidRPr="00085FF8" w:rsidRDefault="004D5C9C" w:rsidP="004D5C9C">
      <w:pPr>
        <w:rPr>
          <w:rFonts w:eastAsia="微軟正黑體"/>
        </w:rPr>
      </w:pPr>
    </w:p>
    <w:p w:rsidR="004D5C9C" w:rsidRPr="00085FF8" w:rsidRDefault="004D5C9C" w:rsidP="004D5C9C">
      <w:pPr>
        <w:rPr>
          <w:rFonts w:eastAsia="微軟正黑體"/>
        </w:rPr>
      </w:pP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 w:hint="eastAsia"/>
        </w:rPr>
        <w:t>*****</w:t>
      </w:r>
      <w:r w:rsidRPr="00085FF8">
        <w:rPr>
          <w:rFonts w:eastAsia="微軟正黑體" w:hint="eastAsia"/>
        </w:rPr>
        <w:t>經緯度</w:t>
      </w:r>
      <w:r w:rsidRPr="00085FF8">
        <w:rPr>
          <w:rFonts w:eastAsia="微軟正黑體" w:hint="eastAsia"/>
        </w:rPr>
        <w:t xml:space="preserve"> </w:t>
      </w:r>
      <w:proofErr w:type="spellStart"/>
      <w:r w:rsidRPr="00085FF8">
        <w:rPr>
          <w:rFonts w:eastAsia="微軟正黑體" w:hint="eastAsia"/>
        </w:rPr>
        <w:t>json</w:t>
      </w:r>
      <w:proofErr w:type="spellEnd"/>
      <w:r w:rsidRPr="00085FF8">
        <w:rPr>
          <w:rFonts w:eastAsia="微軟正黑體" w:hint="eastAsia"/>
        </w:rPr>
        <w:t>******</w:t>
      </w:r>
    </w:p>
    <w:p w:rsidR="004D5C9C" w:rsidRPr="00085FF8" w:rsidRDefault="004D5C9C" w:rsidP="004D5C9C">
      <w:pPr>
        <w:rPr>
          <w:rFonts w:eastAsia="微軟正黑體"/>
        </w:rPr>
      </w:pP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>{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 xml:space="preserve">    "</w:t>
      </w:r>
      <w:proofErr w:type="gramStart"/>
      <w:r w:rsidRPr="00085FF8">
        <w:rPr>
          <w:rFonts w:eastAsia="微軟正黑體"/>
        </w:rPr>
        <w:t>type</w:t>
      </w:r>
      <w:proofErr w:type="gramEnd"/>
      <w:r w:rsidRPr="00085FF8">
        <w:rPr>
          <w:rFonts w:eastAsia="微軟正黑體"/>
        </w:rPr>
        <w:t>": 3,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lastRenderedPageBreak/>
        <w:t xml:space="preserve">    "</w:t>
      </w:r>
      <w:proofErr w:type="gramStart"/>
      <w:r w:rsidRPr="00085FF8">
        <w:rPr>
          <w:rFonts w:eastAsia="微軟正黑體"/>
        </w:rPr>
        <w:t>lat</w:t>
      </w:r>
      <w:proofErr w:type="gramEnd"/>
      <w:r w:rsidRPr="00085FF8">
        <w:rPr>
          <w:rFonts w:eastAsia="微軟正黑體"/>
        </w:rPr>
        <w:t>": "25.0585396",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 xml:space="preserve">    "</w:t>
      </w:r>
      <w:proofErr w:type="spellStart"/>
      <w:proofErr w:type="gramStart"/>
      <w:r w:rsidRPr="00085FF8">
        <w:rPr>
          <w:rFonts w:eastAsia="微軟正黑體"/>
        </w:rPr>
        <w:t>lng</w:t>
      </w:r>
      <w:proofErr w:type="spellEnd"/>
      <w:proofErr w:type="gramEnd"/>
      <w:r w:rsidRPr="00085FF8">
        <w:rPr>
          <w:rFonts w:eastAsia="微軟正黑體"/>
        </w:rPr>
        <w:t>": "121.5546918"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>}</w:t>
      </w:r>
    </w:p>
    <w:p w:rsidR="004D5C9C" w:rsidRPr="00085FF8" w:rsidRDefault="004D5C9C" w:rsidP="004D5C9C">
      <w:pPr>
        <w:rPr>
          <w:rFonts w:eastAsia="微軟正黑體"/>
        </w:rPr>
      </w:pPr>
    </w:p>
    <w:p w:rsidR="004D5C9C" w:rsidRPr="00085FF8" w:rsidRDefault="004D5C9C" w:rsidP="004D5C9C">
      <w:pPr>
        <w:rPr>
          <w:rFonts w:eastAsia="微軟正黑體"/>
        </w:rPr>
      </w:pPr>
    </w:p>
    <w:p w:rsidR="004D5C9C" w:rsidRPr="00085FF8" w:rsidRDefault="004D5C9C" w:rsidP="004D5C9C">
      <w:pPr>
        <w:rPr>
          <w:rFonts w:eastAsia="微軟正黑體"/>
        </w:rPr>
      </w:pP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 w:hint="eastAsia"/>
        </w:rPr>
        <w:t>*****</w:t>
      </w:r>
      <w:r w:rsidRPr="00085FF8">
        <w:rPr>
          <w:rFonts w:eastAsia="微軟正黑體" w:hint="eastAsia"/>
        </w:rPr>
        <w:t>使用者</w:t>
      </w:r>
      <w:r w:rsidRPr="00085FF8">
        <w:rPr>
          <w:rFonts w:eastAsia="微軟正黑體" w:hint="eastAsia"/>
        </w:rPr>
        <w:t>App</w:t>
      </w:r>
      <w:r w:rsidRPr="00085FF8">
        <w:rPr>
          <w:rFonts w:eastAsia="微軟正黑體" w:hint="eastAsia"/>
        </w:rPr>
        <w:t>追蹤</w:t>
      </w:r>
      <w:r w:rsidRPr="00085FF8">
        <w:rPr>
          <w:rFonts w:eastAsia="微軟正黑體" w:hint="eastAsia"/>
        </w:rPr>
        <w:t xml:space="preserve"> </w:t>
      </w:r>
      <w:proofErr w:type="spellStart"/>
      <w:r w:rsidRPr="00085FF8">
        <w:rPr>
          <w:rFonts w:eastAsia="微軟正黑體" w:hint="eastAsia"/>
        </w:rPr>
        <w:t>json</w:t>
      </w:r>
      <w:proofErr w:type="spellEnd"/>
      <w:r w:rsidRPr="00085FF8">
        <w:rPr>
          <w:rFonts w:eastAsia="微軟正黑體" w:hint="eastAsia"/>
        </w:rPr>
        <w:t>******</w:t>
      </w:r>
    </w:p>
    <w:p w:rsidR="004D5C9C" w:rsidRPr="00085FF8" w:rsidRDefault="004D5C9C" w:rsidP="004D5C9C">
      <w:pPr>
        <w:rPr>
          <w:rFonts w:eastAsia="微軟正黑體"/>
        </w:rPr>
      </w:pP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>{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 xml:space="preserve">    "</w:t>
      </w:r>
      <w:proofErr w:type="gramStart"/>
      <w:r w:rsidRPr="00085FF8">
        <w:rPr>
          <w:rFonts w:eastAsia="微軟正黑體"/>
        </w:rPr>
        <w:t>type</w:t>
      </w:r>
      <w:proofErr w:type="gramEnd"/>
      <w:r w:rsidRPr="00085FF8">
        <w:rPr>
          <w:rFonts w:eastAsia="微軟正黑體"/>
        </w:rPr>
        <w:t>": 4,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 xml:space="preserve">    "</w:t>
      </w:r>
      <w:proofErr w:type="spellStart"/>
      <w:proofErr w:type="gramStart"/>
      <w:r w:rsidRPr="00085FF8">
        <w:rPr>
          <w:rFonts w:eastAsia="微軟正黑體"/>
        </w:rPr>
        <w:t>addlistcount</w:t>
      </w:r>
      <w:proofErr w:type="spellEnd"/>
      <w:proofErr w:type="gramEnd"/>
      <w:r w:rsidRPr="00085FF8">
        <w:rPr>
          <w:rFonts w:eastAsia="微軟正黑體"/>
        </w:rPr>
        <w:t>": 2,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 xml:space="preserve">    "</w:t>
      </w:r>
      <w:proofErr w:type="spellStart"/>
      <w:proofErr w:type="gramStart"/>
      <w:r w:rsidRPr="00085FF8">
        <w:rPr>
          <w:rFonts w:eastAsia="微軟正黑體"/>
        </w:rPr>
        <w:t>addlist</w:t>
      </w:r>
      <w:proofErr w:type="spellEnd"/>
      <w:proofErr w:type="gramEnd"/>
      <w:r w:rsidRPr="00085FF8">
        <w:rPr>
          <w:rFonts w:eastAsia="微軟正黑體"/>
        </w:rPr>
        <w:t>": [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 xml:space="preserve">        {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 xml:space="preserve">            "</w:t>
      </w:r>
      <w:proofErr w:type="spellStart"/>
      <w:proofErr w:type="gramStart"/>
      <w:r w:rsidRPr="00085FF8">
        <w:rPr>
          <w:rFonts w:eastAsia="微軟正黑體"/>
        </w:rPr>
        <w:t>packagename</w:t>
      </w:r>
      <w:proofErr w:type="spellEnd"/>
      <w:proofErr w:type="gramEnd"/>
      <w:r w:rsidRPr="00085FF8">
        <w:rPr>
          <w:rFonts w:eastAsia="微軟正黑體"/>
        </w:rPr>
        <w:t>": "</w:t>
      </w:r>
      <w:proofErr w:type="spellStart"/>
      <w:r w:rsidRPr="00085FF8">
        <w:rPr>
          <w:rFonts w:eastAsia="微軟正黑體"/>
        </w:rPr>
        <w:t>org.iii.aliceinwonderland</w:t>
      </w:r>
      <w:proofErr w:type="spellEnd"/>
      <w:r w:rsidRPr="00085FF8">
        <w:rPr>
          <w:rFonts w:eastAsia="微軟正黑體"/>
        </w:rPr>
        <w:t>",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 w:hint="eastAsia"/>
        </w:rPr>
        <w:t xml:space="preserve">            "</w:t>
      </w:r>
      <w:proofErr w:type="spellStart"/>
      <w:r w:rsidRPr="00085FF8">
        <w:rPr>
          <w:rFonts w:eastAsia="微軟正黑體" w:hint="eastAsia"/>
        </w:rPr>
        <w:t>appname</w:t>
      </w:r>
      <w:proofErr w:type="spellEnd"/>
      <w:r w:rsidRPr="00085FF8">
        <w:rPr>
          <w:rFonts w:eastAsia="微軟正黑體" w:hint="eastAsia"/>
        </w:rPr>
        <w:t>": "</w:t>
      </w:r>
      <w:r w:rsidRPr="00085FF8">
        <w:rPr>
          <w:rFonts w:eastAsia="微軟正黑體" w:hint="eastAsia"/>
        </w:rPr>
        <w:t>艾莉絲夢遊仙境</w:t>
      </w:r>
      <w:r w:rsidRPr="00085FF8">
        <w:rPr>
          <w:rFonts w:eastAsia="微軟正黑體" w:hint="eastAsia"/>
        </w:rPr>
        <w:t>"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 xml:space="preserve">        },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 xml:space="preserve">        {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 xml:space="preserve">            "</w:t>
      </w:r>
      <w:proofErr w:type="spellStart"/>
      <w:proofErr w:type="gramStart"/>
      <w:r w:rsidRPr="00085FF8">
        <w:rPr>
          <w:rFonts w:eastAsia="微軟正黑體"/>
        </w:rPr>
        <w:t>packagename</w:t>
      </w:r>
      <w:proofErr w:type="spellEnd"/>
      <w:proofErr w:type="gramEnd"/>
      <w:r w:rsidRPr="00085FF8">
        <w:rPr>
          <w:rFonts w:eastAsia="微軟正黑體"/>
        </w:rPr>
        <w:t>": "</w:t>
      </w:r>
      <w:proofErr w:type="spellStart"/>
      <w:r w:rsidRPr="00085FF8">
        <w:rPr>
          <w:rFonts w:eastAsia="微軟正黑體"/>
        </w:rPr>
        <w:t>com.soohoobook.papago</w:t>
      </w:r>
      <w:proofErr w:type="spellEnd"/>
      <w:r w:rsidRPr="00085FF8">
        <w:rPr>
          <w:rFonts w:eastAsia="微軟正黑體"/>
        </w:rPr>
        <w:t>",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 xml:space="preserve">            "</w:t>
      </w:r>
      <w:proofErr w:type="spellStart"/>
      <w:proofErr w:type="gramStart"/>
      <w:r w:rsidRPr="00085FF8">
        <w:rPr>
          <w:rFonts w:eastAsia="微軟正黑體"/>
        </w:rPr>
        <w:t>appname</w:t>
      </w:r>
      <w:proofErr w:type="spellEnd"/>
      <w:proofErr w:type="gramEnd"/>
      <w:r w:rsidRPr="00085FF8">
        <w:rPr>
          <w:rFonts w:eastAsia="微軟正黑體"/>
        </w:rPr>
        <w:t>": "PAPAGO"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 xml:space="preserve">        }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 xml:space="preserve">    ],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 xml:space="preserve">    "</w:t>
      </w:r>
      <w:proofErr w:type="spellStart"/>
      <w:proofErr w:type="gramStart"/>
      <w:r w:rsidRPr="00085FF8">
        <w:rPr>
          <w:rFonts w:eastAsia="微軟正黑體"/>
        </w:rPr>
        <w:t>removelistcount</w:t>
      </w:r>
      <w:proofErr w:type="spellEnd"/>
      <w:proofErr w:type="gramEnd"/>
      <w:r w:rsidRPr="00085FF8">
        <w:rPr>
          <w:rFonts w:eastAsia="微軟正黑體"/>
        </w:rPr>
        <w:t>": 1,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 xml:space="preserve">    "</w:t>
      </w:r>
      <w:proofErr w:type="spellStart"/>
      <w:proofErr w:type="gramStart"/>
      <w:r w:rsidRPr="00085FF8">
        <w:rPr>
          <w:rFonts w:eastAsia="微軟正黑體"/>
        </w:rPr>
        <w:t>removelist</w:t>
      </w:r>
      <w:proofErr w:type="spellEnd"/>
      <w:proofErr w:type="gramEnd"/>
      <w:r w:rsidRPr="00085FF8">
        <w:rPr>
          <w:rFonts w:eastAsia="微軟正黑體"/>
        </w:rPr>
        <w:t>": [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 xml:space="preserve">        {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 xml:space="preserve">            "</w:t>
      </w:r>
      <w:proofErr w:type="spellStart"/>
      <w:proofErr w:type="gramStart"/>
      <w:r w:rsidRPr="00085FF8">
        <w:rPr>
          <w:rFonts w:eastAsia="微軟正黑體"/>
        </w:rPr>
        <w:t>packagename</w:t>
      </w:r>
      <w:proofErr w:type="spellEnd"/>
      <w:proofErr w:type="gramEnd"/>
      <w:r w:rsidRPr="00085FF8">
        <w:rPr>
          <w:rFonts w:eastAsia="微軟正黑體"/>
        </w:rPr>
        <w:t>": "</w:t>
      </w:r>
      <w:proofErr w:type="spellStart"/>
      <w:r w:rsidRPr="00085FF8">
        <w:rPr>
          <w:rFonts w:eastAsia="微軟正黑體"/>
        </w:rPr>
        <w:t>app.sensor.tester</w:t>
      </w:r>
      <w:proofErr w:type="spellEnd"/>
      <w:r w:rsidRPr="00085FF8">
        <w:rPr>
          <w:rFonts w:eastAsia="微軟正黑體"/>
        </w:rPr>
        <w:t>",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 xml:space="preserve">            "</w:t>
      </w:r>
      <w:proofErr w:type="spellStart"/>
      <w:proofErr w:type="gramStart"/>
      <w:r w:rsidRPr="00085FF8">
        <w:rPr>
          <w:rFonts w:eastAsia="微軟正黑體"/>
        </w:rPr>
        <w:t>appname</w:t>
      </w:r>
      <w:proofErr w:type="spellEnd"/>
      <w:proofErr w:type="gramEnd"/>
      <w:r w:rsidRPr="00085FF8">
        <w:rPr>
          <w:rFonts w:eastAsia="微軟正黑體"/>
        </w:rPr>
        <w:t>": "</w:t>
      </w:r>
      <w:proofErr w:type="spellStart"/>
      <w:r w:rsidRPr="00085FF8">
        <w:rPr>
          <w:rFonts w:eastAsia="微軟正黑體"/>
        </w:rPr>
        <w:t>APPSensor</w:t>
      </w:r>
      <w:proofErr w:type="spellEnd"/>
      <w:r w:rsidRPr="00085FF8">
        <w:rPr>
          <w:rFonts w:eastAsia="微軟正黑體"/>
        </w:rPr>
        <w:t xml:space="preserve"> Tester"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 xml:space="preserve">        }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 xml:space="preserve">    ]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>}</w:t>
      </w:r>
    </w:p>
    <w:p w:rsidR="004D5C9C" w:rsidRPr="00085FF8" w:rsidRDefault="004D5C9C" w:rsidP="00F94AF1">
      <w:pPr>
        <w:rPr>
          <w:rFonts w:eastAsia="微軟正黑體"/>
        </w:rPr>
      </w:pPr>
    </w:p>
    <w:p w:rsidR="004D5C9C" w:rsidRPr="00085FF8" w:rsidRDefault="004D5C9C" w:rsidP="00F94AF1">
      <w:pPr>
        <w:rPr>
          <w:rFonts w:eastAsia="微軟正黑體"/>
        </w:rPr>
      </w:pPr>
    </w:p>
    <w:p w:rsidR="002B6239" w:rsidRPr="00085FF8" w:rsidRDefault="002B6239" w:rsidP="00F94AF1">
      <w:pPr>
        <w:rPr>
          <w:rFonts w:eastAsia="微軟正黑體"/>
        </w:rPr>
      </w:pPr>
    </w:p>
    <w:p w:rsidR="002B6239" w:rsidRPr="00085FF8" w:rsidRDefault="002B6239" w:rsidP="00F94AF1">
      <w:pPr>
        <w:rPr>
          <w:rFonts w:eastAsia="微軟正黑體"/>
        </w:rPr>
      </w:pPr>
    </w:p>
    <w:p w:rsidR="002B6239" w:rsidRPr="00085FF8" w:rsidRDefault="002B6239" w:rsidP="00F94AF1">
      <w:pPr>
        <w:rPr>
          <w:rFonts w:eastAsia="微軟正黑體"/>
        </w:rPr>
      </w:pPr>
    </w:p>
    <w:p w:rsidR="002B6239" w:rsidRPr="00085FF8" w:rsidRDefault="002B6239" w:rsidP="00F94AF1">
      <w:pPr>
        <w:rPr>
          <w:rFonts w:eastAsia="微軟正黑體"/>
        </w:rPr>
      </w:pPr>
    </w:p>
    <w:p w:rsidR="002B6239" w:rsidRPr="00085FF8" w:rsidRDefault="002B6239" w:rsidP="00F94AF1">
      <w:pPr>
        <w:rPr>
          <w:rFonts w:eastAsia="微軟正黑體"/>
        </w:rPr>
      </w:pPr>
    </w:p>
    <w:p w:rsidR="002B6239" w:rsidRPr="00085FF8" w:rsidRDefault="002B6239" w:rsidP="00F94AF1">
      <w:pPr>
        <w:rPr>
          <w:rFonts w:eastAsia="微軟正黑體"/>
        </w:rPr>
      </w:pPr>
    </w:p>
    <w:p w:rsidR="002B6239" w:rsidRPr="00085FF8" w:rsidRDefault="002B6239" w:rsidP="00F94AF1">
      <w:pPr>
        <w:rPr>
          <w:rFonts w:eastAsia="微軟正黑體"/>
        </w:rPr>
      </w:pPr>
    </w:p>
    <w:p w:rsidR="004D5C9C" w:rsidRPr="00085FF8" w:rsidRDefault="00F743D8" w:rsidP="00F743D8">
      <w:pPr>
        <w:pStyle w:val="3"/>
        <w:rPr>
          <w:rFonts w:eastAsia="微軟正黑體"/>
        </w:rPr>
      </w:pPr>
      <w:bookmarkStart w:id="77" w:name="_Ref464129569"/>
      <w:bookmarkStart w:id="78" w:name="_Toc464203068"/>
      <w:r w:rsidRPr="00085FF8">
        <w:rPr>
          <w:rFonts w:eastAsia="微軟正黑體" w:hint="eastAsia"/>
        </w:rPr>
        <w:t>AMX Control Command Type</w:t>
      </w:r>
      <w:bookmarkEnd w:id="77"/>
      <w:bookmarkEnd w:id="78"/>
    </w:p>
    <w:p w:rsidR="002B6239" w:rsidRPr="00085FF8" w:rsidRDefault="002B6239" w:rsidP="00A61C23">
      <w:pPr>
        <w:rPr>
          <w:rFonts w:eastAsia="微軟正黑體"/>
        </w:rPr>
      </w:pPr>
    </w:p>
    <w:p w:rsidR="002B6239" w:rsidRPr="00085FF8" w:rsidRDefault="002B6239" w:rsidP="00A61C23">
      <w:pPr>
        <w:rPr>
          <w:rFonts w:eastAsia="微軟正黑體"/>
        </w:rPr>
      </w:pPr>
      <w:r w:rsidRPr="00085FF8">
        <w:rPr>
          <w:rFonts w:eastAsia="微軟正黑體" w:hint="eastAsia"/>
        </w:rPr>
        <w:t>Ext:</w:t>
      </w:r>
    </w:p>
    <w:p w:rsidR="002B6239" w:rsidRPr="00085FF8" w:rsidRDefault="002B6239" w:rsidP="002B6239">
      <w:pPr>
        <w:rPr>
          <w:rFonts w:eastAsia="微軟正黑體"/>
        </w:rPr>
      </w:pPr>
      <w:r w:rsidRPr="00085FF8">
        <w:rPr>
          <w:rFonts w:eastAsia="微軟正黑體"/>
        </w:rPr>
        <w:t>{</w:t>
      </w:r>
    </w:p>
    <w:p w:rsidR="002B6239" w:rsidRPr="00085FF8" w:rsidRDefault="002B6239" w:rsidP="002B6239">
      <w:pPr>
        <w:rPr>
          <w:rFonts w:eastAsia="微軟正黑體"/>
        </w:rPr>
      </w:pPr>
      <w:r w:rsidRPr="00085FF8">
        <w:rPr>
          <w:rFonts w:eastAsia="微軟正黑體"/>
        </w:rPr>
        <w:t xml:space="preserve">    "</w:t>
      </w:r>
      <w:proofErr w:type="gramStart"/>
      <w:r w:rsidRPr="00085FF8">
        <w:rPr>
          <w:rFonts w:eastAsia="微軟正黑體" w:hint="eastAsia"/>
        </w:rPr>
        <w:t>function</w:t>
      </w:r>
      <w:proofErr w:type="gramEnd"/>
      <w:r w:rsidRPr="00085FF8">
        <w:rPr>
          <w:rFonts w:eastAsia="微軟正黑體"/>
        </w:rPr>
        <w:t>": 1,</w:t>
      </w:r>
    </w:p>
    <w:p w:rsidR="002B6239" w:rsidRPr="00085FF8" w:rsidRDefault="002B6239" w:rsidP="002B6239">
      <w:pPr>
        <w:rPr>
          <w:rFonts w:eastAsia="微軟正黑體"/>
        </w:rPr>
      </w:pPr>
      <w:r w:rsidRPr="00085FF8">
        <w:rPr>
          <w:rFonts w:eastAsia="微軟正黑體"/>
        </w:rPr>
        <w:t xml:space="preserve">    "</w:t>
      </w:r>
      <w:proofErr w:type="gramStart"/>
      <w:r w:rsidR="00801829" w:rsidRPr="00085FF8">
        <w:rPr>
          <w:rFonts w:eastAsia="微軟正黑體" w:hint="eastAsia"/>
        </w:rPr>
        <w:t>device</w:t>
      </w:r>
      <w:proofErr w:type="gramEnd"/>
      <w:r w:rsidRPr="00085FF8">
        <w:rPr>
          <w:rFonts w:eastAsia="微軟正黑體"/>
        </w:rPr>
        <w:t>": 0,</w:t>
      </w:r>
    </w:p>
    <w:p w:rsidR="002B6239" w:rsidRPr="00085FF8" w:rsidRDefault="002B6239" w:rsidP="002B6239">
      <w:pPr>
        <w:rPr>
          <w:rFonts w:eastAsia="微軟正黑體"/>
        </w:rPr>
      </w:pPr>
      <w:r w:rsidRPr="00085FF8">
        <w:rPr>
          <w:rFonts w:eastAsia="微軟正黑體"/>
        </w:rPr>
        <w:t xml:space="preserve">    "</w:t>
      </w:r>
      <w:proofErr w:type="gramStart"/>
      <w:r w:rsidRPr="00085FF8">
        <w:rPr>
          <w:rFonts w:eastAsia="微軟正黑體"/>
        </w:rPr>
        <w:t>control</w:t>
      </w:r>
      <w:proofErr w:type="gramEnd"/>
      <w:r w:rsidRPr="00085FF8">
        <w:rPr>
          <w:rFonts w:eastAsia="微軟正黑體"/>
        </w:rPr>
        <w:t>": 1</w:t>
      </w:r>
    </w:p>
    <w:p w:rsidR="00A61C23" w:rsidRPr="00085FF8" w:rsidRDefault="002B6239" w:rsidP="002B6239">
      <w:pPr>
        <w:rPr>
          <w:rFonts w:eastAsia="微軟正黑體"/>
        </w:rPr>
      </w:pPr>
      <w:r w:rsidRPr="00085FF8">
        <w:rPr>
          <w:rFonts w:eastAsia="微軟正黑體"/>
        </w:rPr>
        <w:t>}</w:t>
      </w:r>
    </w:p>
    <w:p w:rsidR="00A61C23" w:rsidRPr="00085FF8" w:rsidRDefault="00A61C23" w:rsidP="00A61C23">
      <w:pPr>
        <w:rPr>
          <w:rFonts w:eastAsia="微軟正黑體"/>
        </w:rPr>
      </w:pPr>
    </w:p>
    <w:p w:rsidR="00A61C23" w:rsidRPr="00085FF8" w:rsidRDefault="00A61C23" w:rsidP="00A61C23">
      <w:pPr>
        <w:rPr>
          <w:rFonts w:eastAsia="微軟正黑體"/>
        </w:rPr>
      </w:pPr>
    </w:p>
    <w:p w:rsidR="00A61C23" w:rsidRPr="00085FF8" w:rsidRDefault="00A61C23" w:rsidP="00A61C23">
      <w:pPr>
        <w:rPr>
          <w:rFonts w:eastAsia="微軟正黑體"/>
        </w:rPr>
      </w:pPr>
    </w:p>
    <w:tbl>
      <w:tblPr>
        <w:tblStyle w:val="aa"/>
        <w:tblW w:w="0" w:type="auto"/>
        <w:tblLook w:val="04A0"/>
      </w:tblPr>
      <w:tblGrid>
        <w:gridCol w:w="4181"/>
        <w:gridCol w:w="4181"/>
      </w:tblGrid>
      <w:tr w:rsidR="00A61C23" w:rsidRPr="00085FF8" w:rsidTr="00A732E8">
        <w:tc>
          <w:tcPr>
            <w:tcW w:w="8362" w:type="dxa"/>
            <w:gridSpan w:val="2"/>
            <w:shd w:val="clear" w:color="auto" w:fill="BFBFBF" w:themeFill="background1" w:themeFillShade="BF"/>
          </w:tcPr>
          <w:p w:rsidR="00A61C23" w:rsidRPr="00085FF8" w:rsidRDefault="002B6239" w:rsidP="00F743D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function</w:t>
            </w:r>
          </w:p>
        </w:tc>
      </w:tr>
      <w:tr w:rsidR="00A61C23" w:rsidRPr="00085FF8" w:rsidTr="00A61C23">
        <w:tc>
          <w:tcPr>
            <w:tcW w:w="4181" w:type="dxa"/>
            <w:shd w:val="clear" w:color="auto" w:fill="BFBFBF" w:themeFill="background1" w:themeFillShade="BF"/>
          </w:tcPr>
          <w:p w:rsidR="00A61C23" w:rsidRPr="00085FF8" w:rsidRDefault="00A61C23" w:rsidP="00F743D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名稱</w:t>
            </w:r>
          </w:p>
        </w:tc>
        <w:tc>
          <w:tcPr>
            <w:tcW w:w="4181" w:type="dxa"/>
            <w:shd w:val="clear" w:color="auto" w:fill="BFBFBF" w:themeFill="background1" w:themeFillShade="BF"/>
          </w:tcPr>
          <w:p w:rsidR="00A61C23" w:rsidRPr="00085FF8" w:rsidRDefault="00A61C23" w:rsidP="00F743D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數值</w:t>
            </w:r>
          </w:p>
        </w:tc>
      </w:tr>
      <w:tr w:rsidR="00A61C23" w:rsidRPr="00085FF8" w:rsidTr="00A61C23">
        <w:tc>
          <w:tcPr>
            <w:tcW w:w="4181" w:type="dxa"/>
          </w:tcPr>
          <w:p w:rsidR="00A61C23" w:rsidRPr="00085FF8" w:rsidRDefault="00A61C23" w:rsidP="00F743D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系統電源</w:t>
            </w:r>
          </w:p>
        </w:tc>
        <w:tc>
          <w:tcPr>
            <w:tcW w:w="4181" w:type="dxa"/>
          </w:tcPr>
          <w:p w:rsidR="00A61C23" w:rsidRPr="00085FF8" w:rsidRDefault="00A61C23" w:rsidP="00F743D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1</w:t>
            </w:r>
          </w:p>
        </w:tc>
      </w:tr>
      <w:tr w:rsidR="002B6239" w:rsidRPr="00085FF8" w:rsidTr="00A61C23">
        <w:tc>
          <w:tcPr>
            <w:tcW w:w="4181" w:type="dxa"/>
          </w:tcPr>
          <w:p w:rsidR="002B6239" w:rsidRPr="00085FF8" w:rsidRDefault="002B6239" w:rsidP="00F743D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模式切換</w:t>
            </w:r>
          </w:p>
        </w:tc>
        <w:tc>
          <w:tcPr>
            <w:tcW w:w="4181" w:type="dxa"/>
          </w:tcPr>
          <w:p w:rsidR="002B6239" w:rsidRPr="00085FF8" w:rsidRDefault="002B6239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2</w:t>
            </w:r>
          </w:p>
        </w:tc>
      </w:tr>
      <w:tr w:rsidR="002B6239" w:rsidRPr="00085FF8" w:rsidTr="00A61C23">
        <w:tc>
          <w:tcPr>
            <w:tcW w:w="4181" w:type="dxa"/>
          </w:tcPr>
          <w:p w:rsidR="002B6239" w:rsidRPr="00085FF8" w:rsidRDefault="002B6239" w:rsidP="00F743D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影像切換</w:t>
            </w:r>
          </w:p>
        </w:tc>
        <w:tc>
          <w:tcPr>
            <w:tcW w:w="4181" w:type="dxa"/>
          </w:tcPr>
          <w:p w:rsidR="002B6239" w:rsidRPr="00085FF8" w:rsidRDefault="002B6239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3</w:t>
            </w:r>
          </w:p>
        </w:tc>
      </w:tr>
      <w:tr w:rsidR="002B6239" w:rsidRPr="00085FF8" w:rsidTr="00A61C23">
        <w:tc>
          <w:tcPr>
            <w:tcW w:w="4181" w:type="dxa"/>
          </w:tcPr>
          <w:p w:rsidR="002B6239" w:rsidRPr="00085FF8" w:rsidRDefault="002B6239" w:rsidP="00A61C23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投影機</w:t>
            </w:r>
          </w:p>
        </w:tc>
        <w:tc>
          <w:tcPr>
            <w:tcW w:w="4181" w:type="dxa"/>
          </w:tcPr>
          <w:p w:rsidR="002B6239" w:rsidRPr="00085FF8" w:rsidRDefault="002B6239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4</w:t>
            </w:r>
          </w:p>
        </w:tc>
      </w:tr>
      <w:tr w:rsidR="002B6239" w:rsidRPr="00085FF8" w:rsidTr="00A61C23">
        <w:tc>
          <w:tcPr>
            <w:tcW w:w="4181" w:type="dxa"/>
          </w:tcPr>
          <w:p w:rsidR="002B6239" w:rsidRPr="00085FF8" w:rsidRDefault="002B6239" w:rsidP="00F743D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音量</w:t>
            </w:r>
          </w:p>
        </w:tc>
        <w:tc>
          <w:tcPr>
            <w:tcW w:w="4181" w:type="dxa"/>
          </w:tcPr>
          <w:p w:rsidR="002B6239" w:rsidRPr="00085FF8" w:rsidRDefault="002B6239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5</w:t>
            </w:r>
          </w:p>
        </w:tc>
      </w:tr>
      <w:tr w:rsidR="002B6239" w:rsidRPr="00085FF8" w:rsidTr="00A61C23">
        <w:tc>
          <w:tcPr>
            <w:tcW w:w="4181" w:type="dxa"/>
          </w:tcPr>
          <w:p w:rsidR="002B6239" w:rsidRPr="00085FF8" w:rsidRDefault="002B6239" w:rsidP="00F743D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窗簾</w:t>
            </w:r>
          </w:p>
        </w:tc>
        <w:tc>
          <w:tcPr>
            <w:tcW w:w="4181" w:type="dxa"/>
          </w:tcPr>
          <w:p w:rsidR="002B6239" w:rsidRPr="00085FF8" w:rsidRDefault="002B6239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6</w:t>
            </w:r>
          </w:p>
        </w:tc>
      </w:tr>
      <w:tr w:rsidR="002B6239" w:rsidRPr="00085FF8" w:rsidTr="00A61C23">
        <w:tc>
          <w:tcPr>
            <w:tcW w:w="4181" w:type="dxa"/>
          </w:tcPr>
          <w:p w:rsidR="002B6239" w:rsidRPr="00085FF8" w:rsidRDefault="002B6239" w:rsidP="00F743D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燈光</w:t>
            </w:r>
          </w:p>
        </w:tc>
        <w:tc>
          <w:tcPr>
            <w:tcW w:w="4181" w:type="dxa"/>
          </w:tcPr>
          <w:p w:rsidR="002B6239" w:rsidRPr="00085FF8" w:rsidRDefault="002B6239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7</w:t>
            </w:r>
          </w:p>
        </w:tc>
      </w:tr>
      <w:tr w:rsidR="00A61C23" w:rsidRPr="00085FF8" w:rsidTr="00A61C23">
        <w:tc>
          <w:tcPr>
            <w:tcW w:w="4181" w:type="dxa"/>
          </w:tcPr>
          <w:p w:rsidR="00A61C23" w:rsidRPr="00085FF8" w:rsidRDefault="00A61C23" w:rsidP="00F743D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藍光</w:t>
            </w:r>
            <w:r w:rsidRPr="00085FF8">
              <w:rPr>
                <w:rFonts w:eastAsia="微軟正黑體" w:hint="eastAsia"/>
              </w:rPr>
              <w:t>DVD</w:t>
            </w:r>
          </w:p>
        </w:tc>
        <w:tc>
          <w:tcPr>
            <w:tcW w:w="4181" w:type="dxa"/>
          </w:tcPr>
          <w:p w:rsidR="00A61C23" w:rsidRPr="00085FF8" w:rsidRDefault="002B6239" w:rsidP="00F743D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8</w:t>
            </w:r>
          </w:p>
        </w:tc>
      </w:tr>
    </w:tbl>
    <w:p w:rsidR="00F743D8" w:rsidRPr="00085FF8" w:rsidRDefault="00F743D8" w:rsidP="00F743D8">
      <w:pPr>
        <w:rPr>
          <w:rFonts w:eastAsia="微軟正黑體"/>
        </w:rPr>
      </w:pPr>
    </w:p>
    <w:p w:rsidR="008C3484" w:rsidRPr="00085FF8" w:rsidRDefault="008C3484" w:rsidP="00F743D8">
      <w:pPr>
        <w:rPr>
          <w:rFonts w:eastAsia="微軟正黑體"/>
        </w:rPr>
      </w:pPr>
    </w:p>
    <w:tbl>
      <w:tblPr>
        <w:tblStyle w:val="aa"/>
        <w:tblW w:w="0" w:type="auto"/>
        <w:tblLook w:val="04A0"/>
      </w:tblPr>
      <w:tblGrid>
        <w:gridCol w:w="2849"/>
        <w:gridCol w:w="2801"/>
        <w:gridCol w:w="2872"/>
      </w:tblGrid>
      <w:tr w:rsidR="008C3484" w:rsidRPr="00085FF8" w:rsidTr="008C3484">
        <w:tc>
          <w:tcPr>
            <w:tcW w:w="2849" w:type="dxa"/>
            <w:shd w:val="clear" w:color="auto" w:fill="BFBFBF" w:themeFill="background1" w:themeFillShade="BF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function</w:t>
            </w:r>
          </w:p>
        </w:tc>
        <w:tc>
          <w:tcPr>
            <w:tcW w:w="5673" w:type="dxa"/>
            <w:gridSpan w:val="2"/>
            <w:shd w:val="clear" w:color="auto" w:fill="BFBFBF" w:themeFill="background1" w:themeFillShade="BF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device</w:t>
            </w:r>
          </w:p>
        </w:tc>
      </w:tr>
      <w:tr w:rsidR="008C3484" w:rsidRPr="00085FF8" w:rsidTr="008C3484">
        <w:tc>
          <w:tcPr>
            <w:tcW w:w="2849" w:type="dxa"/>
            <w:shd w:val="clear" w:color="auto" w:fill="BFBFBF" w:themeFill="background1" w:themeFillShade="BF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lastRenderedPageBreak/>
              <w:t>名稱</w:t>
            </w:r>
          </w:p>
        </w:tc>
        <w:tc>
          <w:tcPr>
            <w:tcW w:w="2801" w:type="dxa"/>
            <w:shd w:val="clear" w:color="auto" w:fill="BFBFBF" w:themeFill="background1" w:themeFillShade="BF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名稱</w:t>
            </w:r>
          </w:p>
        </w:tc>
        <w:tc>
          <w:tcPr>
            <w:tcW w:w="2872" w:type="dxa"/>
            <w:shd w:val="clear" w:color="auto" w:fill="BFBFBF" w:themeFill="background1" w:themeFillShade="BF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數值</w:t>
            </w:r>
          </w:p>
        </w:tc>
      </w:tr>
      <w:tr w:rsidR="008C3484" w:rsidRPr="00085FF8" w:rsidTr="008C3484">
        <w:tc>
          <w:tcPr>
            <w:tcW w:w="2849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模式切換</w:t>
            </w:r>
          </w:p>
        </w:tc>
        <w:tc>
          <w:tcPr>
            <w:tcW w:w="2801" w:type="dxa"/>
          </w:tcPr>
          <w:p w:rsidR="008C3484" w:rsidRPr="00085FF8" w:rsidRDefault="008C3484" w:rsidP="008C3484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演講模式</w:t>
            </w:r>
          </w:p>
        </w:tc>
        <w:tc>
          <w:tcPr>
            <w:tcW w:w="2872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1</w:t>
            </w:r>
          </w:p>
        </w:tc>
      </w:tr>
      <w:tr w:rsidR="008C3484" w:rsidRPr="00085FF8" w:rsidTr="008C3484">
        <w:tc>
          <w:tcPr>
            <w:tcW w:w="2849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模式切換</w:t>
            </w:r>
          </w:p>
        </w:tc>
        <w:tc>
          <w:tcPr>
            <w:tcW w:w="2801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簡報模式</w:t>
            </w:r>
          </w:p>
        </w:tc>
        <w:tc>
          <w:tcPr>
            <w:tcW w:w="2872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2</w:t>
            </w:r>
          </w:p>
        </w:tc>
      </w:tr>
      <w:tr w:rsidR="008C3484" w:rsidRPr="00085FF8" w:rsidTr="008C3484">
        <w:tc>
          <w:tcPr>
            <w:tcW w:w="2849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模式切換</w:t>
            </w:r>
          </w:p>
        </w:tc>
        <w:tc>
          <w:tcPr>
            <w:tcW w:w="2801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劇院模式</w:t>
            </w:r>
          </w:p>
        </w:tc>
        <w:tc>
          <w:tcPr>
            <w:tcW w:w="2872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3</w:t>
            </w:r>
          </w:p>
        </w:tc>
      </w:tr>
      <w:tr w:rsidR="008C3484" w:rsidRPr="00085FF8" w:rsidTr="008C3484">
        <w:tc>
          <w:tcPr>
            <w:tcW w:w="2849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</w:p>
        </w:tc>
        <w:tc>
          <w:tcPr>
            <w:tcW w:w="2801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</w:p>
        </w:tc>
        <w:tc>
          <w:tcPr>
            <w:tcW w:w="2872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</w:p>
        </w:tc>
      </w:tr>
      <w:tr w:rsidR="008C3484" w:rsidRPr="00085FF8" w:rsidTr="008C3484">
        <w:tc>
          <w:tcPr>
            <w:tcW w:w="2849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投影機</w:t>
            </w:r>
          </w:p>
        </w:tc>
        <w:tc>
          <w:tcPr>
            <w:tcW w:w="2801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左</w:t>
            </w:r>
          </w:p>
        </w:tc>
        <w:tc>
          <w:tcPr>
            <w:tcW w:w="2872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1</w:t>
            </w:r>
          </w:p>
        </w:tc>
      </w:tr>
      <w:tr w:rsidR="008C3484" w:rsidRPr="00085FF8" w:rsidTr="008C3484">
        <w:tc>
          <w:tcPr>
            <w:tcW w:w="2849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投影機</w:t>
            </w:r>
          </w:p>
        </w:tc>
        <w:tc>
          <w:tcPr>
            <w:tcW w:w="2801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中</w:t>
            </w:r>
          </w:p>
        </w:tc>
        <w:tc>
          <w:tcPr>
            <w:tcW w:w="2872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2</w:t>
            </w:r>
          </w:p>
        </w:tc>
      </w:tr>
      <w:tr w:rsidR="008C3484" w:rsidRPr="00085FF8" w:rsidTr="008C3484">
        <w:tc>
          <w:tcPr>
            <w:tcW w:w="2849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投影機</w:t>
            </w:r>
          </w:p>
        </w:tc>
        <w:tc>
          <w:tcPr>
            <w:tcW w:w="2801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右</w:t>
            </w:r>
          </w:p>
        </w:tc>
        <w:tc>
          <w:tcPr>
            <w:tcW w:w="2872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3</w:t>
            </w:r>
          </w:p>
        </w:tc>
      </w:tr>
      <w:tr w:rsidR="008C3484" w:rsidRPr="00085FF8" w:rsidTr="008C3484">
        <w:tc>
          <w:tcPr>
            <w:tcW w:w="2849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</w:p>
        </w:tc>
        <w:tc>
          <w:tcPr>
            <w:tcW w:w="2801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</w:p>
        </w:tc>
        <w:tc>
          <w:tcPr>
            <w:tcW w:w="2872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</w:p>
        </w:tc>
      </w:tr>
      <w:tr w:rsidR="008C3484" w:rsidRPr="00085FF8" w:rsidTr="008C3484">
        <w:tc>
          <w:tcPr>
            <w:tcW w:w="2849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音量</w:t>
            </w:r>
          </w:p>
        </w:tc>
        <w:tc>
          <w:tcPr>
            <w:tcW w:w="2801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無線</w:t>
            </w:r>
            <w:proofErr w:type="spellStart"/>
            <w:r w:rsidRPr="00085FF8">
              <w:rPr>
                <w:rFonts w:eastAsia="微軟正黑體" w:hint="eastAsia"/>
              </w:rPr>
              <w:t>Mic</w:t>
            </w:r>
            <w:proofErr w:type="spellEnd"/>
            <w:r w:rsidRPr="00085FF8">
              <w:rPr>
                <w:rFonts w:eastAsia="微軟正黑體" w:hint="eastAsia"/>
              </w:rPr>
              <w:t>(</w:t>
            </w:r>
            <w:r w:rsidRPr="00085FF8">
              <w:rPr>
                <w:rFonts w:eastAsia="微軟正黑體" w:hint="eastAsia"/>
              </w:rPr>
              <w:t>紅</w:t>
            </w:r>
            <w:r w:rsidRPr="00085FF8">
              <w:rPr>
                <w:rFonts w:eastAsia="微軟正黑體" w:hint="eastAsia"/>
              </w:rPr>
              <w:t>)</w:t>
            </w:r>
          </w:p>
        </w:tc>
        <w:tc>
          <w:tcPr>
            <w:tcW w:w="2872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1</w:t>
            </w:r>
          </w:p>
        </w:tc>
      </w:tr>
      <w:tr w:rsidR="008C3484" w:rsidRPr="00085FF8" w:rsidTr="008C3484">
        <w:tc>
          <w:tcPr>
            <w:tcW w:w="2849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音量</w:t>
            </w:r>
          </w:p>
        </w:tc>
        <w:tc>
          <w:tcPr>
            <w:tcW w:w="2801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無線</w:t>
            </w:r>
            <w:proofErr w:type="spellStart"/>
            <w:r w:rsidRPr="00085FF8">
              <w:rPr>
                <w:rFonts w:eastAsia="微軟正黑體" w:hint="eastAsia"/>
              </w:rPr>
              <w:t>Mic</w:t>
            </w:r>
            <w:proofErr w:type="spellEnd"/>
            <w:r w:rsidRPr="00085FF8">
              <w:rPr>
                <w:rFonts w:eastAsia="微軟正黑體" w:hint="eastAsia"/>
              </w:rPr>
              <w:t>(</w:t>
            </w:r>
            <w:r w:rsidRPr="00085FF8">
              <w:rPr>
                <w:rFonts w:eastAsia="微軟正黑體" w:hint="eastAsia"/>
              </w:rPr>
              <w:t>黃</w:t>
            </w:r>
            <w:r w:rsidRPr="00085FF8">
              <w:rPr>
                <w:rFonts w:eastAsia="微軟正黑體" w:hint="eastAsia"/>
              </w:rPr>
              <w:t>)</w:t>
            </w:r>
          </w:p>
        </w:tc>
        <w:tc>
          <w:tcPr>
            <w:tcW w:w="2872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2</w:t>
            </w:r>
          </w:p>
        </w:tc>
      </w:tr>
      <w:tr w:rsidR="008C3484" w:rsidRPr="00085FF8" w:rsidTr="008C3484">
        <w:tc>
          <w:tcPr>
            <w:tcW w:w="2849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音量</w:t>
            </w:r>
          </w:p>
        </w:tc>
        <w:tc>
          <w:tcPr>
            <w:tcW w:w="2801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無線</w:t>
            </w:r>
            <w:proofErr w:type="spellStart"/>
            <w:r w:rsidRPr="00085FF8">
              <w:rPr>
                <w:rFonts w:eastAsia="微軟正黑體" w:hint="eastAsia"/>
              </w:rPr>
              <w:t>Mic</w:t>
            </w:r>
            <w:proofErr w:type="spellEnd"/>
            <w:r w:rsidRPr="00085FF8">
              <w:rPr>
                <w:rFonts w:eastAsia="微軟正黑體" w:hint="eastAsia"/>
              </w:rPr>
              <w:t>(</w:t>
            </w:r>
            <w:r w:rsidRPr="00085FF8">
              <w:rPr>
                <w:rFonts w:eastAsia="微軟正黑體" w:hint="eastAsia"/>
              </w:rPr>
              <w:t>藍</w:t>
            </w:r>
            <w:r w:rsidRPr="00085FF8">
              <w:rPr>
                <w:rFonts w:eastAsia="微軟正黑體" w:hint="eastAsia"/>
              </w:rPr>
              <w:t>)</w:t>
            </w:r>
          </w:p>
        </w:tc>
        <w:tc>
          <w:tcPr>
            <w:tcW w:w="2872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3</w:t>
            </w:r>
          </w:p>
        </w:tc>
      </w:tr>
      <w:tr w:rsidR="008C3484" w:rsidRPr="00085FF8" w:rsidTr="008C3484">
        <w:tc>
          <w:tcPr>
            <w:tcW w:w="2849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音量</w:t>
            </w:r>
          </w:p>
        </w:tc>
        <w:tc>
          <w:tcPr>
            <w:tcW w:w="2801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無線</w:t>
            </w:r>
            <w:proofErr w:type="spellStart"/>
            <w:r w:rsidRPr="00085FF8">
              <w:rPr>
                <w:rFonts w:eastAsia="微軟正黑體" w:hint="eastAsia"/>
              </w:rPr>
              <w:t>Mic</w:t>
            </w:r>
            <w:proofErr w:type="spellEnd"/>
            <w:r w:rsidRPr="00085FF8">
              <w:rPr>
                <w:rFonts w:eastAsia="微軟正黑體" w:hint="eastAsia"/>
              </w:rPr>
              <w:t>(</w:t>
            </w:r>
            <w:r w:rsidRPr="00085FF8">
              <w:rPr>
                <w:rFonts w:eastAsia="微軟正黑體" w:hint="eastAsia"/>
              </w:rPr>
              <w:t>綠</w:t>
            </w:r>
            <w:r w:rsidRPr="00085FF8">
              <w:rPr>
                <w:rFonts w:eastAsia="微軟正黑體" w:hint="eastAsia"/>
              </w:rPr>
              <w:t>)</w:t>
            </w:r>
          </w:p>
        </w:tc>
        <w:tc>
          <w:tcPr>
            <w:tcW w:w="2872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4</w:t>
            </w:r>
          </w:p>
        </w:tc>
      </w:tr>
      <w:tr w:rsidR="008C3484" w:rsidRPr="00085FF8" w:rsidTr="008C3484">
        <w:tc>
          <w:tcPr>
            <w:tcW w:w="2849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音量</w:t>
            </w:r>
          </w:p>
        </w:tc>
        <w:tc>
          <w:tcPr>
            <w:tcW w:w="2801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面板</w:t>
            </w:r>
            <w:r w:rsidRPr="00085FF8">
              <w:rPr>
                <w:rFonts w:eastAsia="微軟正黑體" w:hint="eastAsia"/>
              </w:rPr>
              <w:t>Mic1</w:t>
            </w:r>
          </w:p>
        </w:tc>
        <w:tc>
          <w:tcPr>
            <w:tcW w:w="2872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5</w:t>
            </w:r>
          </w:p>
        </w:tc>
      </w:tr>
      <w:tr w:rsidR="008C3484" w:rsidRPr="00085FF8" w:rsidTr="008C3484">
        <w:tc>
          <w:tcPr>
            <w:tcW w:w="2849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音量</w:t>
            </w:r>
          </w:p>
        </w:tc>
        <w:tc>
          <w:tcPr>
            <w:tcW w:w="2801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面板</w:t>
            </w:r>
            <w:r w:rsidRPr="00085FF8">
              <w:rPr>
                <w:rFonts w:eastAsia="微軟正黑體" w:hint="eastAsia"/>
              </w:rPr>
              <w:t>Mic2</w:t>
            </w:r>
          </w:p>
        </w:tc>
        <w:tc>
          <w:tcPr>
            <w:tcW w:w="2872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6</w:t>
            </w:r>
          </w:p>
        </w:tc>
      </w:tr>
      <w:tr w:rsidR="008C3484" w:rsidRPr="00085FF8" w:rsidTr="008C3484">
        <w:tc>
          <w:tcPr>
            <w:tcW w:w="2849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音量</w:t>
            </w:r>
          </w:p>
        </w:tc>
        <w:tc>
          <w:tcPr>
            <w:tcW w:w="2801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影音</w:t>
            </w:r>
            <w:proofErr w:type="gramStart"/>
            <w:r w:rsidRPr="00085FF8">
              <w:rPr>
                <w:rFonts w:eastAsia="微軟正黑體" w:hint="eastAsia"/>
              </w:rPr>
              <w:t>音</w:t>
            </w:r>
            <w:proofErr w:type="gramEnd"/>
            <w:r w:rsidRPr="00085FF8">
              <w:rPr>
                <w:rFonts w:eastAsia="微軟正黑體" w:hint="eastAsia"/>
              </w:rPr>
              <w:t>源</w:t>
            </w:r>
          </w:p>
        </w:tc>
        <w:tc>
          <w:tcPr>
            <w:tcW w:w="2872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7</w:t>
            </w:r>
          </w:p>
        </w:tc>
      </w:tr>
      <w:tr w:rsidR="008C3484" w:rsidRPr="00085FF8" w:rsidTr="008C3484">
        <w:tc>
          <w:tcPr>
            <w:tcW w:w="2849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音量</w:t>
            </w:r>
          </w:p>
        </w:tc>
        <w:tc>
          <w:tcPr>
            <w:tcW w:w="2801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中控室</w:t>
            </w:r>
          </w:p>
        </w:tc>
        <w:tc>
          <w:tcPr>
            <w:tcW w:w="2872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8</w:t>
            </w:r>
          </w:p>
        </w:tc>
      </w:tr>
      <w:tr w:rsidR="008C3484" w:rsidRPr="00085FF8" w:rsidTr="008C3484">
        <w:tc>
          <w:tcPr>
            <w:tcW w:w="2849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音量</w:t>
            </w:r>
          </w:p>
        </w:tc>
        <w:tc>
          <w:tcPr>
            <w:tcW w:w="2801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視訊輸入</w:t>
            </w:r>
          </w:p>
        </w:tc>
        <w:tc>
          <w:tcPr>
            <w:tcW w:w="2872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9</w:t>
            </w:r>
          </w:p>
        </w:tc>
      </w:tr>
      <w:tr w:rsidR="008C3484" w:rsidRPr="00085FF8" w:rsidTr="008C3484">
        <w:tc>
          <w:tcPr>
            <w:tcW w:w="2849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音量</w:t>
            </w:r>
          </w:p>
        </w:tc>
        <w:tc>
          <w:tcPr>
            <w:tcW w:w="2801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主喇叭</w:t>
            </w:r>
          </w:p>
        </w:tc>
        <w:tc>
          <w:tcPr>
            <w:tcW w:w="2872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10</w:t>
            </w:r>
          </w:p>
        </w:tc>
      </w:tr>
      <w:tr w:rsidR="008C3484" w:rsidRPr="00085FF8" w:rsidTr="008C3484">
        <w:tc>
          <w:tcPr>
            <w:tcW w:w="2849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音量</w:t>
            </w:r>
          </w:p>
        </w:tc>
        <w:tc>
          <w:tcPr>
            <w:tcW w:w="2801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吸頂喇叭</w:t>
            </w:r>
          </w:p>
        </w:tc>
        <w:tc>
          <w:tcPr>
            <w:tcW w:w="2872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11</w:t>
            </w:r>
          </w:p>
        </w:tc>
      </w:tr>
      <w:tr w:rsidR="008C3484" w:rsidRPr="00085FF8" w:rsidTr="008C3484">
        <w:tc>
          <w:tcPr>
            <w:tcW w:w="2849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音量</w:t>
            </w:r>
          </w:p>
        </w:tc>
        <w:tc>
          <w:tcPr>
            <w:tcW w:w="2801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導播台</w:t>
            </w:r>
          </w:p>
        </w:tc>
        <w:tc>
          <w:tcPr>
            <w:tcW w:w="2872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12</w:t>
            </w:r>
          </w:p>
        </w:tc>
      </w:tr>
      <w:tr w:rsidR="008C3484" w:rsidRPr="00085FF8" w:rsidTr="008C3484">
        <w:tc>
          <w:tcPr>
            <w:tcW w:w="2849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音量</w:t>
            </w:r>
          </w:p>
        </w:tc>
        <w:tc>
          <w:tcPr>
            <w:tcW w:w="2801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視訊輸出</w:t>
            </w:r>
          </w:p>
        </w:tc>
        <w:tc>
          <w:tcPr>
            <w:tcW w:w="2872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13</w:t>
            </w:r>
          </w:p>
        </w:tc>
      </w:tr>
      <w:tr w:rsidR="00A86429" w:rsidRPr="00085FF8" w:rsidTr="008C3484">
        <w:tc>
          <w:tcPr>
            <w:tcW w:w="2849" w:type="dxa"/>
          </w:tcPr>
          <w:p w:rsidR="00A86429" w:rsidRPr="00085FF8" w:rsidRDefault="00A86429" w:rsidP="00A732E8">
            <w:pPr>
              <w:rPr>
                <w:rFonts w:eastAsia="微軟正黑體"/>
              </w:rPr>
            </w:pPr>
          </w:p>
        </w:tc>
        <w:tc>
          <w:tcPr>
            <w:tcW w:w="2801" w:type="dxa"/>
          </w:tcPr>
          <w:p w:rsidR="00A86429" w:rsidRPr="00085FF8" w:rsidRDefault="00A86429" w:rsidP="00A732E8">
            <w:pPr>
              <w:rPr>
                <w:rFonts w:eastAsia="微軟正黑體"/>
              </w:rPr>
            </w:pPr>
          </w:p>
        </w:tc>
        <w:tc>
          <w:tcPr>
            <w:tcW w:w="2872" w:type="dxa"/>
          </w:tcPr>
          <w:p w:rsidR="00A86429" w:rsidRPr="00085FF8" w:rsidRDefault="00A86429" w:rsidP="00A732E8">
            <w:pPr>
              <w:rPr>
                <w:rFonts w:eastAsia="微軟正黑體"/>
              </w:rPr>
            </w:pPr>
          </w:p>
        </w:tc>
      </w:tr>
      <w:tr w:rsidR="00934DC6" w:rsidRPr="00085FF8" w:rsidTr="008C3484">
        <w:tc>
          <w:tcPr>
            <w:tcW w:w="2849" w:type="dxa"/>
          </w:tcPr>
          <w:p w:rsidR="00934DC6" w:rsidRPr="00085FF8" w:rsidRDefault="00934DC6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燈光</w:t>
            </w:r>
          </w:p>
        </w:tc>
        <w:tc>
          <w:tcPr>
            <w:tcW w:w="2801" w:type="dxa"/>
          </w:tcPr>
          <w:p w:rsidR="00934DC6" w:rsidRPr="00085FF8" w:rsidRDefault="00934DC6" w:rsidP="00934DC6">
            <w:pPr>
              <w:rPr>
                <w:rFonts w:eastAsia="微軟正黑體"/>
              </w:rPr>
            </w:pPr>
            <w:proofErr w:type="gramStart"/>
            <w:r w:rsidRPr="00085FF8">
              <w:rPr>
                <w:rFonts w:eastAsia="微軟正黑體" w:hint="eastAsia"/>
              </w:rPr>
              <w:t>白板燈</w:t>
            </w:r>
            <w:proofErr w:type="gramEnd"/>
            <w:r w:rsidRPr="00085FF8">
              <w:rPr>
                <w:rFonts w:eastAsia="微軟正黑體" w:hint="eastAsia"/>
              </w:rPr>
              <w:t>(</w:t>
            </w:r>
            <w:r w:rsidRPr="00085FF8">
              <w:rPr>
                <w:rFonts w:eastAsia="微軟正黑體" w:hint="eastAsia"/>
              </w:rPr>
              <w:t>右</w:t>
            </w:r>
            <w:r w:rsidRPr="00085FF8">
              <w:rPr>
                <w:rFonts w:eastAsia="微軟正黑體" w:hint="eastAsia"/>
              </w:rPr>
              <w:t>)</w:t>
            </w:r>
          </w:p>
        </w:tc>
        <w:tc>
          <w:tcPr>
            <w:tcW w:w="2872" w:type="dxa"/>
          </w:tcPr>
          <w:p w:rsidR="00934DC6" w:rsidRPr="00085FF8" w:rsidRDefault="00934DC6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1</w:t>
            </w:r>
          </w:p>
        </w:tc>
      </w:tr>
      <w:tr w:rsidR="00934DC6" w:rsidRPr="00085FF8" w:rsidTr="008C3484">
        <w:tc>
          <w:tcPr>
            <w:tcW w:w="2849" w:type="dxa"/>
          </w:tcPr>
          <w:p w:rsidR="00934DC6" w:rsidRPr="00085FF8" w:rsidRDefault="00934DC6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燈光</w:t>
            </w:r>
          </w:p>
        </w:tc>
        <w:tc>
          <w:tcPr>
            <w:tcW w:w="2801" w:type="dxa"/>
          </w:tcPr>
          <w:p w:rsidR="00934DC6" w:rsidRPr="00085FF8" w:rsidRDefault="00934DC6" w:rsidP="00934DC6">
            <w:pPr>
              <w:rPr>
                <w:rFonts w:eastAsia="微軟正黑體"/>
              </w:rPr>
            </w:pPr>
            <w:proofErr w:type="gramStart"/>
            <w:r w:rsidRPr="00085FF8">
              <w:rPr>
                <w:rFonts w:eastAsia="微軟正黑體" w:hint="eastAsia"/>
              </w:rPr>
              <w:t>後方筒燈</w:t>
            </w:r>
            <w:proofErr w:type="gramEnd"/>
          </w:p>
        </w:tc>
        <w:tc>
          <w:tcPr>
            <w:tcW w:w="2872" w:type="dxa"/>
          </w:tcPr>
          <w:p w:rsidR="00934DC6" w:rsidRPr="00085FF8" w:rsidRDefault="00934DC6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2</w:t>
            </w:r>
          </w:p>
        </w:tc>
      </w:tr>
      <w:tr w:rsidR="00934DC6" w:rsidRPr="00085FF8" w:rsidTr="008C3484">
        <w:tc>
          <w:tcPr>
            <w:tcW w:w="2849" w:type="dxa"/>
          </w:tcPr>
          <w:p w:rsidR="00934DC6" w:rsidRPr="00085FF8" w:rsidRDefault="00934DC6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燈光</w:t>
            </w:r>
          </w:p>
        </w:tc>
        <w:tc>
          <w:tcPr>
            <w:tcW w:w="2801" w:type="dxa"/>
          </w:tcPr>
          <w:p w:rsidR="00934DC6" w:rsidRPr="00085FF8" w:rsidRDefault="00934DC6" w:rsidP="00934DC6">
            <w:pPr>
              <w:rPr>
                <w:rFonts w:eastAsia="微軟正黑體"/>
              </w:rPr>
            </w:pPr>
            <w:proofErr w:type="gramStart"/>
            <w:r w:rsidRPr="00085FF8">
              <w:rPr>
                <w:rFonts w:eastAsia="微軟正黑體" w:hint="eastAsia"/>
              </w:rPr>
              <w:t>白板燈</w:t>
            </w:r>
            <w:proofErr w:type="gramEnd"/>
            <w:r w:rsidRPr="00085FF8">
              <w:rPr>
                <w:rFonts w:eastAsia="微軟正黑體" w:hint="eastAsia"/>
              </w:rPr>
              <w:t>(</w:t>
            </w:r>
            <w:r w:rsidRPr="00085FF8">
              <w:rPr>
                <w:rFonts w:eastAsia="微軟正黑體" w:hint="eastAsia"/>
              </w:rPr>
              <w:t>左</w:t>
            </w:r>
            <w:r w:rsidRPr="00085FF8">
              <w:rPr>
                <w:rFonts w:eastAsia="微軟正黑體" w:hint="eastAsia"/>
              </w:rPr>
              <w:t>)</w:t>
            </w:r>
          </w:p>
        </w:tc>
        <w:tc>
          <w:tcPr>
            <w:tcW w:w="2872" w:type="dxa"/>
          </w:tcPr>
          <w:p w:rsidR="00934DC6" w:rsidRPr="00085FF8" w:rsidRDefault="00934DC6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3</w:t>
            </w:r>
          </w:p>
        </w:tc>
      </w:tr>
      <w:tr w:rsidR="00934DC6" w:rsidRPr="00085FF8" w:rsidTr="008C3484">
        <w:tc>
          <w:tcPr>
            <w:tcW w:w="2849" w:type="dxa"/>
          </w:tcPr>
          <w:p w:rsidR="00934DC6" w:rsidRPr="00085FF8" w:rsidRDefault="00934DC6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燈光</w:t>
            </w:r>
          </w:p>
        </w:tc>
        <w:tc>
          <w:tcPr>
            <w:tcW w:w="2801" w:type="dxa"/>
          </w:tcPr>
          <w:p w:rsidR="00934DC6" w:rsidRPr="00085FF8" w:rsidRDefault="00934DC6" w:rsidP="00934DC6">
            <w:pPr>
              <w:rPr>
                <w:rFonts w:eastAsia="微軟正黑體"/>
              </w:rPr>
            </w:pPr>
            <w:proofErr w:type="gramStart"/>
            <w:r w:rsidRPr="00085FF8">
              <w:rPr>
                <w:rFonts w:eastAsia="微軟正黑體" w:hint="eastAsia"/>
              </w:rPr>
              <w:t>講台間照</w:t>
            </w:r>
            <w:proofErr w:type="gramEnd"/>
          </w:p>
        </w:tc>
        <w:tc>
          <w:tcPr>
            <w:tcW w:w="2872" w:type="dxa"/>
          </w:tcPr>
          <w:p w:rsidR="00934DC6" w:rsidRPr="00085FF8" w:rsidRDefault="00934DC6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4</w:t>
            </w:r>
          </w:p>
        </w:tc>
      </w:tr>
      <w:tr w:rsidR="00934DC6" w:rsidRPr="00085FF8" w:rsidTr="008C3484">
        <w:tc>
          <w:tcPr>
            <w:tcW w:w="2849" w:type="dxa"/>
          </w:tcPr>
          <w:p w:rsidR="00934DC6" w:rsidRPr="00085FF8" w:rsidRDefault="00934DC6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燈光</w:t>
            </w:r>
          </w:p>
        </w:tc>
        <w:tc>
          <w:tcPr>
            <w:tcW w:w="2801" w:type="dxa"/>
          </w:tcPr>
          <w:p w:rsidR="00934DC6" w:rsidRPr="00085FF8" w:rsidRDefault="00934DC6" w:rsidP="00934DC6">
            <w:pPr>
              <w:rPr>
                <w:rFonts w:eastAsia="微軟正黑體"/>
              </w:rPr>
            </w:pPr>
            <w:proofErr w:type="gramStart"/>
            <w:r w:rsidRPr="00085FF8">
              <w:rPr>
                <w:rFonts w:eastAsia="微軟正黑體" w:hint="eastAsia"/>
              </w:rPr>
              <w:t>後方間照</w:t>
            </w:r>
            <w:proofErr w:type="gramEnd"/>
          </w:p>
        </w:tc>
        <w:tc>
          <w:tcPr>
            <w:tcW w:w="2872" w:type="dxa"/>
          </w:tcPr>
          <w:p w:rsidR="00934DC6" w:rsidRPr="00085FF8" w:rsidRDefault="00934DC6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5</w:t>
            </w:r>
          </w:p>
        </w:tc>
      </w:tr>
      <w:tr w:rsidR="00934DC6" w:rsidRPr="00085FF8" w:rsidTr="008C3484">
        <w:tc>
          <w:tcPr>
            <w:tcW w:w="2849" w:type="dxa"/>
          </w:tcPr>
          <w:p w:rsidR="00934DC6" w:rsidRPr="00085FF8" w:rsidRDefault="00934DC6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燈光</w:t>
            </w:r>
          </w:p>
        </w:tc>
        <w:tc>
          <w:tcPr>
            <w:tcW w:w="2801" w:type="dxa"/>
          </w:tcPr>
          <w:p w:rsidR="00934DC6" w:rsidRPr="00085FF8" w:rsidRDefault="00934DC6" w:rsidP="00934DC6">
            <w:pPr>
              <w:rPr>
                <w:rFonts w:eastAsia="微軟正黑體"/>
              </w:rPr>
            </w:pPr>
            <w:proofErr w:type="gramStart"/>
            <w:r w:rsidRPr="00085FF8">
              <w:rPr>
                <w:rFonts w:eastAsia="微軟正黑體" w:hint="eastAsia"/>
              </w:rPr>
              <w:t>講台筒燈</w:t>
            </w:r>
            <w:proofErr w:type="gramEnd"/>
          </w:p>
        </w:tc>
        <w:tc>
          <w:tcPr>
            <w:tcW w:w="2872" w:type="dxa"/>
          </w:tcPr>
          <w:p w:rsidR="00934DC6" w:rsidRPr="00085FF8" w:rsidRDefault="00934DC6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6</w:t>
            </w:r>
          </w:p>
        </w:tc>
      </w:tr>
      <w:tr w:rsidR="00934DC6" w:rsidRPr="00085FF8" w:rsidTr="008C3484">
        <w:tc>
          <w:tcPr>
            <w:tcW w:w="2849" w:type="dxa"/>
          </w:tcPr>
          <w:p w:rsidR="00934DC6" w:rsidRPr="00085FF8" w:rsidRDefault="00934DC6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燈光</w:t>
            </w:r>
          </w:p>
        </w:tc>
        <w:tc>
          <w:tcPr>
            <w:tcW w:w="2801" w:type="dxa"/>
          </w:tcPr>
          <w:p w:rsidR="00934DC6" w:rsidRPr="00085FF8" w:rsidRDefault="00934DC6" w:rsidP="00934DC6">
            <w:pPr>
              <w:rPr>
                <w:rFonts w:eastAsia="微軟正黑體"/>
              </w:rPr>
            </w:pPr>
            <w:proofErr w:type="gramStart"/>
            <w:r w:rsidRPr="00085FF8">
              <w:rPr>
                <w:rFonts w:eastAsia="微軟正黑體" w:hint="eastAsia"/>
              </w:rPr>
              <w:t>白板燈</w:t>
            </w:r>
            <w:proofErr w:type="gramEnd"/>
            <w:r w:rsidRPr="00085FF8">
              <w:rPr>
                <w:rFonts w:eastAsia="微軟正黑體" w:hint="eastAsia"/>
              </w:rPr>
              <w:t>(</w:t>
            </w:r>
            <w:r w:rsidRPr="00085FF8">
              <w:rPr>
                <w:rFonts w:eastAsia="微軟正黑體" w:hint="eastAsia"/>
              </w:rPr>
              <w:t>中</w:t>
            </w:r>
            <w:r w:rsidRPr="00085FF8">
              <w:rPr>
                <w:rFonts w:eastAsia="微軟正黑體" w:hint="eastAsia"/>
              </w:rPr>
              <w:t>)</w:t>
            </w:r>
          </w:p>
        </w:tc>
        <w:tc>
          <w:tcPr>
            <w:tcW w:w="2872" w:type="dxa"/>
          </w:tcPr>
          <w:p w:rsidR="00934DC6" w:rsidRPr="00085FF8" w:rsidRDefault="00934DC6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7</w:t>
            </w:r>
          </w:p>
        </w:tc>
      </w:tr>
      <w:tr w:rsidR="00B36812" w:rsidRPr="00085FF8" w:rsidTr="008C3484">
        <w:tc>
          <w:tcPr>
            <w:tcW w:w="2849" w:type="dxa"/>
          </w:tcPr>
          <w:p w:rsidR="00B36812" w:rsidRPr="00085FF8" w:rsidRDefault="00B36812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燈光</w:t>
            </w:r>
          </w:p>
        </w:tc>
        <w:tc>
          <w:tcPr>
            <w:tcW w:w="2801" w:type="dxa"/>
          </w:tcPr>
          <w:p w:rsidR="00B36812" w:rsidRPr="00085FF8" w:rsidRDefault="00B36812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簡報燈光</w:t>
            </w:r>
          </w:p>
        </w:tc>
        <w:tc>
          <w:tcPr>
            <w:tcW w:w="2872" w:type="dxa"/>
          </w:tcPr>
          <w:p w:rsidR="00B36812" w:rsidRPr="00085FF8" w:rsidRDefault="00B36812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8</w:t>
            </w:r>
          </w:p>
        </w:tc>
      </w:tr>
      <w:tr w:rsidR="00B36812" w:rsidRPr="00085FF8" w:rsidTr="008C3484">
        <w:tc>
          <w:tcPr>
            <w:tcW w:w="2849" w:type="dxa"/>
          </w:tcPr>
          <w:p w:rsidR="00B36812" w:rsidRPr="00085FF8" w:rsidRDefault="00B36812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燈光</w:t>
            </w:r>
          </w:p>
        </w:tc>
        <w:tc>
          <w:tcPr>
            <w:tcW w:w="2801" w:type="dxa"/>
          </w:tcPr>
          <w:p w:rsidR="00B36812" w:rsidRPr="00085FF8" w:rsidRDefault="00B36812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全部燈光</w:t>
            </w:r>
          </w:p>
        </w:tc>
        <w:tc>
          <w:tcPr>
            <w:tcW w:w="2872" w:type="dxa"/>
          </w:tcPr>
          <w:p w:rsidR="00B36812" w:rsidRPr="00085FF8" w:rsidRDefault="00B36812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99</w:t>
            </w:r>
          </w:p>
        </w:tc>
      </w:tr>
    </w:tbl>
    <w:p w:rsidR="008C3484" w:rsidRPr="00085FF8" w:rsidRDefault="008C3484" w:rsidP="00F743D8">
      <w:pPr>
        <w:rPr>
          <w:rFonts w:eastAsia="微軟正黑體"/>
        </w:rPr>
      </w:pPr>
    </w:p>
    <w:p w:rsidR="008C3484" w:rsidRPr="00085FF8" w:rsidRDefault="008C3484" w:rsidP="00F743D8">
      <w:pPr>
        <w:rPr>
          <w:rFonts w:eastAsia="微軟正黑體"/>
        </w:rPr>
      </w:pPr>
    </w:p>
    <w:p w:rsidR="008C3484" w:rsidRPr="00085FF8" w:rsidRDefault="008C3484" w:rsidP="00F743D8">
      <w:pPr>
        <w:rPr>
          <w:rFonts w:eastAsia="微軟正黑體"/>
        </w:rPr>
      </w:pPr>
    </w:p>
    <w:tbl>
      <w:tblPr>
        <w:tblStyle w:val="aa"/>
        <w:tblW w:w="0" w:type="auto"/>
        <w:tblLook w:val="04A0"/>
      </w:tblPr>
      <w:tblGrid>
        <w:gridCol w:w="4181"/>
        <w:gridCol w:w="4181"/>
      </w:tblGrid>
      <w:tr w:rsidR="00F93600" w:rsidRPr="00085FF8" w:rsidTr="00A732E8">
        <w:tc>
          <w:tcPr>
            <w:tcW w:w="8362" w:type="dxa"/>
            <w:gridSpan w:val="2"/>
            <w:shd w:val="clear" w:color="auto" w:fill="BFBFBF" w:themeFill="background1" w:themeFillShade="BF"/>
          </w:tcPr>
          <w:p w:rsidR="00F93600" w:rsidRPr="00085FF8" w:rsidRDefault="00F93600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control</w:t>
            </w:r>
          </w:p>
        </w:tc>
      </w:tr>
      <w:tr w:rsidR="00F93600" w:rsidRPr="00085FF8" w:rsidTr="00A732E8">
        <w:tc>
          <w:tcPr>
            <w:tcW w:w="4181" w:type="dxa"/>
            <w:shd w:val="clear" w:color="auto" w:fill="BFBFBF" w:themeFill="background1" w:themeFillShade="BF"/>
          </w:tcPr>
          <w:p w:rsidR="00F93600" w:rsidRPr="00085FF8" w:rsidRDefault="00F93600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名稱</w:t>
            </w:r>
          </w:p>
        </w:tc>
        <w:tc>
          <w:tcPr>
            <w:tcW w:w="4181" w:type="dxa"/>
            <w:shd w:val="clear" w:color="auto" w:fill="BFBFBF" w:themeFill="background1" w:themeFillShade="BF"/>
          </w:tcPr>
          <w:p w:rsidR="00F93600" w:rsidRPr="00085FF8" w:rsidRDefault="00F93600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數值</w:t>
            </w:r>
          </w:p>
        </w:tc>
      </w:tr>
      <w:tr w:rsidR="00F93600" w:rsidRPr="00085FF8" w:rsidTr="00A732E8">
        <w:tc>
          <w:tcPr>
            <w:tcW w:w="4181" w:type="dxa"/>
          </w:tcPr>
          <w:p w:rsidR="00F93600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ON</w:t>
            </w:r>
          </w:p>
        </w:tc>
        <w:tc>
          <w:tcPr>
            <w:tcW w:w="4181" w:type="dxa"/>
          </w:tcPr>
          <w:p w:rsidR="00F93600" w:rsidRPr="00085FF8" w:rsidRDefault="00F93600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1</w:t>
            </w:r>
          </w:p>
        </w:tc>
      </w:tr>
      <w:tr w:rsidR="00F93600" w:rsidRPr="00085FF8" w:rsidTr="00A732E8">
        <w:tc>
          <w:tcPr>
            <w:tcW w:w="4181" w:type="dxa"/>
          </w:tcPr>
          <w:p w:rsidR="00F93600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OFF</w:t>
            </w:r>
          </w:p>
        </w:tc>
        <w:tc>
          <w:tcPr>
            <w:tcW w:w="4181" w:type="dxa"/>
          </w:tcPr>
          <w:p w:rsidR="00F93600" w:rsidRPr="00085FF8" w:rsidRDefault="00F93600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2</w:t>
            </w:r>
          </w:p>
        </w:tc>
      </w:tr>
      <w:tr w:rsidR="00F93600" w:rsidRPr="00085FF8" w:rsidTr="00A732E8">
        <w:tc>
          <w:tcPr>
            <w:tcW w:w="4181" w:type="dxa"/>
          </w:tcPr>
          <w:p w:rsidR="00F93600" w:rsidRPr="00085FF8" w:rsidRDefault="00F93600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Mute</w:t>
            </w:r>
          </w:p>
        </w:tc>
        <w:tc>
          <w:tcPr>
            <w:tcW w:w="4181" w:type="dxa"/>
          </w:tcPr>
          <w:p w:rsidR="00F93600" w:rsidRPr="00085FF8" w:rsidRDefault="00F93600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3</w:t>
            </w:r>
          </w:p>
        </w:tc>
      </w:tr>
      <w:tr w:rsidR="00F93600" w:rsidRPr="00085FF8" w:rsidTr="00A732E8">
        <w:tc>
          <w:tcPr>
            <w:tcW w:w="4181" w:type="dxa"/>
          </w:tcPr>
          <w:p w:rsidR="00F93600" w:rsidRPr="00085FF8" w:rsidRDefault="00F93600" w:rsidP="00A732E8">
            <w:pPr>
              <w:rPr>
                <w:rFonts w:eastAsia="微軟正黑體"/>
              </w:rPr>
            </w:pPr>
            <w:proofErr w:type="spellStart"/>
            <w:r w:rsidRPr="00085FF8">
              <w:rPr>
                <w:rFonts w:eastAsia="微軟正黑體" w:hint="eastAsia"/>
              </w:rPr>
              <w:t>Unmute</w:t>
            </w:r>
            <w:proofErr w:type="spellEnd"/>
          </w:p>
        </w:tc>
        <w:tc>
          <w:tcPr>
            <w:tcW w:w="4181" w:type="dxa"/>
          </w:tcPr>
          <w:p w:rsidR="00F93600" w:rsidRPr="00085FF8" w:rsidRDefault="00F93600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4</w:t>
            </w:r>
          </w:p>
        </w:tc>
      </w:tr>
      <w:tr w:rsidR="00F93600" w:rsidRPr="00085FF8" w:rsidTr="00A732E8">
        <w:tc>
          <w:tcPr>
            <w:tcW w:w="4181" w:type="dxa"/>
          </w:tcPr>
          <w:p w:rsidR="00F93600" w:rsidRPr="00085FF8" w:rsidRDefault="00F93600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Up(</w:t>
            </w:r>
            <w:r w:rsidRPr="00085FF8">
              <w:rPr>
                <w:rFonts w:eastAsia="微軟正黑體" w:hint="eastAsia"/>
              </w:rPr>
              <w:t>可能代表聲音、銀幕、窗簾等</w:t>
            </w:r>
            <w:r w:rsidRPr="00085FF8">
              <w:rPr>
                <w:rFonts w:eastAsia="微軟正黑體" w:hint="eastAsia"/>
              </w:rPr>
              <w:t>)</w:t>
            </w:r>
          </w:p>
        </w:tc>
        <w:tc>
          <w:tcPr>
            <w:tcW w:w="4181" w:type="dxa"/>
          </w:tcPr>
          <w:p w:rsidR="00F93600" w:rsidRPr="00085FF8" w:rsidRDefault="00F93600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5</w:t>
            </w:r>
          </w:p>
        </w:tc>
      </w:tr>
      <w:tr w:rsidR="00F93600" w:rsidRPr="00085FF8" w:rsidTr="00A732E8">
        <w:tc>
          <w:tcPr>
            <w:tcW w:w="4181" w:type="dxa"/>
          </w:tcPr>
          <w:p w:rsidR="00F93600" w:rsidRPr="00085FF8" w:rsidRDefault="00F93600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Down(</w:t>
            </w:r>
            <w:r w:rsidRPr="00085FF8">
              <w:rPr>
                <w:rFonts w:eastAsia="微軟正黑體" w:hint="eastAsia"/>
              </w:rPr>
              <w:t>可能代表聲音、銀幕、窗簾等</w:t>
            </w:r>
            <w:r w:rsidRPr="00085FF8">
              <w:rPr>
                <w:rFonts w:eastAsia="微軟正黑體" w:hint="eastAsia"/>
              </w:rPr>
              <w:t>)</w:t>
            </w:r>
          </w:p>
        </w:tc>
        <w:tc>
          <w:tcPr>
            <w:tcW w:w="4181" w:type="dxa"/>
          </w:tcPr>
          <w:p w:rsidR="00F93600" w:rsidRPr="00085FF8" w:rsidRDefault="00F93600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6</w:t>
            </w:r>
          </w:p>
        </w:tc>
      </w:tr>
      <w:tr w:rsidR="00F93600" w:rsidRPr="00085FF8" w:rsidTr="00A732E8">
        <w:tc>
          <w:tcPr>
            <w:tcW w:w="4181" w:type="dxa"/>
          </w:tcPr>
          <w:p w:rsidR="00F93600" w:rsidRPr="00085FF8" w:rsidRDefault="00F93600" w:rsidP="00A732E8">
            <w:pPr>
              <w:rPr>
                <w:rFonts w:eastAsia="微軟正黑體"/>
              </w:rPr>
            </w:pPr>
            <w:proofErr w:type="spellStart"/>
            <w:r w:rsidRPr="00085FF8">
              <w:rPr>
                <w:rFonts w:eastAsia="微軟正黑體" w:hint="eastAsia"/>
              </w:rPr>
              <w:t>Project_HDMI</w:t>
            </w:r>
            <w:proofErr w:type="spellEnd"/>
          </w:p>
        </w:tc>
        <w:tc>
          <w:tcPr>
            <w:tcW w:w="4181" w:type="dxa"/>
          </w:tcPr>
          <w:p w:rsidR="00F93600" w:rsidRPr="00085FF8" w:rsidRDefault="00F93600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7</w:t>
            </w:r>
          </w:p>
        </w:tc>
      </w:tr>
      <w:tr w:rsidR="00F93600" w:rsidRPr="00085FF8" w:rsidTr="00A732E8">
        <w:tc>
          <w:tcPr>
            <w:tcW w:w="4181" w:type="dxa"/>
          </w:tcPr>
          <w:p w:rsidR="00F93600" w:rsidRPr="00085FF8" w:rsidRDefault="00F93600" w:rsidP="00A732E8">
            <w:pPr>
              <w:rPr>
                <w:rFonts w:eastAsia="微軟正黑體"/>
              </w:rPr>
            </w:pPr>
            <w:proofErr w:type="spellStart"/>
            <w:r w:rsidRPr="00085FF8">
              <w:rPr>
                <w:rFonts w:eastAsia="微軟正黑體" w:hint="eastAsia"/>
              </w:rPr>
              <w:t>Project_VGA</w:t>
            </w:r>
            <w:proofErr w:type="spellEnd"/>
          </w:p>
        </w:tc>
        <w:tc>
          <w:tcPr>
            <w:tcW w:w="4181" w:type="dxa"/>
          </w:tcPr>
          <w:p w:rsidR="00F93600" w:rsidRPr="00085FF8" w:rsidRDefault="00F93600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8</w:t>
            </w:r>
          </w:p>
        </w:tc>
      </w:tr>
      <w:tr w:rsidR="00F93600" w:rsidRPr="00085FF8" w:rsidTr="00A732E8">
        <w:tc>
          <w:tcPr>
            <w:tcW w:w="4181" w:type="dxa"/>
          </w:tcPr>
          <w:p w:rsidR="00F93600" w:rsidRPr="00085FF8" w:rsidRDefault="00F93600" w:rsidP="00A732E8">
            <w:pPr>
              <w:rPr>
                <w:rFonts w:eastAsia="微軟正黑體"/>
              </w:rPr>
            </w:pPr>
          </w:p>
        </w:tc>
        <w:tc>
          <w:tcPr>
            <w:tcW w:w="4181" w:type="dxa"/>
          </w:tcPr>
          <w:p w:rsidR="00F93600" w:rsidRPr="00085FF8" w:rsidRDefault="00F93600" w:rsidP="00A732E8">
            <w:pPr>
              <w:rPr>
                <w:rFonts w:eastAsia="微軟正黑體"/>
              </w:rPr>
            </w:pPr>
          </w:p>
        </w:tc>
      </w:tr>
      <w:tr w:rsidR="00F93600" w:rsidRPr="00085FF8" w:rsidTr="00A732E8">
        <w:tc>
          <w:tcPr>
            <w:tcW w:w="4181" w:type="dxa"/>
          </w:tcPr>
          <w:p w:rsidR="00F93600" w:rsidRPr="00085FF8" w:rsidRDefault="00F93600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M</w:t>
            </w:r>
            <w:r w:rsidRPr="00085FF8">
              <w:rPr>
                <w:rFonts w:eastAsia="微軟正黑體" w:hint="eastAsia"/>
              </w:rPr>
              <w:t>atrix_input_1</w:t>
            </w:r>
          </w:p>
        </w:tc>
        <w:tc>
          <w:tcPr>
            <w:tcW w:w="4181" w:type="dxa"/>
          </w:tcPr>
          <w:p w:rsidR="00F93600" w:rsidRPr="00085FF8" w:rsidRDefault="000A4E89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9</w:t>
            </w:r>
          </w:p>
        </w:tc>
      </w:tr>
      <w:tr w:rsidR="00F93600" w:rsidRPr="00085FF8" w:rsidTr="00A732E8">
        <w:tc>
          <w:tcPr>
            <w:tcW w:w="4181" w:type="dxa"/>
          </w:tcPr>
          <w:p w:rsidR="00F93600" w:rsidRPr="00085FF8" w:rsidRDefault="00F93600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M</w:t>
            </w:r>
            <w:r w:rsidRPr="00085FF8">
              <w:rPr>
                <w:rFonts w:eastAsia="微軟正黑體" w:hint="eastAsia"/>
              </w:rPr>
              <w:t>atrix_input_2</w:t>
            </w:r>
          </w:p>
        </w:tc>
        <w:tc>
          <w:tcPr>
            <w:tcW w:w="4181" w:type="dxa"/>
          </w:tcPr>
          <w:p w:rsidR="00F93600" w:rsidRPr="00085FF8" w:rsidRDefault="000A4E89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10</w:t>
            </w:r>
          </w:p>
        </w:tc>
      </w:tr>
      <w:tr w:rsidR="00F93600" w:rsidRPr="00085FF8" w:rsidTr="00A732E8">
        <w:tc>
          <w:tcPr>
            <w:tcW w:w="4181" w:type="dxa"/>
          </w:tcPr>
          <w:p w:rsidR="00F93600" w:rsidRPr="00085FF8" w:rsidRDefault="00F93600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M</w:t>
            </w:r>
            <w:r w:rsidRPr="00085FF8">
              <w:rPr>
                <w:rFonts w:eastAsia="微軟正黑體" w:hint="eastAsia"/>
              </w:rPr>
              <w:t>atrix_input_3</w:t>
            </w:r>
          </w:p>
        </w:tc>
        <w:tc>
          <w:tcPr>
            <w:tcW w:w="4181" w:type="dxa"/>
          </w:tcPr>
          <w:p w:rsidR="00F93600" w:rsidRPr="00085FF8" w:rsidRDefault="000A4E89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11</w:t>
            </w:r>
          </w:p>
        </w:tc>
      </w:tr>
      <w:tr w:rsidR="000A4E89" w:rsidRPr="00085FF8" w:rsidTr="00A732E8">
        <w:tc>
          <w:tcPr>
            <w:tcW w:w="4181" w:type="dxa"/>
          </w:tcPr>
          <w:p w:rsidR="000A4E89" w:rsidRPr="00085FF8" w:rsidRDefault="000A4E89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M</w:t>
            </w:r>
            <w:r w:rsidRPr="00085FF8">
              <w:rPr>
                <w:rFonts w:eastAsia="微軟正黑體" w:hint="eastAsia"/>
              </w:rPr>
              <w:t>atrix_input_4</w:t>
            </w:r>
          </w:p>
        </w:tc>
        <w:tc>
          <w:tcPr>
            <w:tcW w:w="4181" w:type="dxa"/>
          </w:tcPr>
          <w:p w:rsidR="000A4E89" w:rsidRPr="00085FF8" w:rsidRDefault="000A4E89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12</w:t>
            </w:r>
          </w:p>
        </w:tc>
      </w:tr>
      <w:tr w:rsidR="000A4E89" w:rsidRPr="00085FF8" w:rsidTr="00A732E8">
        <w:tc>
          <w:tcPr>
            <w:tcW w:w="4181" w:type="dxa"/>
          </w:tcPr>
          <w:p w:rsidR="000A4E89" w:rsidRPr="00085FF8" w:rsidRDefault="000A4E89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M</w:t>
            </w:r>
            <w:r w:rsidRPr="00085FF8">
              <w:rPr>
                <w:rFonts w:eastAsia="微軟正黑體" w:hint="eastAsia"/>
              </w:rPr>
              <w:t>atrix_input_5</w:t>
            </w:r>
          </w:p>
        </w:tc>
        <w:tc>
          <w:tcPr>
            <w:tcW w:w="4181" w:type="dxa"/>
          </w:tcPr>
          <w:p w:rsidR="000A4E89" w:rsidRPr="00085FF8" w:rsidRDefault="000A4E89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13</w:t>
            </w:r>
          </w:p>
        </w:tc>
      </w:tr>
      <w:tr w:rsidR="000A4E89" w:rsidRPr="00085FF8" w:rsidTr="00A732E8">
        <w:tc>
          <w:tcPr>
            <w:tcW w:w="4181" w:type="dxa"/>
          </w:tcPr>
          <w:p w:rsidR="000A4E89" w:rsidRPr="00085FF8" w:rsidRDefault="000A4E89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M</w:t>
            </w:r>
            <w:r w:rsidRPr="00085FF8">
              <w:rPr>
                <w:rFonts w:eastAsia="微軟正黑體" w:hint="eastAsia"/>
              </w:rPr>
              <w:t>atrix_input_6</w:t>
            </w:r>
          </w:p>
        </w:tc>
        <w:tc>
          <w:tcPr>
            <w:tcW w:w="4181" w:type="dxa"/>
          </w:tcPr>
          <w:p w:rsidR="000A4E89" w:rsidRPr="00085FF8" w:rsidRDefault="000A4E89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14</w:t>
            </w:r>
          </w:p>
        </w:tc>
      </w:tr>
      <w:tr w:rsidR="000A4E89" w:rsidRPr="00085FF8" w:rsidTr="00A732E8">
        <w:tc>
          <w:tcPr>
            <w:tcW w:w="4181" w:type="dxa"/>
          </w:tcPr>
          <w:p w:rsidR="000A4E89" w:rsidRPr="00085FF8" w:rsidRDefault="000A4E89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M</w:t>
            </w:r>
            <w:r w:rsidRPr="00085FF8">
              <w:rPr>
                <w:rFonts w:eastAsia="微軟正黑體" w:hint="eastAsia"/>
              </w:rPr>
              <w:t>atrix_input_7</w:t>
            </w:r>
          </w:p>
        </w:tc>
        <w:tc>
          <w:tcPr>
            <w:tcW w:w="4181" w:type="dxa"/>
          </w:tcPr>
          <w:p w:rsidR="000A4E89" w:rsidRPr="00085FF8" w:rsidRDefault="000A4E89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15</w:t>
            </w:r>
          </w:p>
        </w:tc>
      </w:tr>
      <w:tr w:rsidR="000A4E89" w:rsidRPr="00085FF8" w:rsidTr="00A732E8">
        <w:tc>
          <w:tcPr>
            <w:tcW w:w="4181" w:type="dxa"/>
          </w:tcPr>
          <w:p w:rsidR="000A4E89" w:rsidRPr="00085FF8" w:rsidRDefault="000A4E89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M</w:t>
            </w:r>
            <w:r w:rsidRPr="00085FF8">
              <w:rPr>
                <w:rFonts w:eastAsia="微軟正黑體" w:hint="eastAsia"/>
              </w:rPr>
              <w:t>atrix_input_8</w:t>
            </w:r>
          </w:p>
        </w:tc>
        <w:tc>
          <w:tcPr>
            <w:tcW w:w="4181" w:type="dxa"/>
          </w:tcPr>
          <w:p w:rsidR="000A4E89" w:rsidRPr="00085FF8" w:rsidRDefault="000A4E89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16</w:t>
            </w:r>
          </w:p>
        </w:tc>
      </w:tr>
      <w:tr w:rsidR="000A4E89" w:rsidRPr="00085FF8" w:rsidTr="00A732E8">
        <w:tc>
          <w:tcPr>
            <w:tcW w:w="4181" w:type="dxa"/>
          </w:tcPr>
          <w:p w:rsidR="000A4E89" w:rsidRPr="00085FF8" w:rsidRDefault="000A4E89" w:rsidP="00A732E8">
            <w:pPr>
              <w:rPr>
                <w:rFonts w:eastAsia="微軟正黑體"/>
              </w:rPr>
            </w:pPr>
          </w:p>
        </w:tc>
        <w:tc>
          <w:tcPr>
            <w:tcW w:w="4181" w:type="dxa"/>
          </w:tcPr>
          <w:p w:rsidR="000A4E89" w:rsidRPr="00085FF8" w:rsidRDefault="000A4E89" w:rsidP="00A732E8">
            <w:pPr>
              <w:rPr>
                <w:rFonts w:eastAsia="微軟正黑體"/>
              </w:rPr>
            </w:pPr>
          </w:p>
        </w:tc>
      </w:tr>
      <w:tr w:rsidR="000A4E89" w:rsidRPr="00085FF8" w:rsidTr="00A732E8">
        <w:tc>
          <w:tcPr>
            <w:tcW w:w="4181" w:type="dxa"/>
            <w:vAlign w:val="center"/>
          </w:tcPr>
          <w:p w:rsidR="000A4E89" w:rsidRPr="00085FF8" w:rsidRDefault="000A4E89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BD_OPEN</w:t>
            </w:r>
          </w:p>
        </w:tc>
        <w:tc>
          <w:tcPr>
            <w:tcW w:w="4181" w:type="dxa"/>
          </w:tcPr>
          <w:p w:rsidR="000A4E89" w:rsidRPr="00085FF8" w:rsidRDefault="000A4E89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18</w:t>
            </w:r>
          </w:p>
        </w:tc>
      </w:tr>
      <w:tr w:rsidR="000A4E89" w:rsidRPr="00085FF8" w:rsidTr="00A732E8">
        <w:tc>
          <w:tcPr>
            <w:tcW w:w="4181" w:type="dxa"/>
            <w:vAlign w:val="center"/>
          </w:tcPr>
          <w:p w:rsidR="000A4E89" w:rsidRPr="00085FF8" w:rsidRDefault="000A4E89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BD_PLAY</w:t>
            </w:r>
          </w:p>
        </w:tc>
        <w:tc>
          <w:tcPr>
            <w:tcW w:w="4181" w:type="dxa"/>
          </w:tcPr>
          <w:p w:rsidR="000A4E89" w:rsidRPr="00085FF8" w:rsidRDefault="000A4E89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19</w:t>
            </w:r>
          </w:p>
        </w:tc>
      </w:tr>
      <w:tr w:rsidR="000A4E89" w:rsidRPr="00085FF8" w:rsidTr="00A732E8">
        <w:tc>
          <w:tcPr>
            <w:tcW w:w="4181" w:type="dxa"/>
            <w:vAlign w:val="center"/>
          </w:tcPr>
          <w:p w:rsidR="000A4E89" w:rsidRPr="00085FF8" w:rsidRDefault="000A4E89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BD_STOP</w:t>
            </w:r>
          </w:p>
        </w:tc>
        <w:tc>
          <w:tcPr>
            <w:tcW w:w="4181" w:type="dxa"/>
          </w:tcPr>
          <w:p w:rsidR="000A4E89" w:rsidRPr="00085FF8" w:rsidRDefault="000A4E89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20</w:t>
            </w:r>
          </w:p>
        </w:tc>
      </w:tr>
      <w:tr w:rsidR="000A4E89" w:rsidRPr="00085FF8" w:rsidTr="00A732E8">
        <w:tc>
          <w:tcPr>
            <w:tcW w:w="4181" w:type="dxa"/>
            <w:vAlign w:val="center"/>
          </w:tcPr>
          <w:p w:rsidR="000A4E89" w:rsidRPr="00085FF8" w:rsidRDefault="000A4E89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BD_PAUSE</w:t>
            </w:r>
          </w:p>
        </w:tc>
        <w:tc>
          <w:tcPr>
            <w:tcW w:w="4181" w:type="dxa"/>
          </w:tcPr>
          <w:p w:rsidR="000A4E89" w:rsidRPr="00085FF8" w:rsidRDefault="000A4E89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21</w:t>
            </w:r>
          </w:p>
        </w:tc>
      </w:tr>
      <w:tr w:rsidR="000A4E89" w:rsidRPr="00085FF8" w:rsidTr="00A732E8">
        <w:tc>
          <w:tcPr>
            <w:tcW w:w="4181" w:type="dxa"/>
            <w:vAlign w:val="center"/>
          </w:tcPr>
          <w:p w:rsidR="000A4E89" w:rsidRPr="00085FF8" w:rsidRDefault="000A4E89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BD_NEXT</w:t>
            </w:r>
          </w:p>
        </w:tc>
        <w:tc>
          <w:tcPr>
            <w:tcW w:w="4181" w:type="dxa"/>
          </w:tcPr>
          <w:p w:rsidR="000A4E89" w:rsidRPr="00085FF8" w:rsidRDefault="000A4E89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22</w:t>
            </w:r>
          </w:p>
        </w:tc>
      </w:tr>
      <w:tr w:rsidR="000A4E89" w:rsidRPr="00085FF8" w:rsidTr="00A732E8">
        <w:tc>
          <w:tcPr>
            <w:tcW w:w="4181" w:type="dxa"/>
            <w:vAlign w:val="center"/>
          </w:tcPr>
          <w:p w:rsidR="000A4E89" w:rsidRPr="00085FF8" w:rsidRDefault="000A4E89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BD_PREVIEW</w:t>
            </w:r>
          </w:p>
        </w:tc>
        <w:tc>
          <w:tcPr>
            <w:tcW w:w="4181" w:type="dxa"/>
          </w:tcPr>
          <w:p w:rsidR="000A4E89" w:rsidRPr="00085FF8" w:rsidRDefault="000A4E89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23</w:t>
            </w:r>
          </w:p>
        </w:tc>
      </w:tr>
      <w:tr w:rsidR="000A4E89" w:rsidRPr="00085FF8" w:rsidTr="00A732E8">
        <w:tc>
          <w:tcPr>
            <w:tcW w:w="4181" w:type="dxa"/>
            <w:vAlign w:val="center"/>
          </w:tcPr>
          <w:p w:rsidR="000A4E89" w:rsidRPr="00085FF8" w:rsidRDefault="000A4E89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BD_FORWARD</w:t>
            </w:r>
          </w:p>
        </w:tc>
        <w:tc>
          <w:tcPr>
            <w:tcW w:w="4181" w:type="dxa"/>
          </w:tcPr>
          <w:p w:rsidR="000A4E89" w:rsidRPr="00085FF8" w:rsidRDefault="000A4E89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24</w:t>
            </w:r>
          </w:p>
        </w:tc>
      </w:tr>
      <w:tr w:rsidR="000A4E89" w:rsidRPr="00085FF8" w:rsidTr="00A732E8">
        <w:tc>
          <w:tcPr>
            <w:tcW w:w="4181" w:type="dxa"/>
            <w:vAlign w:val="center"/>
          </w:tcPr>
          <w:p w:rsidR="000A4E89" w:rsidRPr="00085FF8" w:rsidRDefault="000A4E89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BD_REVIEW</w:t>
            </w:r>
          </w:p>
        </w:tc>
        <w:tc>
          <w:tcPr>
            <w:tcW w:w="4181" w:type="dxa"/>
          </w:tcPr>
          <w:p w:rsidR="000A4E89" w:rsidRPr="00085FF8" w:rsidRDefault="000A4E89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25</w:t>
            </w:r>
          </w:p>
        </w:tc>
      </w:tr>
      <w:tr w:rsidR="000A4E89" w:rsidRPr="00085FF8" w:rsidTr="00A732E8">
        <w:tc>
          <w:tcPr>
            <w:tcW w:w="4181" w:type="dxa"/>
            <w:vAlign w:val="center"/>
          </w:tcPr>
          <w:p w:rsidR="000A4E89" w:rsidRPr="00085FF8" w:rsidRDefault="000A4E89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BD_UP</w:t>
            </w:r>
          </w:p>
        </w:tc>
        <w:tc>
          <w:tcPr>
            <w:tcW w:w="4181" w:type="dxa"/>
          </w:tcPr>
          <w:p w:rsidR="000A4E89" w:rsidRPr="00085FF8" w:rsidRDefault="000A4E89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26</w:t>
            </w:r>
          </w:p>
        </w:tc>
      </w:tr>
      <w:tr w:rsidR="000A4E89" w:rsidRPr="00085FF8" w:rsidTr="00A732E8">
        <w:tc>
          <w:tcPr>
            <w:tcW w:w="4181" w:type="dxa"/>
            <w:vAlign w:val="center"/>
          </w:tcPr>
          <w:p w:rsidR="000A4E89" w:rsidRPr="00085FF8" w:rsidRDefault="000A4E89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BD_DOWN</w:t>
            </w:r>
          </w:p>
        </w:tc>
        <w:tc>
          <w:tcPr>
            <w:tcW w:w="4181" w:type="dxa"/>
          </w:tcPr>
          <w:p w:rsidR="000A4E89" w:rsidRPr="00085FF8" w:rsidRDefault="000A4E89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27</w:t>
            </w:r>
          </w:p>
        </w:tc>
      </w:tr>
      <w:tr w:rsidR="000A4E89" w:rsidRPr="00085FF8" w:rsidTr="00A732E8">
        <w:tc>
          <w:tcPr>
            <w:tcW w:w="4181" w:type="dxa"/>
            <w:vAlign w:val="center"/>
          </w:tcPr>
          <w:p w:rsidR="000A4E89" w:rsidRPr="00085FF8" w:rsidRDefault="000A4E89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BD_LEFT</w:t>
            </w:r>
          </w:p>
        </w:tc>
        <w:tc>
          <w:tcPr>
            <w:tcW w:w="4181" w:type="dxa"/>
          </w:tcPr>
          <w:p w:rsidR="000A4E89" w:rsidRPr="00085FF8" w:rsidRDefault="000A4E89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28</w:t>
            </w:r>
          </w:p>
        </w:tc>
      </w:tr>
      <w:tr w:rsidR="000A4E89" w:rsidRPr="00085FF8" w:rsidTr="00A732E8">
        <w:tc>
          <w:tcPr>
            <w:tcW w:w="4181" w:type="dxa"/>
            <w:vAlign w:val="center"/>
          </w:tcPr>
          <w:p w:rsidR="000A4E89" w:rsidRPr="00085FF8" w:rsidRDefault="000A4E89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BD_RIGHT</w:t>
            </w:r>
          </w:p>
        </w:tc>
        <w:tc>
          <w:tcPr>
            <w:tcW w:w="4181" w:type="dxa"/>
          </w:tcPr>
          <w:p w:rsidR="000A4E89" w:rsidRPr="00085FF8" w:rsidRDefault="000A4E89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29</w:t>
            </w:r>
          </w:p>
        </w:tc>
      </w:tr>
      <w:tr w:rsidR="000A4E89" w:rsidRPr="00085FF8" w:rsidTr="00A732E8">
        <w:tc>
          <w:tcPr>
            <w:tcW w:w="4181" w:type="dxa"/>
            <w:vAlign w:val="center"/>
          </w:tcPr>
          <w:p w:rsidR="000A4E89" w:rsidRPr="00085FF8" w:rsidRDefault="000A4E89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BD_OK</w:t>
            </w:r>
          </w:p>
        </w:tc>
        <w:tc>
          <w:tcPr>
            <w:tcW w:w="4181" w:type="dxa"/>
          </w:tcPr>
          <w:p w:rsidR="000A4E89" w:rsidRPr="00085FF8" w:rsidRDefault="000A4E89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30</w:t>
            </w:r>
          </w:p>
        </w:tc>
      </w:tr>
      <w:tr w:rsidR="000A4E89" w:rsidRPr="00085FF8" w:rsidTr="00A732E8">
        <w:tc>
          <w:tcPr>
            <w:tcW w:w="4181" w:type="dxa"/>
            <w:vAlign w:val="center"/>
          </w:tcPr>
          <w:p w:rsidR="000A4E89" w:rsidRPr="00085FF8" w:rsidRDefault="000A4E89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BD_BACK</w:t>
            </w:r>
          </w:p>
        </w:tc>
        <w:tc>
          <w:tcPr>
            <w:tcW w:w="4181" w:type="dxa"/>
          </w:tcPr>
          <w:p w:rsidR="000A4E89" w:rsidRPr="00085FF8" w:rsidRDefault="000A4E89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31</w:t>
            </w:r>
          </w:p>
        </w:tc>
      </w:tr>
      <w:tr w:rsidR="000A4E89" w:rsidRPr="00085FF8" w:rsidTr="00A732E8">
        <w:tc>
          <w:tcPr>
            <w:tcW w:w="4181" w:type="dxa"/>
            <w:vAlign w:val="center"/>
          </w:tcPr>
          <w:p w:rsidR="000A4E89" w:rsidRPr="00085FF8" w:rsidRDefault="000A4E89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BD_MENU</w:t>
            </w:r>
          </w:p>
        </w:tc>
        <w:tc>
          <w:tcPr>
            <w:tcW w:w="4181" w:type="dxa"/>
          </w:tcPr>
          <w:p w:rsidR="000A4E89" w:rsidRPr="00085FF8" w:rsidRDefault="000A4E89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32</w:t>
            </w:r>
          </w:p>
        </w:tc>
      </w:tr>
      <w:tr w:rsidR="000A4E89" w:rsidRPr="00085FF8" w:rsidTr="00A732E8">
        <w:tc>
          <w:tcPr>
            <w:tcW w:w="4181" w:type="dxa"/>
            <w:vAlign w:val="center"/>
          </w:tcPr>
          <w:p w:rsidR="000A4E89" w:rsidRPr="00085FF8" w:rsidRDefault="000A4E89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BD_TOPMENU</w:t>
            </w:r>
          </w:p>
        </w:tc>
        <w:tc>
          <w:tcPr>
            <w:tcW w:w="4181" w:type="dxa"/>
          </w:tcPr>
          <w:p w:rsidR="000A4E89" w:rsidRPr="00085FF8" w:rsidRDefault="000A4E89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33</w:t>
            </w:r>
          </w:p>
        </w:tc>
      </w:tr>
      <w:tr w:rsidR="000A4E89" w:rsidRPr="00085FF8" w:rsidTr="00A732E8">
        <w:tc>
          <w:tcPr>
            <w:tcW w:w="4181" w:type="dxa"/>
            <w:vAlign w:val="center"/>
          </w:tcPr>
          <w:p w:rsidR="000A4E89" w:rsidRPr="00085FF8" w:rsidRDefault="000A4E89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BD_HOME</w:t>
            </w:r>
          </w:p>
        </w:tc>
        <w:tc>
          <w:tcPr>
            <w:tcW w:w="4181" w:type="dxa"/>
          </w:tcPr>
          <w:p w:rsidR="000A4E89" w:rsidRPr="00085FF8" w:rsidRDefault="000A4E89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34</w:t>
            </w:r>
          </w:p>
        </w:tc>
      </w:tr>
      <w:tr w:rsidR="000A4E89" w:rsidRPr="00085FF8" w:rsidTr="00A732E8">
        <w:tc>
          <w:tcPr>
            <w:tcW w:w="4181" w:type="dxa"/>
            <w:vAlign w:val="center"/>
          </w:tcPr>
          <w:p w:rsidR="000A4E89" w:rsidRPr="00085FF8" w:rsidRDefault="000A4E89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BD_SUBTITLE</w:t>
            </w:r>
          </w:p>
        </w:tc>
        <w:tc>
          <w:tcPr>
            <w:tcW w:w="4181" w:type="dxa"/>
          </w:tcPr>
          <w:p w:rsidR="000A4E89" w:rsidRPr="00085FF8" w:rsidRDefault="000A4E89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35</w:t>
            </w:r>
          </w:p>
        </w:tc>
      </w:tr>
      <w:tr w:rsidR="000A4E89" w:rsidRPr="00085FF8" w:rsidTr="00A732E8">
        <w:tc>
          <w:tcPr>
            <w:tcW w:w="4181" w:type="dxa"/>
            <w:vAlign w:val="center"/>
          </w:tcPr>
          <w:p w:rsidR="000A4E89" w:rsidRPr="00085FF8" w:rsidRDefault="000A4E89">
            <w:pPr>
              <w:rPr>
                <w:rFonts w:eastAsia="微軟正黑體" w:cs="新細明體"/>
                <w:color w:val="000000"/>
                <w:szCs w:val="24"/>
              </w:rPr>
            </w:pPr>
          </w:p>
        </w:tc>
        <w:tc>
          <w:tcPr>
            <w:tcW w:w="4181" w:type="dxa"/>
          </w:tcPr>
          <w:p w:rsidR="000A4E89" w:rsidRPr="00085FF8" w:rsidRDefault="000A4E89" w:rsidP="00A732E8">
            <w:pPr>
              <w:rPr>
                <w:rFonts w:eastAsia="微軟正黑體"/>
              </w:rPr>
            </w:pPr>
          </w:p>
        </w:tc>
      </w:tr>
      <w:tr w:rsidR="000A4E89" w:rsidRPr="00085FF8" w:rsidTr="00A732E8">
        <w:tc>
          <w:tcPr>
            <w:tcW w:w="4181" w:type="dxa"/>
            <w:vAlign w:val="center"/>
          </w:tcPr>
          <w:p w:rsidR="000A4E89" w:rsidRPr="00085FF8" w:rsidRDefault="000A4E89">
            <w:pPr>
              <w:rPr>
                <w:rFonts w:eastAsia="微軟正黑體" w:cs="新細明體"/>
                <w:color w:val="000000"/>
                <w:szCs w:val="24"/>
              </w:rPr>
            </w:pPr>
          </w:p>
        </w:tc>
        <w:tc>
          <w:tcPr>
            <w:tcW w:w="4181" w:type="dxa"/>
          </w:tcPr>
          <w:p w:rsidR="000A4E89" w:rsidRPr="00085FF8" w:rsidRDefault="000A4E89" w:rsidP="00A732E8">
            <w:pPr>
              <w:rPr>
                <w:rFonts w:eastAsia="微軟正黑體"/>
              </w:rPr>
            </w:pPr>
          </w:p>
        </w:tc>
      </w:tr>
      <w:tr w:rsidR="000A4E89" w:rsidRPr="00085FF8" w:rsidTr="00A732E8">
        <w:tc>
          <w:tcPr>
            <w:tcW w:w="4181" w:type="dxa"/>
          </w:tcPr>
          <w:p w:rsidR="000A4E89" w:rsidRPr="00085FF8" w:rsidRDefault="000A4E89" w:rsidP="00F93600">
            <w:pPr>
              <w:rPr>
                <w:rFonts w:eastAsia="微軟正黑體"/>
              </w:rPr>
            </w:pPr>
          </w:p>
        </w:tc>
        <w:tc>
          <w:tcPr>
            <w:tcW w:w="4181" w:type="dxa"/>
          </w:tcPr>
          <w:p w:rsidR="000A4E89" w:rsidRPr="00085FF8" w:rsidRDefault="000A4E89" w:rsidP="00A732E8">
            <w:pPr>
              <w:rPr>
                <w:rFonts w:eastAsia="微軟正黑體"/>
              </w:rPr>
            </w:pPr>
          </w:p>
        </w:tc>
      </w:tr>
      <w:tr w:rsidR="000A4E89" w:rsidRPr="00085FF8" w:rsidTr="00A732E8">
        <w:tc>
          <w:tcPr>
            <w:tcW w:w="4181" w:type="dxa"/>
          </w:tcPr>
          <w:p w:rsidR="000A4E89" w:rsidRPr="00085FF8" w:rsidRDefault="000A4E89" w:rsidP="00F93600">
            <w:pPr>
              <w:rPr>
                <w:rFonts w:eastAsia="微軟正黑體"/>
              </w:rPr>
            </w:pPr>
          </w:p>
        </w:tc>
        <w:tc>
          <w:tcPr>
            <w:tcW w:w="4181" w:type="dxa"/>
          </w:tcPr>
          <w:p w:rsidR="000A4E89" w:rsidRPr="00085FF8" w:rsidRDefault="000A4E89" w:rsidP="00A732E8">
            <w:pPr>
              <w:rPr>
                <w:rFonts w:eastAsia="微軟正黑體"/>
              </w:rPr>
            </w:pPr>
          </w:p>
        </w:tc>
      </w:tr>
      <w:tr w:rsidR="000A4E89" w:rsidRPr="00085FF8" w:rsidTr="00A732E8">
        <w:tc>
          <w:tcPr>
            <w:tcW w:w="4181" w:type="dxa"/>
          </w:tcPr>
          <w:p w:rsidR="000A4E89" w:rsidRPr="00085FF8" w:rsidRDefault="000A4E89" w:rsidP="00F93600">
            <w:pPr>
              <w:rPr>
                <w:rFonts w:eastAsia="微軟正黑體"/>
              </w:rPr>
            </w:pPr>
          </w:p>
        </w:tc>
        <w:tc>
          <w:tcPr>
            <w:tcW w:w="4181" w:type="dxa"/>
          </w:tcPr>
          <w:p w:rsidR="000A4E89" w:rsidRPr="00085FF8" w:rsidRDefault="000A4E89" w:rsidP="00A732E8">
            <w:pPr>
              <w:rPr>
                <w:rFonts w:eastAsia="微軟正黑體"/>
              </w:rPr>
            </w:pPr>
          </w:p>
        </w:tc>
      </w:tr>
    </w:tbl>
    <w:p w:rsidR="00F93600" w:rsidRPr="00085FF8" w:rsidRDefault="00F93600" w:rsidP="00F743D8">
      <w:pPr>
        <w:rPr>
          <w:rFonts w:eastAsia="微軟正黑體"/>
        </w:rPr>
      </w:pPr>
    </w:p>
    <w:p w:rsidR="00F93600" w:rsidRPr="00085FF8" w:rsidRDefault="00F93600" w:rsidP="00F743D8">
      <w:pPr>
        <w:rPr>
          <w:rFonts w:eastAsia="微軟正黑體"/>
        </w:rPr>
      </w:pPr>
    </w:p>
    <w:p w:rsidR="008C3484" w:rsidRPr="00085FF8" w:rsidRDefault="008C3484" w:rsidP="00F743D8">
      <w:pPr>
        <w:rPr>
          <w:rFonts w:eastAsia="微軟正黑體"/>
        </w:rPr>
      </w:pPr>
    </w:p>
    <w:p w:rsidR="008C3484" w:rsidRPr="00085FF8" w:rsidRDefault="008C3484" w:rsidP="00F743D8">
      <w:pPr>
        <w:rPr>
          <w:rFonts w:eastAsia="微軟正黑體"/>
        </w:rPr>
      </w:pPr>
    </w:p>
    <w:p w:rsidR="008C3484" w:rsidRPr="00085FF8" w:rsidRDefault="008C3484" w:rsidP="00F743D8">
      <w:pPr>
        <w:rPr>
          <w:rFonts w:eastAsia="微軟正黑體"/>
        </w:rPr>
      </w:pPr>
    </w:p>
    <w:p w:rsidR="00F93600" w:rsidRPr="00085FF8" w:rsidRDefault="00F93600" w:rsidP="00F743D8">
      <w:pPr>
        <w:rPr>
          <w:rFonts w:eastAsia="微軟正黑體"/>
        </w:rPr>
      </w:pPr>
    </w:p>
    <w:p w:rsidR="00F93600" w:rsidRPr="00085FF8" w:rsidRDefault="00F93600" w:rsidP="00F743D8">
      <w:pPr>
        <w:rPr>
          <w:rFonts w:eastAsia="微軟正黑體"/>
        </w:rPr>
      </w:pPr>
    </w:p>
    <w:p w:rsidR="00F93600" w:rsidRPr="00085FF8" w:rsidRDefault="00F93600" w:rsidP="00F743D8">
      <w:pPr>
        <w:rPr>
          <w:rFonts w:eastAsia="微軟正黑體"/>
        </w:rPr>
      </w:pPr>
    </w:p>
    <w:tbl>
      <w:tblPr>
        <w:tblStyle w:val="aa"/>
        <w:tblW w:w="0" w:type="auto"/>
        <w:tblLook w:val="04A0"/>
      </w:tblPr>
      <w:tblGrid>
        <w:gridCol w:w="2430"/>
        <w:gridCol w:w="3630"/>
        <w:gridCol w:w="2462"/>
      </w:tblGrid>
      <w:tr w:rsidR="00316D69" w:rsidRPr="00085FF8" w:rsidTr="00A732E8">
        <w:tc>
          <w:tcPr>
            <w:tcW w:w="2430" w:type="dxa"/>
            <w:shd w:val="clear" w:color="auto" w:fill="BFBFBF" w:themeFill="background1" w:themeFillShade="BF"/>
          </w:tcPr>
          <w:p w:rsidR="00316D69" w:rsidRPr="00085FF8" w:rsidRDefault="00316D69" w:rsidP="00F743D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 w:hint="eastAsia"/>
                <w:szCs w:val="24"/>
              </w:rPr>
              <w:t>中文名稱</w:t>
            </w:r>
          </w:p>
        </w:tc>
        <w:tc>
          <w:tcPr>
            <w:tcW w:w="3630" w:type="dxa"/>
            <w:shd w:val="clear" w:color="auto" w:fill="BFBFBF" w:themeFill="background1" w:themeFillShade="BF"/>
          </w:tcPr>
          <w:p w:rsidR="00316D69" w:rsidRPr="00085FF8" w:rsidRDefault="00316D69" w:rsidP="00F743D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 w:hint="eastAsia"/>
                <w:szCs w:val="24"/>
              </w:rPr>
              <w:t>Control Command</w:t>
            </w:r>
          </w:p>
        </w:tc>
        <w:tc>
          <w:tcPr>
            <w:tcW w:w="2462" w:type="dxa"/>
            <w:shd w:val="clear" w:color="auto" w:fill="BFBFBF" w:themeFill="background1" w:themeFillShade="BF"/>
          </w:tcPr>
          <w:p w:rsidR="00316D69" w:rsidRPr="00085FF8" w:rsidRDefault="00316D69" w:rsidP="00F743D8">
            <w:pPr>
              <w:rPr>
                <w:rFonts w:eastAsia="微軟正黑體"/>
                <w:szCs w:val="24"/>
              </w:rPr>
            </w:pPr>
            <w:proofErr w:type="spellStart"/>
            <w:r w:rsidRPr="00085FF8">
              <w:rPr>
                <w:rFonts w:eastAsia="微軟正黑體"/>
                <w:szCs w:val="24"/>
              </w:rPr>
              <w:t>J</w:t>
            </w:r>
            <w:r w:rsidRPr="00085FF8">
              <w:rPr>
                <w:rFonts w:eastAsia="微軟正黑體" w:hint="eastAsia"/>
                <w:szCs w:val="24"/>
              </w:rPr>
              <w:t>son</w:t>
            </w:r>
            <w:proofErr w:type="spellEnd"/>
            <w:r w:rsidRPr="00085FF8">
              <w:rPr>
                <w:rFonts w:eastAsia="微軟正黑體" w:hint="eastAsia"/>
                <w:szCs w:val="24"/>
              </w:rPr>
              <w:t xml:space="preserve"> </w:t>
            </w:r>
            <w:r w:rsidRPr="00085FF8">
              <w:rPr>
                <w:rFonts w:eastAsia="微軟正黑體" w:hint="eastAsia"/>
                <w:szCs w:val="24"/>
              </w:rPr>
              <w:t>格式</w:t>
            </w:r>
          </w:p>
        </w:tc>
      </w:tr>
      <w:tr w:rsidR="00316D69" w:rsidRPr="00085FF8" w:rsidTr="00A732E8">
        <w:tc>
          <w:tcPr>
            <w:tcW w:w="2430" w:type="dxa"/>
            <w:vAlign w:val="center"/>
          </w:tcPr>
          <w:p w:rsidR="00316D69" w:rsidRPr="00085FF8" w:rsidRDefault="00316D69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開啟系統電源</w:t>
            </w:r>
          </w:p>
        </w:tc>
        <w:tc>
          <w:tcPr>
            <w:tcW w:w="3630" w:type="dxa"/>
            <w:vAlign w:val="center"/>
          </w:tcPr>
          <w:p w:rsidR="00316D69" w:rsidRPr="00085FF8" w:rsidRDefault="00316D69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SYSTEM_ON</w:t>
            </w:r>
          </w:p>
        </w:tc>
        <w:tc>
          <w:tcPr>
            <w:tcW w:w="2462" w:type="dxa"/>
          </w:tcPr>
          <w:p w:rsidR="00316D69" w:rsidRPr="00085FF8" w:rsidRDefault="00316D69" w:rsidP="0095268C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316D69" w:rsidRPr="00085FF8" w:rsidRDefault="00316D69" w:rsidP="00316D69">
            <w:pPr>
              <w:jc w:val="center"/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1,</w:t>
            </w:r>
          </w:p>
          <w:p w:rsidR="00316D69" w:rsidRPr="00085FF8" w:rsidRDefault="00316D69" w:rsidP="00316D69">
            <w:pPr>
              <w:jc w:val="center"/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0,</w:t>
            </w:r>
          </w:p>
          <w:p w:rsidR="00316D69" w:rsidRPr="00085FF8" w:rsidRDefault="00316D69" w:rsidP="00316D69">
            <w:pPr>
              <w:jc w:val="center"/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 1</w:t>
            </w:r>
          </w:p>
          <w:p w:rsidR="00316D69" w:rsidRPr="00085FF8" w:rsidRDefault="00316D69" w:rsidP="0095268C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316D69" w:rsidRPr="00085FF8" w:rsidTr="00A732E8">
        <w:tc>
          <w:tcPr>
            <w:tcW w:w="2430" w:type="dxa"/>
            <w:vAlign w:val="center"/>
          </w:tcPr>
          <w:p w:rsidR="00316D69" w:rsidRPr="00085FF8" w:rsidRDefault="00316D69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關閉系統電源</w:t>
            </w:r>
          </w:p>
        </w:tc>
        <w:tc>
          <w:tcPr>
            <w:tcW w:w="3630" w:type="dxa"/>
            <w:vAlign w:val="center"/>
          </w:tcPr>
          <w:p w:rsidR="00316D69" w:rsidRPr="00085FF8" w:rsidRDefault="00316D69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SYSTEM_OFF</w:t>
            </w:r>
          </w:p>
        </w:tc>
        <w:tc>
          <w:tcPr>
            <w:tcW w:w="2462" w:type="dxa"/>
          </w:tcPr>
          <w:p w:rsidR="00316D69" w:rsidRPr="00085FF8" w:rsidRDefault="00316D69" w:rsidP="00316D69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316D69" w:rsidRPr="00085FF8" w:rsidRDefault="00316D69" w:rsidP="00316D69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1,</w:t>
            </w:r>
          </w:p>
          <w:p w:rsidR="00316D69" w:rsidRPr="00085FF8" w:rsidRDefault="00316D69" w:rsidP="00316D69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0,</w:t>
            </w:r>
          </w:p>
          <w:p w:rsidR="00316D69" w:rsidRPr="00085FF8" w:rsidRDefault="00316D69" w:rsidP="00316D69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 </w:t>
            </w:r>
            <w:r w:rsidRPr="00085FF8">
              <w:rPr>
                <w:rFonts w:eastAsia="微軟正黑體" w:hint="eastAsia"/>
                <w:szCs w:val="24"/>
              </w:rPr>
              <w:t>0</w:t>
            </w:r>
          </w:p>
          <w:p w:rsidR="00316D69" w:rsidRPr="00085FF8" w:rsidRDefault="00316D69" w:rsidP="00316D69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316D69" w:rsidRPr="00085FF8" w:rsidTr="00A732E8">
        <w:tc>
          <w:tcPr>
            <w:tcW w:w="2430" w:type="dxa"/>
            <w:vAlign w:val="center"/>
          </w:tcPr>
          <w:p w:rsidR="00316D69" w:rsidRPr="00085FF8" w:rsidRDefault="00316D69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演講模式</w:t>
            </w:r>
          </w:p>
        </w:tc>
        <w:tc>
          <w:tcPr>
            <w:tcW w:w="3630" w:type="dxa"/>
            <w:vAlign w:val="center"/>
          </w:tcPr>
          <w:p w:rsidR="00316D69" w:rsidRPr="00085FF8" w:rsidRDefault="00316D69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MODE_SPEECH</w:t>
            </w:r>
          </w:p>
        </w:tc>
        <w:tc>
          <w:tcPr>
            <w:tcW w:w="2462" w:type="dxa"/>
          </w:tcPr>
          <w:p w:rsidR="00316D69" w:rsidRPr="00085FF8" w:rsidRDefault="00316D69" w:rsidP="00316D69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316D69" w:rsidRPr="00085FF8" w:rsidRDefault="00316D69" w:rsidP="00316D69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2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316D69" w:rsidRPr="00085FF8" w:rsidRDefault="00316D69" w:rsidP="00316D69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="001A591A" w:rsidRPr="00085FF8">
              <w:rPr>
                <w:rFonts w:eastAsia="微軟正黑體" w:hint="eastAsia"/>
                <w:szCs w:val="24"/>
              </w:rPr>
              <w:t>1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316D69" w:rsidRPr="00085FF8" w:rsidRDefault="00316D69" w:rsidP="00316D69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 </w:t>
            </w:r>
            <w:r w:rsidR="001A591A" w:rsidRPr="00085FF8">
              <w:rPr>
                <w:rFonts w:eastAsia="微軟正黑體" w:hint="eastAsia"/>
                <w:szCs w:val="24"/>
              </w:rPr>
              <w:t>0</w:t>
            </w:r>
          </w:p>
          <w:p w:rsidR="00316D69" w:rsidRPr="00085FF8" w:rsidRDefault="00316D69" w:rsidP="00316D69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316D69" w:rsidRPr="00085FF8" w:rsidTr="00A732E8">
        <w:tc>
          <w:tcPr>
            <w:tcW w:w="2430" w:type="dxa"/>
            <w:vAlign w:val="center"/>
          </w:tcPr>
          <w:p w:rsidR="00316D69" w:rsidRPr="00085FF8" w:rsidRDefault="00316D69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簡報模式</w:t>
            </w:r>
          </w:p>
        </w:tc>
        <w:tc>
          <w:tcPr>
            <w:tcW w:w="3630" w:type="dxa"/>
            <w:vAlign w:val="center"/>
          </w:tcPr>
          <w:p w:rsidR="00316D69" w:rsidRPr="00085FF8" w:rsidRDefault="00316D69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MODE_BRIEF</w:t>
            </w:r>
          </w:p>
        </w:tc>
        <w:tc>
          <w:tcPr>
            <w:tcW w:w="2462" w:type="dxa"/>
          </w:tcPr>
          <w:p w:rsidR="00316D69" w:rsidRPr="00085FF8" w:rsidRDefault="00316D69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316D69" w:rsidRPr="00085FF8" w:rsidRDefault="00316D69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2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316D69" w:rsidRPr="00085FF8" w:rsidRDefault="00316D69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="001A591A" w:rsidRPr="00085FF8">
              <w:rPr>
                <w:rFonts w:eastAsia="微軟正黑體" w:hint="eastAsia"/>
                <w:szCs w:val="24"/>
              </w:rPr>
              <w:t>2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316D69" w:rsidRPr="00085FF8" w:rsidRDefault="00316D69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 </w:t>
            </w:r>
            <w:r w:rsidR="001A591A" w:rsidRPr="00085FF8">
              <w:rPr>
                <w:rFonts w:eastAsia="微軟正黑體" w:hint="eastAsia"/>
                <w:szCs w:val="24"/>
              </w:rPr>
              <w:t>0</w:t>
            </w:r>
          </w:p>
          <w:p w:rsidR="00316D69" w:rsidRPr="00085FF8" w:rsidRDefault="00316D69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316D69" w:rsidRPr="00085FF8" w:rsidTr="00A732E8">
        <w:tc>
          <w:tcPr>
            <w:tcW w:w="2430" w:type="dxa"/>
            <w:vAlign w:val="center"/>
          </w:tcPr>
          <w:p w:rsidR="00316D69" w:rsidRPr="00085FF8" w:rsidRDefault="00316D69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劇院模式</w:t>
            </w:r>
          </w:p>
        </w:tc>
        <w:tc>
          <w:tcPr>
            <w:tcW w:w="3630" w:type="dxa"/>
            <w:vAlign w:val="center"/>
          </w:tcPr>
          <w:p w:rsidR="00316D69" w:rsidRPr="00085FF8" w:rsidRDefault="00316D69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MODE_CINEMA</w:t>
            </w:r>
          </w:p>
        </w:tc>
        <w:tc>
          <w:tcPr>
            <w:tcW w:w="2462" w:type="dxa"/>
          </w:tcPr>
          <w:p w:rsidR="00316D69" w:rsidRPr="00085FF8" w:rsidRDefault="00316D69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316D69" w:rsidRPr="00085FF8" w:rsidRDefault="00316D69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2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316D69" w:rsidRPr="00085FF8" w:rsidRDefault="00316D69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="001A591A" w:rsidRPr="00085FF8">
              <w:rPr>
                <w:rFonts w:eastAsia="微軟正黑體" w:hint="eastAsia"/>
                <w:szCs w:val="24"/>
              </w:rPr>
              <w:t>3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316D69" w:rsidRPr="00085FF8" w:rsidRDefault="00316D69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 </w:t>
            </w:r>
            <w:r w:rsidR="001A591A" w:rsidRPr="00085FF8">
              <w:rPr>
                <w:rFonts w:eastAsia="微軟正黑體" w:hint="eastAsia"/>
                <w:szCs w:val="24"/>
              </w:rPr>
              <w:t>0</w:t>
            </w:r>
          </w:p>
          <w:p w:rsidR="00316D69" w:rsidRPr="00085FF8" w:rsidRDefault="00316D69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532731" w:rsidRPr="00085FF8" w:rsidTr="00A732E8">
        <w:tc>
          <w:tcPr>
            <w:tcW w:w="2430" w:type="dxa"/>
            <w:vAlign w:val="center"/>
          </w:tcPr>
          <w:p w:rsidR="00532731" w:rsidRPr="00085FF8" w:rsidRDefault="00532731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影像切換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: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中控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VGA</w:t>
            </w:r>
          </w:p>
        </w:tc>
        <w:tc>
          <w:tcPr>
            <w:tcW w:w="3630" w:type="dxa"/>
            <w:vAlign w:val="center"/>
          </w:tcPr>
          <w:p w:rsidR="00532731" w:rsidRPr="00085FF8" w:rsidRDefault="00532731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MATRIX_INPUT1</w:t>
            </w:r>
          </w:p>
        </w:tc>
        <w:tc>
          <w:tcPr>
            <w:tcW w:w="2462" w:type="dxa"/>
          </w:tcPr>
          <w:p w:rsidR="00532731" w:rsidRPr="00085FF8" w:rsidRDefault="00532731" w:rsidP="0053273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532731" w:rsidRPr="00085FF8" w:rsidRDefault="00532731" w:rsidP="0053273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3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532731" w:rsidRPr="00085FF8" w:rsidRDefault="00532731" w:rsidP="0053273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0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532731" w:rsidRPr="00085FF8" w:rsidRDefault="00532731" w:rsidP="0053273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 </w:t>
            </w:r>
            <w:r w:rsidRPr="00085FF8">
              <w:rPr>
                <w:rFonts w:eastAsia="微軟正黑體" w:hint="eastAsia"/>
                <w:szCs w:val="24"/>
              </w:rPr>
              <w:t>9</w:t>
            </w:r>
          </w:p>
          <w:p w:rsidR="00532731" w:rsidRPr="00085FF8" w:rsidRDefault="00532731" w:rsidP="0053273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532731" w:rsidRPr="00085FF8" w:rsidTr="00A732E8">
        <w:tc>
          <w:tcPr>
            <w:tcW w:w="2430" w:type="dxa"/>
            <w:vAlign w:val="center"/>
          </w:tcPr>
          <w:p w:rsidR="00532731" w:rsidRPr="00085FF8" w:rsidRDefault="00532731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影像切換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: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視訊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VGA</w:t>
            </w:r>
          </w:p>
        </w:tc>
        <w:tc>
          <w:tcPr>
            <w:tcW w:w="3630" w:type="dxa"/>
            <w:vAlign w:val="center"/>
          </w:tcPr>
          <w:p w:rsidR="00532731" w:rsidRPr="00085FF8" w:rsidRDefault="00532731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MATRIX_INPUT2</w:t>
            </w:r>
          </w:p>
        </w:tc>
        <w:tc>
          <w:tcPr>
            <w:tcW w:w="2462" w:type="dxa"/>
          </w:tcPr>
          <w:p w:rsidR="00532731" w:rsidRPr="00085FF8" w:rsidRDefault="00532731" w:rsidP="0053273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532731" w:rsidRPr="00085FF8" w:rsidRDefault="00532731" w:rsidP="0053273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3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532731" w:rsidRPr="00085FF8" w:rsidRDefault="00532731" w:rsidP="0053273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0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532731" w:rsidRPr="00085FF8" w:rsidRDefault="00532731" w:rsidP="0053273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 </w:t>
            </w:r>
            <w:r w:rsidRPr="00085FF8">
              <w:rPr>
                <w:rFonts w:eastAsia="微軟正黑體" w:hint="eastAsia"/>
                <w:szCs w:val="24"/>
              </w:rPr>
              <w:t>10</w:t>
            </w:r>
          </w:p>
          <w:p w:rsidR="00532731" w:rsidRPr="00085FF8" w:rsidRDefault="00532731" w:rsidP="0053273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532731" w:rsidRPr="00085FF8" w:rsidTr="00A732E8">
        <w:tc>
          <w:tcPr>
            <w:tcW w:w="2430" w:type="dxa"/>
            <w:vAlign w:val="center"/>
          </w:tcPr>
          <w:p w:rsidR="00532731" w:rsidRPr="00085FF8" w:rsidRDefault="00532731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影像切換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: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中控室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HDMI1</w:t>
            </w:r>
          </w:p>
        </w:tc>
        <w:tc>
          <w:tcPr>
            <w:tcW w:w="3630" w:type="dxa"/>
            <w:vAlign w:val="center"/>
          </w:tcPr>
          <w:p w:rsidR="00532731" w:rsidRPr="00085FF8" w:rsidRDefault="00532731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MATRIX_INPUT3</w:t>
            </w:r>
          </w:p>
        </w:tc>
        <w:tc>
          <w:tcPr>
            <w:tcW w:w="2462" w:type="dxa"/>
          </w:tcPr>
          <w:p w:rsidR="00532731" w:rsidRPr="00085FF8" w:rsidRDefault="00532731" w:rsidP="0053273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532731" w:rsidRPr="00085FF8" w:rsidRDefault="00532731" w:rsidP="0053273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3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532731" w:rsidRPr="00085FF8" w:rsidRDefault="00532731" w:rsidP="0053273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0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532731" w:rsidRPr="00085FF8" w:rsidRDefault="00532731" w:rsidP="0053273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 </w:t>
            </w:r>
            <w:r w:rsidRPr="00085FF8">
              <w:rPr>
                <w:rFonts w:eastAsia="微軟正黑體" w:hint="eastAsia"/>
                <w:szCs w:val="24"/>
              </w:rPr>
              <w:t>11</w:t>
            </w:r>
          </w:p>
          <w:p w:rsidR="00532731" w:rsidRPr="00085FF8" w:rsidRDefault="00532731" w:rsidP="0053273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532731" w:rsidRPr="00085FF8" w:rsidTr="00A732E8">
        <w:tc>
          <w:tcPr>
            <w:tcW w:w="2430" w:type="dxa"/>
            <w:vAlign w:val="center"/>
          </w:tcPr>
          <w:p w:rsidR="00532731" w:rsidRPr="00085FF8" w:rsidRDefault="00532731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影像切換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: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中控室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HDMI2</w:t>
            </w:r>
          </w:p>
        </w:tc>
        <w:tc>
          <w:tcPr>
            <w:tcW w:w="3630" w:type="dxa"/>
            <w:vAlign w:val="center"/>
          </w:tcPr>
          <w:p w:rsidR="00532731" w:rsidRPr="00085FF8" w:rsidRDefault="00532731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MATRIX_INPUT4</w:t>
            </w:r>
          </w:p>
        </w:tc>
        <w:tc>
          <w:tcPr>
            <w:tcW w:w="2462" w:type="dxa"/>
          </w:tcPr>
          <w:p w:rsidR="00532731" w:rsidRPr="00085FF8" w:rsidRDefault="00532731" w:rsidP="0053273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532731" w:rsidRPr="00085FF8" w:rsidRDefault="00532731" w:rsidP="0053273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3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532731" w:rsidRPr="00085FF8" w:rsidRDefault="00532731" w:rsidP="0053273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0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532731" w:rsidRPr="00085FF8" w:rsidRDefault="00532731" w:rsidP="0053273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 </w:t>
            </w:r>
            <w:r w:rsidRPr="00085FF8">
              <w:rPr>
                <w:rFonts w:eastAsia="微軟正黑體" w:hint="eastAsia"/>
                <w:szCs w:val="24"/>
              </w:rPr>
              <w:t>12</w:t>
            </w:r>
          </w:p>
          <w:p w:rsidR="00532731" w:rsidRPr="00085FF8" w:rsidRDefault="00532731" w:rsidP="0053273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532731" w:rsidRPr="00085FF8" w:rsidTr="00A732E8">
        <w:tc>
          <w:tcPr>
            <w:tcW w:w="2430" w:type="dxa"/>
            <w:vAlign w:val="center"/>
          </w:tcPr>
          <w:p w:rsidR="00532731" w:rsidRPr="00085FF8" w:rsidRDefault="00532731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影像切換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:DVD</w:t>
            </w:r>
          </w:p>
        </w:tc>
        <w:tc>
          <w:tcPr>
            <w:tcW w:w="3630" w:type="dxa"/>
            <w:vAlign w:val="center"/>
          </w:tcPr>
          <w:p w:rsidR="00532731" w:rsidRPr="00085FF8" w:rsidRDefault="00532731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MATRIX_INPUT5</w:t>
            </w:r>
          </w:p>
        </w:tc>
        <w:tc>
          <w:tcPr>
            <w:tcW w:w="2462" w:type="dxa"/>
          </w:tcPr>
          <w:p w:rsidR="00532731" w:rsidRPr="00085FF8" w:rsidRDefault="00532731" w:rsidP="0053273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532731" w:rsidRPr="00085FF8" w:rsidRDefault="00532731" w:rsidP="0053273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3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532731" w:rsidRPr="00085FF8" w:rsidRDefault="00532731" w:rsidP="0053273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0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532731" w:rsidRPr="00085FF8" w:rsidRDefault="00532731" w:rsidP="0053273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 </w:t>
            </w:r>
            <w:r w:rsidRPr="00085FF8">
              <w:rPr>
                <w:rFonts w:eastAsia="微軟正黑體" w:hint="eastAsia"/>
                <w:szCs w:val="24"/>
              </w:rPr>
              <w:t>13</w:t>
            </w:r>
          </w:p>
          <w:p w:rsidR="00532731" w:rsidRPr="00085FF8" w:rsidRDefault="00532731" w:rsidP="0053273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532731" w:rsidRPr="00085FF8" w:rsidTr="00A732E8">
        <w:tc>
          <w:tcPr>
            <w:tcW w:w="2430" w:type="dxa"/>
            <w:vAlign w:val="center"/>
          </w:tcPr>
          <w:p w:rsidR="00532731" w:rsidRPr="00085FF8" w:rsidRDefault="00532731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影像切換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:input6</w:t>
            </w:r>
          </w:p>
        </w:tc>
        <w:tc>
          <w:tcPr>
            <w:tcW w:w="3630" w:type="dxa"/>
            <w:vAlign w:val="center"/>
          </w:tcPr>
          <w:p w:rsidR="00532731" w:rsidRPr="00085FF8" w:rsidRDefault="00532731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MATRIX_INPUT6</w:t>
            </w:r>
          </w:p>
        </w:tc>
        <w:tc>
          <w:tcPr>
            <w:tcW w:w="2462" w:type="dxa"/>
          </w:tcPr>
          <w:p w:rsidR="00532731" w:rsidRPr="00085FF8" w:rsidRDefault="00532731" w:rsidP="0053273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532731" w:rsidRPr="00085FF8" w:rsidRDefault="00532731" w:rsidP="0053273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3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532731" w:rsidRPr="00085FF8" w:rsidRDefault="00532731" w:rsidP="0053273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0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532731" w:rsidRPr="00085FF8" w:rsidRDefault="00532731" w:rsidP="0053273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 </w:t>
            </w:r>
            <w:r w:rsidRPr="00085FF8">
              <w:rPr>
                <w:rFonts w:eastAsia="微軟正黑體" w:hint="eastAsia"/>
                <w:szCs w:val="24"/>
              </w:rPr>
              <w:t>14</w:t>
            </w:r>
          </w:p>
          <w:p w:rsidR="00532731" w:rsidRPr="00085FF8" w:rsidRDefault="00532731" w:rsidP="0053273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532731" w:rsidRPr="00085FF8" w:rsidTr="00A732E8">
        <w:tc>
          <w:tcPr>
            <w:tcW w:w="2430" w:type="dxa"/>
            <w:vAlign w:val="center"/>
          </w:tcPr>
          <w:p w:rsidR="00532731" w:rsidRPr="00085FF8" w:rsidRDefault="00532731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影像切換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: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講台牆壁外接插座</w:t>
            </w:r>
          </w:p>
        </w:tc>
        <w:tc>
          <w:tcPr>
            <w:tcW w:w="3630" w:type="dxa"/>
            <w:vAlign w:val="center"/>
          </w:tcPr>
          <w:p w:rsidR="00532731" w:rsidRPr="00085FF8" w:rsidRDefault="00532731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MATRIX_INPUT7</w:t>
            </w:r>
          </w:p>
        </w:tc>
        <w:tc>
          <w:tcPr>
            <w:tcW w:w="2462" w:type="dxa"/>
          </w:tcPr>
          <w:p w:rsidR="00532731" w:rsidRPr="00085FF8" w:rsidRDefault="00532731" w:rsidP="0053273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532731" w:rsidRPr="00085FF8" w:rsidRDefault="00532731" w:rsidP="0053273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3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532731" w:rsidRPr="00085FF8" w:rsidRDefault="00532731" w:rsidP="0053273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0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532731" w:rsidRPr="00085FF8" w:rsidRDefault="00532731" w:rsidP="0053273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 </w:t>
            </w:r>
            <w:r w:rsidRPr="00085FF8">
              <w:rPr>
                <w:rFonts w:eastAsia="微軟正黑體" w:hint="eastAsia"/>
                <w:szCs w:val="24"/>
              </w:rPr>
              <w:t>15</w:t>
            </w:r>
          </w:p>
          <w:p w:rsidR="00532731" w:rsidRPr="00085FF8" w:rsidRDefault="00532731" w:rsidP="0053273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532731" w:rsidRPr="00085FF8" w:rsidTr="00A732E8">
        <w:tc>
          <w:tcPr>
            <w:tcW w:w="2430" w:type="dxa"/>
            <w:vAlign w:val="center"/>
          </w:tcPr>
          <w:p w:rsidR="00532731" w:rsidRPr="00085FF8" w:rsidRDefault="00532731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影像切換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:input8</w:t>
            </w:r>
          </w:p>
        </w:tc>
        <w:tc>
          <w:tcPr>
            <w:tcW w:w="3630" w:type="dxa"/>
            <w:vAlign w:val="center"/>
          </w:tcPr>
          <w:p w:rsidR="00532731" w:rsidRPr="00085FF8" w:rsidRDefault="00532731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MATRIX_INPUT8</w:t>
            </w:r>
          </w:p>
        </w:tc>
        <w:tc>
          <w:tcPr>
            <w:tcW w:w="2462" w:type="dxa"/>
          </w:tcPr>
          <w:p w:rsidR="00532731" w:rsidRPr="00085FF8" w:rsidRDefault="00532731" w:rsidP="0053273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532731" w:rsidRPr="00085FF8" w:rsidRDefault="00532731" w:rsidP="0053273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lastRenderedPageBreak/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3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532731" w:rsidRPr="00085FF8" w:rsidRDefault="00532731" w:rsidP="0053273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0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532731" w:rsidRPr="00085FF8" w:rsidRDefault="00532731" w:rsidP="0053273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 </w:t>
            </w:r>
            <w:r w:rsidRPr="00085FF8">
              <w:rPr>
                <w:rFonts w:eastAsia="微軟正黑體" w:hint="eastAsia"/>
                <w:szCs w:val="24"/>
              </w:rPr>
              <w:t>16</w:t>
            </w:r>
          </w:p>
          <w:p w:rsidR="00532731" w:rsidRPr="00085FF8" w:rsidRDefault="00532731" w:rsidP="0053273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316D69" w:rsidRPr="00085FF8" w:rsidTr="00A732E8">
        <w:tc>
          <w:tcPr>
            <w:tcW w:w="2430" w:type="dxa"/>
          </w:tcPr>
          <w:p w:rsidR="00316D69" w:rsidRPr="00085FF8" w:rsidRDefault="00316D69" w:rsidP="00F743D8">
            <w:pPr>
              <w:rPr>
                <w:rFonts w:eastAsia="微軟正黑體"/>
                <w:szCs w:val="24"/>
              </w:rPr>
            </w:pPr>
          </w:p>
        </w:tc>
        <w:tc>
          <w:tcPr>
            <w:tcW w:w="3630" w:type="dxa"/>
          </w:tcPr>
          <w:p w:rsidR="00316D69" w:rsidRPr="00085FF8" w:rsidRDefault="00316D69" w:rsidP="00F743D8">
            <w:pPr>
              <w:rPr>
                <w:rFonts w:eastAsia="微軟正黑體"/>
                <w:szCs w:val="24"/>
              </w:rPr>
            </w:pPr>
          </w:p>
        </w:tc>
        <w:tc>
          <w:tcPr>
            <w:tcW w:w="2462" w:type="dxa"/>
          </w:tcPr>
          <w:p w:rsidR="00316D69" w:rsidRPr="00085FF8" w:rsidRDefault="00316D69" w:rsidP="00F743D8">
            <w:pPr>
              <w:rPr>
                <w:rFonts w:eastAsia="微軟正黑體"/>
                <w:szCs w:val="24"/>
              </w:rPr>
            </w:pP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左投影機開啟</w:t>
            </w: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PROJ_ON_LEFT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4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1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 </w:t>
            </w:r>
            <w:r w:rsidRPr="00085FF8">
              <w:rPr>
                <w:rFonts w:eastAsia="微軟正黑體" w:hint="eastAsia"/>
                <w:szCs w:val="24"/>
              </w:rPr>
              <w:t>1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左投影機關閉</w:t>
            </w: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PROJ_OFF_LEFT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4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1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 </w:t>
            </w:r>
            <w:r w:rsidRPr="00085FF8">
              <w:rPr>
                <w:rFonts w:eastAsia="微軟正黑體" w:hint="eastAsia"/>
                <w:szCs w:val="24"/>
              </w:rPr>
              <w:t>2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左投影機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HDMI</w:t>
            </w: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PROJ_HDMI_LEFT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4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1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 </w:t>
            </w:r>
            <w:r w:rsidRPr="00085FF8">
              <w:rPr>
                <w:rFonts w:eastAsia="微軟正黑體" w:hint="eastAsia"/>
                <w:szCs w:val="24"/>
              </w:rPr>
              <w:t>7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左投影機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VGA</w:t>
            </w: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PROJ_VGA_LEFT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4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1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 </w:t>
            </w:r>
            <w:r w:rsidRPr="00085FF8">
              <w:rPr>
                <w:rFonts w:eastAsia="微軟正黑體" w:hint="eastAsia"/>
                <w:szCs w:val="24"/>
              </w:rPr>
              <w:t>8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左</w:t>
            </w:r>
            <w:proofErr w:type="gramStart"/>
            <w:r w:rsidRPr="00085FF8">
              <w:rPr>
                <w:rFonts w:eastAsia="微軟正黑體" w:hint="eastAsia"/>
                <w:color w:val="000000"/>
                <w:szCs w:val="24"/>
              </w:rPr>
              <w:t>投影機黑畫面</w:t>
            </w:r>
            <w:proofErr w:type="gramEnd"/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PROJ_MUTE_LEFT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4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1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 </w:t>
            </w:r>
            <w:r w:rsidRPr="00085FF8">
              <w:rPr>
                <w:rFonts w:eastAsia="微軟正黑體" w:hint="eastAsia"/>
                <w:szCs w:val="24"/>
              </w:rPr>
              <w:t>3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左</w:t>
            </w:r>
            <w:proofErr w:type="gramStart"/>
            <w:r w:rsidRPr="00085FF8">
              <w:rPr>
                <w:rFonts w:eastAsia="微軟正黑體" w:hint="eastAsia"/>
                <w:color w:val="000000"/>
                <w:szCs w:val="24"/>
              </w:rPr>
              <w:t>投影機黑畫面</w:t>
            </w:r>
            <w:proofErr w:type="gramEnd"/>
            <w:r w:rsidRPr="00085FF8">
              <w:rPr>
                <w:rFonts w:eastAsia="微軟正黑體" w:hint="eastAsia"/>
                <w:color w:val="000000"/>
                <w:szCs w:val="24"/>
              </w:rPr>
              <w:t>取消</w:t>
            </w: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PROJ_UNMUTE_LEFT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4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1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 </w:t>
            </w:r>
            <w:r w:rsidRPr="00085FF8">
              <w:rPr>
                <w:rFonts w:eastAsia="微軟正黑體" w:hint="eastAsia"/>
                <w:szCs w:val="24"/>
              </w:rPr>
              <w:t>4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左電動銀幕上升</w:t>
            </w: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SCREEN_UP_LEFT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4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1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lastRenderedPageBreak/>
              <w:t xml:space="preserve">    "control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lastRenderedPageBreak/>
              <w:t>左電動銀幕下降</w:t>
            </w: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SCREEN_DOWN_LEFT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4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1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 </w:t>
            </w:r>
            <w:r w:rsidRPr="00085FF8">
              <w:rPr>
                <w:rFonts w:eastAsia="微軟正黑體" w:hint="eastAsia"/>
                <w:szCs w:val="24"/>
              </w:rPr>
              <w:t>6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</w:tcPr>
          <w:p w:rsidR="00A732E8" w:rsidRPr="00085FF8" w:rsidRDefault="00A732E8" w:rsidP="00F743D8">
            <w:pPr>
              <w:rPr>
                <w:rFonts w:eastAsia="微軟正黑體"/>
                <w:szCs w:val="24"/>
              </w:rPr>
            </w:pPr>
          </w:p>
        </w:tc>
        <w:tc>
          <w:tcPr>
            <w:tcW w:w="3630" w:type="dxa"/>
          </w:tcPr>
          <w:p w:rsidR="00A732E8" w:rsidRPr="00085FF8" w:rsidRDefault="00A732E8" w:rsidP="00F743D8">
            <w:pPr>
              <w:rPr>
                <w:rFonts w:eastAsia="微軟正黑體"/>
                <w:szCs w:val="24"/>
              </w:rPr>
            </w:pPr>
          </w:p>
        </w:tc>
        <w:tc>
          <w:tcPr>
            <w:tcW w:w="2462" w:type="dxa"/>
          </w:tcPr>
          <w:p w:rsidR="00A732E8" w:rsidRPr="00085FF8" w:rsidRDefault="00A732E8" w:rsidP="00F743D8">
            <w:pPr>
              <w:rPr>
                <w:rFonts w:eastAsia="微軟正黑體"/>
                <w:szCs w:val="24"/>
              </w:rPr>
            </w:pP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中投影機開啟</w:t>
            </w: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PROJ_ON_CENTER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4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2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 </w:t>
            </w:r>
            <w:r w:rsidRPr="00085FF8">
              <w:rPr>
                <w:rFonts w:eastAsia="微軟正黑體" w:hint="eastAsia"/>
                <w:szCs w:val="24"/>
              </w:rPr>
              <w:t>1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中投影機關閉</w:t>
            </w: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PROJ_OFF_CENTER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4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2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 </w:t>
            </w:r>
            <w:r w:rsidRPr="00085FF8">
              <w:rPr>
                <w:rFonts w:eastAsia="微軟正黑體" w:hint="eastAsia"/>
                <w:szCs w:val="24"/>
              </w:rPr>
              <w:t>2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中投影機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HDMI</w:t>
            </w: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PROJ_HDMI_CENTER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4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2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 </w:t>
            </w:r>
            <w:r w:rsidRPr="00085FF8">
              <w:rPr>
                <w:rFonts w:eastAsia="微軟正黑體" w:hint="eastAsia"/>
                <w:szCs w:val="24"/>
              </w:rPr>
              <w:t>7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中投影機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VGA</w:t>
            </w: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PROJ_VGA_CENTER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4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2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 </w:t>
            </w:r>
            <w:r w:rsidRPr="00085FF8">
              <w:rPr>
                <w:rFonts w:eastAsia="微軟正黑體" w:hint="eastAsia"/>
                <w:szCs w:val="24"/>
              </w:rPr>
              <w:t>8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中</w:t>
            </w:r>
            <w:proofErr w:type="gramStart"/>
            <w:r w:rsidRPr="00085FF8">
              <w:rPr>
                <w:rFonts w:eastAsia="微軟正黑體" w:hint="eastAsia"/>
                <w:color w:val="000000"/>
                <w:szCs w:val="24"/>
              </w:rPr>
              <w:t>投影機黑畫面</w:t>
            </w:r>
            <w:proofErr w:type="gramEnd"/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PROJ_MUTE_CENTER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4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2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 </w:t>
            </w:r>
            <w:r w:rsidRPr="00085FF8">
              <w:rPr>
                <w:rFonts w:eastAsia="微軟正黑體" w:hint="eastAsia"/>
                <w:szCs w:val="24"/>
              </w:rPr>
              <w:t>3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中</w:t>
            </w:r>
            <w:proofErr w:type="gramStart"/>
            <w:r w:rsidRPr="00085FF8">
              <w:rPr>
                <w:rFonts w:eastAsia="微軟正黑體" w:hint="eastAsia"/>
                <w:color w:val="000000"/>
                <w:szCs w:val="24"/>
              </w:rPr>
              <w:t>投影機黑畫面</w:t>
            </w:r>
            <w:proofErr w:type="gramEnd"/>
            <w:r w:rsidRPr="00085FF8">
              <w:rPr>
                <w:rFonts w:eastAsia="微軟正黑體" w:hint="eastAsia"/>
                <w:color w:val="000000"/>
                <w:szCs w:val="24"/>
              </w:rPr>
              <w:t>取消</w:t>
            </w: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PROJ_UNMUTE_CENTER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4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2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 </w:t>
            </w:r>
            <w:r w:rsidRPr="00085FF8">
              <w:rPr>
                <w:rFonts w:eastAsia="微軟正黑體" w:hint="eastAsia"/>
                <w:szCs w:val="24"/>
              </w:rPr>
              <w:t>4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lastRenderedPageBreak/>
              <w:t>中電動銀幕上升</w:t>
            </w: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SCREEN_UP_CENTER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4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2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中電動銀幕下降</w:t>
            </w: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SCREEN_DOWN_CENTER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4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2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 </w:t>
            </w:r>
            <w:r w:rsidRPr="00085FF8">
              <w:rPr>
                <w:rFonts w:eastAsia="微軟正黑體" w:hint="eastAsia"/>
                <w:szCs w:val="24"/>
              </w:rPr>
              <w:t>6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</w:tcPr>
          <w:p w:rsidR="00A732E8" w:rsidRPr="00085FF8" w:rsidRDefault="00A732E8" w:rsidP="00F743D8">
            <w:pPr>
              <w:rPr>
                <w:rFonts w:eastAsia="微軟正黑體"/>
                <w:szCs w:val="24"/>
              </w:rPr>
            </w:pPr>
          </w:p>
        </w:tc>
        <w:tc>
          <w:tcPr>
            <w:tcW w:w="3630" w:type="dxa"/>
          </w:tcPr>
          <w:p w:rsidR="00A732E8" w:rsidRPr="00085FF8" w:rsidRDefault="00A732E8" w:rsidP="00F743D8">
            <w:pPr>
              <w:rPr>
                <w:rFonts w:eastAsia="微軟正黑體"/>
                <w:szCs w:val="24"/>
              </w:rPr>
            </w:pPr>
          </w:p>
        </w:tc>
        <w:tc>
          <w:tcPr>
            <w:tcW w:w="2462" w:type="dxa"/>
          </w:tcPr>
          <w:p w:rsidR="00A732E8" w:rsidRPr="00085FF8" w:rsidRDefault="00A732E8" w:rsidP="00F743D8">
            <w:pPr>
              <w:rPr>
                <w:rFonts w:eastAsia="微軟正黑體"/>
                <w:szCs w:val="24"/>
              </w:rPr>
            </w:pP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右投影機開啟</w:t>
            </w: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PROJ_ON_RIGHT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4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3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 </w:t>
            </w:r>
            <w:r w:rsidRPr="00085FF8">
              <w:rPr>
                <w:rFonts w:eastAsia="微軟正黑體" w:hint="eastAsia"/>
                <w:szCs w:val="24"/>
              </w:rPr>
              <w:t>1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右投影機關閉</w:t>
            </w: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PROJ_OFF_RIGHT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4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3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 </w:t>
            </w:r>
            <w:r w:rsidRPr="00085FF8">
              <w:rPr>
                <w:rFonts w:eastAsia="微軟正黑體" w:hint="eastAsia"/>
                <w:szCs w:val="24"/>
              </w:rPr>
              <w:t>2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右投影機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HDMI</w:t>
            </w: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PROJ_HDMI_RIGHT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4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3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 </w:t>
            </w:r>
            <w:r w:rsidRPr="00085FF8">
              <w:rPr>
                <w:rFonts w:eastAsia="微軟正黑體" w:hint="eastAsia"/>
                <w:szCs w:val="24"/>
              </w:rPr>
              <w:t>7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右投影機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VGA</w:t>
            </w: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PROJ_VGA_RIGHT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4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3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 </w:t>
            </w:r>
            <w:r w:rsidRPr="00085FF8">
              <w:rPr>
                <w:rFonts w:eastAsia="微軟正黑體" w:hint="eastAsia"/>
                <w:szCs w:val="24"/>
              </w:rPr>
              <w:t>8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右</w:t>
            </w:r>
            <w:proofErr w:type="gramStart"/>
            <w:r w:rsidRPr="00085FF8">
              <w:rPr>
                <w:rFonts w:eastAsia="微軟正黑體" w:hint="eastAsia"/>
                <w:color w:val="000000"/>
                <w:szCs w:val="24"/>
              </w:rPr>
              <w:t>投影機黑畫面</w:t>
            </w:r>
            <w:proofErr w:type="gramEnd"/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PROJ_MUTE_RIGHT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4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3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 </w:t>
            </w:r>
            <w:r w:rsidRPr="00085FF8">
              <w:rPr>
                <w:rFonts w:eastAsia="微軟正黑體" w:hint="eastAsia"/>
                <w:szCs w:val="24"/>
              </w:rPr>
              <w:t>3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右</w:t>
            </w:r>
            <w:proofErr w:type="gramStart"/>
            <w:r w:rsidRPr="00085FF8">
              <w:rPr>
                <w:rFonts w:eastAsia="微軟正黑體" w:hint="eastAsia"/>
                <w:color w:val="000000"/>
                <w:szCs w:val="24"/>
              </w:rPr>
              <w:t>投影機黑畫面</w:t>
            </w:r>
            <w:proofErr w:type="gramEnd"/>
            <w:r w:rsidRPr="00085FF8">
              <w:rPr>
                <w:rFonts w:eastAsia="微軟正黑體" w:hint="eastAsia"/>
                <w:color w:val="000000"/>
                <w:szCs w:val="24"/>
              </w:rPr>
              <w:t>取消</w:t>
            </w: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PROJ_UNMUTE_RIGHT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4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lastRenderedPageBreak/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3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 </w:t>
            </w:r>
            <w:r w:rsidRPr="00085FF8">
              <w:rPr>
                <w:rFonts w:eastAsia="微軟正黑體" w:hint="eastAsia"/>
                <w:szCs w:val="24"/>
              </w:rPr>
              <w:t>4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lastRenderedPageBreak/>
              <w:t>右電動銀幕上升</w:t>
            </w: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SCREEN_UP_RIGHT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4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3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右電動銀幕下降</w:t>
            </w: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SCREEN_DOWN_RIGHT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4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3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 </w:t>
            </w:r>
            <w:r w:rsidRPr="00085FF8">
              <w:rPr>
                <w:rFonts w:eastAsia="微軟正黑體" w:hint="eastAsia"/>
                <w:szCs w:val="24"/>
              </w:rPr>
              <w:t>6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</w:tcPr>
          <w:p w:rsidR="00A732E8" w:rsidRPr="00085FF8" w:rsidRDefault="00A732E8" w:rsidP="00F743D8">
            <w:pPr>
              <w:rPr>
                <w:rFonts w:eastAsia="微軟正黑體"/>
                <w:szCs w:val="24"/>
              </w:rPr>
            </w:pPr>
          </w:p>
        </w:tc>
        <w:tc>
          <w:tcPr>
            <w:tcW w:w="3630" w:type="dxa"/>
          </w:tcPr>
          <w:p w:rsidR="00A732E8" w:rsidRPr="00085FF8" w:rsidRDefault="00A732E8" w:rsidP="00F743D8">
            <w:pPr>
              <w:rPr>
                <w:rFonts w:eastAsia="微軟正黑體"/>
                <w:szCs w:val="24"/>
              </w:rPr>
            </w:pPr>
          </w:p>
        </w:tc>
        <w:tc>
          <w:tcPr>
            <w:tcW w:w="2462" w:type="dxa"/>
          </w:tcPr>
          <w:p w:rsidR="00A732E8" w:rsidRPr="00085FF8" w:rsidRDefault="00A732E8" w:rsidP="00F743D8">
            <w:pPr>
              <w:rPr>
                <w:rFonts w:eastAsia="微軟正黑體"/>
                <w:szCs w:val="24"/>
              </w:rPr>
            </w:pP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無線</w:t>
            </w:r>
            <w:proofErr w:type="spellStart"/>
            <w:r w:rsidRPr="00085FF8">
              <w:rPr>
                <w:rFonts w:eastAsia="微軟正黑體" w:hint="eastAsia"/>
                <w:color w:val="000000"/>
                <w:szCs w:val="24"/>
              </w:rPr>
              <w:t>Mic</w:t>
            </w:r>
            <w:proofErr w:type="spellEnd"/>
            <w:r w:rsidRPr="00085FF8">
              <w:rPr>
                <w:rFonts w:eastAsia="微軟正黑體" w:hint="eastAsia"/>
                <w:color w:val="000000"/>
                <w:szCs w:val="24"/>
              </w:rPr>
              <w:t>(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紅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)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音量增加</w:t>
            </w: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INPUT1_VOL_UP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1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5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無線</w:t>
            </w:r>
            <w:proofErr w:type="spellStart"/>
            <w:r w:rsidRPr="00085FF8">
              <w:rPr>
                <w:rFonts w:eastAsia="微軟正黑體" w:hint="eastAsia"/>
                <w:color w:val="000000"/>
                <w:szCs w:val="24"/>
              </w:rPr>
              <w:t>Mic</w:t>
            </w:r>
            <w:proofErr w:type="spellEnd"/>
            <w:r w:rsidRPr="00085FF8">
              <w:rPr>
                <w:rFonts w:eastAsia="微軟正黑體" w:hint="eastAsia"/>
                <w:color w:val="000000"/>
                <w:szCs w:val="24"/>
              </w:rPr>
              <w:t>(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紅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)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音量減少</w:t>
            </w: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INPUT1_VOL_DOWN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1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6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無線</w:t>
            </w:r>
            <w:proofErr w:type="spellStart"/>
            <w:r w:rsidRPr="00085FF8">
              <w:rPr>
                <w:rFonts w:eastAsia="微軟正黑體" w:hint="eastAsia"/>
                <w:color w:val="000000"/>
                <w:szCs w:val="24"/>
              </w:rPr>
              <w:t>Mic</w:t>
            </w:r>
            <w:proofErr w:type="spellEnd"/>
            <w:r w:rsidRPr="00085FF8">
              <w:rPr>
                <w:rFonts w:eastAsia="微軟正黑體" w:hint="eastAsia"/>
                <w:color w:val="000000"/>
                <w:szCs w:val="24"/>
              </w:rPr>
              <w:t>(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紅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)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靜音</w:t>
            </w: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INPUT1_MUTE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1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3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無線</w:t>
            </w:r>
            <w:proofErr w:type="spellStart"/>
            <w:r w:rsidRPr="00085FF8">
              <w:rPr>
                <w:rFonts w:eastAsia="微軟正黑體" w:hint="eastAsia"/>
                <w:color w:val="000000"/>
                <w:szCs w:val="24"/>
              </w:rPr>
              <w:t>Mic</w:t>
            </w:r>
            <w:proofErr w:type="spellEnd"/>
            <w:r w:rsidRPr="00085FF8">
              <w:rPr>
                <w:rFonts w:eastAsia="微軟正黑體" w:hint="eastAsia"/>
                <w:color w:val="000000"/>
                <w:szCs w:val="24"/>
              </w:rPr>
              <w:t>(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紅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)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靜音取消</w:t>
            </w: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INPUT1_UNMUTE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1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4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</w:tcPr>
          <w:p w:rsidR="00A732E8" w:rsidRPr="00085FF8" w:rsidRDefault="00A732E8" w:rsidP="00F743D8">
            <w:pPr>
              <w:rPr>
                <w:rFonts w:eastAsia="微軟正黑體"/>
                <w:szCs w:val="24"/>
              </w:rPr>
            </w:pPr>
          </w:p>
        </w:tc>
        <w:tc>
          <w:tcPr>
            <w:tcW w:w="3630" w:type="dxa"/>
          </w:tcPr>
          <w:p w:rsidR="00A732E8" w:rsidRPr="00085FF8" w:rsidRDefault="00A732E8" w:rsidP="00F743D8">
            <w:pPr>
              <w:rPr>
                <w:rFonts w:eastAsia="微軟正黑體"/>
                <w:szCs w:val="24"/>
              </w:rPr>
            </w:pPr>
          </w:p>
        </w:tc>
        <w:tc>
          <w:tcPr>
            <w:tcW w:w="2462" w:type="dxa"/>
          </w:tcPr>
          <w:p w:rsidR="00A732E8" w:rsidRPr="00085FF8" w:rsidRDefault="00A732E8" w:rsidP="00F743D8">
            <w:pPr>
              <w:rPr>
                <w:rFonts w:eastAsia="微軟正黑體"/>
                <w:szCs w:val="24"/>
              </w:rPr>
            </w:pP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無線</w:t>
            </w:r>
            <w:proofErr w:type="spellStart"/>
            <w:r w:rsidRPr="00085FF8">
              <w:rPr>
                <w:rFonts w:eastAsia="微軟正黑體" w:hint="eastAsia"/>
                <w:color w:val="000000"/>
                <w:szCs w:val="24"/>
              </w:rPr>
              <w:t>Mic</w:t>
            </w:r>
            <w:proofErr w:type="spellEnd"/>
            <w:r w:rsidRPr="00085FF8">
              <w:rPr>
                <w:rFonts w:eastAsia="微軟正黑體" w:hint="eastAsia"/>
                <w:color w:val="000000"/>
                <w:szCs w:val="24"/>
              </w:rPr>
              <w:t>(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黃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)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音量增加</w:t>
            </w: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INPUT2_VOL_UP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2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lastRenderedPageBreak/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5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lastRenderedPageBreak/>
              <w:t>無線</w:t>
            </w:r>
            <w:proofErr w:type="spellStart"/>
            <w:r w:rsidRPr="00085FF8">
              <w:rPr>
                <w:rFonts w:eastAsia="微軟正黑體" w:hint="eastAsia"/>
                <w:color w:val="000000"/>
                <w:szCs w:val="24"/>
              </w:rPr>
              <w:t>Mic</w:t>
            </w:r>
            <w:proofErr w:type="spellEnd"/>
            <w:r w:rsidRPr="00085FF8">
              <w:rPr>
                <w:rFonts w:eastAsia="微軟正黑體" w:hint="eastAsia"/>
                <w:color w:val="000000"/>
                <w:szCs w:val="24"/>
              </w:rPr>
              <w:t>(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黃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)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音量減少</w:t>
            </w: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INPUT2_VOL_DOWN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2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6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無線</w:t>
            </w:r>
            <w:proofErr w:type="spellStart"/>
            <w:r w:rsidRPr="00085FF8">
              <w:rPr>
                <w:rFonts w:eastAsia="微軟正黑體" w:hint="eastAsia"/>
                <w:color w:val="000000"/>
                <w:szCs w:val="24"/>
              </w:rPr>
              <w:t>Mic</w:t>
            </w:r>
            <w:proofErr w:type="spellEnd"/>
            <w:r w:rsidRPr="00085FF8">
              <w:rPr>
                <w:rFonts w:eastAsia="微軟正黑體" w:hint="eastAsia"/>
                <w:color w:val="000000"/>
                <w:szCs w:val="24"/>
              </w:rPr>
              <w:t>(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黃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)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靜音</w:t>
            </w: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INPUT2_MUTE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</w:t>
            </w:r>
            <w:r w:rsidRPr="00085FF8">
              <w:rPr>
                <w:rFonts w:eastAsia="微軟正黑體" w:hint="eastAsia"/>
                <w:szCs w:val="24"/>
              </w:rPr>
              <w:t>2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3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無線</w:t>
            </w:r>
            <w:proofErr w:type="spellStart"/>
            <w:r w:rsidRPr="00085FF8">
              <w:rPr>
                <w:rFonts w:eastAsia="微軟正黑體" w:hint="eastAsia"/>
                <w:color w:val="000000"/>
                <w:szCs w:val="24"/>
              </w:rPr>
              <w:t>Mic</w:t>
            </w:r>
            <w:proofErr w:type="spellEnd"/>
            <w:r w:rsidRPr="00085FF8">
              <w:rPr>
                <w:rFonts w:eastAsia="微軟正黑體" w:hint="eastAsia"/>
                <w:color w:val="000000"/>
                <w:szCs w:val="24"/>
              </w:rPr>
              <w:t>(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黃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)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靜音取消</w:t>
            </w: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INPUT2_UNMUTE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2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4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</w:p>
        </w:tc>
        <w:tc>
          <w:tcPr>
            <w:tcW w:w="2462" w:type="dxa"/>
          </w:tcPr>
          <w:p w:rsidR="00A732E8" w:rsidRPr="00085FF8" w:rsidRDefault="00A732E8" w:rsidP="00F743D8">
            <w:pPr>
              <w:rPr>
                <w:rFonts w:eastAsia="微軟正黑體"/>
                <w:szCs w:val="24"/>
              </w:rPr>
            </w:pP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無線</w:t>
            </w:r>
            <w:proofErr w:type="spellStart"/>
            <w:r w:rsidRPr="00085FF8">
              <w:rPr>
                <w:rFonts w:eastAsia="微軟正黑體" w:hint="eastAsia"/>
                <w:color w:val="000000"/>
                <w:szCs w:val="24"/>
              </w:rPr>
              <w:t>Mic</w:t>
            </w:r>
            <w:proofErr w:type="spellEnd"/>
            <w:r w:rsidRPr="00085FF8">
              <w:rPr>
                <w:rFonts w:eastAsia="微軟正黑體" w:hint="eastAsia"/>
                <w:color w:val="000000"/>
                <w:szCs w:val="24"/>
              </w:rPr>
              <w:t>(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藍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)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音量增加</w:t>
            </w: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INPUT3_VOL_UP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3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5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無線</w:t>
            </w:r>
            <w:proofErr w:type="spellStart"/>
            <w:r w:rsidRPr="00085FF8">
              <w:rPr>
                <w:rFonts w:eastAsia="微軟正黑體" w:hint="eastAsia"/>
                <w:color w:val="000000"/>
                <w:szCs w:val="24"/>
              </w:rPr>
              <w:t>Mic</w:t>
            </w:r>
            <w:proofErr w:type="spellEnd"/>
            <w:r w:rsidRPr="00085FF8">
              <w:rPr>
                <w:rFonts w:eastAsia="微軟正黑體" w:hint="eastAsia"/>
                <w:color w:val="000000"/>
                <w:szCs w:val="24"/>
              </w:rPr>
              <w:t>(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藍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)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音量減少</w:t>
            </w: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INPUT3_VOL_DOWN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3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6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無線</w:t>
            </w:r>
            <w:proofErr w:type="spellStart"/>
            <w:r w:rsidRPr="00085FF8">
              <w:rPr>
                <w:rFonts w:eastAsia="微軟正黑體" w:hint="eastAsia"/>
                <w:color w:val="000000"/>
                <w:szCs w:val="24"/>
              </w:rPr>
              <w:t>Mic</w:t>
            </w:r>
            <w:proofErr w:type="spellEnd"/>
            <w:r w:rsidRPr="00085FF8">
              <w:rPr>
                <w:rFonts w:eastAsia="微軟正黑體" w:hint="eastAsia"/>
                <w:color w:val="000000"/>
                <w:szCs w:val="24"/>
              </w:rPr>
              <w:t>(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藍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)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靜音</w:t>
            </w: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INPUT3_MUTE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3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3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無線</w:t>
            </w:r>
            <w:proofErr w:type="spellStart"/>
            <w:r w:rsidRPr="00085FF8">
              <w:rPr>
                <w:rFonts w:eastAsia="微軟正黑體" w:hint="eastAsia"/>
                <w:color w:val="000000"/>
                <w:szCs w:val="24"/>
              </w:rPr>
              <w:t>Mic</w:t>
            </w:r>
            <w:proofErr w:type="spellEnd"/>
            <w:r w:rsidRPr="00085FF8">
              <w:rPr>
                <w:rFonts w:eastAsia="微軟正黑體" w:hint="eastAsia"/>
                <w:color w:val="000000"/>
                <w:szCs w:val="24"/>
              </w:rPr>
              <w:t>(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藍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)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靜音取消</w:t>
            </w: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INPUT3_UNMUTE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3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4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</w:p>
        </w:tc>
        <w:tc>
          <w:tcPr>
            <w:tcW w:w="2462" w:type="dxa"/>
          </w:tcPr>
          <w:p w:rsidR="00A732E8" w:rsidRPr="00085FF8" w:rsidRDefault="00A732E8" w:rsidP="00F743D8">
            <w:pPr>
              <w:rPr>
                <w:rFonts w:eastAsia="微軟正黑體"/>
                <w:szCs w:val="24"/>
              </w:rPr>
            </w:pP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無線</w:t>
            </w:r>
            <w:proofErr w:type="spellStart"/>
            <w:r w:rsidRPr="00085FF8">
              <w:rPr>
                <w:rFonts w:eastAsia="微軟正黑體" w:hint="eastAsia"/>
                <w:color w:val="000000"/>
                <w:szCs w:val="24"/>
              </w:rPr>
              <w:t>Mic</w:t>
            </w:r>
            <w:proofErr w:type="spellEnd"/>
            <w:r w:rsidRPr="00085FF8">
              <w:rPr>
                <w:rFonts w:eastAsia="微軟正黑體" w:hint="eastAsia"/>
                <w:color w:val="000000"/>
                <w:szCs w:val="24"/>
              </w:rPr>
              <w:t>(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綠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)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音量增加</w:t>
            </w: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INPUT4_VOL_UP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4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5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無線</w:t>
            </w:r>
            <w:proofErr w:type="spellStart"/>
            <w:r w:rsidRPr="00085FF8">
              <w:rPr>
                <w:rFonts w:eastAsia="微軟正黑體" w:hint="eastAsia"/>
                <w:color w:val="000000"/>
                <w:szCs w:val="24"/>
              </w:rPr>
              <w:t>Mic</w:t>
            </w:r>
            <w:proofErr w:type="spellEnd"/>
            <w:r w:rsidRPr="00085FF8">
              <w:rPr>
                <w:rFonts w:eastAsia="微軟正黑體" w:hint="eastAsia"/>
                <w:color w:val="000000"/>
                <w:szCs w:val="24"/>
              </w:rPr>
              <w:t>(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綠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)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音量減少</w:t>
            </w: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INPUT4_VOL_DOWN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4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6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無線</w:t>
            </w:r>
            <w:proofErr w:type="spellStart"/>
            <w:r w:rsidRPr="00085FF8">
              <w:rPr>
                <w:rFonts w:eastAsia="微軟正黑體" w:hint="eastAsia"/>
                <w:color w:val="000000"/>
                <w:szCs w:val="24"/>
              </w:rPr>
              <w:t>Mic</w:t>
            </w:r>
            <w:proofErr w:type="spellEnd"/>
            <w:r w:rsidRPr="00085FF8">
              <w:rPr>
                <w:rFonts w:eastAsia="微軟正黑體" w:hint="eastAsia"/>
                <w:color w:val="000000"/>
                <w:szCs w:val="24"/>
              </w:rPr>
              <w:t>(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綠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)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靜音</w:t>
            </w: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INPUT4_MUTE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4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3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無線</w:t>
            </w:r>
            <w:proofErr w:type="spellStart"/>
            <w:r w:rsidRPr="00085FF8">
              <w:rPr>
                <w:rFonts w:eastAsia="微軟正黑體" w:hint="eastAsia"/>
                <w:color w:val="000000"/>
                <w:szCs w:val="24"/>
              </w:rPr>
              <w:t>Mic</w:t>
            </w:r>
            <w:proofErr w:type="spellEnd"/>
            <w:r w:rsidRPr="00085FF8">
              <w:rPr>
                <w:rFonts w:eastAsia="微軟正黑體" w:hint="eastAsia"/>
                <w:color w:val="000000"/>
                <w:szCs w:val="24"/>
              </w:rPr>
              <w:t>(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綠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)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靜音取消</w:t>
            </w: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INPUT4_UNMUTE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4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4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</w:p>
        </w:tc>
        <w:tc>
          <w:tcPr>
            <w:tcW w:w="2462" w:type="dxa"/>
          </w:tcPr>
          <w:p w:rsidR="00A732E8" w:rsidRPr="00085FF8" w:rsidRDefault="00A732E8" w:rsidP="00F743D8">
            <w:pPr>
              <w:rPr>
                <w:rFonts w:eastAsia="微軟正黑體"/>
                <w:szCs w:val="24"/>
              </w:rPr>
            </w:pP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面板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Mic1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音量增加</w:t>
            </w: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INPUT5_VOL_UP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5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面板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Mic1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音量減少</w:t>
            </w: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INPUT5_VOL_DOWN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6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面板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Mic1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靜音</w:t>
            </w: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INPUT5_MUTE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3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面板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Mic1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靜音取消</w:t>
            </w: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INPUT5_UNMUTE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lastRenderedPageBreak/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4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</w:p>
        </w:tc>
        <w:tc>
          <w:tcPr>
            <w:tcW w:w="2462" w:type="dxa"/>
          </w:tcPr>
          <w:p w:rsidR="00A732E8" w:rsidRPr="00085FF8" w:rsidRDefault="00A732E8" w:rsidP="00F743D8">
            <w:pPr>
              <w:rPr>
                <w:rFonts w:eastAsia="微軟正黑體"/>
                <w:szCs w:val="24"/>
              </w:rPr>
            </w:pP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面板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Mic2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音量增加</w:t>
            </w: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INPUT6_VOL_UP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6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5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面板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Mic2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音量減少</w:t>
            </w: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INPUT6_VOL_DOWN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6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6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面板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Mic2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靜音</w:t>
            </w: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INPUT6_MUTE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6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3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面板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Mic2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靜音取消</w:t>
            </w: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INPUT6_UNMUTE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6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4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</w:p>
        </w:tc>
        <w:tc>
          <w:tcPr>
            <w:tcW w:w="2462" w:type="dxa"/>
          </w:tcPr>
          <w:p w:rsidR="00A732E8" w:rsidRPr="00085FF8" w:rsidRDefault="00A732E8" w:rsidP="00F743D8">
            <w:pPr>
              <w:rPr>
                <w:rFonts w:eastAsia="微軟正黑體"/>
                <w:szCs w:val="24"/>
              </w:rPr>
            </w:pP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影音</w:t>
            </w:r>
            <w:proofErr w:type="gramStart"/>
            <w:r w:rsidRPr="00085FF8">
              <w:rPr>
                <w:rFonts w:eastAsia="微軟正黑體" w:hint="eastAsia"/>
                <w:color w:val="000000"/>
                <w:szCs w:val="24"/>
              </w:rPr>
              <w:t>音</w:t>
            </w:r>
            <w:proofErr w:type="gramEnd"/>
            <w:r w:rsidRPr="00085FF8">
              <w:rPr>
                <w:rFonts w:eastAsia="微軟正黑體" w:hint="eastAsia"/>
                <w:color w:val="000000"/>
                <w:szCs w:val="24"/>
              </w:rPr>
              <w:t>源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音量增加</w:t>
            </w: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INPUT7_VOL_UP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7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5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影音</w:t>
            </w:r>
            <w:proofErr w:type="gramStart"/>
            <w:r w:rsidRPr="00085FF8">
              <w:rPr>
                <w:rFonts w:eastAsia="微軟正黑體" w:hint="eastAsia"/>
                <w:color w:val="000000"/>
                <w:szCs w:val="24"/>
              </w:rPr>
              <w:t>音</w:t>
            </w:r>
            <w:proofErr w:type="gramEnd"/>
            <w:r w:rsidRPr="00085FF8">
              <w:rPr>
                <w:rFonts w:eastAsia="微軟正黑體" w:hint="eastAsia"/>
                <w:color w:val="000000"/>
                <w:szCs w:val="24"/>
              </w:rPr>
              <w:t>源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音量減少</w:t>
            </w: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INPUT7_VOL_DOWN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7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6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影音</w:t>
            </w:r>
            <w:proofErr w:type="gramStart"/>
            <w:r w:rsidRPr="00085FF8">
              <w:rPr>
                <w:rFonts w:eastAsia="微軟正黑體" w:hint="eastAsia"/>
                <w:color w:val="000000"/>
                <w:szCs w:val="24"/>
              </w:rPr>
              <w:t>音</w:t>
            </w:r>
            <w:proofErr w:type="gramEnd"/>
            <w:r w:rsidRPr="00085FF8">
              <w:rPr>
                <w:rFonts w:eastAsia="微軟正黑體" w:hint="eastAsia"/>
                <w:color w:val="000000"/>
                <w:szCs w:val="24"/>
              </w:rPr>
              <w:t>源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靜音</w:t>
            </w: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INPUT7_MUTE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lastRenderedPageBreak/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7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3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lastRenderedPageBreak/>
              <w:t>影音</w:t>
            </w:r>
            <w:proofErr w:type="gramStart"/>
            <w:r w:rsidRPr="00085FF8">
              <w:rPr>
                <w:rFonts w:eastAsia="微軟正黑體" w:hint="eastAsia"/>
                <w:color w:val="000000"/>
                <w:szCs w:val="24"/>
              </w:rPr>
              <w:t>音</w:t>
            </w:r>
            <w:proofErr w:type="gramEnd"/>
            <w:r w:rsidRPr="00085FF8">
              <w:rPr>
                <w:rFonts w:eastAsia="微軟正黑體" w:hint="eastAsia"/>
                <w:color w:val="000000"/>
                <w:szCs w:val="24"/>
              </w:rPr>
              <w:t>源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靜音取消</w:t>
            </w: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INPUT7_UNMUTE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</w:t>
            </w:r>
            <w:r w:rsidRPr="00085FF8">
              <w:rPr>
                <w:rFonts w:eastAsia="微軟正黑體" w:hint="eastAsia"/>
                <w:szCs w:val="24"/>
              </w:rPr>
              <w:t>7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4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</w:p>
        </w:tc>
        <w:tc>
          <w:tcPr>
            <w:tcW w:w="2462" w:type="dxa"/>
          </w:tcPr>
          <w:p w:rsidR="00A732E8" w:rsidRPr="00085FF8" w:rsidRDefault="00A732E8" w:rsidP="00F743D8">
            <w:pPr>
              <w:rPr>
                <w:rFonts w:eastAsia="微軟正黑體"/>
                <w:szCs w:val="24"/>
              </w:rPr>
            </w:pP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中控室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音量增加</w:t>
            </w: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INPUT9_VOL_UP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8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5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中控室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音量減少</w:t>
            </w: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INPUT9_VOL_DOWN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8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6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中控室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靜音</w:t>
            </w: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INPUT9_MUTE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8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3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中控室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靜音取消</w:t>
            </w: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INPUT9_UNMUTE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8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4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</w:p>
        </w:tc>
        <w:tc>
          <w:tcPr>
            <w:tcW w:w="2462" w:type="dxa"/>
          </w:tcPr>
          <w:p w:rsidR="00A732E8" w:rsidRPr="00085FF8" w:rsidRDefault="00A732E8" w:rsidP="00F743D8">
            <w:pPr>
              <w:rPr>
                <w:rFonts w:eastAsia="微軟正黑體"/>
                <w:szCs w:val="24"/>
              </w:rPr>
            </w:pP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視訊輸入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音量增加</w:t>
            </w: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INPUT10_VOL_UP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9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5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視訊輸入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音量減少</w:t>
            </w: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INPUT10_VOL_DOWN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9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lastRenderedPageBreak/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6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lastRenderedPageBreak/>
              <w:t>視訊輸入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靜音</w:t>
            </w: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INPUT10_MUTE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9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3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視訊輸入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靜音取消</w:t>
            </w: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INPUT10_UNMUTE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9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4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</w:p>
        </w:tc>
        <w:tc>
          <w:tcPr>
            <w:tcW w:w="2462" w:type="dxa"/>
          </w:tcPr>
          <w:p w:rsidR="00A732E8" w:rsidRPr="00085FF8" w:rsidRDefault="00A732E8" w:rsidP="00F743D8">
            <w:pPr>
              <w:rPr>
                <w:rFonts w:eastAsia="微軟正黑體"/>
                <w:szCs w:val="24"/>
              </w:rPr>
            </w:pPr>
          </w:p>
        </w:tc>
      </w:tr>
      <w:tr w:rsidR="00B36812" w:rsidRPr="00085FF8" w:rsidTr="00A732E8">
        <w:tc>
          <w:tcPr>
            <w:tcW w:w="2430" w:type="dxa"/>
            <w:vAlign w:val="center"/>
          </w:tcPr>
          <w:p w:rsidR="00B36812" w:rsidRPr="00085FF8" w:rsidRDefault="00B36812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主喇叭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音量增加</w:t>
            </w:r>
          </w:p>
        </w:tc>
        <w:tc>
          <w:tcPr>
            <w:tcW w:w="3630" w:type="dxa"/>
            <w:vAlign w:val="center"/>
          </w:tcPr>
          <w:p w:rsidR="00B36812" w:rsidRPr="00085FF8" w:rsidRDefault="00B36812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OUTPUT1_VOL_UP</w:t>
            </w:r>
          </w:p>
        </w:tc>
        <w:tc>
          <w:tcPr>
            <w:tcW w:w="2462" w:type="dxa"/>
          </w:tcPr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10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5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B36812" w:rsidRPr="00085FF8" w:rsidTr="00A732E8">
        <w:tc>
          <w:tcPr>
            <w:tcW w:w="2430" w:type="dxa"/>
            <w:vAlign w:val="center"/>
          </w:tcPr>
          <w:p w:rsidR="00B36812" w:rsidRPr="00085FF8" w:rsidRDefault="00B36812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主喇叭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音量減少</w:t>
            </w:r>
          </w:p>
        </w:tc>
        <w:tc>
          <w:tcPr>
            <w:tcW w:w="3630" w:type="dxa"/>
            <w:vAlign w:val="center"/>
          </w:tcPr>
          <w:p w:rsidR="00B36812" w:rsidRPr="00085FF8" w:rsidRDefault="00B36812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OUTPUT1_VOL_DOWN</w:t>
            </w:r>
          </w:p>
        </w:tc>
        <w:tc>
          <w:tcPr>
            <w:tcW w:w="2462" w:type="dxa"/>
          </w:tcPr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10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6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B36812" w:rsidRPr="00085FF8" w:rsidTr="00A732E8">
        <w:tc>
          <w:tcPr>
            <w:tcW w:w="2430" w:type="dxa"/>
            <w:vAlign w:val="center"/>
          </w:tcPr>
          <w:p w:rsidR="00B36812" w:rsidRPr="00085FF8" w:rsidRDefault="00B36812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主喇叭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靜音</w:t>
            </w:r>
          </w:p>
        </w:tc>
        <w:tc>
          <w:tcPr>
            <w:tcW w:w="3630" w:type="dxa"/>
            <w:vAlign w:val="center"/>
          </w:tcPr>
          <w:p w:rsidR="00B36812" w:rsidRPr="00085FF8" w:rsidRDefault="00B36812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OUTPUT1_MUTE</w:t>
            </w:r>
          </w:p>
        </w:tc>
        <w:tc>
          <w:tcPr>
            <w:tcW w:w="2462" w:type="dxa"/>
          </w:tcPr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10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3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B36812" w:rsidRPr="00085FF8" w:rsidTr="00A732E8">
        <w:tc>
          <w:tcPr>
            <w:tcW w:w="2430" w:type="dxa"/>
            <w:vAlign w:val="center"/>
          </w:tcPr>
          <w:p w:rsidR="00B36812" w:rsidRPr="00085FF8" w:rsidRDefault="00B36812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主喇叭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靜音取消</w:t>
            </w:r>
          </w:p>
        </w:tc>
        <w:tc>
          <w:tcPr>
            <w:tcW w:w="3630" w:type="dxa"/>
            <w:vAlign w:val="center"/>
          </w:tcPr>
          <w:p w:rsidR="00B36812" w:rsidRPr="00085FF8" w:rsidRDefault="00B36812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OUTPUT1_UNMUTE</w:t>
            </w:r>
          </w:p>
        </w:tc>
        <w:tc>
          <w:tcPr>
            <w:tcW w:w="2462" w:type="dxa"/>
          </w:tcPr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10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4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B36812" w:rsidRPr="00085FF8" w:rsidTr="00A732E8">
        <w:tc>
          <w:tcPr>
            <w:tcW w:w="2430" w:type="dxa"/>
            <w:vAlign w:val="center"/>
          </w:tcPr>
          <w:p w:rsidR="00B36812" w:rsidRPr="00085FF8" w:rsidRDefault="00B36812">
            <w:pPr>
              <w:rPr>
                <w:rFonts w:eastAsia="微軟正黑體"/>
                <w:color w:val="000000"/>
                <w:szCs w:val="24"/>
              </w:rPr>
            </w:pPr>
          </w:p>
        </w:tc>
        <w:tc>
          <w:tcPr>
            <w:tcW w:w="3630" w:type="dxa"/>
            <w:vAlign w:val="center"/>
          </w:tcPr>
          <w:p w:rsidR="00B36812" w:rsidRPr="00085FF8" w:rsidRDefault="00B36812">
            <w:pPr>
              <w:rPr>
                <w:rFonts w:eastAsia="微軟正黑體"/>
                <w:color w:val="000000"/>
                <w:szCs w:val="24"/>
              </w:rPr>
            </w:pPr>
          </w:p>
        </w:tc>
        <w:tc>
          <w:tcPr>
            <w:tcW w:w="2462" w:type="dxa"/>
          </w:tcPr>
          <w:p w:rsidR="00B36812" w:rsidRPr="00085FF8" w:rsidRDefault="00B36812" w:rsidP="00A732E8">
            <w:pPr>
              <w:rPr>
                <w:rFonts w:eastAsia="微軟正黑體"/>
                <w:szCs w:val="24"/>
              </w:rPr>
            </w:pPr>
          </w:p>
        </w:tc>
      </w:tr>
      <w:tr w:rsidR="00B36812" w:rsidRPr="00085FF8" w:rsidTr="00A732E8">
        <w:tc>
          <w:tcPr>
            <w:tcW w:w="2430" w:type="dxa"/>
            <w:vAlign w:val="center"/>
          </w:tcPr>
          <w:p w:rsidR="00B36812" w:rsidRPr="00085FF8" w:rsidRDefault="00B36812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吸頂喇叭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音量增加</w:t>
            </w:r>
          </w:p>
        </w:tc>
        <w:tc>
          <w:tcPr>
            <w:tcW w:w="3630" w:type="dxa"/>
            <w:vAlign w:val="center"/>
          </w:tcPr>
          <w:p w:rsidR="00B36812" w:rsidRPr="00085FF8" w:rsidRDefault="00B36812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OUTPUT2_VOL_UP</w:t>
            </w:r>
          </w:p>
        </w:tc>
        <w:tc>
          <w:tcPr>
            <w:tcW w:w="2462" w:type="dxa"/>
          </w:tcPr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11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5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lastRenderedPageBreak/>
              <w:t>}</w:t>
            </w:r>
          </w:p>
        </w:tc>
      </w:tr>
      <w:tr w:rsidR="00B36812" w:rsidRPr="00085FF8" w:rsidTr="00A732E8">
        <w:tc>
          <w:tcPr>
            <w:tcW w:w="2430" w:type="dxa"/>
            <w:vAlign w:val="center"/>
          </w:tcPr>
          <w:p w:rsidR="00B36812" w:rsidRPr="00085FF8" w:rsidRDefault="00B36812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lastRenderedPageBreak/>
              <w:t>吸頂喇叭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音量減少</w:t>
            </w:r>
          </w:p>
        </w:tc>
        <w:tc>
          <w:tcPr>
            <w:tcW w:w="3630" w:type="dxa"/>
            <w:vAlign w:val="center"/>
          </w:tcPr>
          <w:p w:rsidR="00B36812" w:rsidRPr="00085FF8" w:rsidRDefault="00B36812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OUTPUT2_VOL_DOWN</w:t>
            </w:r>
          </w:p>
        </w:tc>
        <w:tc>
          <w:tcPr>
            <w:tcW w:w="2462" w:type="dxa"/>
          </w:tcPr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11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6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B36812" w:rsidRPr="00085FF8" w:rsidTr="00A732E8">
        <w:tc>
          <w:tcPr>
            <w:tcW w:w="2430" w:type="dxa"/>
            <w:vAlign w:val="center"/>
          </w:tcPr>
          <w:p w:rsidR="00B36812" w:rsidRPr="00085FF8" w:rsidRDefault="00B36812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吸頂喇叭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靜音</w:t>
            </w:r>
          </w:p>
        </w:tc>
        <w:tc>
          <w:tcPr>
            <w:tcW w:w="3630" w:type="dxa"/>
            <w:vAlign w:val="center"/>
          </w:tcPr>
          <w:p w:rsidR="00B36812" w:rsidRPr="00085FF8" w:rsidRDefault="00B36812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OUTPUT2_MUTE</w:t>
            </w:r>
          </w:p>
        </w:tc>
        <w:tc>
          <w:tcPr>
            <w:tcW w:w="2462" w:type="dxa"/>
          </w:tcPr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11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3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B36812" w:rsidRPr="00085FF8" w:rsidTr="00A732E8">
        <w:tc>
          <w:tcPr>
            <w:tcW w:w="2430" w:type="dxa"/>
            <w:vAlign w:val="center"/>
          </w:tcPr>
          <w:p w:rsidR="00B36812" w:rsidRPr="00085FF8" w:rsidRDefault="00B36812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吸頂喇叭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靜音取消</w:t>
            </w:r>
          </w:p>
        </w:tc>
        <w:tc>
          <w:tcPr>
            <w:tcW w:w="3630" w:type="dxa"/>
            <w:vAlign w:val="center"/>
          </w:tcPr>
          <w:p w:rsidR="00B36812" w:rsidRPr="00085FF8" w:rsidRDefault="00B36812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OUTPUT2_UNMUTE</w:t>
            </w:r>
          </w:p>
        </w:tc>
        <w:tc>
          <w:tcPr>
            <w:tcW w:w="2462" w:type="dxa"/>
          </w:tcPr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11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4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</w:p>
        </w:tc>
        <w:tc>
          <w:tcPr>
            <w:tcW w:w="2462" w:type="dxa"/>
          </w:tcPr>
          <w:p w:rsidR="00A732E8" w:rsidRPr="00085FF8" w:rsidRDefault="00A732E8" w:rsidP="00F743D8">
            <w:pPr>
              <w:rPr>
                <w:rFonts w:eastAsia="微軟正黑體"/>
                <w:szCs w:val="24"/>
              </w:rPr>
            </w:pPr>
          </w:p>
        </w:tc>
      </w:tr>
      <w:tr w:rsidR="00B36812" w:rsidRPr="00085FF8" w:rsidTr="00A732E8">
        <w:tc>
          <w:tcPr>
            <w:tcW w:w="2430" w:type="dxa"/>
            <w:vAlign w:val="center"/>
          </w:tcPr>
          <w:p w:rsidR="00B36812" w:rsidRPr="00085FF8" w:rsidRDefault="00B36812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導播台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音量增加</w:t>
            </w:r>
          </w:p>
        </w:tc>
        <w:tc>
          <w:tcPr>
            <w:tcW w:w="3630" w:type="dxa"/>
            <w:vAlign w:val="center"/>
          </w:tcPr>
          <w:p w:rsidR="00B36812" w:rsidRPr="00085FF8" w:rsidRDefault="00B36812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OUTPUT3_VOL_UP</w:t>
            </w:r>
          </w:p>
        </w:tc>
        <w:tc>
          <w:tcPr>
            <w:tcW w:w="2462" w:type="dxa"/>
          </w:tcPr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12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5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B36812" w:rsidRPr="00085FF8" w:rsidTr="00A732E8">
        <w:tc>
          <w:tcPr>
            <w:tcW w:w="2430" w:type="dxa"/>
            <w:vAlign w:val="center"/>
          </w:tcPr>
          <w:p w:rsidR="00B36812" w:rsidRPr="00085FF8" w:rsidRDefault="00B36812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導播台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音量減少</w:t>
            </w:r>
          </w:p>
        </w:tc>
        <w:tc>
          <w:tcPr>
            <w:tcW w:w="3630" w:type="dxa"/>
            <w:vAlign w:val="center"/>
          </w:tcPr>
          <w:p w:rsidR="00B36812" w:rsidRPr="00085FF8" w:rsidRDefault="00B36812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OUTPUT3_VOL_DOWN</w:t>
            </w:r>
          </w:p>
        </w:tc>
        <w:tc>
          <w:tcPr>
            <w:tcW w:w="2462" w:type="dxa"/>
          </w:tcPr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12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6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B36812" w:rsidRPr="00085FF8" w:rsidTr="00A732E8">
        <w:tc>
          <w:tcPr>
            <w:tcW w:w="2430" w:type="dxa"/>
            <w:vAlign w:val="center"/>
          </w:tcPr>
          <w:p w:rsidR="00B36812" w:rsidRPr="00085FF8" w:rsidRDefault="00B36812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導播台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靜音</w:t>
            </w:r>
          </w:p>
        </w:tc>
        <w:tc>
          <w:tcPr>
            <w:tcW w:w="3630" w:type="dxa"/>
            <w:vAlign w:val="center"/>
          </w:tcPr>
          <w:p w:rsidR="00B36812" w:rsidRPr="00085FF8" w:rsidRDefault="00B36812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OUTPUT3_MUTE</w:t>
            </w:r>
          </w:p>
        </w:tc>
        <w:tc>
          <w:tcPr>
            <w:tcW w:w="2462" w:type="dxa"/>
          </w:tcPr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12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3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B36812" w:rsidRPr="00085FF8" w:rsidTr="00A732E8">
        <w:tc>
          <w:tcPr>
            <w:tcW w:w="2430" w:type="dxa"/>
            <w:vAlign w:val="center"/>
          </w:tcPr>
          <w:p w:rsidR="00B36812" w:rsidRPr="00085FF8" w:rsidRDefault="00B36812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導播台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靜音取消</w:t>
            </w:r>
          </w:p>
        </w:tc>
        <w:tc>
          <w:tcPr>
            <w:tcW w:w="3630" w:type="dxa"/>
            <w:vAlign w:val="center"/>
          </w:tcPr>
          <w:p w:rsidR="00B36812" w:rsidRPr="00085FF8" w:rsidRDefault="00B36812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OUTPUT3_UNMUTE</w:t>
            </w:r>
          </w:p>
        </w:tc>
        <w:tc>
          <w:tcPr>
            <w:tcW w:w="2462" w:type="dxa"/>
          </w:tcPr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12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4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</w:p>
        </w:tc>
        <w:tc>
          <w:tcPr>
            <w:tcW w:w="2462" w:type="dxa"/>
          </w:tcPr>
          <w:p w:rsidR="00A732E8" w:rsidRPr="00085FF8" w:rsidRDefault="00A732E8" w:rsidP="00F743D8">
            <w:pPr>
              <w:rPr>
                <w:rFonts w:eastAsia="微軟正黑體"/>
                <w:szCs w:val="24"/>
              </w:rPr>
            </w:pPr>
          </w:p>
        </w:tc>
      </w:tr>
      <w:tr w:rsidR="00B36812" w:rsidRPr="00085FF8" w:rsidTr="00A732E8">
        <w:tc>
          <w:tcPr>
            <w:tcW w:w="2430" w:type="dxa"/>
            <w:vAlign w:val="center"/>
          </w:tcPr>
          <w:p w:rsidR="00B36812" w:rsidRPr="00085FF8" w:rsidRDefault="00B36812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lastRenderedPageBreak/>
              <w:t>視訊輸出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音量增加</w:t>
            </w:r>
          </w:p>
        </w:tc>
        <w:tc>
          <w:tcPr>
            <w:tcW w:w="3630" w:type="dxa"/>
            <w:vAlign w:val="center"/>
          </w:tcPr>
          <w:p w:rsidR="00B36812" w:rsidRPr="00085FF8" w:rsidRDefault="00B36812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OUTPUT6_VOL_UP</w:t>
            </w:r>
          </w:p>
        </w:tc>
        <w:tc>
          <w:tcPr>
            <w:tcW w:w="2462" w:type="dxa"/>
          </w:tcPr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13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5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B36812" w:rsidRPr="00085FF8" w:rsidTr="00A732E8">
        <w:tc>
          <w:tcPr>
            <w:tcW w:w="2430" w:type="dxa"/>
            <w:vAlign w:val="center"/>
          </w:tcPr>
          <w:p w:rsidR="00B36812" w:rsidRPr="00085FF8" w:rsidRDefault="00B36812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視訊輸出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音量減少</w:t>
            </w:r>
          </w:p>
        </w:tc>
        <w:tc>
          <w:tcPr>
            <w:tcW w:w="3630" w:type="dxa"/>
            <w:vAlign w:val="center"/>
          </w:tcPr>
          <w:p w:rsidR="00B36812" w:rsidRPr="00085FF8" w:rsidRDefault="00B36812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OUTPUT6_VOL_DOWN</w:t>
            </w:r>
          </w:p>
        </w:tc>
        <w:tc>
          <w:tcPr>
            <w:tcW w:w="2462" w:type="dxa"/>
          </w:tcPr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13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6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B36812" w:rsidRPr="00085FF8" w:rsidTr="00A732E8">
        <w:tc>
          <w:tcPr>
            <w:tcW w:w="2430" w:type="dxa"/>
            <w:vAlign w:val="center"/>
          </w:tcPr>
          <w:p w:rsidR="00B36812" w:rsidRPr="00085FF8" w:rsidRDefault="00B36812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視訊輸出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靜音</w:t>
            </w:r>
          </w:p>
        </w:tc>
        <w:tc>
          <w:tcPr>
            <w:tcW w:w="3630" w:type="dxa"/>
            <w:vAlign w:val="center"/>
          </w:tcPr>
          <w:p w:rsidR="00B36812" w:rsidRPr="00085FF8" w:rsidRDefault="00B36812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OUTPUT6_MUTE</w:t>
            </w:r>
          </w:p>
        </w:tc>
        <w:tc>
          <w:tcPr>
            <w:tcW w:w="2462" w:type="dxa"/>
          </w:tcPr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13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3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B36812" w:rsidRPr="00085FF8" w:rsidTr="00A732E8">
        <w:tc>
          <w:tcPr>
            <w:tcW w:w="2430" w:type="dxa"/>
            <w:vAlign w:val="center"/>
          </w:tcPr>
          <w:p w:rsidR="00B36812" w:rsidRPr="00085FF8" w:rsidRDefault="00B36812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視訊輸出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靜音取消</w:t>
            </w:r>
          </w:p>
        </w:tc>
        <w:tc>
          <w:tcPr>
            <w:tcW w:w="3630" w:type="dxa"/>
            <w:vAlign w:val="center"/>
          </w:tcPr>
          <w:p w:rsidR="00B36812" w:rsidRPr="00085FF8" w:rsidRDefault="00B36812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OUTPUT6_UNMUTE</w:t>
            </w:r>
          </w:p>
        </w:tc>
        <w:tc>
          <w:tcPr>
            <w:tcW w:w="2462" w:type="dxa"/>
          </w:tcPr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13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4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/>
                <w:color w:val="000000"/>
                <w:szCs w:val="24"/>
              </w:rPr>
            </w:pP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/>
                <w:color w:val="000000"/>
                <w:szCs w:val="24"/>
              </w:rPr>
            </w:pPr>
          </w:p>
        </w:tc>
        <w:tc>
          <w:tcPr>
            <w:tcW w:w="2462" w:type="dxa"/>
          </w:tcPr>
          <w:p w:rsidR="00A732E8" w:rsidRPr="00085FF8" w:rsidRDefault="00A732E8" w:rsidP="00F743D8">
            <w:pPr>
              <w:rPr>
                <w:rFonts w:eastAsia="微軟正黑體"/>
                <w:szCs w:val="24"/>
              </w:rPr>
            </w:pPr>
          </w:p>
        </w:tc>
      </w:tr>
      <w:tr w:rsidR="00B36812" w:rsidRPr="00085FF8" w:rsidTr="00A732E8">
        <w:tc>
          <w:tcPr>
            <w:tcW w:w="2430" w:type="dxa"/>
            <w:vAlign w:val="center"/>
          </w:tcPr>
          <w:p w:rsidR="00B36812" w:rsidRPr="00085FF8" w:rsidRDefault="00B36812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窗簾上升</w:t>
            </w:r>
          </w:p>
        </w:tc>
        <w:tc>
          <w:tcPr>
            <w:tcW w:w="3630" w:type="dxa"/>
            <w:vAlign w:val="center"/>
          </w:tcPr>
          <w:p w:rsidR="00B36812" w:rsidRPr="00085FF8" w:rsidRDefault="00B36812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CURTAIN_UP</w:t>
            </w:r>
          </w:p>
        </w:tc>
        <w:tc>
          <w:tcPr>
            <w:tcW w:w="2462" w:type="dxa"/>
          </w:tcPr>
          <w:p w:rsidR="00B36812" w:rsidRPr="00085FF8" w:rsidRDefault="00B36812" w:rsidP="00B36812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B36812" w:rsidRPr="00085FF8" w:rsidRDefault="00B36812" w:rsidP="00B36812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6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B36812" w:rsidRPr="00085FF8" w:rsidRDefault="00B36812" w:rsidP="00B36812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0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B36812" w:rsidRPr="00085FF8" w:rsidRDefault="00B36812" w:rsidP="00B36812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5</w:t>
            </w:r>
          </w:p>
          <w:p w:rsidR="00B36812" w:rsidRPr="00085FF8" w:rsidRDefault="00B36812" w:rsidP="00B36812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B36812" w:rsidRPr="00085FF8" w:rsidTr="00A732E8">
        <w:tc>
          <w:tcPr>
            <w:tcW w:w="2430" w:type="dxa"/>
            <w:vAlign w:val="center"/>
          </w:tcPr>
          <w:p w:rsidR="00B36812" w:rsidRPr="00085FF8" w:rsidRDefault="00B36812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窗簾下降</w:t>
            </w:r>
          </w:p>
        </w:tc>
        <w:tc>
          <w:tcPr>
            <w:tcW w:w="3630" w:type="dxa"/>
            <w:vAlign w:val="center"/>
          </w:tcPr>
          <w:p w:rsidR="00B36812" w:rsidRPr="00085FF8" w:rsidRDefault="00B36812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CURTAIN_DOWN</w:t>
            </w:r>
          </w:p>
        </w:tc>
        <w:tc>
          <w:tcPr>
            <w:tcW w:w="2462" w:type="dxa"/>
          </w:tcPr>
          <w:p w:rsidR="00B36812" w:rsidRPr="00085FF8" w:rsidRDefault="00B36812" w:rsidP="00B36812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B36812" w:rsidRPr="00085FF8" w:rsidRDefault="00B36812" w:rsidP="00B36812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6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B36812" w:rsidRPr="00085FF8" w:rsidRDefault="00B36812" w:rsidP="00B36812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0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B36812" w:rsidRPr="00085FF8" w:rsidRDefault="00B36812" w:rsidP="00B36812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6</w:t>
            </w:r>
          </w:p>
          <w:p w:rsidR="00B36812" w:rsidRPr="00085FF8" w:rsidRDefault="00B36812" w:rsidP="00B36812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934DC6" w:rsidRPr="00085FF8" w:rsidTr="00A732E8">
        <w:tc>
          <w:tcPr>
            <w:tcW w:w="2430" w:type="dxa"/>
            <w:vAlign w:val="center"/>
          </w:tcPr>
          <w:p w:rsidR="00934DC6" w:rsidRPr="00085FF8" w:rsidRDefault="00934DC6" w:rsidP="00934DC6">
            <w:pPr>
              <w:rPr>
                <w:rFonts w:eastAsia="微軟正黑體" w:cs="新細明體"/>
                <w:color w:val="000000"/>
                <w:szCs w:val="24"/>
              </w:rPr>
            </w:pPr>
            <w:proofErr w:type="gramStart"/>
            <w:r w:rsidRPr="00085FF8">
              <w:rPr>
                <w:rFonts w:eastAsia="微軟正黑體" w:hint="eastAsia"/>
                <w:color w:val="000000"/>
                <w:szCs w:val="24"/>
              </w:rPr>
              <w:t>白板燈</w:t>
            </w:r>
            <w:proofErr w:type="gramEnd"/>
            <w:r w:rsidRPr="00085FF8">
              <w:rPr>
                <w:rFonts w:eastAsia="微軟正黑體" w:hint="eastAsia"/>
                <w:color w:val="000000"/>
                <w:szCs w:val="24"/>
              </w:rPr>
              <w:t>(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右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)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開</w:t>
            </w:r>
          </w:p>
        </w:tc>
        <w:tc>
          <w:tcPr>
            <w:tcW w:w="3630" w:type="dxa"/>
            <w:vAlign w:val="center"/>
          </w:tcPr>
          <w:p w:rsidR="00934DC6" w:rsidRPr="00085FF8" w:rsidRDefault="00934DC6" w:rsidP="00934DC6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LIGHT1_ON</w:t>
            </w:r>
          </w:p>
        </w:tc>
        <w:tc>
          <w:tcPr>
            <w:tcW w:w="2462" w:type="dxa"/>
          </w:tcPr>
          <w:p w:rsidR="00934DC6" w:rsidRPr="00085FF8" w:rsidRDefault="00934DC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934DC6" w:rsidRPr="00085FF8" w:rsidRDefault="00934DC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7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34DC6" w:rsidRPr="00085FF8" w:rsidRDefault="00934DC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1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34DC6" w:rsidRPr="00085FF8" w:rsidRDefault="00934DC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1</w:t>
            </w:r>
          </w:p>
          <w:p w:rsidR="00934DC6" w:rsidRPr="00085FF8" w:rsidRDefault="00934DC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934DC6" w:rsidRPr="00085FF8" w:rsidTr="00A732E8">
        <w:tc>
          <w:tcPr>
            <w:tcW w:w="2430" w:type="dxa"/>
            <w:vAlign w:val="center"/>
          </w:tcPr>
          <w:p w:rsidR="00934DC6" w:rsidRPr="00085FF8" w:rsidRDefault="00934DC6" w:rsidP="00934DC6">
            <w:pPr>
              <w:rPr>
                <w:rFonts w:eastAsia="微軟正黑體" w:cs="新細明體"/>
                <w:color w:val="000000"/>
                <w:szCs w:val="24"/>
              </w:rPr>
            </w:pPr>
            <w:proofErr w:type="gramStart"/>
            <w:r w:rsidRPr="00085FF8">
              <w:rPr>
                <w:rFonts w:eastAsia="微軟正黑體" w:hint="eastAsia"/>
                <w:color w:val="000000"/>
                <w:szCs w:val="24"/>
              </w:rPr>
              <w:t>白板燈</w:t>
            </w:r>
            <w:proofErr w:type="gramEnd"/>
            <w:r w:rsidRPr="00085FF8">
              <w:rPr>
                <w:rFonts w:eastAsia="微軟正黑體" w:hint="eastAsia"/>
                <w:color w:val="000000"/>
                <w:szCs w:val="24"/>
              </w:rPr>
              <w:t>(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右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)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關</w:t>
            </w:r>
          </w:p>
        </w:tc>
        <w:tc>
          <w:tcPr>
            <w:tcW w:w="3630" w:type="dxa"/>
            <w:vAlign w:val="center"/>
          </w:tcPr>
          <w:p w:rsidR="00934DC6" w:rsidRPr="00085FF8" w:rsidRDefault="00934DC6" w:rsidP="00934DC6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LIGHT1_OFF</w:t>
            </w:r>
          </w:p>
        </w:tc>
        <w:tc>
          <w:tcPr>
            <w:tcW w:w="2462" w:type="dxa"/>
          </w:tcPr>
          <w:p w:rsidR="00934DC6" w:rsidRPr="00085FF8" w:rsidRDefault="00934DC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934DC6" w:rsidRPr="00085FF8" w:rsidRDefault="00934DC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7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34DC6" w:rsidRPr="00085FF8" w:rsidRDefault="00934DC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lastRenderedPageBreak/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1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34DC6" w:rsidRPr="00085FF8" w:rsidRDefault="00934DC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2</w:t>
            </w:r>
          </w:p>
          <w:p w:rsidR="00934DC6" w:rsidRPr="00085FF8" w:rsidRDefault="00934DC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934DC6" w:rsidRPr="00085FF8" w:rsidTr="00A732E8">
        <w:tc>
          <w:tcPr>
            <w:tcW w:w="2430" w:type="dxa"/>
            <w:vAlign w:val="center"/>
          </w:tcPr>
          <w:p w:rsidR="00934DC6" w:rsidRPr="00085FF8" w:rsidRDefault="00934DC6" w:rsidP="00934DC6">
            <w:pPr>
              <w:rPr>
                <w:rFonts w:eastAsia="微軟正黑體" w:cs="新細明體"/>
                <w:color w:val="000000"/>
                <w:szCs w:val="24"/>
              </w:rPr>
            </w:pPr>
            <w:proofErr w:type="gramStart"/>
            <w:r w:rsidRPr="00085FF8">
              <w:rPr>
                <w:rFonts w:eastAsia="微軟正黑體" w:hint="eastAsia"/>
                <w:color w:val="000000"/>
                <w:szCs w:val="24"/>
              </w:rPr>
              <w:lastRenderedPageBreak/>
              <w:t>後方筒燈</w:t>
            </w:r>
            <w:proofErr w:type="gramEnd"/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開</w:t>
            </w:r>
          </w:p>
        </w:tc>
        <w:tc>
          <w:tcPr>
            <w:tcW w:w="3630" w:type="dxa"/>
            <w:vAlign w:val="center"/>
          </w:tcPr>
          <w:p w:rsidR="00934DC6" w:rsidRPr="00085FF8" w:rsidRDefault="00934DC6" w:rsidP="00934DC6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LIGHT2_ON</w:t>
            </w:r>
          </w:p>
        </w:tc>
        <w:tc>
          <w:tcPr>
            <w:tcW w:w="2462" w:type="dxa"/>
          </w:tcPr>
          <w:p w:rsidR="00934DC6" w:rsidRPr="00085FF8" w:rsidRDefault="00934DC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934DC6" w:rsidRPr="00085FF8" w:rsidRDefault="00934DC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7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34DC6" w:rsidRPr="00085FF8" w:rsidRDefault="00934DC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2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34DC6" w:rsidRPr="00085FF8" w:rsidRDefault="00934DC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1</w:t>
            </w:r>
          </w:p>
          <w:p w:rsidR="00934DC6" w:rsidRPr="00085FF8" w:rsidRDefault="00934DC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934DC6" w:rsidRPr="00085FF8" w:rsidTr="00A732E8">
        <w:tc>
          <w:tcPr>
            <w:tcW w:w="2430" w:type="dxa"/>
            <w:vAlign w:val="center"/>
          </w:tcPr>
          <w:p w:rsidR="00934DC6" w:rsidRPr="00085FF8" w:rsidRDefault="00934DC6" w:rsidP="00934DC6">
            <w:pPr>
              <w:rPr>
                <w:rFonts w:eastAsia="微軟正黑體" w:cs="新細明體"/>
                <w:color w:val="000000"/>
                <w:szCs w:val="24"/>
              </w:rPr>
            </w:pPr>
            <w:proofErr w:type="gramStart"/>
            <w:r w:rsidRPr="00085FF8">
              <w:rPr>
                <w:rFonts w:eastAsia="微軟正黑體" w:hint="eastAsia"/>
                <w:color w:val="000000"/>
                <w:szCs w:val="24"/>
              </w:rPr>
              <w:t>後方筒燈</w:t>
            </w:r>
            <w:proofErr w:type="gramEnd"/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關</w:t>
            </w:r>
          </w:p>
        </w:tc>
        <w:tc>
          <w:tcPr>
            <w:tcW w:w="3630" w:type="dxa"/>
            <w:vAlign w:val="center"/>
          </w:tcPr>
          <w:p w:rsidR="00934DC6" w:rsidRPr="00085FF8" w:rsidRDefault="00934DC6" w:rsidP="00934DC6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LIGHT2_OFF</w:t>
            </w:r>
          </w:p>
        </w:tc>
        <w:tc>
          <w:tcPr>
            <w:tcW w:w="2462" w:type="dxa"/>
          </w:tcPr>
          <w:p w:rsidR="00934DC6" w:rsidRPr="00085FF8" w:rsidRDefault="00934DC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934DC6" w:rsidRPr="00085FF8" w:rsidRDefault="00934DC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7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34DC6" w:rsidRPr="00085FF8" w:rsidRDefault="00934DC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2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34DC6" w:rsidRPr="00085FF8" w:rsidRDefault="00934DC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2</w:t>
            </w:r>
          </w:p>
          <w:p w:rsidR="00934DC6" w:rsidRPr="00085FF8" w:rsidRDefault="00934DC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B36812" w:rsidRPr="00085FF8" w:rsidTr="00A732E8">
        <w:tc>
          <w:tcPr>
            <w:tcW w:w="2430" w:type="dxa"/>
            <w:vAlign w:val="center"/>
          </w:tcPr>
          <w:p w:rsidR="00B36812" w:rsidRPr="00085FF8" w:rsidRDefault="00B36812" w:rsidP="00934DC6">
            <w:pPr>
              <w:rPr>
                <w:rFonts w:eastAsia="微軟正黑體" w:cs="新細明體"/>
                <w:color w:val="000000"/>
                <w:szCs w:val="24"/>
              </w:rPr>
            </w:pPr>
            <w:proofErr w:type="gramStart"/>
            <w:r w:rsidRPr="00085FF8">
              <w:rPr>
                <w:rFonts w:eastAsia="微軟正黑體" w:hint="eastAsia"/>
                <w:color w:val="000000"/>
                <w:szCs w:val="24"/>
              </w:rPr>
              <w:t>白板燈</w:t>
            </w:r>
            <w:proofErr w:type="gramEnd"/>
            <w:r w:rsidRPr="00085FF8">
              <w:rPr>
                <w:rFonts w:eastAsia="微軟正黑體" w:hint="eastAsia"/>
                <w:color w:val="000000"/>
                <w:szCs w:val="24"/>
              </w:rPr>
              <w:t>(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左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)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開</w:t>
            </w:r>
          </w:p>
        </w:tc>
        <w:tc>
          <w:tcPr>
            <w:tcW w:w="3630" w:type="dxa"/>
            <w:vAlign w:val="center"/>
          </w:tcPr>
          <w:p w:rsidR="00B36812" w:rsidRPr="00085FF8" w:rsidRDefault="00B36812" w:rsidP="00934DC6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LIGHT3_ON</w:t>
            </w:r>
          </w:p>
        </w:tc>
        <w:tc>
          <w:tcPr>
            <w:tcW w:w="2462" w:type="dxa"/>
          </w:tcPr>
          <w:p w:rsidR="00B36812" w:rsidRPr="00085FF8" w:rsidRDefault="00B36812" w:rsidP="00B36812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B36812" w:rsidRPr="00085FF8" w:rsidRDefault="00B36812" w:rsidP="00B36812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7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B36812" w:rsidRPr="00085FF8" w:rsidRDefault="00B36812" w:rsidP="00B36812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="00934DC6" w:rsidRPr="00085FF8">
              <w:rPr>
                <w:rFonts w:eastAsia="微軟正黑體" w:hint="eastAsia"/>
                <w:szCs w:val="24"/>
              </w:rPr>
              <w:t>3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B36812" w:rsidRPr="00085FF8" w:rsidRDefault="00B36812" w:rsidP="00B36812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1</w:t>
            </w:r>
          </w:p>
          <w:p w:rsidR="00B36812" w:rsidRPr="00085FF8" w:rsidRDefault="00B36812" w:rsidP="00B36812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B36812" w:rsidRPr="00085FF8" w:rsidTr="00A732E8">
        <w:tc>
          <w:tcPr>
            <w:tcW w:w="2430" w:type="dxa"/>
            <w:vAlign w:val="center"/>
          </w:tcPr>
          <w:p w:rsidR="00B36812" w:rsidRPr="00085FF8" w:rsidRDefault="00B36812" w:rsidP="00934DC6">
            <w:pPr>
              <w:rPr>
                <w:rFonts w:eastAsia="微軟正黑體" w:cs="新細明體"/>
                <w:color w:val="000000"/>
                <w:szCs w:val="24"/>
              </w:rPr>
            </w:pPr>
            <w:proofErr w:type="gramStart"/>
            <w:r w:rsidRPr="00085FF8">
              <w:rPr>
                <w:rFonts w:eastAsia="微軟正黑體" w:hint="eastAsia"/>
                <w:color w:val="000000"/>
                <w:szCs w:val="24"/>
              </w:rPr>
              <w:t>白板燈</w:t>
            </w:r>
            <w:proofErr w:type="gramEnd"/>
            <w:r w:rsidRPr="00085FF8">
              <w:rPr>
                <w:rFonts w:eastAsia="微軟正黑體" w:hint="eastAsia"/>
                <w:color w:val="000000"/>
                <w:szCs w:val="24"/>
              </w:rPr>
              <w:t>(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左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)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關</w:t>
            </w:r>
          </w:p>
        </w:tc>
        <w:tc>
          <w:tcPr>
            <w:tcW w:w="3630" w:type="dxa"/>
            <w:vAlign w:val="center"/>
          </w:tcPr>
          <w:p w:rsidR="00B36812" w:rsidRPr="00085FF8" w:rsidRDefault="00B36812" w:rsidP="00934DC6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LIGHT3_OFF</w:t>
            </w:r>
          </w:p>
        </w:tc>
        <w:tc>
          <w:tcPr>
            <w:tcW w:w="2462" w:type="dxa"/>
          </w:tcPr>
          <w:p w:rsidR="00B36812" w:rsidRPr="00085FF8" w:rsidRDefault="00B36812" w:rsidP="00B36812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B36812" w:rsidRPr="00085FF8" w:rsidRDefault="00B36812" w:rsidP="00B36812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7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B36812" w:rsidRPr="00085FF8" w:rsidRDefault="00B36812" w:rsidP="00B36812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="00934DC6" w:rsidRPr="00085FF8">
              <w:rPr>
                <w:rFonts w:eastAsia="微軟正黑體" w:hint="eastAsia"/>
                <w:szCs w:val="24"/>
              </w:rPr>
              <w:t>3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B36812" w:rsidRPr="00085FF8" w:rsidRDefault="00B36812" w:rsidP="00B36812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2</w:t>
            </w:r>
          </w:p>
          <w:p w:rsidR="00B36812" w:rsidRPr="00085FF8" w:rsidRDefault="00B36812" w:rsidP="00B36812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934DC6" w:rsidRPr="00085FF8" w:rsidTr="00A732E8">
        <w:tc>
          <w:tcPr>
            <w:tcW w:w="2430" w:type="dxa"/>
            <w:vAlign w:val="center"/>
          </w:tcPr>
          <w:p w:rsidR="00934DC6" w:rsidRPr="00085FF8" w:rsidRDefault="00934DC6" w:rsidP="00934DC6">
            <w:pPr>
              <w:rPr>
                <w:rFonts w:eastAsia="微軟正黑體" w:cs="新細明體"/>
                <w:color w:val="000000"/>
                <w:szCs w:val="24"/>
              </w:rPr>
            </w:pPr>
            <w:proofErr w:type="gramStart"/>
            <w:r w:rsidRPr="00085FF8">
              <w:rPr>
                <w:rFonts w:eastAsia="微軟正黑體" w:hint="eastAsia"/>
                <w:color w:val="000000"/>
                <w:szCs w:val="24"/>
              </w:rPr>
              <w:t>講台間照</w:t>
            </w:r>
            <w:proofErr w:type="gramEnd"/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開</w:t>
            </w:r>
          </w:p>
        </w:tc>
        <w:tc>
          <w:tcPr>
            <w:tcW w:w="3630" w:type="dxa"/>
            <w:vAlign w:val="center"/>
          </w:tcPr>
          <w:p w:rsidR="00934DC6" w:rsidRPr="00085FF8" w:rsidRDefault="00934DC6" w:rsidP="00934DC6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LIGHT4_ON</w:t>
            </w:r>
          </w:p>
        </w:tc>
        <w:tc>
          <w:tcPr>
            <w:tcW w:w="2462" w:type="dxa"/>
          </w:tcPr>
          <w:p w:rsidR="00934DC6" w:rsidRPr="00085FF8" w:rsidRDefault="00934DC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934DC6" w:rsidRPr="00085FF8" w:rsidRDefault="00934DC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7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34DC6" w:rsidRPr="00085FF8" w:rsidRDefault="00934DC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4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34DC6" w:rsidRPr="00085FF8" w:rsidRDefault="00934DC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1</w:t>
            </w:r>
          </w:p>
          <w:p w:rsidR="00934DC6" w:rsidRPr="00085FF8" w:rsidRDefault="00934DC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934DC6" w:rsidRPr="00085FF8" w:rsidTr="00A732E8">
        <w:tc>
          <w:tcPr>
            <w:tcW w:w="2430" w:type="dxa"/>
            <w:vAlign w:val="center"/>
          </w:tcPr>
          <w:p w:rsidR="00934DC6" w:rsidRPr="00085FF8" w:rsidRDefault="00934DC6" w:rsidP="00934DC6">
            <w:pPr>
              <w:rPr>
                <w:rFonts w:eastAsia="微軟正黑體" w:cs="新細明體"/>
                <w:color w:val="000000"/>
                <w:szCs w:val="24"/>
              </w:rPr>
            </w:pPr>
            <w:proofErr w:type="gramStart"/>
            <w:r w:rsidRPr="00085FF8">
              <w:rPr>
                <w:rFonts w:eastAsia="微軟正黑體" w:hint="eastAsia"/>
                <w:color w:val="000000"/>
                <w:szCs w:val="24"/>
              </w:rPr>
              <w:t>講台間照</w:t>
            </w:r>
            <w:proofErr w:type="gramEnd"/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關</w:t>
            </w:r>
          </w:p>
        </w:tc>
        <w:tc>
          <w:tcPr>
            <w:tcW w:w="3630" w:type="dxa"/>
            <w:vAlign w:val="center"/>
          </w:tcPr>
          <w:p w:rsidR="00934DC6" w:rsidRPr="00085FF8" w:rsidRDefault="00934DC6" w:rsidP="00934DC6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LIGHT4_OFF</w:t>
            </w:r>
          </w:p>
        </w:tc>
        <w:tc>
          <w:tcPr>
            <w:tcW w:w="2462" w:type="dxa"/>
          </w:tcPr>
          <w:p w:rsidR="00934DC6" w:rsidRPr="00085FF8" w:rsidRDefault="00934DC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934DC6" w:rsidRPr="00085FF8" w:rsidRDefault="00934DC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7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34DC6" w:rsidRPr="00085FF8" w:rsidRDefault="00934DC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4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34DC6" w:rsidRPr="00085FF8" w:rsidRDefault="00934DC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2</w:t>
            </w:r>
          </w:p>
          <w:p w:rsidR="00934DC6" w:rsidRPr="00085FF8" w:rsidRDefault="00934DC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934DC6" w:rsidRPr="00085FF8" w:rsidTr="00A732E8">
        <w:tc>
          <w:tcPr>
            <w:tcW w:w="2430" w:type="dxa"/>
            <w:vAlign w:val="center"/>
          </w:tcPr>
          <w:p w:rsidR="00934DC6" w:rsidRPr="00085FF8" w:rsidRDefault="00934DC6" w:rsidP="00934DC6">
            <w:pPr>
              <w:rPr>
                <w:rFonts w:eastAsia="微軟正黑體" w:cs="新細明體"/>
                <w:color w:val="000000"/>
                <w:szCs w:val="24"/>
              </w:rPr>
            </w:pPr>
            <w:proofErr w:type="gramStart"/>
            <w:r w:rsidRPr="00085FF8">
              <w:rPr>
                <w:rFonts w:eastAsia="微軟正黑體" w:hint="eastAsia"/>
                <w:color w:val="000000"/>
                <w:szCs w:val="24"/>
              </w:rPr>
              <w:t>後方間照</w:t>
            </w:r>
            <w:proofErr w:type="gramEnd"/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開</w:t>
            </w:r>
          </w:p>
        </w:tc>
        <w:tc>
          <w:tcPr>
            <w:tcW w:w="3630" w:type="dxa"/>
            <w:vAlign w:val="center"/>
          </w:tcPr>
          <w:p w:rsidR="00934DC6" w:rsidRPr="00085FF8" w:rsidRDefault="00934DC6" w:rsidP="00934DC6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LIGHT5_ON</w:t>
            </w:r>
          </w:p>
        </w:tc>
        <w:tc>
          <w:tcPr>
            <w:tcW w:w="2462" w:type="dxa"/>
          </w:tcPr>
          <w:p w:rsidR="00934DC6" w:rsidRPr="00085FF8" w:rsidRDefault="00934DC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934DC6" w:rsidRPr="00085FF8" w:rsidRDefault="00934DC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7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34DC6" w:rsidRPr="00085FF8" w:rsidRDefault="00934DC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34DC6" w:rsidRPr="00085FF8" w:rsidRDefault="00934DC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1</w:t>
            </w:r>
          </w:p>
          <w:p w:rsidR="00934DC6" w:rsidRPr="00085FF8" w:rsidRDefault="00934DC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934DC6" w:rsidRPr="00085FF8" w:rsidTr="00A732E8">
        <w:tc>
          <w:tcPr>
            <w:tcW w:w="2430" w:type="dxa"/>
            <w:vAlign w:val="center"/>
          </w:tcPr>
          <w:p w:rsidR="00934DC6" w:rsidRPr="00085FF8" w:rsidRDefault="00934DC6" w:rsidP="00934DC6">
            <w:pPr>
              <w:rPr>
                <w:rFonts w:eastAsia="微軟正黑體" w:cs="新細明體"/>
                <w:color w:val="000000"/>
                <w:szCs w:val="24"/>
              </w:rPr>
            </w:pPr>
            <w:proofErr w:type="gramStart"/>
            <w:r w:rsidRPr="00085FF8">
              <w:rPr>
                <w:rFonts w:eastAsia="微軟正黑體" w:hint="eastAsia"/>
                <w:color w:val="000000"/>
                <w:szCs w:val="24"/>
              </w:rPr>
              <w:lastRenderedPageBreak/>
              <w:t>後方間照</w:t>
            </w:r>
            <w:proofErr w:type="gramEnd"/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關</w:t>
            </w:r>
          </w:p>
        </w:tc>
        <w:tc>
          <w:tcPr>
            <w:tcW w:w="3630" w:type="dxa"/>
            <w:vAlign w:val="center"/>
          </w:tcPr>
          <w:p w:rsidR="00934DC6" w:rsidRPr="00085FF8" w:rsidRDefault="00934DC6" w:rsidP="00934DC6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LIGHT5_OFF</w:t>
            </w:r>
          </w:p>
        </w:tc>
        <w:tc>
          <w:tcPr>
            <w:tcW w:w="2462" w:type="dxa"/>
          </w:tcPr>
          <w:p w:rsidR="00934DC6" w:rsidRPr="00085FF8" w:rsidRDefault="00934DC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934DC6" w:rsidRPr="00085FF8" w:rsidRDefault="00934DC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7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34DC6" w:rsidRPr="00085FF8" w:rsidRDefault="00934DC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34DC6" w:rsidRPr="00085FF8" w:rsidRDefault="00934DC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2</w:t>
            </w:r>
          </w:p>
          <w:p w:rsidR="00934DC6" w:rsidRPr="00085FF8" w:rsidRDefault="00934DC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B36812" w:rsidRPr="00085FF8" w:rsidTr="00934DC6">
        <w:tc>
          <w:tcPr>
            <w:tcW w:w="2430" w:type="dxa"/>
            <w:vAlign w:val="center"/>
          </w:tcPr>
          <w:p w:rsidR="00B36812" w:rsidRPr="00085FF8" w:rsidRDefault="00B36812" w:rsidP="00934DC6">
            <w:pPr>
              <w:rPr>
                <w:rFonts w:eastAsia="微軟正黑體" w:cs="新細明體"/>
                <w:color w:val="000000"/>
                <w:szCs w:val="24"/>
              </w:rPr>
            </w:pPr>
            <w:proofErr w:type="gramStart"/>
            <w:r w:rsidRPr="00085FF8">
              <w:rPr>
                <w:rFonts w:eastAsia="微軟正黑體" w:hint="eastAsia"/>
                <w:color w:val="000000"/>
                <w:szCs w:val="24"/>
              </w:rPr>
              <w:t>講台筒燈</w:t>
            </w:r>
            <w:proofErr w:type="gramEnd"/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開</w:t>
            </w:r>
          </w:p>
        </w:tc>
        <w:tc>
          <w:tcPr>
            <w:tcW w:w="3630" w:type="dxa"/>
            <w:vAlign w:val="center"/>
          </w:tcPr>
          <w:p w:rsidR="00B36812" w:rsidRPr="00085FF8" w:rsidRDefault="00B36812" w:rsidP="00934DC6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LIGHT6_ON</w:t>
            </w:r>
          </w:p>
        </w:tc>
        <w:tc>
          <w:tcPr>
            <w:tcW w:w="2462" w:type="dxa"/>
          </w:tcPr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7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6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1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B36812" w:rsidRPr="00085FF8" w:rsidTr="00934DC6">
        <w:tc>
          <w:tcPr>
            <w:tcW w:w="2430" w:type="dxa"/>
            <w:vAlign w:val="center"/>
          </w:tcPr>
          <w:p w:rsidR="00B36812" w:rsidRPr="00085FF8" w:rsidRDefault="00B36812" w:rsidP="00934DC6">
            <w:pPr>
              <w:rPr>
                <w:rFonts w:eastAsia="微軟正黑體" w:cs="新細明體"/>
                <w:color w:val="000000"/>
                <w:szCs w:val="24"/>
              </w:rPr>
            </w:pPr>
            <w:proofErr w:type="gramStart"/>
            <w:r w:rsidRPr="00085FF8">
              <w:rPr>
                <w:rFonts w:eastAsia="微軟正黑體" w:hint="eastAsia"/>
                <w:color w:val="000000"/>
                <w:szCs w:val="24"/>
              </w:rPr>
              <w:t>講台筒燈</w:t>
            </w:r>
            <w:proofErr w:type="gramEnd"/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關</w:t>
            </w:r>
          </w:p>
        </w:tc>
        <w:tc>
          <w:tcPr>
            <w:tcW w:w="3630" w:type="dxa"/>
            <w:vAlign w:val="center"/>
          </w:tcPr>
          <w:p w:rsidR="00B36812" w:rsidRPr="00085FF8" w:rsidRDefault="00B36812" w:rsidP="00934DC6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LIGHT6_OFF</w:t>
            </w:r>
          </w:p>
        </w:tc>
        <w:tc>
          <w:tcPr>
            <w:tcW w:w="2462" w:type="dxa"/>
          </w:tcPr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7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6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2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934DC6" w:rsidRPr="00085FF8" w:rsidTr="00A732E8">
        <w:tc>
          <w:tcPr>
            <w:tcW w:w="2430" w:type="dxa"/>
            <w:vAlign w:val="center"/>
          </w:tcPr>
          <w:p w:rsidR="00934DC6" w:rsidRPr="00085FF8" w:rsidRDefault="00934DC6" w:rsidP="00934DC6">
            <w:pPr>
              <w:rPr>
                <w:rFonts w:eastAsia="微軟正黑體" w:cs="新細明體"/>
                <w:color w:val="000000"/>
                <w:szCs w:val="24"/>
              </w:rPr>
            </w:pPr>
            <w:proofErr w:type="gramStart"/>
            <w:r w:rsidRPr="00085FF8">
              <w:rPr>
                <w:rFonts w:eastAsia="微軟正黑體" w:hint="eastAsia"/>
                <w:color w:val="000000"/>
                <w:szCs w:val="24"/>
              </w:rPr>
              <w:t>白板燈</w:t>
            </w:r>
            <w:proofErr w:type="gramEnd"/>
            <w:r w:rsidRPr="00085FF8">
              <w:rPr>
                <w:rFonts w:eastAsia="微軟正黑體" w:hint="eastAsia"/>
                <w:color w:val="000000"/>
                <w:szCs w:val="24"/>
              </w:rPr>
              <w:t>(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中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)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開</w:t>
            </w:r>
          </w:p>
        </w:tc>
        <w:tc>
          <w:tcPr>
            <w:tcW w:w="3630" w:type="dxa"/>
            <w:vAlign w:val="center"/>
          </w:tcPr>
          <w:p w:rsidR="00934DC6" w:rsidRPr="00085FF8" w:rsidRDefault="00934DC6" w:rsidP="00934DC6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LIGHT7_ON</w:t>
            </w:r>
          </w:p>
        </w:tc>
        <w:tc>
          <w:tcPr>
            <w:tcW w:w="2462" w:type="dxa"/>
          </w:tcPr>
          <w:p w:rsidR="00934DC6" w:rsidRPr="00085FF8" w:rsidRDefault="00934DC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934DC6" w:rsidRPr="00085FF8" w:rsidRDefault="00934DC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7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34DC6" w:rsidRPr="00085FF8" w:rsidRDefault="00934DC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2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34DC6" w:rsidRPr="00085FF8" w:rsidRDefault="00934DC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1</w:t>
            </w:r>
          </w:p>
          <w:p w:rsidR="00934DC6" w:rsidRPr="00085FF8" w:rsidRDefault="00934DC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934DC6" w:rsidRPr="00085FF8" w:rsidTr="00A732E8">
        <w:tc>
          <w:tcPr>
            <w:tcW w:w="2430" w:type="dxa"/>
            <w:vAlign w:val="center"/>
          </w:tcPr>
          <w:p w:rsidR="00934DC6" w:rsidRPr="00085FF8" w:rsidRDefault="00934DC6" w:rsidP="00934DC6">
            <w:pPr>
              <w:rPr>
                <w:rFonts w:eastAsia="微軟正黑體" w:cs="新細明體"/>
                <w:color w:val="000000"/>
                <w:szCs w:val="24"/>
              </w:rPr>
            </w:pPr>
            <w:proofErr w:type="gramStart"/>
            <w:r w:rsidRPr="00085FF8">
              <w:rPr>
                <w:rFonts w:eastAsia="微軟正黑體" w:hint="eastAsia"/>
                <w:color w:val="000000"/>
                <w:szCs w:val="24"/>
              </w:rPr>
              <w:t>白板燈</w:t>
            </w:r>
            <w:proofErr w:type="gramEnd"/>
            <w:r w:rsidRPr="00085FF8">
              <w:rPr>
                <w:rFonts w:eastAsia="微軟正黑體" w:hint="eastAsia"/>
                <w:color w:val="000000"/>
                <w:szCs w:val="24"/>
              </w:rPr>
              <w:t>(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中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)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關</w:t>
            </w:r>
          </w:p>
        </w:tc>
        <w:tc>
          <w:tcPr>
            <w:tcW w:w="3630" w:type="dxa"/>
            <w:vAlign w:val="center"/>
          </w:tcPr>
          <w:p w:rsidR="00934DC6" w:rsidRPr="00085FF8" w:rsidRDefault="00934DC6" w:rsidP="00934DC6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LIGHT7_OFF</w:t>
            </w:r>
          </w:p>
        </w:tc>
        <w:tc>
          <w:tcPr>
            <w:tcW w:w="2462" w:type="dxa"/>
          </w:tcPr>
          <w:p w:rsidR="00934DC6" w:rsidRPr="00085FF8" w:rsidRDefault="00934DC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934DC6" w:rsidRPr="00085FF8" w:rsidRDefault="00934DC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7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34DC6" w:rsidRPr="00085FF8" w:rsidRDefault="00934DC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2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34DC6" w:rsidRPr="00085FF8" w:rsidRDefault="00934DC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2</w:t>
            </w:r>
          </w:p>
          <w:p w:rsidR="00934DC6" w:rsidRPr="00085FF8" w:rsidRDefault="00934DC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B36812" w:rsidRPr="00085FF8" w:rsidTr="00A732E8">
        <w:tc>
          <w:tcPr>
            <w:tcW w:w="2430" w:type="dxa"/>
            <w:vAlign w:val="center"/>
          </w:tcPr>
          <w:p w:rsidR="00B36812" w:rsidRPr="00085FF8" w:rsidRDefault="00B36812" w:rsidP="00934DC6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燈光全開</w:t>
            </w:r>
          </w:p>
        </w:tc>
        <w:tc>
          <w:tcPr>
            <w:tcW w:w="3630" w:type="dxa"/>
            <w:vAlign w:val="center"/>
          </w:tcPr>
          <w:p w:rsidR="00B36812" w:rsidRPr="00085FF8" w:rsidRDefault="00B36812" w:rsidP="00934DC6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LIGHT_ALL_ON</w:t>
            </w:r>
          </w:p>
        </w:tc>
        <w:tc>
          <w:tcPr>
            <w:tcW w:w="2462" w:type="dxa"/>
          </w:tcPr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7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99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1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B36812" w:rsidRPr="00085FF8" w:rsidTr="00A732E8">
        <w:tc>
          <w:tcPr>
            <w:tcW w:w="2430" w:type="dxa"/>
            <w:vAlign w:val="center"/>
          </w:tcPr>
          <w:p w:rsidR="00B36812" w:rsidRPr="00085FF8" w:rsidRDefault="00B36812" w:rsidP="00934DC6">
            <w:pPr>
              <w:rPr>
                <w:rFonts w:eastAsia="微軟正黑體" w:cs="新細明體"/>
                <w:color w:val="000000"/>
                <w:szCs w:val="24"/>
              </w:rPr>
            </w:pPr>
            <w:proofErr w:type="gramStart"/>
            <w:r w:rsidRPr="00085FF8">
              <w:rPr>
                <w:rFonts w:eastAsia="微軟正黑體" w:hint="eastAsia"/>
                <w:color w:val="000000"/>
                <w:szCs w:val="24"/>
              </w:rPr>
              <w:t>燈光全關</w:t>
            </w:r>
            <w:proofErr w:type="gramEnd"/>
          </w:p>
        </w:tc>
        <w:tc>
          <w:tcPr>
            <w:tcW w:w="3630" w:type="dxa"/>
            <w:vAlign w:val="center"/>
          </w:tcPr>
          <w:p w:rsidR="00B36812" w:rsidRPr="00085FF8" w:rsidRDefault="00B36812" w:rsidP="00934DC6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LIGHT_ALL_OFF</w:t>
            </w:r>
          </w:p>
        </w:tc>
        <w:tc>
          <w:tcPr>
            <w:tcW w:w="2462" w:type="dxa"/>
          </w:tcPr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7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99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2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B36812" w:rsidRPr="00085FF8" w:rsidTr="00A732E8">
        <w:tc>
          <w:tcPr>
            <w:tcW w:w="2430" w:type="dxa"/>
            <w:vAlign w:val="center"/>
          </w:tcPr>
          <w:p w:rsidR="00B36812" w:rsidRPr="00085FF8" w:rsidRDefault="00B36812" w:rsidP="00934DC6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簡報燈光</w:t>
            </w:r>
          </w:p>
        </w:tc>
        <w:tc>
          <w:tcPr>
            <w:tcW w:w="3630" w:type="dxa"/>
            <w:vAlign w:val="center"/>
          </w:tcPr>
          <w:p w:rsidR="00B36812" w:rsidRPr="00085FF8" w:rsidRDefault="00B36812" w:rsidP="00934DC6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LIGHT_BRIEF</w:t>
            </w:r>
          </w:p>
        </w:tc>
        <w:tc>
          <w:tcPr>
            <w:tcW w:w="2462" w:type="dxa"/>
          </w:tcPr>
          <w:p w:rsidR="00B36812" w:rsidRPr="00085FF8" w:rsidRDefault="00B36812" w:rsidP="00F743D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 w:hint="eastAsia"/>
                <w:szCs w:val="24"/>
              </w:rPr>
              <w:t>??</w:t>
            </w:r>
          </w:p>
        </w:tc>
      </w:tr>
      <w:tr w:rsidR="00B36812" w:rsidRPr="00085FF8" w:rsidTr="00A732E8">
        <w:tc>
          <w:tcPr>
            <w:tcW w:w="2430" w:type="dxa"/>
            <w:vAlign w:val="center"/>
          </w:tcPr>
          <w:p w:rsidR="00B36812" w:rsidRPr="00085FF8" w:rsidRDefault="00B36812">
            <w:pPr>
              <w:rPr>
                <w:rFonts w:eastAsia="微軟正黑體" w:cs="新細明體"/>
                <w:color w:val="000000"/>
                <w:szCs w:val="24"/>
              </w:rPr>
            </w:pPr>
          </w:p>
        </w:tc>
        <w:tc>
          <w:tcPr>
            <w:tcW w:w="3630" w:type="dxa"/>
            <w:vAlign w:val="center"/>
          </w:tcPr>
          <w:p w:rsidR="00B36812" w:rsidRPr="00085FF8" w:rsidRDefault="00B36812">
            <w:pPr>
              <w:rPr>
                <w:rFonts w:eastAsia="微軟正黑體" w:cs="新細明體"/>
                <w:color w:val="000000"/>
                <w:szCs w:val="24"/>
              </w:rPr>
            </w:pPr>
          </w:p>
        </w:tc>
        <w:tc>
          <w:tcPr>
            <w:tcW w:w="2462" w:type="dxa"/>
          </w:tcPr>
          <w:p w:rsidR="00B36812" w:rsidRPr="00085FF8" w:rsidRDefault="00B36812" w:rsidP="00F743D8">
            <w:pPr>
              <w:rPr>
                <w:rFonts w:eastAsia="微軟正黑體"/>
                <w:szCs w:val="24"/>
              </w:rPr>
            </w:pPr>
          </w:p>
        </w:tc>
      </w:tr>
      <w:tr w:rsidR="00EC3A08" w:rsidRPr="00085FF8" w:rsidTr="00A732E8">
        <w:tc>
          <w:tcPr>
            <w:tcW w:w="2430" w:type="dxa"/>
            <w:vAlign w:val="center"/>
          </w:tcPr>
          <w:p w:rsidR="00EC3A08" w:rsidRPr="00085FF8" w:rsidRDefault="00EC3A0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藍光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DVD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電源開關</w:t>
            </w:r>
          </w:p>
        </w:tc>
        <w:tc>
          <w:tcPr>
            <w:tcW w:w="3630" w:type="dxa"/>
            <w:vAlign w:val="center"/>
          </w:tcPr>
          <w:p w:rsidR="00EC3A08" w:rsidRPr="00085FF8" w:rsidRDefault="00EC3A0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BD_POWER</w:t>
            </w:r>
          </w:p>
        </w:tc>
        <w:tc>
          <w:tcPr>
            <w:tcW w:w="2462" w:type="dxa"/>
          </w:tcPr>
          <w:p w:rsidR="00EC3A08" w:rsidRPr="00085FF8" w:rsidRDefault="00AE26D7" w:rsidP="00EC3A0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 w:hint="eastAsia"/>
                <w:szCs w:val="24"/>
              </w:rPr>
              <w:t>??</w:t>
            </w:r>
          </w:p>
        </w:tc>
      </w:tr>
      <w:tr w:rsidR="0095268C" w:rsidRPr="00085FF8" w:rsidTr="00A732E8">
        <w:tc>
          <w:tcPr>
            <w:tcW w:w="2430" w:type="dxa"/>
            <w:vAlign w:val="center"/>
          </w:tcPr>
          <w:p w:rsidR="0095268C" w:rsidRPr="00085FF8" w:rsidRDefault="0095268C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lastRenderedPageBreak/>
              <w:t>藍光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DVD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退片按鈕</w:t>
            </w:r>
          </w:p>
        </w:tc>
        <w:tc>
          <w:tcPr>
            <w:tcW w:w="3630" w:type="dxa"/>
            <w:vAlign w:val="center"/>
          </w:tcPr>
          <w:p w:rsidR="0095268C" w:rsidRPr="00085FF8" w:rsidRDefault="0095268C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BD_OPEN</w:t>
            </w:r>
          </w:p>
        </w:tc>
        <w:tc>
          <w:tcPr>
            <w:tcW w:w="2462" w:type="dxa"/>
          </w:tcPr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8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0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18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95268C" w:rsidRPr="00085FF8" w:rsidTr="00A732E8">
        <w:tc>
          <w:tcPr>
            <w:tcW w:w="2430" w:type="dxa"/>
            <w:vAlign w:val="center"/>
          </w:tcPr>
          <w:p w:rsidR="0095268C" w:rsidRPr="00085FF8" w:rsidRDefault="0095268C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藍光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DVD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開始播放</w:t>
            </w:r>
          </w:p>
        </w:tc>
        <w:tc>
          <w:tcPr>
            <w:tcW w:w="3630" w:type="dxa"/>
            <w:vAlign w:val="center"/>
          </w:tcPr>
          <w:p w:rsidR="0095268C" w:rsidRPr="00085FF8" w:rsidRDefault="0095268C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BD_PLAY</w:t>
            </w:r>
          </w:p>
        </w:tc>
        <w:tc>
          <w:tcPr>
            <w:tcW w:w="2462" w:type="dxa"/>
          </w:tcPr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8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0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19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95268C" w:rsidRPr="00085FF8" w:rsidTr="00A732E8">
        <w:tc>
          <w:tcPr>
            <w:tcW w:w="2430" w:type="dxa"/>
            <w:vAlign w:val="center"/>
          </w:tcPr>
          <w:p w:rsidR="0095268C" w:rsidRPr="00085FF8" w:rsidRDefault="0095268C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藍光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DVD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停止播放</w:t>
            </w:r>
          </w:p>
        </w:tc>
        <w:tc>
          <w:tcPr>
            <w:tcW w:w="3630" w:type="dxa"/>
            <w:vAlign w:val="center"/>
          </w:tcPr>
          <w:p w:rsidR="0095268C" w:rsidRPr="00085FF8" w:rsidRDefault="0095268C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BD_STOP</w:t>
            </w:r>
          </w:p>
        </w:tc>
        <w:tc>
          <w:tcPr>
            <w:tcW w:w="2462" w:type="dxa"/>
          </w:tcPr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8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0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20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95268C" w:rsidRPr="00085FF8" w:rsidTr="00A732E8">
        <w:tc>
          <w:tcPr>
            <w:tcW w:w="2430" w:type="dxa"/>
            <w:vAlign w:val="center"/>
          </w:tcPr>
          <w:p w:rsidR="0095268C" w:rsidRPr="00085FF8" w:rsidRDefault="0095268C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藍光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DVD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暫停播放</w:t>
            </w:r>
          </w:p>
        </w:tc>
        <w:tc>
          <w:tcPr>
            <w:tcW w:w="3630" w:type="dxa"/>
            <w:vAlign w:val="center"/>
          </w:tcPr>
          <w:p w:rsidR="0095268C" w:rsidRPr="00085FF8" w:rsidRDefault="0095268C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BD_PAUSE</w:t>
            </w:r>
          </w:p>
        </w:tc>
        <w:tc>
          <w:tcPr>
            <w:tcW w:w="2462" w:type="dxa"/>
          </w:tcPr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8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0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21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95268C" w:rsidRPr="00085FF8" w:rsidTr="00A732E8">
        <w:tc>
          <w:tcPr>
            <w:tcW w:w="2430" w:type="dxa"/>
            <w:vAlign w:val="center"/>
          </w:tcPr>
          <w:p w:rsidR="0095268C" w:rsidRPr="00085FF8" w:rsidRDefault="0095268C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藍光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DVD &gt;&gt;|</w:t>
            </w:r>
          </w:p>
        </w:tc>
        <w:tc>
          <w:tcPr>
            <w:tcW w:w="3630" w:type="dxa"/>
            <w:vAlign w:val="center"/>
          </w:tcPr>
          <w:p w:rsidR="0095268C" w:rsidRPr="00085FF8" w:rsidRDefault="0095268C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BD_NEXT</w:t>
            </w:r>
          </w:p>
        </w:tc>
        <w:tc>
          <w:tcPr>
            <w:tcW w:w="2462" w:type="dxa"/>
          </w:tcPr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8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0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22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95268C" w:rsidRPr="00085FF8" w:rsidTr="00A732E8">
        <w:tc>
          <w:tcPr>
            <w:tcW w:w="2430" w:type="dxa"/>
            <w:vAlign w:val="center"/>
          </w:tcPr>
          <w:p w:rsidR="0095268C" w:rsidRPr="00085FF8" w:rsidRDefault="0095268C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藍光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DVD |&lt;&lt;</w:t>
            </w:r>
          </w:p>
        </w:tc>
        <w:tc>
          <w:tcPr>
            <w:tcW w:w="3630" w:type="dxa"/>
            <w:vAlign w:val="center"/>
          </w:tcPr>
          <w:p w:rsidR="0095268C" w:rsidRPr="00085FF8" w:rsidRDefault="0095268C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BD_PREVIEW</w:t>
            </w:r>
          </w:p>
        </w:tc>
        <w:tc>
          <w:tcPr>
            <w:tcW w:w="2462" w:type="dxa"/>
          </w:tcPr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8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0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23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95268C" w:rsidRPr="00085FF8" w:rsidTr="00A732E8">
        <w:tc>
          <w:tcPr>
            <w:tcW w:w="2430" w:type="dxa"/>
            <w:vAlign w:val="center"/>
          </w:tcPr>
          <w:p w:rsidR="0095268C" w:rsidRPr="00085FF8" w:rsidRDefault="0095268C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藍光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DVD &gt;&gt;</w:t>
            </w:r>
          </w:p>
        </w:tc>
        <w:tc>
          <w:tcPr>
            <w:tcW w:w="3630" w:type="dxa"/>
            <w:vAlign w:val="center"/>
          </w:tcPr>
          <w:p w:rsidR="0095268C" w:rsidRPr="00085FF8" w:rsidRDefault="0095268C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BD_FORWARD</w:t>
            </w:r>
          </w:p>
        </w:tc>
        <w:tc>
          <w:tcPr>
            <w:tcW w:w="2462" w:type="dxa"/>
          </w:tcPr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8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0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24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95268C" w:rsidRPr="00085FF8" w:rsidTr="00A732E8">
        <w:tc>
          <w:tcPr>
            <w:tcW w:w="2430" w:type="dxa"/>
            <w:vAlign w:val="center"/>
          </w:tcPr>
          <w:p w:rsidR="0095268C" w:rsidRPr="00085FF8" w:rsidRDefault="0095268C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藍光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DVD &lt;&lt;</w:t>
            </w:r>
          </w:p>
        </w:tc>
        <w:tc>
          <w:tcPr>
            <w:tcW w:w="3630" w:type="dxa"/>
            <w:vAlign w:val="center"/>
          </w:tcPr>
          <w:p w:rsidR="0095268C" w:rsidRPr="00085FF8" w:rsidRDefault="0095268C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BD_REVIEW</w:t>
            </w:r>
          </w:p>
        </w:tc>
        <w:tc>
          <w:tcPr>
            <w:tcW w:w="2462" w:type="dxa"/>
          </w:tcPr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8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0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lastRenderedPageBreak/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25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95268C" w:rsidRPr="00085FF8" w:rsidTr="00A732E8">
        <w:tc>
          <w:tcPr>
            <w:tcW w:w="2430" w:type="dxa"/>
            <w:vAlign w:val="center"/>
          </w:tcPr>
          <w:p w:rsidR="0095268C" w:rsidRPr="00085FF8" w:rsidRDefault="0095268C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lastRenderedPageBreak/>
              <w:t>藍光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DVD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上</w:t>
            </w:r>
          </w:p>
        </w:tc>
        <w:tc>
          <w:tcPr>
            <w:tcW w:w="3630" w:type="dxa"/>
            <w:vAlign w:val="center"/>
          </w:tcPr>
          <w:p w:rsidR="0095268C" w:rsidRPr="00085FF8" w:rsidRDefault="0095268C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BD_UP</w:t>
            </w:r>
          </w:p>
        </w:tc>
        <w:tc>
          <w:tcPr>
            <w:tcW w:w="2462" w:type="dxa"/>
          </w:tcPr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8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0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26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95268C" w:rsidRPr="00085FF8" w:rsidTr="00A732E8">
        <w:tc>
          <w:tcPr>
            <w:tcW w:w="2430" w:type="dxa"/>
            <w:vAlign w:val="center"/>
          </w:tcPr>
          <w:p w:rsidR="0095268C" w:rsidRPr="00085FF8" w:rsidRDefault="0095268C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藍光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DVD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下</w:t>
            </w:r>
          </w:p>
        </w:tc>
        <w:tc>
          <w:tcPr>
            <w:tcW w:w="3630" w:type="dxa"/>
            <w:vAlign w:val="center"/>
          </w:tcPr>
          <w:p w:rsidR="0095268C" w:rsidRPr="00085FF8" w:rsidRDefault="0095268C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BD_DOWN</w:t>
            </w:r>
          </w:p>
        </w:tc>
        <w:tc>
          <w:tcPr>
            <w:tcW w:w="2462" w:type="dxa"/>
          </w:tcPr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8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0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27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95268C" w:rsidRPr="00085FF8" w:rsidTr="00A732E8">
        <w:tc>
          <w:tcPr>
            <w:tcW w:w="2430" w:type="dxa"/>
            <w:vAlign w:val="center"/>
          </w:tcPr>
          <w:p w:rsidR="0095268C" w:rsidRPr="00085FF8" w:rsidRDefault="0095268C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藍光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DVD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左</w:t>
            </w:r>
          </w:p>
        </w:tc>
        <w:tc>
          <w:tcPr>
            <w:tcW w:w="3630" w:type="dxa"/>
            <w:vAlign w:val="center"/>
          </w:tcPr>
          <w:p w:rsidR="0095268C" w:rsidRPr="00085FF8" w:rsidRDefault="0095268C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BD_LEFT</w:t>
            </w:r>
          </w:p>
        </w:tc>
        <w:tc>
          <w:tcPr>
            <w:tcW w:w="2462" w:type="dxa"/>
          </w:tcPr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8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0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28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95268C" w:rsidRPr="00085FF8" w:rsidTr="00A732E8">
        <w:tc>
          <w:tcPr>
            <w:tcW w:w="2430" w:type="dxa"/>
            <w:vAlign w:val="center"/>
          </w:tcPr>
          <w:p w:rsidR="0095268C" w:rsidRPr="00085FF8" w:rsidRDefault="0095268C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藍光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DVD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右</w:t>
            </w:r>
          </w:p>
        </w:tc>
        <w:tc>
          <w:tcPr>
            <w:tcW w:w="3630" w:type="dxa"/>
            <w:vAlign w:val="center"/>
          </w:tcPr>
          <w:p w:rsidR="0095268C" w:rsidRPr="00085FF8" w:rsidRDefault="0095268C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BD_RIGHT</w:t>
            </w:r>
          </w:p>
        </w:tc>
        <w:tc>
          <w:tcPr>
            <w:tcW w:w="2462" w:type="dxa"/>
          </w:tcPr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8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0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29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95268C" w:rsidRPr="00085FF8" w:rsidTr="00A732E8">
        <w:tc>
          <w:tcPr>
            <w:tcW w:w="2430" w:type="dxa"/>
            <w:vAlign w:val="center"/>
          </w:tcPr>
          <w:p w:rsidR="0095268C" w:rsidRPr="00085FF8" w:rsidRDefault="0095268C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藍光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DVD OK</w:t>
            </w:r>
          </w:p>
        </w:tc>
        <w:tc>
          <w:tcPr>
            <w:tcW w:w="3630" w:type="dxa"/>
            <w:vAlign w:val="center"/>
          </w:tcPr>
          <w:p w:rsidR="0095268C" w:rsidRPr="00085FF8" w:rsidRDefault="0095268C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BD_OK</w:t>
            </w:r>
          </w:p>
        </w:tc>
        <w:tc>
          <w:tcPr>
            <w:tcW w:w="2462" w:type="dxa"/>
          </w:tcPr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8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0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30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95268C" w:rsidRPr="00085FF8" w:rsidTr="00A732E8">
        <w:tc>
          <w:tcPr>
            <w:tcW w:w="2430" w:type="dxa"/>
            <w:vAlign w:val="center"/>
          </w:tcPr>
          <w:p w:rsidR="0095268C" w:rsidRPr="00085FF8" w:rsidRDefault="0095268C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藍光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DVD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返回</w:t>
            </w:r>
          </w:p>
        </w:tc>
        <w:tc>
          <w:tcPr>
            <w:tcW w:w="3630" w:type="dxa"/>
            <w:vAlign w:val="center"/>
          </w:tcPr>
          <w:p w:rsidR="0095268C" w:rsidRPr="00085FF8" w:rsidRDefault="0095268C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BD_BACK</w:t>
            </w:r>
          </w:p>
        </w:tc>
        <w:tc>
          <w:tcPr>
            <w:tcW w:w="2462" w:type="dxa"/>
          </w:tcPr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8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0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31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95268C" w:rsidRPr="00085FF8" w:rsidTr="00A732E8">
        <w:tc>
          <w:tcPr>
            <w:tcW w:w="2430" w:type="dxa"/>
            <w:vAlign w:val="center"/>
          </w:tcPr>
          <w:p w:rsidR="0095268C" w:rsidRPr="00085FF8" w:rsidRDefault="0095268C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藍光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DVD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選單</w:t>
            </w:r>
          </w:p>
        </w:tc>
        <w:tc>
          <w:tcPr>
            <w:tcW w:w="3630" w:type="dxa"/>
            <w:vAlign w:val="center"/>
          </w:tcPr>
          <w:p w:rsidR="0095268C" w:rsidRPr="00085FF8" w:rsidRDefault="0095268C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BD_MENU</w:t>
            </w:r>
          </w:p>
        </w:tc>
        <w:tc>
          <w:tcPr>
            <w:tcW w:w="2462" w:type="dxa"/>
          </w:tcPr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8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0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32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95268C" w:rsidRPr="00085FF8" w:rsidTr="00A732E8">
        <w:tc>
          <w:tcPr>
            <w:tcW w:w="2430" w:type="dxa"/>
            <w:vAlign w:val="center"/>
          </w:tcPr>
          <w:p w:rsidR="0095268C" w:rsidRPr="00085FF8" w:rsidRDefault="0095268C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藍光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DVD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主選單</w:t>
            </w:r>
          </w:p>
        </w:tc>
        <w:tc>
          <w:tcPr>
            <w:tcW w:w="3630" w:type="dxa"/>
            <w:vAlign w:val="center"/>
          </w:tcPr>
          <w:p w:rsidR="0095268C" w:rsidRPr="00085FF8" w:rsidRDefault="0095268C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BD_TOPMENU</w:t>
            </w:r>
          </w:p>
        </w:tc>
        <w:tc>
          <w:tcPr>
            <w:tcW w:w="2462" w:type="dxa"/>
          </w:tcPr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lastRenderedPageBreak/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8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0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33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95268C" w:rsidRPr="00085FF8" w:rsidTr="00A732E8">
        <w:tc>
          <w:tcPr>
            <w:tcW w:w="2430" w:type="dxa"/>
            <w:vAlign w:val="center"/>
          </w:tcPr>
          <w:p w:rsidR="0095268C" w:rsidRPr="00085FF8" w:rsidRDefault="0095268C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lastRenderedPageBreak/>
              <w:t>藍光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DVD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首頁</w:t>
            </w:r>
          </w:p>
        </w:tc>
        <w:tc>
          <w:tcPr>
            <w:tcW w:w="3630" w:type="dxa"/>
            <w:vAlign w:val="center"/>
          </w:tcPr>
          <w:p w:rsidR="0095268C" w:rsidRPr="00085FF8" w:rsidRDefault="0095268C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BD_HOME</w:t>
            </w:r>
          </w:p>
        </w:tc>
        <w:tc>
          <w:tcPr>
            <w:tcW w:w="2462" w:type="dxa"/>
          </w:tcPr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8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0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34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95268C" w:rsidRPr="00085FF8" w:rsidTr="00A732E8">
        <w:tc>
          <w:tcPr>
            <w:tcW w:w="2430" w:type="dxa"/>
            <w:vAlign w:val="center"/>
          </w:tcPr>
          <w:p w:rsidR="0095268C" w:rsidRPr="00085FF8" w:rsidRDefault="0095268C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藍光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DVD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字幕</w:t>
            </w:r>
          </w:p>
        </w:tc>
        <w:tc>
          <w:tcPr>
            <w:tcW w:w="3630" w:type="dxa"/>
            <w:vAlign w:val="center"/>
          </w:tcPr>
          <w:p w:rsidR="0095268C" w:rsidRPr="00085FF8" w:rsidRDefault="0095268C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BD_SUBTITLE</w:t>
            </w:r>
          </w:p>
        </w:tc>
        <w:tc>
          <w:tcPr>
            <w:tcW w:w="2462" w:type="dxa"/>
          </w:tcPr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8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0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35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</w:tbl>
    <w:p w:rsidR="00316D69" w:rsidRPr="00085FF8" w:rsidRDefault="00316D69" w:rsidP="00F743D8">
      <w:pPr>
        <w:rPr>
          <w:rFonts w:eastAsia="微軟正黑體"/>
        </w:rPr>
      </w:pPr>
    </w:p>
    <w:p w:rsidR="00316D69" w:rsidRPr="00085FF8" w:rsidRDefault="00316D69" w:rsidP="00F743D8">
      <w:pPr>
        <w:rPr>
          <w:rFonts w:eastAsia="微軟正黑體"/>
        </w:rPr>
      </w:pPr>
    </w:p>
    <w:p w:rsidR="00F743D8" w:rsidRPr="00085FF8" w:rsidRDefault="00F743D8" w:rsidP="00F743D8">
      <w:pPr>
        <w:rPr>
          <w:rFonts w:eastAsia="微軟正黑體"/>
        </w:rPr>
      </w:pPr>
    </w:p>
    <w:p w:rsidR="00F743D8" w:rsidRPr="00085FF8" w:rsidRDefault="00F743D8" w:rsidP="00F743D8">
      <w:pPr>
        <w:pStyle w:val="3"/>
        <w:rPr>
          <w:rFonts w:eastAsia="微軟正黑體"/>
        </w:rPr>
      </w:pPr>
      <w:bookmarkStart w:id="79" w:name="_Ref464129603"/>
      <w:bookmarkStart w:id="80" w:name="_Toc464203069"/>
      <w:r w:rsidRPr="00085FF8">
        <w:rPr>
          <w:rFonts w:eastAsia="微軟正黑體" w:hint="eastAsia"/>
        </w:rPr>
        <w:t>AMX Status Command Type</w:t>
      </w:r>
      <w:bookmarkEnd w:id="79"/>
      <w:bookmarkEnd w:id="80"/>
    </w:p>
    <w:p w:rsidR="00F743D8" w:rsidRPr="00085FF8" w:rsidRDefault="00E9343F" w:rsidP="00F743D8">
      <w:pPr>
        <w:rPr>
          <w:rFonts w:eastAsia="微軟正黑體"/>
        </w:rPr>
      </w:pPr>
      <w:r w:rsidRPr="00085FF8">
        <w:rPr>
          <w:rFonts w:eastAsia="微軟正黑體"/>
        </w:rPr>
        <w:t>R</w:t>
      </w:r>
      <w:r w:rsidRPr="00085FF8">
        <w:rPr>
          <w:rFonts w:eastAsia="微軟正黑體" w:hint="eastAsia"/>
        </w:rPr>
        <w:t>equest:</w:t>
      </w:r>
    </w:p>
    <w:p w:rsidR="00E9343F" w:rsidRPr="00085FF8" w:rsidRDefault="00E9343F" w:rsidP="00F743D8">
      <w:pPr>
        <w:rPr>
          <w:rFonts w:eastAsia="微軟正黑體"/>
        </w:rPr>
      </w:pPr>
      <w:r w:rsidRPr="00085FF8">
        <w:rPr>
          <w:rFonts w:eastAsia="微軟正黑體" w:hint="eastAsia"/>
        </w:rPr>
        <w:t>{</w:t>
      </w:r>
    </w:p>
    <w:p w:rsidR="00E9343F" w:rsidRPr="00085FF8" w:rsidRDefault="00E9343F" w:rsidP="00F743D8">
      <w:pPr>
        <w:rPr>
          <w:rFonts w:eastAsia="微軟正黑體"/>
        </w:rPr>
      </w:pPr>
      <w:r w:rsidRPr="00085FF8">
        <w:rPr>
          <w:rFonts w:eastAsia="微軟正黑體"/>
        </w:rPr>
        <w:t>“</w:t>
      </w:r>
      <w:proofErr w:type="gramStart"/>
      <w:r w:rsidRPr="00085FF8">
        <w:rPr>
          <w:rFonts w:eastAsia="微軟正黑體" w:hint="eastAsia"/>
        </w:rPr>
        <w:t>fu</w:t>
      </w:r>
      <w:r w:rsidR="00BD38A1" w:rsidRPr="00085FF8">
        <w:rPr>
          <w:rFonts w:eastAsia="微軟正黑體" w:hint="eastAsia"/>
        </w:rPr>
        <w:t>nction</w:t>
      </w:r>
      <w:proofErr w:type="gramEnd"/>
      <w:r w:rsidRPr="00085FF8">
        <w:rPr>
          <w:rFonts w:eastAsia="微軟正黑體"/>
        </w:rPr>
        <w:t>”</w:t>
      </w:r>
      <w:r w:rsidR="00BD38A1" w:rsidRPr="00085FF8">
        <w:rPr>
          <w:rFonts w:eastAsia="微軟正黑體" w:hint="eastAsia"/>
        </w:rPr>
        <w:t>:1,</w:t>
      </w:r>
    </w:p>
    <w:p w:rsidR="00BD38A1" w:rsidRPr="00085FF8" w:rsidRDefault="00BD38A1" w:rsidP="00F743D8">
      <w:pPr>
        <w:rPr>
          <w:rFonts w:eastAsia="微軟正黑體"/>
        </w:rPr>
      </w:pPr>
      <w:r w:rsidRPr="00085FF8">
        <w:rPr>
          <w:rFonts w:eastAsia="微軟正黑體"/>
        </w:rPr>
        <w:t>“</w:t>
      </w:r>
      <w:proofErr w:type="gramStart"/>
      <w:r w:rsidRPr="00085FF8">
        <w:rPr>
          <w:rFonts w:eastAsia="微軟正黑體" w:hint="eastAsia"/>
        </w:rPr>
        <w:t>device</w:t>
      </w:r>
      <w:proofErr w:type="gramEnd"/>
      <w:r w:rsidRPr="00085FF8">
        <w:rPr>
          <w:rFonts w:eastAsia="微軟正黑體"/>
        </w:rPr>
        <w:t>”</w:t>
      </w:r>
      <w:r w:rsidRPr="00085FF8">
        <w:rPr>
          <w:rFonts w:eastAsia="微軟正黑體" w:hint="eastAsia"/>
        </w:rPr>
        <w:t>:0</w:t>
      </w:r>
      <w:r w:rsidR="008453F6" w:rsidRPr="00085FF8">
        <w:rPr>
          <w:rFonts w:eastAsia="微軟正黑體" w:hint="eastAsia"/>
        </w:rPr>
        <w:t>,</w:t>
      </w:r>
    </w:p>
    <w:p w:rsidR="008453F6" w:rsidRPr="00085FF8" w:rsidRDefault="008453F6" w:rsidP="00F743D8">
      <w:pPr>
        <w:rPr>
          <w:rFonts w:eastAsia="微軟正黑體"/>
        </w:rPr>
      </w:pPr>
      <w:r w:rsidRPr="00085FF8">
        <w:rPr>
          <w:rFonts w:eastAsia="微軟正黑體"/>
        </w:rPr>
        <w:t>“</w:t>
      </w:r>
      <w:proofErr w:type="gramStart"/>
      <w:r w:rsidRPr="00085FF8">
        <w:rPr>
          <w:rFonts w:eastAsia="微軟正黑體" w:hint="eastAsia"/>
        </w:rPr>
        <w:t>request-status</w:t>
      </w:r>
      <w:proofErr w:type="gramEnd"/>
      <w:r w:rsidRPr="00085FF8">
        <w:rPr>
          <w:rFonts w:eastAsia="微軟正黑體"/>
        </w:rPr>
        <w:t>”</w:t>
      </w:r>
      <w:r w:rsidRPr="00085FF8">
        <w:rPr>
          <w:rFonts w:eastAsia="微軟正黑體" w:hint="eastAsia"/>
        </w:rPr>
        <w:t>:1</w:t>
      </w:r>
    </w:p>
    <w:p w:rsidR="00E9343F" w:rsidRPr="00085FF8" w:rsidRDefault="00E9343F" w:rsidP="00F743D8">
      <w:pPr>
        <w:rPr>
          <w:rFonts w:eastAsia="微軟正黑體"/>
        </w:rPr>
      </w:pPr>
    </w:p>
    <w:p w:rsidR="00E9343F" w:rsidRPr="00085FF8" w:rsidRDefault="00E9343F" w:rsidP="00F743D8">
      <w:pPr>
        <w:rPr>
          <w:rFonts w:eastAsia="微軟正黑體"/>
        </w:rPr>
      </w:pPr>
      <w:r w:rsidRPr="00085FF8">
        <w:rPr>
          <w:rFonts w:eastAsia="微軟正黑體" w:hint="eastAsia"/>
        </w:rPr>
        <w:t>}</w:t>
      </w:r>
    </w:p>
    <w:p w:rsidR="001077BA" w:rsidRPr="00085FF8" w:rsidRDefault="001077BA" w:rsidP="00F743D8">
      <w:pPr>
        <w:rPr>
          <w:rFonts w:eastAsia="微軟正黑體"/>
        </w:rPr>
      </w:pPr>
      <w:r w:rsidRPr="00085FF8">
        <w:rPr>
          <w:rFonts w:eastAsia="微軟正黑體" w:hint="eastAsia"/>
        </w:rPr>
        <w:t>Response</w:t>
      </w:r>
    </w:p>
    <w:p w:rsidR="001077BA" w:rsidRPr="00085FF8" w:rsidRDefault="001077BA" w:rsidP="00F743D8">
      <w:pPr>
        <w:rPr>
          <w:rFonts w:eastAsia="微軟正黑體"/>
        </w:rPr>
      </w:pPr>
      <w:r w:rsidRPr="00085FF8">
        <w:rPr>
          <w:rFonts w:eastAsia="微軟正黑體" w:hint="eastAsia"/>
        </w:rPr>
        <w:t>{</w:t>
      </w:r>
    </w:p>
    <w:p w:rsidR="001077BA" w:rsidRPr="00085FF8" w:rsidRDefault="001077BA" w:rsidP="00F743D8">
      <w:pPr>
        <w:rPr>
          <w:rFonts w:eastAsia="微軟正黑體"/>
        </w:rPr>
      </w:pPr>
      <w:r w:rsidRPr="00085FF8">
        <w:rPr>
          <w:rFonts w:eastAsia="微軟正黑體" w:hint="eastAsia"/>
        </w:rPr>
        <w:tab/>
      </w:r>
      <w:r w:rsidRPr="00085FF8">
        <w:rPr>
          <w:rFonts w:eastAsia="微軟正黑體"/>
        </w:rPr>
        <w:t>“</w:t>
      </w:r>
      <w:proofErr w:type="gramStart"/>
      <w:r w:rsidRPr="00085FF8">
        <w:rPr>
          <w:rFonts w:eastAsia="微軟正黑體" w:hint="eastAsia"/>
        </w:rPr>
        <w:t>function</w:t>
      </w:r>
      <w:proofErr w:type="gramEnd"/>
      <w:r w:rsidRPr="00085FF8">
        <w:rPr>
          <w:rFonts w:eastAsia="微軟正黑體"/>
        </w:rPr>
        <w:t>”</w:t>
      </w:r>
      <w:r w:rsidRPr="00085FF8">
        <w:rPr>
          <w:rFonts w:eastAsia="微軟正黑體" w:hint="eastAsia"/>
        </w:rPr>
        <w:t>:1,</w:t>
      </w:r>
    </w:p>
    <w:p w:rsidR="001077BA" w:rsidRPr="00085FF8" w:rsidRDefault="001077BA" w:rsidP="001077BA">
      <w:pPr>
        <w:ind w:firstLineChars="200" w:firstLine="480"/>
        <w:rPr>
          <w:rFonts w:eastAsia="微軟正黑體"/>
        </w:rPr>
      </w:pPr>
      <w:r w:rsidRPr="00085FF8">
        <w:rPr>
          <w:rFonts w:eastAsia="微軟正黑體"/>
        </w:rPr>
        <w:t>“</w:t>
      </w:r>
      <w:proofErr w:type="gramStart"/>
      <w:r w:rsidRPr="00085FF8">
        <w:rPr>
          <w:rFonts w:eastAsia="微軟正黑體" w:hint="eastAsia"/>
        </w:rPr>
        <w:t>device</w:t>
      </w:r>
      <w:proofErr w:type="gramEnd"/>
      <w:r w:rsidRPr="00085FF8">
        <w:rPr>
          <w:rFonts w:eastAsia="微軟正黑體"/>
        </w:rPr>
        <w:t>”</w:t>
      </w:r>
      <w:r w:rsidRPr="00085FF8">
        <w:rPr>
          <w:rFonts w:eastAsia="微軟正黑體" w:hint="eastAsia"/>
        </w:rPr>
        <w:t>:0,</w:t>
      </w:r>
    </w:p>
    <w:p w:rsidR="001077BA" w:rsidRPr="00085FF8" w:rsidRDefault="001077BA" w:rsidP="001077BA">
      <w:pPr>
        <w:ind w:firstLineChars="200" w:firstLine="480"/>
        <w:rPr>
          <w:rFonts w:eastAsia="微軟正黑體"/>
        </w:rPr>
      </w:pPr>
      <w:r w:rsidRPr="00085FF8">
        <w:rPr>
          <w:rFonts w:eastAsia="微軟正黑體"/>
        </w:rPr>
        <w:t>“</w:t>
      </w:r>
      <w:proofErr w:type="gramStart"/>
      <w:r w:rsidRPr="00085FF8">
        <w:rPr>
          <w:rFonts w:eastAsia="微軟正黑體" w:hint="eastAsia"/>
        </w:rPr>
        <w:t>status</w:t>
      </w:r>
      <w:proofErr w:type="gramEnd"/>
      <w:r w:rsidRPr="00085FF8">
        <w:rPr>
          <w:rFonts w:eastAsia="微軟正黑體"/>
        </w:rPr>
        <w:t>”</w:t>
      </w:r>
      <w:r w:rsidRPr="00085FF8">
        <w:rPr>
          <w:rFonts w:eastAsia="微軟正黑體" w:hint="eastAsia"/>
        </w:rPr>
        <w:t>:1</w:t>
      </w:r>
    </w:p>
    <w:p w:rsidR="001077BA" w:rsidRPr="00085FF8" w:rsidRDefault="001077BA" w:rsidP="00F743D8">
      <w:pPr>
        <w:rPr>
          <w:rFonts w:eastAsia="微軟正黑體"/>
        </w:rPr>
      </w:pPr>
      <w:r w:rsidRPr="00085FF8">
        <w:rPr>
          <w:rFonts w:eastAsia="微軟正黑體" w:hint="eastAsia"/>
        </w:rPr>
        <w:t>}</w:t>
      </w:r>
    </w:p>
    <w:p w:rsidR="001077BA" w:rsidRPr="00085FF8" w:rsidRDefault="001077BA" w:rsidP="00F743D8">
      <w:pPr>
        <w:rPr>
          <w:rFonts w:eastAsia="微軟正黑體"/>
        </w:rPr>
      </w:pPr>
    </w:p>
    <w:p w:rsidR="001077BA" w:rsidRPr="00085FF8" w:rsidRDefault="001077BA" w:rsidP="00F743D8">
      <w:pPr>
        <w:rPr>
          <w:rFonts w:eastAsia="微軟正黑體"/>
        </w:rPr>
      </w:pPr>
    </w:p>
    <w:tbl>
      <w:tblPr>
        <w:tblStyle w:val="aa"/>
        <w:tblW w:w="0" w:type="auto"/>
        <w:tblLook w:val="04A0"/>
      </w:tblPr>
      <w:tblGrid>
        <w:gridCol w:w="4181"/>
        <w:gridCol w:w="4181"/>
      </w:tblGrid>
      <w:tr w:rsidR="00BD38A1" w:rsidRPr="00085FF8" w:rsidTr="00934DC6">
        <w:tc>
          <w:tcPr>
            <w:tcW w:w="8362" w:type="dxa"/>
            <w:gridSpan w:val="2"/>
            <w:shd w:val="clear" w:color="auto" w:fill="BFBFBF" w:themeFill="background1" w:themeFillShade="BF"/>
          </w:tcPr>
          <w:p w:rsidR="00BD38A1" w:rsidRPr="00085FF8" w:rsidRDefault="00BD38A1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function</w:t>
            </w:r>
          </w:p>
        </w:tc>
      </w:tr>
      <w:tr w:rsidR="00BD38A1" w:rsidRPr="00085FF8" w:rsidTr="00934DC6">
        <w:tc>
          <w:tcPr>
            <w:tcW w:w="4181" w:type="dxa"/>
            <w:shd w:val="clear" w:color="auto" w:fill="BFBFBF" w:themeFill="background1" w:themeFillShade="BF"/>
          </w:tcPr>
          <w:p w:rsidR="00BD38A1" w:rsidRPr="00085FF8" w:rsidRDefault="00BD38A1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名稱</w:t>
            </w:r>
          </w:p>
        </w:tc>
        <w:tc>
          <w:tcPr>
            <w:tcW w:w="4181" w:type="dxa"/>
            <w:shd w:val="clear" w:color="auto" w:fill="BFBFBF" w:themeFill="background1" w:themeFillShade="BF"/>
          </w:tcPr>
          <w:p w:rsidR="00BD38A1" w:rsidRPr="00085FF8" w:rsidRDefault="00BD38A1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數值</w:t>
            </w:r>
          </w:p>
        </w:tc>
      </w:tr>
      <w:tr w:rsidR="00BD38A1" w:rsidRPr="00085FF8" w:rsidTr="00934DC6">
        <w:tc>
          <w:tcPr>
            <w:tcW w:w="4181" w:type="dxa"/>
          </w:tcPr>
          <w:p w:rsidR="00BD38A1" w:rsidRPr="00085FF8" w:rsidRDefault="00BD38A1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系統電源</w:t>
            </w:r>
          </w:p>
        </w:tc>
        <w:tc>
          <w:tcPr>
            <w:tcW w:w="4181" w:type="dxa"/>
          </w:tcPr>
          <w:p w:rsidR="00BD38A1" w:rsidRPr="00085FF8" w:rsidRDefault="00BD38A1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1</w:t>
            </w:r>
          </w:p>
        </w:tc>
      </w:tr>
      <w:tr w:rsidR="00BD38A1" w:rsidRPr="00085FF8" w:rsidTr="00934DC6">
        <w:tc>
          <w:tcPr>
            <w:tcW w:w="4181" w:type="dxa"/>
          </w:tcPr>
          <w:p w:rsidR="00BD38A1" w:rsidRPr="00085FF8" w:rsidRDefault="00BD38A1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lastRenderedPageBreak/>
              <w:t>模式切換</w:t>
            </w:r>
          </w:p>
        </w:tc>
        <w:tc>
          <w:tcPr>
            <w:tcW w:w="4181" w:type="dxa"/>
          </w:tcPr>
          <w:p w:rsidR="00BD38A1" w:rsidRPr="00085FF8" w:rsidRDefault="00BD38A1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2</w:t>
            </w:r>
          </w:p>
        </w:tc>
      </w:tr>
      <w:tr w:rsidR="00BD38A1" w:rsidRPr="00085FF8" w:rsidTr="00934DC6">
        <w:tc>
          <w:tcPr>
            <w:tcW w:w="4181" w:type="dxa"/>
          </w:tcPr>
          <w:p w:rsidR="00BD38A1" w:rsidRPr="00085FF8" w:rsidRDefault="00BD38A1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影像切換</w:t>
            </w:r>
          </w:p>
        </w:tc>
        <w:tc>
          <w:tcPr>
            <w:tcW w:w="4181" w:type="dxa"/>
          </w:tcPr>
          <w:p w:rsidR="00BD38A1" w:rsidRPr="00085FF8" w:rsidRDefault="00BD38A1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3</w:t>
            </w:r>
          </w:p>
        </w:tc>
      </w:tr>
      <w:tr w:rsidR="00BD38A1" w:rsidRPr="00085FF8" w:rsidTr="00934DC6">
        <w:tc>
          <w:tcPr>
            <w:tcW w:w="4181" w:type="dxa"/>
          </w:tcPr>
          <w:p w:rsidR="00BD38A1" w:rsidRPr="00085FF8" w:rsidRDefault="00BD38A1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投影機</w:t>
            </w:r>
          </w:p>
        </w:tc>
        <w:tc>
          <w:tcPr>
            <w:tcW w:w="4181" w:type="dxa"/>
          </w:tcPr>
          <w:p w:rsidR="00BD38A1" w:rsidRPr="00085FF8" w:rsidRDefault="00BD38A1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4</w:t>
            </w:r>
          </w:p>
        </w:tc>
      </w:tr>
      <w:tr w:rsidR="00BD38A1" w:rsidRPr="00085FF8" w:rsidTr="00934DC6">
        <w:tc>
          <w:tcPr>
            <w:tcW w:w="4181" w:type="dxa"/>
          </w:tcPr>
          <w:p w:rsidR="00BD38A1" w:rsidRPr="00085FF8" w:rsidRDefault="00BD38A1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音量</w:t>
            </w:r>
          </w:p>
        </w:tc>
        <w:tc>
          <w:tcPr>
            <w:tcW w:w="4181" w:type="dxa"/>
          </w:tcPr>
          <w:p w:rsidR="00BD38A1" w:rsidRPr="00085FF8" w:rsidRDefault="00BD38A1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5</w:t>
            </w:r>
          </w:p>
        </w:tc>
      </w:tr>
      <w:tr w:rsidR="00BD38A1" w:rsidRPr="00085FF8" w:rsidTr="00934DC6">
        <w:tc>
          <w:tcPr>
            <w:tcW w:w="4181" w:type="dxa"/>
          </w:tcPr>
          <w:p w:rsidR="00BD38A1" w:rsidRPr="00085FF8" w:rsidRDefault="00BD38A1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窗簾</w:t>
            </w:r>
          </w:p>
        </w:tc>
        <w:tc>
          <w:tcPr>
            <w:tcW w:w="4181" w:type="dxa"/>
          </w:tcPr>
          <w:p w:rsidR="00BD38A1" w:rsidRPr="00085FF8" w:rsidRDefault="00BD38A1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6</w:t>
            </w:r>
          </w:p>
        </w:tc>
      </w:tr>
      <w:tr w:rsidR="00BD38A1" w:rsidRPr="00085FF8" w:rsidTr="00934DC6">
        <w:tc>
          <w:tcPr>
            <w:tcW w:w="4181" w:type="dxa"/>
          </w:tcPr>
          <w:p w:rsidR="00BD38A1" w:rsidRPr="00085FF8" w:rsidRDefault="00BD38A1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燈光</w:t>
            </w:r>
          </w:p>
        </w:tc>
        <w:tc>
          <w:tcPr>
            <w:tcW w:w="4181" w:type="dxa"/>
          </w:tcPr>
          <w:p w:rsidR="00BD38A1" w:rsidRPr="00085FF8" w:rsidRDefault="00BD38A1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7</w:t>
            </w:r>
          </w:p>
        </w:tc>
      </w:tr>
      <w:tr w:rsidR="00BD38A1" w:rsidRPr="00085FF8" w:rsidTr="00934DC6">
        <w:tc>
          <w:tcPr>
            <w:tcW w:w="4181" w:type="dxa"/>
          </w:tcPr>
          <w:p w:rsidR="00BD38A1" w:rsidRPr="00085FF8" w:rsidRDefault="00BD38A1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藍光</w:t>
            </w:r>
            <w:r w:rsidRPr="00085FF8">
              <w:rPr>
                <w:rFonts w:eastAsia="微軟正黑體" w:hint="eastAsia"/>
              </w:rPr>
              <w:t>DVD</w:t>
            </w:r>
          </w:p>
        </w:tc>
        <w:tc>
          <w:tcPr>
            <w:tcW w:w="4181" w:type="dxa"/>
          </w:tcPr>
          <w:p w:rsidR="00BD38A1" w:rsidRPr="00085FF8" w:rsidRDefault="00BD38A1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8</w:t>
            </w:r>
          </w:p>
        </w:tc>
      </w:tr>
    </w:tbl>
    <w:p w:rsidR="00F743D8" w:rsidRPr="00085FF8" w:rsidRDefault="00F743D8" w:rsidP="00F743D8">
      <w:pPr>
        <w:rPr>
          <w:rFonts w:eastAsia="微軟正黑體"/>
        </w:rPr>
      </w:pPr>
    </w:p>
    <w:p w:rsidR="001077BA" w:rsidRPr="00085FF8" w:rsidRDefault="001077BA" w:rsidP="00F743D8">
      <w:pPr>
        <w:rPr>
          <w:rFonts w:eastAsia="微軟正黑體"/>
        </w:rPr>
      </w:pPr>
    </w:p>
    <w:tbl>
      <w:tblPr>
        <w:tblStyle w:val="aa"/>
        <w:tblW w:w="0" w:type="auto"/>
        <w:tblLook w:val="04A0"/>
      </w:tblPr>
      <w:tblGrid>
        <w:gridCol w:w="2849"/>
        <w:gridCol w:w="2801"/>
        <w:gridCol w:w="2872"/>
      </w:tblGrid>
      <w:tr w:rsidR="001077BA" w:rsidRPr="00085FF8" w:rsidTr="00934DC6">
        <w:tc>
          <w:tcPr>
            <w:tcW w:w="2849" w:type="dxa"/>
            <w:shd w:val="clear" w:color="auto" w:fill="BFBFBF" w:themeFill="background1" w:themeFillShade="BF"/>
          </w:tcPr>
          <w:p w:rsidR="001077BA" w:rsidRPr="00085FF8" w:rsidRDefault="001077BA" w:rsidP="00934DC6">
            <w:pPr>
              <w:rPr>
                <w:rFonts w:eastAsia="微軟正黑體"/>
                <w:b/>
                <w:color w:val="FF0000"/>
              </w:rPr>
            </w:pPr>
            <w:r w:rsidRPr="00085FF8">
              <w:rPr>
                <w:rFonts w:eastAsia="微軟正黑體" w:hint="eastAsia"/>
                <w:b/>
                <w:color w:val="FF0000"/>
              </w:rPr>
              <w:t>function</w:t>
            </w:r>
          </w:p>
        </w:tc>
        <w:tc>
          <w:tcPr>
            <w:tcW w:w="5673" w:type="dxa"/>
            <w:gridSpan w:val="2"/>
            <w:shd w:val="clear" w:color="auto" w:fill="BFBFBF" w:themeFill="background1" w:themeFillShade="BF"/>
          </w:tcPr>
          <w:p w:rsidR="001077BA" w:rsidRPr="00085FF8" w:rsidRDefault="001077BA" w:rsidP="00934DC6">
            <w:pPr>
              <w:rPr>
                <w:rFonts w:eastAsia="微軟正黑體"/>
                <w:b/>
                <w:color w:val="FF0000"/>
              </w:rPr>
            </w:pPr>
            <w:r w:rsidRPr="00085FF8">
              <w:rPr>
                <w:rFonts w:eastAsia="微軟正黑體" w:hint="eastAsia"/>
                <w:b/>
                <w:color w:val="FF0000"/>
              </w:rPr>
              <w:t>device</w:t>
            </w:r>
          </w:p>
        </w:tc>
      </w:tr>
      <w:tr w:rsidR="001077BA" w:rsidRPr="00085FF8" w:rsidTr="00934DC6">
        <w:tc>
          <w:tcPr>
            <w:tcW w:w="2849" w:type="dxa"/>
            <w:shd w:val="clear" w:color="auto" w:fill="BFBFBF" w:themeFill="background1" w:themeFillShade="BF"/>
          </w:tcPr>
          <w:p w:rsidR="001077BA" w:rsidRPr="00085FF8" w:rsidRDefault="001077BA" w:rsidP="00934DC6">
            <w:pPr>
              <w:rPr>
                <w:rFonts w:eastAsia="微軟正黑體"/>
                <w:b/>
              </w:rPr>
            </w:pPr>
            <w:r w:rsidRPr="00085FF8">
              <w:rPr>
                <w:rFonts w:eastAsia="微軟正黑體" w:hint="eastAsia"/>
                <w:b/>
              </w:rPr>
              <w:t>名稱</w:t>
            </w:r>
          </w:p>
        </w:tc>
        <w:tc>
          <w:tcPr>
            <w:tcW w:w="2801" w:type="dxa"/>
            <w:shd w:val="clear" w:color="auto" w:fill="BFBFBF" w:themeFill="background1" w:themeFillShade="BF"/>
          </w:tcPr>
          <w:p w:rsidR="001077BA" w:rsidRPr="00085FF8" w:rsidRDefault="001077BA" w:rsidP="00934DC6">
            <w:pPr>
              <w:rPr>
                <w:rFonts w:eastAsia="微軟正黑體"/>
                <w:b/>
              </w:rPr>
            </w:pPr>
            <w:r w:rsidRPr="00085FF8">
              <w:rPr>
                <w:rFonts w:eastAsia="微軟正黑體" w:hint="eastAsia"/>
                <w:b/>
              </w:rPr>
              <w:t>名稱</w:t>
            </w:r>
          </w:p>
        </w:tc>
        <w:tc>
          <w:tcPr>
            <w:tcW w:w="2872" w:type="dxa"/>
            <w:shd w:val="clear" w:color="auto" w:fill="BFBFBF" w:themeFill="background1" w:themeFillShade="BF"/>
          </w:tcPr>
          <w:p w:rsidR="001077BA" w:rsidRPr="00085FF8" w:rsidRDefault="001077BA" w:rsidP="00934DC6">
            <w:pPr>
              <w:rPr>
                <w:rFonts w:eastAsia="微軟正黑體"/>
                <w:b/>
              </w:rPr>
            </w:pPr>
            <w:r w:rsidRPr="00085FF8">
              <w:rPr>
                <w:rFonts w:eastAsia="微軟正黑體" w:hint="eastAsia"/>
                <w:b/>
              </w:rPr>
              <w:t>數值</w:t>
            </w:r>
          </w:p>
        </w:tc>
      </w:tr>
      <w:tr w:rsidR="001077BA" w:rsidRPr="00085FF8" w:rsidTr="00934DC6">
        <w:tc>
          <w:tcPr>
            <w:tcW w:w="2849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</w:p>
        </w:tc>
        <w:tc>
          <w:tcPr>
            <w:tcW w:w="280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</w:p>
        </w:tc>
        <w:tc>
          <w:tcPr>
            <w:tcW w:w="2872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</w:p>
        </w:tc>
      </w:tr>
      <w:tr w:rsidR="001077BA" w:rsidRPr="00085FF8" w:rsidTr="00934DC6">
        <w:tc>
          <w:tcPr>
            <w:tcW w:w="2849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投影機</w:t>
            </w:r>
          </w:p>
        </w:tc>
        <w:tc>
          <w:tcPr>
            <w:tcW w:w="280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左</w:t>
            </w:r>
          </w:p>
        </w:tc>
        <w:tc>
          <w:tcPr>
            <w:tcW w:w="2872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1</w:t>
            </w:r>
          </w:p>
        </w:tc>
      </w:tr>
      <w:tr w:rsidR="001077BA" w:rsidRPr="00085FF8" w:rsidTr="00934DC6">
        <w:tc>
          <w:tcPr>
            <w:tcW w:w="2849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投影機</w:t>
            </w:r>
          </w:p>
        </w:tc>
        <w:tc>
          <w:tcPr>
            <w:tcW w:w="280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中</w:t>
            </w:r>
          </w:p>
        </w:tc>
        <w:tc>
          <w:tcPr>
            <w:tcW w:w="2872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2</w:t>
            </w:r>
          </w:p>
        </w:tc>
      </w:tr>
      <w:tr w:rsidR="001077BA" w:rsidRPr="00085FF8" w:rsidTr="00934DC6">
        <w:tc>
          <w:tcPr>
            <w:tcW w:w="2849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投影機</w:t>
            </w:r>
          </w:p>
        </w:tc>
        <w:tc>
          <w:tcPr>
            <w:tcW w:w="280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右</w:t>
            </w:r>
          </w:p>
        </w:tc>
        <w:tc>
          <w:tcPr>
            <w:tcW w:w="2872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3</w:t>
            </w:r>
          </w:p>
        </w:tc>
      </w:tr>
      <w:tr w:rsidR="001077BA" w:rsidRPr="00085FF8" w:rsidTr="00934DC6">
        <w:tc>
          <w:tcPr>
            <w:tcW w:w="2849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</w:p>
        </w:tc>
        <w:tc>
          <w:tcPr>
            <w:tcW w:w="280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</w:p>
        </w:tc>
        <w:tc>
          <w:tcPr>
            <w:tcW w:w="2872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</w:p>
        </w:tc>
      </w:tr>
      <w:tr w:rsidR="001077BA" w:rsidRPr="00085FF8" w:rsidTr="00934DC6">
        <w:tc>
          <w:tcPr>
            <w:tcW w:w="2849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音量</w:t>
            </w:r>
          </w:p>
        </w:tc>
        <w:tc>
          <w:tcPr>
            <w:tcW w:w="280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無線</w:t>
            </w:r>
            <w:proofErr w:type="spellStart"/>
            <w:r w:rsidRPr="00085FF8">
              <w:rPr>
                <w:rFonts w:eastAsia="微軟正黑體" w:hint="eastAsia"/>
              </w:rPr>
              <w:t>Mic</w:t>
            </w:r>
            <w:proofErr w:type="spellEnd"/>
            <w:r w:rsidRPr="00085FF8">
              <w:rPr>
                <w:rFonts w:eastAsia="微軟正黑體" w:hint="eastAsia"/>
              </w:rPr>
              <w:t>(</w:t>
            </w:r>
            <w:r w:rsidRPr="00085FF8">
              <w:rPr>
                <w:rFonts w:eastAsia="微軟正黑體" w:hint="eastAsia"/>
              </w:rPr>
              <w:t>紅</w:t>
            </w:r>
            <w:r w:rsidRPr="00085FF8">
              <w:rPr>
                <w:rFonts w:eastAsia="微軟正黑體" w:hint="eastAsia"/>
              </w:rPr>
              <w:t>)</w:t>
            </w:r>
          </w:p>
        </w:tc>
        <w:tc>
          <w:tcPr>
            <w:tcW w:w="2872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1</w:t>
            </w:r>
          </w:p>
        </w:tc>
      </w:tr>
      <w:tr w:rsidR="001077BA" w:rsidRPr="00085FF8" w:rsidTr="00934DC6">
        <w:tc>
          <w:tcPr>
            <w:tcW w:w="2849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音量</w:t>
            </w:r>
          </w:p>
        </w:tc>
        <w:tc>
          <w:tcPr>
            <w:tcW w:w="280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無線</w:t>
            </w:r>
            <w:proofErr w:type="spellStart"/>
            <w:r w:rsidRPr="00085FF8">
              <w:rPr>
                <w:rFonts w:eastAsia="微軟正黑體" w:hint="eastAsia"/>
              </w:rPr>
              <w:t>Mic</w:t>
            </w:r>
            <w:proofErr w:type="spellEnd"/>
            <w:r w:rsidRPr="00085FF8">
              <w:rPr>
                <w:rFonts w:eastAsia="微軟正黑體" w:hint="eastAsia"/>
              </w:rPr>
              <w:t>(</w:t>
            </w:r>
            <w:r w:rsidRPr="00085FF8">
              <w:rPr>
                <w:rFonts w:eastAsia="微軟正黑體" w:hint="eastAsia"/>
              </w:rPr>
              <w:t>黃</w:t>
            </w:r>
            <w:r w:rsidRPr="00085FF8">
              <w:rPr>
                <w:rFonts w:eastAsia="微軟正黑體" w:hint="eastAsia"/>
              </w:rPr>
              <w:t>)</w:t>
            </w:r>
          </w:p>
        </w:tc>
        <w:tc>
          <w:tcPr>
            <w:tcW w:w="2872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2</w:t>
            </w:r>
          </w:p>
        </w:tc>
      </w:tr>
      <w:tr w:rsidR="001077BA" w:rsidRPr="00085FF8" w:rsidTr="00934DC6">
        <w:tc>
          <w:tcPr>
            <w:tcW w:w="2849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音量</w:t>
            </w:r>
          </w:p>
        </w:tc>
        <w:tc>
          <w:tcPr>
            <w:tcW w:w="280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無線</w:t>
            </w:r>
            <w:proofErr w:type="spellStart"/>
            <w:r w:rsidRPr="00085FF8">
              <w:rPr>
                <w:rFonts w:eastAsia="微軟正黑體" w:hint="eastAsia"/>
              </w:rPr>
              <w:t>Mic</w:t>
            </w:r>
            <w:proofErr w:type="spellEnd"/>
            <w:r w:rsidRPr="00085FF8">
              <w:rPr>
                <w:rFonts w:eastAsia="微軟正黑體" w:hint="eastAsia"/>
              </w:rPr>
              <w:t>(</w:t>
            </w:r>
            <w:r w:rsidRPr="00085FF8">
              <w:rPr>
                <w:rFonts w:eastAsia="微軟正黑體" w:hint="eastAsia"/>
              </w:rPr>
              <w:t>藍</w:t>
            </w:r>
            <w:r w:rsidRPr="00085FF8">
              <w:rPr>
                <w:rFonts w:eastAsia="微軟正黑體" w:hint="eastAsia"/>
              </w:rPr>
              <w:t>)</w:t>
            </w:r>
          </w:p>
        </w:tc>
        <w:tc>
          <w:tcPr>
            <w:tcW w:w="2872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3</w:t>
            </w:r>
          </w:p>
        </w:tc>
      </w:tr>
      <w:tr w:rsidR="001077BA" w:rsidRPr="00085FF8" w:rsidTr="00934DC6">
        <w:tc>
          <w:tcPr>
            <w:tcW w:w="2849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音量</w:t>
            </w:r>
          </w:p>
        </w:tc>
        <w:tc>
          <w:tcPr>
            <w:tcW w:w="280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無線</w:t>
            </w:r>
            <w:proofErr w:type="spellStart"/>
            <w:r w:rsidRPr="00085FF8">
              <w:rPr>
                <w:rFonts w:eastAsia="微軟正黑體" w:hint="eastAsia"/>
              </w:rPr>
              <w:t>Mic</w:t>
            </w:r>
            <w:proofErr w:type="spellEnd"/>
            <w:r w:rsidRPr="00085FF8">
              <w:rPr>
                <w:rFonts w:eastAsia="微軟正黑體" w:hint="eastAsia"/>
              </w:rPr>
              <w:t>(</w:t>
            </w:r>
            <w:r w:rsidRPr="00085FF8">
              <w:rPr>
                <w:rFonts w:eastAsia="微軟正黑體" w:hint="eastAsia"/>
              </w:rPr>
              <w:t>綠</w:t>
            </w:r>
            <w:r w:rsidRPr="00085FF8">
              <w:rPr>
                <w:rFonts w:eastAsia="微軟正黑體" w:hint="eastAsia"/>
              </w:rPr>
              <w:t>)</w:t>
            </w:r>
          </w:p>
        </w:tc>
        <w:tc>
          <w:tcPr>
            <w:tcW w:w="2872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4</w:t>
            </w:r>
          </w:p>
        </w:tc>
      </w:tr>
      <w:tr w:rsidR="001077BA" w:rsidRPr="00085FF8" w:rsidTr="00934DC6">
        <w:tc>
          <w:tcPr>
            <w:tcW w:w="2849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音量</w:t>
            </w:r>
          </w:p>
        </w:tc>
        <w:tc>
          <w:tcPr>
            <w:tcW w:w="280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面板</w:t>
            </w:r>
            <w:r w:rsidRPr="00085FF8">
              <w:rPr>
                <w:rFonts w:eastAsia="微軟正黑體" w:hint="eastAsia"/>
              </w:rPr>
              <w:t>Mic1</w:t>
            </w:r>
          </w:p>
        </w:tc>
        <w:tc>
          <w:tcPr>
            <w:tcW w:w="2872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5</w:t>
            </w:r>
          </w:p>
        </w:tc>
      </w:tr>
      <w:tr w:rsidR="001077BA" w:rsidRPr="00085FF8" w:rsidTr="00934DC6">
        <w:tc>
          <w:tcPr>
            <w:tcW w:w="2849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音量</w:t>
            </w:r>
          </w:p>
        </w:tc>
        <w:tc>
          <w:tcPr>
            <w:tcW w:w="280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面板</w:t>
            </w:r>
            <w:r w:rsidRPr="00085FF8">
              <w:rPr>
                <w:rFonts w:eastAsia="微軟正黑體" w:hint="eastAsia"/>
              </w:rPr>
              <w:t>Mic2</w:t>
            </w:r>
          </w:p>
        </w:tc>
        <w:tc>
          <w:tcPr>
            <w:tcW w:w="2872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6</w:t>
            </w:r>
          </w:p>
        </w:tc>
      </w:tr>
      <w:tr w:rsidR="001077BA" w:rsidRPr="00085FF8" w:rsidTr="00934DC6">
        <w:tc>
          <w:tcPr>
            <w:tcW w:w="2849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音量</w:t>
            </w:r>
          </w:p>
        </w:tc>
        <w:tc>
          <w:tcPr>
            <w:tcW w:w="280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影音</w:t>
            </w:r>
            <w:proofErr w:type="gramStart"/>
            <w:r w:rsidRPr="00085FF8">
              <w:rPr>
                <w:rFonts w:eastAsia="微軟正黑體" w:hint="eastAsia"/>
              </w:rPr>
              <w:t>音</w:t>
            </w:r>
            <w:proofErr w:type="gramEnd"/>
            <w:r w:rsidRPr="00085FF8">
              <w:rPr>
                <w:rFonts w:eastAsia="微軟正黑體" w:hint="eastAsia"/>
              </w:rPr>
              <w:t>源</w:t>
            </w:r>
          </w:p>
        </w:tc>
        <w:tc>
          <w:tcPr>
            <w:tcW w:w="2872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7</w:t>
            </w:r>
          </w:p>
        </w:tc>
      </w:tr>
      <w:tr w:rsidR="001077BA" w:rsidRPr="00085FF8" w:rsidTr="00934DC6">
        <w:tc>
          <w:tcPr>
            <w:tcW w:w="2849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音量</w:t>
            </w:r>
          </w:p>
        </w:tc>
        <w:tc>
          <w:tcPr>
            <w:tcW w:w="280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中控室</w:t>
            </w:r>
          </w:p>
        </w:tc>
        <w:tc>
          <w:tcPr>
            <w:tcW w:w="2872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8</w:t>
            </w:r>
          </w:p>
        </w:tc>
      </w:tr>
      <w:tr w:rsidR="001077BA" w:rsidRPr="00085FF8" w:rsidTr="00934DC6">
        <w:tc>
          <w:tcPr>
            <w:tcW w:w="2849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音量</w:t>
            </w:r>
          </w:p>
        </w:tc>
        <w:tc>
          <w:tcPr>
            <w:tcW w:w="280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視訊輸入</w:t>
            </w:r>
          </w:p>
        </w:tc>
        <w:tc>
          <w:tcPr>
            <w:tcW w:w="2872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9</w:t>
            </w:r>
          </w:p>
        </w:tc>
      </w:tr>
      <w:tr w:rsidR="001077BA" w:rsidRPr="00085FF8" w:rsidTr="00934DC6">
        <w:tc>
          <w:tcPr>
            <w:tcW w:w="2849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音量</w:t>
            </w:r>
          </w:p>
        </w:tc>
        <w:tc>
          <w:tcPr>
            <w:tcW w:w="280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主喇叭</w:t>
            </w:r>
          </w:p>
        </w:tc>
        <w:tc>
          <w:tcPr>
            <w:tcW w:w="2872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10</w:t>
            </w:r>
          </w:p>
        </w:tc>
      </w:tr>
      <w:tr w:rsidR="001077BA" w:rsidRPr="00085FF8" w:rsidTr="00934DC6">
        <w:tc>
          <w:tcPr>
            <w:tcW w:w="2849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音量</w:t>
            </w:r>
          </w:p>
        </w:tc>
        <w:tc>
          <w:tcPr>
            <w:tcW w:w="280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吸頂喇叭</w:t>
            </w:r>
          </w:p>
        </w:tc>
        <w:tc>
          <w:tcPr>
            <w:tcW w:w="2872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11</w:t>
            </w:r>
          </w:p>
        </w:tc>
      </w:tr>
      <w:tr w:rsidR="001077BA" w:rsidRPr="00085FF8" w:rsidTr="00934DC6">
        <w:tc>
          <w:tcPr>
            <w:tcW w:w="2849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音量</w:t>
            </w:r>
          </w:p>
        </w:tc>
        <w:tc>
          <w:tcPr>
            <w:tcW w:w="280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導播台</w:t>
            </w:r>
          </w:p>
        </w:tc>
        <w:tc>
          <w:tcPr>
            <w:tcW w:w="2872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12</w:t>
            </w:r>
          </w:p>
        </w:tc>
      </w:tr>
      <w:tr w:rsidR="001077BA" w:rsidRPr="00085FF8" w:rsidTr="00934DC6">
        <w:tc>
          <w:tcPr>
            <w:tcW w:w="2849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音量</w:t>
            </w:r>
          </w:p>
        </w:tc>
        <w:tc>
          <w:tcPr>
            <w:tcW w:w="280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視訊輸出</w:t>
            </w:r>
          </w:p>
        </w:tc>
        <w:tc>
          <w:tcPr>
            <w:tcW w:w="2872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13</w:t>
            </w:r>
          </w:p>
        </w:tc>
      </w:tr>
      <w:tr w:rsidR="001077BA" w:rsidRPr="00085FF8" w:rsidTr="00934DC6">
        <w:tc>
          <w:tcPr>
            <w:tcW w:w="2849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</w:p>
        </w:tc>
        <w:tc>
          <w:tcPr>
            <w:tcW w:w="280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</w:p>
        </w:tc>
        <w:tc>
          <w:tcPr>
            <w:tcW w:w="2872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</w:p>
        </w:tc>
      </w:tr>
      <w:tr w:rsidR="001077BA" w:rsidRPr="00085FF8" w:rsidTr="00934DC6">
        <w:tc>
          <w:tcPr>
            <w:tcW w:w="2849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燈光</w:t>
            </w:r>
          </w:p>
        </w:tc>
        <w:tc>
          <w:tcPr>
            <w:tcW w:w="2801" w:type="dxa"/>
          </w:tcPr>
          <w:p w:rsidR="001077BA" w:rsidRPr="00085FF8" w:rsidRDefault="0012734F" w:rsidP="00934DC6">
            <w:pPr>
              <w:rPr>
                <w:rFonts w:eastAsia="微軟正黑體"/>
              </w:rPr>
            </w:pPr>
            <w:proofErr w:type="gramStart"/>
            <w:r w:rsidRPr="00085FF8">
              <w:rPr>
                <w:rFonts w:eastAsia="微軟正黑體" w:hint="eastAsia"/>
              </w:rPr>
              <w:t>白板燈</w:t>
            </w:r>
            <w:proofErr w:type="gramEnd"/>
            <w:r w:rsidRPr="00085FF8">
              <w:rPr>
                <w:rFonts w:eastAsia="微軟正黑體" w:hint="eastAsia"/>
              </w:rPr>
              <w:t>(</w:t>
            </w:r>
            <w:r w:rsidRPr="00085FF8">
              <w:rPr>
                <w:rFonts w:eastAsia="微軟正黑體" w:hint="eastAsia"/>
              </w:rPr>
              <w:t>右</w:t>
            </w:r>
            <w:r w:rsidRPr="00085FF8">
              <w:rPr>
                <w:rFonts w:eastAsia="微軟正黑體" w:hint="eastAsia"/>
              </w:rPr>
              <w:t>)</w:t>
            </w:r>
          </w:p>
        </w:tc>
        <w:tc>
          <w:tcPr>
            <w:tcW w:w="2872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1</w:t>
            </w:r>
          </w:p>
        </w:tc>
      </w:tr>
      <w:tr w:rsidR="001077BA" w:rsidRPr="00085FF8" w:rsidTr="00934DC6">
        <w:tc>
          <w:tcPr>
            <w:tcW w:w="2849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燈光</w:t>
            </w:r>
          </w:p>
        </w:tc>
        <w:tc>
          <w:tcPr>
            <w:tcW w:w="2801" w:type="dxa"/>
          </w:tcPr>
          <w:p w:rsidR="001077BA" w:rsidRPr="00085FF8" w:rsidRDefault="0012734F" w:rsidP="00934DC6">
            <w:pPr>
              <w:rPr>
                <w:rFonts w:eastAsia="微軟正黑體"/>
              </w:rPr>
            </w:pPr>
            <w:proofErr w:type="gramStart"/>
            <w:r w:rsidRPr="00085FF8">
              <w:rPr>
                <w:rFonts w:eastAsia="微軟正黑體" w:hint="eastAsia"/>
              </w:rPr>
              <w:t>後方筒燈</w:t>
            </w:r>
            <w:proofErr w:type="gramEnd"/>
          </w:p>
        </w:tc>
        <w:tc>
          <w:tcPr>
            <w:tcW w:w="2872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2</w:t>
            </w:r>
          </w:p>
        </w:tc>
      </w:tr>
      <w:tr w:rsidR="001077BA" w:rsidRPr="00085FF8" w:rsidTr="00934DC6">
        <w:tc>
          <w:tcPr>
            <w:tcW w:w="2849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燈光</w:t>
            </w:r>
          </w:p>
        </w:tc>
        <w:tc>
          <w:tcPr>
            <w:tcW w:w="2801" w:type="dxa"/>
          </w:tcPr>
          <w:p w:rsidR="001077BA" w:rsidRPr="00085FF8" w:rsidRDefault="0012734F" w:rsidP="00934DC6">
            <w:pPr>
              <w:rPr>
                <w:rFonts w:eastAsia="微軟正黑體"/>
              </w:rPr>
            </w:pPr>
            <w:proofErr w:type="gramStart"/>
            <w:r w:rsidRPr="00085FF8">
              <w:rPr>
                <w:rFonts w:eastAsia="微軟正黑體" w:hint="eastAsia"/>
              </w:rPr>
              <w:t>白板燈</w:t>
            </w:r>
            <w:proofErr w:type="gramEnd"/>
            <w:r w:rsidRPr="00085FF8">
              <w:rPr>
                <w:rFonts w:eastAsia="微軟正黑體" w:hint="eastAsia"/>
              </w:rPr>
              <w:t>(</w:t>
            </w:r>
            <w:r w:rsidRPr="00085FF8">
              <w:rPr>
                <w:rFonts w:eastAsia="微軟正黑體" w:hint="eastAsia"/>
              </w:rPr>
              <w:t>左</w:t>
            </w:r>
            <w:r w:rsidRPr="00085FF8">
              <w:rPr>
                <w:rFonts w:eastAsia="微軟正黑體" w:hint="eastAsia"/>
              </w:rPr>
              <w:t>)</w:t>
            </w:r>
          </w:p>
        </w:tc>
        <w:tc>
          <w:tcPr>
            <w:tcW w:w="2872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3</w:t>
            </w:r>
          </w:p>
        </w:tc>
      </w:tr>
      <w:tr w:rsidR="001077BA" w:rsidRPr="00085FF8" w:rsidTr="00934DC6">
        <w:tc>
          <w:tcPr>
            <w:tcW w:w="2849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燈光</w:t>
            </w:r>
          </w:p>
        </w:tc>
        <w:tc>
          <w:tcPr>
            <w:tcW w:w="2801" w:type="dxa"/>
          </w:tcPr>
          <w:p w:rsidR="001077BA" w:rsidRPr="00085FF8" w:rsidRDefault="0012734F" w:rsidP="00934DC6">
            <w:pPr>
              <w:rPr>
                <w:rFonts w:eastAsia="微軟正黑體"/>
              </w:rPr>
            </w:pPr>
            <w:proofErr w:type="gramStart"/>
            <w:r w:rsidRPr="00085FF8">
              <w:rPr>
                <w:rFonts w:eastAsia="微軟正黑體" w:hint="eastAsia"/>
              </w:rPr>
              <w:t>講台間照</w:t>
            </w:r>
            <w:proofErr w:type="gramEnd"/>
          </w:p>
        </w:tc>
        <w:tc>
          <w:tcPr>
            <w:tcW w:w="2872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4</w:t>
            </w:r>
          </w:p>
        </w:tc>
      </w:tr>
      <w:tr w:rsidR="001077BA" w:rsidRPr="00085FF8" w:rsidTr="00934DC6">
        <w:tc>
          <w:tcPr>
            <w:tcW w:w="2849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燈光</w:t>
            </w:r>
          </w:p>
        </w:tc>
        <w:tc>
          <w:tcPr>
            <w:tcW w:w="280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proofErr w:type="gramStart"/>
            <w:r w:rsidRPr="00085FF8">
              <w:rPr>
                <w:rFonts w:eastAsia="微軟正黑體" w:hint="eastAsia"/>
              </w:rPr>
              <w:t>後方間照</w:t>
            </w:r>
            <w:proofErr w:type="gramEnd"/>
          </w:p>
        </w:tc>
        <w:tc>
          <w:tcPr>
            <w:tcW w:w="2872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5</w:t>
            </w:r>
          </w:p>
        </w:tc>
      </w:tr>
      <w:tr w:rsidR="001077BA" w:rsidRPr="00085FF8" w:rsidTr="00934DC6">
        <w:tc>
          <w:tcPr>
            <w:tcW w:w="2849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燈光</w:t>
            </w:r>
          </w:p>
        </w:tc>
        <w:tc>
          <w:tcPr>
            <w:tcW w:w="280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proofErr w:type="gramStart"/>
            <w:r w:rsidRPr="00085FF8">
              <w:rPr>
                <w:rFonts w:eastAsia="微軟正黑體" w:hint="eastAsia"/>
              </w:rPr>
              <w:t>講台筒燈</w:t>
            </w:r>
            <w:proofErr w:type="gramEnd"/>
          </w:p>
        </w:tc>
        <w:tc>
          <w:tcPr>
            <w:tcW w:w="2872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6</w:t>
            </w:r>
          </w:p>
        </w:tc>
      </w:tr>
      <w:tr w:rsidR="001077BA" w:rsidRPr="00085FF8" w:rsidTr="00934DC6">
        <w:tc>
          <w:tcPr>
            <w:tcW w:w="2849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燈光</w:t>
            </w:r>
          </w:p>
        </w:tc>
        <w:tc>
          <w:tcPr>
            <w:tcW w:w="2801" w:type="dxa"/>
          </w:tcPr>
          <w:p w:rsidR="001077BA" w:rsidRPr="00085FF8" w:rsidRDefault="0012734F" w:rsidP="00934DC6">
            <w:pPr>
              <w:rPr>
                <w:rFonts w:eastAsia="微軟正黑體"/>
              </w:rPr>
            </w:pPr>
            <w:proofErr w:type="gramStart"/>
            <w:r w:rsidRPr="00085FF8">
              <w:rPr>
                <w:rFonts w:eastAsia="微軟正黑體" w:hint="eastAsia"/>
              </w:rPr>
              <w:t>白板燈</w:t>
            </w:r>
            <w:proofErr w:type="gramEnd"/>
            <w:r w:rsidRPr="00085FF8">
              <w:rPr>
                <w:rFonts w:eastAsia="微軟正黑體" w:hint="eastAsia"/>
              </w:rPr>
              <w:t>(</w:t>
            </w:r>
            <w:r w:rsidRPr="00085FF8">
              <w:rPr>
                <w:rFonts w:eastAsia="微軟正黑體" w:hint="eastAsia"/>
              </w:rPr>
              <w:t>中</w:t>
            </w:r>
            <w:r w:rsidRPr="00085FF8">
              <w:rPr>
                <w:rFonts w:eastAsia="微軟正黑體" w:hint="eastAsia"/>
              </w:rPr>
              <w:t>)</w:t>
            </w:r>
          </w:p>
        </w:tc>
        <w:tc>
          <w:tcPr>
            <w:tcW w:w="2872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7</w:t>
            </w:r>
          </w:p>
        </w:tc>
      </w:tr>
    </w:tbl>
    <w:p w:rsidR="00A2269B" w:rsidRPr="00085FF8" w:rsidRDefault="00A2269B" w:rsidP="00F743D8">
      <w:pPr>
        <w:rPr>
          <w:rFonts w:eastAsia="微軟正黑體"/>
        </w:rPr>
      </w:pPr>
    </w:p>
    <w:tbl>
      <w:tblPr>
        <w:tblStyle w:val="aa"/>
        <w:tblW w:w="0" w:type="auto"/>
        <w:tblLook w:val="04A0"/>
      </w:tblPr>
      <w:tblGrid>
        <w:gridCol w:w="4181"/>
        <w:gridCol w:w="4181"/>
      </w:tblGrid>
      <w:tr w:rsidR="001077BA" w:rsidRPr="00085FF8" w:rsidTr="00934DC6">
        <w:tc>
          <w:tcPr>
            <w:tcW w:w="8362" w:type="dxa"/>
            <w:gridSpan w:val="2"/>
            <w:shd w:val="clear" w:color="auto" w:fill="BFBFBF" w:themeFill="background1" w:themeFillShade="BF"/>
          </w:tcPr>
          <w:p w:rsidR="001077BA" w:rsidRPr="00085FF8" w:rsidRDefault="008453F6" w:rsidP="008453F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r</w:t>
            </w:r>
            <w:r w:rsidR="001077BA" w:rsidRPr="00085FF8">
              <w:rPr>
                <w:rFonts w:eastAsia="微軟正黑體" w:hint="eastAsia"/>
              </w:rPr>
              <w:t>equest</w:t>
            </w:r>
            <w:r w:rsidRPr="00085FF8">
              <w:rPr>
                <w:rFonts w:eastAsia="微軟正黑體" w:hint="eastAsia"/>
              </w:rPr>
              <w:t>-s</w:t>
            </w:r>
            <w:r w:rsidR="001077BA" w:rsidRPr="00085FF8">
              <w:rPr>
                <w:rFonts w:eastAsia="微軟正黑體" w:hint="eastAsia"/>
              </w:rPr>
              <w:t>tatus</w:t>
            </w:r>
          </w:p>
        </w:tc>
      </w:tr>
      <w:tr w:rsidR="001077BA" w:rsidRPr="00085FF8" w:rsidTr="00934DC6">
        <w:tc>
          <w:tcPr>
            <w:tcW w:w="4181" w:type="dxa"/>
            <w:shd w:val="clear" w:color="auto" w:fill="BFBFBF" w:themeFill="background1" w:themeFillShade="BF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名稱</w:t>
            </w:r>
          </w:p>
        </w:tc>
        <w:tc>
          <w:tcPr>
            <w:tcW w:w="4181" w:type="dxa"/>
            <w:shd w:val="clear" w:color="auto" w:fill="BFBFBF" w:themeFill="background1" w:themeFillShade="BF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數值</w:t>
            </w:r>
          </w:p>
        </w:tc>
      </w:tr>
      <w:tr w:rsidR="001077BA" w:rsidRPr="00085FF8" w:rsidTr="00934DC6">
        <w:tc>
          <w:tcPr>
            <w:tcW w:w="4181" w:type="dxa"/>
          </w:tcPr>
          <w:p w:rsidR="001077BA" w:rsidRPr="00085FF8" w:rsidRDefault="008453F6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P</w:t>
            </w:r>
            <w:r w:rsidRPr="00085FF8">
              <w:rPr>
                <w:rFonts w:eastAsia="微軟正黑體" w:hint="eastAsia"/>
              </w:rPr>
              <w:t>ower</w:t>
            </w:r>
          </w:p>
        </w:tc>
        <w:tc>
          <w:tcPr>
            <w:tcW w:w="418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1</w:t>
            </w:r>
          </w:p>
        </w:tc>
      </w:tr>
      <w:tr w:rsidR="001077BA" w:rsidRPr="00085FF8" w:rsidTr="00934DC6">
        <w:tc>
          <w:tcPr>
            <w:tcW w:w="4181" w:type="dxa"/>
          </w:tcPr>
          <w:p w:rsidR="001077BA" w:rsidRPr="00085FF8" w:rsidRDefault="008453F6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Signal</w:t>
            </w:r>
          </w:p>
        </w:tc>
        <w:tc>
          <w:tcPr>
            <w:tcW w:w="418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2</w:t>
            </w:r>
          </w:p>
        </w:tc>
      </w:tr>
      <w:tr w:rsidR="001077BA" w:rsidRPr="00085FF8" w:rsidTr="00934DC6">
        <w:tc>
          <w:tcPr>
            <w:tcW w:w="4181" w:type="dxa"/>
          </w:tcPr>
          <w:p w:rsidR="001077BA" w:rsidRPr="00085FF8" w:rsidRDefault="008453F6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Mute</w:t>
            </w:r>
          </w:p>
        </w:tc>
        <w:tc>
          <w:tcPr>
            <w:tcW w:w="418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3</w:t>
            </w:r>
          </w:p>
        </w:tc>
      </w:tr>
      <w:tr w:rsidR="001077BA" w:rsidRPr="00085FF8" w:rsidTr="00934DC6">
        <w:tc>
          <w:tcPr>
            <w:tcW w:w="4181" w:type="dxa"/>
          </w:tcPr>
          <w:p w:rsidR="001077BA" w:rsidRPr="00085FF8" w:rsidRDefault="008453F6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M</w:t>
            </w:r>
            <w:r w:rsidRPr="00085FF8">
              <w:rPr>
                <w:rFonts w:eastAsia="微軟正黑體" w:hint="eastAsia"/>
              </w:rPr>
              <w:t>atrix</w:t>
            </w:r>
          </w:p>
        </w:tc>
        <w:tc>
          <w:tcPr>
            <w:tcW w:w="418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4</w:t>
            </w:r>
          </w:p>
        </w:tc>
      </w:tr>
      <w:tr w:rsidR="001077BA" w:rsidRPr="00085FF8" w:rsidTr="00934DC6">
        <w:tc>
          <w:tcPr>
            <w:tcW w:w="418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</w:p>
        </w:tc>
        <w:tc>
          <w:tcPr>
            <w:tcW w:w="418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</w:p>
        </w:tc>
      </w:tr>
      <w:tr w:rsidR="001077BA" w:rsidRPr="00085FF8" w:rsidTr="00934DC6">
        <w:tc>
          <w:tcPr>
            <w:tcW w:w="418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</w:p>
        </w:tc>
        <w:tc>
          <w:tcPr>
            <w:tcW w:w="418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</w:p>
        </w:tc>
      </w:tr>
    </w:tbl>
    <w:p w:rsidR="001077BA" w:rsidRPr="00085FF8" w:rsidRDefault="001077BA" w:rsidP="00F743D8">
      <w:pPr>
        <w:rPr>
          <w:rFonts w:eastAsia="微軟正黑體"/>
        </w:rPr>
      </w:pPr>
    </w:p>
    <w:p w:rsidR="001077BA" w:rsidRPr="00085FF8" w:rsidRDefault="001077BA" w:rsidP="00F743D8">
      <w:pPr>
        <w:rPr>
          <w:rFonts w:eastAsia="微軟正黑體"/>
        </w:rPr>
      </w:pPr>
    </w:p>
    <w:p w:rsidR="001077BA" w:rsidRPr="00085FF8" w:rsidRDefault="001077BA" w:rsidP="00F743D8">
      <w:pPr>
        <w:rPr>
          <w:rFonts w:eastAsia="微軟正黑體"/>
        </w:rPr>
      </w:pPr>
    </w:p>
    <w:p w:rsidR="001077BA" w:rsidRPr="00085FF8" w:rsidRDefault="001077BA" w:rsidP="00F743D8">
      <w:pPr>
        <w:rPr>
          <w:rFonts w:eastAsia="微軟正黑體"/>
        </w:rPr>
      </w:pPr>
    </w:p>
    <w:tbl>
      <w:tblPr>
        <w:tblStyle w:val="aa"/>
        <w:tblW w:w="0" w:type="auto"/>
        <w:tblLook w:val="04A0"/>
      </w:tblPr>
      <w:tblGrid>
        <w:gridCol w:w="4181"/>
        <w:gridCol w:w="4181"/>
      </w:tblGrid>
      <w:tr w:rsidR="001077BA" w:rsidRPr="00085FF8" w:rsidTr="00934DC6">
        <w:tc>
          <w:tcPr>
            <w:tcW w:w="8362" w:type="dxa"/>
            <w:gridSpan w:val="2"/>
            <w:shd w:val="clear" w:color="auto" w:fill="BFBFBF" w:themeFill="background1" w:themeFillShade="BF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status</w:t>
            </w:r>
          </w:p>
        </w:tc>
      </w:tr>
      <w:tr w:rsidR="001077BA" w:rsidRPr="00085FF8" w:rsidTr="00934DC6">
        <w:tc>
          <w:tcPr>
            <w:tcW w:w="4181" w:type="dxa"/>
            <w:shd w:val="clear" w:color="auto" w:fill="BFBFBF" w:themeFill="background1" w:themeFillShade="BF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名稱</w:t>
            </w:r>
          </w:p>
        </w:tc>
        <w:tc>
          <w:tcPr>
            <w:tcW w:w="4181" w:type="dxa"/>
            <w:shd w:val="clear" w:color="auto" w:fill="BFBFBF" w:themeFill="background1" w:themeFillShade="BF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數值</w:t>
            </w:r>
          </w:p>
        </w:tc>
      </w:tr>
      <w:tr w:rsidR="001077BA" w:rsidRPr="00085FF8" w:rsidTr="00934DC6">
        <w:tc>
          <w:tcPr>
            <w:tcW w:w="418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ON</w:t>
            </w:r>
          </w:p>
        </w:tc>
        <w:tc>
          <w:tcPr>
            <w:tcW w:w="418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1</w:t>
            </w:r>
          </w:p>
        </w:tc>
      </w:tr>
      <w:tr w:rsidR="001077BA" w:rsidRPr="00085FF8" w:rsidTr="00934DC6">
        <w:tc>
          <w:tcPr>
            <w:tcW w:w="418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OFF</w:t>
            </w:r>
          </w:p>
        </w:tc>
        <w:tc>
          <w:tcPr>
            <w:tcW w:w="418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2</w:t>
            </w:r>
          </w:p>
        </w:tc>
      </w:tr>
      <w:tr w:rsidR="001077BA" w:rsidRPr="00085FF8" w:rsidTr="00934DC6">
        <w:tc>
          <w:tcPr>
            <w:tcW w:w="418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Mute</w:t>
            </w:r>
          </w:p>
        </w:tc>
        <w:tc>
          <w:tcPr>
            <w:tcW w:w="418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3</w:t>
            </w:r>
          </w:p>
        </w:tc>
      </w:tr>
      <w:tr w:rsidR="001077BA" w:rsidRPr="00085FF8" w:rsidTr="00934DC6">
        <w:tc>
          <w:tcPr>
            <w:tcW w:w="418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proofErr w:type="spellStart"/>
            <w:r w:rsidRPr="00085FF8">
              <w:rPr>
                <w:rFonts w:eastAsia="微軟正黑體" w:hint="eastAsia"/>
              </w:rPr>
              <w:t>Unmute</w:t>
            </w:r>
            <w:proofErr w:type="spellEnd"/>
          </w:p>
        </w:tc>
        <w:tc>
          <w:tcPr>
            <w:tcW w:w="418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4</w:t>
            </w:r>
          </w:p>
        </w:tc>
      </w:tr>
      <w:tr w:rsidR="001077BA" w:rsidRPr="00085FF8" w:rsidTr="00934DC6">
        <w:tc>
          <w:tcPr>
            <w:tcW w:w="418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</w:p>
        </w:tc>
        <w:tc>
          <w:tcPr>
            <w:tcW w:w="418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</w:p>
        </w:tc>
      </w:tr>
      <w:tr w:rsidR="001077BA" w:rsidRPr="00085FF8" w:rsidTr="00934DC6">
        <w:tc>
          <w:tcPr>
            <w:tcW w:w="418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</w:p>
        </w:tc>
        <w:tc>
          <w:tcPr>
            <w:tcW w:w="418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</w:p>
        </w:tc>
      </w:tr>
      <w:tr w:rsidR="001077BA" w:rsidRPr="00085FF8" w:rsidTr="00934DC6">
        <w:tc>
          <w:tcPr>
            <w:tcW w:w="418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proofErr w:type="spellStart"/>
            <w:r w:rsidRPr="00085FF8">
              <w:rPr>
                <w:rFonts w:eastAsia="微軟正黑體" w:hint="eastAsia"/>
              </w:rPr>
              <w:t>Project_HDMI</w:t>
            </w:r>
            <w:proofErr w:type="spellEnd"/>
          </w:p>
        </w:tc>
        <w:tc>
          <w:tcPr>
            <w:tcW w:w="418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7</w:t>
            </w:r>
          </w:p>
        </w:tc>
      </w:tr>
      <w:tr w:rsidR="001077BA" w:rsidRPr="00085FF8" w:rsidTr="00934DC6">
        <w:tc>
          <w:tcPr>
            <w:tcW w:w="418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proofErr w:type="spellStart"/>
            <w:r w:rsidRPr="00085FF8">
              <w:rPr>
                <w:rFonts w:eastAsia="微軟正黑體" w:hint="eastAsia"/>
              </w:rPr>
              <w:t>Project_VGA</w:t>
            </w:r>
            <w:proofErr w:type="spellEnd"/>
          </w:p>
        </w:tc>
        <w:tc>
          <w:tcPr>
            <w:tcW w:w="418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8</w:t>
            </w:r>
          </w:p>
        </w:tc>
      </w:tr>
      <w:tr w:rsidR="001077BA" w:rsidRPr="00085FF8" w:rsidTr="00934DC6">
        <w:tc>
          <w:tcPr>
            <w:tcW w:w="418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</w:p>
        </w:tc>
        <w:tc>
          <w:tcPr>
            <w:tcW w:w="418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</w:p>
        </w:tc>
      </w:tr>
      <w:tr w:rsidR="001077BA" w:rsidRPr="00085FF8" w:rsidTr="00934DC6">
        <w:tc>
          <w:tcPr>
            <w:tcW w:w="418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M</w:t>
            </w:r>
            <w:r w:rsidRPr="00085FF8">
              <w:rPr>
                <w:rFonts w:eastAsia="微軟正黑體" w:hint="eastAsia"/>
              </w:rPr>
              <w:t>atrix_input_1</w:t>
            </w:r>
          </w:p>
        </w:tc>
        <w:tc>
          <w:tcPr>
            <w:tcW w:w="418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9</w:t>
            </w:r>
          </w:p>
        </w:tc>
      </w:tr>
      <w:tr w:rsidR="001077BA" w:rsidRPr="00085FF8" w:rsidTr="00934DC6">
        <w:tc>
          <w:tcPr>
            <w:tcW w:w="418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M</w:t>
            </w:r>
            <w:r w:rsidRPr="00085FF8">
              <w:rPr>
                <w:rFonts w:eastAsia="微軟正黑體" w:hint="eastAsia"/>
              </w:rPr>
              <w:t>atrix_input_2</w:t>
            </w:r>
          </w:p>
        </w:tc>
        <w:tc>
          <w:tcPr>
            <w:tcW w:w="418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10</w:t>
            </w:r>
          </w:p>
        </w:tc>
      </w:tr>
      <w:tr w:rsidR="001077BA" w:rsidRPr="00085FF8" w:rsidTr="00934DC6">
        <w:tc>
          <w:tcPr>
            <w:tcW w:w="418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M</w:t>
            </w:r>
            <w:r w:rsidRPr="00085FF8">
              <w:rPr>
                <w:rFonts w:eastAsia="微軟正黑體" w:hint="eastAsia"/>
              </w:rPr>
              <w:t>atrix_input_3</w:t>
            </w:r>
          </w:p>
        </w:tc>
        <w:tc>
          <w:tcPr>
            <w:tcW w:w="418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11</w:t>
            </w:r>
          </w:p>
        </w:tc>
      </w:tr>
      <w:tr w:rsidR="001077BA" w:rsidRPr="00085FF8" w:rsidTr="00934DC6">
        <w:tc>
          <w:tcPr>
            <w:tcW w:w="418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M</w:t>
            </w:r>
            <w:r w:rsidRPr="00085FF8">
              <w:rPr>
                <w:rFonts w:eastAsia="微軟正黑體" w:hint="eastAsia"/>
              </w:rPr>
              <w:t>atrix_input_4</w:t>
            </w:r>
          </w:p>
        </w:tc>
        <w:tc>
          <w:tcPr>
            <w:tcW w:w="418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12</w:t>
            </w:r>
          </w:p>
        </w:tc>
      </w:tr>
      <w:tr w:rsidR="001077BA" w:rsidRPr="00085FF8" w:rsidTr="00934DC6">
        <w:tc>
          <w:tcPr>
            <w:tcW w:w="418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M</w:t>
            </w:r>
            <w:r w:rsidRPr="00085FF8">
              <w:rPr>
                <w:rFonts w:eastAsia="微軟正黑體" w:hint="eastAsia"/>
              </w:rPr>
              <w:t>atrix_input_5</w:t>
            </w:r>
          </w:p>
        </w:tc>
        <w:tc>
          <w:tcPr>
            <w:tcW w:w="418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13</w:t>
            </w:r>
          </w:p>
        </w:tc>
      </w:tr>
      <w:tr w:rsidR="001077BA" w:rsidRPr="00085FF8" w:rsidTr="00934DC6">
        <w:tc>
          <w:tcPr>
            <w:tcW w:w="418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M</w:t>
            </w:r>
            <w:r w:rsidRPr="00085FF8">
              <w:rPr>
                <w:rFonts w:eastAsia="微軟正黑體" w:hint="eastAsia"/>
              </w:rPr>
              <w:t>atrix_input_6</w:t>
            </w:r>
          </w:p>
        </w:tc>
        <w:tc>
          <w:tcPr>
            <w:tcW w:w="418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14</w:t>
            </w:r>
          </w:p>
        </w:tc>
      </w:tr>
      <w:tr w:rsidR="001077BA" w:rsidRPr="00085FF8" w:rsidTr="00934DC6">
        <w:tc>
          <w:tcPr>
            <w:tcW w:w="418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M</w:t>
            </w:r>
            <w:r w:rsidRPr="00085FF8">
              <w:rPr>
                <w:rFonts w:eastAsia="微軟正黑體" w:hint="eastAsia"/>
              </w:rPr>
              <w:t>atrix_input_7</w:t>
            </w:r>
          </w:p>
        </w:tc>
        <w:tc>
          <w:tcPr>
            <w:tcW w:w="418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15</w:t>
            </w:r>
          </w:p>
        </w:tc>
      </w:tr>
      <w:tr w:rsidR="001077BA" w:rsidRPr="00085FF8" w:rsidTr="00934DC6">
        <w:tc>
          <w:tcPr>
            <w:tcW w:w="418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M</w:t>
            </w:r>
            <w:r w:rsidRPr="00085FF8">
              <w:rPr>
                <w:rFonts w:eastAsia="微軟正黑體" w:hint="eastAsia"/>
              </w:rPr>
              <w:t>atrix_input_8</w:t>
            </w:r>
          </w:p>
        </w:tc>
        <w:tc>
          <w:tcPr>
            <w:tcW w:w="418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16</w:t>
            </w:r>
          </w:p>
        </w:tc>
      </w:tr>
      <w:tr w:rsidR="001077BA" w:rsidRPr="00085FF8" w:rsidTr="00934DC6">
        <w:tc>
          <w:tcPr>
            <w:tcW w:w="418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</w:p>
        </w:tc>
        <w:tc>
          <w:tcPr>
            <w:tcW w:w="418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</w:p>
        </w:tc>
      </w:tr>
      <w:tr w:rsidR="001077BA" w:rsidRPr="00085FF8" w:rsidTr="00934DC6">
        <w:tc>
          <w:tcPr>
            <w:tcW w:w="418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</w:p>
        </w:tc>
        <w:tc>
          <w:tcPr>
            <w:tcW w:w="418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</w:p>
        </w:tc>
      </w:tr>
    </w:tbl>
    <w:p w:rsidR="00A2269B" w:rsidRPr="00085FF8" w:rsidRDefault="00A2269B" w:rsidP="00F743D8">
      <w:pPr>
        <w:rPr>
          <w:rFonts w:eastAsia="微軟正黑體"/>
        </w:rPr>
      </w:pPr>
    </w:p>
    <w:p w:rsidR="00C64FF6" w:rsidRPr="00085FF8" w:rsidRDefault="00C64FF6" w:rsidP="00F743D8">
      <w:pPr>
        <w:rPr>
          <w:rFonts w:eastAsia="微軟正黑體"/>
        </w:rPr>
      </w:pPr>
    </w:p>
    <w:p w:rsidR="00C64FF6" w:rsidRPr="00085FF8" w:rsidRDefault="00C64FF6" w:rsidP="00F743D8">
      <w:pPr>
        <w:rPr>
          <w:rFonts w:eastAsia="微軟正黑體"/>
        </w:rPr>
      </w:pPr>
    </w:p>
    <w:p w:rsidR="00C64FF6" w:rsidRPr="00085FF8" w:rsidRDefault="00C64FF6" w:rsidP="00F743D8">
      <w:pPr>
        <w:rPr>
          <w:rFonts w:eastAsia="微軟正黑體"/>
        </w:rPr>
      </w:pPr>
    </w:p>
    <w:p w:rsidR="00A2269B" w:rsidRPr="00085FF8" w:rsidRDefault="008453F6" w:rsidP="00F743D8">
      <w:pPr>
        <w:rPr>
          <w:rFonts w:eastAsia="微軟正黑體"/>
        </w:rPr>
      </w:pPr>
      <w:r w:rsidRPr="00085FF8">
        <w:rPr>
          <w:rFonts w:eastAsia="微軟正黑體" w:hint="eastAsia"/>
        </w:rPr>
        <w:lastRenderedPageBreak/>
        <w:t>Request</w:t>
      </w:r>
    </w:p>
    <w:tbl>
      <w:tblPr>
        <w:tblStyle w:val="aa"/>
        <w:tblW w:w="0" w:type="auto"/>
        <w:jc w:val="center"/>
        <w:tblLook w:val="04A0"/>
      </w:tblPr>
      <w:tblGrid>
        <w:gridCol w:w="3811"/>
        <w:gridCol w:w="3184"/>
      </w:tblGrid>
      <w:tr w:rsidR="008453F6" w:rsidRPr="00085FF8" w:rsidTr="00E775E1">
        <w:trPr>
          <w:jc w:val="center"/>
        </w:trPr>
        <w:tc>
          <w:tcPr>
            <w:tcW w:w="3384" w:type="dxa"/>
            <w:shd w:val="clear" w:color="auto" w:fill="BFBFBF" w:themeFill="background1" w:themeFillShade="BF"/>
          </w:tcPr>
          <w:p w:rsidR="008453F6" w:rsidRPr="00085FF8" w:rsidRDefault="008453F6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 xml:space="preserve">Request </w:t>
            </w:r>
            <w:r w:rsidRPr="00085FF8">
              <w:rPr>
                <w:rFonts w:eastAsia="微軟正黑體" w:hint="eastAsia"/>
                <w:szCs w:val="24"/>
              </w:rPr>
              <w:t>Status Command</w:t>
            </w:r>
          </w:p>
        </w:tc>
        <w:tc>
          <w:tcPr>
            <w:tcW w:w="3184" w:type="dxa"/>
            <w:shd w:val="clear" w:color="auto" w:fill="BFBFBF" w:themeFill="background1" w:themeFillShade="BF"/>
          </w:tcPr>
          <w:p w:rsidR="008453F6" w:rsidRPr="00085FF8" w:rsidRDefault="008453F6" w:rsidP="00934DC6">
            <w:pPr>
              <w:rPr>
                <w:rFonts w:eastAsia="微軟正黑體"/>
                <w:szCs w:val="24"/>
              </w:rPr>
            </w:pPr>
            <w:proofErr w:type="spellStart"/>
            <w:r w:rsidRPr="00085FF8">
              <w:rPr>
                <w:rFonts w:eastAsia="微軟正黑體"/>
                <w:szCs w:val="24"/>
              </w:rPr>
              <w:t>J</w:t>
            </w:r>
            <w:r w:rsidRPr="00085FF8">
              <w:rPr>
                <w:rFonts w:eastAsia="微軟正黑體" w:hint="eastAsia"/>
                <w:szCs w:val="24"/>
              </w:rPr>
              <w:t>son</w:t>
            </w:r>
            <w:proofErr w:type="spellEnd"/>
            <w:r w:rsidRPr="00085FF8">
              <w:rPr>
                <w:rFonts w:eastAsia="微軟正黑體" w:hint="eastAsia"/>
                <w:szCs w:val="24"/>
              </w:rPr>
              <w:t xml:space="preserve"> </w:t>
            </w:r>
            <w:r w:rsidRPr="00085FF8">
              <w:rPr>
                <w:rFonts w:eastAsia="微軟正黑體" w:hint="eastAsia"/>
                <w:szCs w:val="24"/>
              </w:rPr>
              <w:t>格式</w:t>
            </w:r>
          </w:p>
        </w:tc>
      </w:tr>
      <w:tr w:rsidR="008453F6" w:rsidRPr="00085FF8" w:rsidTr="00E775E1">
        <w:trPr>
          <w:jc w:val="center"/>
        </w:trPr>
        <w:tc>
          <w:tcPr>
            <w:tcW w:w="3384" w:type="dxa"/>
            <w:vAlign w:val="center"/>
          </w:tcPr>
          <w:p w:rsidR="008453F6" w:rsidRPr="00085FF8" w:rsidRDefault="008453F6" w:rsidP="00934DC6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/>
                <w:color w:val="000000"/>
                <w:szCs w:val="24"/>
              </w:rPr>
              <w:t>STATUS_SYSTEM</w:t>
            </w:r>
          </w:p>
        </w:tc>
        <w:tc>
          <w:tcPr>
            <w:tcW w:w="3184" w:type="dxa"/>
          </w:tcPr>
          <w:p w:rsidR="008453F6" w:rsidRPr="00085FF8" w:rsidRDefault="008453F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8453F6" w:rsidRPr="00085FF8" w:rsidRDefault="008453F6" w:rsidP="00934DC6">
            <w:pPr>
              <w:jc w:val="center"/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1,</w:t>
            </w:r>
          </w:p>
          <w:p w:rsidR="008453F6" w:rsidRPr="00085FF8" w:rsidRDefault="008453F6" w:rsidP="00934DC6">
            <w:pPr>
              <w:jc w:val="center"/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0,</w:t>
            </w:r>
          </w:p>
          <w:p w:rsidR="008453F6" w:rsidRPr="00085FF8" w:rsidRDefault="008453F6" w:rsidP="00934DC6">
            <w:pPr>
              <w:jc w:val="center"/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</w:t>
            </w:r>
            <w:r w:rsidR="00934DC6" w:rsidRPr="00085FF8">
              <w:rPr>
                <w:rFonts w:eastAsia="微軟正黑體" w:hint="eastAsia"/>
              </w:rPr>
              <w:t xml:space="preserve"> request-status</w:t>
            </w:r>
            <w:r w:rsidR="00934DC6" w:rsidRPr="00085FF8">
              <w:rPr>
                <w:rFonts w:eastAsia="微軟正黑體"/>
                <w:szCs w:val="24"/>
              </w:rPr>
              <w:t xml:space="preserve"> </w:t>
            </w:r>
            <w:r w:rsidRPr="00085FF8">
              <w:rPr>
                <w:rFonts w:eastAsia="微軟正黑體"/>
                <w:szCs w:val="24"/>
              </w:rPr>
              <w:t>": 1</w:t>
            </w:r>
          </w:p>
          <w:p w:rsidR="008453F6" w:rsidRPr="00085FF8" w:rsidRDefault="008453F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8453F6" w:rsidRPr="00085FF8" w:rsidTr="00E775E1">
        <w:trPr>
          <w:jc w:val="center"/>
        </w:trPr>
        <w:tc>
          <w:tcPr>
            <w:tcW w:w="3384" w:type="dxa"/>
            <w:vAlign w:val="center"/>
          </w:tcPr>
          <w:p w:rsidR="008453F6" w:rsidRPr="00085FF8" w:rsidRDefault="008453F6" w:rsidP="00934DC6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/>
                <w:color w:val="000000"/>
                <w:szCs w:val="24"/>
              </w:rPr>
              <w:t>STATUS_MATRIX</w:t>
            </w:r>
          </w:p>
        </w:tc>
        <w:tc>
          <w:tcPr>
            <w:tcW w:w="3184" w:type="dxa"/>
          </w:tcPr>
          <w:p w:rsidR="008453F6" w:rsidRPr="00085FF8" w:rsidRDefault="008453F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8453F6" w:rsidRPr="00085FF8" w:rsidRDefault="008453F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="007F21E1" w:rsidRPr="00085FF8">
              <w:rPr>
                <w:rFonts w:eastAsia="微軟正黑體" w:hint="eastAsia"/>
                <w:szCs w:val="24"/>
              </w:rPr>
              <w:t>3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8453F6" w:rsidRPr="00085FF8" w:rsidRDefault="008453F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0,</w:t>
            </w:r>
          </w:p>
          <w:p w:rsidR="008453F6" w:rsidRPr="00085FF8" w:rsidRDefault="008453F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</w:t>
            </w:r>
            <w:r w:rsidR="00934DC6" w:rsidRPr="00085FF8">
              <w:rPr>
                <w:rFonts w:eastAsia="微軟正黑體" w:hint="eastAsia"/>
              </w:rPr>
              <w:t xml:space="preserve"> request-status</w:t>
            </w:r>
            <w:r w:rsidR="00934DC6" w:rsidRPr="00085FF8">
              <w:rPr>
                <w:rFonts w:eastAsia="微軟正黑體"/>
                <w:szCs w:val="24"/>
              </w:rPr>
              <w:t xml:space="preserve"> </w:t>
            </w:r>
            <w:r w:rsidRPr="00085FF8">
              <w:rPr>
                <w:rFonts w:eastAsia="微軟正黑體"/>
                <w:szCs w:val="24"/>
              </w:rPr>
              <w:t xml:space="preserve">": </w:t>
            </w:r>
            <w:r w:rsidR="007F21E1" w:rsidRPr="00085FF8">
              <w:rPr>
                <w:rFonts w:eastAsia="微軟正黑體" w:hint="eastAsia"/>
                <w:szCs w:val="24"/>
              </w:rPr>
              <w:t>4</w:t>
            </w:r>
          </w:p>
          <w:p w:rsidR="008453F6" w:rsidRPr="00085FF8" w:rsidRDefault="008453F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934DC6" w:rsidRPr="00085FF8" w:rsidTr="00E775E1">
        <w:trPr>
          <w:jc w:val="center"/>
        </w:trPr>
        <w:tc>
          <w:tcPr>
            <w:tcW w:w="3384" w:type="dxa"/>
            <w:vAlign w:val="center"/>
          </w:tcPr>
          <w:p w:rsidR="00934DC6" w:rsidRPr="00085FF8" w:rsidRDefault="00934DC6" w:rsidP="00934DC6">
            <w:pPr>
              <w:rPr>
                <w:rFonts w:eastAsia="微軟正黑體"/>
                <w:color w:val="000000"/>
                <w:szCs w:val="24"/>
              </w:rPr>
            </w:pPr>
          </w:p>
        </w:tc>
        <w:tc>
          <w:tcPr>
            <w:tcW w:w="3184" w:type="dxa"/>
          </w:tcPr>
          <w:p w:rsidR="00934DC6" w:rsidRPr="00085FF8" w:rsidRDefault="00934DC6" w:rsidP="00934DC6">
            <w:pPr>
              <w:rPr>
                <w:rFonts w:eastAsia="微軟正黑體"/>
                <w:szCs w:val="24"/>
              </w:rPr>
            </w:pPr>
          </w:p>
        </w:tc>
      </w:tr>
      <w:tr w:rsidR="008453F6" w:rsidRPr="00085FF8" w:rsidTr="00E775E1">
        <w:trPr>
          <w:jc w:val="center"/>
        </w:trPr>
        <w:tc>
          <w:tcPr>
            <w:tcW w:w="3384" w:type="dxa"/>
            <w:vAlign w:val="center"/>
          </w:tcPr>
          <w:p w:rsidR="008453F6" w:rsidRPr="00085FF8" w:rsidRDefault="008453F6" w:rsidP="00934DC6">
            <w:pPr>
              <w:rPr>
                <w:rFonts w:eastAsia="微軟正黑體"/>
                <w:color w:val="000000"/>
                <w:szCs w:val="24"/>
              </w:rPr>
            </w:pPr>
            <w:r w:rsidRPr="00085FF8">
              <w:rPr>
                <w:rFonts w:eastAsia="微軟正黑體"/>
                <w:color w:val="000000"/>
                <w:szCs w:val="24"/>
              </w:rPr>
              <w:t>STATUS_PROJ_POWER_LEFT</w:t>
            </w:r>
          </w:p>
        </w:tc>
        <w:tc>
          <w:tcPr>
            <w:tcW w:w="3184" w:type="dxa"/>
          </w:tcPr>
          <w:p w:rsidR="00934DC6" w:rsidRPr="00085FF8" w:rsidRDefault="00934DC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934DC6" w:rsidRPr="00085FF8" w:rsidRDefault="00934DC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="007F21E1" w:rsidRPr="00085FF8">
              <w:rPr>
                <w:rFonts w:eastAsia="微軟正黑體" w:hint="eastAsia"/>
                <w:szCs w:val="24"/>
              </w:rPr>
              <w:t>4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34DC6" w:rsidRPr="00085FF8" w:rsidRDefault="00934DC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1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34DC6" w:rsidRPr="00085FF8" w:rsidRDefault="00934DC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</w:t>
            </w:r>
            <w:r w:rsidRPr="00085FF8">
              <w:rPr>
                <w:rFonts w:eastAsia="微軟正黑體" w:hint="eastAsia"/>
              </w:rPr>
              <w:t xml:space="preserve"> request-status</w:t>
            </w:r>
            <w:r w:rsidRPr="00085FF8">
              <w:rPr>
                <w:rFonts w:eastAsia="微軟正黑體"/>
                <w:szCs w:val="24"/>
              </w:rPr>
              <w:t xml:space="preserve"> ": </w:t>
            </w:r>
            <w:r w:rsidRPr="00085FF8">
              <w:rPr>
                <w:rFonts w:eastAsia="微軟正黑體" w:hint="eastAsia"/>
                <w:szCs w:val="24"/>
              </w:rPr>
              <w:t>1</w:t>
            </w:r>
          </w:p>
          <w:p w:rsidR="008453F6" w:rsidRPr="00085FF8" w:rsidRDefault="00934DC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8453F6" w:rsidRPr="00085FF8" w:rsidTr="00E775E1">
        <w:trPr>
          <w:jc w:val="center"/>
        </w:trPr>
        <w:tc>
          <w:tcPr>
            <w:tcW w:w="3384" w:type="dxa"/>
            <w:vAlign w:val="center"/>
          </w:tcPr>
          <w:p w:rsidR="008453F6" w:rsidRPr="00085FF8" w:rsidRDefault="008453F6" w:rsidP="00934DC6">
            <w:pPr>
              <w:rPr>
                <w:rFonts w:eastAsia="微軟正黑體"/>
                <w:color w:val="000000"/>
                <w:szCs w:val="24"/>
              </w:rPr>
            </w:pPr>
            <w:r w:rsidRPr="00085FF8">
              <w:rPr>
                <w:rFonts w:eastAsia="微軟正黑體"/>
                <w:color w:val="000000"/>
                <w:szCs w:val="24"/>
              </w:rPr>
              <w:t>STATUS_PROJ_SIGNAL_LEFT</w:t>
            </w:r>
          </w:p>
        </w:tc>
        <w:tc>
          <w:tcPr>
            <w:tcW w:w="3184" w:type="dxa"/>
          </w:tcPr>
          <w:p w:rsidR="007F21E1" w:rsidRPr="00085FF8" w:rsidRDefault="007F21E1" w:rsidP="007F21E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7F21E1" w:rsidRPr="00085FF8" w:rsidRDefault="007F21E1" w:rsidP="007F21E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4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7F21E1" w:rsidRPr="00085FF8" w:rsidRDefault="007F21E1" w:rsidP="007F21E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1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7F21E1" w:rsidRPr="00085FF8" w:rsidRDefault="007F21E1" w:rsidP="007F21E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</w:t>
            </w:r>
            <w:r w:rsidRPr="00085FF8">
              <w:rPr>
                <w:rFonts w:eastAsia="微軟正黑體" w:hint="eastAsia"/>
              </w:rPr>
              <w:t xml:space="preserve"> request-status</w:t>
            </w:r>
            <w:r w:rsidRPr="00085FF8">
              <w:rPr>
                <w:rFonts w:eastAsia="微軟正黑體"/>
                <w:szCs w:val="24"/>
              </w:rPr>
              <w:t xml:space="preserve"> ": </w:t>
            </w:r>
            <w:r w:rsidRPr="00085FF8">
              <w:rPr>
                <w:rFonts w:eastAsia="微軟正黑體" w:hint="eastAsia"/>
                <w:szCs w:val="24"/>
              </w:rPr>
              <w:t>2</w:t>
            </w:r>
          </w:p>
          <w:p w:rsidR="008453F6" w:rsidRPr="00085FF8" w:rsidRDefault="007F21E1" w:rsidP="007F21E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8453F6" w:rsidRPr="00085FF8" w:rsidTr="00E775E1">
        <w:trPr>
          <w:jc w:val="center"/>
        </w:trPr>
        <w:tc>
          <w:tcPr>
            <w:tcW w:w="3384" w:type="dxa"/>
            <w:vAlign w:val="center"/>
          </w:tcPr>
          <w:p w:rsidR="008453F6" w:rsidRPr="00085FF8" w:rsidRDefault="008453F6" w:rsidP="00934DC6">
            <w:pPr>
              <w:rPr>
                <w:rFonts w:eastAsia="微軟正黑體"/>
                <w:color w:val="000000"/>
                <w:szCs w:val="24"/>
              </w:rPr>
            </w:pPr>
            <w:r w:rsidRPr="00085FF8">
              <w:rPr>
                <w:rFonts w:eastAsia="微軟正黑體"/>
                <w:color w:val="000000"/>
                <w:szCs w:val="24"/>
              </w:rPr>
              <w:t>STATUS_PROJ_MUTE_LEFT</w:t>
            </w:r>
          </w:p>
        </w:tc>
        <w:tc>
          <w:tcPr>
            <w:tcW w:w="3184" w:type="dxa"/>
          </w:tcPr>
          <w:p w:rsidR="007F21E1" w:rsidRPr="00085FF8" w:rsidRDefault="007F21E1" w:rsidP="007F21E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7F21E1" w:rsidRPr="00085FF8" w:rsidRDefault="007F21E1" w:rsidP="007F21E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4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7F21E1" w:rsidRPr="00085FF8" w:rsidRDefault="007F21E1" w:rsidP="007F21E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1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7F21E1" w:rsidRPr="00085FF8" w:rsidRDefault="007F21E1" w:rsidP="007F21E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</w:t>
            </w:r>
            <w:r w:rsidRPr="00085FF8">
              <w:rPr>
                <w:rFonts w:eastAsia="微軟正黑體" w:hint="eastAsia"/>
              </w:rPr>
              <w:t xml:space="preserve"> request-status</w:t>
            </w:r>
            <w:r w:rsidRPr="00085FF8">
              <w:rPr>
                <w:rFonts w:eastAsia="微軟正黑體"/>
                <w:szCs w:val="24"/>
              </w:rPr>
              <w:t xml:space="preserve"> ": </w:t>
            </w:r>
            <w:r w:rsidRPr="00085FF8">
              <w:rPr>
                <w:rFonts w:eastAsia="微軟正黑體" w:hint="eastAsia"/>
                <w:szCs w:val="24"/>
              </w:rPr>
              <w:t>3</w:t>
            </w:r>
          </w:p>
          <w:p w:rsidR="008453F6" w:rsidRPr="00085FF8" w:rsidRDefault="007F21E1" w:rsidP="007F21E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7F21E1" w:rsidRPr="00085FF8" w:rsidTr="00E775E1">
        <w:trPr>
          <w:jc w:val="center"/>
        </w:trPr>
        <w:tc>
          <w:tcPr>
            <w:tcW w:w="3384" w:type="dxa"/>
            <w:vAlign w:val="center"/>
          </w:tcPr>
          <w:p w:rsidR="007F21E1" w:rsidRPr="00085FF8" w:rsidRDefault="007F21E1" w:rsidP="00934DC6">
            <w:pPr>
              <w:rPr>
                <w:rFonts w:eastAsia="微軟正黑體"/>
                <w:color w:val="000000"/>
                <w:szCs w:val="24"/>
              </w:rPr>
            </w:pPr>
          </w:p>
        </w:tc>
        <w:tc>
          <w:tcPr>
            <w:tcW w:w="3184" w:type="dxa"/>
          </w:tcPr>
          <w:p w:rsidR="007F21E1" w:rsidRPr="00085FF8" w:rsidRDefault="007F21E1" w:rsidP="00934DC6">
            <w:pPr>
              <w:rPr>
                <w:rFonts w:eastAsia="微軟正黑體"/>
                <w:szCs w:val="24"/>
              </w:rPr>
            </w:pPr>
          </w:p>
        </w:tc>
      </w:tr>
      <w:tr w:rsidR="007F21E1" w:rsidRPr="00085FF8" w:rsidTr="00E775E1">
        <w:trPr>
          <w:jc w:val="center"/>
        </w:trPr>
        <w:tc>
          <w:tcPr>
            <w:tcW w:w="3384" w:type="dxa"/>
            <w:vAlign w:val="center"/>
          </w:tcPr>
          <w:p w:rsidR="007F21E1" w:rsidRPr="00085FF8" w:rsidRDefault="007F21E1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PROJ_POWER_CENTER</w:t>
            </w:r>
          </w:p>
        </w:tc>
        <w:tc>
          <w:tcPr>
            <w:tcW w:w="3184" w:type="dxa"/>
          </w:tcPr>
          <w:p w:rsidR="007F21E1" w:rsidRPr="00085FF8" w:rsidRDefault="007F21E1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7F21E1" w:rsidRPr="00085FF8" w:rsidRDefault="007F21E1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4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7F21E1" w:rsidRPr="00085FF8" w:rsidRDefault="007F21E1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2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7F21E1" w:rsidRPr="00085FF8" w:rsidRDefault="007F21E1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</w:t>
            </w:r>
            <w:r w:rsidRPr="00085FF8">
              <w:rPr>
                <w:rFonts w:eastAsia="微軟正黑體" w:hint="eastAsia"/>
              </w:rPr>
              <w:t xml:space="preserve"> request-status</w:t>
            </w:r>
            <w:r w:rsidRPr="00085FF8">
              <w:rPr>
                <w:rFonts w:eastAsia="微軟正黑體"/>
                <w:szCs w:val="24"/>
              </w:rPr>
              <w:t xml:space="preserve"> ": </w:t>
            </w:r>
            <w:r w:rsidRPr="00085FF8">
              <w:rPr>
                <w:rFonts w:eastAsia="微軟正黑體" w:hint="eastAsia"/>
                <w:szCs w:val="24"/>
              </w:rPr>
              <w:t>1</w:t>
            </w:r>
          </w:p>
          <w:p w:rsidR="007F21E1" w:rsidRPr="00085FF8" w:rsidRDefault="007F21E1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7F21E1" w:rsidRPr="00085FF8" w:rsidTr="00E775E1">
        <w:trPr>
          <w:jc w:val="center"/>
        </w:trPr>
        <w:tc>
          <w:tcPr>
            <w:tcW w:w="3384" w:type="dxa"/>
            <w:vAlign w:val="center"/>
          </w:tcPr>
          <w:p w:rsidR="007F21E1" w:rsidRPr="00085FF8" w:rsidRDefault="007F21E1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PROJ_SIGNAL_CENTER</w:t>
            </w:r>
          </w:p>
        </w:tc>
        <w:tc>
          <w:tcPr>
            <w:tcW w:w="3184" w:type="dxa"/>
          </w:tcPr>
          <w:p w:rsidR="007F21E1" w:rsidRPr="00085FF8" w:rsidRDefault="007F21E1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7F21E1" w:rsidRPr="00085FF8" w:rsidRDefault="007F21E1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4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7F21E1" w:rsidRPr="00085FF8" w:rsidRDefault="007F21E1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2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7F21E1" w:rsidRPr="00085FF8" w:rsidRDefault="007F21E1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</w:t>
            </w:r>
            <w:r w:rsidRPr="00085FF8">
              <w:rPr>
                <w:rFonts w:eastAsia="微軟正黑體" w:hint="eastAsia"/>
              </w:rPr>
              <w:t xml:space="preserve"> request-status</w:t>
            </w:r>
            <w:r w:rsidRPr="00085FF8">
              <w:rPr>
                <w:rFonts w:eastAsia="微軟正黑體"/>
                <w:szCs w:val="24"/>
              </w:rPr>
              <w:t xml:space="preserve"> ": </w:t>
            </w:r>
            <w:r w:rsidRPr="00085FF8">
              <w:rPr>
                <w:rFonts w:eastAsia="微軟正黑體" w:hint="eastAsia"/>
                <w:szCs w:val="24"/>
              </w:rPr>
              <w:t>2</w:t>
            </w:r>
          </w:p>
          <w:p w:rsidR="007F21E1" w:rsidRPr="00085FF8" w:rsidRDefault="007F21E1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lastRenderedPageBreak/>
              <w:t>}</w:t>
            </w:r>
          </w:p>
        </w:tc>
      </w:tr>
      <w:tr w:rsidR="007F21E1" w:rsidRPr="00085FF8" w:rsidTr="00E775E1">
        <w:trPr>
          <w:jc w:val="center"/>
        </w:trPr>
        <w:tc>
          <w:tcPr>
            <w:tcW w:w="3384" w:type="dxa"/>
            <w:vAlign w:val="center"/>
          </w:tcPr>
          <w:p w:rsidR="007F21E1" w:rsidRPr="00085FF8" w:rsidRDefault="007F21E1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lastRenderedPageBreak/>
              <w:t>STATUS_PROJ_MUTE_CENTER</w:t>
            </w:r>
          </w:p>
        </w:tc>
        <w:tc>
          <w:tcPr>
            <w:tcW w:w="3184" w:type="dxa"/>
          </w:tcPr>
          <w:p w:rsidR="007F21E1" w:rsidRPr="00085FF8" w:rsidRDefault="007F21E1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7F21E1" w:rsidRPr="00085FF8" w:rsidRDefault="007F21E1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4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7F21E1" w:rsidRPr="00085FF8" w:rsidRDefault="007F21E1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2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7F21E1" w:rsidRPr="00085FF8" w:rsidRDefault="007F21E1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</w:t>
            </w:r>
            <w:r w:rsidRPr="00085FF8">
              <w:rPr>
                <w:rFonts w:eastAsia="微軟正黑體" w:hint="eastAsia"/>
              </w:rPr>
              <w:t xml:space="preserve"> request-status</w:t>
            </w:r>
            <w:r w:rsidRPr="00085FF8">
              <w:rPr>
                <w:rFonts w:eastAsia="微軟正黑體"/>
                <w:szCs w:val="24"/>
              </w:rPr>
              <w:t xml:space="preserve"> ": </w:t>
            </w:r>
            <w:r w:rsidRPr="00085FF8">
              <w:rPr>
                <w:rFonts w:eastAsia="微軟正黑體" w:hint="eastAsia"/>
                <w:szCs w:val="24"/>
              </w:rPr>
              <w:t>3</w:t>
            </w:r>
          </w:p>
          <w:p w:rsidR="007F21E1" w:rsidRPr="00085FF8" w:rsidRDefault="007F21E1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934DC6" w:rsidRPr="00085FF8" w:rsidTr="00E775E1">
        <w:trPr>
          <w:jc w:val="center"/>
        </w:trPr>
        <w:tc>
          <w:tcPr>
            <w:tcW w:w="3384" w:type="dxa"/>
            <w:vAlign w:val="center"/>
          </w:tcPr>
          <w:p w:rsidR="00934DC6" w:rsidRPr="00085FF8" w:rsidRDefault="00934DC6">
            <w:pPr>
              <w:rPr>
                <w:rFonts w:eastAsia="微軟正黑體"/>
                <w:color w:val="000000"/>
              </w:rPr>
            </w:pPr>
          </w:p>
        </w:tc>
        <w:tc>
          <w:tcPr>
            <w:tcW w:w="3184" w:type="dxa"/>
          </w:tcPr>
          <w:p w:rsidR="00934DC6" w:rsidRPr="00085FF8" w:rsidRDefault="00934DC6" w:rsidP="00934DC6">
            <w:pPr>
              <w:rPr>
                <w:rFonts w:eastAsia="微軟正黑體"/>
                <w:szCs w:val="24"/>
              </w:rPr>
            </w:pPr>
          </w:p>
        </w:tc>
      </w:tr>
      <w:tr w:rsidR="007F21E1" w:rsidRPr="00085FF8" w:rsidTr="00E775E1">
        <w:trPr>
          <w:jc w:val="center"/>
        </w:trPr>
        <w:tc>
          <w:tcPr>
            <w:tcW w:w="3384" w:type="dxa"/>
            <w:vAlign w:val="center"/>
          </w:tcPr>
          <w:p w:rsidR="007F21E1" w:rsidRPr="00085FF8" w:rsidRDefault="007F21E1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PROJ_POWER_RIGHT</w:t>
            </w:r>
          </w:p>
        </w:tc>
        <w:tc>
          <w:tcPr>
            <w:tcW w:w="3184" w:type="dxa"/>
          </w:tcPr>
          <w:p w:rsidR="007F21E1" w:rsidRPr="00085FF8" w:rsidRDefault="007F21E1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7F21E1" w:rsidRPr="00085FF8" w:rsidRDefault="007F21E1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4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7F21E1" w:rsidRPr="00085FF8" w:rsidRDefault="007F21E1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3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7F21E1" w:rsidRPr="00085FF8" w:rsidRDefault="007F21E1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</w:t>
            </w:r>
            <w:r w:rsidRPr="00085FF8">
              <w:rPr>
                <w:rFonts w:eastAsia="微軟正黑體" w:hint="eastAsia"/>
              </w:rPr>
              <w:t xml:space="preserve"> request-status</w:t>
            </w:r>
            <w:r w:rsidRPr="00085FF8">
              <w:rPr>
                <w:rFonts w:eastAsia="微軟正黑體"/>
                <w:szCs w:val="24"/>
              </w:rPr>
              <w:t xml:space="preserve"> ": </w:t>
            </w:r>
            <w:r w:rsidRPr="00085FF8">
              <w:rPr>
                <w:rFonts w:eastAsia="微軟正黑體" w:hint="eastAsia"/>
                <w:szCs w:val="24"/>
              </w:rPr>
              <w:t>1</w:t>
            </w:r>
          </w:p>
          <w:p w:rsidR="007F21E1" w:rsidRPr="00085FF8" w:rsidRDefault="007F21E1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7F21E1" w:rsidRPr="00085FF8" w:rsidTr="00E775E1">
        <w:trPr>
          <w:jc w:val="center"/>
        </w:trPr>
        <w:tc>
          <w:tcPr>
            <w:tcW w:w="3384" w:type="dxa"/>
            <w:vAlign w:val="center"/>
          </w:tcPr>
          <w:p w:rsidR="007F21E1" w:rsidRPr="00085FF8" w:rsidRDefault="007F21E1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PROJ_SIGNAL_RIGHT</w:t>
            </w:r>
          </w:p>
        </w:tc>
        <w:tc>
          <w:tcPr>
            <w:tcW w:w="3184" w:type="dxa"/>
          </w:tcPr>
          <w:p w:rsidR="007F21E1" w:rsidRPr="00085FF8" w:rsidRDefault="007F21E1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7F21E1" w:rsidRPr="00085FF8" w:rsidRDefault="007F21E1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4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7F21E1" w:rsidRPr="00085FF8" w:rsidRDefault="007F21E1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3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7F21E1" w:rsidRPr="00085FF8" w:rsidRDefault="007F21E1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</w:t>
            </w:r>
            <w:r w:rsidRPr="00085FF8">
              <w:rPr>
                <w:rFonts w:eastAsia="微軟正黑體" w:hint="eastAsia"/>
              </w:rPr>
              <w:t xml:space="preserve"> request-status</w:t>
            </w:r>
            <w:r w:rsidRPr="00085FF8">
              <w:rPr>
                <w:rFonts w:eastAsia="微軟正黑體"/>
                <w:szCs w:val="24"/>
              </w:rPr>
              <w:t xml:space="preserve"> ": </w:t>
            </w:r>
            <w:r w:rsidRPr="00085FF8">
              <w:rPr>
                <w:rFonts w:eastAsia="微軟正黑體" w:hint="eastAsia"/>
                <w:szCs w:val="24"/>
              </w:rPr>
              <w:t>2</w:t>
            </w:r>
          </w:p>
          <w:p w:rsidR="007F21E1" w:rsidRPr="00085FF8" w:rsidRDefault="007F21E1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7F21E1" w:rsidRPr="00085FF8" w:rsidTr="00E775E1">
        <w:trPr>
          <w:jc w:val="center"/>
        </w:trPr>
        <w:tc>
          <w:tcPr>
            <w:tcW w:w="3384" w:type="dxa"/>
            <w:vAlign w:val="center"/>
          </w:tcPr>
          <w:p w:rsidR="007F21E1" w:rsidRPr="00085FF8" w:rsidRDefault="007F21E1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PROJ_MUTE_RIGHT</w:t>
            </w:r>
          </w:p>
        </w:tc>
        <w:tc>
          <w:tcPr>
            <w:tcW w:w="3184" w:type="dxa"/>
          </w:tcPr>
          <w:p w:rsidR="007F21E1" w:rsidRPr="00085FF8" w:rsidRDefault="007F21E1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7F21E1" w:rsidRPr="00085FF8" w:rsidRDefault="007F21E1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4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7F21E1" w:rsidRPr="00085FF8" w:rsidRDefault="007F21E1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3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7F21E1" w:rsidRPr="00085FF8" w:rsidRDefault="007F21E1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</w:t>
            </w:r>
            <w:r w:rsidRPr="00085FF8">
              <w:rPr>
                <w:rFonts w:eastAsia="微軟正黑體" w:hint="eastAsia"/>
              </w:rPr>
              <w:t xml:space="preserve"> request-status</w:t>
            </w:r>
            <w:r w:rsidRPr="00085FF8">
              <w:rPr>
                <w:rFonts w:eastAsia="微軟正黑體"/>
                <w:szCs w:val="24"/>
              </w:rPr>
              <w:t xml:space="preserve"> ": </w:t>
            </w:r>
            <w:r w:rsidRPr="00085FF8">
              <w:rPr>
                <w:rFonts w:eastAsia="微軟正黑體" w:hint="eastAsia"/>
                <w:szCs w:val="24"/>
              </w:rPr>
              <w:t>3</w:t>
            </w:r>
          </w:p>
          <w:p w:rsidR="007F21E1" w:rsidRPr="00085FF8" w:rsidRDefault="007F21E1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617DCE" w:rsidRPr="00085FF8" w:rsidTr="00E775E1">
        <w:trPr>
          <w:jc w:val="center"/>
        </w:trPr>
        <w:tc>
          <w:tcPr>
            <w:tcW w:w="3384" w:type="dxa"/>
            <w:vAlign w:val="center"/>
          </w:tcPr>
          <w:p w:rsidR="00617DCE" w:rsidRPr="00085FF8" w:rsidRDefault="00617DCE">
            <w:pPr>
              <w:rPr>
                <w:rFonts w:eastAsia="微軟正黑體"/>
                <w:color w:val="000000"/>
              </w:rPr>
            </w:pPr>
          </w:p>
        </w:tc>
        <w:tc>
          <w:tcPr>
            <w:tcW w:w="3184" w:type="dxa"/>
          </w:tcPr>
          <w:p w:rsidR="00617DCE" w:rsidRPr="00085FF8" w:rsidRDefault="00617DCE" w:rsidP="002623DD">
            <w:pPr>
              <w:rPr>
                <w:rFonts w:eastAsia="微軟正黑體"/>
                <w:szCs w:val="24"/>
              </w:rPr>
            </w:pPr>
          </w:p>
        </w:tc>
      </w:tr>
      <w:tr w:rsidR="00617DCE" w:rsidRPr="00085FF8" w:rsidTr="00E775E1">
        <w:trPr>
          <w:jc w:val="center"/>
        </w:trPr>
        <w:tc>
          <w:tcPr>
            <w:tcW w:w="3384" w:type="dxa"/>
            <w:vAlign w:val="center"/>
          </w:tcPr>
          <w:p w:rsidR="00617DCE" w:rsidRPr="00085FF8" w:rsidRDefault="00617DCE">
            <w:pPr>
              <w:rPr>
                <w:rFonts w:eastAsia="微軟正黑體"/>
                <w:color w:val="000000"/>
              </w:rPr>
            </w:pPr>
            <w:r w:rsidRPr="00085FF8">
              <w:rPr>
                <w:rFonts w:eastAsia="微軟正黑體"/>
                <w:color w:val="000000"/>
              </w:rPr>
              <w:t>STATUS_INPUT1_MUTE</w:t>
            </w:r>
          </w:p>
        </w:tc>
        <w:tc>
          <w:tcPr>
            <w:tcW w:w="3184" w:type="dxa"/>
          </w:tcPr>
          <w:p w:rsidR="00617DCE" w:rsidRPr="00085FF8" w:rsidRDefault="00617DCE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617DCE" w:rsidRPr="00085FF8" w:rsidRDefault="00617DCE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617DCE" w:rsidRPr="00085FF8" w:rsidRDefault="00617DCE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</w:t>
            </w:r>
            <w:r w:rsidR="001E0B75" w:rsidRPr="00085FF8">
              <w:rPr>
                <w:rFonts w:eastAsia="微軟正黑體" w:hint="eastAsia"/>
                <w:szCs w:val="24"/>
              </w:rPr>
              <w:t>1,</w:t>
            </w:r>
          </w:p>
          <w:p w:rsidR="00617DCE" w:rsidRPr="00085FF8" w:rsidRDefault="00617DCE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</w:t>
            </w:r>
            <w:r w:rsidRPr="00085FF8">
              <w:rPr>
                <w:rFonts w:eastAsia="微軟正黑體" w:hint="eastAsia"/>
              </w:rPr>
              <w:t xml:space="preserve"> request-status</w:t>
            </w:r>
            <w:r w:rsidRPr="00085FF8">
              <w:rPr>
                <w:rFonts w:eastAsia="微軟正黑體"/>
                <w:szCs w:val="24"/>
              </w:rPr>
              <w:t xml:space="preserve"> ": </w:t>
            </w:r>
            <w:r w:rsidR="00C64FF6" w:rsidRPr="00085FF8">
              <w:rPr>
                <w:rFonts w:eastAsia="微軟正黑體" w:hint="eastAsia"/>
                <w:szCs w:val="24"/>
              </w:rPr>
              <w:t>3</w:t>
            </w:r>
          </w:p>
          <w:p w:rsidR="00617DCE" w:rsidRPr="00085FF8" w:rsidRDefault="00617DCE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617DCE" w:rsidRPr="00085FF8" w:rsidTr="00E775E1">
        <w:trPr>
          <w:jc w:val="center"/>
        </w:trPr>
        <w:tc>
          <w:tcPr>
            <w:tcW w:w="3384" w:type="dxa"/>
            <w:vAlign w:val="center"/>
          </w:tcPr>
          <w:p w:rsidR="00617DCE" w:rsidRPr="00085FF8" w:rsidRDefault="00617DCE">
            <w:pPr>
              <w:rPr>
                <w:rFonts w:eastAsia="微軟正黑體"/>
                <w:color w:val="000000"/>
              </w:rPr>
            </w:pPr>
            <w:r w:rsidRPr="00085FF8">
              <w:rPr>
                <w:rFonts w:eastAsia="微軟正黑體"/>
                <w:color w:val="000000"/>
              </w:rPr>
              <w:t>STATUS_INPUT2_MUTE</w:t>
            </w:r>
          </w:p>
        </w:tc>
        <w:tc>
          <w:tcPr>
            <w:tcW w:w="3184" w:type="dxa"/>
          </w:tcPr>
          <w:p w:rsidR="001E0B75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1E0B75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1E0B75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</w:t>
            </w:r>
            <w:r w:rsidRPr="00085FF8">
              <w:rPr>
                <w:rFonts w:eastAsia="微軟正黑體" w:hint="eastAsia"/>
                <w:szCs w:val="24"/>
              </w:rPr>
              <w:t>2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1E0B75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</w:t>
            </w:r>
            <w:r w:rsidRPr="00085FF8">
              <w:rPr>
                <w:rFonts w:eastAsia="微軟正黑體" w:hint="eastAsia"/>
              </w:rPr>
              <w:t xml:space="preserve"> request-status</w:t>
            </w:r>
            <w:r w:rsidRPr="00085FF8">
              <w:rPr>
                <w:rFonts w:eastAsia="微軟正黑體"/>
                <w:szCs w:val="24"/>
              </w:rPr>
              <w:t xml:space="preserve"> ": </w:t>
            </w:r>
            <w:r w:rsidR="00C64FF6" w:rsidRPr="00085FF8">
              <w:rPr>
                <w:rFonts w:eastAsia="微軟正黑體" w:hint="eastAsia"/>
                <w:szCs w:val="24"/>
              </w:rPr>
              <w:t>3</w:t>
            </w:r>
          </w:p>
          <w:p w:rsidR="00617DCE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617DCE" w:rsidRPr="00085FF8" w:rsidTr="00E775E1">
        <w:trPr>
          <w:jc w:val="center"/>
        </w:trPr>
        <w:tc>
          <w:tcPr>
            <w:tcW w:w="3384" w:type="dxa"/>
            <w:vAlign w:val="center"/>
          </w:tcPr>
          <w:p w:rsidR="00617DCE" w:rsidRPr="00085FF8" w:rsidRDefault="00617DCE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INPUT3_MUTE</w:t>
            </w:r>
          </w:p>
        </w:tc>
        <w:tc>
          <w:tcPr>
            <w:tcW w:w="3184" w:type="dxa"/>
          </w:tcPr>
          <w:p w:rsidR="001E0B75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1E0B75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1E0B75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</w:t>
            </w:r>
            <w:r w:rsidRPr="00085FF8">
              <w:rPr>
                <w:rFonts w:eastAsia="微軟正黑體" w:hint="eastAsia"/>
                <w:szCs w:val="24"/>
              </w:rPr>
              <w:t>3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1E0B75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</w:t>
            </w:r>
            <w:r w:rsidRPr="00085FF8">
              <w:rPr>
                <w:rFonts w:eastAsia="微軟正黑體" w:hint="eastAsia"/>
              </w:rPr>
              <w:t xml:space="preserve"> request-status</w:t>
            </w:r>
            <w:r w:rsidRPr="00085FF8">
              <w:rPr>
                <w:rFonts w:eastAsia="微軟正黑體"/>
                <w:szCs w:val="24"/>
              </w:rPr>
              <w:t xml:space="preserve"> ": </w:t>
            </w:r>
            <w:r w:rsidR="00C64FF6" w:rsidRPr="00085FF8">
              <w:rPr>
                <w:rFonts w:eastAsia="微軟正黑體" w:hint="eastAsia"/>
                <w:szCs w:val="24"/>
              </w:rPr>
              <w:t>3</w:t>
            </w:r>
          </w:p>
          <w:p w:rsidR="00617DCE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617DCE" w:rsidRPr="00085FF8" w:rsidTr="00E775E1">
        <w:trPr>
          <w:jc w:val="center"/>
        </w:trPr>
        <w:tc>
          <w:tcPr>
            <w:tcW w:w="3384" w:type="dxa"/>
            <w:vAlign w:val="center"/>
          </w:tcPr>
          <w:p w:rsidR="00617DCE" w:rsidRPr="00085FF8" w:rsidRDefault="00617DCE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lastRenderedPageBreak/>
              <w:t>STATUS_INPUT4_MUTE</w:t>
            </w:r>
          </w:p>
        </w:tc>
        <w:tc>
          <w:tcPr>
            <w:tcW w:w="3184" w:type="dxa"/>
          </w:tcPr>
          <w:p w:rsidR="001E0B75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1E0B75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1E0B75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</w:t>
            </w:r>
            <w:r w:rsidRPr="00085FF8">
              <w:rPr>
                <w:rFonts w:eastAsia="微軟正黑體" w:hint="eastAsia"/>
                <w:szCs w:val="24"/>
              </w:rPr>
              <w:t>4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1E0B75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</w:t>
            </w:r>
            <w:r w:rsidRPr="00085FF8">
              <w:rPr>
                <w:rFonts w:eastAsia="微軟正黑體" w:hint="eastAsia"/>
              </w:rPr>
              <w:t xml:space="preserve"> request-status</w:t>
            </w:r>
            <w:r w:rsidRPr="00085FF8">
              <w:rPr>
                <w:rFonts w:eastAsia="微軟正黑體"/>
                <w:szCs w:val="24"/>
              </w:rPr>
              <w:t xml:space="preserve"> ": </w:t>
            </w:r>
            <w:r w:rsidR="00C64FF6" w:rsidRPr="00085FF8">
              <w:rPr>
                <w:rFonts w:eastAsia="微軟正黑體" w:hint="eastAsia"/>
                <w:szCs w:val="24"/>
              </w:rPr>
              <w:t>3</w:t>
            </w:r>
          </w:p>
          <w:p w:rsidR="00617DCE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617DCE" w:rsidRPr="00085FF8" w:rsidTr="00E775E1">
        <w:trPr>
          <w:jc w:val="center"/>
        </w:trPr>
        <w:tc>
          <w:tcPr>
            <w:tcW w:w="3384" w:type="dxa"/>
            <w:vAlign w:val="center"/>
          </w:tcPr>
          <w:p w:rsidR="00617DCE" w:rsidRPr="00085FF8" w:rsidRDefault="00617DCE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INPUT5_MUTE</w:t>
            </w:r>
          </w:p>
        </w:tc>
        <w:tc>
          <w:tcPr>
            <w:tcW w:w="3184" w:type="dxa"/>
          </w:tcPr>
          <w:p w:rsidR="001E0B75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1E0B75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1E0B75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1E0B75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</w:t>
            </w:r>
            <w:r w:rsidRPr="00085FF8">
              <w:rPr>
                <w:rFonts w:eastAsia="微軟正黑體" w:hint="eastAsia"/>
              </w:rPr>
              <w:t xml:space="preserve"> request-status</w:t>
            </w:r>
            <w:r w:rsidRPr="00085FF8">
              <w:rPr>
                <w:rFonts w:eastAsia="微軟正黑體"/>
                <w:szCs w:val="24"/>
              </w:rPr>
              <w:t xml:space="preserve"> ": </w:t>
            </w:r>
            <w:r w:rsidR="00C64FF6" w:rsidRPr="00085FF8">
              <w:rPr>
                <w:rFonts w:eastAsia="微軟正黑體" w:hint="eastAsia"/>
                <w:szCs w:val="24"/>
              </w:rPr>
              <w:t>3</w:t>
            </w:r>
          </w:p>
          <w:p w:rsidR="00617DCE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617DCE" w:rsidRPr="00085FF8" w:rsidTr="00E775E1">
        <w:trPr>
          <w:jc w:val="center"/>
        </w:trPr>
        <w:tc>
          <w:tcPr>
            <w:tcW w:w="3384" w:type="dxa"/>
            <w:vAlign w:val="center"/>
          </w:tcPr>
          <w:p w:rsidR="00617DCE" w:rsidRPr="00085FF8" w:rsidRDefault="00617DCE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INPUT6_MUTE</w:t>
            </w:r>
          </w:p>
        </w:tc>
        <w:tc>
          <w:tcPr>
            <w:tcW w:w="3184" w:type="dxa"/>
          </w:tcPr>
          <w:p w:rsidR="001E0B75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1E0B75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1E0B75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</w:t>
            </w:r>
            <w:r w:rsidRPr="00085FF8">
              <w:rPr>
                <w:rFonts w:eastAsia="微軟正黑體" w:hint="eastAsia"/>
                <w:szCs w:val="24"/>
              </w:rPr>
              <w:t>6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1E0B75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</w:t>
            </w:r>
            <w:r w:rsidRPr="00085FF8">
              <w:rPr>
                <w:rFonts w:eastAsia="微軟正黑體" w:hint="eastAsia"/>
              </w:rPr>
              <w:t xml:space="preserve"> request-status</w:t>
            </w:r>
            <w:r w:rsidRPr="00085FF8">
              <w:rPr>
                <w:rFonts w:eastAsia="微軟正黑體"/>
                <w:szCs w:val="24"/>
              </w:rPr>
              <w:t xml:space="preserve"> ": </w:t>
            </w:r>
            <w:r w:rsidRPr="00085FF8">
              <w:rPr>
                <w:rFonts w:eastAsia="微軟正黑體" w:hint="eastAsia"/>
                <w:szCs w:val="24"/>
              </w:rPr>
              <w:t>1</w:t>
            </w:r>
          </w:p>
          <w:p w:rsidR="00617DCE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617DCE" w:rsidRPr="00085FF8" w:rsidTr="00E775E1">
        <w:trPr>
          <w:jc w:val="center"/>
        </w:trPr>
        <w:tc>
          <w:tcPr>
            <w:tcW w:w="3384" w:type="dxa"/>
            <w:vAlign w:val="center"/>
          </w:tcPr>
          <w:p w:rsidR="00617DCE" w:rsidRPr="00085FF8" w:rsidRDefault="00617DCE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INPUT7_MUTE</w:t>
            </w:r>
          </w:p>
        </w:tc>
        <w:tc>
          <w:tcPr>
            <w:tcW w:w="3184" w:type="dxa"/>
          </w:tcPr>
          <w:p w:rsidR="001E0B75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1E0B75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1E0B75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</w:t>
            </w:r>
            <w:r w:rsidRPr="00085FF8">
              <w:rPr>
                <w:rFonts w:eastAsia="微軟正黑體" w:hint="eastAsia"/>
                <w:szCs w:val="24"/>
              </w:rPr>
              <w:t>7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1E0B75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</w:t>
            </w:r>
            <w:r w:rsidRPr="00085FF8">
              <w:rPr>
                <w:rFonts w:eastAsia="微軟正黑體" w:hint="eastAsia"/>
              </w:rPr>
              <w:t xml:space="preserve"> request-status</w:t>
            </w:r>
            <w:r w:rsidRPr="00085FF8">
              <w:rPr>
                <w:rFonts w:eastAsia="微軟正黑體"/>
                <w:szCs w:val="24"/>
              </w:rPr>
              <w:t xml:space="preserve"> ": </w:t>
            </w:r>
            <w:r w:rsidR="00C64FF6" w:rsidRPr="00085FF8">
              <w:rPr>
                <w:rFonts w:eastAsia="微軟正黑體" w:hint="eastAsia"/>
                <w:szCs w:val="24"/>
              </w:rPr>
              <w:t>3</w:t>
            </w:r>
          </w:p>
          <w:p w:rsidR="00617DCE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617DCE" w:rsidRPr="00085FF8" w:rsidTr="00E775E1">
        <w:trPr>
          <w:jc w:val="center"/>
        </w:trPr>
        <w:tc>
          <w:tcPr>
            <w:tcW w:w="3384" w:type="dxa"/>
            <w:vAlign w:val="center"/>
          </w:tcPr>
          <w:p w:rsidR="00617DCE" w:rsidRPr="00085FF8" w:rsidRDefault="00617DCE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INPUT9_MUTE</w:t>
            </w:r>
          </w:p>
        </w:tc>
        <w:tc>
          <w:tcPr>
            <w:tcW w:w="3184" w:type="dxa"/>
          </w:tcPr>
          <w:p w:rsidR="001E0B75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1E0B75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1E0B75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</w:t>
            </w:r>
            <w:r w:rsidRPr="00085FF8">
              <w:rPr>
                <w:rFonts w:eastAsia="微軟正黑體" w:hint="eastAsia"/>
                <w:szCs w:val="24"/>
              </w:rPr>
              <w:t>8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1E0B75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</w:t>
            </w:r>
            <w:r w:rsidRPr="00085FF8">
              <w:rPr>
                <w:rFonts w:eastAsia="微軟正黑體" w:hint="eastAsia"/>
              </w:rPr>
              <w:t xml:space="preserve"> request-status</w:t>
            </w:r>
            <w:r w:rsidRPr="00085FF8">
              <w:rPr>
                <w:rFonts w:eastAsia="微軟正黑體"/>
                <w:szCs w:val="24"/>
              </w:rPr>
              <w:t xml:space="preserve"> ": </w:t>
            </w:r>
            <w:r w:rsidR="00C64FF6" w:rsidRPr="00085FF8">
              <w:rPr>
                <w:rFonts w:eastAsia="微軟正黑體" w:hint="eastAsia"/>
                <w:szCs w:val="24"/>
              </w:rPr>
              <w:t>3</w:t>
            </w:r>
          </w:p>
          <w:p w:rsidR="00617DCE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617DCE" w:rsidRPr="00085FF8" w:rsidTr="00E775E1">
        <w:trPr>
          <w:jc w:val="center"/>
        </w:trPr>
        <w:tc>
          <w:tcPr>
            <w:tcW w:w="3384" w:type="dxa"/>
            <w:vAlign w:val="center"/>
          </w:tcPr>
          <w:p w:rsidR="00617DCE" w:rsidRPr="00085FF8" w:rsidRDefault="00617DCE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INPUT10_MUTE</w:t>
            </w:r>
          </w:p>
        </w:tc>
        <w:tc>
          <w:tcPr>
            <w:tcW w:w="3184" w:type="dxa"/>
          </w:tcPr>
          <w:p w:rsidR="001E0B75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1E0B75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1E0B75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</w:t>
            </w:r>
            <w:r w:rsidRPr="00085FF8">
              <w:rPr>
                <w:rFonts w:eastAsia="微軟正黑體" w:hint="eastAsia"/>
                <w:szCs w:val="24"/>
              </w:rPr>
              <w:t>9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1E0B75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</w:t>
            </w:r>
            <w:r w:rsidRPr="00085FF8">
              <w:rPr>
                <w:rFonts w:eastAsia="微軟正黑體" w:hint="eastAsia"/>
              </w:rPr>
              <w:t xml:space="preserve"> request-status</w:t>
            </w:r>
            <w:r w:rsidRPr="00085FF8">
              <w:rPr>
                <w:rFonts w:eastAsia="微軟正黑體"/>
                <w:szCs w:val="24"/>
              </w:rPr>
              <w:t xml:space="preserve"> ": </w:t>
            </w:r>
            <w:r w:rsidR="00C64FF6" w:rsidRPr="00085FF8">
              <w:rPr>
                <w:rFonts w:eastAsia="微軟正黑體" w:hint="eastAsia"/>
                <w:szCs w:val="24"/>
              </w:rPr>
              <w:t>3</w:t>
            </w:r>
          </w:p>
          <w:p w:rsidR="00617DCE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617DCE" w:rsidRPr="00085FF8" w:rsidTr="00E775E1">
        <w:trPr>
          <w:jc w:val="center"/>
        </w:trPr>
        <w:tc>
          <w:tcPr>
            <w:tcW w:w="3384" w:type="dxa"/>
            <w:vAlign w:val="center"/>
          </w:tcPr>
          <w:p w:rsidR="00617DCE" w:rsidRPr="00085FF8" w:rsidRDefault="00617DCE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OUTPUT1_MUTE</w:t>
            </w:r>
          </w:p>
        </w:tc>
        <w:tc>
          <w:tcPr>
            <w:tcW w:w="3184" w:type="dxa"/>
          </w:tcPr>
          <w:p w:rsidR="001E0B75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1E0B75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1E0B75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</w:t>
            </w:r>
            <w:r w:rsidRPr="00085FF8">
              <w:rPr>
                <w:rFonts w:eastAsia="微軟正黑體" w:hint="eastAsia"/>
                <w:szCs w:val="24"/>
              </w:rPr>
              <w:t>10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1E0B75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</w:t>
            </w:r>
            <w:r w:rsidRPr="00085FF8">
              <w:rPr>
                <w:rFonts w:eastAsia="微軟正黑體" w:hint="eastAsia"/>
              </w:rPr>
              <w:t xml:space="preserve"> request-status</w:t>
            </w:r>
            <w:r w:rsidRPr="00085FF8">
              <w:rPr>
                <w:rFonts w:eastAsia="微軟正黑體"/>
                <w:szCs w:val="24"/>
              </w:rPr>
              <w:t xml:space="preserve"> ": </w:t>
            </w:r>
            <w:r w:rsidR="00C64FF6" w:rsidRPr="00085FF8">
              <w:rPr>
                <w:rFonts w:eastAsia="微軟正黑體" w:hint="eastAsia"/>
                <w:szCs w:val="24"/>
              </w:rPr>
              <w:t>3</w:t>
            </w:r>
          </w:p>
          <w:p w:rsidR="00617DCE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617DCE" w:rsidRPr="00085FF8" w:rsidTr="00E775E1">
        <w:trPr>
          <w:jc w:val="center"/>
        </w:trPr>
        <w:tc>
          <w:tcPr>
            <w:tcW w:w="3384" w:type="dxa"/>
            <w:vAlign w:val="center"/>
          </w:tcPr>
          <w:p w:rsidR="00617DCE" w:rsidRPr="00085FF8" w:rsidRDefault="00617DCE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OUTPUT2_MUTE</w:t>
            </w:r>
          </w:p>
        </w:tc>
        <w:tc>
          <w:tcPr>
            <w:tcW w:w="3184" w:type="dxa"/>
          </w:tcPr>
          <w:p w:rsidR="001E0B75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1E0B75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1E0B75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</w:t>
            </w:r>
            <w:r w:rsidRPr="00085FF8">
              <w:rPr>
                <w:rFonts w:eastAsia="微軟正黑體" w:hint="eastAsia"/>
                <w:szCs w:val="24"/>
              </w:rPr>
              <w:t>11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1E0B75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lastRenderedPageBreak/>
              <w:t xml:space="preserve">    "</w:t>
            </w:r>
            <w:r w:rsidRPr="00085FF8">
              <w:rPr>
                <w:rFonts w:eastAsia="微軟正黑體" w:hint="eastAsia"/>
              </w:rPr>
              <w:t xml:space="preserve"> request-status</w:t>
            </w:r>
            <w:r w:rsidRPr="00085FF8">
              <w:rPr>
                <w:rFonts w:eastAsia="微軟正黑體"/>
                <w:szCs w:val="24"/>
              </w:rPr>
              <w:t xml:space="preserve"> ": </w:t>
            </w:r>
            <w:r w:rsidR="00C64FF6" w:rsidRPr="00085FF8">
              <w:rPr>
                <w:rFonts w:eastAsia="微軟正黑體" w:hint="eastAsia"/>
                <w:szCs w:val="24"/>
              </w:rPr>
              <w:t>3</w:t>
            </w:r>
          </w:p>
          <w:p w:rsidR="00617DCE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617DCE" w:rsidRPr="00085FF8" w:rsidTr="00E775E1">
        <w:trPr>
          <w:jc w:val="center"/>
        </w:trPr>
        <w:tc>
          <w:tcPr>
            <w:tcW w:w="3384" w:type="dxa"/>
            <w:vAlign w:val="center"/>
          </w:tcPr>
          <w:p w:rsidR="00617DCE" w:rsidRPr="00085FF8" w:rsidRDefault="00617DCE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lastRenderedPageBreak/>
              <w:t>STATUS_OUTPUT3_MUTE</w:t>
            </w:r>
          </w:p>
        </w:tc>
        <w:tc>
          <w:tcPr>
            <w:tcW w:w="3184" w:type="dxa"/>
          </w:tcPr>
          <w:p w:rsidR="001E0B75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1E0B75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1E0B75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</w:t>
            </w:r>
            <w:r w:rsidRPr="00085FF8">
              <w:rPr>
                <w:rFonts w:eastAsia="微軟正黑體" w:hint="eastAsia"/>
                <w:szCs w:val="24"/>
              </w:rPr>
              <w:t>12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1E0B75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</w:t>
            </w:r>
            <w:r w:rsidRPr="00085FF8">
              <w:rPr>
                <w:rFonts w:eastAsia="微軟正黑體" w:hint="eastAsia"/>
              </w:rPr>
              <w:t xml:space="preserve"> request-status</w:t>
            </w:r>
            <w:r w:rsidRPr="00085FF8">
              <w:rPr>
                <w:rFonts w:eastAsia="微軟正黑體"/>
                <w:szCs w:val="24"/>
              </w:rPr>
              <w:t xml:space="preserve"> ": </w:t>
            </w:r>
            <w:r w:rsidR="00C64FF6" w:rsidRPr="00085FF8">
              <w:rPr>
                <w:rFonts w:eastAsia="微軟正黑體" w:hint="eastAsia"/>
                <w:szCs w:val="24"/>
              </w:rPr>
              <w:t>3</w:t>
            </w:r>
          </w:p>
          <w:p w:rsidR="00617DCE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617DCE" w:rsidRPr="00085FF8" w:rsidTr="00E775E1">
        <w:trPr>
          <w:jc w:val="center"/>
        </w:trPr>
        <w:tc>
          <w:tcPr>
            <w:tcW w:w="3384" w:type="dxa"/>
            <w:vAlign w:val="center"/>
          </w:tcPr>
          <w:p w:rsidR="00617DCE" w:rsidRPr="00085FF8" w:rsidRDefault="00617DCE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OUTPUT6_MUTE</w:t>
            </w:r>
          </w:p>
        </w:tc>
        <w:tc>
          <w:tcPr>
            <w:tcW w:w="3184" w:type="dxa"/>
          </w:tcPr>
          <w:p w:rsidR="001E0B75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1E0B75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1E0B75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</w:t>
            </w:r>
            <w:r w:rsidRPr="00085FF8">
              <w:rPr>
                <w:rFonts w:eastAsia="微軟正黑體" w:hint="eastAsia"/>
                <w:szCs w:val="24"/>
              </w:rPr>
              <w:t>13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1E0B75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</w:t>
            </w:r>
            <w:r w:rsidRPr="00085FF8">
              <w:rPr>
                <w:rFonts w:eastAsia="微軟正黑體" w:hint="eastAsia"/>
              </w:rPr>
              <w:t xml:space="preserve"> request-status</w:t>
            </w:r>
            <w:r w:rsidRPr="00085FF8">
              <w:rPr>
                <w:rFonts w:eastAsia="微軟正黑體"/>
                <w:szCs w:val="24"/>
              </w:rPr>
              <w:t xml:space="preserve"> ": </w:t>
            </w:r>
            <w:r w:rsidR="00C64FF6" w:rsidRPr="00085FF8">
              <w:rPr>
                <w:rFonts w:eastAsia="微軟正黑體" w:hint="eastAsia"/>
                <w:szCs w:val="24"/>
              </w:rPr>
              <w:t>3</w:t>
            </w:r>
          </w:p>
          <w:p w:rsidR="00617DCE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617DCE" w:rsidRPr="00085FF8" w:rsidTr="00E775E1">
        <w:trPr>
          <w:jc w:val="center"/>
        </w:trPr>
        <w:tc>
          <w:tcPr>
            <w:tcW w:w="3384" w:type="dxa"/>
            <w:vAlign w:val="center"/>
          </w:tcPr>
          <w:p w:rsidR="00617DCE" w:rsidRPr="00085FF8" w:rsidRDefault="00617DCE">
            <w:pPr>
              <w:rPr>
                <w:rFonts w:eastAsia="微軟正黑體"/>
                <w:color w:val="000000"/>
              </w:rPr>
            </w:pPr>
          </w:p>
        </w:tc>
        <w:tc>
          <w:tcPr>
            <w:tcW w:w="3184" w:type="dxa"/>
          </w:tcPr>
          <w:p w:rsidR="00617DCE" w:rsidRPr="00085FF8" w:rsidRDefault="00617DCE" w:rsidP="00934DC6">
            <w:pPr>
              <w:rPr>
                <w:rFonts w:eastAsia="微軟正黑體"/>
                <w:szCs w:val="24"/>
              </w:rPr>
            </w:pPr>
          </w:p>
        </w:tc>
      </w:tr>
      <w:tr w:rsidR="00617DCE" w:rsidRPr="00085FF8" w:rsidTr="00E775E1">
        <w:trPr>
          <w:jc w:val="center"/>
        </w:trPr>
        <w:tc>
          <w:tcPr>
            <w:tcW w:w="3384" w:type="dxa"/>
            <w:vAlign w:val="center"/>
          </w:tcPr>
          <w:p w:rsidR="00617DCE" w:rsidRPr="00085FF8" w:rsidRDefault="00617DCE" w:rsidP="00934DC6">
            <w:pPr>
              <w:rPr>
                <w:rFonts w:eastAsia="微軟正黑體"/>
                <w:color w:val="000000"/>
                <w:szCs w:val="24"/>
              </w:rPr>
            </w:pPr>
            <w:r w:rsidRPr="00085FF8">
              <w:rPr>
                <w:rFonts w:eastAsia="微軟正黑體"/>
                <w:color w:val="000000"/>
                <w:szCs w:val="24"/>
              </w:rPr>
              <w:t>STATUS_LIGHT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1</w:t>
            </w:r>
          </w:p>
        </w:tc>
        <w:tc>
          <w:tcPr>
            <w:tcW w:w="3184" w:type="dxa"/>
          </w:tcPr>
          <w:p w:rsidR="00617DCE" w:rsidRPr="00085FF8" w:rsidRDefault="00617DCE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617DCE" w:rsidRPr="00085FF8" w:rsidRDefault="00617DCE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7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617DCE" w:rsidRPr="00085FF8" w:rsidRDefault="00617DCE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1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617DCE" w:rsidRPr="00085FF8" w:rsidRDefault="00617DCE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</w:t>
            </w:r>
            <w:r w:rsidRPr="00085FF8">
              <w:rPr>
                <w:rFonts w:eastAsia="微軟正黑體" w:hint="eastAsia"/>
              </w:rPr>
              <w:t xml:space="preserve"> request-status</w:t>
            </w:r>
            <w:r w:rsidRPr="00085FF8">
              <w:rPr>
                <w:rFonts w:eastAsia="微軟正黑體"/>
                <w:szCs w:val="24"/>
              </w:rPr>
              <w:t xml:space="preserve"> ": </w:t>
            </w:r>
            <w:r w:rsidRPr="00085FF8">
              <w:rPr>
                <w:rFonts w:eastAsia="微軟正黑體" w:hint="eastAsia"/>
                <w:szCs w:val="24"/>
              </w:rPr>
              <w:t>1</w:t>
            </w:r>
          </w:p>
          <w:p w:rsidR="00617DCE" w:rsidRPr="00085FF8" w:rsidRDefault="00617DCE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617DCE" w:rsidRPr="00085FF8" w:rsidTr="00E775E1">
        <w:trPr>
          <w:jc w:val="center"/>
        </w:trPr>
        <w:tc>
          <w:tcPr>
            <w:tcW w:w="3384" w:type="dxa"/>
            <w:vAlign w:val="center"/>
          </w:tcPr>
          <w:p w:rsidR="00617DCE" w:rsidRPr="00085FF8" w:rsidRDefault="00617DCE" w:rsidP="00934DC6">
            <w:pPr>
              <w:rPr>
                <w:rFonts w:eastAsia="微軟正黑體"/>
                <w:color w:val="000000"/>
                <w:szCs w:val="24"/>
              </w:rPr>
            </w:pPr>
            <w:r w:rsidRPr="00085FF8">
              <w:rPr>
                <w:rFonts w:eastAsia="微軟正黑體"/>
                <w:color w:val="000000"/>
                <w:szCs w:val="24"/>
              </w:rPr>
              <w:t>STATUS_LIGHT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2</w:t>
            </w:r>
          </w:p>
        </w:tc>
        <w:tc>
          <w:tcPr>
            <w:tcW w:w="3184" w:type="dxa"/>
          </w:tcPr>
          <w:p w:rsidR="00617DCE" w:rsidRPr="00085FF8" w:rsidRDefault="00617DCE" w:rsidP="007F21E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617DCE" w:rsidRPr="00085FF8" w:rsidRDefault="00617DCE" w:rsidP="007F21E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7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617DCE" w:rsidRPr="00085FF8" w:rsidRDefault="00617DCE" w:rsidP="007F21E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2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617DCE" w:rsidRPr="00085FF8" w:rsidRDefault="00617DCE" w:rsidP="007F21E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</w:t>
            </w:r>
            <w:r w:rsidRPr="00085FF8">
              <w:rPr>
                <w:rFonts w:eastAsia="微軟正黑體" w:hint="eastAsia"/>
              </w:rPr>
              <w:t xml:space="preserve"> request-status</w:t>
            </w:r>
            <w:r w:rsidRPr="00085FF8">
              <w:rPr>
                <w:rFonts w:eastAsia="微軟正黑體"/>
                <w:szCs w:val="24"/>
              </w:rPr>
              <w:t xml:space="preserve"> ": </w:t>
            </w:r>
            <w:r w:rsidRPr="00085FF8">
              <w:rPr>
                <w:rFonts w:eastAsia="微軟正黑體" w:hint="eastAsia"/>
                <w:szCs w:val="24"/>
              </w:rPr>
              <w:t>1</w:t>
            </w:r>
          </w:p>
          <w:p w:rsidR="00617DCE" w:rsidRPr="00085FF8" w:rsidRDefault="00617DCE" w:rsidP="007F21E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617DCE" w:rsidRPr="00085FF8" w:rsidTr="00E775E1">
        <w:trPr>
          <w:jc w:val="center"/>
        </w:trPr>
        <w:tc>
          <w:tcPr>
            <w:tcW w:w="3384" w:type="dxa"/>
            <w:vAlign w:val="center"/>
          </w:tcPr>
          <w:p w:rsidR="00617DCE" w:rsidRPr="00085FF8" w:rsidRDefault="00617DCE" w:rsidP="00934DC6">
            <w:pPr>
              <w:rPr>
                <w:rFonts w:eastAsia="微軟正黑體"/>
                <w:color w:val="000000"/>
                <w:szCs w:val="24"/>
              </w:rPr>
            </w:pPr>
            <w:r w:rsidRPr="00085FF8">
              <w:rPr>
                <w:rFonts w:eastAsia="微軟正黑體"/>
                <w:color w:val="000000"/>
                <w:szCs w:val="24"/>
              </w:rPr>
              <w:t>STATUS_LIGHT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3</w:t>
            </w:r>
          </w:p>
        </w:tc>
        <w:tc>
          <w:tcPr>
            <w:tcW w:w="3184" w:type="dxa"/>
          </w:tcPr>
          <w:p w:rsidR="00617DCE" w:rsidRPr="00085FF8" w:rsidRDefault="00617DCE" w:rsidP="007F21E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617DCE" w:rsidRPr="00085FF8" w:rsidRDefault="00617DCE" w:rsidP="007F21E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7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617DCE" w:rsidRPr="00085FF8" w:rsidRDefault="00617DCE" w:rsidP="007F21E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3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617DCE" w:rsidRPr="00085FF8" w:rsidRDefault="00617DCE" w:rsidP="007F21E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</w:t>
            </w:r>
            <w:r w:rsidRPr="00085FF8">
              <w:rPr>
                <w:rFonts w:eastAsia="微軟正黑體" w:hint="eastAsia"/>
              </w:rPr>
              <w:t xml:space="preserve"> request-status</w:t>
            </w:r>
            <w:r w:rsidRPr="00085FF8">
              <w:rPr>
                <w:rFonts w:eastAsia="微軟正黑體"/>
                <w:szCs w:val="24"/>
              </w:rPr>
              <w:t xml:space="preserve"> ": </w:t>
            </w:r>
            <w:r w:rsidRPr="00085FF8">
              <w:rPr>
                <w:rFonts w:eastAsia="微軟正黑體" w:hint="eastAsia"/>
                <w:szCs w:val="24"/>
              </w:rPr>
              <w:t>1</w:t>
            </w:r>
          </w:p>
          <w:p w:rsidR="00617DCE" w:rsidRPr="00085FF8" w:rsidRDefault="00617DCE" w:rsidP="007F21E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617DCE" w:rsidRPr="00085FF8" w:rsidTr="00E775E1">
        <w:trPr>
          <w:jc w:val="center"/>
        </w:trPr>
        <w:tc>
          <w:tcPr>
            <w:tcW w:w="3384" w:type="dxa"/>
            <w:vAlign w:val="center"/>
          </w:tcPr>
          <w:p w:rsidR="00617DCE" w:rsidRPr="00085FF8" w:rsidRDefault="00617DCE" w:rsidP="00934DC6">
            <w:pPr>
              <w:rPr>
                <w:rFonts w:eastAsia="微軟正黑體"/>
                <w:color w:val="000000"/>
                <w:szCs w:val="24"/>
              </w:rPr>
            </w:pPr>
            <w:r w:rsidRPr="00085FF8">
              <w:rPr>
                <w:rFonts w:eastAsia="微軟正黑體"/>
                <w:color w:val="000000"/>
                <w:szCs w:val="24"/>
              </w:rPr>
              <w:t>STATUS_LIGHT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4</w:t>
            </w:r>
          </w:p>
        </w:tc>
        <w:tc>
          <w:tcPr>
            <w:tcW w:w="3184" w:type="dxa"/>
          </w:tcPr>
          <w:p w:rsidR="00617DCE" w:rsidRPr="00085FF8" w:rsidRDefault="00617DCE" w:rsidP="007F21E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617DCE" w:rsidRPr="00085FF8" w:rsidRDefault="00617DCE" w:rsidP="007F21E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7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617DCE" w:rsidRPr="00085FF8" w:rsidRDefault="00617DCE" w:rsidP="007F21E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4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617DCE" w:rsidRPr="00085FF8" w:rsidRDefault="00617DCE" w:rsidP="007F21E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</w:t>
            </w:r>
            <w:r w:rsidRPr="00085FF8">
              <w:rPr>
                <w:rFonts w:eastAsia="微軟正黑體" w:hint="eastAsia"/>
              </w:rPr>
              <w:t xml:space="preserve"> request-status</w:t>
            </w:r>
            <w:r w:rsidRPr="00085FF8">
              <w:rPr>
                <w:rFonts w:eastAsia="微軟正黑體"/>
                <w:szCs w:val="24"/>
              </w:rPr>
              <w:t xml:space="preserve"> ": </w:t>
            </w:r>
            <w:r w:rsidRPr="00085FF8">
              <w:rPr>
                <w:rFonts w:eastAsia="微軟正黑體" w:hint="eastAsia"/>
                <w:szCs w:val="24"/>
              </w:rPr>
              <w:t>1</w:t>
            </w:r>
          </w:p>
          <w:p w:rsidR="00617DCE" w:rsidRPr="00085FF8" w:rsidRDefault="00617DCE" w:rsidP="007F21E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617DCE" w:rsidRPr="00085FF8" w:rsidTr="00E775E1">
        <w:trPr>
          <w:jc w:val="center"/>
        </w:trPr>
        <w:tc>
          <w:tcPr>
            <w:tcW w:w="3384" w:type="dxa"/>
            <w:vAlign w:val="center"/>
          </w:tcPr>
          <w:p w:rsidR="00617DCE" w:rsidRPr="00085FF8" w:rsidRDefault="00617DCE" w:rsidP="00934DC6">
            <w:pPr>
              <w:rPr>
                <w:rFonts w:eastAsia="微軟正黑體"/>
                <w:color w:val="000000"/>
                <w:szCs w:val="24"/>
              </w:rPr>
            </w:pPr>
            <w:r w:rsidRPr="00085FF8">
              <w:rPr>
                <w:rFonts w:eastAsia="微軟正黑體"/>
                <w:color w:val="000000"/>
                <w:szCs w:val="24"/>
              </w:rPr>
              <w:t>STATUS_LIGHT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5</w:t>
            </w:r>
          </w:p>
        </w:tc>
        <w:tc>
          <w:tcPr>
            <w:tcW w:w="3184" w:type="dxa"/>
          </w:tcPr>
          <w:p w:rsidR="00617DCE" w:rsidRPr="00085FF8" w:rsidRDefault="00617DCE" w:rsidP="007F21E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617DCE" w:rsidRPr="00085FF8" w:rsidRDefault="00617DCE" w:rsidP="007F21E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7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617DCE" w:rsidRPr="00085FF8" w:rsidRDefault="00617DCE" w:rsidP="007F21E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617DCE" w:rsidRPr="00085FF8" w:rsidRDefault="00617DCE" w:rsidP="007F21E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</w:t>
            </w:r>
            <w:r w:rsidRPr="00085FF8">
              <w:rPr>
                <w:rFonts w:eastAsia="微軟正黑體" w:hint="eastAsia"/>
              </w:rPr>
              <w:t xml:space="preserve"> request-status</w:t>
            </w:r>
            <w:r w:rsidRPr="00085FF8">
              <w:rPr>
                <w:rFonts w:eastAsia="微軟正黑體"/>
                <w:szCs w:val="24"/>
              </w:rPr>
              <w:t xml:space="preserve"> ": </w:t>
            </w:r>
            <w:r w:rsidRPr="00085FF8">
              <w:rPr>
                <w:rFonts w:eastAsia="微軟正黑體" w:hint="eastAsia"/>
                <w:szCs w:val="24"/>
              </w:rPr>
              <w:t>1</w:t>
            </w:r>
          </w:p>
          <w:p w:rsidR="00617DCE" w:rsidRPr="00085FF8" w:rsidRDefault="00617DCE" w:rsidP="007F21E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617DCE" w:rsidRPr="00085FF8" w:rsidTr="00E775E1">
        <w:trPr>
          <w:jc w:val="center"/>
        </w:trPr>
        <w:tc>
          <w:tcPr>
            <w:tcW w:w="3384" w:type="dxa"/>
            <w:vAlign w:val="center"/>
          </w:tcPr>
          <w:p w:rsidR="00617DCE" w:rsidRPr="00085FF8" w:rsidRDefault="00617DCE" w:rsidP="00934DC6">
            <w:pPr>
              <w:rPr>
                <w:rFonts w:eastAsia="微軟正黑體"/>
                <w:color w:val="000000"/>
                <w:szCs w:val="24"/>
              </w:rPr>
            </w:pPr>
            <w:r w:rsidRPr="00085FF8">
              <w:rPr>
                <w:rFonts w:eastAsia="微軟正黑體"/>
                <w:color w:val="000000"/>
                <w:szCs w:val="24"/>
              </w:rPr>
              <w:lastRenderedPageBreak/>
              <w:t>STATUS_LIGHT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6</w:t>
            </w:r>
          </w:p>
        </w:tc>
        <w:tc>
          <w:tcPr>
            <w:tcW w:w="3184" w:type="dxa"/>
          </w:tcPr>
          <w:p w:rsidR="00617DCE" w:rsidRPr="00085FF8" w:rsidRDefault="00617DCE" w:rsidP="007F21E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617DCE" w:rsidRPr="00085FF8" w:rsidRDefault="00617DCE" w:rsidP="007F21E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7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617DCE" w:rsidRPr="00085FF8" w:rsidRDefault="00617DCE" w:rsidP="007F21E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6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617DCE" w:rsidRPr="00085FF8" w:rsidRDefault="00617DCE" w:rsidP="007F21E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</w:t>
            </w:r>
            <w:r w:rsidRPr="00085FF8">
              <w:rPr>
                <w:rFonts w:eastAsia="微軟正黑體" w:hint="eastAsia"/>
              </w:rPr>
              <w:t xml:space="preserve"> request-status</w:t>
            </w:r>
            <w:r w:rsidRPr="00085FF8">
              <w:rPr>
                <w:rFonts w:eastAsia="微軟正黑體"/>
                <w:szCs w:val="24"/>
              </w:rPr>
              <w:t xml:space="preserve"> ": </w:t>
            </w:r>
            <w:r w:rsidRPr="00085FF8">
              <w:rPr>
                <w:rFonts w:eastAsia="微軟正黑體" w:hint="eastAsia"/>
                <w:szCs w:val="24"/>
              </w:rPr>
              <w:t>1</w:t>
            </w:r>
          </w:p>
          <w:p w:rsidR="00617DCE" w:rsidRPr="00085FF8" w:rsidRDefault="00617DCE" w:rsidP="007F21E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617DCE" w:rsidRPr="00085FF8" w:rsidTr="00E775E1">
        <w:trPr>
          <w:jc w:val="center"/>
        </w:trPr>
        <w:tc>
          <w:tcPr>
            <w:tcW w:w="3384" w:type="dxa"/>
            <w:vAlign w:val="center"/>
          </w:tcPr>
          <w:p w:rsidR="00617DCE" w:rsidRPr="00085FF8" w:rsidRDefault="00617DCE" w:rsidP="00934DC6">
            <w:pPr>
              <w:rPr>
                <w:rFonts w:eastAsia="微軟正黑體"/>
                <w:color w:val="000000"/>
                <w:szCs w:val="24"/>
              </w:rPr>
            </w:pPr>
            <w:r w:rsidRPr="00085FF8">
              <w:rPr>
                <w:rFonts w:eastAsia="微軟正黑體"/>
                <w:color w:val="000000"/>
                <w:szCs w:val="24"/>
              </w:rPr>
              <w:t>STATUS_LIGHT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7</w:t>
            </w:r>
          </w:p>
        </w:tc>
        <w:tc>
          <w:tcPr>
            <w:tcW w:w="3184" w:type="dxa"/>
          </w:tcPr>
          <w:p w:rsidR="00617DCE" w:rsidRPr="00085FF8" w:rsidRDefault="00617DCE" w:rsidP="007F21E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617DCE" w:rsidRPr="00085FF8" w:rsidRDefault="00617DCE" w:rsidP="007F21E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7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617DCE" w:rsidRPr="00085FF8" w:rsidRDefault="00617DCE" w:rsidP="007F21E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7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617DCE" w:rsidRPr="00085FF8" w:rsidRDefault="00617DCE" w:rsidP="007F21E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</w:t>
            </w:r>
            <w:r w:rsidRPr="00085FF8">
              <w:rPr>
                <w:rFonts w:eastAsia="微軟正黑體" w:hint="eastAsia"/>
              </w:rPr>
              <w:t xml:space="preserve"> request-status</w:t>
            </w:r>
            <w:r w:rsidRPr="00085FF8">
              <w:rPr>
                <w:rFonts w:eastAsia="微軟正黑體"/>
                <w:szCs w:val="24"/>
              </w:rPr>
              <w:t xml:space="preserve"> ": </w:t>
            </w:r>
            <w:r w:rsidRPr="00085FF8">
              <w:rPr>
                <w:rFonts w:eastAsia="微軟正黑體" w:hint="eastAsia"/>
                <w:szCs w:val="24"/>
              </w:rPr>
              <w:t>1</w:t>
            </w:r>
          </w:p>
          <w:p w:rsidR="00617DCE" w:rsidRPr="00085FF8" w:rsidRDefault="00617DCE" w:rsidP="007F21E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617DCE" w:rsidRPr="00085FF8" w:rsidTr="00E775E1">
        <w:trPr>
          <w:jc w:val="center"/>
        </w:trPr>
        <w:tc>
          <w:tcPr>
            <w:tcW w:w="3384" w:type="dxa"/>
            <w:vAlign w:val="center"/>
          </w:tcPr>
          <w:p w:rsidR="00617DCE" w:rsidRPr="00085FF8" w:rsidRDefault="00617DCE" w:rsidP="00934DC6">
            <w:pPr>
              <w:rPr>
                <w:rFonts w:eastAsia="微軟正黑體"/>
                <w:color w:val="000000"/>
                <w:szCs w:val="24"/>
              </w:rPr>
            </w:pPr>
          </w:p>
        </w:tc>
        <w:tc>
          <w:tcPr>
            <w:tcW w:w="3184" w:type="dxa"/>
          </w:tcPr>
          <w:p w:rsidR="00617DCE" w:rsidRPr="00085FF8" w:rsidRDefault="00617DCE" w:rsidP="00934DC6">
            <w:pPr>
              <w:rPr>
                <w:rFonts w:eastAsia="微軟正黑體"/>
                <w:szCs w:val="24"/>
              </w:rPr>
            </w:pPr>
          </w:p>
        </w:tc>
      </w:tr>
      <w:tr w:rsidR="00617DCE" w:rsidRPr="00085FF8" w:rsidTr="00E775E1">
        <w:trPr>
          <w:jc w:val="center"/>
        </w:trPr>
        <w:tc>
          <w:tcPr>
            <w:tcW w:w="3384" w:type="dxa"/>
            <w:vAlign w:val="center"/>
          </w:tcPr>
          <w:p w:rsidR="00617DCE" w:rsidRPr="00085FF8" w:rsidRDefault="00617DCE" w:rsidP="00934DC6">
            <w:pPr>
              <w:rPr>
                <w:rFonts w:eastAsia="微軟正黑體"/>
                <w:color w:val="000000"/>
                <w:szCs w:val="24"/>
              </w:rPr>
            </w:pPr>
            <w:r w:rsidRPr="00085FF8">
              <w:rPr>
                <w:rFonts w:eastAsia="微軟正黑體"/>
                <w:color w:val="000000"/>
                <w:szCs w:val="24"/>
              </w:rPr>
              <w:t>STATUS_BD_POWER</w:t>
            </w:r>
          </w:p>
        </w:tc>
        <w:tc>
          <w:tcPr>
            <w:tcW w:w="3184" w:type="dxa"/>
          </w:tcPr>
          <w:p w:rsidR="00617DCE" w:rsidRPr="00085FF8" w:rsidRDefault="00617DCE" w:rsidP="00C06ADA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617DCE" w:rsidRPr="00085FF8" w:rsidRDefault="00617DCE" w:rsidP="00C06ADA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8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617DCE" w:rsidRPr="00085FF8" w:rsidRDefault="00617DCE" w:rsidP="00C06ADA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0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617DCE" w:rsidRPr="00085FF8" w:rsidRDefault="00617DCE" w:rsidP="00C06ADA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</w:t>
            </w:r>
            <w:r w:rsidRPr="00085FF8">
              <w:rPr>
                <w:rFonts w:eastAsia="微軟正黑體" w:hint="eastAsia"/>
              </w:rPr>
              <w:t xml:space="preserve"> request-status</w:t>
            </w:r>
            <w:r w:rsidRPr="00085FF8">
              <w:rPr>
                <w:rFonts w:eastAsia="微軟正黑體"/>
                <w:szCs w:val="24"/>
              </w:rPr>
              <w:t xml:space="preserve"> ": </w:t>
            </w:r>
            <w:r w:rsidRPr="00085FF8">
              <w:rPr>
                <w:rFonts w:eastAsia="微軟正黑體" w:hint="eastAsia"/>
                <w:szCs w:val="24"/>
              </w:rPr>
              <w:t>1</w:t>
            </w:r>
          </w:p>
          <w:p w:rsidR="00617DCE" w:rsidRPr="00085FF8" w:rsidRDefault="00617DCE" w:rsidP="00C06ADA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</w:tbl>
    <w:p w:rsidR="008453F6" w:rsidRPr="00085FF8" w:rsidRDefault="008453F6" w:rsidP="00F743D8">
      <w:pPr>
        <w:rPr>
          <w:rFonts w:eastAsia="微軟正黑體"/>
        </w:rPr>
      </w:pPr>
    </w:p>
    <w:p w:rsidR="00E775E1" w:rsidRPr="00085FF8" w:rsidRDefault="00E775E1" w:rsidP="00E775E1">
      <w:pPr>
        <w:rPr>
          <w:rFonts w:eastAsia="微軟正黑體"/>
        </w:rPr>
      </w:pPr>
      <w:r w:rsidRPr="00085FF8">
        <w:rPr>
          <w:rFonts w:eastAsia="微軟正黑體" w:hint="eastAsia"/>
        </w:rPr>
        <w:t>Response</w:t>
      </w:r>
      <w:r w:rsidR="00DF2BCD" w:rsidRPr="00085FF8">
        <w:rPr>
          <w:rFonts w:eastAsia="微軟正黑體" w:hint="eastAsia"/>
        </w:rPr>
        <w:t xml:space="preserve"> </w:t>
      </w:r>
    </w:p>
    <w:tbl>
      <w:tblPr>
        <w:tblStyle w:val="aa"/>
        <w:tblW w:w="0" w:type="auto"/>
        <w:jc w:val="center"/>
        <w:tblLook w:val="04A0"/>
      </w:tblPr>
      <w:tblGrid>
        <w:gridCol w:w="3958"/>
        <w:gridCol w:w="3184"/>
      </w:tblGrid>
      <w:tr w:rsidR="00E775E1" w:rsidRPr="00085FF8" w:rsidTr="00DF2BCD">
        <w:trPr>
          <w:jc w:val="center"/>
        </w:trPr>
        <w:tc>
          <w:tcPr>
            <w:tcW w:w="3958" w:type="dxa"/>
            <w:shd w:val="clear" w:color="auto" w:fill="BFBFBF" w:themeFill="background1" w:themeFillShade="BF"/>
          </w:tcPr>
          <w:p w:rsidR="00E775E1" w:rsidRPr="00085FF8" w:rsidRDefault="00E775E1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 xml:space="preserve">Response </w:t>
            </w:r>
            <w:r w:rsidRPr="00085FF8">
              <w:rPr>
                <w:rFonts w:eastAsia="微軟正黑體" w:hint="eastAsia"/>
                <w:szCs w:val="24"/>
              </w:rPr>
              <w:t>Status Command</w:t>
            </w:r>
          </w:p>
        </w:tc>
        <w:tc>
          <w:tcPr>
            <w:tcW w:w="3184" w:type="dxa"/>
            <w:shd w:val="clear" w:color="auto" w:fill="BFBFBF" w:themeFill="background1" w:themeFillShade="BF"/>
          </w:tcPr>
          <w:p w:rsidR="00E775E1" w:rsidRPr="00085FF8" w:rsidRDefault="00E775E1" w:rsidP="002623DD">
            <w:pPr>
              <w:rPr>
                <w:rFonts w:eastAsia="微軟正黑體"/>
                <w:szCs w:val="24"/>
              </w:rPr>
            </w:pPr>
            <w:proofErr w:type="spellStart"/>
            <w:r w:rsidRPr="00085FF8">
              <w:rPr>
                <w:rFonts w:eastAsia="微軟正黑體"/>
                <w:szCs w:val="24"/>
              </w:rPr>
              <w:t>J</w:t>
            </w:r>
            <w:r w:rsidRPr="00085FF8">
              <w:rPr>
                <w:rFonts w:eastAsia="微軟正黑體" w:hint="eastAsia"/>
                <w:szCs w:val="24"/>
              </w:rPr>
              <w:t>son</w:t>
            </w:r>
            <w:proofErr w:type="spellEnd"/>
            <w:r w:rsidRPr="00085FF8">
              <w:rPr>
                <w:rFonts w:eastAsia="微軟正黑體" w:hint="eastAsia"/>
                <w:szCs w:val="24"/>
              </w:rPr>
              <w:t xml:space="preserve"> </w:t>
            </w:r>
            <w:r w:rsidRPr="00085FF8">
              <w:rPr>
                <w:rFonts w:eastAsia="微軟正黑體" w:hint="eastAsia"/>
                <w:szCs w:val="24"/>
              </w:rPr>
              <w:t>格式</w:t>
            </w:r>
          </w:p>
        </w:tc>
      </w:tr>
      <w:tr w:rsidR="00E775E1" w:rsidRPr="00085FF8" w:rsidTr="00DF2BCD">
        <w:trPr>
          <w:jc w:val="center"/>
        </w:trPr>
        <w:tc>
          <w:tcPr>
            <w:tcW w:w="3958" w:type="dxa"/>
            <w:vAlign w:val="center"/>
          </w:tcPr>
          <w:p w:rsidR="00E775E1" w:rsidRPr="00085FF8" w:rsidRDefault="00E775E1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SYSTEM_ON</w:t>
            </w:r>
          </w:p>
        </w:tc>
        <w:tc>
          <w:tcPr>
            <w:tcW w:w="3184" w:type="dxa"/>
          </w:tcPr>
          <w:p w:rsidR="00DF2BCD" w:rsidRPr="00085FF8" w:rsidRDefault="00DF2BCD" w:rsidP="00DF2BC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DF2BCD" w:rsidRPr="00085FF8" w:rsidRDefault="00DF2BCD" w:rsidP="00DF2BC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1,</w:t>
            </w:r>
          </w:p>
          <w:p w:rsidR="00DF2BCD" w:rsidRPr="00085FF8" w:rsidRDefault="00DF2BCD" w:rsidP="00DF2BC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proofErr w:type="gramStart"/>
            <w:r w:rsidRPr="00085FF8">
              <w:rPr>
                <w:rFonts w:eastAsia="微軟正黑體" w:hint="eastAsia"/>
              </w:rPr>
              <w:t>device</w:t>
            </w:r>
            <w:proofErr w:type="gramEnd"/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0,</w:t>
            </w:r>
          </w:p>
          <w:p w:rsidR="00DF2BCD" w:rsidRPr="00085FF8" w:rsidRDefault="00DF2BCD" w:rsidP="00DF2BC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1</w:t>
            </w:r>
          </w:p>
          <w:p w:rsidR="00DF2BCD" w:rsidRPr="00085FF8" w:rsidRDefault="00DF2BCD" w:rsidP="00DF2BC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}</w:t>
            </w:r>
          </w:p>
          <w:p w:rsidR="00E775E1" w:rsidRPr="00085FF8" w:rsidRDefault="00E775E1" w:rsidP="002623DD">
            <w:pPr>
              <w:rPr>
                <w:rFonts w:eastAsia="微軟正黑體"/>
                <w:szCs w:val="24"/>
              </w:rPr>
            </w:pPr>
          </w:p>
        </w:tc>
      </w:tr>
      <w:tr w:rsidR="00E775E1" w:rsidRPr="00085FF8" w:rsidTr="00DF2BCD">
        <w:trPr>
          <w:jc w:val="center"/>
        </w:trPr>
        <w:tc>
          <w:tcPr>
            <w:tcW w:w="3958" w:type="dxa"/>
            <w:vAlign w:val="center"/>
          </w:tcPr>
          <w:p w:rsidR="00E775E1" w:rsidRPr="00085FF8" w:rsidRDefault="00E775E1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SYSTEM_OFF</w:t>
            </w:r>
          </w:p>
        </w:tc>
        <w:tc>
          <w:tcPr>
            <w:tcW w:w="3184" w:type="dxa"/>
          </w:tcPr>
          <w:p w:rsidR="00DF2BCD" w:rsidRPr="00085FF8" w:rsidRDefault="00DF2BCD" w:rsidP="00DF2BC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DF2BCD" w:rsidRPr="00085FF8" w:rsidRDefault="00DF2BCD" w:rsidP="00DF2BC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1,</w:t>
            </w:r>
          </w:p>
          <w:p w:rsidR="00DF2BCD" w:rsidRPr="00085FF8" w:rsidRDefault="00DF2BCD" w:rsidP="00DF2BC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proofErr w:type="gramStart"/>
            <w:r w:rsidRPr="00085FF8">
              <w:rPr>
                <w:rFonts w:eastAsia="微軟正黑體" w:hint="eastAsia"/>
              </w:rPr>
              <w:t>device</w:t>
            </w:r>
            <w:proofErr w:type="gramEnd"/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0,</w:t>
            </w:r>
          </w:p>
          <w:p w:rsidR="00DF2BCD" w:rsidRPr="00085FF8" w:rsidRDefault="00DF2BCD" w:rsidP="00DF2BC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2</w:t>
            </w:r>
          </w:p>
          <w:p w:rsidR="00DF2BCD" w:rsidRPr="00085FF8" w:rsidRDefault="00DF2BCD" w:rsidP="00DF2BC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}</w:t>
            </w:r>
          </w:p>
          <w:p w:rsidR="00E775E1" w:rsidRPr="00085FF8" w:rsidRDefault="00E775E1" w:rsidP="002623DD">
            <w:pPr>
              <w:rPr>
                <w:rFonts w:eastAsia="微軟正黑體"/>
                <w:szCs w:val="24"/>
              </w:rPr>
            </w:pPr>
          </w:p>
        </w:tc>
      </w:tr>
      <w:tr w:rsidR="00E775E1" w:rsidRPr="00085FF8" w:rsidTr="00DF2BCD">
        <w:trPr>
          <w:jc w:val="center"/>
        </w:trPr>
        <w:tc>
          <w:tcPr>
            <w:tcW w:w="3958" w:type="dxa"/>
            <w:vAlign w:val="center"/>
          </w:tcPr>
          <w:p w:rsidR="00E775E1" w:rsidRPr="00085FF8" w:rsidRDefault="00E775E1">
            <w:pPr>
              <w:rPr>
                <w:rFonts w:eastAsia="微軟正黑體" w:cs="新細明體"/>
                <w:color w:val="000000"/>
                <w:szCs w:val="24"/>
              </w:rPr>
            </w:pPr>
          </w:p>
        </w:tc>
        <w:tc>
          <w:tcPr>
            <w:tcW w:w="3184" w:type="dxa"/>
          </w:tcPr>
          <w:p w:rsidR="00E775E1" w:rsidRPr="00085FF8" w:rsidRDefault="00E775E1" w:rsidP="002623DD">
            <w:pPr>
              <w:rPr>
                <w:rFonts w:eastAsia="微軟正黑體"/>
                <w:szCs w:val="24"/>
              </w:rPr>
            </w:pPr>
          </w:p>
        </w:tc>
      </w:tr>
      <w:tr w:rsidR="00E775E1" w:rsidRPr="00085FF8" w:rsidTr="00DF2BCD">
        <w:trPr>
          <w:jc w:val="center"/>
        </w:trPr>
        <w:tc>
          <w:tcPr>
            <w:tcW w:w="3958" w:type="dxa"/>
            <w:vAlign w:val="center"/>
          </w:tcPr>
          <w:p w:rsidR="00E775E1" w:rsidRPr="00085FF8" w:rsidRDefault="00E775E1" w:rsidP="002623DD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MATRIX_INPUT1</w:t>
            </w:r>
          </w:p>
        </w:tc>
        <w:tc>
          <w:tcPr>
            <w:tcW w:w="3184" w:type="dxa"/>
          </w:tcPr>
          <w:p w:rsidR="00DF2BCD" w:rsidRPr="00085FF8" w:rsidRDefault="00DF2BCD" w:rsidP="00DF2BC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DF2BCD" w:rsidRPr="00085FF8" w:rsidRDefault="00DF2BCD" w:rsidP="00DF2BC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3,</w:t>
            </w:r>
          </w:p>
          <w:p w:rsidR="00DF2BCD" w:rsidRPr="00085FF8" w:rsidRDefault="00DF2BCD" w:rsidP="00DF2BC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proofErr w:type="gramStart"/>
            <w:r w:rsidRPr="00085FF8">
              <w:rPr>
                <w:rFonts w:eastAsia="微軟正黑體" w:hint="eastAsia"/>
              </w:rPr>
              <w:t>device</w:t>
            </w:r>
            <w:proofErr w:type="gramEnd"/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0,</w:t>
            </w:r>
          </w:p>
          <w:p w:rsidR="00DF2BCD" w:rsidRPr="00085FF8" w:rsidRDefault="00DF2BCD" w:rsidP="00DF2BC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9</w:t>
            </w:r>
          </w:p>
          <w:p w:rsidR="00DF2BCD" w:rsidRPr="00085FF8" w:rsidRDefault="00DF2BCD" w:rsidP="00DF2BC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}</w:t>
            </w:r>
          </w:p>
          <w:p w:rsidR="00E775E1" w:rsidRPr="00085FF8" w:rsidRDefault="00E775E1" w:rsidP="002623DD">
            <w:pPr>
              <w:rPr>
                <w:rFonts w:eastAsia="微軟正黑體"/>
                <w:szCs w:val="24"/>
              </w:rPr>
            </w:pPr>
          </w:p>
        </w:tc>
      </w:tr>
      <w:tr w:rsidR="00E775E1" w:rsidRPr="00085FF8" w:rsidTr="00DF2BCD">
        <w:trPr>
          <w:jc w:val="center"/>
        </w:trPr>
        <w:tc>
          <w:tcPr>
            <w:tcW w:w="3958" w:type="dxa"/>
            <w:vAlign w:val="center"/>
          </w:tcPr>
          <w:p w:rsidR="00E775E1" w:rsidRPr="00085FF8" w:rsidRDefault="00E775E1" w:rsidP="002623DD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lastRenderedPageBreak/>
              <w:t>STATUS_MATRIX_INPUT2</w:t>
            </w:r>
          </w:p>
        </w:tc>
        <w:tc>
          <w:tcPr>
            <w:tcW w:w="3184" w:type="dxa"/>
          </w:tcPr>
          <w:p w:rsidR="00DF2BCD" w:rsidRPr="00085FF8" w:rsidRDefault="00DF2BCD" w:rsidP="00DF2BC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DF2BCD" w:rsidRPr="00085FF8" w:rsidRDefault="00DF2BCD" w:rsidP="00DF2BC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3,</w:t>
            </w:r>
          </w:p>
          <w:p w:rsidR="00DF2BCD" w:rsidRPr="00085FF8" w:rsidRDefault="00DF2BCD" w:rsidP="00DF2BC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proofErr w:type="gramStart"/>
            <w:r w:rsidRPr="00085FF8">
              <w:rPr>
                <w:rFonts w:eastAsia="微軟正黑體" w:hint="eastAsia"/>
              </w:rPr>
              <w:t>device</w:t>
            </w:r>
            <w:proofErr w:type="gramEnd"/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0,</w:t>
            </w:r>
          </w:p>
          <w:p w:rsidR="00DF2BCD" w:rsidRPr="00085FF8" w:rsidRDefault="00DF2BCD" w:rsidP="00DF2BC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10</w:t>
            </w:r>
          </w:p>
          <w:p w:rsidR="00DF2BCD" w:rsidRPr="00085FF8" w:rsidRDefault="00DF2BCD" w:rsidP="00DF2BC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}</w:t>
            </w:r>
          </w:p>
          <w:p w:rsidR="00E775E1" w:rsidRPr="00085FF8" w:rsidRDefault="00E775E1" w:rsidP="002623DD">
            <w:pPr>
              <w:rPr>
                <w:rFonts w:eastAsia="微軟正黑體"/>
                <w:szCs w:val="24"/>
              </w:rPr>
            </w:pPr>
          </w:p>
        </w:tc>
      </w:tr>
      <w:tr w:rsidR="00E775E1" w:rsidRPr="00085FF8" w:rsidTr="00DF2BCD">
        <w:trPr>
          <w:jc w:val="center"/>
        </w:trPr>
        <w:tc>
          <w:tcPr>
            <w:tcW w:w="3958" w:type="dxa"/>
            <w:vAlign w:val="center"/>
          </w:tcPr>
          <w:p w:rsidR="00E775E1" w:rsidRPr="00085FF8" w:rsidRDefault="00E775E1" w:rsidP="002623DD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MATRIX_INPUT3</w:t>
            </w:r>
          </w:p>
        </w:tc>
        <w:tc>
          <w:tcPr>
            <w:tcW w:w="3184" w:type="dxa"/>
          </w:tcPr>
          <w:p w:rsidR="00DF2BCD" w:rsidRPr="00085FF8" w:rsidRDefault="00DF2BCD" w:rsidP="00DF2BC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DF2BCD" w:rsidRPr="00085FF8" w:rsidRDefault="00DF2BCD" w:rsidP="00DF2BC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3,</w:t>
            </w:r>
          </w:p>
          <w:p w:rsidR="00DF2BCD" w:rsidRPr="00085FF8" w:rsidRDefault="00DF2BCD" w:rsidP="00DF2BC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proofErr w:type="gramStart"/>
            <w:r w:rsidRPr="00085FF8">
              <w:rPr>
                <w:rFonts w:eastAsia="微軟正黑體" w:hint="eastAsia"/>
              </w:rPr>
              <w:t>device</w:t>
            </w:r>
            <w:proofErr w:type="gramEnd"/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0,</w:t>
            </w:r>
          </w:p>
          <w:p w:rsidR="00DF2BCD" w:rsidRPr="00085FF8" w:rsidRDefault="00DF2BCD" w:rsidP="00DF2BC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11</w:t>
            </w:r>
          </w:p>
          <w:p w:rsidR="00DF2BCD" w:rsidRPr="00085FF8" w:rsidRDefault="00DF2BCD" w:rsidP="00DF2BC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}</w:t>
            </w:r>
          </w:p>
          <w:p w:rsidR="00E775E1" w:rsidRPr="00085FF8" w:rsidRDefault="00E775E1" w:rsidP="002623DD">
            <w:pPr>
              <w:rPr>
                <w:rFonts w:eastAsia="微軟正黑體"/>
                <w:szCs w:val="24"/>
              </w:rPr>
            </w:pPr>
          </w:p>
        </w:tc>
      </w:tr>
      <w:tr w:rsidR="00E775E1" w:rsidRPr="00085FF8" w:rsidTr="00DF2BCD">
        <w:trPr>
          <w:jc w:val="center"/>
        </w:trPr>
        <w:tc>
          <w:tcPr>
            <w:tcW w:w="3958" w:type="dxa"/>
            <w:vAlign w:val="center"/>
          </w:tcPr>
          <w:p w:rsidR="00E775E1" w:rsidRPr="00085FF8" w:rsidRDefault="00E775E1" w:rsidP="002623DD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MATRIX_INPUT4</w:t>
            </w:r>
          </w:p>
        </w:tc>
        <w:tc>
          <w:tcPr>
            <w:tcW w:w="3184" w:type="dxa"/>
          </w:tcPr>
          <w:p w:rsidR="00DF2BCD" w:rsidRPr="00085FF8" w:rsidRDefault="00DF2BCD" w:rsidP="00DF2BC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DF2BCD" w:rsidRPr="00085FF8" w:rsidRDefault="00DF2BCD" w:rsidP="00DF2BC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3,</w:t>
            </w:r>
          </w:p>
          <w:p w:rsidR="00DF2BCD" w:rsidRPr="00085FF8" w:rsidRDefault="00DF2BCD" w:rsidP="00DF2BC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proofErr w:type="gramStart"/>
            <w:r w:rsidRPr="00085FF8">
              <w:rPr>
                <w:rFonts w:eastAsia="微軟正黑體" w:hint="eastAsia"/>
              </w:rPr>
              <w:t>device</w:t>
            </w:r>
            <w:proofErr w:type="gramEnd"/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0,</w:t>
            </w:r>
          </w:p>
          <w:p w:rsidR="00DF2BCD" w:rsidRPr="00085FF8" w:rsidRDefault="00DF2BCD" w:rsidP="00DF2BC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12</w:t>
            </w:r>
          </w:p>
          <w:p w:rsidR="00DF2BCD" w:rsidRPr="00085FF8" w:rsidRDefault="00DF2BCD" w:rsidP="00DF2BC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}</w:t>
            </w:r>
          </w:p>
          <w:p w:rsidR="00E775E1" w:rsidRPr="00085FF8" w:rsidRDefault="00E775E1" w:rsidP="002623DD">
            <w:pPr>
              <w:rPr>
                <w:rFonts w:eastAsia="微軟正黑體"/>
                <w:szCs w:val="24"/>
              </w:rPr>
            </w:pPr>
          </w:p>
        </w:tc>
      </w:tr>
      <w:tr w:rsidR="00E775E1" w:rsidRPr="00085FF8" w:rsidTr="00DF2BCD">
        <w:trPr>
          <w:jc w:val="center"/>
        </w:trPr>
        <w:tc>
          <w:tcPr>
            <w:tcW w:w="3958" w:type="dxa"/>
            <w:vAlign w:val="center"/>
          </w:tcPr>
          <w:p w:rsidR="00E775E1" w:rsidRPr="00085FF8" w:rsidRDefault="00E775E1" w:rsidP="002623DD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MATRIX_INPUT5</w:t>
            </w:r>
          </w:p>
        </w:tc>
        <w:tc>
          <w:tcPr>
            <w:tcW w:w="3184" w:type="dxa"/>
          </w:tcPr>
          <w:p w:rsidR="00DF2BCD" w:rsidRPr="00085FF8" w:rsidRDefault="00DF2BCD" w:rsidP="00DF2BC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DF2BCD" w:rsidRPr="00085FF8" w:rsidRDefault="00DF2BCD" w:rsidP="00DF2BC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3,</w:t>
            </w:r>
          </w:p>
          <w:p w:rsidR="00DF2BCD" w:rsidRPr="00085FF8" w:rsidRDefault="00DF2BCD" w:rsidP="00DF2BC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proofErr w:type="gramStart"/>
            <w:r w:rsidRPr="00085FF8">
              <w:rPr>
                <w:rFonts w:eastAsia="微軟正黑體" w:hint="eastAsia"/>
              </w:rPr>
              <w:t>device</w:t>
            </w:r>
            <w:proofErr w:type="gramEnd"/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0,</w:t>
            </w:r>
          </w:p>
          <w:p w:rsidR="00DF2BCD" w:rsidRPr="00085FF8" w:rsidRDefault="00DF2BCD" w:rsidP="00DF2BC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13</w:t>
            </w:r>
          </w:p>
          <w:p w:rsidR="00DF2BCD" w:rsidRPr="00085FF8" w:rsidRDefault="00DF2BCD" w:rsidP="00DF2BC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}</w:t>
            </w:r>
          </w:p>
          <w:p w:rsidR="00E775E1" w:rsidRPr="00085FF8" w:rsidRDefault="00E775E1" w:rsidP="002623DD">
            <w:pPr>
              <w:rPr>
                <w:rFonts w:eastAsia="微軟正黑體"/>
                <w:szCs w:val="24"/>
              </w:rPr>
            </w:pPr>
          </w:p>
        </w:tc>
      </w:tr>
      <w:tr w:rsidR="00E775E1" w:rsidRPr="00085FF8" w:rsidTr="00DF2BCD">
        <w:trPr>
          <w:jc w:val="center"/>
        </w:trPr>
        <w:tc>
          <w:tcPr>
            <w:tcW w:w="3958" w:type="dxa"/>
            <w:vAlign w:val="center"/>
          </w:tcPr>
          <w:p w:rsidR="00E775E1" w:rsidRPr="00085FF8" w:rsidRDefault="00E775E1" w:rsidP="002623DD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MATRIX_INPUT6</w:t>
            </w:r>
          </w:p>
        </w:tc>
        <w:tc>
          <w:tcPr>
            <w:tcW w:w="3184" w:type="dxa"/>
          </w:tcPr>
          <w:p w:rsidR="00DF2BCD" w:rsidRPr="00085FF8" w:rsidRDefault="00DF2BCD" w:rsidP="00DF2BC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DF2BCD" w:rsidRPr="00085FF8" w:rsidRDefault="00DF2BCD" w:rsidP="00DF2BC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3,</w:t>
            </w:r>
          </w:p>
          <w:p w:rsidR="00DF2BCD" w:rsidRPr="00085FF8" w:rsidRDefault="00DF2BCD" w:rsidP="00DF2BC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proofErr w:type="gramStart"/>
            <w:r w:rsidRPr="00085FF8">
              <w:rPr>
                <w:rFonts w:eastAsia="微軟正黑體" w:hint="eastAsia"/>
              </w:rPr>
              <w:t>device</w:t>
            </w:r>
            <w:proofErr w:type="gramEnd"/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0,</w:t>
            </w:r>
          </w:p>
          <w:p w:rsidR="00DF2BCD" w:rsidRPr="00085FF8" w:rsidRDefault="00DF2BCD" w:rsidP="00DF2BC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14</w:t>
            </w:r>
          </w:p>
          <w:p w:rsidR="00DF2BCD" w:rsidRPr="00085FF8" w:rsidRDefault="00DF2BCD" w:rsidP="00DF2BC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}</w:t>
            </w:r>
          </w:p>
          <w:p w:rsidR="00E775E1" w:rsidRPr="00085FF8" w:rsidRDefault="00E775E1" w:rsidP="002623DD">
            <w:pPr>
              <w:rPr>
                <w:rFonts w:eastAsia="微軟正黑體"/>
                <w:szCs w:val="24"/>
              </w:rPr>
            </w:pPr>
          </w:p>
        </w:tc>
      </w:tr>
      <w:tr w:rsidR="00E775E1" w:rsidRPr="00085FF8" w:rsidTr="00DF2BCD">
        <w:trPr>
          <w:jc w:val="center"/>
        </w:trPr>
        <w:tc>
          <w:tcPr>
            <w:tcW w:w="3958" w:type="dxa"/>
            <w:vAlign w:val="center"/>
          </w:tcPr>
          <w:p w:rsidR="00E775E1" w:rsidRPr="00085FF8" w:rsidRDefault="00E775E1" w:rsidP="002623DD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MATRIX_INPUT7</w:t>
            </w:r>
          </w:p>
        </w:tc>
        <w:tc>
          <w:tcPr>
            <w:tcW w:w="3184" w:type="dxa"/>
          </w:tcPr>
          <w:p w:rsidR="00DF2BCD" w:rsidRPr="00085FF8" w:rsidRDefault="00DF2BCD" w:rsidP="00DF2BC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DF2BCD" w:rsidRPr="00085FF8" w:rsidRDefault="00DF2BCD" w:rsidP="00DF2BC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3,</w:t>
            </w:r>
          </w:p>
          <w:p w:rsidR="00DF2BCD" w:rsidRPr="00085FF8" w:rsidRDefault="00DF2BCD" w:rsidP="00DF2BC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proofErr w:type="gramStart"/>
            <w:r w:rsidRPr="00085FF8">
              <w:rPr>
                <w:rFonts w:eastAsia="微軟正黑體" w:hint="eastAsia"/>
              </w:rPr>
              <w:t>device</w:t>
            </w:r>
            <w:proofErr w:type="gramEnd"/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0,</w:t>
            </w:r>
          </w:p>
          <w:p w:rsidR="00DF2BCD" w:rsidRPr="00085FF8" w:rsidRDefault="00DF2BCD" w:rsidP="00DF2BC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15</w:t>
            </w:r>
          </w:p>
          <w:p w:rsidR="00DF2BCD" w:rsidRPr="00085FF8" w:rsidRDefault="00DF2BCD" w:rsidP="00DF2BC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}</w:t>
            </w:r>
          </w:p>
          <w:p w:rsidR="00E775E1" w:rsidRPr="00085FF8" w:rsidRDefault="00E775E1" w:rsidP="002623DD">
            <w:pPr>
              <w:rPr>
                <w:rFonts w:eastAsia="微軟正黑體"/>
                <w:szCs w:val="24"/>
              </w:rPr>
            </w:pPr>
          </w:p>
        </w:tc>
      </w:tr>
      <w:tr w:rsidR="00E775E1" w:rsidRPr="00085FF8" w:rsidTr="00DF2BCD">
        <w:trPr>
          <w:jc w:val="center"/>
        </w:trPr>
        <w:tc>
          <w:tcPr>
            <w:tcW w:w="3958" w:type="dxa"/>
            <w:vAlign w:val="center"/>
          </w:tcPr>
          <w:p w:rsidR="00E775E1" w:rsidRPr="00085FF8" w:rsidRDefault="00E775E1" w:rsidP="002623DD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MATRIX_INPUT8</w:t>
            </w:r>
          </w:p>
        </w:tc>
        <w:tc>
          <w:tcPr>
            <w:tcW w:w="3184" w:type="dxa"/>
          </w:tcPr>
          <w:p w:rsidR="00DF2BCD" w:rsidRPr="00085FF8" w:rsidRDefault="00DF2BCD" w:rsidP="00DF2BC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DF2BCD" w:rsidRPr="00085FF8" w:rsidRDefault="00DF2BCD" w:rsidP="00DF2BC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3,</w:t>
            </w:r>
          </w:p>
          <w:p w:rsidR="00DF2BCD" w:rsidRPr="00085FF8" w:rsidRDefault="00DF2BCD" w:rsidP="00DF2BC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lastRenderedPageBreak/>
              <w:t>“</w:t>
            </w:r>
            <w:proofErr w:type="gramStart"/>
            <w:r w:rsidRPr="00085FF8">
              <w:rPr>
                <w:rFonts w:eastAsia="微軟正黑體" w:hint="eastAsia"/>
              </w:rPr>
              <w:t>device</w:t>
            </w:r>
            <w:proofErr w:type="gramEnd"/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0,</w:t>
            </w:r>
          </w:p>
          <w:p w:rsidR="00DF2BCD" w:rsidRPr="00085FF8" w:rsidRDefault="00DF2BCD" w:rsidP="00DF2BC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16</w:t>
            </w:r>
          </w:p>
          <w:p w:rsidR="00DF2BCD" w:rsidRPr="00085FF8" w:rsidRDefault="00DF2BCD" w:rsidP="00DF2BC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}</w:t>
            </w:r>
          </w:p>
          <w:p w:rsidR="00E775E1" w:rsidRPr="00085FF8" w:rsidRDefault="00E775E1" w:rsidP="002623DD">
            <w:pPr>
              <w:rPr>
                <w:rFonts w:eastAsia="微軟正黑體"/>
                <w:szCs w:val="24"/>
              </w:rPr>
            </w:pPr>
          </w:p>
        </w:tc>
      </w:tr>
      <w:tr w:rsidR="00E775E1" w:rsidRPr="00085FF8" w:rsidTr="00DF2BCD">
        <w:trPr>
          <w:jc w:val="center"/>
        </w:trPr>
        <w:tc>
          <w:tcPr>
            <w:tcW w:w="3958" w:type="dxa"/>
            <w:vAlign w:val="center"/>
          </w:tcPr>
          <w:p w:rsidR="00E775E1" w:rsidRPr="00085FF8" w:rsidRDefault="00E775E1" w:rsidP="002623DD">
            <w:pPr>
              <w:rPr>
                <w:rFonts w:eastAsia="微軟正黑體" w:cs="新細明體"/>
                <w:color w:val="000000"/>
                <w:szCs w:val="24"/>
              </w:rPr>
            </w:pPr>
          </w:p>
        </w:tc>
        <w:tc>
          <w:tcPr>
            <w:tcW w:w="3184" w:type="dxa"/>
          </w:tcPr>
          <w:p w:rsidR="00E775E1" w:rsidRPr="00085FF8" w:rsidRDefault="00E775E1" w:rsidP="00DF2BCD">
            <w:pPr>
              <w:rPr>
                <w:rFonts w:eastAsia="微軟正黑體"/>
                <w:szCs w:val="24"/>
              </w:rPr>
            </w:pPr>
          </w:p>
        </w:tc>
      </w:tr>
      <w:tr w:rsidR="00E775E1" w:rsidRPr="00085FF8" w:rsidTr="00DF2BCD">
        <w:trPr>
          <w:jc w:val="center"/>
        </w:trPr>
        <w:tc>
          <w:tcPr>
            <w:tcW w:w="3958" w:type="dxa"/>
            <w:vAlign w:val="center"/>
          </w:tcPr>
          <w:p w:rsidR="00E775E1" w:rsidRPr="00085FF8" w:rsidRDefault="00E775E1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PROJ_ON_LEFT</w:t>
            </w:r>
          </w:p>
        </w:tc>
        <w:tc>
          <w:tcPr>
            <w:tcW w:w="3184" w:type="dxa"/>
          </w:tcPr>
          <w:p w:rsidR="00DF2BCD" w:rsidRPr="00085FF8" w:rsidRDefault="00DF2BCD" w:rsidP="00DF2BC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DF2BCD" w:rsidRPr="00085FF8" w:rsidRDefault="00DF2BCD" w:rsidP="00DF2BC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4,</w:t>
            </w:r>
          </w:p>
          <w:p w:rsidR="00DF2BCD" w:rsidRPr="00085FF8" w:rsidRDefault="00DF2BCD" w:rsidP="00DF2BC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1,</w:t>
            </w:r>
          </w:p>
          <w:p w:rsidR="00DF2BCD" w:rsidRPr="00085FF8" w:rsidRDefault="00DF2BCD" w:rsidP="00DF2BC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1</w:t>
            </w:r>
          </w:p>
          <w:p w:rsidR="00DF2BCD" w:rsidRPr="00085FF8" w:rsidRDefault="00DF2BCD" w:rsidP="00DF2BC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}</w:t>
            </w:r>
          </w:p>
          <w:p w:rsidR="00E775E1" w:rsidRPr="00085FF8" w:rsidRDefault="00E775E1" w:rsidP="002623DD">
            <w:pPr>
              <w:rPr>
                <w:rFonts w:eastAsia="微軟正黑體"/>
                <w:szCs w:val="24"/>
              </w:rPr>
            </w:pPr>
          </w:p>
        </w:tc>
      </w:tr>
      <w:tr w:rsidR="00E775E1" w:rsidRPr="00085FF8" w:rsidTr="00DF2BCD">
        <w:trPr>
          <w:jc w:val="center"/>
        </w:trPr>
        <w:tc>
          <w:tcPr>
            <w:tcW w:w="3958" w:type="dxa"/>
            <w:vAlign w:val="center"/>
          </w:tcPr>
          <w:p w:rsidR="00E775E1" w:rsidRPr="00085FF8" w:rsidRDefault="00E775E1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PROJ_OFF_LEFT</w:t>
            </w:r>
          </w:p>
        </w:tc>
        <w:tc>
          <w:tcPr>
            <w:tcW w:w="3184" w:type="dxa"/>
          </w:tcPr>
          <w:p w:rsidR="00DF2BCD" w:rsidRPr="00085FF8" w:rsidRDefault="00DF2BCD" w:rsidP="00DF2BC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DF2BCD" w:rsidRPr="00085FF8" w:rsidRDefault="00DF2BCD" w:rsidP="00DF2BC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4,</w:t>
            </w:r>
          </w:p>
          <w:p w:rsidR="00DF2BCD" w:rsidRPr="00085FF8" w:rsidRDefault="00DF2BCD" w:rsidP="00DF2BC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1,</w:t>
            </w:r>
          </w:p>
          <w:p w:rsidR="00DF2BCD" w:rsidRPr="00085FF8" w:rsidRDefault="00DF2BCD" w:rsidP="00DF2BC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2</w:t>
            </w:r>
          </w:p>
          <w:p w:rsidR="00DF2BCD" w:rsidRPr="00085FF8" w:rsidRDefault="00DF2BCD" w:rsidP="00DF2BC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}</w:t>
            </w:r>
          </w:p>
          <w:p w:rsidR="00E775E1" w:rsidRPr="00085FF8" w:rsidRDefault="00E775E1" w:rsidP="002623DD">
            <w:pPr>
              <w:rPr>
                <w:rFonts w:eastAsia="微軟正黑體"/>
                <w:szCs w:val="24"/>
              </w:rPr>
            </w:pPr>
          </w:p>
        </w:tc>
      </w:tr>
      <w:tr w:rsidR="00E775E1" w:rsidRPr="00085FF8" w:rsidTr="00DF2BCD">
        <w:trPr>
          <w:jc w:val="center"/>
        </w:trPr>
        <w:tc>
          <w:tcPr>
            <w:tcW w:w="3958" w:type="dxa"/>
            <w:vAlign w:val="center"/>
          </w:tcPr>
          <w:p w:rsidR="00E775E1" w:rsidRPr="00085FF8" w:rsidRDefault="00E775E1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PROJ_HDMI_LEFT</w:t>
            </w:r>
          </w:p>
        </w:tc>
        <w:tc>
          <w:tcPr>
            <w:tcW w:w="3184" w:type="dxa"/>
          </w:tcPr>
          <w:p w:rsidR="00DF2BCD" w:rsidRPr="00085FF8" w:rsidRDefault="00DF2BCD" w:rsidP="00DF2BC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DF2BCD" w:rsidRPr="00085FF8" w:rsidRDefault="00DF2BCD" w:rsidP="00DF2BC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4,</w:t>
            </w:r>
          </w:p>
          <w:p w:rsidR="00DF2BCD" w:rsidRPr="00085FF8" w:rsidRDefault="00DF2BCD" w:rsidP="00DF2BC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1,</w:t>
            </w:r>
          </w:p>
          <w:p w:rsidR="00DF2BCD" w:rsidRPr="00085FF8" w:rsidRDefault="00DF2BCD" w:rsidP="00DF2BC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7</w:t>
            </w:r>
          </w:p>
          <w:p w:rsidR="00DF2BCD" w:rsidRPr="00085FF8" w:rsidRDefault="00DF2BCD" w:rsidP="00DF2BC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}</w:t>
            </w:r>
          </w:p>
          <w:p w:rsidR="00E775E1" w:rsidRPr="00085FF8" w:rsidRDefault="00E775E1" w:rsidP="002623DD">
            <w:pPr>
              <w:rPr>
                <w:rFonts w:eastAsia="微軟正黑體"/>
                <w:szCs w:val="24"/>
              </w:rPr>
            </w:pPr>
          </w:p>
        </w:tc>
      </w:tr>
      <w:tr w:rsidR="00E775E1" w:rsidRPr="00085FF8" w:rsidTr="00DF2BCD">
        <w:trPr>
          <w:jc w:val="center"/>
        </w:trPr>
        <w:tc>
          <w:tcPr>
            <w:tcW w:w="3958" w:type="dxa"/>
            <w:vAlign w:val="center"/>
          </w:tcPr>
          <w:p w:rsidR="00E775E1" w:rsidRPr="00085FF8" w:rsidRDefault="00E775E1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PROJ_VGA_LEFT</w:t>
            </w:r>
          </w:p>
        </w:tc>
        <w:tc>
          <w:tcPr>
            <w:tcW w:w="3184" w:type="dxa"/>
          </w:tcPr>
          <w:p w:rsidR="00DF2BCD" w:rsidRPr="00085FF8" w:rsidRDefault="00DF2BCD" w:rsidP="00DF2BC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DF2BCD" w:rsidRPr="00085FF8" w:rsidRDefault="00DF2BCD" w:rsidP="00DF2BC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4,</w:t>
            </w:r>
          </w:p>
          <w:p w:rsidR="00DF2BCD" w:rsidRPr="00085FF8" w:rsidRDefault="00DF2BCD" w:rsidP="00DF2BC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1,</w:t>
            </w:r>
          </w:p>
          <w:p w:rsidR="00DF2BCD" w:rsidRPr="00085FF8" w:rsidRDefault="00DF2BCD" w:rsidP="00DF2BC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8</w:t>
            </w:r>
          </w:p>
          <w:p w:rsidR="00DF2BCD" w:rsidRPr="00085FF8" w:rsidRDefault="00DF2BCD" w:rsidP="00DF2BC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}</w:t>
            </w:r>
          </w:p>
          <w:p w:rsidR="00E775E1" w:rsidRPr="00085FF8" w:rsidRDefault="00E775E1" w:rsidP="002623DD">
            <w:pPr>
              <w:rPr>
                <w:rFonts w:eastAsia="微軟正黑體"/>
                <w:szCs w:val="24"/>
              </w:rPr>
            </w:pPr>
          </w:p>
        </w:tc>
      </w:tr>
      <w:tr w:rsidR="00E775E1" w:rsidRPr="00085FF8" w:rsidTr="00DF2BCD">
        <w:trPr>
          <w:jc w:val="center"/>
        </w:trPr>
        <w:tc>
          <w:tcPr>
            <w:tcW w:w="3958" w:type="dxa"/>
            <w:vAlign w:val="center"/>
          </w:tcPr>
          <w:p w:rsidR="00E775E1" w:rsidRPr="00085FF8" w:rsidRDefault="00E775E1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PROJ_MUTE_LEFT</w:t>
            </w:r>
          </w:p>
        </w:tc>
        <w:tc>
          <w:tcPr>
            <w:tcW w:w="3184" w:type="dxa"/>
          </w:tcPr>
          <w:p w:rsidR="00DF2BCD" w:rsidRPr="00085FF8" w:rsidRDefault="00DF2BCD" w:rsidP="00DF2BC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DF2BCD" w:rsidRPr="00085FF8" w:rsidRDefault="00DF2BCD" w:rsidP="00DF2BC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4,</w:t>
            </w:r>
          </w:p>
          <w:p w:rsidR="00DF2BCD" w:rsidRPr="00085FF8" w:rsidRDefault="00DF2BCD" w:rsidP="00DF2BC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1,</w:t>
            </w:r>
          </w:p>
          <w:p w:rsidR="00DF2BCD" w:rsidRPr="00085FF8" w:rsidRDefault="00DF2BCD" w:rsidP="00DF2BC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3</w:t>
            </w:r>
          </w:p>
          <w:p w:rsidR="00DF2BCD" w:rsidRPr="00085FF8" w:rsidRDefault="00DF2BCD" w:rsidP="00DF2BC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}</w:t>
            </w:r>
          </w:p>
          <w:p w:rsidR="00E775E1" w:rsidRPr="00085FF8" w:rsidRDefault="00E775E1" w:rsidP="002623DD">
            <w:pPr>
              <w:rPr>
                <w:rFonts w:eastAsia="微軟正黑體"/>
                <w:szCs w:val="24"/>
              </w:rPr>
            </w:pPr>
          </w:p>
        </w:tc>
      </w:tr>
      <w:tr w:rsidR="00E775E1" w:rsidRPr="00085FF8" w:rsidTr="00DF2BCD">
        <w:trPr>
          <w:jc w:val="center"/>
        </w:trPr>
        <w:tc>
          <w:tcPr>
            <w:tcW w:w="3958" w:type="dxa"/>
            <w:vAlign w:val="center"/>
          </w:tcPr>
          <w:p w:rsidR="00E775E1" w:rsidRPr="00085FF8" w:rsidRDefault="00E775E1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PROJ_UNMUTE_LEFT</w:t>
            </w:r>
          </w:p>
        </w:tc>
        <w:tc>
          <w:tcPr>
            <w:tcW w:w="3184" w:type="dxa"/>
          </w:tcPr>
          <w:p w:rsidR="00DF2BCD" w:rsidRPr="00085FF8" w:rsidRDefault="00DF2BCD" w:rsidP="00DF2BC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DF2BCD" w:rsidRPr="00085FF8" w:rsidRDefault="00DF2BCD" w:rsidP="00DF2BC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4,</w:t>
            </w:r>
          </w:p>
          <w:p w:rsidR="00DF2BCD" w:rsidRPr="00085FF8" w:rsidRDefault="00DF2BCD" w:rsidP="00DF2BC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1,</w:t>
            </w:r>
          </w:p>
          <w:p w:rsidR="00DF2BCD" w:rsidRPr="00085FF8" w:rsidRDefault="00DF2BCD" w:rsidP="00DF2BC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lastRenderedPageBreak/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4</w:t>
            </w:r>
          </w:p>
          <w:p w:rsidR="00DF2BCD" w:rsidRPr="00085FF8" w:rsidRDefault="00DF2BCD" w:rsidP="00DF2BC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}</w:t>
            </w:r>
          </w:p>
          <w:p w:rsidR="00E775E1" w:rsidRPr="00085FF8" w:rsidRDefault="00E775E1" w:rsidP="002623DD">
            <w:pPr>
              <w:rPr>
                <w:rFonts w:eastAsia="微軟正黑體"/>
                <w:szCs w:val="24"/>
              </w:rPr>
            </w:pPr>
          </w:p>
        </w:tc>
      </w:tr>
      <w:tr w:rsidR="00E775E1" w:rsidRPr="00085FF8" w:rsidTr="00DF2BCD">
        <w:trPr>
          <w:jc w:val="center"/>
        </w:trPr>
        <w:tc>
          <w:tcPr>
            <w:tcW w:w="3958" w:type="dxa"/>
            <w:vAlign w:val="center"/>
          </w:tcPr>
          <w:p w:rsidR="00E775E1" w:rsidRPr="00085FF8" w:rsidRDefault="00E775E1">
            <w:pPr>
              <w:rPr>
                <w:rFonts w:eastAsia="微軟正黑體"/>
                <w:color w:val="000000"/>
              </w:rPr>
            </w:pPr>
          </w:p>
        </w:tc>
        <w:tc>
          <w:tcPr>
            <w:tcW w:w="3184" w:type="dxa"/>
          </w:tcPr>
          <w:p w:rsidR="00E775E1" w:rsidRPr="00085FF8" w:rsidRDefault="00E775E1" w:rsidP="002623DD">
            <w:pPr>
              <w:rPr>
                <w:rFonts w:eastAsia="微軟正黑體"/>
                <w:szCs w:val="24"/>
              </w:rPr>
            </w:pPr>
          </w:p>
        </w:tc>
      </w:tr>
      <w:tr w:rsidR="00DF2BCD" w:rsidRPr="00085FF8" w:rsidTr="00DF2BCD">
        <w:trPr>
          <w:jc w:val="center"/>
        </w:trPr>
        <w:tc>
          <w:tcPr>
            <w:tcW w:w="3958" w:type="dxa"/>
            <w:vAlign w:val="center"/>
          </w:tcPr>
          <w:p w:rsidR="00DF2BCD" w:rsidRPr="00085FF8" w:rsidRDefault="00DF2BCD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PROJ_ON_CENTER</w:t>
            </w:r>
          </w:p>
        </w:tc>
        <w:tc>
          <w:tcPr>
            <w:tcW w:w="3184" w:type="dxa"/>
          </w:tcPr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4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2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1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}</w:t>
            </w:r>
          </w:p>
          <w:p w:rsidR="00DF2BCD" w:rsidRPr="00085FF8" w:rsidRDefault="00DF2BCD" w:rsidP="002623DD">
            <w:pPr>
              <w:rPr>
                <w:rFonts w:eastAsia="微軟正黑體"/>
                <w:szCs w:val="24"/>
              </w:rPr>
            </w:pPr>
          </w:p>
        </w:tc>
      </w:tr>
      <w:tr w:rsidR="00DF2BCD" w:rsidRPr="00085FF8" w:rsidTr="00DF2BCD">
        <w:trPr>
          <w:jc w:val="center"/>
        </w:trPr>
        <w:tc>
          <w:tcPr>
            <w:tcW w:w="3958" w:type="dxa"/>
            <w:vAlign w:val="center"/>
          </w:tcPr>
          <w:p w:rsidR="00DF2BCD" w:rsidRPr="00085FF8" w:rsidRDefault="00DF2BCD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PROJ_OFF_CENTER</w:t>
            </w:r>
          </w:p>
        </w:tc>
        <w:tc>
          <w:tcPr>
            <w:tcW w:w="3184" w:type="dxa"/>
          </w:tcPr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4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2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2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}</w:t>
            </w:r>
          </w:p>
          <w:p w:rsidR="00DF2BCD" w:rsidRPr="00085FF8" w:rsidRDefault="00DF2BCD" w:rsidP="002623DD">
            <w:pPr>
              <w:rPr>
                <w:rFonts w:eastAsia="微軟正黑體"/>
                <w:szCs w:val="24"/>
              </w:rPr>
            </w:pPr>
          </w:p>
        </w:tc>
      </w:tr>
      <w:tr w:rsidR="00DF2BCD" w:rsidRPr="00085FF8" w:rsidTr="00DF2BCD">
        <w:trPr>
          <w:jc w:val="center"/>
        </w:trPr>
        <w:tc>
          <w:tcPr>
            <w:tcW w:w="3958" w:type="dxa"/>
            <w:vAlign w:val="center"/>
          </w:tcPr>
          <w:p w:rsidR="00DF2BCD" w:rsidRPr="00085FF8" w:rsidRDefault="00DF2BCD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PROJ_HDMI_CENTER</w:t>
            </w:r>
          </w:p>
        </w:tc>
        <w:tc>
          <w:tcPr>
            <w:tcW w:w="3184" w:type="dxa"/>
          </w:tcPr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4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2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7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}</w:t>
            </w:r>
          </w:p>
          <w:p w:rsidR="00DF2BCD" w:rsidRPr="00085FF8" w:rsidRDefault="00DF2BCD" w:rsidP="002623DD">
            <w:pPr>
              <w:rPr>
                <w:rFonts w:eastAsia="微軟正黑體"/>
                <w:szCs w:val="24"/>
              </w:rPr>
            </w:pPr>
          </w:p>
        </w:tc>
      </w:tr>
      <w:tr w:rsidR="00DF2BCD" w:rsidRPr="00085FF8" w:rsidTr="00DF2BCD">
        <w:trPr>
          <w:jc w:val="center"/>
        </w:trPr>
        <w:tc>
          <w:tcPr>
            <w:tcW w:w="3958" w:type="dxa"/>
            <w:vAlign w:val="center"/>
          </w:tcPr>
          <w:p w:rsidR="00DF2BCD" w:rsidRPr="00085FF8" w:rsidRDefault="00DF2BCD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PROJ_VGA_CENTER</w:t>
            </w:r>
          </w:p>
        </w:tc>
        <w:tc>
          <w:tcPr>
            <w:tcW w:w="3184" w:type="dxa"/>
          </w:tcPr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4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2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8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}</w:t>
            </w:r>
          </w:p>
          <w:p w:rsidR="00DF2BCD" w:rsidRPr="00085FF8" w:rsidRDefault="00DF2BCD" w:rsidP="002623DD">
            <w:pPr>
              <w:rPr>
                <w:rFonts w:eastAsia="微軟正黑體"/>
                <w:szCs w:val="24"/>
              </w:rPr>
            </w:pPr>
          </w:p>
        </w:tc>
      </w:tr>
      <w:tr w:rsidR="00DF2BCD" w:rsidRPr="00085FF8" w:rsidTr="00DF2BCD">
        <w:trPr>
          <w:jc w:val="center"/>
        </w:trPr>
        <w:tc>
          <w:tcPr>
            <w:tcW w:w="3958" w:type="dxa"/>
            <w:vAlign w:val="center"/>
          </w:tcPr>
          <w:p w:rsidR="00DF2BCD" w:rsidRPr="00085FF8" w:rsidRDefault="00DF2BCD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PROJ_MUTE_CENTER</w:t>
            </w:r>
          </w:p>
        </w:tc>
        <w:tc>
          <w:tcPr>
            <w:tcW w:w="3184" w:type="dxa"/>
          </w:tcPr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4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2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3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}</w:t>
            </w:r>
          </w:p>
          <w:p w:rsidR="00DF2BCD" w:rsidRPr="00085FF8" w:rsidRDefault="00DF2BCD" w:rsidP="002623DD">
            <w:pPr>
              <w:rPr>
                <w:rFonts w:eastAsia="微軟正黑體"/>
                <w:szCs w:val="24"/>
              </w:rPr>
            </w:pPr>
          </w:p>
        </w:tc>
      </w:tr>
      <w:tr w:rsidR="00DF2BCD" w:rsidRPr="00085FF8" w:rsidTr="00DF2BCD">
        <w:trPr>
          <w:jc w:val="center"/>
        </w:trPr>
        <w:tc>
          <w:tcPr>
            <w:tcW w:w="3958" w:type="dxa"/>
            <w:vAlign w:val="center"/>
          </w:tcPr>
          <w:p w:rsidR="00DF2BCD" w:rsidRPr="00085FF8" w:rsidRDefault="00DF2BCD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PROJ_UNMUTE_CENTER</w:t>
            </w:r>
          </w:p>
        </w:tc>
        <w:tc>
          <w:tcPr>
            <w:tcW w:w="3184" w:type="dxa"/>
          </w:tcPr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4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2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4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lastRenderedPageBreak/>
              <w:t>}</w:t>
            </w:r>
          </w:p>
          <w:p w:rsidR="00DF2BCD" w:rsidRPr="00085FF8" w:rsidRDefault="00DF2BCD" w:rsidP="002623DD">
            <w:pPr>
              <w:rPr>
                <w:rFonts w:eastAsia="微軟正黑體"/>
                <w:szCs w:val="24"/>
              </w:rPr>
            </w:pPr>
          </w:p>
        </w:tc>
      </w:tr>
      <w:tr w:rsidR="00E775E1" w:rsidRPr="00085FF8" w:rsidTr="00DF2BCD">
        <w:trPr>
          <w:jc w:val="center"/>
        </w:trPr>
        <w:tc>
          <w:tcPr>
            <w:tcW w:w="3958" w:type="dxa"/>
            <w:vAlign w:val="center"/>
          </w:tcPr>
          <w:p w:rsidR="00E775E1" w:rsidRPr="00085FF8" w:rsidRDefault="00E775E1">
            <w:pPr>
              <w:rPr>
                <w:rFonts w:eastAsia="微軟正黑體"/>
                <w:color w:val="000000"/>
              </w:rPr>
            </w:pPr>
          </w:p>
        </w:tc>
        <w:tc>
          <w:tcPr>
            <w:tcW w:w="3184" w:type="dxa"/>
          </w:tcPr>
          <w:p w:rsidR="00E775E1" w:rsidRPr="00085FF8" w:rsidRDefault="00E775E1" w:rsidP="002623DD">
            <w:pPr>
              <w:rPr>
                <w:rFonts w:eastAsia="微軟正黑體"/>
                <w:szCs w:val="24"/>
              </w:rPr>
            </w:pPr>
          </w:p>
        </w:tc>
      </w:tr>
      <w:tr w:rsidR="00DF2BCD" w:rsidRPr="00085FF8" w:rsidTr="00DF2BCD">
        <w:trPr>
          <w:jc w:val="center"/>
        </w:trPr>
        <w:tc>
          <w:tcPr>
            <w:tcW w:w="3958" w:type="dxa"/>
            <w:vAlign w:val="center"/>
          </w:tcPr>
          <w:p w:rsidR="00DF2BCD" w:rsidRPr="00085FF8" w:rsidRDefault="00DF2BCD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PROJ_ON_RIGHT</w:t>
            </w:r>
          </w:p>
        </w:tc>
        <w:tc>
          <w:tcPr>
            <w:tcW w:w="3184" w:type="dxa"/>
          </w:tcPr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4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3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1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}</w:t>
            </w:r>
          </w:p>
          <w:p w:rsidR="00DF2BCD" w:rsidRPr="00085FF8" w:rsidRDefault="00DF2BCD" w:rsidP="002623DD">
            <w:pPr>
              <w:rPr>
                <w:rFonts w:eastAsia="微軟正黑體"/>
                <w:szCs w:val="24"/>
              </w:rPr>
            </w:pPr>
          </w:p>
        </w:tc>
      </w:tr>
      <w:tr w:rsidR="00DF2BCD" w:rsidRPr="00085FF8" w:rsidTr="00DF2BCD">
        <w:trPr>
          <w:jc w:val="center"/>
        </w:trPr>
        <w:tc>
          <w:tcPr>
            <w:tcW w:w="3958" w:type="dxa"/>
            <w:vAlign w:val="center"/>
          </w:tcPr>
          <w:p w:rsidR="00DF2BCD" w:rsidRPr="00085FF8" w:rsidRDefault="00DF2BCD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PROJ_OFF_RIGHT</w:t>
            </w:r>
          </w:p>
        </w:tc>
        <w:tc>
          <w:tcPr>
            <w:tcW w:w="3184" w:type="dxa"/>
          </w:tcPr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4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3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2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}</w:t>
            </w:r>
          </w:p>
          <w:p w:rsidR="00DF2BCD" w:rsidRPr="00085FF8" w:rsidRDefault="00DF2BCD" w:rsidP="002623DD">
            <w:pPr>
              <w:rPr>
                <w:rFonts w:eastAsia="微軟正黑體"/>
                <w:szCs w:val="24"/>
              </w:rPr>
            </w:pPr>
          </w:p>
        </w:tc>
      </w:tr>
      <w:tr w:rsidR="00DF2BCD" w:rsidRPr="00085FF8" w:rsidTr="00DF2BCD">
        <w:trPr>
          <w:jc w:val="center"/>
        </w:trPr>
        <w:tc>
          <w:tcPr>
            <w:tcW w:w="3958" w:type="dxa"/>
            <w:vAlign w:val="center"/>
          </w:tcPr>
          <w:p w:rsidR="00DF2BCD" w:rsidRPr="00085FF8" w:rsidRDefault="00DF2BCD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PROJ_HDMI_RIGHT</w:t>
            </w:r>
          </w:p>
        </w:tc>
        <w:tc>
          <w:tcPr>
            <w:tcW w:w="3184" w:type="dxa"/>
          </w:tcPr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4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3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7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}</w:t>
            </w:r>
          </w:p>
          <w:p w:rsidR="00DF2BCD" w:rsidRPr="00085FF8" w:rsidRDefault="00DF2BCD" w:rsidP="002623DD">
            <w:pPr>
              <w:rPr>
                <w:rFonts w:eastAsia="微軟正黑體"/>
                <w:szCs w:val="24"/>
              </w:rPr>
            </w:pPr>
          </w:p>
        </w:tc>
      </w:tr>
      <w:tr w:rsidR="00DF2BCD" w:rsidRPr="00085FF8" w:rsidTr="00DF2BCD">
        <w:trPr>
          <w:jc w:val="center"/>
        </w:trPr>
        <w:tc>
          <w:tcPr>
            <w:tcW w:w="3958" w:type="dxa"/>
            <w:vAlign w:val="center"/>
          </w:tcPr>
          <w:p w:rsidR="00DF2BCD" w:rsidRPr="00085FF8" w:rsidRDefault="00DF2BCD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PROJ_VGA_RIGHT</w:t>
            </w:r>
          </w:p>
        </w:tc>
        <w:tc>
          <w:tcPr>
            <w:tcW w:w="3184" w:type="dxa"/>
          </w:tcPr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4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3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8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}</w:t>
            </w:r>
          </w:p>
          <w:p w:rsidR="00DF2BCD" w:rsidRPr="00085FF8" w:rsidRDefault="00DF2BCD" w:rsidP="002623DD">
            <w:pPr>
              <w:rPr>
                <w:rFonts w:eastAsia="微軟正黑體"/>
                <w:szCs w:val="24"/>
              </w:rPr>
            </w:pPr>
          </w:p>
        </w:tc>
      </w:tr>
      <w:tr w:rsidR="00DF2BCD" w:rsidRPr="00085FF8" w:rsidTr="00DF2BCD">
        <w:trPr>
          <w:jc w:val="center"/>
        </w:trPr>
        <w:tc>
          <w:tcPr>
            <w:tcW w:w="3958" w:type="dxa"/>
            <w:vAlign w:val="center"/>
          </w:tcPr>
          <w:p w:rsidR="00DF2BCD" w:rsidRPr="00085FF8" w:rsidRDefault="00DF2BCD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PROJ_MUTE_RIGHT</w:t>
            </w:r>
          </w:p>
        </w:tc>
        <w:tc>
          <w:tcPr>
            <w:tcW w:w="3184" w:type="dxa"/>
          </w:tcPr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4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3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3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}</w:t>
            </w:r>
          </w:p>
          <w:p w:rsidR="00DF2BCD" w:rsidRPr="00085FF8" w:rsidRDefault="00DF2BCD" w:rsidP="002623DD">
            <w:pPr>
              <w:rPr>
                <w:rFonts w:eastAsia="微軟正黑體"/>
                <w:szCs w:val="24"/>
              </w:rPr>
            </w:pPr>
          </w:p>
        </w:tc>
      </w:tr>
      <w:tr w:rsidR="00DF2BCD" w:rsidRPr="00085FF8" w:rsidTr="00DF2BCD">
        <w:trPr>
          <w:jc w:val="center"/>
        </w:trPr>
        <w:tc>
          <w:tcPr>
            <w:tcW w:w="3958" w:type="dxa"/>
            <w:vAlign w:val="center"/>
          </w:tcPr>
          <w:p w:rsidR="00DF2BCD" w:rsidRPr="00085FF8" w:rsidRDefault="00DF2BCD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PROJ_UNMUTE_RIGHT</w:t>
            </w:r>
          </w:p>
        </w:tc>
        <w:tc>
          <w:tcPr>
            <w:tcW w:w="3184" w:type="dxa"/>
          </w:tcPr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4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3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4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}</w:t>
            </w:r>
          </w:p>
          <w:p w:rsidR="00DF2BCD" w:rsidRPr="00085FF8" w:rsidRDefault="00DF2BCD" w:rsidP="002623DD">
            <w:pPr>
              <w:rPr>
                <w:rFonts w:eastAsia="微軟正黑體"/>
                <w:szCs w:val="24"/>
              </w:rPr>
            </w:pPr>
          </w:p>
        </w:tc>
      </w:tr>
      <w:tr w:rsidR="00DF2BCD" w:rsidRPr="00085FF8" w:rsidTr="00DF2BCD">
        <w:trPr>
          <w:jc w:val="center"/>
        </w:trPr>
        <w:tc>
          <w:tcPr>
            <w:tcW w:w="3958" w:type="dxa"/>
            <w:vAlign w:val="center"/>
          </w:tcPr>
          <w:p w:rsidR="00DF2BCD" w:rsidRPr="00085FF8" w:rsidRDefault="00DF2BCD">
            <w:pPr>
              <w:rPr>
                <w:rFonts w:eastAsia="微軟正黑體"/>
                <w:color w:val="000000"/>
              </w:rPr>
            </w:pPr>
          </w:p>
        </w:tc>
        <w:tc>
          <w:tcPr>
            <w:tcW w:w="3184" w:type="dxa"/>
          </w:tcPr>
          <w:p w:rsidR="00DF2BCD" w:rsidRPr="00085FF8" w:rsidRDefault="00DF2BCD" w:rsidP="002623DD">
            <w:pPr>
              <w:rPr>
                <w:rFonts w:eastAsia="微軟正黑體"/>
                <w:szCs w:val="24"/>
              </w:rPr>
            </w:pPr>
          </w:p>
        </w:tc>
      </w:tr>
      <w:tr w:rsidR="00DF2BCD" w:rsidRPr="00085FF8" w:rsidTr="00DF2BCD">
        <w:trPr>
          <w:jc w:val="center"/>
        </w:trPr>
        <w:tc>
          <w:tcPr>
            <w:tcW w:w="3958" w:type="dxa"/>
            <w:vAlign w:val="center"/>
          </w:tcPr>
          <w:p w:rsidR="00DF2BCD" w:rsidRPr="00085FF8" w:rsidRDefault="00DF2BCD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INPUT1_MUTE</w:t>
            </w:r>
          </w:p>
        </w:tc>
        <w:tc>
          <w:tcPr>
            <w:tcW w:w="3184" w:type="dxa"/>
          </w:tcPr>
          <w:p w:rsidR="00DF2BCD" w:rsidRPr="00085FF8" w:rsidRDefault="00DF2BCD" w:rsidP="00DF2BC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DF2BCD" w:rsidRPr="00085FF8" w:rsidRDefault="00DF2BCD" w:rsidP="00DF2BC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5,</w:t>
            </w:r>
          </w:p>
          <w:p w:rsidR="00DF2BCD" w:rsidRPr="00085FF8" w:rsidRDefault="00DF2BCD" w:rsidP="00DF2BC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1,</w:t>
            </w:r>
          </w:p>
          <w:p w:rsidR="00DF2BCD" w:rsidRPr="00085FF8" w:rsidRDefault="00DF2BCD" w:rsidP="00DF2BC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3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}</w:t>
            </w:r>
          </w:p>
        </w:tc>
      </w:tr>
      <w:tr w:rsidR="00DF2BCD" w:rsidRPr="00085FF8" w:rsidTr="00DF2BCD">
        <w:trPr>
          <w:jc w:val="center"/>
        </w:trPr>
        <w:tc>
          <w:tcPr>
            <w:tcW w:w="3958" w:type="dxa"/>
            <w:vAlign w:val="center"/>
          </w:tcPr>
          <w:p w:rsidR="00DF2BCD" w:rsidRPr="00085FF8" w:rsidRDefault="00DF2BCD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INPUT1_UNMUTE</w:t>
            </w:r>
          </w:p>
        </w:tc>
        <w:tc>
          <w:tcPr>
            <w:tcW w:w="3184" w:type="dxa"/>
          </w:tcPr>
          <w:p w:rsidR="00DF2BCD" w:rsidRPr="00085FF8" w:rsidRDefault="00DF2BCD" w:rsidP="00DF2BC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DF2BCD" w:rsidRPr="00085FF8" w:rsidRDefault="00DF2BCD" w:rsidP="00DF2BC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5,</w:t>
            </w:r>
          </w:p>
          <w:p w:rsidR="00DF2BCD" w:rsidRPr="00085FF8" w:rsidRDefault="00DF2BCD" w:rsidP="00DF2BC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1,</w:t>
            </w:r>
          </w:p>
          <w:p w:rsidR="00DF2BCD" w:rsidRPr="00085FF8" w:rsidRDefault="00DF2BCD" w:rsidP="00DF2BC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4</w:t>
            </w:r>
          </w:p>
          <w:p w:rsidR="00DF2BCD" w:rsidRPr="00085FF8" w:rsidRDefault="00DF2BCD" w:rsidP="00DF2BC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 w:hint="eastAsia"/>
              </w:rPr>
              <w:t>}</w:t>
            </w:r>
          </w:p>
        </w:tc>
      </w:tr>
      <w:tr w:rsidR="00DF2BCD" w:rsidRPr="00085FF8" w:rsidTr="00DF2BCD">
        <w:trPr>
          <w:jc w:val="center"/>
        </w:trPr>
        <w:tc>
          <w:tcPr>
            <w:tcW w:w="3958" w:type="dxa"/>
            <w:vAlign w:val="center"/>
          </w:tcPr>
          <w:p w:rsidR="00DF2BCD" w:rsidRPr="00085FF8" w:rsidRDefault="00DF2BCD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INPUT2_MUTE</w:t>
            </w:r>
          </w:p>
        </w:tc>
        <w:tc>
          <w:tcPr>
            <w:tcW w:w="3184" w:type="dxa"/>
          </w:tcPr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5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2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3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}</w:t>
            </w:r>
          </w:p>
        </w:tc>
      </w:tr>
      <w:tr w:rsidR="00DF2BCD" w:rsidRPr="00085FF8" w:rsidTr="00DF2BCD">
        <w:trPr>
          <w:jc w:val="center"/>
        </w:trPr>
        <w:tc>
          <w:tcPr>
            <w:tcW w:w="3958" w:type="dxa"/>
            <w:vAlign w:val="center"/>
          </w:tcPr>
          <w:p w:rsidR="00DF2BCD" w:rsidRPr="00085FF8" w:rsidRDefault="00DF2BCD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INPUT2_UNMUTE</w:t>
            </w:r>
          </w:p>
        </w:tc>
        <w:tc>
          <w:tcPr>
            <w:tcW w:w="3184" w:type="dxa"/>
          </w:tcPr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5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2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4</w:t>
            </w:r>
          </w:p>
          <w:p w:rsidR="00DF2BCD" w:rsidRPr="00085FF8" w:rsidRDefault="00DF2BCD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 w:hint="eastAsia"/>
              </w:rPr>
              <w:t>}</w:t>
            </w:r>
          </w:p>
        </w:tc>
      </w:tr>
      <w:tr w:rsidR="00DF2BCD" w:rsidRPr="00085FF8" w:rsidTr="00DF2BCD">
        <w:trPr>
          <w:jc w:val="center"/>
        </w:trPr>
        <w:tc>
          <w:tcPr>
            <w:tcW w:w="3958" w:type="dxa"/>
            <w:vAlign w:val="center"/>
          </w:tcPr>
          <w:p w:rsidR="00DF2BCD" w:rsidRPr="00085FF8" w:rsidRDefault="00DF2BCD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INPUT3_MUTE</w:t>
            </w:r>
          </w:p>
        </w:tc>
        <w:tc>
          <w:tcPr>
            <w:tcW w:w="3184" w:type="dxa"/>
          </w:tcPr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5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3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3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}</w:t>
            </w:r>
          </w:p>
        </w:tc>
      </w:tr>
      <w:tr w:rsidR="00DF2BCD" w:rsidRPr="00085FF8" w:rsidTr="00DF2BCD">
        <w:trPr>
          <w:jc w:val="center"/>
        </w:trPr>
        <w:tc>
          <w:tcPr>
            <w:tcW w:w="3958" w:type="dxa"/>
            <w:vAlign w:val="center"/>
          </w:tcPr>
          <w:p w:rsidR="00DF2BCD" w:rsidRPr="00085FF8" w:rsidRDefault="00DF2BCD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INPUT3_UNMUTE</w:t>
            </w:r>
          </w:p>
        </w:tc>
        <w:tc>
          <w:tcPr>
            <w:tcW w:w="3184" w:type="dxa"/>
          </w:tcPr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5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3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4</w:t>
            </w:r>
          </w:p>
          <w:p w:rsidR="00DF2BCD" w:rsidRPr="00085FF8" w:rsidRDefault="00DF2BCD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 w:hint="eastAsia"/>
              </w:rPr>
              <w:t>}</w:t>
            </w:r>
          </w:p>
        </w:tc>
      </w:tr>
      <w:tr w:rsidR="00DF2BCD" w:rsidRPr="00085FF8" w:rsidTr="00DF2BCD">
        <w:trPr>
          <w:jc w:val="center"/>
        </w:trPr>
        <w:tc>
          <w:tcPr>
            <w:tcW w:w="3958" w:type="dxa"/>
            <w:vAlign w:val="center"/>
          </w:tcPr>
          <w:p w:rsidR="00DF2BCD" w:rsidRPr="00085FF8" w:rsidRDefault="00DF2BCD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INPUT4_MUTE</w:t>
            </w:r>
          </w:p>
        </w:tc>
        <w:tc>
          <w:tcPr>
            <w:tcW w:w="3184" w:type="dxa"/>
          </w:tcPr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5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4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3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}</w:t>
            </w:r>
          </w:p>
        </w:tc>
      </w:tr>
      <w:tr w:rsidR="00DF2BCD" w:rsidRPr="00085FF8" w:rsidTr="00DF2BCD">
        <w:trPr>
          <w:jc w:val="center"/>
        </w:trPr>
        <w:tc>
          <w:tcPr>
            <w:tcW w:w="3958" w:type="dxa"/>
            <w:vAlign w:val="center"/>
          </w:tcPr>
          <w:p w:rsidR="00DF2BCD" w:rsidRPr="00085FF8" w:rsidRDefault="00DF2BCD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INPUT4_UNMUTE</w:t>
            </w:r>
          </w:p>
        </w:tc>
        <w:tc>
          <w:tcPr>
            <w:tcW w:w="3184" w:type="dxa"/>
          </w:tcPr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lastRenderedPageBreak/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5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4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4</w:t>
            </w:r>
          </w:p>
          <w:p w:rsidR="00DF2BCD" w:rsidRPr="00085FF8" w:rsidRDefault="00DF2BCD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 w:hint="eastAsia"/>
              </w:rPr>
              <w:t>}</w:t>
            </w:r>
          </w:p>
        </w:tc>
      </w:tr>
      <w:tr w:rsidR="00DF2BCD" w:rsidRPr="00085FF8" w:rsidTr="00DF2BCD">
        <w:trPr>
          <w:jc w:val="center"/>
        </w:trPr>
        <w:tc>
          <w:tcPr>
            <w:tcW w:w="3958" w:type="dxa"/>
            <w:vAlign w:val="center"/>
          </w:tcPr>
          <w:p w:rsidR="00DF2BCD" w:rsidRPr="00085FF8" w:rsidRDefault="00DF2BCD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lastRenderedPageBreak/>
              <w:t>STATUS_INPUT5_MUTE</w:t>
            </w:r>
          </w:p>
        </w:tc>
        <w:tc>
          <w:tcPr>
            <w:tcW w:w="3184" w:type="dxa"/>
          </w:tcPr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5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5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3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}</w:t>
            </w:r>
          </w:p>
        </w:tc>
      </w:tr>
      <w:tr w:rsidR="00DF2BCD" w:rsidRPr="00085FF8" w:rsidTr="00DF2BCD">
        <w:trPr>
          <w:jc w:val="center"/>
        </w:trPr>
        <w:tc>
          <w:tcPr>
            <w:tcW w:w="3958" w:type="dxa"/>
            <w:vAlign w:val="center"/>
          </w:tcPr>
          <w:p w:rsidR="00DF2BCD" w:rsidRPr="00085FF8" w:rsidRDefault="00DF2BCD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INPUT5_UNMUTE</w:t>
            </w:r>
          </w:p>
        </w:tc>
        <w:tc>
          <w:tcPr>
            <w:tcW w:w="3184" w:type="dxa"/>
          </w:tcPr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5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5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4</w:t>
            </w:r>
          </w:p>
          <w:p w:rsidR="00DF2BCD" w:rsidRPr="00085FF8" w:rsidRDefault="00DF2BCD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 w:hint="eastAsia"/>
              </w:rPr>
              <w:t>}</w:t>
            </w:r>
          </w:p>
        </w:tc>
      </w:tr>
      <w:tr w:rsidR="00DF2BCD" w:rsidRPr="00085FF8" w:rsidTr="00DF2BCD">
        <w:trPr>
          <w:jc w:val="center"/>
        </w:trPr>
        <w:tc>
          <w:tcPr>
            <w:tcW w:w="3958" w:type="dxa"/>
            <w:vAlign w:val="center"/>
          </w:tcPr>
          <w:p w:rsidR="00DF2BCD" w:rsidRPr="00085FF8" w:rsidRDefault="00DF2BCD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INPUT6_MUTE</w:t>
            </w:r>
          </w:p>
        </w:tc>
        <w:tc>
          <w:tcPr>
            <w:tcW w:w="3184" w:type="dxa"/>
          </w:tcPr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5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6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3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}</w:t>
            </w:r>
          </w:p>
        </w:tc>
      </w:tr>
      <w:tr w:rsidR="00DF2BCD" w:rsidRPr="00085FF8" w:rsidTr="00DF2BCD">
        <w:trPr>
          <w:jc w:val="center"/>
        </w:trPr>
        <w:tc>
          <w:tcPr>
            <w:tcW w:w="3958" w:type="dxa"/>
            <w:vAlign w:val="center"/>
          </w:tcPr>
          <w:p w:rsidR="00DF2BCD" w:rsidRPr="00085FF8" w:rsidRDefault="00DF2BCD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INPUT6_UNMUTE</w:t>
            </w:r>
          </w:p>
        </w:tc>
        <w:tc>
          <w:tcPr>
            <w:tcW w:w="3184" w:type="dxa"/>
          </w:tcPr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5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6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4</w:t>
            </w:r>
          </w:p>
          <w:p w:rsidR="00DF2BCD" w:rsidRPr="00085FF8" w:rsidRDefault="00DF2BCD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 w:hint="eastAsia"/>
              </w:rPr>
              <w:t>}</w:t>
            </w:r>
          </w:p>
        </w:tc>
      </w:tr>
      <w:tr w:rsidR="00DF2BCD" w:rsidRPr="00085FF8" w:rsidTr="00DF2BCD">
        <w:trPr>
          <w:jc w:val="center"/>
        </w:trPr>
        <w:tc>
          <w:tcPr>
            <w:tcW w:w="3958" w:type="dxa"/>
            <w:vAlign w:val="center"/>
          </w:tcPr>
          <w:p w:rsidR="00DF2BCD" w:rsidRPr="00085FF8" w:rsidRDefault="00DF2BCD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INPUT7_MUTE</w:t>
            </w:r>
          </w:p>
        </w:tc>
        <w:tc>
          <w:tcPr>
            <w:tcW w:w="3184" w:type="dxa"/>
          </w:tcPr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5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7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3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}</w:t>
            </w:r>
          </w:p>
        </w:tc>
      </w:tr>
      <w:tr w:rsidR="00DF2BCD" w:rsidRPr="00085FF8" w:rsidTr="00DF2BCD">
        <w:trPr>
          <w:jc w:val="center"/>
        </w:trPr>
        <w:tc>
          <w:tcPr>
            <w:tcW w:w="3958" w:type="dxa"/>
            <w:vAlign w:val="center"/>
          </w:tcPr>
          <w:p w:rsidR="00DF2BCD" w:rsidRPr="00085FF8" w:rsidRDefault="00DF2BCD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INPUT7_UNMUTE</w:t>
            </w:r>
          </w:p>
        </w:tc>
        <w:tc>
          <w:tcPr>
            <w:tcW w:w="3184" w:type="dxa"/>
          </w:tcPr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5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7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4</w:t>
            </w:r>
          </w:p>
          <w:p w:rsidR="00DF2BCD" w:rsidRPr="00085FF8" w:rsidRDefault="00DF2BCD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 w:hint="eastAsia"/>
              </w:rPr>
              <w:t>}</w:t>
            </w:r>
          </w:p>
        </w:tc>
      </w:tr>
      <w:tr w:rsidR="00DF2BCD" w:rsidRPr="00085FF8" w:rsidTr="00DF2BCD">
        <w:trPr>
          <w:jc w:val="center"/>
        </w:trPr>
        <w:tc>
          <w:tcPr>
            <w:tcW w:w="3958" w:type="dxa"/>
            <w:vAlign w:val="center"/>
          </w:tcPr>
          <w:p w:rsidR="00DF2BCD" w:rsidRPr="00085FF8" w:rsidRDefault="00DF2BCD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INPUT9_MUTE</w:t>
            </w:r>
          </w:p>
        </w:tc>
        <w:tc>
          <w:tcPr>
            <w:tcW w:w="3184" w:type="dxa"/>
          </w:tcPr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5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8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3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lastRenderedPageBreak/>
              <w:t>}</w:t>
            </w:r>
          </w:p>
        </w:tc>
      </w:tr>
      <w:tr w:rsidR="00DF2BCD" w:rsidRPr="00085FF8" w:rsidTr="00DF2BCD">
        <w:trPr>
          <w:jc w:val="center"/>
        </w:trPr>
        <w:tc>
          <w:tcPr>
            <w:tcW w:w="3958" w:type="dxa"/>
            <w:vAlign w:val="center"/>
          </w:tcPr>
          <w:p w:rsidR="00DF2BCD" w:rsidRPr="00085FF8" w:rsidRDefault="00DF2BCD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lastRenderedPageBreak/>
              <w:t>STATUS_INPUT9_UNMUTE</w:t>
            </w:r>
          </w:p>
        </w:tc>
        <w:tc>
          <w:tcPr>
            <w:tcW w:w="3184" w:type="dxa"/>
          </w:tcPr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5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8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4</w:t>
            </w:r>
          </w:p>
          <w:p w:rsidR="00DF2BCD" w:rsidRPr="00085FF8" w:rsidRDefault="00DF2BCD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 w:hint="eastAsia"/>
              </w:rPr>
              <w:t>}</w:t>
            </w:r>
          </w:p>
        </w:tc>
      </w:tr>
      <w:tr w:rsidR="00DF2BCD" w:rsidRPr="00085FF8" w:rsidTr="00DF2BCD">
        <w:trPr>
          <w:jc w:val="center"/>
        </w:trPr>
        <w:tc>
          <w:tcPr>
            <w:tcW w:w="3958" w:type="dxa"/>
            <w:vAlign w:val="center"/>
          </w:tcPr>
          <w:p w:rsidR="00DF2BCD" w:rsidRPr="00085FF8" w:rsidRDefault="00DF2BCD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INPUT10_MUTE</w:t>
            </w:r>
          </w:p>
        </w:tc>
        <w:tc>
          <w:tcPr>
            <w:tcW w:w="3184" w:type="dxa"/>
          </w:tcPr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5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9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3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}</w:t>
            </w:r>
          </w:p>
        </w:tc>
      </w:tr>
      <w:tr w:rsidR="00DF2BCD" w:rsidRPr="00085FF8" w:rsidTr="00DF2BCD">
        <w:trPr>
          <w:jc w:val="center"/>
        </w:trPr>
        <w:tc>
          <w:tcPr>
            <w:tcW w:w="3958" w:type="dxa"/>
            <w:vAlign w:val="center"/>
          </w:tcPr>
          <w:p w:rsidR="00DF2BCD" w:rsidRPr="00085FF8" w:rsidRDefault="00DF2BCD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INPUT10_UNMUTE</w:t>
            </w:r>
          </w:p>
        </w:tc>
        <w:tc>
          <w:tcPr>
            <w:tcW w:w="3184" w:type="dxa"/>
          </w:tcPr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5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9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4</w:t>
            </w:r>
          </w:p>
          <w:p w:rsidR="00DF2BCD" w:rsidRPr="00085FF8" w:rsidRDefault="00DF2BCD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 w:hint="eastAsia"/>
              </w:rPr>
              <w:t>}</w:t>
            </w:r>
          </w:p>
        </w:tc>
      </w:tr>
      <w:tr w:rsidR="00DF2BCD" w:rsidRPr="00085FF8" w:rsidTr="00DF2BCD">
        <w:trPr>
          <w:jc w:val="center"/>
        </w:trPr>
        <w:tc>
          <w:tcPr>
            <w:tcW w:w="3958" w:type="dxa"/>
            <w:vAlign w:val="center"/>
          </w:tcPr>
          <w:p w:rsidR="00DF2BCD" w:rsidRPr="00085FF8" w:rsidRDefault="00DF2BCD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OUTPUT1_MUTE</w:t>
            </w:r>
          </w:p>
        </w:tc>
        <w:tc>
          <w:tcPr>
            <w:tcW w:w="3184" w:type="dxa"/>
          </w:tcPr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5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10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3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}</w:t>
            </w:r>
          </w:p>
        </w:tc>
      </w:tr>
      <w:tr w:rsidR="00DF2BCD" w:rsidRPr="00085FF8" w:rsidTr="00DF2BCD">
        <w:trPr>
          <w:jc w:val="center"/>
        </w:trPr>
        <w:tc>
          <w:tcPr>
            <w:tcW w:w="3958" w:type="dxa"/>
            <w:vAlign w:val="center"/>
          </w:tcPr>
          <w:p w:rsidR="00DF2BCD" w:rsidRPr="00085FF8" w:rsidRDefault="00DF2BCD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OUTPUT1_UNMUTE</w:t>
            </w:r>
          </w:p>
        </w:tc>
        <w:tc>
          <w:tcPr>
            <w:tcW w:w="3184" w:type="dxa"/>
          </w:tcPr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5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10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4</w:t>
            </w:r>
          </w:p>
          <w:p w:rsidR="00DF2BCD" w:rsidRPr="00085FF8" w:rsidRDefault="00DF2BCD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 w:hint="eastAsia"/>
              </w:rPr>
              <w:t>}</w:t>
            </w:r>
          </w:p>
        </w:tc>
      </w:tr>
      <w:tr w:rsidR="00DF2BCD" w:rsidRPr="00085FF8" w:rsidTr="00DF2BCD">
        <w:trPr>
          <w:jc w:val="center"/>
        </w:trPr>
        <w:tc>
          <w:tcPr>
            <w:tcW w:w="3958" w:type="dxa"/>
            <w:vAlign w:val="center"/>
          </w:tcPr>
          <w:p w:rsidR="00DF2BCD" w:rsidRPr="00085FF8" w:rsidRDefault="00DF2BCD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OUTPUT2_MUTE</w:t>
            </w:r>
          </w:p>
        </w:tc>
        <w:tc>
          <w:tcPr>
            <w:tcW w:w="3184" w:type="dxa"/>
          </w:tcPr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5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11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3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}</w:t>
            </w:r>
          </w:p>
        </w:tc>
      </w:tr>
      <w:tr w:rsidR="00DF2BCD" w:rsidRPr="00085FF8" w:rsidTr="00DF2BCD">
        <w:trPr>
          <w:jc w:val="center"/>
        </w:trPr>
        <w:tc>
          <w:tcPr>
            <w:tcW w:w="3958" w:type="dxa"/>
            <w:vAlign w:val="center"/>
          </w:tcPr>
          <w:p w:rsidR="00DF2BCD" w:rsidRPr="00085FF8" w:rsidRDefault="00DF2BCD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OUTPUT2_UNMUTE</w:t>
            </w:r>
          </w:p>
        </w:tc>
        <w:tc>
          <w:tcPr>
            <w:tcW w:w="3184" w:type="dxa"/>
          </w:tcPr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5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11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4</w:t>
            </w:r>
          </w:p>
          <w:p w:rsidR="00DF2BCD" w:rsidRPr="00085FF8" w:rsidRDefault="00DF2BCD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 w:hint="eastAsia"/>
              </w:rPr>
              <w:t>}</w:t>
            </w:r>
          </w:p>
        </w:tc>
      </w:tr>
      <w:tr w:rsidR="00DF2BCD" w:rsidRPr="00085FF8" w:rsidTr="00DF2BCD">
        <w:trPr>
          <w:jc w:val="center"/>
        </w:trPr>
        <w:tc>
          <w:tcPr>
            <w:tcW w:w="3958" w:type="dxa"/>
            <w:vAlign w:val="center"/>
          </w:tcPr>
          <w:p w:rsidR="00DF2BCD" w:rsidRPr="00085FF8" w:rsidRDefault="00DF2BCD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OUTPUT3_MUTE</w:t>
            </w:r>
          </w:p>
        </w:tc>
        <w:tc>
          <w:tcPr>
            <w:tcW w:w="3184" w:type="dxa"/>
          </w:tcPr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5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lastRenderedPageBreak/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12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3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}</w:t>
            </w:r>
          </w:p>
        </w:tc>
      </w:tr>
      <w:tr w:rsidR="00DF2BCD" w:rsidRPr="00085FF8" w:rsidTr="00DF2BCD">
        <w:trPr>
          <w:jc w:val="center"/>
        </w:trPr>
        <w:tc>
          <w:tcPr>
            <w:tcW w:w="3958" w:type="dxa"/>
            <w:vAlign w:val="center"/>
          </w:tcPr>
          <w:p w:rsidR="00DF2BCD" w:rsidRPr="00085FF8" w:rsidRDefault="00DF2BCD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lastRenderedPageBreak/>
              <w:t>STATUS_OUTPUT3_UNMUTE</w:t>
            </w:r>
          </w:p>
        </w:tc>
        <w:tc>
          <w:tcPr>
            <w:tcW w:w="3184" w:type="dxa"/>
          </w:tcPr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5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12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4</w:t>
            </w:r>
          </w:p>
          <w:p w:rsidR="00DF2BCD" w:rsidRPr="00085FF8" w:rsidRDefault="00DF2BCD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 w:hint="eastAsia"/>
              </w:rPr>
              <w:t>}</w:t>
            </w:r>
          </w:p>
        </w:tc>
      </w:tr>
      <w:tr w:rsidR="00DF2BCD" w:rsidRPr="00085FF8" w:rsidTr="00DF2BCD">
        <w:trPr>
          <w:jc w:val="center"/>
        </w:trPr>
        <w:tc>
          <w:tcPr>
            <w:tcW w:w="3958" w:type="dxa"/>
            <w:vAlign w:val="center"/>
          </w:tcPr>
          <w:p w:rsidR="00DF2BCD" w:rsidRPr="00085FF8" w:rsidRDefault="00DF2BCD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OUTPUT6_MUTE</w:t>
            </w:r>
          </w:p>
        </w:tc>
        <w:tc>
          <w:tcPr>
            <w:tcW w:w="3184" w:type="dxa"/>
          </w:tcPr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5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13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3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}</w:t>
            </w:r>
          </w:p>
        </w:tc>
      </w:tr>
      <w:tr w:rsidR="00DF2BCD" w:rsidRPr="00085FF8" w:rsidTr="00DF2BCD">
        <w:trPr>
          <w:jc w:val="center"/>
        </w:trPr>
        <w:tc>
          <w:tcPr>
            <w:tcW w:w="3958" w:type="dxa"/>
            <w:vAlign w:val="center"/>
          </w:tcPr>
          <w:p w:rsidR="00DF2BCD" w:rsidRPr="00085FF8" w:rsidRDefault="00DF2BCD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OUTPUT6_UNMUTE</w:t>
            </w:r>
          </w:p>
        </w:tc>
        <w:tc>
          <w:tcPr>
            <w:tcW w:w="3184" w:type="dxa"/>
          </w:tcPr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5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13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4</w:t>
            </w:r>
          </w:p>
          <w:p w:rsidR="00DF2BCD" w:rsidRPr="00085FF8" w:rsidRDefault="00DF2BCD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 w:hint="eastAsia"/>
              </w:rPr>
              <w:t>}</w:t>
            </w:r>
          </w:p>
        </w:tc>
      </w:tr>
      <w:tr w:rsidR="00DF2BCD" w:rsidRPr="00085FF8" w:rsidTr="00DF2BCD">
        <w:trPr>
          <w:jc w:val="center"/>
        </w:trPr>
        <w:tc>
          <w:tcPr>
            <w:tcW w:w="3958" w:type="dxa"/>
            <w:vAlign w:val="center"/>
          </w:tcPr>
          <w:p w:rsidR="00DF2BCD" w:rsidRPr="00085FF8" w:rsidRDefault="00DF2BCD">
            <w:pPr>
              <w:rPr>
                <w:rFonts w:eastAsia="微軟正黑體"/>
                <w:color w:val="000000"/>
              </w:rPr>
            </w:pPr>
          </w:p>
        </w:tc>
        <w:tc>
          <w:tcPr>
            <w:tcW w:w="3184" w:type="dxa"/>
          </w:tcPr>
          <w:p w:rsidR="00DF2BCD" w:rsidRPr="00085FF8" w:rsidRDefault="00DF2BCD" w:rsidP="002623DD">
            <w:pPr>
              <w:rPr>
                <w:rFonts w:eastAsia="微軟正黑體"/>
                <w:szCs w:val="24"/>
              </w:rPr>
            </w:pPr>
          </w:p>
        </w:tc>
      </w:tr>
      <w:tr w:rsidR="00DF2BCD" w:rsidRPr="00085FF8" w:rsidTr="00DF2BCD">
        <w:trPr>
          <w:jc w:val="center"/>
        </w:trPr>
        <w:tc>
          <w:tcPr>
            <w:tcW w:w="3958" w:type="dxa"/>
            <w:vAlign w:val="center"/>
          </w:tcPr>
          <w:p w:rsidR="00DF2BCD" w:rsidRPr="00085FF8" w:rsidRDefault="00DF2BCD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LIGHT1_ON</w:t>
            </w:r>
          </w:p>
        </w:tc>
        <w:tc>
          <w:tcPr>
            <w:tcW w:w="3184" w:type="dxa"/>
          </w:tcPr>
          <w:p w:rsidR="00DF2BCD" w:rsidRPr="00085FF8" w:rsidRDefault="00DF2BCD" w:rsidP="00DF2BC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DF2BCD" w:rsidRPr="00085FF8" w:rsidRDefault="00DF2BCD" w:rsidP="00DF2BC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</w:t>
            </w:r>
            <w:r w:rsidR="00BB0CA1" w:rsidRPr="00085FF8">
              <w:rPr>
                <w:rFonts w:eastAsia="微軟正黑體" w:hint="eastAsia"/>
              </w:rPr>
              <w:t>7</w:t>
            </w:r>
            <w:r w:rsidRPr="00085FF8">
              <w:rPr>
                <w:rFonts w:eastAsia="微軟正黑體" w:hint="eastAsia"/>
              </w:rPr>
              <w:t>,</w:t>
            </w:r>
          </w:p>
          <w:p w:rsidR="00DF2BCD" w:rsidRPr="00085FF8" w:rsidRDefault="00DF2BCD" w:rsidP="00DF2BC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</w:t>
            </w:r>
            <w:r w:rsidR="00BB0CA1" w:rsidRPr="00085FF8">
              <w:rPr>
                <w:rFonts w:eastAsia="微軟正黑體" w:hint="eastAsia"/>
              </w:rPr>
              <w:t>1</w:t>
            </w:r>
            <w:r w:rsidRPr="00085FF8">
              <w:rPr>
                <w:rFonts w:eastAsia="微軟正黑體" w:hint="eastAsia"/>
              </w:rPr>
              <w:t>,</w:t>
            </w:r>
          </w:p>
          <w:p w:rsidR="00DF2BCD" w:rsidRPr="00085FF8" w:rsidRDefault="00DF2BCD" w:rsidP="00DF2BC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1</w:t>
            </w:r>
          </w:p>
          <w:p w:rsidR="00DF2BCD" w:rsidRPr="00085FF8" w:rsidRDefault="00DF2BCD" w:rsidP="00DF2BC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 w:hint="eastAsia"/>
              </w:rPr>
              <w:t>}</w:t>
            </w:r>
          </w:p>
        </w:tc>
      </w:tr>
      <w:tr w:rsidR="00DF2BCD" w:rsidRPr="00085FF8" w:rsidTr="00DF2BCD">
        <w:trPr>
          <w:jc w:val="center"/>
        </w:trPr>
        <w:tc>
          <w:tcPr>
            <w:tcW w:w="3958" w:type="dxa"/>
            <w:vAlign w:val="center"/>
          </w:tcPr>
          <w:p w:rsidR="00DF2BCD" w:rsidRPr="00085FF8" w:rsidRDefault="00DF2BCD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LIGHT1_OFF</w:t>
            </w:r>
          </w:p>
        </w:tc>
        <w:tc>
          <w:tcPr>
            <w:tcW w:w="3184" w:type="dxa"/>
          </w:tcPr>
          <w:p w:rsidR="00DF2BCD" w:rsidRPr="00085FF8" w:rsidRDefault="00DF2BCD" w:rsidP="00DF2BC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DF2BCD" w:rsidRPr="00085FF8" w:rsidRDefault="00DF2BCD" w:rsidP="00DF2BC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</w:t>
            </w:r>
            <w:r w:rsidR="00BB0CA1" w:rsidRPr="00085FF8">
              <w:rPr>
                <w:rFonts w:eastAsia="微軟正黑體" w:hint="eastAsia"/>
              </w:rPr>
              <w:t>7</w:t>
            </w:r>
            <w:r w:rsidRPr="00085FF8">
              <w:rPr>
                <w:rFonts w:eastAsia="微軟正黑體" w:hint="eastAsia"/>
              </w:rPr>
              <w:t>,</w:t>
            </w:r>
          </w:p>
          <w:p w:rsidR="00DF2BCD" w:rsidRPr="00085FF8" w:rsidRDefault="00DF2BCD" w:rsidP="00DF2BC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</w:t>
            </w:r>
            <w:r w:rsidR="00BB0CA1" w:rsidRPr="00085FF8">
              <w:rPr>
                <w:rFonts w:eastAsia="微軟正黑體" w:hint="eastAsia"/>
              </w:rPr>
              <w:t>1</w:t>
            </w:r>
            <w:r w:rsidRPr="00085FF8">
              <w:rPr>
                <w:rFonts w:eastAsia="微軟正黑體" w:hint="eastAsia"/>
              </w:rPr>
              <w:t>,</w:t>
            </w:r>
          </w:p>
          <w:p w:rsidR="00DF2BCD" w:rsidRPr="00085FF8" w:rsidRDefault="00DF2BCD" w:rsidP="00DF2BC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2</w:t>
            </w:r>
          </w:p>
          <w:p w:rsidR="00DF2BCD" w:rsidRPr="00085FF8" w:rsidRDefault="00DF2BCD" w:rsidP="00DF2BC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 w:hint="eastAsia"/>
              </w:rPr>
              <w:t>}</w:t>
            </w:r>
          </w:p>
        </w:tc>
      </w:tr>
      <w:tr w:rsidR="00BB0CA1" w:rsidRPr="00085FF8" w:rsidTr="00DF2BCD">
        <w:trPr>
          <w:jc w:val="center"/>
        </w:trPr>
        <w:tc>
          <w:tcPr>
            <w:tcW w:w="3958" w:type="dxa"/>
            <w:vAlign w:val="center"/>
          </w:tcPr>
          <w:p w:rsidR="00BB0CA1" w:rsidRPr="00085FF8" w:rsidRDefault="00BB0CA1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LIGHT2_ON</w:t>
            </w:r>
          </w:p>
        </w:tc>
        <w:tc>
          <w:tcPr>
            <w:tcW w:w="3184" w:type="dxa"/>
          </w:tcPr>
          <w:p w:rsidR="00BB0CA1" w:rsidRPr="00085FF8" w:rsidRDefault="00BB0CA1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BB0CA1" w:rsidRPr="00085FF8" w:rsidRDefault="00BB0CA1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7,</w:t>
            </w:r>
          </w:p>
          <w:p w:rsidR="00BB0CA1" w:rsidRPr="00085FF8" w:rsidRDefault="00BB0CA1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2,</w:t>
            </w:r>
          </w:p>
          <w:p w:rsidR="00BB0CA1" w:rsidRPr="00085FF8" w:rsidRDefault="00BB0CA1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1</w:t>
            </w:r>
          </w:p>
          <w:p w:rsidR="00BB0CA1" w:rsidRPr="00085FF8" w:rsidRDefault="00BB0CA1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 w:hint="eastAsia"/>
              </w:rPr>
              <w:t>}</w:t>
            </w:r>
          </w:p>
        </w:tc>
      </w:tr>
      <w:tr w:rsidR="00BB0CA1" w:rsidRPr="00085FF8" w:rsidTr="00DF2BCD">
        <w:trPr>
          <w:jc w:val="center"/>
        </w:trPr>
        <w:tc>
          <w:tcPr>
            <w:tcW w:w="3958" w:type="dxa"/>
            <w:vAlign w:val="center"/>
          </w:tcPr>
          <w:p w:rsidR="00BB0CA1" w:rsidRPr="00085FF8" w:rsidRDefault="00BB0CA1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LIGHT2_OFF</w:t>
            </w:r>
          </w:p>
        </w:tc>
        <w:tc>
          <w:tcPr>
            <w:tcW w:w="3184" w:type="dxa"/>
          </w:tcPr>
          <w:p w:rsidR="00BB0CA1" w:rsidRPr="00085FF8" w:rsidRDefault="00BB0CA1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BB0CA1" w:rsidRPr="00085FF8" w:rsidRDefault="00BB0CA1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7,</w:t>
            </w:r>
          </w:p>
          <w:p w:rsidR="00BB0CA1" w:rsidRPr="00085FF8" w:rsidRDefault="00BB0CA1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2,</w:t>
            </w:r>
          </w:p>
          <w:p w:rsidR="00BB0CA1" w:rsidRPr="00085FF8" w:rsidRDefault="00BB0CA1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2</w:t>
            </w:r>
          </w:p>
          <w:p w:rsidR="00BB0CA1" w:rsidRPr="00085FF8" w:rsidRDefault="00BB0CA1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 w:hint="eastAsia"/>
              </w:rPr>
              <w:lastRenderedPageBreak/>
              <w:t>}</w:t>
            </w:r>
          </w:p>
        </w:tc>
      </w:tr>
      <w:tr w:rsidR="00BB0CA1" w:rsidRPr="00085FF8" w:rsidTr="00DF2BCD">
        <w:trPr>
          <w:jc w:val="center"/>
        </w:trPr>
        <w:tc>
          <w:tcPr>
            <w:tcW w:w="3958" w:type="dxa"/>
            <w:vAlign w:val="center"/>
          </w:tcPr>
          <w:p w:rsidR="00BB0CA1" w:rsidRPr="00085FF8" w:rsidRDefault="00BB0CA1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lastRenderedPageBreak/>
              <w:t>STATUS_LIGHT3_ON</w:t>
            </w:r>
          </w:p>
        </w:tc>
        <w:tc>
          <w:tcPr>
            <w:tcW w:w="3184" w:type="dxa"/>
          </w:tcPr>
          <w:p w:rsidR="00BB0CA1" w:rsidRPr="00085FF8" w:rsidRDefault="00BB0CA1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BB0CA1" w:rsidRPr="00085FF8" w:rsidRDefault="00BB0CA1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7,</w:t>
            </w:r>
          </w:p>
          <w:p w:rsidR="00BB0CA1" w:rsidRPr="00085FF8" w:rsidRDefault="00BB0CA1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3,</w:t>
            </w:r>
          </w:p>
          <w:p w:rsidR="00BB0CA1" w:rsidRPr="00085FF8" w:rsidRDefault="00BB0CA1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1</w:t>
            </w:r>
          </w:p>
          <w:p w:rsidR="00BB0CA1" w:rsidRPr="00085FF8" w:rsidRDefault="00BB0CA1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 w:hint="eastAsia"/>
              </w:rPr>
              <w:t>}</w:t>
            </w:r>
          </w:p>
        </w:tc>
      </w:tr>
      <w:tr w:rsidR="00BB0CA1" w:rsidRPr="00085FF8" w:rsidTr="00DF2BCD">
        <w:trPr>
          <w:jc w:val="center"/>
        </w:trPr>
        <w:tc>
          <w:tcPr>
            <w:tcW w:w="3958" w:type="dxa"/>
            <w:vAlign w:val="center"/>
          </w:tcPr>
          <w:p w:rsidR="00BB0CA1" w:rsidRPr="00085FF8" w:rsidRDefault="00BB0CA1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LIGHT3_OFF</w:t>
            </w:r>
          </w:p>
        </w:tc>
        <w:tc>
          <w:tcPr>
            <w:tcW w:w="3184" w:type="dxa"/>
          </w:tcPr>
          <w:p w:rsidR="00BB0CA1" w:rsidRPr="00085FF8" w:rsidRDefault="00BB0CA1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BB0CA1" w:rsidRPr="00085FF8" w:rsidRDefault="00BB0CA1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7,</w:t>
            </w:r>
          </w:p>
          <w:p w:rsidR="00BB0CA1" w:rsidRPr="00085FF8" w:rsidRDefault="00BB0CA1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3,</w:t>
            </w:r>
          </w:p>
          <w:p w:rsidR="00BB0CA1" w:rsidRPr="00085FF8" w:rsidRDefault="00BB0CA1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2</w:t>
            </w:r>
          </w:p>
          <w:p w:rsidR="00BB0CA1" w:rsidRPr="00085FF8" w:rsidRDefault="00BB0CA1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 w:hint="eastAsia"/>
              </w:rPr>
              <w:t>}</w:t>
            </w:r>
          </w:p>
        </w:tc>
      </w:tr>
      <w:tr w:rsidR="00BB0CA1" w:rsidRPr="00085FF8" w:rsidTr="00DF2BCD">
        <w:trPr>
          <w:jc w:val="center"/>
        </w:trPr>
        <w:tc>
          <w:tcPr>
            <w:tcW w:w="3958" w:type="dxa"/>
            <w:vAlign w:val="center"/>
          </w:tcPr>
          <w:p w:rsidR="00BB0CA1" w:rsidRPr="00085FF8" w:rsidRDefault="00BB0CA1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LIGHT4_ON</w:t>
            </w:r>
          </w:p>
        </w:tc>
        <w:tc>
          <w:tcPr>
            <w:tcW w:w="3184" w:type="dxa"/>
          </w:tcPr>
          <w:p w:rsidR="00BB0CA1" w:rsidRPr="00085FF8" w:rsidRDefault="00BB0CA1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BB0CA1" w:rsidRPr="00085FF8" w:rsidRDefault="00BB0CA1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7,</w:t>
            </w:r>
          </w:p>
          <w:p w:rsidR="00BB0CA1" w:rsidRPr="00085FF8" w:rsidRDefault="00BB0CA1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4,</w:t>
            </w:r>
          </w:p>
          <w:p w:rsidR="00BB0CA1" w:rsidRPr="00085FF8" w:rsidRDefault="00BB0CA1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1</w:t>
            </w:r>
          </w:p>
          <w:p w:rsidR="00BB0CA1" w:rsidRPr="00085FF8" w:rsidRDefault="00BB0CA1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 w:hint="eastAsia"/>
              </w:rPr>
              <w:t>}</w:t>
            </w:r>
          </w:p>
        </w:tc>
      </w:tr>
      <w:tr w:rsidR="00BB0CA1" w:rsidRPr="00085FF8" w:rsidTr="00DF2BCD">
        <w:trPr>
          <w:jc w:val="center"/>
        </w:trPr>
        <w:tc>
          <w:tcPr>
            <w:tcW w:w="3958" w:type="dxa"/>
            <w:vAlign w:val="center"/>
          </w:tcPr>
          <w:p w:rsidR="00BB0CA1" w:rsidRPr="00085FF8" w:rsidRDefault="00BB0CA1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LIGHT4_OFF</w:t>
            </w:r>
          </w:p>
        </w:tc>
        <w:tc>
          <w:tcPr>
            <w:tcW w:w="3184" w:type="dxa"/>
          </w:tcPr>
          <w:p w:rsidR="00BB0CA1" w:rsidRPr="00085FF8" w:rsidRDefault="00BB0CA1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BB0CA1" w:rsidRPr="00085FF8" w:rsidRDefault="00BB0CA1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7,</w:t>
            </w:r>
          </w:p>
          <w:p w:rsidR="00BB0CA1" w:rsidRPr="00085FF8" w:rsidRDefault="00BB0CA1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4,</w:t>
            </w:r>
          </w:p>
          <w:p w:rsidR="00BB0CA1" w:rsidRPr="00085FF8" w:rsidRDefault="00BB0CA1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2</w:t>
            </w:r>
          </w:p>
          <w:p w:rsidR="00BB0CA1" w:rsidRPr="00085FF8" w:rsidRDefault="00BB0CA1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 w:hint="eastAsia"/>
              </w:rPr>
              <w:t>}</w:t>
            </w:r>
          </w:p>
        </w:tc>
      </w:tr>
      <w:tr w:rsidR="00BB0CA1" w:rsidRPr="00085FF8" w:rsidTr="00DF2BCD">
        <w:trPr>
          <w:jc w:val="center"/>
        </w:trPr>
        <w:tc>
          <w:tcPr>
            <w:tcW w:w="3958" w:type="dxa"/>
            <w:vAlign w:val="center"/>
          </w:tcPr>
          <w:p w:rsidR="00BB0CA1" w:rsidRPr="00085FF8" w:rsidRDefault="00BB0CA1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LIGHT5_ON</w:t>
            </w:r>
          </w:p>
        </w:tc>
        <w:tc>
          <w:tcPr>
            <w:tcW w:w="3184" w:type="dxa"/>
          </w:tcPr>
          <w:p w:rsidR="00BB0CA1" w:rsidRPr="00085FF8" w:rsidRDefault="00BB0CA1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BB0CA1" w:rsidRPr="00085FF8" w:rsidRDefault="00BB0CA1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7,</w:t>
            </w:r>
          </w:p>
          <w:p w:rsidR="00BB0CA1" w:rsidRPr="00085FF8" w:rsidRDefault="00BB0CA1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5,</w:t>
            </w:r>
          </w:p>
          <w:p w:rsidR="00BB0CA1" w:rsidRPr="00085FF8" w:rsidRDefault="00BB0CA1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1</w:t>
            </w:r>
          </w:p>
          <w:p w:rsidR="00BB0CA1" w:rsidRPr="00085FF8" w:rsidRDefault="00BB0CA1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 w:hint="eastAsia"/>
              </w:rPr>
              <w:t>}</w:t>
            </w:r>
          </w:p>
        </w:tc>
      </w:tr>
      <w:tr w:rsidR="00BB0CA1" w:rsidRPr="00085FF8" w:rsidTr="00DF2BCD">
        <w:trPr>
          <w:jc w:val="center"/>
        </w:trPr>
        <w:tc>
          <w:tcPr>
            <w:tcW w:w="3958" w:type="dxa"/>
            <w:vAlign w:val="center"/>
          </w:tcPr>
          <w:p w:rsidR="00BB0CA1" w:rsidRPr="00085FF8" w:rsidRDefault="00BB0CA1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LIGHT5_OFF</w:t>
            </w:r>
          </w:p>
        </w:tc>
        <w:tc>
          <w:tcPr>
            <w:tcW w:w="3184" w:type="dxa"/>
          </w:tcPr>
          <w:p w:rsidR="00BB0CA1" w:rsidRPr="00085FF8" w:rsidRDefault="00BB0CA1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BB0CA1" w:rsidRPr="00085FF8" w:rsidRDefault="00BB0CA1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7,</w:t>
            </w:r>
          </w:p>
          <w:p w:rsidR="00BB0CA1" w:rsidRPr="00085FF8" w:rsidRDefault="00BB0CA1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5,</w:t>
            </w:r>
          </w:p>
          <w:p w:rsidR="00BB0CA1" w:rsidRPr="00085FF8" w:rsidRDefault="00BB0CA1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2</w:t>
            </w:r>
          </w:p>
          <w:p w:rsidR="00BB0CA1" w:rsidRPr="00085FF8" w:rsidRDefault="00BB0CA1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 w:hint="eastAsia"/>
              </w:rPr>
              <w:t>}</w:t>
            </w:r>
          </w:p>
        </w:tc>
      </w:tr>
      <w:tr w:rsidR="00BB0CA1" w:rsidRPr="00085FF8" w:rsidTr="00DF2BCD">
        <w:trPr>
          <w:jc w:val="center"/>
        </w:trPr>
        <w:tc>
          <w:tcPr>
            <w:tcW w:w="3958" w:type="dxa"/>
            <w:vAlign w:val="center"/>
          </w:tcPr>
          <w:p w:rsidR="00BB0CA1" w:rsidRPr="00085FF8" w:rsidRDefault="00BB0CA1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LIGHT6_ON</w:t>
            </w:r>
          </w:p>
        </w:tc>
        <w:tc>
          <w:tcPr>
            <w:tcW w:w="3184" w:type="dxa"/>
          </w:tcPr>
          <w:p w:rsidR="00BB0CA1" w:rsidRPr="00085FF8" w:rsidRDefault="00BB0CA1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BB0CA1" w:rsidRPr="00085FF8" w:rsidRDefault="00BB0CA1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7,</w:t>
            </w:r>
          </w:p>
          <w:p w:rsidR="00BB0CA1" w:rsidRPr="00085FF8" w:rsidRDefault="00BB0CA1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6,</w:t>
            </w:r>
          </w:p>
          <w:p w:rsidR="00BB0CA1" w:rsidRPr="00085FF8" w:rsidRDefault="00BB0CA1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1</w:t>
            </w:r>
          </w:p>
          <w:p w:rsidR="00BB0CA1" w:rsidRPr="00085FF8" w:rsidRDefault="00BB0CA1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 w:hint="eastAsia"/>
              </w:rPr>
              <w:t>}</w:t>
            </w:r>
          </w:p>
        </w:tc>
      </w:tr>
      <w:tr w:rsidR="00BB0CA1" w:rsidRPr="00085FF8" w:rsidTr="00DF2BCD">
        <w:trPr>
          <w:jc w:val="center"/>
        </w:trPr>
        <w:tc>
          <w:tcPr>
            <w:tcW w:w="3958" w:type="dxa"/>
            <w:vAlign w:val="center"/>
          </w:tcPr>
          <w:p w:rsidR="00BB0CA1" w:rsidRPr="00085FF8" w:rsidRDefault="00BB0CA1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LIGHT6_OFF</w:t>
            </w:r>
          </w:p>
        </w:tc>
        <w:tc>
          <w:tcPr>
            <w:tcW w:w="3184" w:type="dxa"/>
          </w:tcPr>
          <w:p w:rsidR="00BB0CA1" w:rsidRPr="00085FF8" w:rsidRDefault="00BB0CA1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BB0CA1" w:rsidRPr="00085FF8" w:rsidRDefault="00BB0CA1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7,</w:t>
            </w:r>
          </w:p>
          <w:p w:rsidR="00BB0CA1" w:rsidRPr="00085FF8" w:rsidRDefault="00BB0CA1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lastRenderedPageBreak/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6,</w:t>
            </w:r>
          </w:p>
          <w:p w:rsidR="00BB0CA1" w:rsidRPr="00085FF8" w:rsidRDefault="00BB0CA1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2</w:t>
            </w:r>
          </w:p>
          <w:p w:rsidR="00BB0CA1" w:rsidRPr="00085FF8" w:rsidRDefault="00BB0CA1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 w:hint="eastAsia"/>
              </w:rPr>
              <w:t>}</w:t>
            </w:r>
          </w:p>
        </w:tc>
      </w:tr>
      <w:tr w:rsidR="00BB0CA1" w:rsidRPr="00085FF8" w:rsidTr="00DF2BCD">
        <w:trPr>
          <w:jc w:val="center"/>
        </w:trPr>
        <w:tc>
          <w:tcPr>
            <w:tcW w:w="3958" w:type="dxa"/>
            <w:vAlign w:val="center"/>
          </w:tcPr>
          <w:p w:rsidR="00BB0CA1" w:rsidRPr="00085FF8" w:rsidRDefault="00BB0CA1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lastRenderedPageBreak/>
              <w:t>STATUS_LIGHT7_ON</w:t>
            </w:r>
          </w:p>
        </w:tc>
        <w:tc>
          <w:tcPr>
            <w:tcW w:w="3184" w:type="dxa"/>
          </w:tcPr>
          <w:p w:rsidR="00BB0CA1" w:rsidRPr="00085FF8" w:rsidRDefault="00BB0CA1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BB0CA1" w:rsidRPr="00085FF8" w:rsidRDefault="00BB0CA1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7,</w:t>
            </w:r>
          </w:p>
          <w:p w:rsidR="00BB0CA1" w:rsidRPr="00085FF8" w:rsidRDefault="00BB0CA1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7,</w:t>
            </w:r>
          </w:p>
          <w:p w:rsidR="00BB0CA1" w:rsidRPr="00085FF8" w:rsidRDefault="00BB0CA1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1</w:t>
            </w:r>
          </w:p>
          <w:p w:rsidR="00BB0CA1" w:rsidRPr="00085FF8" w:rsidRDefault="00BB0CA1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 w:hint="eastAsia"/>
              </w:rPr>
              <w:t>}</w:t>
            </w:r>
          </w:p>
        </w:tc>
      </w:tr>
      <w:tr w:rsidR="00BB0CA1" w:rsidRPr="00085FF8" w:rsidTr="00DF2BCD">
        <w:trPr>
          <w:jc w:val="center"/>
        </w:trPr>
        <w:tc>
          <w:tcPr>
            <w:tcW w:w="3958" w:type="dxa"/>
            <w:vAlign w:val="center"/>
          </w:tcPr>
          <w:p w:rsidR="00BB0CA1" w:rsidRPr="00085FF8" w:rsidRDefault="00BB0CA1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LIGHT7_OFF</w:t>
            </w:r>
          </w:p>
        </w:tc>
        <w:tc>
          <w:tcPr>
            <w:tcW w:w="3184" w:type="dxa"/>
          </w:tcPr>
          <w:p w:rsidR="00BB0CA1" w:rsidRPr="00085FF8" w:rsidRDefault="00BB0CA1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BB0CA1" w:rsidRPr="00085FF8" w:rsidRDefault="00BB0CA1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7,</w:t>
            </w:r>
          </w:p>
          <w:p w:rsidR="00BB0CA1" w:rsidRPr="00085FF8" w:rsidRDefault="00BB0CA1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7,</w:t>
            </w:r>
          </w:p>
          <w:p w:rsidR="00BB0CA1" w:rsidRPr="00085FF8" w:rsidRDefault="00BB0CA1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2</w:t>
            </w:r>
          </w:p>
          <w:p w:rsidR="00BB0CA1" w:rsidRPr="00085FF8" w:rsidRDefault="00BB0CA1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 w:hint="eastAsia"/>
              </w:rPr>
              <w:t>}</w:t>
            </w:r>
          </w:p>
        </w:tc>
      </w:tr>
      <w:tr w:rsidR="00DF2BCD" w:rsidRPr="00085FF8" w:rsidTr="00DF2BCD">
        <w:trPr>
          <w:jc w:val="center"/>
        </w:trPr>
        <w:tc>
          <w:tcPr>
            <w:tcW w:w="3958" w:type="dxa"/>
            <w:vAlign w:val="center"/>
          </w:tcPr>
          <w:p w:rsidR="00DF2BCD" w:rsidRPr="00085FF8" w:rsidRDefault="00DF2BCD">
            <w:pPr>
              <w:rPr>
                <w:rFonts w:eastAsia="微軟正黑體"/>
                <w:color w:val="000000"/>
              </w:rPr>
            </w:pPr>
          </w:p>
        </w:tc>
        <w:tc>
          <w:tcPr>
            <w:tcW w:w="3184" w:type="dxa"/>
          </w:tcPr>
          <w:p w:rsidR="00DF2BCD" w:rsidRPr="00085FF8" w:rsidRDefault="00DF2BCD" w:rsidP="002623DD">
            <w:pPr>
              <w:rPr>
                <w:rFonts w:eastAsia="微軟正黑體"/>
                <w:szCs w:val="24"/>
              </w:rPr>
            </w:pPr>
          </w:p>
        </w:tc>
      </w:tr>
      <w:tr w:rsidR="002623DD" w:rsidRPr="00085FF8" w:rsidTr="00DF2BCD">
        <w:trPr>
          <w:jc w:val="center"/>
        </w:trPr>
        <w:tc>
          <w:tcPr>
            <w:tcW w:w="3958" w:type="dxa"/>
            <w:vAlign w:val="center"/>
          </w:tcPr>
          <w:p w:rsidR="002623DD" w:rsidRPr="00085FF8" w:rsidRDefault="002623DD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BD_POWER_ON</w:t>
            </w:r>
          </w:p>
        </w:tc>
        <w:tc>
          <w:tcPr>
            <w:tcW w:w="3184" w:type="dxa"/>
          </w:tcPr>
          <w:p w:rsidR="002623DD" w:rsidRPr="00085FF8" w:rsidRDefault="002623D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2623DD" w:rsidRPr="00085FF8" w:rsidRDefault="002623D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8,</w:t>
            </w:r>
          </w:p>
          <w:p w:rsidR="002623DD" w:rsidRPr="00085FF8" w:rsidRDefault="002623D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proofErr w:type="gramStart"/>
            <w:r w:rsidRPr="00085FF8">
              <w:rPr>
                <w:rFonts w:eastAsia="微軟正黑體" w:hint="eastAsia"/>
              </w:rPr>
              <w:t>device</w:t>
            </w:r>
            <w:proofErr w:type="gramEnd"/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</w:t>
            </w:r>
            <w:r w:rsidR="0045380B" w:rsidRPr="00085FF8">
              <w:rPr>
                <w:rFonts w:eastAsia="微軟正黑體" w:hint="eastAsia"/>
              </w:rPr>
              <w:t>0</w:t>
            </w:r>
            <w:r w:rsidRPr="00085FF8">
              <w:rPr>
                <w:rFonts w:eastAsia="微軟正黑體" w:hint="eastAsia"/>
              </w:rPr>
              <w:t>,</w:t>
            </w:r>
          </w:p>
          <w:p w:rsidR="002623DD" w:rsidRPr="00085FF8" w:rsidRDefault="002623D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1</w:t>
            </w:r>
          </w:p>
          <w:p w:rsidR="002623DD" w:rsidRPr="00085FF8" w:rsidRDefault="002623DD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 w:hint="eastAsia"/>
              </w:rPr>
              <w:t>}</w:t>
            </w:r>
          </w:p>
        </w:tc>
      </w:tr>
      <w:tr w:rsidR="002623DD" w:rsidRPr="00085FF8" w:rsidTr="00DF2BCD">
        <w:trPr>
          <w:jc w:val="center"/>
        </w:trPr>
        <w:tc>
          <w:tcPr>
            <w:tcW w:w="3958" w:type="dxa"/>
            <w:vAlign w:val="center"/>
          </w:tcPr>
          <w:p w:rsidR="002623DD" w:rsidRPr="00085FF8" w:rsidRDefault="002623DD">
            <w:pPr>
              <w:rPr>
                <w:rFonts w:eastAsia="微軟正黑體"/>
                <w:color w:val="000000"/>
              </w:rPr>
            </w:pPr>
            <w:r w:rsidRPr="00085FF8">
              <w:rPr>
                <w:rFonts w:eastAsia="微軟正黑體" w:hint="eastAsia"/>
                <w:color w:val="000000"/>
              </w:rPr>
              <w:t>STATUS_BD_POWER_OFF</w:t>
            </w:r>
          </w:p>
        </w:tc>
        <w:tc>
          <w:tcPr>
            <w:tcW w:w="3184" w:type="dxa"/>
          </w:tcPr>
          <w:p w:rsidR="002623DD" w:rsidRPr="00085FF8" w:rsidRDefault="002623D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2623DD" w:rsidRPr="00085FF8" w:rsidRDefault="002623D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8,</w:t>
            </w:r>
          </w:p>
          <w:p w:rsidR="002623DD" w:rsidRPr="00085FF8" w:rsidRDefault="002623D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proofErr w:type="gramStart"/>
            <w:r w:rsidRPr="00085FF8">
              <w:rPr>
                <w:rFonts w:eastAsia="微軟正黑體" w:hint="eastAsia"/>
              </w:rPr>
              <w:t>device</w:t>
            </w:r>
            <w:proofErr w:type="gramEnd"/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</w:t>
            </w:r>
            <w:r w:rsidR="0045380B" w:rsidRPr="00085FF8">
              <w:rPr>
                <w:rFonts w:eastAsia="微軟正黑體" w:hint="eastAsia"/>
              </w:rPr>
              <w:t>0</w:t>
            </w:r>
            <w:r w:rsidRPr="00085FF8">
              <w:rPr>
                <w:rFonts w:eastAsia="微軟正黑體" w:hint="eastAsia"/>
              </w:rPr>
              <w:t>,</w:t>
            </w:r>
          </w:p>
          <w:p w:rsidR="002623DD" w:rsidRPr="00085FF8" w:rsidRDefault="002623D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2</w:t>
            </w:r>
          </w:p>
          <w:p w:rsidR="002623DD" w:rsidRPr="00085FF8" w:rsidRDefault="002623DD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 w:hint="eastAsia"/>
              </w:rPr>
              <w:t>}</w:t>
            </w:r>
          </w:p>
        </w:tc>
      </w:tr>
    </w:tbl>
    <w:p w:rsidR="00E775E1" w:rsidRPr="00085FF8" w:rsidRDefault="00E775E1" w:rsidP="00F743D8">
      <w:pPr>
        <w:rPr>
          <w:rFonts w:eastAsia="微軟正黑體"/>
        </w:rPr>
      </w:pPr>
    </w:p>
    <w:p w:rsidR="00E775E1" w:rsidRPr="00085FF8" w:rsidRDefault="00E775E1" w:rsidP="00F743D8">
      <w:pPr>
        <w:rPr>
          <w:rFonts w:eastAsia="微軟正黑體"/>
        </w:rPr>
      </w:pPr>
    </w:p>
    <w:p w:rsidR="00E775E1" w:rsidRPr="00085FF8" w:rsidRDefault="00E775E1" w:rsidP="00F743D8">
      <w:pPr>
        <w:rPr>
          <w:rFonts w:eastAsia="微軟正黑體"/>
        </w:rPr>
      </w:pPr>
    </w:p>
    <w:p w:rsidR="00E775E1" w:rsidRPr="00085FF8" w:rsidRDefault="00E775E1" w:rsidP="00F743D8">
      <w:pPr>
        <w:rPr>
          <w:rFonts w:eastAsia="微軟正黑體"/>
        </w:rPr>
      </w:pPr>
    </w:p>
    <w:p w:rsidR="00A2269B" w:rsidRPr="00085FF8" w:rsidRDefault="00A2269B" w:rsidP="00F743D8">
      <w:pPr>
        <w:rPr>
          <w:rFonts w:eastAsia="微軟正黑體"/>
        </w:rPr>
      </w:pPr>
    </w:p>
    <w:p w:rsidR="00A2269B" w:rsidRPr="00085FF8" w:rsidRDefault="00A2269B" w:rsidP="00F743D8">
      <w:pPr>
        <w:rPr>
          <w:rFonts w:eastAsia="微軟正黑體"/>
        </w:rPr>
      </w:pPr>
    </w:p>
    <w:p w:rsidR="004D5C9C" w:rsidRPr="00085FF8" w:rsidRDefault="004D5C9C" w:rsidP="00F94AF1">
      <w:pPr>
        <w:rPr>
          <w:rFonts w:eastAsia="微軟正黑體"/>
        </w:rPr>
      </w:pPr>
    </w:p>
    <w:p w:rsidR="00FC6843" w:rsidRPr="00085FF8" w:rsidRDefault="00FC6843" w:rsidP="00FC6843">
      <w:pPr>
        <w:pStyle w:val="1"/>
        <w:rPr>
          <w:rFonts w:ascii="Times New Roman" w:eastAsia="微軟正黑體" w:hAnsi="Times New Roman"/>
        </w:rPr>
      </w:pPr>
      <w:bookmarkStart w:id="81" w:name="_Toc464203070"/>
      <w:r w:rsidRPr="00085FF8">
        <w:rPr>
          <w:rFonts w:ascii="Times New Roman" w:eastAsia="微軟正黑體" w:hAnsi="Times New Roman" w:hint="eastAsia"/>
        </w:rPr>
        <w:t>Notes</w:t>
      </w:r>
      <w:bookmarkEnd w:id="81"/>
    </w:p>
    <w:p w:rsidR="00FC6843" w:rsidRPr="00085FF8" w:rsidRDefault="00FC6843" w:rsidP="00D13BBF">
      <w:pPr>
        <w:rPr>
          <w:rFonts w:eastAsia="微軟正黑體"/>
        </w:rPr>
      </w:pPr>
    </w:p>
    <w:sectPr w:rsidR="00FC6843" w:rsidRPr="00085FF8" w:rsidSect="00537305">
      <w:pgSz w:w="11906" w:h="16838"/>
      <w:pgMar w:top="1440" w:right="1800" w:bottom="1440" w:left="1800" w:header="851" w:footer="992" w:gutter="0"/>
      <w:cols w:space="425"/>
      <w:titlePg/>
      <w:docGrid w:type="lines"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7134C5" w:rsidRDefault="007134C5" w:rsidP="0093365B">
      <w:r>
        <w:separator/>
      </w:r>
    </w:p>
  </w:endnote>
  <w:endnote w:type="continuationSeparator" w:id="0">
    <w:p w:rsidR="007134C5" w:rsidRDefault="007134C5" w:rsidP="0093365B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微軟正黑體">
    <w:panose1 w:val="020B0604030504040204"/>
    <w:charset w:val="88"/>
    <w:family w:val="swiss"/>
    <w:pitch w:val="variable"/>
    <w:sig w:usb0="00000087" w:usb1="288F4000" w:usb2="00000016" w:usb3="00000000" w:csb0="00100009" w:csb1="00000000"/>
  </w:font>
  <w:font w:name="Monospace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7134C5" w:rsidRDefault="007134C5" w:rsidP="0093365B">
      <w:r>
        <w:separator/>
      </w:r>
    </w:p>
  </w:footnote>
  <w:footnote w:type="continuationSeparator" w:id="0">
    <w:p w:rsidR="007134C5" w:rsidRDefault="007134C5" w:rsidP="0093365B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5142F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">
    <w:nsid w:val="12BC5B84"/>
    <w:multiLevelType w:val="hybridMultilevel"/>
    <w:tmpl w:val="62082A4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>
    <w:nsid w:val="1BF840D2"/>
    <w:multiLevelType w:val="hybridMultilevel"/>
    <w:tmpl w:val="04C414F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>
    <w:nsid w:val="1D0447E4"/>
    <w:multiLevelType w:val="hybridMultilevel"/>
    <w:tmpl w:val="7E9817E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>
    <w:nsid w:val="2199217F"/>
    <w:multiLevelType w:val="hybridMultilevel"/>
    <w:tmpl w:val="FD4010C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>
    <w:nsid w:val="29AF46CE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6">
    <w:nsid w:val="2EBA5064"/>
    <w:multiLevelType w:val="hybridMultilevel"/>
    <w:tmpl w:val="C95E914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>
    <w:nsid w:val="31C46702"/>
    <w:multiLevelType w:val="hybridMultilevel"/>
    <w:tmpl w:val="F8EAC85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>
    <w:nsid w:val="352F0617"/>
    <w:multiLevelType w:val="hybridMultilevel"/>
    <w:tmpl w:val="B8146D04"/>
    <w:lvl w:ilvl="0" w:tplc="B5B8FE42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>
    <w:nsid w:val="359D08F0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0">
    <w:nsid w:val="35F24FCC"/>
    <w:multiLevelType w:val="hybridMultilevel"/>
    <w:tmpl w:val="0C8C9D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>
    <w:nsid w:val="3DA40951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2">
    <w:nsid w:val="4CED5E70"/>
    <w:multiLevelType w:val="hybridMultilevel"/>
    <w:tmpl w:val="4CB8863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>
    <w:nsid w:val="51EA3515"/>
    <w:multiLevelType w:val="hybridMultilevel"/>
    <w:tmpl w:val="6628970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>
    <w:nsid w:val="5D096C6C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5">
    <w:nsid w:val="64E73EAF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6">
    <w:nsid w:val="735F60D8"/>
    <w:multiLevelType w:val="multilevel"/>
    <w:tmpl w:val="58F4E4A0"/>
    <w:lvl w:ilvl="0">
      <w:start w:val="1"/>
      <w:numFmt w:val="decimal"/>
      <w:pStyle w:val="1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2"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pStyle w:val="3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pStyle w:val="4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17">
    <w:nsid w:val="79C36FBD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num w:numId="1">
    <w:abstractNumId w:val="11"/>
  </w:num>
  <w:num w:numId="2">
    <w:abstractNumId w:val="9"/>
  </w:num>
  <w:num w:numId="3">
    <w:abstractNumId w:val="16"/>
  </w:num>
  <w:num w:numId="4">
    <w:abstractNumId w:val="2"/>
  </w:num>
  <w:num w:numId="5">
    <w:abstractNumId w:val="1"/>
  </w:num>
  <w:num w:numId="6">
    <w:abstractNumId w:val="14"/>
  </w:num>
  <w:num w:numId="7">
    <w:abstractNumId w:val="5"/>
  </w:num>
  <w:num w:numId="8">
    <w:abstractNumId w:val="15"/>
  </w:num>
  <w:num w:numId="9">
    <w:abstractNumId w:val="0"/>
  </w:num>
  <w:num w:numId="10">
    <w:abstractNumId w:val="17"/>
  </w:num>
  <w:num w:numId="11">
    <w:abstractNumId w:val="6"/>
  </w:num>
  <w:num w:numId="12">
    <w:abstractNumId w:val="7"/>
  </w:num>
  <w:num w:numId="13">
    <w:abstractNumId w:val="12"/>
  </w:num>
  <w:num w:numId="14">
    <w:abstractNumId w:val="13"/>
  </w:num>
  <w:num w:numId="15">
    <w:abstractNumId w:val="3"/>
  </w:num>
  <w:num w:numId="16">
    <w:abstractNumId w:val="4"/>
  </w:num>
  <w:num w:numId="17">
    <w:abstractNumId w:val="8"/>
  </w:num>
  <w:num w:numId="18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6"/>
  </w:num>
  <w:num w:numId="20">
    <w:abstractNumId w:val="16"/>
  </w:num>
  <w:num w:numId="21">
    <w:abstractNumId w:val="16"/>
  </w:num>
  <w:num w:numId="22">
    <w:abstractNumId w:val="16"/>
  </w:num>
  <w:num w:numId="23">
    <w:abstractNumId w:val="10"/>
  </w:num>
  <w:num w:numId="24">
    <w:abstractNumId w:val="16"/>
  </w:num>
  <w:num w:numId="25">
    <w:abstractNumId w:val="16"/>
  </w:num>
  <w:num w:numId="26">
    <w:abstractNumId w:val="16"/>
  </w:num>
  <w:num w:numId="27">
    <w:abstractNumId w:val="1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31426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awNDE0NDYyNjM2MzMyNTZQ0lEKTi0uzszPAymwqAUA4ktIBywAAAA="/>
  </w:docVars>
  <w:rsids>
    <w:rsidRoot w:val="00EB2032"/>
    <w:rsid w:val="00000C01"/>
    <w:rsid w:val="0000170F"/>
    <w:rsid w:val="0000433C"/>
    <w:rsid w:val="00004C08"/>
    <w:rsid w:val="00005110"/>
    <w:rsid w:val="0000632D"/>
    <w:rsid w:val="000068EF"/>
    <w:rsid w:val="00011741"/>
    <w:rsid w:val="000124FE"/>
    <w:rsid w:val="00012AD5"/>
    <w:rsid w:val="00012DFD"/>
    <w:rsid w:val="0001390A"/>
    <w:rsid w:val="00014197"/>
    <w:rsid w:val="00014FCD"/>
    <w:rsid w:val="00015E20"/>
    <w:rsid w:val="000166ED"/>
    <w:rsid w:val="00021E83"/>
    <w:rsid w:val="000223E7"/>
    <w:rsid w:val="000230D8"/>
    <w:rsid w:val="000271C7"/>
    <w:rsid w:val="00030AE0"/>
    <w:rsid w:val="00030E8C"/>
    <w:rsid w:val="00033F8F"/>
    <w:rsid w:val="00037D1B"/>
    <w:rsid w:val="00041658"/>
    <w:rsid w:val="000424A5"/>
    <w:rsid w:val="00042826"/>
    <w:rsid w:val="000434E7"/>
    <w:rsid w:val="00043BE8"/>
    <w:rsid w:val="00044450"/>
    <w:rsid w:val="000445B1"/>
    <w:rsid w:val="00044B41"/>
    <w:rsid w:val="0004511E"/>
    <w:rsid w:val="00045CC5"/>
    <w:rsid w:val="00047841"/>
    <w:rsid w:val="0005095B"/>
    <w:rsid w:val="00050A37"/>
    <w:rsid w:val="0005163A"/>
    <w:rsid w:val="00053CD6"/>
    <w:rsid w:val="00053E06"/>
    <w:rsid w:val="000543C6"/>
    <w:rsid w:val="0005465B"/>
    <w:rsid w:val="00054B37"/>
    <w:rsid w:val="00055D63"/>
    <w:rsid w:val="00055D9B"/>
    <w:rsid w:val="00055E11"/>
    <w:rsid w:val="0005693B"/>
    <w:rsid w:val="00056B0F"/>
    <w:rsid w:val="00060D92"/>
    <w:rsid w:val="00063264"/>
    <w:rsid w:val="00064A39"/>
    <w:rsid w:val="00064C2A"/>
    <w:rsid w:val="0006517D"/>
    <w:rsid w:val="00065B45"/>
    <w:rsid w:val="0006750E"/>
    <w:rsid w:val="0006782E"/>
    <w:rsid w:val="000709DA"/>
    <w:rsid w:val="0007276A"/>
    <w:rsid w:val="00076884"/>
    <w:rsid w:val="000774BD"/>
    <w:rsid w:val="000808C5"/>
    <w:rsid w:val="00080A93"/>
    <w:rsid w:val="00081563"/>
    <w:rsid w:val="00083814"/>
    <w:rsid w:val="00085822"/>
    <w:rsid w:val="00085FF8"/>
    <w:rsid w:val="00093073"/>
    <w:rsid w:val="000936F5"/>
    <w:rsid w:val="000943BD"/>
    <w:rsid w:val="00095FFB"/>
    <w:rsid w:val="0009688C"/>
    <w:rsid w:val="00096C6B"/>
    <w:rsid w:val="00096CDF"/>
    <w:rsid w:val="00097D97"/>
    <w:rsid w:val="000A0901"/>
    <w:rsid w:val="000A1570"/>
    <w:rsid w:val="000A24CF"/>
    <w:rsid w:val="000A2BF1"/>
    <w:rsid w:val="000A2EB3"/>
    <w:rsid w:val="000A470E"/>
    <w:rsid w:val="000A4E89"/>
    <w:rsid w:val="000A733E"/>
    <w:rsid w:val="000B12E4"/>
    <w:rsid w:val="000B3A12"/>
    <w:rsid w:val="000B531C"/>
    <w:rsid w:val="000B5CFE"/>
    <w:rsid w:val="000B5DEE"/>
    <w:rsid w:val="000B5DFF"/>
    <w:rsid w:val="000B5F0E"/>
    <w:rsid w:val="000C14C5"/>
    <w:rsid w:val="000C2515"/>
    <w:rsid w:val="000C33D4"/>
    <w:rsid w:val="000C5F57"/>
    <w:rsid w:val="000C60A2"/>
    <w:rsid w:val="000C6AF9"/>
    <w:rsid w:val="000C70CA"/>
    <w:rsid w:val="000C7809"/>
    <w:rsid w:val="000C781A"/>
    <w:rsid w:val="000D10D8"/>
    <w:rsid w:val="000D3D1E"/>
    <w:rsid w:val="000D4ECD"/>
    <w:rsid w:val="000D5134"/>
    <w:rsid w:val="000D5F5D"/>
    <w:rsid w:val="000E22F0"/>
    <w:rsid w:val="000E3293"/>
    <w:rsid w:val="000E38A3"/>
    <w:rsid w:val="000E4525"/>
    <w:rsid w:val="000E4F50"/>
    <w:rsid w:val="000E60C9"/>
    <w:rsid w:val="000E64C2"/>
    <w:rsid w:val="000E726A"/>
    <w:rsid w:val="000F0D57"/>
    <w:rsid w:val="000F1551"/>
    <w:rsid w:val="000F2452"/>
    <w:rsid w:val="000F246F"/>
    <w:rsid w:val="000F2CDC"/>
    <w:rsid w:val="000F325A"/>
    <w:rsid w:val="000F38BE"/>
    <w:rsid w:val="000F7990"/>
    <w:rsid w:val="001008AF"/>
    <w:rsid w:val="001009D9"/>
    <w:rsid w:val="00100D13"/>
    <w:rsid w:val="001022E5"/>
    <w:rsid w:val="00103EFB"/>
    <w:rsid w:val="001047AA"/>
    <w:rsid w:val="00106710"/>
    <w:rsid w:val="001077BA"/>
    <w:rsid w:val="0011106E"/>
    <w:rsid w:val="00113472"/>
    <w:rsid w:val="00113C50"/>
    <w:rsid w:val="00113E44"/>
    <w:rsid w:val="00116AD7"/>
    <w:rsid w:val="0011712F"/>
    <w:rsid w:val="001208E6"/>
    <w:rsid w:val="00121356"/>
    <w:rsid w:val="001221BC"/>
    <w:rsid w:val="00123322"/>
    <w:rsid w:val="00123631"/>
    <w:rsid w:val="00125472"/>
    <w:rsid w:val="00126075"/>
    <w:rsid w:val="0012734F"/>
    <w:rsid w:val="00127B80"/>
    <w:rsid w:val="00127C91"/>
    <w:rsid w:val="00127F0C"/>
    <w:rsid w:val="00130A16"/>
    <w:rsid w:val="00130EDA"/>
    <w:rsid w:val="001317DD"/>
    <w:rsid w:val="001334EA"/>
    <w:rsid w:val="00133CE0"/>
    <w:rsid w:val="001351FB"/>
    <w:rsid w:val="0013698C"/>
    <w:rsid w:val="001370A2"/>
    <w:rsid w:val="00140EB9"/>
    <w:rsid w:val="0014325D"/>
    <w:rsid w:val="00143C4A"/>
    <w:rsid w:val="001458D8"/>
    <w:rsid w:val="00147588"/>
    <w:rsid w:val="00150360"/>
    <w:rsid w:val="001508CF"/>
    <w:rsid w:val="00150AB3"/>
    <w:rsid w:val="00150DC6"/>
    <w:rsid w:val="0015131B"/>
    <w:rsid w:val="00151BA2"/>
    <w:rsid w:val="001530D8"/>
    <w:rsid w:val="001537FE"/>
    <w:rsid w:val="00154BF5"/>
    <w:rsid w:val="00154D0A"/>
    <w:rsid w:val="00154F71"/>
    <w:rsid w:val="0015534A"/>
    <w:rsid w:val="001558D9"/>
    <w:rsid w:val="00155DEA"/>
    <w:rsid w:val="00156BF1"/>
    <w:rsid w:val="0016003E"/>
    <w:rsid w:val="0016017E"/>
    <w:rsid w:val="00160F6C"/>
    <w:rsid w:val="001612D6"/>
    <w:rsid w:val="00162284"/>
    <w:rsid w:val="0016292C"/>
    <w:rsid w:val="00164875"/>
    <w:rsid w:val="00164C30"/>
    <w:rsid w:val="001652D7"/>
    <w:rsid w:val="00165522"/>
    <w:rsid w:val="001665CF"/>
    <w:rsid w:val="001679BC"/>
    <w:rsid w:val="00167EF1"/>
    <w:rsid w:val="00167F6E"/>
    <w:rsid w:val="00171E9F"/>
    <w:rsid w:val="00173889"/>
    <w:rsid w:val="00175427"/>
    <w:rsid w:val="00176F5E"/>
    <w:rsid w:val="00177DB1"/>
    <w:rsid w:val="001802C1"/>
    <w:rsid w:val="001876B8"/>
    <w:rsid w:val="00187CDC"/>
    <w:rsid w:val="00191F64"/>
    <w:rsid w:val="00196BAD"/>
    <w:rsid w:val="001A0698"/>
    <w:rsid w:val="001A0845"/>
    <w:rsid w:val="001A128C"/>
    <w:rsid w:val="001A15DC"/>
    <w:rsid w:val="001A21A7"/>
    <w:rsid w:val="001A32C7"/>
    <w:rsid w:val="001A591A"/>
    <w:rsid w:val="001A7DB1"/>
    <w:rsid w:val="001B0EF8"/>
    <w:rsid w:val="001B2A99"/>
    <w:rsid w:val="001B2BD2"/>
    <w:rsid w:val="001B323E"/>
    <w:rsid w:val="001B4998"/>
    <w:rsid w:val="001C05F9"/>
    <w:rsid w:val="001C0F2A"/>
    <w:rsid w:val="001C12A7"/>
    <w:rsid w:val="001C1836"/>
    <w:rsid w:val="001C1842"/>
    <w:rsid w:val="001C29B9"/>
    <w:rsid w:val="001C2E87"/>
    <w:rsid w:val="001C3430"/>
    <w:rsid w:val="001C3640"/>
    <w:rsid w:val="001C441C"/>
    <w:rsid w:val="001C4689"/>
    <w:rsid w:val="001C4A82"/>
    <w:rsid w:val="001C56EC"/>
    <w:rsid w:val="001C5E2F"/>
    <w:rsid w:val="001C648B"/>
    <w:rsid w:val="001C6F8D"/>
    <w:rsid w:val="001D06A3"/>
    <w:rsid w:val="001D0AC3"/>
    <w:rsid w:val="001D3BCD"/>
    <w:rsid w:val="001D55AA"/>
    <w:rsid w:val="001D5D1E"/>
    <w:rsid w:val="001D5D29"/>
    <w:rsid w:val="001E0278"/>
    <w:rsid w:val="001E0B75"/>
    <w:rsid w:val="001E18BF"/>
    <w:rsid w:val="001E1978"/>
    <w:rsid w:val="001E386D"/>
    <w:rsid w:val="001E4114"/>
    <w:rsid w:val="001E60C4"/>
    <w:rsid w:val="001E6A37"/>
    <w:rsid w:val="001E6CA5"/>
    <w:rsid w:val="001E7FA8"/>
    <w:rsid w:val="001F00D2"/>
    <w:rsid w:val="001F0264"/>
    <w:rsid w:val="001F17D9"/>
    <w:rsid w:val="001F1F0F"/>
    <w:rsid w:val="001F2089"/>
    <w:rsid w:val="001F2178"/>
    <w:rsid w:val="001F2951"/>
    <w:rsid w:val="001F375E"/>
    <w:rsid w:val="001F59CF"/>
    <w:rsid w:val="001F65CB"/>
    <w:rsid w:val="00202F4B"/>
    <w:rsid w:val="00205C2F"/>
    <w:rsid w:val="002104B6"/>
    <w:rsid w:val="00210A43"/>
    <w:rsid w:val="002138A9"/>
    <w:rsid w:val="00214799"/>
    <w:rsid w:val="002149FD"/>
    <w:rsid w:val="002151AA"/>
    <w:rsid w:val="00215D1D"/>
    <w:rsid w:val="0021786A"/>
    <w:rsid w:val="00217F59"/>
    <w:rsid w:val="002220D5"/>
    <w:rsid w:val="002230DC"/>
    <w:rsid w:val="00233EF4"/>
    <w:rsid w:val="00235395"/>
    <w:rsid w:val="00243B7F"/>
    <w:rsid w:val="00243E3B"/>
    <w:rsid w:val="00245737"/>
    <w:rsid w:val="0024576B"/>
    <w:rsid w:val="00245A99"/>
    <w:rsid w:val="002469A5"/>
    <w:rsid w:val="002478BE"/>
    <w:rsid w:val="00251D9D"/>
    <w:rsid w:val="00252A87"/>
    <w:rsid w:val="00252A8F"/>
    <w:rsid w:val="00257422"/>
    <w:rsid w:val="002623DD"/>
    <w:rsid w:val="00263EEC"/>
    <w:rsid w:val="00266829"/>
    <w:rsid w:val="00266CD2"/>
    <w:rsid w:val="00267672"/>
    <w:rsid w:val="00271669"/>
    <w:rsid w:val="00272448"/>
    <w:rsid w:val="00274496"/>
    <w:rsid w:val="002771C5"/>
    <w:rsid w:val="00277F4A"/>
    <w:rsid w:val="00280B01"/>
    <w:rsid w:val="00281196"/>
    <w:rsid w:val="00281536"/>
    <w:rsid w:val="00281D92"/>
    <w:rsid w:val="0028221C"/>
    <w:rsid w:val="00282349"/>
    <w:rsid w:val="00282430"/>
    <w:rsid w:val="00282D20"/>
    <w:rsid w:val="00283BB2"/>
    <w:rsid w:val="00287728"/>
    <w:rsid w:val="00292C87"/>
    <w:rsid w:val="00292E4D"/>
    <w:rsid w:val="002935F1"/>
    <w:rsid w:val="002A0414"/>
    <w:rsid w:val="002A114B"/>
    <w:rsid w:val="002A275A"/>
    <w:rsid w:val="002A3AF5"/>
    <w:rsid w:val="002A4376"/>
    <w:rsid w:val="002A4E2E"/>
    <w:rsid w:val="002A5352"/>
    <w:rsid w:val="002A5A1C"/>
    <w:rsid w:val="002A76E4"/>
    <w:rsid w:val="002B042A"/>
    <w:rsid w:val="002B2174"/>
    <w:rsid w:val="002B2267"/>
    <w:rsid w:val="002B2E81"/>
    <w:rsid w:val="002B31DE"/>
    <w:rsid w:val="002B390D"/>
    <w:rsid w:val="002B4AD6"/>
    <w:rsid w:val="002B6239"/>
    <w:rsid w:val="002B660F"/>
    <w:rsid w:val="002B7F03"/>
    <w:rsid w:val="002C3DB1"/>
    <w:rsid w:val="002C41B6"/>
    <w:rsid w:val="002C517C"/>
    <w:rsid w:val="002C6C35"/>
    <w:rsid w:val="002D23D6"/>
    <w:rsid w:val="002D2B2B"/>
    <w:rsid w:val="002D4CFA"/>
    <w:rsid w:val="002D6CDA"/>
    <w:rsid w:val="002E03E2"/>
    <w:rsid w:val="002E132E"/>
    <w:rsid w:val="002E1EB2"/>
    <w:rsid w:val="002E384D"/>
    <w:rsid w:val="002E52E6"/>
    <w:rsid w:val="002E5C53"/>
    <w:rsid w:val="002E62B1"/>
    <w:rsid w:val="002F39D5"/>
    <w:rsid w:val="002F5AD9"/>
    <w:rsid w:val="002F5F2A"/>
    <w:rsid w:val="002F6367"/>
    <w:rsid w:val="003001C2"/>
    <w:rsid w:val="003016A7"/>
    <w:rsid w:val="0030200D"/>
    <w:rsid w:val="0030295F"/>
    <w:rsid w:val="00302DF7"/>
    <w:rsid w:val="0030556C"/>
    <w:rsid w:val="00306BBD"/>
    <w:rsid w:val="0031201F"/>
    <w:rsid w:val="00313548"/>
    <w:rsid w:val="00314F10"/>
    <w:rsid w:val="00315238"/>
    <w:rsid w:val="00315BA9"/>
    <w:rsid w:val="00316729"/>
    <w:rsid w:val="003168E7"/>
    <w:rsid w:val="00316D69"/>
    <w:rsid w:val="003178DF"/>
    <w:rsid w:val="00317D9D"/>
    <w:rsid w:val="00320EE4"/>
    <w:rsid w:val="00323C3A"/>
    <w:rsid w:val="003245C4"/>
    <w:rsid w:val="003245ED"/>
    <w:rsid w:val="0032582A"/>
    <w:rsid w:val="00326143"/>
    <w:rsid w:val="003264AF"/>
    <w:rsid w:val="00330128"/>
    <w:rsid w:val="00331112"/>
    <w:rsid w:val="0033178C"/>
    <w:rsid w:val="003358FE"/>
    <w:rsid w:val="00335E6A"/>
    <w:rsid w:val="00341205"/>
    <w:rsid w:val="003419C2"/>
    <w:rsid w:val="003432F0"/>
    <w:rsid w:val="00351412"/>
    <w:rsid w:val="00352604"/>
    <w:rsid w:val="003558C6"/>
    <w:rsid w:val="00355C3F"/>
    <w:rsid w:val="003609D3"/>
    <w:rsid w:val="003613DE"/>
    <w:rsid w:val="003615B2"/>
    <w:rsid w:val="003619BB"/>
    <w:rsid w:val="003625F4"/>
    <w:rsid w:val="0036343F"/>
    <w:rsid w:val="0036357D"/>
    <w:rsid w:val="00363D79"/>
    <w:rsid w:val="00364608"/>
    <w:rsid w:val="00364A13"/>
    <w:rsid w:val="00364E58"/>
    <w:rsid w:val="00365248"/>
    <w:rsid w:val="003652EC"/>
    <w:rsid w:val="003663DA"/>
    <w:rsid w:val="00367382"/>
    <w:rsid w:val="00367937"/>
    <w:rsid w:val="00367B65"/>
    <w:rsid w:val="00367C41"/>
    <w:rsid w:val="00367F9E"/>
    <w:rsid w:val="003703F3"/>
    <w:rsid w:val="00371516"/>
    <w:rsid w:val="003715C1"/>
    <w:rsid w:val="00371B72"/>
    <w:rsid w:val="0037276C"/>
    <w:rsid w:val="00374990"/>
    <w:rsid w:val="00374E15"/>
    <w:rsid w:val="00376631"/>
    <w:rsid w:val="00376B08"/>
    <w:rsid w:val="00377006"/>
    <w:rsid w:val="0038011F"/>
    <w:rsid w:val="00380463"/>
    <w:rsid w:val="003808E8"/>
    <w:rsid w:val="00382AC5"/>
    <w:rsid w:val="003850AC"/>
    <w:rsid w:val="003860D2"/>
    <w:rsid w:val="0038615E"/>
    <w:rsid w:val="00387ADD"/>
    <w:rsid w:val="00387C64"/>
    <w:rsid w:val="00390D18"/>
    <w:rsid w:val="00391853"/>
    <w:rsid w:val="003924BA"/>
    <w:rsid w:val="003927D1"/>
    <w:rsid w:val="0039496C"/>
    <w:rsid w:val="003A1408"/>
    <w:rsid w:val="003A174E"/>
    <w:rsid w:val="003A178A"/>
    <w:rsid w:val="003A1FEF"/>
    <w:rsid w:val="003A2C76"/>
    <w:rsid w:val="003A5D50"/>
    <w:rsid w:val="003A6DCF"/>
    <w:rsid w:val="003B069E"/>
    <w:rsid w:val="003B3CF6"/>
    <w:rsid w:val="003B4AA0"/>
    <w:rsid w:val="003B4ADB"/>
    <w:rsid w:val="003C077B"/>
    <w:rsid w:val="003C18B7"/>
    <w:rsid w:val="003C1A2A"/>
    <w:rsid w:val="003C1B22"/>
    <w:rsid w:val="003C2C92"/>
    <w:rsid w:val="003C32E0"/>
    <w:rsid w:val="003C3D1D"/>
    <w:rsid w:val="003C49FE"/>
    <w:rsid w:val="003C5984"/>
    <w:rsid w:val="003C6ECB"/>
    <w:rsid w:val="003C6F17"/>
    <w:rsid w:val="003C730D"/>
    <w:rsid w:val="003D15EA"/>
    <w:rsid w:val="003D3BD0"/>
    <w:rsid w:val="003D4943"/>
    <w:rsid w:val="003D581E"/>
    <w:rsid w:val="003D6340"/>
    <w:rsid w:val="003D75DD"/>
    <w:rsid w:val="003D761B"/>
    <w:rsid w:val="003E0947"/>
    <w:rsid w:val="003E48B1"/>
    <w:rsid w:val="003E5372"/>
    <w:rsid w:val="003E6F2F"/>
    <w:rsid w:val="003E7288"/>
    <w:rsid w:val="003E7CFF"/>
    <w:rsid w:val="003F17D6"/>
    <w:rsid w:val="003F1DB6"/>
    <w:rsid w:val="003F2620"/>
    <w:rsid w:val="003F36BA"/>
    <w:rsid w:val="003F4BB2"/>
    <w:rsid w:val="003F4E71"/>
    <w:rsid w:val="003F520F"/>
    <w:rsid w:val="003F6089"/>
    <w:rsid w:val="003F6A3D"/>
    <w:rsid w:val="003F6EB9"/>
    <w:rsid w:val="00407A39"/>
    <w:rsid w:val="00411650"/>
    <w:rsid w:val="004127F9"/>
    <w:rsid w:val="00415041"/>
    <w:rsid w:val="00416AD1"/>
    <w:rsid w:val="004200F2"/>
    <w:rsid w:val="00420A07"/>
    <w:rsid w:val="00420EEB"/>
    <w:rsid w:val="00424CF0"/>
    <w:rsid w:val="00425F55"/>
    <w:rsid w:val="004265B0"/>
    <w:rsid w:val="00426E2F"/>
    <w:rsid w:val="004273BA"/>
    <w:rsid w:val="00433B0F"/>
    <w:rsid w:val="004349BC"/>
    <w:rsid w:val="00435282"/>
    <w:rsid w:val="0043597C"/>
    <w:rsid w:val="004359FC"/>
    <w:rsid w:val="0043632E"/>
    <w:rsid w:val="00436404"/>
    <w:rsid w:val="00436C40"/>
    <w:rsid w:val="00436FE6"/>
    <w:rsid w:val="00437420"/>
    <w:rsid w:val="00440478"/>
    <w:rsid w:val="00440B90"/>
    <w:rsid w:val="004417C8"/>
    <w:rsid w:val="00441D9B"/>
    <w:rsid w:val="00442777"/>
    <w:rsid w:val="00443C9A"/>
    <w:rsid w:val="00443DA2"/>
    <w:rsid w:val="00444613"/>
    <w:rsid w:val="00444A5F"/>
    <w:rsid w:val="00445D69"/>
    <w:rsid w:val="00446213"/>
    <w:rsid w:val="0045052D"/>
    <w:rsid w:val="00451E2A"/>
    <w:rsid w:val="0045380B"/>
    <w:rsid w:val="00453FC4"/>
    <w:rsid w:val="00454691"/>
    <w:rsid w:val="00455012"/>
    <w:rsid w:val="00455554"/>
    <w:rsid w:val="00455C48"/>
    <w:rsid w:val="004568B8"/>
    <w:rsid w:val="00456B25"/>
    <w:rsid w:val="00456F54"/>
    <w:rsid w:val="0045787A"/>
    <w:rsid w:val="00462CC9"/>
    <w:rsid w:val="004633FD"/>
    <w:rsid w:val="00465589"/>
    <w:rsid w:val="004660D0"/>
    <w:rsid w:val="004674D3"/>
    <w:rsid w:val="00472D1B"/>
    <w:rsid w:val="004732F9"/>
    <w:rsid w:val="004733BC"/>
    <w:rsid w:val="00473CF2"/>
    <w:rsid w:val="00474016"/>
    <w:rsid w:val="00476CE3"/>
    <w:rsid w:val="00476EE8"/>
    <w:rsid w:val="004800DD"/>
    <w:rsid w:val="0048367F"/>
    <w:rsid w:val="0048499C"/>
    <w:rsid w:val="00486921"/>
    <w:rsid w:val="00486E03"/>
    <w:rsid w:val="00487ABE"/>
    <w:rsid w:val="00487B1C"/>
    <w:rsid w:val="004905CE"/>
    <w:rsid w:val="00490A46"/>
    <w:rsid w:val="00491145"/>
    <w:rsid w:val="004919EA"/>
    <w:rsid w:val="004924C7"/>
    <w:rsid w:val="004935A3"/>
    <w:rsid w:val="00494B68"/>
    <w:rsid w:val="00495637"/>
    <w:rsid w:val="0049629E"/>
    <w:rsid w:val="00496DA3"/>
    <w:rsid w:val="004A1E1D"/>
    <w:rsid w:val="004A3107"/>
    <w:rsid w:val="004A41A0"/>
    <w:rsid w:val="004A4B63"/>
    <w:rsid w:val="004A4DB1"/>
    <w:rsid w:val="004B097C"/>
    <w:rsid w:val="004B181C"/>
    <w:rsid w:val="004B18C8"/>
    <w:rsid w:val="004B32FB"/>
    <w:rsid w:val="004B3310"/>
    <w:rsid w:val="004B38B3"/>
    <w:rsid w:val="004B46CE"/>
    <w:rsid w:val="004C0535"/>
    <w:rsid w:val="004C1AB1"/>
    <w:rsid w:val="004C41DB"/>
    <w:rsid w:val="004C4789"/>
    <w:rsid w:val="004C4A74"/>
    <w:rsid w:val="004C5000"/>
    <w:rsid w:val="004C5398"/>
    <w:rsid w:val="004D0349"/>
    <w:rsid w:val="004D1044"/>
    <w:rsid w:val="004D1B35"/>
    <w:rsid w:val="004D2E13"/>
    <w:rsid w:val="004D4141"/>
    <w:rsid w:val="004D469F"/>
    <w:rsid w:val="004D5C9C"/>
    <w:rsid w:val="004D5FD3"/>
    <w:rsid w:val="004D607A"/>
    <w:rsid w:val="004D6562"/>
    <w:rsid w:val="004D766E"/>
    <w:rsid w:val="004D79B4"/>
    <w:rsid w:val="004D7D0F"/>
    <w:rsid w:val="004D7D3F"/>
    <w:rsid w:val="004E0259"/>
    <w:rsid w:val="004E0427"/>
    <w:rsid w:val="004E1B0F"/>
    <w:rsid w:val="004E306B"/>
    <w:rsid w:val="004E30D8"/>
    <w:rsid w:val="004E43F0"/>
    <w:rsid w:val="004E6CEF"/>
    <w:rsid w:val="004F0CC9"/>
    <w:rsid w:val="004F210D"/>
    <w:rsid w:val="004F3A60"/>
    <w:rsid w:val="004F3EE9"/>
    <w:rsid w:val="004F457D"/>
    <w:rsid w:val="004F51AA"/>
    <w:rsid w:val="004F6A57"/>
    <w:rsid w:val="004F6AD4"/>
    <w:rsid w:val="004F7FC1"/>
    <w:rsid w:val="005026D2"/>
    <w:rsid w:val="0050469C"/>
    <w:rsid w:val="00504C45"/>
    <w:rsid w:val="0050690B"/>
    <w:rsid w:val="0050692B"/>
    <w:rsid w:val="00506DE5"/>
    <w:rsid w:val="00510406"/>
    <w:rsid w:val="00510DD5"/>
    <w:rsid w:val="00512E66"/>
    <w:rsid w:val="00514184"/>
    <w:rsid w:val="005145FF"/>
    <w:rsid w:val="00514D92"/>
    <w:rsid w:val="00515BB5"/>
    <w:rsid w:val="00515FA9"/>
    <w:rsid w:val="00516369"/>
    <w:rsid w:val="00516B0F"/>
    <w:rsid w:val="00516D51"/>
    <w:rsid w:val="00517305"/>
    <w:rsid w:val="00517644"/>
    <w:rsid w:val="00517C72"/>
    <w:rsid w:val="00521B8B"/>
    <w:rsid w:val="00524099"/>
    <w:rsid w:val="00524C5E"/>
    <w:rsid w:val="00525C91"/>
    <w:rsid w:val="00526763"/>
    <w:rsid w:val="00526792"/>
    <w:rsid w:val="00527556"/>
    <w:rsid w:val="00527D0F"/>
    <w:rsid w:val="00532731"/>
    <w:rsid w:val="00533BD5"/>
    <w:rsid w:val="00535327"/>
    <w:rsid w:val="005360DF"/>
    <w:rsid w:val="005361F4"/>
    <w:rsid w:val="005366C9"/>
    <w:rsid w:val="00537305"/>
    <w:rsid w:val="00537850"/>
    <w:rsid w:val="00537E6F"/>
    <w:rsid w:val="005410AF"/>
    <w:rsid w:val="005419EB"/>
    <w:rsid w:val="00541EAD"/>
    <w:rsid w:val="00542844"/>
    <w:rsid w:val="00543406"/>
    <w:rsid w:val="005445B9"/>
    <w:rsid w:val="00546114"/>
    <w:rsid w:val="00547944"/>
    <w:rsid w:val="005533D4"/>
    <w:rsid w:val="0055402B"/>
    <w:rsid w:val="00554640"/>
    <w:rsid w:val="005548A9"/>
    <w:rsid w:val="00555B51"/>
    <w:rsid w:val="00556A45"/>
    <w:rsid w:val="005570E1"/>
    <w:rsid w:val="00557B87"/>
    <w:rsid w:val="00561AE9"/>
    <w:rsid w:val="00561B83"/>
    <w:rsid w:val="00563FE5"/>
    <w:rsid w:val="00564446"/>
    <w:rsid w:val="0056550C"/>
    <w:rsid w:val="005658BD"/>
    <w:rsid w:val="00565C15"/>
    <w:rsid w:val="00567AA6"/>
    <w:rsid w:val="0057086F"/>
    <w:rsid w:val="005718E9"/>
    <w:rsid w:val="00574CE1"/>
    <w:rsid w:val="00575193"/>
    <w:rsid w:val="005811E2"/>
    <w:rsid w:val="005824C5"/>
    <w:rsid w:val="00583249"/>
    <w:rsid w:val="00583C5F"/>
    <w:rsid w:val="0058464F"/>
    <w:rsid w:val="0058623A"/>
    <w:rsid w:val="0058725C"/>
    <w:rsid w:val="005872D9"/>
    <w:rsid w:val="005900C1"/>
    <w:rsid w:val="00590D45"/>
    <w:rsid w:val="005913C0"/>
    <w:rsid w:val="00595314"/>
    <w:rsid w:val="00595DD6"/>
    <w:rsid w:val="005975DA"/>
    <w:rsid w:val="00597CF8"/>
    <w:rsid w:val="005A1157"/>
    <w:rsid w:val="005A1700"/>
    <w:rsid w:val="005A2A10"/>
    <w:rsid w:val="005A4706"/>
    <w:rsid w:val="005B0D5A"/>
    <w:rsid w:val="005B0F3E"/>
    <w:rsid w:val="005B11EF"/>
    <w:rsid w:val="005B3B4D"/>
    <w:rsid w:val="005B4526"/>
    <w:rsid w:val="005B547F"/>
    <w:rsid w:val="005B694B"/>
    <w:rsid w:val="005B6D43"/>
    <w:rsid w:val="005B6F91"/>
    <w:rsid w:val="005B70A1"/>
    <w:rsid w:val="005B758C"/>
    <w:rsid w:val="005B78AD"/>
    <w:rsid w:val="005C0B51"/>
    <w:rsid w:val="005C1383"/>
    <w:rsid w:val="005C1A82"/>
    <w:rsid w:val="005C21F3"/>
    <w:rsid w:val="005C352A"/>
    <w:rsid w:val="005C78F5"/>
    <w:rsid w:val="005D0AB1"/>
    <w:rsid w:val="005D38DE"/>
    <w:rsid w:val="005D698F"/>
    <w:rsid w:val="005D72BE"/>
    <w:rsid w:val="005D7C09"/>
    <w:rsid w:val="005E172C"/>
    <w:rsid w:val="005E238A"/>
    <w:rsid w:val="005E40A2"/>
    <w:rsid w:val="005E413E"/>
    <w:rsid w:val="005F117D"/>
    <w:rsid w:val="005F3C91"/>
    <w:rsid w:val="005F6609"/>
    <w:rsid w:val="005F6D45"/>
    <w:rsid w:val="005F7F0C"/>
    <w:rsid w:val="006006DB"/>
    <w:rsid w:val="006050A7"/>
    <w:rsid w:val="00605548"/>
    <w:rsid w:val="006060AB"/>
    <w:rsid w:val="006079B0"/>
    <w:rsid w:val="00607DF3"/>
    <w:rsid w:val="006116FD"/>
    <w:rsid w:val="0061322E"/>
    <w:rsid w:val="00613904"/>
    <w:rsid w:val="00613FC3"/>
    <w:rsid w:val="0061419D"/>
    <w:rsid w:val="00614A15"/>
    <w:rsid w:val="006156E7"/>
    <w:rsid w:val="0061595E"/>
    <w:rsid w:val="00615C04"/>
    <w:rsid w:val="00617C97"/>
    <w:rsid w:val="00617DCE"/>
    <w:rsid w:val="006206AD"/>
    <w:rsid w:val="006221E9"/>
    <w:rsid w:val="00622F1E"/>
    <w:rsid w:val="00624B2A"/>
    <w:rsid w:val="00625096"/>
    <w:rsid w:val="0062558A"/>
    <w:rsid w:val="0063080B"/>
    <w:rsid w:val="0063262F"/>
    <w:rsid w:val="0063440C"/>
    <w:rsid w:val="006344BA"/>
    <w:rsid w:val="006344F6"/>
    <w:rsid w:val="00634850"/>
    <w:rsid w:val="0063686B"/>
    <w:rsid w:val="006370B1"/>
    <w:rsid w:val="006370C7"/>
    <w:rsid w:val="00640714"/>
    <w:rsid w:val="00644CC5"/>
    <w:rsid w:val="00645DEE"/>
    <w:rsid w:val="00647E9B"/>
    <w:rsid w:val="00650AA7"/>
    <w:rsid w:val="0065390E"/>
    <w:rsid w:val="0065412A"/>
    <w:rsid w:val="0065438F"/>
    <w:rsid w:val="00657626"/>
    <w:rsid w:val="00661AB2"/>
    <w:rsid w:val="00661F85"/>
    <w:rsid w:val="006642C2"/>
    <w:rsid w:val="006650E3"/>
    <w:rsid w:val="006662E9"/>
    <w:rsid w:val="0066759A"/>
    <w:rsid w:val="006677BC"/>
    <w:rsid w:val="00667ADC"/>
    <w:rsid w:val="006731BD"/>
    <w:rsid w:val="006732B0"/>
    <w:rsid w:val="00673BF7"/>
    <w:rsid w:val="00675548"/>
    <w:rsid w:val="00676152"/>
    <w:rsid w:val="00676415"/>
    <w:rsid w:val="006766F8"/>
    <w:rsid w:val="00676B6F"/>
    <w:rsid w:val="00680170"/>
    <w:rsid w:val="00684594"/>
    <w:rsid w:val="00684664"/>
    <w:rsid w:val="0068514F"/>
    <w:rsid w:val="00686196"/>
    <w:rsid w:val="00687E6E"/>
    <w:rsid w:val="00690F38"/>
    <w:rsid w:val="0069186D"/>
    <w:rsid w:val="00691D3B"/>
    <w:rsid w:val="00695C22"/>
    <w:rsid w:val="00695D7E"/>
    <w:rsid w:val="006A2DF7"/>
    <w:rsid w:val="006A35E8"/>
    <w:rsid w:val="006A3605"/>
    <w:rsid w:val="006A3DF8"/>
    <w:rsid w:val="006A40C5"/>
    <w:rsid w:val="006A4446"/>
    <w:rsid w:val="006A480B"/>
    <w:rsid w:val="006A5CF3"/>
    <w:rsid w:val="006B2575"/>
    <w:rsid w:val="006B2A97"/>
    <w:rsid w:val="006B3270"/>
    <w:rsid w:val="006B3C3A"/>
    <w:rsid w:val="006B3C73"/>
    <w:rsid w:val="006B4972"/>
    <w:rsid w:val="006B5576"/>
    <w:rsid w:val="006B61BA"/>
    <w:rsid w:val="006B6378"/>
    <w:rsid w:val="006B6B61"/>
    <w:rsid w:val="006B70FA"/>
    <w:rsid w:val="006B7354"/>
    <w:rsid w:val="006C3516"/>
    <w:rsid w:val="006C356F"/>
    <w:rsid w:val="006C3787"/>
    <w:rsid w:val="006C46EA"/>
    <w:rsid w:val="006C4BBD"/>
    <w:rsid w:val="006C6E1B"/>
    <w:rsid w:val="006C6E46"/>
    <w:rsid w:val="006C7305"/>
    <w:rsid w:val="006C778D"/>
    <w:rsid w:val="006D2BC7"/>
    <w:rsid w:val="006D2C92"/>
    <w:rsid w:val="006D33C2"/>
    <w:rsid w:val="006D39D2"/>
    <w:rsid w:val="006D7DF7"/>
    <w:rsid w:val="006E0C98"/>
    <w:rsid w:val="006E0F23"/>
    <w:rsid w:val="006E1ED9"/>
    <w:rsid w:val="006E39C6"/>
    <w:rsid w:val="006E3D62"/>
    <w:rsid w:val="006E4CDB"/>
    <w:rsid w:val="006E50E3"/>
    <w:rsid w:val="006E5321"/>
    <w:rsid w:val="006E7C2B"/>
    <w:rsid w:val="006F09D9"/>
    <w:rsid w:val="006F0B8B"/>
    <w:rsid w:val="006F1B0D"/>
    <w:rsid w:val="006F6406"/>
    <w:rsid w:val="006F794F"/>
    <w:rsid w:val="00700310"/>
    <w:rsid w:val="00700F13"/>
    <w:rsid w:val="0070168B"/>
    <w:rsid w:val="00701C85"/>
    <w:rsid w:val="0070399E"/>
    <w:rsid w:val="00704A82"/>
    <w:rsid w:val="00704C78"/>
    <w:rsid w:val="00706B04"/>
    <w:rsid w:val="007120C0"/>
    <w:rsid w:val="0071251D"/>
    <w:rsid w:val="0071279C"/>
    <w:rsid w:val="007128FA"/>
    <w:rsid w:val="007134C5"/>
    <w:rsid w:val="00713634"/>
    <w:rsid w:val="007136DB"/>
    <w:rsid w:val="007138F3"/>
    <w:rsid w:val="00713D9A"/>
    <w:rsid w:val="0071516F"/>
    <w:rsid w:val="00715681"/>
    <w:rsid w:val="00717F90"/>
    <w:rsid w:val="00720071"/>
    <w:rsid w:val="00720AAE"/>
    <w:rsid w:val="00724C27"/>
    <w:rsid w:val="00727373"/>
    <w:rsid w:val="007319FB"/>
    <w:rsid w:val="00732AFE"/>
    <w:rsid w:val="007368AC"/>
    <w:rsid w:val="00736F6E"/>
    <w:rsid w:val="00737294"/>
    <w:rsid w:val="007406DF"/>
    <w:rsid w:val="007452E6"/>
    <w:rsid w:val="00745958"/>
    <w:rsid w:val="00746311"/>
    <w:rsid w:val="00746F83"/>
    <w:rsid w:val="007470B6"/>
    <w:rsid w:val="00747BA5"/>
    <w:rsid w:val="00747D3C"/>
    <w:rsid w:val="007505CF"/>
    <w:rsid w:val="0075215D"/>
    <w:rsid w:val="0075297C"/>
    <w:rsid w:val="0075343E"/>
    <w:rsid w:val="007555C4"/>
    <w:rsid w:val="0075678A"/>
    <w:rsid w:val="007569ED"/>
    <w:rsid w:val="00756C1C"/>
    <w:rsid w:val="00756CB9"/>
    <w:rsid w:val="007605B0"/>
    <w:rsid w:val="0076171A"/>
    <w:rsid w:val="00762AE6"/>
    <w:rsid w:val="00763039"/>
    <w:rsid w:val="00763761"/>
    <w:rsid w:val="00764D26"/>
    <w:rsid w:val="00766199"/>
    <w:rsid w:val="00767C43"/>
    <w:rsid w:val="00772E8B"/>
    <w:rsid w:val="00773531"/>
    <w:rsid w:val="00773896"/>
    <w:rsid w:val="0077415F"/>
    <w:rsid w:val="00774F3C"/>
    <w:rsid w:val="00775646"/>
    <w:rsid w:val="00775EFA"/>
    <w:rsid w:val="007775B6"/>
    <w:rsid w:val="007803D4"/>
    <w:rsid w:val="007810D2"/>
    <w:rsid w:val="007821A3"/>
    <w:rsid w:val="00782785"/>
    <w:rsid w:val="0078494F"/>
    <w:rsid w:val="0078575C"/>
    <w:rsid w:val="0078757B"/>
    <w:rsid w:val="0079291B"/>
    <w:rsid w:val="00793C98"/>
    <w:rsid w:val="0079486D"/>
    <w:rsid w:val="007A1565"/>
    <w:rsid w:val="007A2F1D"/>
    <w:rsid w:val="007A380A"/>
    <w:rsid w:val="007A4C5D"/>
    <w:rsid w:val="007A6813"/>
    <w:rsid w:val="007A72DE"/>
    <w:rsid w:val="007B00C7"/>
    <w:rsid w:val="007B01EB"/>
    <w:rsid w:val="007B087F"/>
    <w:rsid w:val="007B09EB"/>
    <w:rsid w:val="007B2527"/>
    <w:rsid w:val="007B5E67"/>
    <w:rsid w:val="007B6678"/>
    <w:rsid w:val="007B6E6E"/>
    <w:rsid w:val="007C00D7"/>
    <w:rsid w:val="007C0759"/>
    <w:rsid w:val="007C0A26"/>
    <w:rsid w:val="007C132E"/>
    <w:rsid w:val="007C4ED0"/>
    <w:rsid w:val="007C550F"/>
    <w:rsid w:val="007C6EC8"/>
    <w:rsid w:val="007C765A"/>
    <w:rsid w:val="007C7D50"/>
    <w:rsid w:val="007D1E8C"/>
    <w:rsid w:val="007D4BE5"/>
    <w:rsid w:val="007D51AB"/>
    <w:rsid w:val="007D677E"/>
    <w:rsid w:val="007D6965"/>
    <w:rsid w:val="007D6D12"/>
    <w:rsid w:val="007D6D43"/>
    <w:rsid w:val="007D7C59"/>
    <w:rsid w:val="007E1FA4"/>
    <w:rsid w:val="007E2EA2"/>
    <w:rsid w:val="007E5EFA"/>
    <w:rsid w:val="007F176F"/>
    <w:rsid w:val="007F1F1D"/>
    <w:rsid w:val="007F21E1"/>
    <w:rsid w:val="007F31F9"/>
    <w:rsid w:val="007F4980"/>
    <w:rsid w:val="007F4F9F"/>
    <w:rsid w:val="007F550A"/>
    <w:rsid w:val="007F5F1F"/>
    <w:rsid w:val="0080105E"/>
    <w:rsid w:val="00801829"/>
    <w:rsid w:val="008035B8"/>
    <w:rsid w:val="008043C3"/>
    <w:rsid w:val="008047ED"/>
    <w:rsid w:val="00805A19"/>
    <w:rsid w:val="00805AF6"/>
    <w:rsid w:val="00806A91"/>
    <w:rsid w:val="00807F19"/>
    <w:rsid w:val="00811A49"/>
    <w:rsid w:val="00812DCF"/>
    <w:rsid w:val="0081314C"/>
    <w:rsid w:val="00815C14"/>
    <w:rsid w:val="008179BF"/>
    <w:rsid w:val="00823C30"/>
    <w:rsid w:val="00823C3D"/>
    <w:rsid w:val="00825205"/>
    <w:rsid w:val="00825D59"/>
    <w:rsid w:val="008264CF"/>
    <w:rsid w:val="00826654"/>
    <w:rsid w:val="008269BD"/>
    <w:rsid w:val="00826D4C"/>
    <w:rsid w:val="00832084"/>
    <w:rsid w:val="00834FFB"/>
    <w:rsid w:val="0083510B"/>
    <w:rsid w:val="008368EE"/>
    <w:rsid w:val="00836F83"/>
    <w:rsid w:val="00837C9C"/>
    <w:rsid w:val="00841D71"/>
    <w:rsid w:val="00841F39"/>
    <w:rsid w:val="00842A27"/>
    <w:rsid w:val="00842DCF"/>
    <w:rsid w:val="00843CED"/>
    <w:rsid w:val="00843DD9"/>
    <w:rsid w:val="008453F6"/>
    <w:rsid w:val="00846158"/>
    <w:rsid w:val="00846871"/>
    <w:rsid w:val="0085143F"/>
    <w:rsid w:val="00851C33"/>
    <w:rsid w:val="00855E8D"/>
    <w:rsid w:val="00855F4A"/>
    <w:rsid w:val="00856AF0"/>
    <w:rsid w:val="00857534"/>
    <w:rsid w:val="00860E94"/>
    <w:rsid w:val="00861619"/>
    <w:rsid w:val="00864330"/>
    <w:rsid w:val="008653E7"/>
    <w:rsid w:val="00865DBC"/>
    <w:rsid w:val="00870E35"/>
    <w:rsid w:val="00872041"/>
    <w:rsid w:val="00873FB3"/>
    <w:rsid w:val="00874327"/>
    <w:rsid w:val="008761EF"/>
    <w:rsid w:val="008766D0"/>
    <w:rsid w:val="0087688B"/>
    <w:rsid w:val="008772B8"/>
    <w:rsid w:val="008774C1"/>
    <w:rsid w:val="0088081C"/>
    <w:rsid w:val="0088311E"/>
    <w:rsid w:val="008850E8"/>
    <w:rsid w:val="00885D85"/>
    <w:rsid w:val="0088753B"/>
    <w:rsid w:val="008900B1"/>
    <w:rsid w:val="0089126A"/>
    <w:rsid w:val="00892D63"/>
    <w:rsid w:val="008932BD"/>
    <w:rsid w:val="008951B4"/>
    <w:rsid w:val="00896B9F"/>
    <w:rsid w:val="008970F9"/>
    <w:rsid w:val="008A0AC8"/>
    <w:rsid w:val="008A5A21"/>
    <w:rsid w:val="008A754D"/>
    <w:rsid w:val="008A758D"/>
    <w:rsid w:val="008B050C"/>
    <w:rsid w:val="008B0856"/>
    <w:rsid w:val="008B200D"/>
    <w:rsid w:val="008B2AA8"/>
    <w:rsid w:val="008B2ACC"/>
    <w:rsid w:val="008B4EFE"/>
    <w:rsid w:val="008B5B90"/>
    <w:rsid w:val="008B64D5"/>
    <w:rsid w:val="008B663A"/>
    <w:rsid w:val="008C06E7"/>
    <w:rsid w:val="008C158B"/>
    <w:rsid w:val="008C1B8E"/>
    <w:rsid w:val="008C3484"/>
    <w:rsid w:val="008C4B4C"/>
    <w:rsid w:val="008C5942"/>
    <w:rsid w:val="008C62B2"/>
    <w:rsid w:val="008C6CE2"/>
    <w:rsid w:val="008C7846"/>
    <w:rsid w:val="008C78E7"/>
    <w:rsid w:val="008D2620"/>
    <w:rsid w:val="008D3561"/>
    <w:rsid w:val="008D5896"/>
    <w:rsid w:val="008E05BC"/>
    <w:rsid w:val="008E067B"/>
    <w:rsid w:val="008E0A16"/>
    <w:rsid w:val="008E5425"/>
    <w:rsid w:val="008E7219"/>
    <w:rsid w:val="008F0C6F"/>
    <w:rsid w:val="008F0D23"/>
    <w:rsid w:val="008F190B"/>
    <w:rsid w:val="008F1FDE"/>
    <w:rsid w:val="008F256C"/>
    <w:rsid w:val="008F2FF4"/>
    <w:rsid w:val="008F32FB"/>
    <w:rsid w:val="008F34B1"/>
    <w:rsid w:val="008F40D8"/>
    <w:rsid w:val="008F5239"/>
    <w:rsid w:val="008F58BE"/>
    <w:rsid w:val="008F58E6"/>
    <w:rsid w:val="008F6742"/>
    <w:rsid w:val="008F6F0D"/>
    <w:rsid w:val="008F7EA8"/>
    <w:rsid w:val="0090187E"/>
    <w:rsid w:val="00901B4E"/>
    <w:rsid w:val="00901CF5"/>
    <w:rsid w:val="00905C4C"/>
    <w:rsid w:val="00906A9B"/>
    <w:rsid w:val="00910639"/>
    <w:rsid w:val="00910C9E"/>
    <w:rsid w:val="00911E27"/>
    <w:rsid w:val="009126B8"/>
    <w:rsid w:val="00912880"/>
    <w:rsid w:val="00914549"/>
    <w:rsid w:val="009146A9"/>
    <w:rsid w:val="009148DF"/>
    <w:rsid w:val="00915218"/>
    <w:rsid w:val="009170C9"/>
    <w:rsid w:val="00917300"/>
    <w:rsid w:val="009233ED"/>
    <w:rsid w:val="009262DB"/>
    <w:rsid w:val="009269D9"/>
    <w:rsid w:val="009275FC"/>
    <w:rsid w:val="0092794C"/>
    <w:rsid w:val="00927CC2"/>
    <w:rsid w:val="00930054"/>
    <w:rsid w:val="00930714"/>
    <w:rsid w:val="00930EDC"/>
    <w:rsid w:val="0093245C"/>
    <w:rsid w:val="0093365B"/>
    <w:rsid w:val="0093377A"/>
    <w:rsid w:val="00933BBF"/>
    <w:rsid w:val="00934029"/>
    <w:rsid w:val="00934DC6"/>
    <w:rsid w:val="00935CDD"/>
    <w:rsid w:val="00937E96"/>
    <w:rsid w:val="0094032D"/>
    <w:rsid w:val="009403A7"/>
    <w:rsid w:val="00940B2C"/>
    <w:rsid w:val="00940BA5"/>
    <w:rsid w:val="009428AA"/>
    <w:rsid w:val="00942B0D"/>
    <w:rsid w:val="00942B23"/>
    <w:rsid w:val="009440AA"/>
    <w:rsid w:val="00944D84"/>
    <w:rsid w:val="0094583F"/>
    <w:rsid w:val="00950A2A"/>
    <w:rsid w:val="00950F64"/>
    <w:rsid w:val="00951CA2"/>
    <w:rsid w:val="0095268C"/>
    <w:rsid w:val="0095299F"/>
    <w:rsid w:val="009558C3"/>
    <w:rsid w:val="00955B51"/>
    <w:rsid w:val="00956B4F"/>
    <w:rsid w:val="00956C2E"/>
    <w:rsid w:val="009579CB"/>
    <w:rsid w:val="00957AF4"/>
    <w:rsid w:val="009603DA"/>
    <w:rsid w:val="009610E8"/>
    <w:rsid w:val="00961184"/>
    <w:rsid w:val="00961E71"/>
    <w:rsid w:val="00962F2B"/>
    <w:rsid w:val="00963230"/>
    <w:rsid w:val="00963B82"/>
    <w:rsid w:val="009644E2"/>
    <w:rsid w:val="00964608"/>
    <w:rsid w:val="009664B1"/>
    <w:rsid w:val="00966617"/>
    <w:rsid w:val="0096742A"/>
    <w:rsid w:val="00970200"/>
    <w:rsid w:val="00972412"/>
    <w:rsid w:val="009732B4"/>
    <w:rsid w:val="00976F67"/>
    <w:rsid w:val="009774CF"/>
    <w:rsid w:val="009779C0"/>
    <w:rsid w:val="0098015F"/>
    <w:rsid w:val="009821C0"/>
    <w:rsid w:val="0098321D"/>
    <w:rsid w:val="0098379D"/>
    <w:rsid w:val="00985033"/>
    <w:rsid w:val="009850F9"/>
    <w:rsid w:val="00986AFA"/>
    <w:rsid w:val="00991654"/>
    <w:rsid w:val="00996317"/>
    <w:rsid w:val="00996378"/>
    <w:rsid w:val="009A0665"/>
    <w:rsid w:val="009A2492"/>
    <w:rsid w:val="009A2790"/>
    <w:rsid w:val="009A478E"/>
    <w:rsid w:val="009A492E"/>
    <w:rsid w:val="009A5097"/>
    <w:rsid w:val="009A59CE"/>
    <w:rsid w:val="009A6980"/>
    <w:rsid w:val="009A753D"/>
    <w:rsid w:val="009B0239"/>
    <w:rsid w:val="009B2656"/>
    <w:rsid w:val="009B3110"/>
    <w:rsid w:val="009B394D"/>
    <w:rsid w:val="009B52A4"/>
    <w:rsid w:val="009B5B22"/>
    <w:rsid w:val="009B6BF2"/>
    <w:rsid w:val="009C0165"/>
    <w:rsid w:val="009C21AD"/>
    <w:rsid w:val="009C33D4"/>
    <w:rsid w:val="009C3576"/>
    <w:rsid w:val="009C4357"/>
    <w:rsid w:val="009C484B"/>
    <w:rsid w:val="009C4AD3"/>
    <w:rsid w:val="009C51C8"/>
    <w:rsid w:val="009C62BA"/>
    <w:rsid w:val="009C747B"/>
    <w:rsid w:val="009D4A6D"/>
    <w:rsid w:val="009D56DB"/>
    <w:rsid w:val="009D6E3E"/>
    <w:rsid w:val="009D7FFB"/>
    <w:rsid w:val="009E0C95"/>
    <w:rsid w:val="009F1E30"/>
    <w:rsid w:val="009F296A"/>
    <w:rsid w:val="009F3AF5"/>
    <w:rsid w:val="009F4A2E"/>
    <w:rsid w:val="009F5EFC"/>
    <w:rsid w:val="009F68B7"/>
    <w:rsid w:val="00A0039C"/>
    <w:rsid w:val="00A003C2"/>
    <w:rsid w:val="00A0101D"/>
    <w:rsid w:val="00A02BA5"/>
    <w:rsid w:val="00A03AD7"/>
    <w:rsid w:val="00A03DCA"/>
    <w:rsid w:val="00A04EAC"/>
    <w:rsid w:val="00A07FC3"/>
    <w:rsid w:val="00A13EA4"/>
    <w:rsid w:val="00A140CD"/>
    <w:rsid w:val="00A14F3F"/>
    <w:rsid w:val="00A14F6E"/>
    <w:rsid w:val="00A16488"/>
    <w:rsid w:val="00A20C5B"/>
    <w:rsid w:val="00A21C52"/>
    <w:rsid w:val="00A21CFD"/>
    <w:rsid w:val="00A2269B"/>
    <w:rsid w:val="00A22AF1"/>
    <w:rsid w:val="00A23688"/>
    <w:rsid w:val="00A30D0C"/>
    <w:rsid w:val="00A32FAE"/>
    <w:rsid w:val="00A33375"/>
    <w:rsid w:val="00A33E6E"/>
    <w:rsid w:val="00A359B6"/>
    <w:rsid w:val="00A41572"/>
    <w:rsid w:val="00A4296D"/>
    <w:rsid w:val="00A4297B"/>
    <w:rsid w:val="00A4307E"/>
    <w:rsid w:val="00A44BCF"/>
    <w:rsid w:val="00A4772A"/>
    <w:rsid w:val="00A503CF"/>
    <w:rsid w:val="00A520CB"/>
    <w:rsid w:val="00A522CE"/>
    <w:rsid w:val="00A527AF"/>
    <w:rsid w:val="00A567DA"/>
    <w:rsid w:val="00A6103E"/>
    <w:rsid w:val="00A61161"/>
    <w:rsid w:val="00A61C23"/>
    <w:rsid w:val="00A63522"/>
    <w:rsid w:val="00A63DDD"/>
    <w:rsid w:val="00A65CD1"/>
    <w:rsid w:val="00A66F80"/>
    <w:rsid w:val="00A71D5D"/>
    <w:rsid w:val="00A7278B"/>
    <w:rsid w:val="00A727B8"/>
    <w:rsid w:val="00A732E8"/>
    <w:rsid w:val="00A73996"/>
    <w:rsid w:val="00A73BA1"/>
    <w:rsid w:val="00A74215"/>
    <w:rsid w:val="00A756B4"/>
    <w:rsid w:val="00A77019"/>
    <w:rsid w:val="00A77E3A"/>
    <w:rsid w:val="00A80495"/>
    <w:rsid w:val="00A806DD"/>
    <w:rsid w:val="00A825CB"/>
    <w:rsid w:val="00A83D0C"/>
    <w:rsid w:val="00A84017"/>
    <w:rsid w:val="00A85548"/>
    <w:rsid w:val="00A85FA1"/>
    <w:rsid w:val="00A86429"/>
    <w:rsid w:val="00A86D85"/>
    <w:rsid w:val="00A86E72"/>
    <w:rsid w:val="00A87959"/>
    <w:rsid w:val="00A9048C"/>
    <w:rsid w:val="00A928F5"/>
    <w:rsid w:val="00A94488"/>
    <w:rsid w:val="00A9531D"/>
    <w:rsid w:val="00AA0972"/>
    <w:rsid w:val="00AA0A4A"/>
    <w:rsid w:val="00AA1E6E"/>
    <w:rsid w:val="00AA2412"/>
    <w:rsid w:val="00AA2C41"/>
    <w:rsid w:val="00AA5EA3"/>
    <w:rsid w:val="00AA6799"/>
    <w:rsid w:val="00AA7311"/>
    <w:rsid w:val="00AA7E38"/>
    <w:rsid w:val="00AB02DA"/>
    <w:rsid w:val="00AB3792"/>
    <w:rsid w:val="00AB3C84"/>
    <w:rsid w:val="00AB55E0"/>
    <w:rsid w:val="00AC0165"/>
    <w:rsid w:val="00AC0317"/>
    <w:rsid w:val="00AC100C"/>
    <w:rsid w:val="00AC26B7"/>
    <w:rsid w:val="00AC2A79"/>
    <w:rsid w:val="00AC2DC5"/>
    <w:rsid w:val="00AC3E70"/>
    <w:rsid w:val="00AC4235"/>
    <w:rsid w:val="00AC4417"/>
    <w:rsid w:val="00AC5900"/>
    <w:rsid w:val="00AC60AC"/>
    <w:rsid w:val="00AC765A"/>
    <w:rsid w:val="00AC77EA"/>
    <w:rsid w:val="00AD227C"/>
    <w:rsid w:val="00AD28E4"/>
    <w:rsid w:val="00AD2FAC"/>
    <w:rsid w:val="00AD4048"/>
    <w:rsid w:val="00AD416A"/>
    <w:rsid w:val="00AD454D"/>
    <w:rsid w:val="00AD6A6C"/>
    <w:rsid w:val="00AE1AFB"/>
    <w:rsid w:val="00AE1C81"/>
    <w:rsid w:val="00AE2679"/>
    <w:rsid w:val="00AE26D7"/>
    <w:rsid w:val="00AE40DD"/>
    <w:rsid w:val="00AE4E73"/>
    <w:rsid w:val="00AE5B31"/>
    <w:rsid w:val="00AF53E1"/>
    <w:rsid w:val="00AF681E"/>
    <w:rsid w:val="00AF7D8F"/>
    <w:rsid w:val="00B03333"/>
    <w:rsid w:val="00B037EA"/>
    <w:rsid w:val="00B038C3"/>
    <w:rsid w:val="00B03D63"/>
    <w:rsid w:val="00B12717"/>
    <w:rsid w:val="00B12F3B"/>
    <w:rsid w:val="00B15B50"/>
    <w:rsid w:val="00B166D7"/>
    <w:rsid w:val="00B17C59"/>
    <w:rsid w:val="00B20B7D"/>
    <w:rsid w:val="00B23C72"/>
    <w:rsid w:val="00B2496D"/>
    <w:rsid w:val="00B25493"/>
    <w:rsid w:val="00B25696"/>
    <w:rsid w:val="00B2570A"/>
    <w:rsid w:val="00B264D6"/>
    <w:rsid w:val="00B26C44"/>
    <w:rsid w:val="00B306DF"/>
    <w:rsid w:val="00B32076"/>
    <w:rsid w:val="00B3377D"/>
    <w:rsid w:val="00B3591E"/>
    <w:rsid w:val="00B361E3"/>
    <w:rsid w:val="00B3675B"/>
    <w:rsid w:val="00B36812"/>
    <w:rsid w:val="00B40953"/>
    <w:rsid w:val="00B41186"/>
    <w:rsid w:val="00B4178F"/>
    <w:rsid w:val="00B429E2"/>
    <w:rsid w:val="00B4566D"/>
    <w:rsid w:val="00B476C0"/>
    <w:rsid w:val="00B503EA"/>
    <w:rsid w:val="00B5134B"/>
    <w:rsid w:val="00B517E4"/>
    <w:rsid w:val="00B51A7C"/>
    <w:rsid w:val="00B5267E"/>
    <w:rsid w:val="00B526F8"/>
    <w:rsid w:val="00B53033"/>
    <w:rsid w:val="00B54013"/>
    <w:rsid w:val="00B54D25"/>
    <w:rsid w:val="00B54D62"/>
    <w:rsid w:val="00B554A1"/>
    <w:rsid w:val="00B60CAE"/>
    <w:rsid w:val="00B62835"/>
    <w:rsid w:val="00B6388C"/>
    <w:rsid w:val="00B63C56"/>
    <w:rsid w:val="00B64FC1"/>
    <w:rsid w:val="00B653A7"/>
    <w:rsid w:val="00B66317"/>
    <w:rsid w:val="00B66907"/>
    <w:rsid w:val="00B713D5"/>
    <w:rsid w:val="00B71F5B"/>
    <w:rsid w:val="00B728F4"/>
    <w:rsid w:val="00B72CD3"/>
    <w:rsid w:val="00B75371"/>
    <w:rsid w:val="00B76DAC"/>
    <w:rsid w:val="00B7784D"/>
    <w:rsid w:val="00B809A7"/>
    <w:rsid w:val="00B8117E"/>
    <w:rsid w:val="00B82DE4"/>
    <w:rsid w:val="00B830E8"/>
    <w:rsid w:val="00B85EEF"/>
    <w:rsid w:val="00B8657C"/>
    <w:rsid w:val="00B86613"/>
    <w:rsid w:val="00B866C2"/>
    <w:rsid w:val="00B86DD9"/>
    <w:rsid w:val="00B875A6"/>
    <w:rsid w:val="00B90011"/>
    <w:rsid w:val="00B90BDD"/>
    <w:rsid w:val="00B92782"/>
    <w:rsid w:val="00B94A35"/>
    <w:rsid w:val="00B9579C"/>
    <w:rsid w:val="00B976C6"/>
    <w:rsid w:val="00BA06EE"/>
    <w:rsid w:val="00BA0874"/>
    <w:rsid w:val="00BA08A9"/>
    <w:rsid w:val="00BA1562"/>
    <w:rsid w:val="00BA1A97"/>
    <w:rsid w:val="00BA3FCF"/>
    <w:rsid w:val="00BA579C"/>
    <w:rsid w:val="00BA5A62"/>
    <w:rsid w:val="00BA70C9"/>
    <w:rsid w:val="00BB0CA1"/>
    <w:rsid w:val="00BB155E"/>
    <w:rsid w:val="00BB25A5"/>
    <w:rsid w:val="00BB525A"/>
    <w:rsid w:val="00BB6195"/>
    <w:rsid w:val="00BB6E4F"/>
    <w:rsid w:val="00BB7604"/>
    <w:rsid w:val="00BB781F"/>
    <w:rsid w:val="00BC112A"/>
    <w:rsid w:val="00BC16F5"/>
    <w:rsid w:val="00BC1EE4"/>
    <w:rsid w:val="00BC1F0C"/>
    <w:rsid w:val="00BC34F5"/>
    <w:rsid w:val="00BC4084"/>
    <w:rsid w:val="00BC7DE8"/>
    <w:rsid w:val="00BD1B74"/>
    <w:rsid w:val="00BD38A1"/>
    <w:rsid w:val="00BD39FC"/>
    <w:rsid w:val="00BD6CBE"/>
    <w:rsid w:val="00BD72FF"/>
    <w:rsid w:val="00BD7EE8"/>
    <w:rsid w:val="00BE08C1"/>
    <w:rsid w:val="00BE11BF"/>
    <w:rsid w:val="00BE1F63"/>
    <w:rsid w:val="00BE23AA"/>
    <w:rsid w:val="00BE30E9"/>
    <w:rsid w:val="00BE49D5"/>
    <w:rsid w:val="00BE6A35"/>
    <w:rsid w:val="00BE7668"/>
    <w:rsid w:val="00BE7830"/>
    <w:rsid w:val="00BF1DB1"/>
    <w:rsid w:val="00BF3A4C"/>
    <w:rsid w:val="00BF3B19"/>
    <w:rsid w:val="00BF4E20"/>
    <w:rsid w:val="00BF722D"/>
    <w:rsid w:val="00C013A3"/>
    <w:rsid w:val="00C0354A"/>
    <w:rsid w:val="00C035D8"/>
    <w:rsid w:val="00C03B98"/>
    <w:rsid w:val="00C056D5"/>
    <w:rsid w:val="00C0669F"/>
    <w:rsid w:val="00C06ADA"/>
    <w:rsid w:val="00C07066"/>
    <w:rsid w:val="00C1219B"/>
    <w:rsid w:val="00C12A01"/>
    <w:rsid w:val="00C133AD"/>
    <w:rsid w:val="00C14CCC"/>
    <w:rsid w:val="00C16E92"/>
    <w:rsid w:val="00C1787B"/>
    <w:rsid w:val="00C21452"/>
    <w:rsid w:val="00C22E65"/>
    <w:rsid w:val="00C24B63"/>
    <w:rsid w:val="00C277C2"/>
    <w:rsid w:val="00C32772"/>
    <w:rsid w:val="00C33197"/>
    <w:rsid w:val="00C35009"/>
    <w:rsid w:val="00C35086"/>
    <w:rsid w:val="00C3519B"/>
    <w:rsid w:val="00C36AC1"/>
    <w:rsid w:val="00C37F67"/>
    <w:rsid w:val="00C40F11"/>
    <w:rsid w:val="00C41EF4"/>
    <w:rsid w:val="00C4490E"/>
    <w:rsid w:val="00C463A4"/>
    <w:rsid w:val="00C46D12"/>
    <w:rsid w:val="00C470C5"/>
    <w:rsid w:val="00C47206"/>
    <w:rsid w:val="00C47DAB"/>
    <w:rsid w:val="00C52476"/>
    <w:rsid w:val="00C53FE1"/>
    <w:rsid w:val="00C54991"/>
    <w:rsid w:val="00C5565B"/>
    <w:rsid w:val="00C56A90"/>
    <w:rsid w:val="00C56CA2"/>
    <w:rsid w:val="00C5716D"/>
    <w:rsid w:val="00C57436"/>
    <w:rsid w:val="00C61D0B"/>
    <w:rsid w:val="00C62F81"/>
    <w:rsid w:val="00C636E8"/>
    <w:rsid w:val="00C63B4F"/>
    <w:rsid w:val="00C6420F"/>
    <w:rsid w:val="00C644F2"/>
    <w:rsid w:val="00C64B56"/>
    <w:rsid w:val="00C64FF6"/>
    <w:rsid w:val="00C65584"/>
    <w:rsid w:val="00C659EE"/>
    <w:rsid w:val="00C667C9"/>
    <w:rsid w:val="00C6730D"/>
    <w:rsid w:val="00C70AF7"/>
    <w:rsid w:val="00C710B1"/>
    <w:rsid w:val="00C74A3E"/>
    <w:rsid w:val="00C77E9D"/>
    <w:rsid w:val="00C81B1E"/>
    <w:rsid w:val="00C81C77"/>
    <w:rsid w:val="00C8284B"/>
    <w:rsid w:val="00C839E0"/>
    <w:rsid w:val="00C84D8C"/>
    <w:rsid w:val="00C85B00"/>
    <w:rsid w:val="00C876F0"/>
    <w:rsid w:val="00C91298"/>
    <w:rsid w:val="00C914F8"/>
    <w:rsid w:val="00C92CA7"/>
    <w:rsid w:val="00C937F8"/>
    <w:rsid w:val="00C94489"/>
    <w:rsid w:val="00C95448"/>
    <w:rsid w:val="00CA1789"/>
    <w:rsid w:val="00CA29FD"/>
    <w:rsid w:val="00CA4F87"/>
    <w:rsid w:val="00CB452D"/>
    <w:rsid w:val="00CB4969"/>
    <w:rsid w:val="00CB516D"/>
    <w:rsid w:val="00CB561C"/>
    <w:rsid w:val="00CB5F9D"/>
    <w:rsid w:val="00CB737E"/>
    <w:rsid w:val="00CB78D5"/>
    <w:rsid w:val="00CB7AAA"/>
    <w:rsid w:val="00CC180A"/>
    <w:rsid w:val="00CC1A9F"/>
    <w:rsid w:val="00CC251B"/>
    <w:rsid w:val="00CC26BA"/>
    <w:rsid w:val="00CC5D01"/>
    <w:rsid w:val="00CC7CA6"/>
    <w:rsid w:val="00CD14D5"/>
    <w:rsid w:val="00CD2661"/>
    <w:rsid w:val="00CD26E0"/>
    <w:rsid w:val="00CD3D34"/>
    <w:rsid w:val="00CD4AA0"/>
    <w:rsid w:val="00CD5CDE"/>
    <w:rsid w:val="00CE00F5"/>
    <w:rsid w:val="00CE0F37"/>
    <w:rsid w:val="00CE181D"/>
    <w:rsid w:val="00CE4465"/>
    <w:rsid w:val="00CE463C"/>
    <w:rsid w:val="00CE5167"/>
    <w:rsid w:val="00CE681F"/>
    <w:rsid w:val="00CE777C"/>
    <w:rsid w:val="00CF280B"/>
    <w:rsid w:val="00CF2C80"/>
    <w:rsid w:val="00CF2CD4"/>
    <w:rsid w:val="00CF7497"/>
    <w:rsid w:val="00CF7CEB"/>
    <w:rsid w:val="00D00188"/>
    <w:rsid w:val="00D0077C"/>
    <w:rsid w:val="00D00B7E"/>
    <w:rsid w:val="00D029F0"/>
    <w:rsid w:val="00D05484"/>
    <w:rsid w:val="00D06F90"/>
    <w:rsid w:val="00D12934"/>
    <w:rsid w:val="00D134F1"/>
    <w:rsid w:val="00D13BBF"/>
    <w:rsid w:val="00D14255"/>
    <w:rsid w:val="00D15AED"/>
    <w:rsid w:val="00D167C7"/>
    <w:rsid w:val="00D17BAE"/>
    <w:rsid w:val="00D21180"/>
    <w:rsid w:val="00D21AE9"/>
    <w:rsid w:val="00D21F7A"/>
    <w:rsid w:val="00D22D61"/>
    <w:rsid w:val="00D23B2C"/>
    <w:rsid w:val="00D25605"/>
    <w:rsid w:val="00D25C14"/>
    <w:rsid w:val="00D26CA8"/>
    <w:rsid w:val="00D26D3B"/>
    <w:rsid w:val="00D27361"/>
    <w:rsid w:val="00D27AA7"/>
    <w:rsid w:val="00D30449"/>
    <w:rsid w:val="00D310D9"/>
    <w:rsid w:val="00D31E54"/>
    <w:rsid w:val="00D321AF"/>
    <w:rsid w:val="00D35742"/>
    <w:rsid w:val="00D41639"/>
    <w:rsid w:val="00D43181"/>
    <w:rsid w:val="00D434B9"/>
    <w:rsid w:val="00D4692F"/>
    <w:rsid w:val="00D46BC8"/>
    <w:rsid w:val="00D50AD9"/>
    <w:rsid w:val="00D53C0F"/>
    <w:rsid w:val="00D54AB7"/>
    <w:rsid w:val="00D552DF"/>
    <w:rsid w:val="00D55EC4"/>
    <w:rsid w:val="00D56CA9"/>
    <w:rsid w:val="00D579DB"/>
    <w:rsid w:val="00D606AE"/>
    <w:rsid w:val="00D60EB5"/>
    <w:rsid w:val="00D61E8D"/>
    <w:rsid w:val="00D62E64"/>
    <w:rsid w:val="00D63DD8"/>
    <w:rsid w:val="00D658E3"/>
    <w:rsid w:val="00D700F6"/>
    <w:rsid w:val="00D73550"/>
    <w:rsid w:val="00D7463E"/>
    <w:rsid w:val="00D74FEB"/>
    <w:rsid w:val="00D75BC7"/>
    <w:rsid w:val="00D7631F"/>
    <w:rsid w:val="00D768E5"/>
    <w:rsid w:val="00D831BE"/>
    <w:rsid w:val="00D8590A"/>
    <w:rsid w:val="00D861CF"/>
    <w:rsid w:val="00D8654C"/>
    <w:rsid w:val="00D8701E"/>
    <w:rsid w:val="00D905F3"/>
    <w:rsid w:val="00D91A01"/>
    <w:rsid w:val="00D92817"/>
    <w:rsid w:val="00D92EF8"/>
    <w:rsid w:val="00D93320"/>
    <w:rsid w:val="00D9365A"/>
    <w:rsid w:val="00D94227"/>
    <w:rsid w:val="00D94755"/>
    <w:rsid w:val="00D96A7B"/>
    <w:rsid w:val="00D9761F"/>
    <w:rsid w:val="00D9775B"/>
    <w:rsid w:val="00D97A7F"/>
    <w:rsid w:val="00D97E2A"/>
    <w:rsid w:val="00DA25B1"/>
    <w:rsid w:val="00DA60BF"/>
    <w:rsid w:val="00DA7278"/>
    <w:rsid w:val="00DA7B1B"/>
    <w:rsid w:val="00DB0C7C"/>
    <w:rsid w:val="00DB11DD"/>
    <w:rsid w:val="00DB14B9"/>
    <w:rsid w:val="00DB1FD7"/>
    <w:rsid w:val="00DB4817"/>
    <w:rsid w:val="00DB5D56"/>
    <w:rsid w:val="00DB6005"/>
    <w:rsid w:val="00DB6757"/>
    <w:rsid w:val="00DB7640"/>
    <w:rsid w:val="00DB783D"/>
    <w:rsid w:val="00DB7A4E"/>
    <w:rsid w:val="00DC0C60"/>
    <w:rsid w:val="00DC177A"/>
    <w:rsid w:val="00DC1A80"/>
    <w:rsid w:val="00DC4040"/>
    <w:rsid w:val="00DC4F5F"/>
    <w:rsid w:val="00DC51B9"/>
    <w:rsid w:val="00DC65B2"/>
    <w:rsid w:val="00DD3D47"/>
    <w:rsid w:val="00DD58FD"/>
    <w:rsid w:val="00DE0ACC"/>
    <w:rsid w:val="00DE20F6"/>
    <w:rsid w:val="00DE29D6"/>
    <w:rsid w:val="00DE29F5"/>
    <w:rsid w:val="00DE4095"/>
    <w:rsid w:val="00DE40A1"/>
    <w:rsid w:val="00DE58B6"/>
    <w:rsid w:val="00DF2BCD"/>
    <w:rsid w:val="00DF31B9"/>
    <w:rsid w:val="00DF3CBE"/>
    <w:rsid w:val="00DF6322"/>
    <w:rsid w:val="00DF72FC"/>
    <w:rsid w:val="00E00CEE"/>
    <w:rsid w:val="00E00DF5"/>
    <w:rsid w:val="00E01E24"/>
    <w:rsid w:val="00E027A5"/>
    <w:rsid w:val="00E02F3A"/>
    <w:rsid w:val="00E0417F"/>
    <w:rsid w:val="00E049D2"/>
    <w:rsid w:val="00E06017"/>
    <w:rsid w:val="00E07289"/>
    <w:rsid w:val="00E10A3D"/>
    <w:rsid w:val="00E142AC"/>
    <w:rsid w:val="00E17ABD"/>
    <w:rsid w:val="00E22CCE"/>
    <w:rsid w:val="00E248F5"/>
    <w:rsid w:val="00E24DA1"/>
    <w:rsid w:val="00E302F2"/>
    <w:rsid w:val="00E31514"/>
    <w:rsid w:val="00E31EC0"/>
    <w:rsid w:val="00E3281F"/>
    <w:rsid w:val="00E3668C"/>
    <w:rsid w:val="00E36978"/>
    <w:rsid w:val="00E36B90"/>
    <w:rsid w:val="00E4003B"/>
    <w:rsid w:val="00E404B7"/>
    <w:rsid w:val="00E40503"/>
    <w:rsid w:val="00E40751"/>
    <w:rsid w:val="00E40912"/>
    <w:rsid w:val="00E413F8"/>
    <w:rsid w:val="00E414A0"/>
    <w:rsid w:val="00E41DAD"/>
    <w:rsid w:val="00E44480"/>
    <w:rsid w:val="00E47496"/>
    <w:rsid w:val="00E47589"/>
    <w:rsid w:val="00E47BD6"/>
    <w:rsid w:val="00E510D7"/>
    <w:rsid w:val="00E540EB"/>
    <w:rsid w:val="00E54531"/>
    <w:rsid w:val="00E54AB7"/>
    <w:rsid w:val="00E54CDA"/>
    <w:rsid w:val="00E558DB"/>
    <w:rsid w:val="00E60F54"/>
    <w:rsid w:val="00E61062"/>
    <w:rsid w:val="00E629AC"/>
    <w:rsid w:val="00E62E9F"/>
    <w:rsid w:val="00E63A61"/>
    <w:rsid w:val="00E6431B"/>
    <w:rsid w:val="00E65E10"/>
    <w:rsid w:val="00E66BB1"/>
    <w:rsid w:val="00E678F0"/>
    <w:rsid w:val="00E67B03"/>
    <w:rsid w:val="00E70656"/>
    <w:rsid w:val="00E70E3C"/>
    <w:rsid w:val="00E7109A"/>
    <w:rsid w:val="00E71B02"/>
    <w:rsid w:val="00E729E9"/>
    <w:rsid w:val="00E746AD"/>
    <w:rsid w:val="00E74E95"/>
    <w:rsid w:val="00E75663"/>
    <w:rsid w:val="00E75C66"/>
    <w:rsid w:val="00E75D50"/>
    <w:rsid w:val="00E76D8C"/>
    <w:rsid w:val="00E775E1"/>
    <w:rsid w:val="00E81D9C"/>
    <w:rsid w:val="00E82DD7"/>
    <w:rsid w:val="00E83A7A"/>
    <w:rsid w:val="00E847CD"/>
    <w:rsid w:val="00E84D24"/>
    <w:rsid w:val="00E86BFF"/>
    <w:rsid w:val="00E86CD8"/>
    <w:rsid w:val="00E87505"/>
    <w:rsid w:val="00E875AE"/>
    <w:rsid w:val="00E87DEB"/>
    <w:rsid w:val="00E91D2C"/>
    <w:rsid w:val="00E9343F"/>
    <w:rsid w:val="00E94238"/>
    <w:rsid w:val="00E94297"/>
    <w:rsid w:val="00E96CC1"/>
    <w:rsid w:val="00EA16F4"/>
    <w:rsid w:val="00EA1B86"/>
    <w:rsid w:val="00EA5015"/>
    <w:rsid w:val="00EA662F"/>
    <w:rsid w:val="00EB0E3D"/>
    <w:rsid w:val="00EB1A5E"/>
    <w:rsid w:val="00EB2032"/>
    <w:rsid w:val="00EB239B"/>
    <w:rsid w:val="00EB2753"/>
    <w:rsid w:val="00EB3DFB"/>
    <w:rsid w:val="00EB4F4A"/>
    <w:rsid w:val="00EB543E"/>
    <w:rsid w:val="00EB6BB8"/>
    <w:rsid w:val="00EB7950"/>
    <w:rsid w:val="00EC1DF4"/>
    <w:rsid w:val="00EC2D28"/>
    <w:rsid w:val="00EC3A08"/>
    <w:rsid w:val="00EC3F61"/>
    <w:rsid w:val="00EC5884"/>
    <w:rsid w:val="00EC5EE8"/>
    <w:rsid w:val="00EC69C9"/>
    <w:rsid w:val="00ED0243"/>
    <w:rsid w:val="00ED0D8C"/>
    <w:rsid w:val="00ED3842"/>
    <w:rsid w:val="00ED4438"/>
    <w:rsid w:val="00ED4C92"/>
    <w:rsid w:val="00ED5672"/>
    <w:rsid w:val="00EE0311"/>
    <w:rsid w:val="00EE186D"/>
    <w:rsid w:val="00EE2042"/>
    <w:rsid w:val="00EE23F2"/>
    <w:rsid w:val="00EE2B5B"/>
    <w:rsid w:val="00EE2E54"/>
    <w:rsid w:val="00EE4289"/>
    <w:rsid w:val="00EE4BAE"/>
    <w:rsid w:val="00EE5DD1"/>
    <w:rsid w:val="00EE5E58"/>
    <w:rsid w:val="00EE63B3"/>
    <w:rsid w:val="00EE698E"/>
    <w:rsid w:val="00EE709E"/>
    <w:rsid w:val="00EF0365"/>
    <w:rsid w:val="00EF0471"/>
    <w:rsid w:val="00EF04BC"/>
    <w:rsid w:val="00EF454A"/>
    <w:rsid w:val="00EF4AD0"/>
    <w:rsid w:val="00EF4F8A"/>
    <w:rsid w:val="00EF522E"/>
    <w:rsid w:val="00EF63E9"/>
    <w:rsid w:val="00EF64B2"/>
    <w:rsid w:val="00EF6919"/>
    <w:rsid w:val="00EF72FB"/>
    <w:rsid w:val="00F00E74"/>
    <w:rsid w:val="00F03E55"/>
    <w:rsid w:val="00F042CE"/>
    <w:rsid w:val="00F04C02"/>
    <w:rsid w:val="00F04F1B"/>
    <w:rsid w:val="00F05E97"/>
    <w:rsid w:val="00F05FC3"/>
    <w:rsid w:val="00F06212"/>
    <w:rsid w:val="00F06B25"/>
    <w:rsid w:val="00F06F39"/>
    <w:rsid w:val="00F0743D"/>
    <w:rsid w:val="00F121D7"/>
    <w:rsid w:val="00F129AA"/>
    <w:rsid w:val="00F135CF"/>
    <w:rsid w:val="00F147FC"/>
    <w:rsid w:val="00F1494F"/>
    <w:rsid w:val="00F23705"/>
    <w:rsid w:val="00F24A3C"/>
    <w:rsid w:val="00F25FF6"/>
    <w:rsid w:val="00F2639F"/>
    <w:rsid w:val="00F27495"/>
    <w:rsid w:val="00F27570"/>
    <w:rsid w:val="00F27DB7"/>
    <w:rsid w:val="00F313DB"/>
    <w:rsid w:val="00F31585"/>
    <w:rsid w:val="00F317F2"/>
    <w:rsid w:val="00F338C4"/>
    <w:rsid w:val="00F35156"/>
    <w:rsid w:val="00F356C5"/>
    <w:rsid w:val="00F35D30"/>
    <w:rsid w:val="00F35F83"/>
    <w:rsid w:val="00F40C66"/>
    <w:rsid w:val="00F4677C"/>
    <w:rsid w:val="00F46E5E"/>
    <w:rsid w:val="00F471A6"/>
    <w:rsid w:val="00F505BC"/>
    <w:rsid w:val="00F52467"/>
    <w:rsid w:val="00F54881"/>
    <w:rsid w:val="00F567B6"/>
    <w:rsid w:val="00F56817"/>
    <w:rsid w:val="00F64A2D"/>
    <w:rsid w:val="00F64CF7"/>
    <w:rsid w:val="00F65564"/>
    <w:rsid w:val="00F66097"/>
    <w:rsid w:val="00F667D3"/>
    <w:rsid w:val="00F668E3"/>
    <w:rsid w:val="00F66E81"/>
    <w:rsid w:val="00F704F0"/>
    <w:rsid w:val="00F70DE5"/>
    <w:rsid w:val="00F710F7"/>
    <w:rsid w:val="00F71A2A"/>
    <w:rsid w:val="00F71D21"/>
    <w:rsid w:val="00F743D8"/>
    <w:rsid w:val="00F75700"/>
    <w:rsid w:val="00F76823"/>
    <w:rsid w:val="00F802BD"/>
    <w:rsid w:val="00F80E0D"/>
    <w:rsid w:val="00F8329E"/>
    <w:rsid w:val="00F84729"/>
    <w:rsid w:val="00F84744"/>
    <w:rsid w:val="00F8639D"/>
    <w:rsid w:val="00F86F6F"/>
    <w:rsid w:val="00F902FC"/>
    <w:rsid w:val="00F918CA"/>
    <w:rsid w:val="00F91B17"/>
    <w:rsid w:val="00F93048"/>
    <w:rsid w:val="00F93600"/>
    <w:rsid w:val="00F9389D"/>
    <w:rsid w:val="00F94AF1"/>
    <w:rsid w:val="00FA0EF4"/>
    <w:rsid w:val="00FA1376"/>
    <w:rsid w:val="00FA2B46"/>
    <w:rsid w:val="00FA4FCB"/>
    <w:rsid w:val="00FA67D3"/>
    <w:rsid w:val="00FA6939"/>
    <w:rsid w:val="00FA6D87"/>
    <w:rsid w:val="00FB451A"/>
    <w:rsid w:val="00FB46C7"/>
    <w:rsid w:val="00FB6504"/>
    <w:rsid w:val="00FB66FC"/>
    <w:rsid w:val="00FB774B"/>
    <w:rsid w:val="00FC063D"/>
    <w:rsid w:val="00FC2943"/>
    <w:rsid w:val="00FC304C"/>
    <w:rsid w:val="00FC3660"/>
    <w:rsid w:val="00FC3936"/>
    <w:rsid w:val="00FC3E22"/>
    <w:rsid w:val="00FC420A"/>
    <w:rsid w:val="00FC5A06"/>
    <w:rsid w:val="00FC5F1D"/>
    <w:rsid w:val="00FC6843"/>
    <w:rsid w:val="00FD1ED0"/>
    <w:rsid w:val="00FD23D1"/>
    <w:rsid w:val="00FD4FF9"/>
    <w:rsid w:val="00FD54F8"/>
    <w:rsid w:val="00FD587D"/>
    <w:rsid w:val="00FD6484"/>
    <w:rsid w:val="00FE2BB1"/>
    <w:rsid w:val="00FE3F32"/>
    <w:rsid w:val="00FE48CD"/>
    <w:rsid w:val="00FE4CA4"/>
    <w:rsid w:val="00FE4D78"/>
    <w:rsid w:val="00FE7807"/>
    <w:rsid w:val="00FF24E8"/>
    <w:rsid w:val="00FF266B"/>
    <w:rsid w:val="00FF453A"/>
    <w:rsid w:val="00FF5791"/>
    <w:rsid w:val="00FF625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314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01B4E"/>
    <w:pPr>
      <w:widowControl w:val="0"/>
    </w:pPr>
    <w:rPr>
      <w:rFonts w:ascii="Times New Roman" w:hAnsi="Times New Roman"/>
    </w:rPr>
  </w:style>
  <w:style w:type="paragraph" w:styleId="1">
    <w:name w:val="heading 1"/>
    <w:basedOn w:val="a"/>
    <w:next w:val="a"/>
    <w:link w:val="10"/>
    <w:autoRedefine/>
    <w:uiPriority w:val="9"/>
    <w:qFormat/>
    <w:rsid w:val="00E22CCE"/>
    <w:pPr>
      <w:keepNext/>
      <w:numPr>
        <w:numId w:val="3"/>
      </w:numPr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32"/>
      <w:szCs w:val="52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6A35E8"/>
    <w:pPr>
      <w:keepNext/>
      <w:numPr>
        <w:ilvl w:val="1"/>
        <w:numId w:val="3"/>
      </w:numPr>
      <w:spacing w:line="720" w:lineRule="auto"/>
      <w:outlineLvl w:val="1"/>
    </w:pPr>
    <w:rPr>
      <w:rFonts w:eastAsiaTheme="majorEastAsia" w:cs="Times New Roman"/>
      <w:b/>
      <w:bCs/>
      <w:sz w:val="28"/>
      <w:szCs w:val="48"/>
    </w:rPr>
  </w:style>
  <w:style w:type="paragraph" w:styleId="3">
    <w:name w:val="heading 3"/>
    <w:basedOn w:val="a"/>
    <w:next w:val="a"/>
    <w:link w:val="30"/>
    <w:autoRedefine/>
    <w:uiPriority w:val="9"/>
    <w:unhideWhenUsed/>
    <w:qFormat/>
    <w:rsid w:val="00FA0EF4"/>
    <w:pPr>
      <w:keepNext/>
      <w:numPr>
        <w:ilvl w:val="2"/>
        <w:numId w:val="3"/>
      </w:numPr>
      <w:spacing w:line="720" w:lineRule="auto"/>
      <w:outlineLvl w:val="2"/>
    </w:pPr>
    <w:rPr>
      <w:rFonts w:eastAsia="新細明體" w:cs="Times New Roman"/>
      <w:b/>
      <w:bCs/>
      <w:sz w:val="28"/>
      <w:szCs w:val="28"/>
    </w:rPr>
  </w:style>
  <w:style w:type="paragraph" w:styleId="4">
    <w:name w:val="heading 4"/>
    <w:basedOn w:val="a"/>
    <w:next w:val="a"/>
    <w:link w:val="40"/>
    <w:autoRedefine/>
    <w:uiPriority w:val="9"/>
    <w:unhideWhenUsed/>
    <w:qFormat/>
    <w:rsid w:val="00F35F83"/>
    <w:pPr>
      <w:keepNext/>
      <w:numPr>
        <w:ilvl w:val="3"/>
        <w:numId w:val="3"/>
      </w:numPr>
      <w:spacing w:line="720" w:lineRule="auto"/>
      <w:outlineLvl w:val="3"/>
    </w:pPr>
    <w:rPr>
      <w:rFonts w:eastAsiaTheme="majorEastAsia" w:cs="Times New Roman"/>
      <w:b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link w:val="a4"/>
    <w:autoRedefine/>
    <w:uiPriority w:val="1"/>
    <w:qFormat/>
    <w:rsid w:val="008F2FF4"/>
    <w:pPr>
      <w:spacing w:line="300" w:lineRule="auto"/>
      <w:ind w:firstLineChars="200" w:firstLine="480"/>
    </w:pPr>
    <w:rPr>
      <w:rFonts w:ascii="Times New Roman" w:hAnsi="Times New Roman" w:cs="Times New Roman"/>
      <w:kern w:val="0"/>
    </w:rPr>
  </w:style>
  <w:style w:type="character" w:customStyle="1" w:styleId="a4">
    <w:name w:val="無間距 字元"/>
    <w:basedOn w:val="a0"/>
    <w:link w:val="a3"/>
    <w:uiPriority w:val="1"/>
    <w:rsid w:val="008F2FF4"/>
    <w:rPr>
      <w:rFonts w:ascii="Times New Roman" w:hAnsi="Times New Roman" w:cs="Times New Roman"/>
      <w:kern w:val="0"/>
    </w:rPr>
  </w:style>
  <w:style w:type="paragraph" w:styleId="a5">
    <w:name w:val="Balloon Text"/>
    <w:basedOn w:val="a"/>
    <w:link w:val="a6"/>
    <w:uiPriority w:val="99"/>
    <w:semiHidden/>
    <w:unhideWhenUsed/>
    <w:rsid w:val="00EB2032"/>
    <w:rPr>
      <w:rFonts w:asciiTheme="majorHAnsi" w:eastAsiaTheme="majorEastAsia" w:hAnsiTheme="majorHAnsi" w:cstheme="majorBidi"/>
      <w:sz w:val="18"/>
      <w:szCs w:val="18"/>
    </w:rPr>
  </w:style>
  <w:style w:type="character" w:customStyle="1" w:styleId="a6">
    <w:name w:val="註解方塊文字 字元"/>
    <w:basedOn w:val="a0"/>
    <w:link w:val="a5"/>
    <w:uiPriority w:val="99"/>
    <w:semiHidden/>
    <w:rsid w:val="00EB2032"/>
    <w:rPr>
      <w:rFonts w:asciiTheme="majorHAnsi" w:eastAsiaTheme="majorEastAsia" w:hAnsiTheme="majorHAnsi" w:cstheme="majorBidi"/>
      <w:sz w:val="18"/>
      <w:szCs w:val="18"/>
    </w:rPr>
  </w:style>
  <w:style w:type="character" w:customStyle="1" w:styleId="10">
    <w:name w:val="標題 1 字元"/>
    <w:basedOn w:val="a0"/>
    <w:link w:val="1"/>
    <w:uiPriority w:val="9"/>
    <w:rsid w:val="00E22CCE"/>
    <w:rPr>
      <w:rFonts w:asciiTheme="majorHAnsi" w:eastAsiaTheme="majorEastAsia" w:hAnsiTheme="majorHAnsi" w:cstheme="majorBidi"/>
      <w:b/>
      <w:bCs/>
      <w:kern w:val="52"/>
      <w:sz w:val="32"/>
      <w:szCs w:val="52"/>
    </w:rPr>
  </w:style>
  <w:style w:type="paragraph" w:styleId="a7">
    <w:name w:val="TOC Heading"/>
    <w:basedOn w:val="1"/>
    <w:next w:val="a"/>
    <w:uiPriority w:val="39"/>
    <w:unhideWhenUsed/>
    <w:qFormat/>
    <w:rsid w:val="00D14255"/>
    <w:pPr>
      <w:keepLines/>
      <w:widowControl/>
      <w:spacing w:before="480" w:after="0" w:line="276" w:lineRule="auto"/>
      <w:outlineLvl w:val="9"/>
    </w:pPr>
    <w:rPr>
      <w:color w:val="365F91" w:themeColor="accent1" w:themeShade="BF"/>
      <w:kern w:val="0"/>
      <w:sz w:val="28"/>
      <w:szCs w:val="28"/>
    </w:rPr>
  </w:style>
  <w:style w:type="paragraph" w:styleId="a8">
    <w:name w:val="List Paragraph"/>
    <w:basedOn w:val="a"/>
    <w:uiPriority w:val="34"/>
    <w:qFormat/>
    <w:rsid w:val="009A0665"/>
    <w:pPr>
      <w:ind w:leftChars="200" w:left="480"/>
    </w:pPr>
  </w:style>
  <w:style w:type="character" w:customStyle="1" w:styleId="20">
    <w:name w:val="標題 2 字元"/>
    <w:basedOn w:val="a0"/>
    <w:link w:val="2"/>
    <w:uiPriority w:val="9"/>
    <w:rsid w:val="006A35E8"/>
    <w:rPr>
      <w:rFonts w:ascii="Times New Roman" w:eastAsiaTheme="majorEastAsia" w:hAnsi="Times New Roman" w:cs="Times New Roman"/>
      <w:b/>
      <w:bCs/>
      <w:sz w:val="28"/>
      <w:szCs w:val="48"/>
    </w:rPr>
  </w:style>
  <w:style w:type="paragraph" w:styleId="11">
    <w:name w:val="toc 1"/>
    <w:basedOn w:val="a"/>
    <w:next w:val="a"/>
    <w:autoRedefine/>
    <w:uiPriority w:val="39"/>
    <w:unhideWhenUsed/>
    <w:rsid w:val="00521B8B"/>
  </w:style>
  <w:style w:type="paragraph" w:styleId="21">
    <w:name w:val="toc 2"/>
    <w:basedOn w:val="a"/>
    <w:next w:val="a"/>
    <w:autoRedefine/>
    <w:uiPriority w:val="39"/>
    <w:unhideWhenUsed/>
    <w:rsid w:val="00521B8B"/>
    <w:pPr>
      <w:ind w:leftChars="200" w:left="480"/>
    </w:pPr>
  </w:style>
  <w:style w:type="character" w:styleId="a9">
    <w:name w:val="Hyperlink"/>
    <w:basedOn w:val="a0"/>
    <w:uiPriority w:val="99"/>
    <w:unhideWhenUsed/>
    <w:rsid w:val="00521B8B"/>
    <w:rPr>
      <w:color w:val="0000FF" w:themeColor="hyperlink"/>
      <w:u w:val="single"/>
    </w:rPr>
  </w:style>
  <w:style w:type="table" w:styleId="aa">
    <w:name w:val="Table Grid"/>
    <w:basedOn w:val="a1"/>
    <w:uiPriority w:val="59"/>
    <w:rsid w:val="00AA241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b">
    <w:name w:val="header"/>
    <w:basedOn w:val="a"/>
    <w:link w:val="ac"/>
    <w:uiPriority w:val="99"/>
    <w:semiHidden/>
    <w:unhideWhenUsed/>
    <w:rsid w:val="0093365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c">
    <w:name w:val="頁首 字元"/>
    <w:basedOn w:val="a0"/>
    <w:link w:val="ab"/>
    <w:uiPriority w:val="99"/>
    <w:semiHidden/>
    <w:rsid w:val="0093365B"/>
    <w:rPr>
      <w:sz w:val="20"/>
      <w:szCs w:val="20"/>
    </w:rPr>
  </w:style>
  <w:style w:type="paragraph" w:styleId="ad">
    <w:name w:val="footer"/>
    <w:basedOn w:val="a"/>
    <w:link w:val="ae"/>
    <w:uiPriority w:val="99"/>
    <w:semiHidden/>
    <w:unhideWhenUsed/>
    <w:rsid w:val="0093365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e">
    <w:name w:val="頁尾 字元"/>
    <w:basedOn w:val="a0"/>
    <w:link w:val="ad"/>
    <w:uiPriority w:val="99"/>
    <w:semiHidden/>
    <w:rsid w:val="0093365B"/>
    <w:rPr>
      <w:sz w:val="20"/>
      <w:szCs w:val="20"/>
    </w:rPr>
  </w:style>
  <w:style w:type="character" w:customStyle="1" w:styleId="30">
    <w:name w:val="標題 3 字元"/>
    <w:basedOn w:val="a0"/>
    <w:link w:val="3"/>
    <w:uiPriority w:val="9"/>
    <w:rsid w:val="00FA0EF4"/>
    <w:rPr>
      <w:rFonts w:ascii="Times New Roman" w:eastAsia="新細明體" w:hAnsi="Times New Roman" w:cs="Times New Roman"/>
      <w:b/>
      <w:bCs/>
      <w:sz w:val="28"/>
      <w:szCs w:val="28"/>
    </w:rPr>
  </w:style>
  <w:style w:type="character" w:customStyle="1" w:styleId="40">
    <w:name w:val="標題 4 字元"/>
    <w:basedOn w:val="a0"/>
    <w:link w:val="4"/>
    <w:uiPriority w:val="9"/>
    <w:rsid w:val="00F35F83"/>
    <w:rPr>
      <w:rFonts w:ascii="Times New Roman" w:eastAsiaTheme="majorEastAsia" w:hAnsi="Times New Roman" w:cs="Times New Roman"/>
      <w:b/>
      <w:sz w:val="28"/>
      <w:szCs w:val="28"/>
    </w:rPr>
  </w:style>
  <w:style w:type="paragraph" w:styleId="31">
    <w:name w:val="toc 3"/>
    <w:basedOn w:val="a"/>
    <w:next w:val="a"/>
    <w:autoRedefine/>
    <w:uiPriority w:val="39"/>
    <w:unhideWhenUsed/>
    <w:rsid w:val="007C550F"/>
    <w:pPr>
      <w:ind w:leftChars="400" w:left="960"/>
    </w:pPr>
  </w:style>
  <w:style w:type="character" w:customStyle="1" w:styleId="apple-converted-space">
    <w:name w:val="apple-converted-space"/>
    <w:basedOn w:val="a0"/>
    <w:rsid w:val="0063686B"/>
  </w:style>
  <w:style w:type="paragraph" w:styleId="af">
    <w:name w:val="Title"/>
    <w:basedOn w:val="a"/>
    <w:next w:val="a"/>
    <w:link w:val="af0"/>
    <w:uiPriority w:val="10"/>
    <w:qFormat/>
    <w:rsid w:val="0048367F"/>
    <w:pPr>
      <w:spacing w:before="240" w:after="60"/>
      <w:jc w:val="center"/>
      <w:outlineLvl w:val="0"/>
    </w:pPr>
    <w:rPr>
      <w:rFonts w:asciiTheme="majorHAnsi" w:eastAsia="新細明體" w:hAnsiTheme="majorHAnsi" w:cstheme="majorBidi"/>
      <w:b/>
      <w:bCs/>
      <w:sz w:val="32"/>
      <w:szCs w:val="32"/>
    </w:rPr>
  </w:style>
  <w:style w:type="character" w:customStyle="1" w:styleId="af0">
    <w:name w:val="標題 字元"/>
    <w:basedOn w:val="a0"/>
    <w:link w:val="af"/>
    <w:uiPriority w:val="10"/>
    <w:rsid w:val="0048367F"/>
    <w:rPr>
      <w:rFonts w:asciiTheme="majorHAnsi" w:eastAsia="新細明體" w:hAnsiTheme="majorHAnsi" w:cstheme="majorBidi"/>
      <w:b/>
      <w:bCs/>
      <w:sz w:val="32"/>
      <w:szCs w:val="32"/>
    </w:rPr>
  </w:style>
  <w:style w:type="paragraph" w:styleId="af1">
    <w:name w:val="Subtitle"/>
    <w:basedOn w:val="a"/>
    <w:next w:val="a"/>
    <w:link w:val="af2"/>
    <w:uiPriority w:val="11"/>
    <w:qFormat/>
    <w:rsid w:val="0048367F"/>
    <w:pPr>
      <w:spacing w:after="60"/>
      <w:jc w:val="center"/>
      <w:outlineLvl w:val="1"/>
    </w:pPr>
    <w:rPr>
      <w:rFonts w:asciiTheme="majorHAnsi" w:eastAsia="新細明體" w:hAnsiTheme="majorHAnsi" w:cstheme="majorBidi"/>
      <w:i/>
      <w:iCs/>
      <w:szCs w:val="24"/>
    </w:rPr>
  </w:style>
  <w:style w:type="character" w:customStyle="1" w:styleId="af2">
    <w:name w:val="副標題 字元"/>
    <w:basedOn w:val="a0"/>
    <w:link w:val="af1"/>
    <w:uiPriority w:val="11"/>
    <w:rsid w:val="0048367F"/>
    <w:rPr>
      <w:rFonts w:asciiTheme="majorHAnsi" w:eastAsia="新細明體" w:hAnsiTheme="majorHAnsi" w:cstheme="majorBidi"/>
      <w:i/>
      <w:iCs/>
      <w:szCs w:val="24"/>
    </w:rPr>
  </w:style>
  <w:style w:type="character" w:customStyle="1" w:styleId="ccmtdefault">
    <w:name w:val="ccmtdefault"/>
    <w:basedOn w:val="a0"/>
    <w:rsid w:val="00555B51"/>
  </w:style>
  <w:style w:type="character" w:customStyle="1" w:styleId="sac">
    <w:name w:val="sac"/>
    <w:basedOn w:val="a0"/>
    <w:rsid w:val="009B2656"/>
  </w:style>
  <w:style w:type="paragraph" w:styleId="af3">
    <w:name w:val="Document Map"/>
    <w:basedOn w:val="a"/>
    <w:link w:val="af4"/>
    <w:uiPriority w:val="99"/>
    <w:semiHidden/>
    <w:unhideWhenUsed/>
    <w:rsid w:val="00C12A01"/>
    <w:rPr>
      <w:rFonts w:ascii="新細明體" w:eastAsia="新細明體"/>
      <w:sz w:val="18"/>
      <w:szCs w:val="18"/>
    </w:rPr>
  </w:style>
  <w:style w:type="character" w:customStyle="1" w:styleId="af4">
    <w:name w:val="文件引導模式 字元"/>
    <w:basedOn w:val="a0"/>
    <w:link w:val="af3"/>
    <w:uiPriority w:val="99"/>
    <w:semiHidden/>
    <w:rsid w:val="00C12A01"/>
    <w:rPr>
      <w:rFonts w:ascii="新細明體" w:eastAsia="新細明體" w:hAnsi="Times New Roman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355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07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16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58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08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46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93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13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10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17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9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05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354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36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22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5B7C2D7-9277-4497-B216-5F947C321C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929</TotalTime>
  <Pages>83</Pages>
  <Words>9992</Words>
  <Characters>56959</Characters>
  <Application>Microsoft Office Word</Application>
  <DocSecurity>0</DocSecurity>
  <Lines>474</Lines>
  <Paragraphs>133</Paragraphs>
  <ScaleCrop>false</ScaleCrop>
  <Company>Hewlett-Packard Company</Company>
  <LinksUpToDate>false</LinksUpToDate>
  <CharactersWithSpaces>6681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oller Message Protocol</dc:title>
  <dc:subject> Version 0.16.10.14 </dc:subject>
  <dc:creator>user</dc:creator>
  <cp:lastModifiedBy>150737</cp:lastModifiedBy>
  <cp:revision>1767</cp:revision>
  <dcterms:created xsi:type="dcterms:W3CDTF">2014-11-25T06:25:00Z</dcterms:created>
  <dcterms:modified xsi:type="dcterms:W3CDTF">2016-10-14T03:07:00Z</dcterms:modified>
</cp:coreProperties>
</file>